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 w:themeColor="background1"/>
  <w:body>
    <w:tbl>
      <w:tblPr>
        <w:tblStyle w:val="TableGrid1"/>
        <w:tblW w:w="0" w:type="auto"/>
        <w:tblInd w:w="0" w:type="dxa"/>
        <w:tblBorders>
          <w:top w:val="triple" w:sz="18" w:space="0" w:color="047C2C"/>
          <w:left w:val="triple" w:sz="18" w:space="0" w:color="047C2C"/>
          <w:bottom w:val="triple" w:sz="18" w:space="0" w:color="047C2C"/>
          <w:right w:val="triple" w:sz="18" w:space="0" w:color="047C2C"/>
          <w:insideH w:val="triple" w:sz="18" w:space="0" w:color="047C2C"/>
          <w:insideV w:val="triple" w:sz="18" w:space="0" w:color="047C2C"/>
        </w:tblBorders>
        <w:tblLook w:val="04A0" w:firstRow="1" w:lastRow="0" w:firstColumn="1" w:lastColumn="0" w:noHBand="0" w:noVBand="1"/>
      </w:tblPr>
      <w:tblGrid>
        <w:gridCol w:w="3917"/>
        <w:gridCol w:w="3917"/>
        <w:gridCol w:w="3917"/>
      </w:tblGrid>
      <w:tr w:rsidR="00B443A8" w:rsidRPr="0077322E" w14:paraId="720C055F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3968DD0D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  <w:bookmarkStart w:id="0" w:name="_Hlk71255800"/>
          </w:p>
          <w:p w14:paraId="06F512CB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2DEABC6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3707CFC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D778FE9" w14:textId="3BB2FEBF" w:rsidR="00B443A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443A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01</w:t>
            </w:r>
          </w:p>
          <w:p w14:paraId="6ED8CF9C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EA17827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38B39F8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F3BDC12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6769DD7" w14:textId="77777777" w:rsidR="00B443A8" w:rsidRDefault="00B443A8" w:rsidP="00EB0C98">
            <w:pPr>
              <w:jc w:val="center"/>
            </w:pPr>
          </w:p>
          <w:p w14:paraId="6F923252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6A15F3C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7CF6CEC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B925155" w14:textId="27DB695D" w:rsidR="00B443A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443A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02</w:t>
            </w:r>
          </w:p>
          <w:p w14:paraId="7746FB2C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91ECA41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D4228CF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E245727" w14:textId="77777777" w:rsidR="00B443A8" w:rsidRPr="0077322E" w:rsidRDefault="00B443A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33057B9" w14:textId="77777777" w:rsidR="00B443A8" w:rsidRDefault="00B443A8" w:rsidP="00EB0C98">
            <w:pPr>
              <w:jc w:val="center"/>
            </w:pPr>
          </w:p>
          <w:p w14:paraId="60A224E7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76EA3CF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A8F19A2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ED74918" w14:textId="0C7A820F" w:rsidR="00B443A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443A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03</w:t>
            </w:r>
          </w:p>
          <w:p w14:paraId="041C17A2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4C34345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1F8885C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693E02E" w14:textId="77777777" w:rsidR="00B443A8" w:rsidRPr="0077322E" w:rsidRDefault="00B443A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B443A8" w:rsidRPr="0077322E" w14:paraId="53AC633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2370459" w14:textId="77777777" w:rsidR="00B443A8" w:rsidRDefault="00B443A8" w:rsidP="00EB0C98">
            <w:pPr>
              <w:jc w:val="center"/>
            </w:pPr>
          </w:p>
          <w:p w14:paraId="23AEA778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E5B77F6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616229D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A3A9974" w14:textId="64DF4451" w:rsidR="00B443A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443A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04</w:t>
            </w:r>
          </w:p>
          <w:p w14:paraId="651DEEB9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85C2B83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2FE278B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B3FC900" w14:textId="77777777" w:rsidR="00B443A8" w:rsidRPr="0077322E" w:rsidRDefault="00B443A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90EE61C" w14:textId="77777777" w:rsidR="00B443A8" w:rsidRDefault="00B443A8" w:rsidP="00EB0C98">
            <w:pPr>
              <w:jc w:val="center"/>
            </w:pPr>
          </w:p>
          <w:p w14:paraId="6B9E833B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B1D5E14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0AEF19D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27817C3" w14:textId="63D0C6C2" w:rsidR="00B443A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443A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543453E7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683AA5F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42BED1B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434028C" w14:textId="77777777" w:rsidR="00B443A8" w:rsidRPr="0077322E" w:rsidRDefault="00B443A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A527141" w14:textId="77777777" w:rsidR="00B443A8" w:rsidRDefault="00B443A8" w:rsidP="00EB0C98">
            <w:pPr>
              <w:jc w:val="center"/>
            </w:pPr>
          </w:p>
          <w:p w14:paraId="37CF8D86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0752F63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AA7BD69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01A33D2" w14:textId="723D1775" w:rsidR="00B443A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443A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7842CE7C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5F86B06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62EA850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6FBC474" w14:textId="77777777" w:rsidR="00B443A8" w:rsidRPr="0077322E" w:rsidRDefault="00B443A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B443A8" w:rsidRPr="0077322E" w14:paraId="6BBEE7A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76817D8" w14:textId="77777777" w:rsidR="00B443A8" w:rsidRDefault="00B443A8" w:rsidP="00EB0C98">
            <w:pPr>
              <w:jc w:val="center"/>
            </w:pPr>
          </w:p>
          <w:p w14:paraId="0F67768A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F3B4109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F3AB2E2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9ED8648" w14:textId="5B27E535" w:rsidR="00B443A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443A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07</w:t>
            </w:r>
          </w:p>
          <w:p w14:paraId="68454D7F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5BAFD11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18B5FA6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AE1416A" w14:textId="77777777" w:rsidR="00B443A8" w:rsidRPr="0077322E" w:rsidRDefault="00B443A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E975EBE" w14:textId="77777777" w:rsidR="00B443A8" w:rsidRDefault="00B443A8" w:rsidP="00EB0C98">
            <w:pPr>
              <w:jc w:val="center"/>
            </w:pPr>
          </w:p>
          <w:p w14:paraId="501A73B1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1D530E2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AC110F1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BB3A1ED" w14:textId="6DB5E1C1" w:rsidR="00B443A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443A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08</w:t>
            </w:r>
          </w:p>
          <w:p w14:paraId="2557D9AA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6461D0F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AD59B2C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FAEAED8" w14:textId="77777777" w:rsidR="00B443A8" w:rsidRPr="0077322E" w:rsidRDefault="00B443A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B764F5C" w14:textId="77777777" w:rsidR="00B443A8" w:rsidRDefault="00B443A8" w:rsidP="00EB0C98">
            <w:pPr>
              <w:jc w:val="center"/>
            </w:pPr>
          </w:p>
          <w:p w14:paraId="64CF73C8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599A710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2AAB766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A4AB2CD" w14:textId="78106A97" w:rsidR="00B443A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443A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09</w:t>
            </w:r>
          </w:p>
          <w:p w14:paraId="3EBA27EE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69ABDEA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974756C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3C9B204" w14:textId="77777777" w:rsidR="00B443A8" w:rsidRPr="0077322E" w:rsidRDefault="00B443A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B443A8" w:rsidRPr="0077322E" w14:paraId="2EED4B3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5C97485" w14:textId="77777777" w:rsidR="00B443A8" w:rsidRDefault="00B443A8" w:rsidP="00EB0C98">
            <w:pPr>
              <w:jc w:val="center"/>
            </w:pPr>
          </w:p>
          <w:p w14:paraId="6C87C231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F31D4A0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5B6DDA9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3626692" w14:textId="3B9E3617" w:rsidR="00B443A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443A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10</w:t>
            </w:r>
          </w:p>
          <w:p w14:paraId="2105E880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AB53AE8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5A1D044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BBF8F73" w14:textId="77777777" w:rsidR="00B443A8" w:rsidRPr="0077322E" w:rsidRDefault="00B443A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EEF2B4E" w14:textId="77777777" w:rsidR="00B443A8" w:rsidRDefault="00B443A8" w:rsidP="00EB0C98">
            <w:pPr>
              <w:jc w:val="center"/>
            </w:pPr>
          </w:p>
          <w:p w14:paraId="385D4B58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E203A1F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5629838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27677FC" w14:textId="431EE92C" w:rsidR="00B443A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443A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11</w:t>
            </w:r>
          </w:p>
          <w:p w14:paraId="65E5B7A4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8C2F827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AB6C763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10BE4ED" w14:textId="77777777" w:rsidR="00B443A8" w:rsidRPr="0077322E" w:rsidRDefault="00B443A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05A2846" w14:textId="77777777" w:rsidR="00B443A8" w:rsidRDefault="00B443A8" w:rsidP="00EB0C98">
            <w:pPr>
              <w:jc w:val="center"/>
            </w:pPr>
          </w:p>
          <w:p w14:paraId="1DC7C68B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418966C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E4F5985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52A0435" w14:textId="2F18DC2A" w:rsidR="00B443A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443A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12</w:t>
            </w:r>
          </w:p>
          <w:p w14:paraId="07F02446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2AC3BB1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47AB9DC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3390E7B" w14:textId="77777777" w:rsidR="00B443A8" w:rsidRPr="0077322E" w:rsidRDefault="00B443A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B443A8" w:rsidRPr="0077322E" w14:paraId="7413F74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06A6DB7" w14:textId="77777777" w:rsidR="00B443A8" w:rsidRDefault="00B443A8" w:rsidP="00EB0C98">
            <w:pPr>
              <w:jc w:val="center"/>
            </w:pPr>
          </w:p>
          <w:p w14:paraId="6DFFFA4B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031EFE8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6CD570B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E9130F0" w14:textId="3E7A0007" w:rsidR="00B443A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443A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13</w:t>
            </w:r>
          </w:p>
          <w:p w14:paraId="530F4F43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D60A2B9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F4F3D77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DF5E928" w14:textId="77777777" w:rsidR="00B443A8" w:rsidRPr="0077322E" w:rsidRDefault="00B443A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DFE5EB9" w14:textId="77777777" w:rsidR="00B443A8" w:rsidRDefault="00B443A8" w:rsidP="00EB0C98">
            <w:pPr>
              <w:jc w:val="center"/>
            </w:pPr>
          </w:p>
          <w:p w14:paraId="3284CC14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B95F22F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278C386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DF1CC56" w14:textId="1BF4135C" w:rsidR="00B443A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443A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14</w:t>
            </w:r>
          </w:p>
          <w:p w14:paraId="2038E539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1BE775A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2F581A6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F7BA1DB" w14:textId="77777777" w:rsidR="00B443A8" w:rsidRPr="0077322E" w:rsidRDefault="00B443A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4FD459F" w14:textId="77777777" w:rsidR="00B443A8" w:rsidRDefault="00B443A8" w:rsidP="00EB0C98">
            <w:pPr>
              <w:jc w:val="center"/>
            </w:pPr>
          </w:p>
          <w:p w14:paraId="2364B04B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8CBE451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102E4AB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70B6DE2" w14:textId="69802AB4" w:rsidR="00B443A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443A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2C833106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FFC7651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353D1AC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19FA1EE" w14:textId="77777777" w:rsidR="00B443A8" w:rsidRPr="0077322E" w:rsidRDefault="00B443A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B443A8" w:rsidRPr="0077322E" w14:paraId="3A7A699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D0189FA" w14:textId="77777777" w:rsidR="00B443A8" w:rsidRDefault="00B443A8" w:rsidP="00EB0C98">
            <w:pPr>
              <w:jc w:val="center"/>
            </w:pPr>
          </w:p>
          <w:p w14:paraId="7F16FDFA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01A6EEF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11E9E45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EAA6F92" w14:textId="72364A5D" w:rsidR="00B443A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443A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3B86F7DA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3DF33EF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4D82FCA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4AE3BA9" w14:textId="77777777" w:rsidR="00B443A8" w:rsidRPr="0077322E" w:rsidRDefault="00B443A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B33B616" w14:textId="77777777" w:rsidR="00B443A8" w:rsidRDefault="00B443A8" w:rsidP="00EB0C98">
            <w:pPr>
              <w:jc w:val="center"/>
            </w:pPr>
          </w:p>
          <w:p w14:paraId="49DD2EDA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55B3843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78A3EBA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D953DFC" w14:textId="48522C89" w:rsidR="00B443A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443A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17</w:t>
            </w:r>
          </w:p>
          <w:p w14:paraId="1177D347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CF0FF78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4856CAC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DA6C04E" w14:textId="77777777" w:rsidR="00B443A8" w:rsidRPr="0077322E" w:rsidRDefault="00B443A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512C1E31" w14:textId="77777777" w:rsidR="00B443A8" w:rsidRDefault="00B443A8" w:rsidP="00EB0C98">
            <w:pPr>
              <w:jc w:val="center"/>
            </w:pPr>
          </w:p>
          <w:p w14:paraId="248F1DF0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17C3564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518EF75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8A722D7" w14:textId="325D3354" w:rsidR="00B443A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443A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18</w:t>
            </w:r>
          </w:p>
          <w:p w14:paraId="5EF04295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2373BF9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C04A43C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91D7766" w14:textId="77777777" w:rsidR="00B443A8" w:rsidRPr="0077322E" w:rsidRDefault="00B443A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B443A8" w:rsidRPr="0077322E" w14:paraId="4C3FD0C4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053157B1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50FDDD9E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62BD8B5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B255738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28FD369" w14:textId="1CEF5C39" w:rsidR="00B443A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443A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19</w:t>
            </w:r>
          </w:p>
          <w:p w14:paraId="12AE5BB5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600EC45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C74F1C7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D6C298D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982B9EC" w14:textId="77777777" w:rsidR="00B443A8" w:rsidRDefault="00B443A8" w:rsidP="00EB0C98">
            <w:pPr>
              <w:jc w:val="center"/>
            </w:pPr>
          </w:p>
          <w:p w14:paraId="07237951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6F1BF16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33CA4B5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8877504" w14:textId="2B8462A1" w:rsidR="00B443A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443A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20</w:t>
            </w:r>
          </w:p>
          <w:p w14:paraId="3FA0FC4F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DFC4515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1F2FD0F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1E31EC4" w14:textId="77777777" w:rsidR="00B443A8" w:rsidRPr="0077322E" w:rsidRDefault="00B443A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11FF17C" w14:textId="77777777" w:rsidR="00B443A8" w:rsidRDefault="00B443A8" w:rsidP="00EB0C98">
            <w:pPr>
              <w:jc w:val="center"/>
            </w:pPr>
          </w:p>
          <w:p w14:paraId="5180094C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7F18DFD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8E0F388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8EB9353" w14:textId="7565E06F" w:rsidR="00B443A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443A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21</w:t>
            </w:r>
          </w:p>
          <w:p w14:paraId="007FDF14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49DA28F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E722CCD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D2DAC82" w14:textId="77777777" w:rsidR="00B443A8" w:rsidRPr="0077322E" w:rsidRDefault="00B443A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B443A8" w:rsidRPr="0077322E" w14:paraId="5672BF5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738CB5D" w14:textId="77777777" w:rsidR="00B443A8" w:rsidRDefault="00B443A8" w:rsidP="00EB0C98">
            <w:pPr>
              <w:jc w:val="center"/>
            </w:pPr>
          </w:p>
          <w:p w14:paraId="68DE98A8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E93581F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5A8771A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AEDF21F" w14:textId="5AC72F66" w:rsidR="00B443A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443A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22</w:t>
            </w:r>
          </w:p>
          <w:p w14:paraId="356E424A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1F1DF1B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70900ED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F755013" w14:textId="77777777" w:rsidR="00B443A8" w:rsidRPr="0077322E" w:rsidRDefault="00B443A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28DC9C8" w14:textId="77777777" w:rsidR="00B443A8" w:rsidRDefault="00B443A8" w:rsidP="00EB0C98">
            <w:pPr>
              <w:jc w:val="center"/>
            </w:pPr>
          </w:p>
          <w:p w14:paraId="7482F889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859BC6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3B5EC73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53CB260" w14:textId="05F7CA76" w:rsidR="00B443A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443A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23</w:t>
            </w:r>
          </w:p>
          <w:p w14:paraId="5493C200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3864B86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20C1F23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61331D1" w14:textId="77777777" w:rsidR="00B443A8" w:rsidRPr="0077322E" w:rsidRDefault="00B443A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96B104B" w14:textId="77777777" w:rsidR="00B443A8" w:rsidRDefault="00B443A8" w:rsidP="00EB0C98">
            <w:pPr>
              <w:jc w:val="center"/>
            </w:pPr>
          </w:p>
          <w:p w14:paraId="7B5CE057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517544E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B0A00FC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9D4BCC8" w14:textId="500E36BB" w:rsidR="00B443A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443A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24</w:t>
            </w:r>
          </w:p>
          <w:p w14:paraId="615B1A73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F1286CA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4C9EB7F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15C2135" w14:textId="77777777" w:rsidR="00B443A8" w:rsidRPr="0077322E" w:rsidRDefault="00B443A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B443A8" w:rsidRPr="0077322E" w14:paraId="4DD8A0D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B22C186" w14:textId="77777777" w:rsidR="00B443A8" w:rsidRDefault="00B443A8" w:rsidP="00EB0C98">
            <w:pPr>
              <w:jc w:val="center"/>
            </w:pPr>
          </w:p>
          <w:p w14:paraId="4F66FA82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CA53C59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A08E41F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2243F2C" w14:textId="6B50D11C" w:rsidR="00B443A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443A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33984085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2EFF75E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AF1D52B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A8BD4EC" w14:textId="77777777" w:rsidR="00B443A8" w:rsidRPr="0077322E" w:rsidRDefault="00B443A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17436C7" w14:textId="77777777" w:rsidR="00B443A8" w:rsidRDefault="00B443A8" w:rsidP="00EB0C98">
            <w:pPr>
              <w:jc w:val="center"/>
            </w:pPr>
          </w:p>
          <w:p w14:paraId="72665059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A25614A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7123091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FDE1EF7" w14:textId="686A633E" w:rsidR="00B443A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443A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4756BFF9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60F8FEB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E1109C0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EB013B7" w14:textId="77777777" w:rsidR="00B443A8" w:rsidRPr="0077322E" w:rsidRDefault="00B443A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3F1552E" w14:textId="77777777" w:rsidR="00B443A8" w:rsidRDefault="00B443A8" w:rsidP="00EB0C98">
            <w:pPr>
              <w:jc w:val="center"/>
            </w:pPr>
          </w:p>
          <w:p w14:paraId="0C5DAFBD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12B9A0A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0C123D7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C88970C" w14:textId="1BB45945" w:rsidR="00B443A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443A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27</w:t>
            </w:r>
          </w:p>
          <w:p w14:paraId="6F175F37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EACA6DA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089F340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745DA67" w14:textId="77777777" w:rsidR="00B443A8" w:rsidRPr="0077322E" w:rsidRDefault="00B443A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B443A8" w:rsidRPr="0077322E" w14:paraId="3061D49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AA063CE" w14:textId="77777777" w:rsidR="00B443A8" w:rsidRDefault="00B443A8" w:rsidP="00EB0C98">
            <w:pPr>
              <w:jc w:val="center"/>
            </w:pPr>
          </w:p>
          <w:p w14:paraId="462192AD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104E392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39B2106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14E9381" w14:textId="2E47C6C5" w:rsidR="00B443A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443A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28</w:t>
            </w:r>
          </w:p>
          <w:p w14:paraId="6E7DC222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98D7F5F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45C4470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2BA703B" w14:textId="77777777" w:rsidR="00B443A8" w:rsidRPr="0077322E" w:rsidRDefault="00B443A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5703E82" w14:textId="77777777" w:rsidR="00B443A8" w:rsidRDefault="00B443A8" w:rsidP="00EB0C98">
            <w:pPr>
              <w:jc w:val="center"/>
            </w:pPr>
          </w:p>
          <w:p w14:paraId="0E1AC81D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47BAD91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7BE73E3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07087A2" w14:textId="4DC50740" w:rsidR="00B443A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443A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29</w:t>
            </w:r>
          </w:p>
          <w:p w14:paraId="68102638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E97206A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6C355D5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EC07F41" w14:textId="77777777" w:rsidR="00B443A8" w:rsidRPr="0077322E" w:rsidRDefault="00B443A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9DEC745" w14:textId="77777777" w:rsidR="00B443A8" w:rsidRDefault="00B443A8" w:rsidP="00EB0C98">
            <w:pPr>
              <w:jc w:val="center"/>
            </w:pPr>
          </w:p>
          <w:p w14:paraId="128F4FB3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EF15142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AC7128A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21F0F80" w14:textId="071701CE" w:rsidR="00B443A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443A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30</w:t>
            </w:r>
          </w:p>
          <w:p w14:paraId="6CA27365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F31D7FD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637C6C6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4D166CE" w14:textId="77777777" w:rsidR="00B443A8" w:rsidRPr="0077322E" w:rsidRDefault="00B443A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B443A8" w:rsidRPr="0077322E" w14:paraId="5896FAD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4265477" w14:textId="77777777" w:rsidR="00B443A8" w:rsidRDefault="00B443A8" w:rsidP="00EB0C98">
            <w:pPr>
              <w:jc w:val="center"/>
            </w:pPr>
          </w:p>
          <w:p w14:paraId="3D83335F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D568AB1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C139792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6AA8BD7" w14:textId="3E62965B" w:rsidR="00B443A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443A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31</w:t>
            </w:r>
          </w:p>
          <w:p w14:paraId="57C37BBD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16EEA30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71AF5D4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05576F3" w14:textId="77777777" w:rsidR="00B443A8" w:rsidRPr="0077322E" w:rsidRDefault="00B443A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9C0F857" w14:textId="77777777" w:rsidR="00B443A8" w:rsidRDefault="00B443A8" w:rsidP="00EB0C98">
            <w:pPr>
              <w:jc w:val="center"/>
            </w:pPr>
          </w:p>
          <w:p w14:paraId="2B0422AC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8B2F0BB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3CA2460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CE26D09" w14:textId="0DAFFA02" w:rsidR="00B443A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443A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32</w:t>
            </w:r>
          </w:p>
          <w:p w14:paraId="757DDD44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89E623A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F2B33E4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772B686" w14:textId="77777777" w:rsidR="00B443A8" w:rsidRPr="0077322E" w:rsidRDefault="00B443A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6D126E5" w14:textId="77777777" w:rsidR="00B443A8" w:rsidRDefault="00B443A8" w:rsidP="00EB0C98">
            <w:pPr>
              <w:jc w:val="center"/>
            </w:pPr>
          </w:p>
          <w:p w14:paraId="10CDEE78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7422BD0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097A992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5512C2A" w14:textId="10BB41D6" w:rsidR="00B443A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443A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33</w:t>
            </w:r>
          </w:p>
          <w:p w14:paraId="76183733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A0A879B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1010453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F0FB4C7" w14:textId="77777777" w:rsidR="00B443A8" w:rsidRPr="0077322E" w:rsidRDefault="00B443A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B443A8" w:rsidRPr="0077322E" w14:paraId="1EE3F50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3225EC1" w14:textId="77777777" w:rsidR="00B443A8" w:rsidRDefault="00B443A8" w:rsidP="00EB0C98">
            <w:pPr>
              <w:jc w:val="center"/>
            </w:pPr>
          </w:p>
          <w:p w14:paraId="4899D89F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11822AE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5F73BAA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8B8A30E" w14:textId="035CF035" w:rsidR="00B443A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443A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34</w:t>
            </w:r>
          </w:p>
          <w:p w14:paraId="7E540FB2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9EB2808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D6BAB39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6948E56" w14:textId="77777777" w:rsidR="00B443A8" w:rsidRPr="0077322E" w:rsidRDefault="00B443A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C2550E8" w14:textId="77777777" w:rsidR="00B443A8" w:rsidRDefault="00B443A8" w:rsidP="00EB0C98">
            <w:pPr>
              <w:jc w:val="center"/>
            </w:pPr>
          </w:p>
          <w:p w14:paraId="3E9DC20D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52A4A9C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27D0D01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2689A09" w14:textId="49114DD5" w:rsidR="00B443A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443A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51EA075D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A295F31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0359D90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3EA7115" w14:textId="77777777" w:rsidR="00B443A8" w:rsidRPr="0077322E" w:rsidRDefault="00B443A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34010F51" w14:textId="77777777" w:rsidR="00B443A8" w:rsidRDefault="00B443A8" w:rsidP="00EB0C98">
            <w:pPr>
              <w:jc w:val="center"/>
            </w:pPr>
          </w:p>
          <w:p w14:paraId="27B5645A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4D7A6EF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02C21A7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813BCD8" w14:textId="214197C2" w:rsidR="00B443A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443A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78404E48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608199D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FCB86D0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DFF86D3" w14:textId="77777777" w:rsidR="00B443A8" w:rsidRPr="0077322E" w:rsidRDefault="00B443A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C606AF7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4789A0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05D578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985BB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A6604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6C63726" w14:textId="0C3306F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0563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3D3E98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56F3AB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72BF14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BD4A54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7D5AF99" w14:textId="77777777" w:rsidR="00EB0C98" w:rsidRDefault="00EB0C98" w:rsidP="00EB0C98">
            <w:pPr>
              <w:jc w:val="center"/>
            </w:pPr>
          </w:p>
          <w:p w14:paraId="7BBE3E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C6CA3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EC094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D1033E0" w14:textId="24E6517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0563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31A2F1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304FBB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139B6D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E26EB6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622B8B2" w14:textId="77777777" w:rsidR="00EB0C98" w:rsidRDefault="00EB0C98" w:rsidP="00EB0C98">
            <w:pPr>
              <w:jc w:val="center"/>
            </w:pPr>
          </w:p>
          <w:p w14:paraId="0D1472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48999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DC944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D53066D" w14:textId="1D719C5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0563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752A74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8D5FAD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4045B6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634384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140DB9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9F457C7" w14:textId="77777777" w:rsidR="00EB0C98" w:rsidRDefault="00EB0C98" w:rsidP="00EB0C98">
            <w:pPr>
              <w:jc w:val="center"/>
            </w:pPr>
          </w:p>
          <w:p w14:paraId="1DD843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C955B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8F294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D329484" w14:textId="0187559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0563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487878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0C2ED9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121921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FEF880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3433DEF" w14:textId="77777777" w:rsidR="00EB0C98" w:rsidRDefault="00EB0C98" w:rsidP="00EB0C98">
            <w:pPr>
              <w:jc w:val="center"/>
            </w:pPr>
          </w:p>
          <w:p w14:paraId="45AB99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338D6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68102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E53C9AE" w14:textId="7DEDB8E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0563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1F6D06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48E2C0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D3B62A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A4397C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E22663E" w14:textId="77777777" w:rsidR="00EB0C98" w:rsidRDefault="00EB0C98" w:rsidP="00EB0C98">
            <w:pPr>
              <w:jc w:val="center"/>
            </w:pPr>
          </w:p>
          <w:p w14:paraId="58B90D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E532A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794E6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651FC77" w14:textId="614B432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0563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224F4B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71256C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59737F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54A5F8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B08C9F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0345C16" w14:textId="77777777" w:rsidR="00EB0C98" w:rsidRDefault="00EB0C98" w:rsidP="00EB0C98">
            <w:pPr>
              <w:jc w:val="center"/>
            </w:pPr>
          </w:p>
          <w:p w14:paraId="33BD8E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A232E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2CD96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40A950F" w14:textId="0D71A64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0563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450518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F8C8BC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DDA487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A1B306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01C0521" w14:textId="77777777" w:rsidR="00EB0C98" w:rsidRDefault="00EB0C98" w:rsidP="00EB0C98">
            <w:pPr>
              <w:jc w:val="center"/>
            </w:pPr>
          </w:p>
          <w:p w14:paraId="0DFDA1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62B5A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83D42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12AA884" w14:textId="5A6D7BD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0563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1C8FA4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D944C6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D42E2A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9FF04F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76DD303" w14:textId="77777777" w:rsidR="00EB0C98" w:rsidRDefault="00EB0C98" w:rsidP="00EB0C98">
            <w:pPr>
              <w:jc w:val="center"/>
            </w:pPr>
          </w:p>
          <w:p w14:paraId="7B451A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508C1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BE7BC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449B6A8" w14:textId="428A84B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0563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7AF144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4D1DAA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1BD094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C1920B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778E25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B3A1A59" w14:textId="77777777" w:rsidR="00EB0C98" w:rsidRDefault="00EB0C98" w:rsidP="00EB0C98">
            <w:pPr>
              <w:jc w:val="center"/>
            </w:pPr>
          </w:p>
          <w:p w14:paraId="6F1192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0315E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10554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4805C06" w14:textId="7487689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0563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5B573F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D31AB9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5912D2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D7E14D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8F1AC76" w14:textId="77777777" w:rsidR="00EB0C98" w:rsidRDefault="00EB0C98" w:rsidP="00EB0C98">
            <w:pPr>
              <w:jc w:val="center"/>
            </w:pPr>
          </w:p>
          <w:p w14:paraId="3A71DB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CF00D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0374E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4D1DA9A" w14:textId="5CA3B92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11</w:t>
            </w:r>
          </w:p>
          <w:p w14:paraId="41BC0F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6B22F7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CD4F83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14286E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03F4077" w14:textId="77777777" w:rsidR="00EB0C98" w:rsidRDefault="00EB0C98" w:rsidP="00EB0C98">
            <w:pPr>
              <w:jc w:val="center"/>
            </w:pPr>
          </w:p>
          <w:p w14:paraId="3598CD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20511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78395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E085B4C" w14:textId="48317B0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0563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51A377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7305F0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5BA9B0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2DB708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FBF092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38F90F2" w14:textId="77777777" w:rsidR="00EB0C98" w:rsidRDefault="00EB0C98" w:rsidP="00EB0C98">
            <w:pPr>
              <w:jc w:val="center"/>
            </w:pPr>
          </w:p>
          <w:p w14:paraId="65B88B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3C9A3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997E2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2EBA2B4" w14:textId="072375F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0563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54CDC6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53E76E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865704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6927D9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CE9ADB4" w14:textId="77777777" w:rsidR="00EB0C98" w:rsidRDefault="00EB0C98" w:rsidP="00EB0C98">
            <w:pPr>
              <w:jc w:val="center"/>
            </w:pPr>
          </w:p>
          <w:p w14:paraId="4BB998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A22E6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7FF60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B2EEBD5" w14:textId="6787A28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0563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121A14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D93850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F63E1B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5D6365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5EE945F" w14:textId="77777777" w:rsidR="00EB0C98" w:rsidRDefault="00EB0C98" w:rsidP="00EB0C98">
            <w:pPr>
              <w:jc w:val="center"/>
            </w:pPr>
          </w:p>
          <w:p w14:paraId="0CBEDD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13B9B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6C291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14C0744" w14:textId="4DCEE23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0563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3CBF97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D2663A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4CAC10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15D34C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84C5DA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ECE8929" w14:textId="77777777" w:rsidR="00EB0C98" w:rsidRDefault="00EB0C98" w:rsidP="00EB0C98">
            <w:pPr>
              <w:jc w:val="center"/>
            </w:pPr>
          </w:p>
          <w:p w14:paraId="3470D7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7F773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B1ABF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C28C295" w14:textId="1DE8611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0563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72BDCC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656A7F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5776D6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1ACCFD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DADAF89" w14:textId="77777777" w:rsidR="00EB0C98" w:rsidRDefault="00EB0C98" w:rsidP="00EB0C98">
            <w:pPr>
              <w:jc w:val="center"/>
            </w:pPr>
          </w:p>
          <w:p w14:paraId="6B340B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6A8A5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EF168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E412CAB" w14:textId="342222A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0563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455B5F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D70969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34D859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00B5CF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1EFAE293" w14:textId="77777777" w:rsidR="00EB0C98" w:rsidRDefault="00EB0C98" w:rsidP="00EB0C98">
            <w:pPr>
              <w:jc w:val="center"/>
            </w:pPr>
          </w:p>
          <w:p w14:paraId="19D2EF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C3FBF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49879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87A0462" w14:textId="36F2AF5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0563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6C06F8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26992E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735997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E4C184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E0813C2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64B154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020224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74624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8E185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EB83B07" w14:textId="4134506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0563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4CBD2F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0E1431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CD6B59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40180E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8BBF5D8" w14:textId="77777777" w:rsidR="00EB0C98" w:rsidRDefault="00EB0C98" w:rsidP="00EB0C98">
            <w:pPr>
              <w:jc w:val="center"/>
            </w:pPr>
          </w:p>
          <w:p w14:paraId="2DD308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3FDF1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02401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06C6E58" w14:textId="26E05B7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0563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6AD20B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70A25F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B5EEC8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3A631E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9D3FEAC" w14:textId="77777777" w:rsidR="00EB0C98" w:rsidRDefault="00EB0C98" w:rsidP="00EB0C98">
            <w:pPr>
              <w:jc w:val="center"/>
            </w:pPr>
          </w:p>
          <w:p w14:paraId="74DDCA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BC09F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7A1B1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1111929" w14:textId="0B80CF8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0563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07FEF5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B1E791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B18310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A1E78A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1788FB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6EAD8EF" w14:textId="77777777" w:rsidR="00EB0C98" w:rsidRDefault="00EB0C98" w:rsidP="00EB0C98">
            <w:pPr>
              <w:jc w:val="center"/>
            </w:pPr>
          </w:p>
          <w:p w14:paraId="3A9132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F4D0A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985F7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36823FC" w14:textId="7462154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0563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6D393B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7B2965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93D65B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372D69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7A068C1" w14:textId="77777777" w:rsidR="00EB0C98" w:rsidRDefault="00EB0C98" w:rsidP="00EB0C98">
            <w:pPr>
              <w:jc w:val="center"/>
            </w:pPr>
          </w:p>
          <w:p w14:paraId="3FDF89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DAC02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AF9BD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9F7258D" w14:textId="584E0DE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0563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49687B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864F83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4927C5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2B9F2B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2A07A9F" w14:textId="77777777" w:rsidR="00EB0C98" w:rsidRDefault="00EB0C98" w:rsidP="00EB0C98">
            <w:pPr>
              <w:jc w:val="center"/>
            </w:pPr>
          </w:p>
          <w:p w14:paraId="318CE5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53CF6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EC581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A05A1D4" w14:textId="1ED38DD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0563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551E20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FDD29B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295679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8B48C5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546B86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92E3C77" w14:textId="77777777" w:rsidR="00EB0C98" w:rsidRDefault="00EB0C98" w:rsidP="00EB0C98">
            <w:pPr>
              <w:jc w:val="center"/>
            </w:pPr>
          </w:p>
          <w:p w14:paraId="2DD28B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12C77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1F792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1C46E25" w14:textId="39AC42F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0563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57C243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2A403E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9360C2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97D3B9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462E5D8" w14:textId="77777777" w:rsidR="00EB0C98" w:rsidRDefault="00EB0C98" w:rsidP="00EB0C98">
            <w:pPr>
              <w:jc w:val="center"/>
            </w:pPr>
          </w:p>
          <w:p w14:paraId="211863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FBAF6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29B5C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D472358" w14:textId="58E8738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0563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4D23A7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BD479F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1582DF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EE8DF0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6C02DFD" w14:textId="77777777" w:rsidR="00EB0C98" w:rsidRDefault="00EB0C98" w:rsidP="00EB0C98">
            <w:pPr>
              <w:jc w:val="center"/>
            </w:pPr>
          </w:p>
          <w:p w14:paraId="15B109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3CEA4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980CF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DA137DA" w14:textId="2DA858B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0563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7CE857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87A308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2A42FC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FC936C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DDFD08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51CFEA4" w14:textId="77777777" w:rsidR="00EB0C98" w:rsidRDefault="00EB0C98" w:rsidP="00EB0C98">
            <w:pPr>
              <w:jc w:val="center"/>
            </w:pPr>
          </w:p>
          <w:p w14:paraId="5461AE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26C4A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F67B4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879571A" w14:textId="3A7501C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0563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420F78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688205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F4D335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FB7A85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3C1BE43" w14:textId="77777777" w:rsidR="00EB0C98" w:rsidRDefault="00EB0C98" w:rsidP="00EB0C98">
            <w:pPr>
              <w:jc w:val="center"/>
            </w:pPr>
          </w:p>
          <w:p w14:paraId="1AACF4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81C27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B1CFA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1C51957" w14:textId="6BCE308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0563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1169EC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7B2530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F27153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965E69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54C7317" w14:textId="77777777" w:rsidR="00EB0C98" w:rsidRDefault="00EB0C98" w:rsidP="00EB0C98">
            <w:pPr>
              <w:jc w:val="center"/>
            </w:pPr>
          </w:p>
          <w:p w14:paraId="10E82E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65427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57D16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ADE79C6" w14:textId="7418886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0563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03F279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8260BB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69B86A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788959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DB2CF9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E4F522A" w14:textId="77777777" w:rsidR="00EB0C98" w:rsidRDefault="00EB0C98" w:rsidP="00EB0C98">
            <w:pPr>
              <w:jc w:val="center"/>
            </w:pPr>
          </w:p>
          <w:p w14:paraId="340FD2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E0D35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BB824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25011D6" w14:textId="4708233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0563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74C909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F7F17C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9C0B6E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13605A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082A410" w14:textId="77777777" w:rsidR="00EB0C98" w:rsidRDefault="00EB0C98" w:rsidP="00EB0C98">
            <w:pPr>
              <w:jc w:val="center"/>
            </w:pPr>
          </w:p>
          <w:p w14:paraId="5EDCEA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C2E77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DA269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ABF18B4" w14:textId="27217B1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0563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70238F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F3C612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A66C34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35EF6B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D2B24CA" w14:textId="77777777" w:rsidR="00EB0C98" w:rsidRDefault="00EB0C98" w:rsidP="00EB0C98">
            <w:pPr>
              <w:jc w:val="center"/>
            </w:pPr>
          </w:p>
          <w:p w14:paraId="2B2F4B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07319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AA048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1FA959D" w14:textId="2323F23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0563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254A7A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53D2D5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7024B0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E04801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25CA3B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FD1C605" w14:textId="77777777" w:rsidR="00EB0C98" w:rsidRDefault="00EB0C98" w:rsidP="00EB0C98">
            <w:pPr>
              <w:jc w:val="center"/>
            </w:pPr>
          </w:p>
          <w:p w14:paraId="4DA667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3D261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8FAFD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FCD7A16" w14:textId="6AA5D45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0563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58D160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35FC10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B7DC4C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2F2AA7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28326A0" w14:textId="77777777" w:rsidR="00EB0C98" w:rsidRDefault="00EB0C98" w:rsidP="00EB0C98">
            <w:pPr>
              <w:jc w:val="center"/>
            </w:pPr>
          </w:p>
          <w:p w14:paraId="4C6D77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E9BDB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C309C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FE74B78" w14:textId="2E7ED2D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0563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77471C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E2F694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BE5B28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60010F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3B976E55" w14:textId="77777777" w:rsidR="00EB0C98" w:rsidRDefault="00EB0C98" w:rsidP="00EB0C98">
            <w:pPr>
              <w:jc w:val="center"/>
            </w:pPr>
          </w:p>
          <w:p w14:paraId="3B7078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4D982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77B44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EF8B577" w14:textId="3943BAC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0563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465648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71A192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F435D4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65E7FE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363BCCB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666C7F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6B5206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4C60B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CBBE5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F5CD1FF" w14:textId="2D53BB7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447CE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36F110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90D626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184E01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19672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3A35649" w14:textId="77777777" w:rsidR="00EB0C98" w:rsidRDefault="00EB0C98" w:rsidP="00EB0C98">
            <w:pPr>
              <w:jc w:val="center"/>
            </w:pPr>
          </w:p>
          <w:p w14:paraId="3C3213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81E10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45BD7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2555334" w14:textId="1D8C9D6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447CE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0E65D1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311AD6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836EFF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E9F8CA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9E39A91" w14:textId="77777777" w:rsidR="00EB0C98" w:rsidRDefault="00EB0C98" w:rsidP="00EB0C98">
            <w:pPr>
              <w:jc w:val="center"/>
            </w:pPr>
          </w:p>
          <w:p w14:paraId="7BAD73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83428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4018E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ABC68AE" w14:textId="53AAC72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447CE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49088C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80C0AF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10DC3E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8215FC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19D812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44E8274" w14:textId="77777777" w:rsidR="00EB0C98" w:rsidRDefault="00EB0C98" w:rsidP="00EB0C98">
            <w:pPr>
              <w:jc w:val="center"/>
            </w:pPr>
          </w:p>
          <w:p w14:paraId="22EF53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25B0B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9DDFA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3E293A0" w14:textId="077E810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447CE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464619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A5780B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9F0F63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C23909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B6F22E2" w14:textId="77777777" w:rsidR="00EB0C98" w:rsidRDefault="00EB0C98" w:rsidP="00EB0C98">
            <w:pPr>
              <w:jc w:val="center"/>
            </w:pPr>
          </w:p>
          <w:p w14:paraId="019A28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201F5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044FF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213A4D4" w14:textId="4CE2926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447CE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66A72C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670D79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20B129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DD441A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2E7A2F8" w14:textId="77777777" w:rsidR="00EB0C98" w:rsidRDefault="00EB0C98" w:rsidP="00EB0C98">
            <w:pPr>
              <w:jc w:val="center"/>
            </w:pPr>
          </w:p>
          <w:p w14:paraId="3B63F5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4C3E3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9F8A4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2C28C1D" w14:textId="26BFF75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447CE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7C85EB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8BAE5E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512F16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2C52EB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C1573E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26FFC25" w14:textId="77777777" w:rsidR="00EB0C98" w:rsidRDefault="00EB0C98" w:rsidP="00EB0C98">
            <w:pPr>
              <w:jc w:val="center"/>
            </w:pPr>
          </w:p>
          <w:p w14:paraId="7D290E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B2C95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87989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994D1F9" w14:textId="132B274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447CE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7D47FB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D79C0E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2EA6CC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65D039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95F68C9" w14:textId="77777777" w:rsidR="00EB0C98" w:rsidRDefault="00EB0C98" w:rsidP="00EB0C98">
            <w:pPr>
              <w:jc w:val="center"/>
            </w:pPr>
          </w:p>
          <w:p w14:paraId="1C43B1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C0E83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3D115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72D87B3" w14:textId="13B9EF7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447CE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78BB9B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04DE21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6E6DF7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218065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EB8FCB9" w14:textId="77777777" w:rsidR="00EB0C98" w:rsidRDefault="00EB0C98" w:rsidP="00EB0C98">
            <w:pPr>
              <w:jc w:val="center"/>
            </w:pPr>
          </w:p>
          <w:p w14:paraId="39C3FE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EF719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8AAC9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AFD5D9E" w14:textId="32A57B6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447CE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54FD51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51E844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EC58C7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BAA373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CB0BEC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E0D2C5A" w14:textId="77777777" w:rsidR="00EB0C98" w:rsidRDefault="00EB0C98" w:rsidP="00EB0C98">
            <w:pPr>
              <w:jc w:val="center"/>
            </w:pPr>
          </w:p>
          <w:p w14:paraId="5A6B70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6B6B0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9A058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765BA0E" w14:textId="6C65D00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447CE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449F97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975CA5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6E0676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9EB1D8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BD79DED" w14:textId="77777777" w:rsidR="00EB0C98" w:rsidRDefault="00EB0C98" w:rsidP="00EB0C98">
            <w:pPr>
              <w:jc w:val="center"/>
            </w:pPr>
          </w:p>
          <w:p w14:paraId="49D272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98162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3BE6C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B462180" w14:textId="20F5EE3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447CE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6C7FEF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309B26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60EF38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6A0C25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04CFEC5" w14:textId="77777777" w:rsidR="00EB0C98" w:rsidRDefault="00EB0C98" w:rsidP="00EB0C98">
            <w:pPr>
              <w:jc w:val="center"/>
            </w:pPr>
          </w:p>
          <w:p w14:paraId="24D679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305A3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A70B1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060A762" w14:textId="1E2ED0D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447CE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47024C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E2EFBE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B83BBE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7CCF3C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4B92F6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392EB6B" w14:textId="77777777" w:rsidR="00EB0C98" w:rsidRDefault="00EB0C98" w:rsidP="00EB0C98">
            <w:pPr>
              <w:jc w:val="center"/>
            </w:pPr>
          </w:p>
          <w:p w14:paraId="665E6A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F3B8D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AB72C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02A27AA" w14:textId="1C1D017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447CE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0C405B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BF022B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66F6DF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BD96C4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F1B9C56" w14:textId="77777777" w:rsidR="00EB0C98" w:rsidRDefault="00EB0C98" w:rsidP="00EB0C98">
            <w:pPr>
              <w:jc w:val="center"/>
            </w:pPr>
          </w:p>
          <w:p w14:paraId="214960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6F82B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9B5EC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33E18AD" w14:textId="35296E0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447CE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604597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8D44CA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38E48C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48A385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5A0DAE4" w14:textId="77777777" w:rsidR="00EB0C98" w:rsidRDefault="00EB0C98" w:rsidP="00EB0C98">
            <w:pPr>
              <w:jc w:val="center"/>
            </w:pPr>
          </w:p>
          <w:p w14:paraId="36FA42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9E77A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0596E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1E0B017" w14:textId="4B12761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447CE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23D006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E83E7B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55D1F6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089777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3E335F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F5B6E96" w14:textId="77777777" w:rsidR="00EB0C98" w:rsidRDefault="00EB0C98" w:rsidP="00EB0C98">
            <w:pPr>
              <w:jc w:val="center"/>
            </w:pPr>
          </w:p>
          <w:p w14:paraId="31AE47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5F4E5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F19E3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F4C824E" w14:textId="13718C8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447CE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752FCD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5FB733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A7F92F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B36F2D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60EF068" w14:textId="77777777" w:rsidR="00EB0C98" w:rsidRDefault="00EB0C98" w:rsidP="00EB0C98">
            <w:pPr>
              <w:jc w:val="center"/>
            </w:pPr>
          </w:p>
          <w:p w14:paraId="762998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4CF34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C2161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7B91EA4" w14:textId="3539C9D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447CE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13D983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AA2EE1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794201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8A1419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2D5D3EB4" w14:textId="77777777" w:rsidR="00EB0C98" w:rsidRDefault="00EB0C98" w:rsidP="00EB0C98">
            <w:pPr>
              <w:jc w:val="center"/>
            </w:pPr>
          </w:p>
          <w:p w14:paraId="6D3B4F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773AE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BF176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96CC848" w14:textId="181BD99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447CE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2D4C25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D4C898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C44B31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29687C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85FB4EE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6E99C3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1C0055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3D201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A90D2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0F9EF12" w14:textId="2180B71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447CE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6F557F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DFE86F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88BD8A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802E6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253299B" w14:textId="77777777" w:rsidR="00EB0C98" w:rsidRDefault="00EB0C98" w:rsidP="00EB0C98">
            <w:pPr>
              <w:jc w:val="center"/>
            </w:pPr>
          </w:p>
          <w:p w14:paraId="4B6FE1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E2101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34C5D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3AF50F5" w14:textId="2F01531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447CE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07C19E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9E8544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0F611F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B1C195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0049B3C" w14:textId="77777777" w:rsidR="00EB0C98" w:rsidRDefault="00EB0C98" w:rsidP="00EB0C98">
            <w:pPr>
              <w:jc w:val="center"/>
            </w:pPr>
          </w:p>
          <w:p w14:paraId="5BC41F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E0B38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F7F69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60272BD" w14:textId="46B6D30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447CE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16F88E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8902B3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DD7706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D00879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5A1942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AACE3F4" w14:textId="77777777" w:rsidR="00EB0C98" w:rsidRDefault="00EB0C98" w:rsidP="00EB0C98">
            <w:pPr>
              <w:jc w:val="center"/>
            </w:pPr>
          </w:p>
          <w:p w14:paraId="05B1EB2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596CC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536C1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0A42529" w14:textId="4926074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447CE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243267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CC1BEC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FC1D12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982C49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8BC26C7" w14:textId="77777777" w:rsidR="00EB0C98" w:rsidRDefault="00EB0C98" w:rsidP="00EB0C98">
            <w:pPr>
              <w:jc w:val="center"/>
            </w:pPr>
          </w:p>
          <w:p w14:paraId="55285F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8D1AA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E93CF2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77EC4DD" w14:textId="5132C00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447CE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155327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20D221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CE1B16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960CA7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142FFBB" w14:textId="77777777" w:rsidR="00EB0C98" w:rsidRDefault="00EB0C98" w:rsidP="00EB0C98">
            <w:pPr>
              <w:jc w:val="center"/>
            </w:pPr>
          </w:p>
          <w:p w14:paraId="125988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FE94C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436BD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3077A4C" w14:textId="6EFA75F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447CE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10EB8F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7FF1F8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169FA6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9B8124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0FFE9E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2BE0AD1" w14:textId="77777777" w:rsidR="00EB0C98" w:rsidRDefault="00EB0C98" w:rsidP="00EB0C98">
            <w:pPr>
              <w:jc w:val="center"/>
            </w:pPr>
          </w:p>
          <w:p w14:paraId="3FB1BB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07529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9BE4C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4833F28" w14:textId="6215DBE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447CE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5A1AB9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E39E13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D80FAD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824662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7706BD2" w14:textId="77777777" w:rsidR="00EB0C98" w:rsidRDefault="00EB0C98" w:rsidP="00EB0C98">
            <w:pPr>
              <w:jc w:val="center"/>
            </w:pPr>
          </w:p>
          <w:p w14:paraId="1EE515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5843F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D8DEC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8B9EF70" w14:textId="1203664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447CE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702377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BA58A9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8C36C6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C2243D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991978E" w14:textId="77777777" w:rsidR="00EB0C98" w:rsidRDefault="00EB0C98" w:rsidP="00EB0C98">
            <w:pPr>
              <w:jc w:val="center"/>
            </w:pPr>
          </w:p>
          <w:p w14:paraId="316FCD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91DE4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AE236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34FA1C8" w14:textId="63D8311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447CE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30FE64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A72A7D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B9D075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22E9B1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560F2F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4BD90D3" w14:textId="77777777" w:rsidR="00EB0C98" w:rsidRDefault="00EB0C98" w:rsidP="00EB0C98">
            <w:pPr>
              <w:jc w:val="center"/>
            </w:pPr>
          </w:p>
          <w:p w14:paraId="1769A7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B5813D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CFDA5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9C1FDA7" w14:textId="57AF859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447CE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222CE2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F01268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A2F991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F10692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39F1C04" w14:textId="77777777" w:rsidR="00EB0C98" w:rsidRDefault="00EB0C98" w:rsidP="00EB0C98">
            <w:pPr>
              <w:jc w:val="center"/>
            </w:pPr>
          </w:p>
          <w:p w14:paraId="6A02A24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218CC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C7389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76A782E" w14:textId="795A492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447CE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5A9145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22B11F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95DA7F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902A4F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580AFCA" w14:textId="77777777" w:rsidR="00EB0C98" w:rsidRDefault="00EB0C98" w:rsidP="00EB0C98">
            <w:pPr>
              <w:jc w:val="center"/>
            </w:pPr>
          </w:p>
          <w:p w14:paraId="24E4BA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5D2382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CC110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5A6B518" w14:textId="360DC4F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447CE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577E28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DEBF96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0CAA10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88F87F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6EB72B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354DA7F" w14:textId="77777777" w:rsidR="00EB0C98" w:rsidRDefault="00EB0C98" w:rsidP="00EB0C98">
            <w:pPr>
              <w:jc w:val="center"/>
            </w:pPr>
          </w:p>
          <w:p w14:paraId="494F16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A2E4A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CEAEF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C022764" w14:textId="47F31A0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447CE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39AE03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3BD3CC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DD261A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AFA4EE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FB246D8" w14:textId="77777777" w:rsidR="00EB0C98" w:rsidRDefault="00EB0C98" w:rsidP="00EB0C98">
            <w:pPr>
              <w:jc w:val="center"/>
            </w:pPr>
          </w:p>
          <w:p w14:paraId="65548C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791C3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E0618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AD5DC61" w14:textId="768CF73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447CE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397442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C24B9C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7F8800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35574B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06BBCAA" w14:textId="77777777" w:rsidR="00EB0C98" w:rsidRDefault="00EB0C98" w:rsidP="00EB0C98">
            <w:pPr>
              <w:jc w:val="center"/>
            </w:pPr>
          </w:p>
          <w:p w14:paraId="0031AF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D2027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588AE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789BA8D" w14:textId="66C63C5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447CE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49C660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A68EDC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675F8C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6D6BBB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6017BF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19D4C79" w14:textId="77777777" w:rsidR="00EB0C98" w:rsidRDefault="00EB0C98" w:rsidP="00EB0C98">
            <w:pPr>
              <w:jc w:val="center"/>
            </w:pPr>
          </w:p>
          <w:p w14:paraId="7A8B7D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46B8B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CCFA3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4CD5C81" w14:textId="7CDFF6E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447CE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55627BD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E35725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3707D4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D81CD9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7B86B9F" w14:textId="77777777" w:rsidR="00EB0C98" w:rsidRDefault="00EB0C98" w:rsidP="00EB0C98">
            <w:pPr>
              <w:jc w:val="center"/>
            </w:pPr>
          </w:p>
          <w:p w14:paraId="2905B0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A4524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98A1D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2A81AEC" w14:textId="099C3AE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447CE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761DAA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B2A5C2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31D6CB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AE0F67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135BCD02" w14:textId="77777777" w:rsidR="00EB0C98" w:rsidRDefault="00EB0C98" w:rsidP="00EB0C98">
            <w:pPr>
              <w:jc w:val="center"/>
            </w:pPr>
          </w:p>
          <w:p w14:paraId="43D48B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C0371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B25AF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FCDEBE7" w14:textId="0F26144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447CE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09DFD1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A7B2AF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22B44A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0F4AF9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0047A05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321E1D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486D81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C1D5F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DD616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922681C" w14:textId="31D9812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3B5AA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5800AF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D5787E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2045F9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CD3D4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5940E13" w14:textId="77777777" w:rsidR="00EB0C98" w:rsidRDefault="00EB0C98" w:rsidP="00EB0C98">
            <w:pPr>
              <w:jc w:val="center"/>
            </w:pPr>
          </w:p>
          <w:p w14:paraId="4BECE5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A2AE1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A129B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6F468C0" w14:textId="3662740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3B5AA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19637A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8611CD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09B03C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5EC7CD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C7E7A55" w14:textId="77777777" w:rsidR="00EB0C98" w:rsidRDefault="00EB0C98" w:rsidP="00EB0C98">
            <w:pPr>
              <w:jc w:val="center"/>
            </w:pPr>
          </w:p>
          <w:p w14:paraId="2B27DF2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3A7BD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50D2B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5446D3E" w14:textId="6AF5D76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3B5AA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4D1FA5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224135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D062E7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130965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F8EBCD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6C9F9AC" w14:textId="77777777" w:rsidR="00EB0C98" w:rsidRDefault="00EB0C98" w:rsidP="00EB0C98">
            <w:pPr>
              <w:jc w:val="center"/>
            </w:pPr>
          </w:p>
          <w:p w14:paraId="0D7BF0F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6D8C1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485F5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2178BE1" w14:textId="290BAF2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3B5AA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1C5E16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091E53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813827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F7FEE8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9EDD9AD" w14:textId="77777777" w:rsidR="00EB0C98" w:rsidRDefault="00EB0C98" w:rsidP="00EB0C98">
            <w:pPr>
              <w:jc w:val="center"/>
            </w:pPr>
          </w:p>
          <w:p w14:paraId="64C4A3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6CBF2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92866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DE79BEF" w14:textId="255FD2F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3B5AA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195615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67990D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0B64D1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CB9368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86E2046" w14:textId="77777777" w:rsidR="00EB0C98" w:rsidRDefault="00EB0C98" w:rsidP="00EB0C98">
            <w:pPr>
              <w:jc w:val="center"/>
            </w:pPr>
          </w:p>
          <w:p w14:paraId="63D91D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B3BA2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9D81B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2B4DE24" w14:textId="418530D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3B5AA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7FBAF3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20944B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89E8BF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56CF20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CF5A42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1EFF932" w14:textId="77777777" w:rsidR="00EB0C98" w:rsidRDefault="00EB0C98" w:rsidP="00EB0C98">
            <w:pPr>
              <w:jc w:val="center"/>
            </w:pPr>
          </w:p>
          <w:p w14:paraId="7E37D2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E9AE7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7A4AF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3ED93C5" w14:textId="1EA2D3F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3B5AA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2C4AD7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E33F83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AC697D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FBB297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A3242FE" w14:textId="77777777" w:rsidR="00EB0C98" w:rsidRDefault="00EB0C98" w:rsidP="00EB0C98">
            <w:pPr>
              <w:jc w:val="center"/>
            </w:pPr>
          </w:p>
          <w:p w14:paraId="754114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CB16B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D6C7E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639C41A" w14:textId="1F1DC2E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3B5AA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51250A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50B615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0A2DC8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2F2827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C8469F3" w14:textId="77777777" w:rsidR="00EB0C98" w:rsidRDefault="00EB0C98" w:rsidP="00EB0C98">
            <w:pPr>
              <w:jc w:val="center"/>
            </w:pPr>
          </w:p>
          <w:p w14:paraId="1EE14A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3FE49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D67B5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EB2D710" w14:textId="512D211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3B5AA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0DF179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3D874A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200AD9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F117D0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0504CB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6A7FBC8" w14:textId="77777777" w:rsidR="00EB0C98" w:rsidRDefault="00EB0C98" w:rsidP="00EB0C98">
            <w:pPr>
              <w:jc w:val="center"/>
            </w:pPr>
          </w:p>
          <w:p w14:paraId="557312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A9F79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2F935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D883983" w14:textId="6BDC39D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3B5AA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6E1347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4B9752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9D0411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55E0D2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42BB6C2" w14:textId="77777777" w:rsidR="00EB0C98" w:rsidRDefault="00EB0C98" w:rsidP="00EB0C98">
            <w:pPr>
              <w:jc w:val="center"/>
            </w:pPr>
          </w:p>
          <w:p w14:paraId="2C0F1A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A7E3A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7A69F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E470363" w14:textId="6C3B6C0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3B5AA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5559B8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DFEF79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96D7BD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834465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87C2929" w14:textId="77777777" w:rsidR="00EB0C98" w:rsidRDefault="00EB0C98" w:rsidP="00EB0C98">
            <w:pPr>
              <w:jc w:val="center"/>
            </w:pPr>
          </w:p>
          <w:p w14:paraId="4E43FF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1B784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869BA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B232400" w14:textId="68C7885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3B5AA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7E28D3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F42706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2E0025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6C7212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D3C4F2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39C812C" w14:textId="77777777" w:rsidR="00EB0C98" w:rsidRDefault="00EB0C98" w:rsidP="00EB0C98">
            <w:pPr>
              <w:jc w:val="center"/>
            </w:pPr>
          </w:p>
          <w:p w14:paraId="7614234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D9AB1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296E5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1E177DC" w14:textId="6BB5DAD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3B5AA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21C00E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FF2C3C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F4E38A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6E167A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052D9B9" w14:textId="77777777" w:rsidR="00EB0C98" w:rsidRDefault="00EB0C98" w:rsidP="00EB0C98">
            <w:pPr>
              <w:jc w:val="center"/>
            </w:pPr>
          </w:p>
          <w:p w14:paraId="457756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E3EC4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8FD4F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8EE5463" w14:textId="2831A5A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3B5AA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7A2838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3FEF00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64A4D4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B835A7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9322727" w14:textId="77777777" w:rsidR="00EB0C98" w:rsidRDefault="00EB0C98" w:rsidP="00EB0C98">
            <w:pPr>
              <w:jc w:val="center"/>
            </w:pPr>
          </w:p>
          <w:p w14:paraId="5414C5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BDD50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46704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F197C28" w14:textId="6BDE3EE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3B5AA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3FBD03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14EEBA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BB46C3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3A788E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60B9AD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DB646D7" w14:textId="77777777" w:rsidR="00EB0C98" w:rsidRDefault="00EB0C98" w:rsidP="00EB0C98">
            <w:pPr>
              <w:jc w:val="center"/>
            </w:pPr>
          </w:p>
          <w:p w14:paraId="64C889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C5407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EC007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7F735A2" w14:textId="23ADC56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3B5AA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11D1679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980AAC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8239B3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9062C1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CD5BD5B" w14:textId="77777777" w:rsidR="00EB0C98" w:rsidRDefault="00EB0C98" w:rsidP="00EB0C98">
            <w:pPr>
              <w:jc w:val="center"/>
            </w:pPr>
          </w:p>
          <w:p w14:paraId="4ECE07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101AE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8992C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75A76C5" w14:textId="142E70D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3B5AA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248B39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C2FD6E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254DD0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CAF047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514C3827" w14:textId="77777777" w:rsidR="00EB0C98" w:rsidRDefault="00EB0C98" w:rsidP="00EB0C98">
            <w:pPr>
              <w:jc w:val="center"/>
            </w:pPr>
          </w:p>
          <w:p w14:paraId="74131C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C4AFF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43F88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47220D0" w14:textId="0803DA5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3B5AA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79618A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E0E206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EFD60E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97AC60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74785A9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463FE8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1CCAFB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22A55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D2A05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01AD395" w14:textId="1ACC9BE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3B5AA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5033EF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36C129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411813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E9635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387B884" w14:textId="77777777" w:rsidR="00EB0C98" w:rsidRDefault="00EB0C98" w:rsidP="00EB0C98">
            <w:pPr>
              <w:jc w:val="center"/>
            </w:pPr>
          </w:p>
          <w:p w14:paraId="68BE8F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18F0D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7F92C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D376F09" w14:textId="54C53E4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3B5AA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62AB94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B6F78E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E7D59C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9E9316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21A2D84" w14:textId="77777777" w:rsidR="00EB0C98" w:rsidRDefault="00EB0C98" w:rsidP="00EB0C98">
            <w:pPr>
              <w:jc w:val="center"/>
            </w:pPr>
          </w:p>
          <w:p w14:paraId="6150F1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9535F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E77DE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7A380E7" w14:textId="3F9F777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3B5AA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4694F8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C05BE3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360336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CA1D3C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891788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DDFA01A" w14:textId="77777777" w:rsidR="00EB0C98" w:rsidRDefault="00EB0C98" w:rsidP="00EB0C98">
            <w:pPr>
              <w:jc w:val="center"/>
            </w:pPr>
          </w:p>
          <w:p w14:paraId="470DDB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997EC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45B2E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910C478" w14:textId="52ACF97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3B5AA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234E04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30661E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6E75D9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4FD84C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CDBB5DC" w14:textId="77777777" w:rsidR="00EB0C98" w:rsidRDefault="00EB0C98" w:rsidP="00EB0C98">
            <w:pPr>
              <w:jc w:val="center"/>
            </w:pPr>
          </w:p>
          <w:p w14:paraId="73DCA4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2A055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C0AC7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486916A" w14:textId="686BF15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3B5AA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098541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81FB27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30DD97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55C957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BDE5A35" w14:textId="77777777" w:rsidR="00EB0C98" w:rsidRDefault="00EB0C98" w:rsidP="00EB0C98">
            <w:pPr>
              <w:jc w:val="center"/>
            </w:pPr>
          </w:p>
          <w:p w14:paraId="7C377F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8288E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7028D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7E8140A" w14:textId="60959AB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3B5AA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2D5591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6C3B0E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C67950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CCDA72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C70A44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FCA91B7" w14:textId="77777777" w:rsidR="00EB0C98" w:rsidRDefault="00EB0C98" w:rsidP="00EB0C98">
            <w:pPr>
              <w:jc w:val="center"/>
            </w:pPr>
          </w:p>
          <w:p w14:paraId="6944E0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27162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2D8F7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892AA1E" w14:textId="029A7DD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3B5AA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2D9526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DF2E20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9D6051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28E992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3954301" w14:textId="77777777" w:rsidR="00EB0C98" w:rsidRDefault="00EB0C98" w:rsidP="00EB0C98">
            <w:pPr>
              <w:jc w:val="center"/>
            </w:pPr>
          </w:p>
          <w:p w14:paraId="20386A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F4D76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9D50F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DAED2EB" w14:textId="0991021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3B5AA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06DE44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7F6FF7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9B3B36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DF6463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BF0970D" w14:textId="77777777" w:rsidR="00EB0C98" w:rsidRDefault="00EB0C98" w:rsidP="00EB0C98">
            <w:pPr>
              <w:jc w:val="center"/>
            </w:pPr>
          </w:p>
          <w:p w14:paraId="07DFBD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D6DAB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35B41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EDD461B" w14:textId="70B8CE1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3B5AA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49D754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4D0778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C87550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ED5001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64F458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85B2DA7" w14:textId="77777777" w:rsidR="00EB0C98" w:rsidRDefault="00EB0C98" w:rsidP="00EB0C98">
            <w:pPr>
              <w:jc w:val="center"/>
            </w:pPr>
          </w:p>
          <w:p w14:paraId="5CF355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E16B2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7BE4F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B00861C" w14:textId="590DD8D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3B5AA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0E25BE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912EEC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65E9F1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709C63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D0600CD" w14:textId="77777777" w:rsidR="00EB0C98" w:rsidRDefault="00EB0C98" w:rsidP="00EB0C98">
            <w:pPr>
              <w:jc w:val="center"/>
            </w:pPr>
          </w:p>
          <w:p w14:paraId="3A5983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71B72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2F46B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5BE2F6C" w14:textId="61035CB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3B5AA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2C2E0D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DCFEF6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D2033C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76F791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A86383C" w14:textId="77777777" w:rsidR="00EB0C98" w:rsidRDefault="00EB0C98" w:rsidP="00EB0C98">
            <w:pPr>
              <w:jc w:val="center"/>
            </w:pPr>
          </w:p>
          <w:p w14:paraId="2A2822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0BE68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3C17E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10F5E19" w14:textId="45BDBF9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3B5AA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3599B6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507C35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5DF03F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7A8805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4A0B4D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A2ACB99" w14:textId="77777777" w:rsidR="00EB0C98" w:rsidRDefault="00EB0C98" w:rsidP="00EB0C98">
            <w:pPr>
              <w:jc w:val="center"/>
            </w:pPr>
          </w:p>
          <w:p w14:paraId="26D15C9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8DAB7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9AE04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3F66A90" w14:textId="2EB8B53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3B5AA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4F6310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68EE14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264F27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5B7071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996DB5C" w14:textId="77777777" w:rsidR="00EB0C98" w:rsidRDefault="00EB0C98" w:rsidP="00EB0C98">
            <w:pPr>
              <w:jc w:val="center"/>
            </w:pPr>
          </w:p>
          <w:p w14:paraId="0B6A3D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5C632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F9086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6748D54" w14:textId="34CB300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3B5AA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405E7D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40AE50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0FFF7F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6D84C5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2F68E3D" w14:textId="77777777" w:rsidR="00EB0C98" w:rsidRDefault="00EB0C98" w:rsidP="00EB0C98">
            <w:pPr>
              <w:jc w:val="center"/>
            </w:pPr>
          </w:p>
          <w:p w14:paraId="17BB76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DC5A8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2D405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AE8A051" w14:textId="418A6A3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3B5AA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595B31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A86A87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AF969B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D5A84A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145719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4468DB3" w14:textId="77777777" w:rsidR="00EB0C98" w:rsidRDefault="00EB0C98" w:rsidP="00EB0C98">
            <w:pPr>
              <w:jc w:val="center"/>
            </w:pPr>
          </w:p>
          <w:p w14:paraId="21B6CD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CF9F1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BA7E9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3B9A751" w14:textId="477537F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3B5AA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545497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C3B87B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2D2F91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2AA86E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3061174" w14:textId="77777777" w:rsidR="00EB0C98" w:rsidRDefault="00EB0C98" w:rsidP="00EB0C98">
            <w:pPr>
              <w:jc w:val="center"/>
            </w:pPr>
          </w:p>
          <w:p w14:paraId="0AD858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8BC53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BE8A1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6863316" w14:textId="528C24E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3B5AA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65628D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0ECEE5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C80162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8DEF03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6BB27F90" w14:textId="77777777" w:rsidR="00EB0C98" w:rsidRDefault="00EB0C98" w:rsidP="00EB0C98">
            <w:pPr>
              <w:jc w:val="center"/>
            </w:pPr>
          </w:p>
          <w:p w14:paraId="39D4B4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026B9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8A989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B052D74" w14:textId="5A2C3B2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3B5AA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10ADBD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440CD6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514F43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FEA798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5AC70BB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5C0FBB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628716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38531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7BEF5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3D3C7CE" w14:textId="485FED3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7EA51A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EE64ED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46BD61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80102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9C8DF29" w14:textId="77777777" w:rsidR="00EB0C98" w:rsidRDefault="00EB0C98" w:rsidP="00EB0C98">
            <w:pPr>
              <w:jc w:val="center"/>
            </w:pPr>
          </w:p>
          <w:p w14:paraId="4A25DD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9AB39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8D118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8A631ED" w14:textId="04CFA44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1AD6573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BDCDE9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353A86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B718DE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E5DC01E" w14:textId="77777777" w:rsidR="00EB0C98" w:rsidRDefault="00EB0C98" w:rsidP="00EB0C98">
            <w:pPr>
              <w:jc w:val="center"/>
            </w:pPr>
          </w:p>
          <w:p w14:paraId="4DA019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2045A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C1B78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4FC21B9" w14:textId="67B0067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67A6A4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EFECAD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FB9048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7F0A31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2E4A86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36DA08E" w14:textId="77777777" w:rsidR="00EB0C98" w:rsidRDefault="00EB0C98" w:rsidP="00EB0C98">
            <w:pPr>
              <w:jc w:val="center"/>
            </w:pPr>
          </w:p>
          <w:p w14:paraId="4FB553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A5924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8E531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BAE863F" w14:textId="726DE51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1160E9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DF1033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21604E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1C66E7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4891B63" w14:textId="77777777" w:rsidR="00EB0C98" w:rsidRDefault="00EB0C98" w:rsidP="00EB0C98">
            <w:pPr>
              <w:jc w:val="center"/>
            </w:pPr>
          </w:p>
          <w:p w14:paraId="1AEC49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5B993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B5735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B9DB41E" w14:textId="78C4575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3C138B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4EA44A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A58958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36E4F1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9DCEB69" w14:textId="77777777" w:rsidR="00EB0C98" w:rsidRDefault="00EB0C98" w:rsidP="00EB0C98">
            <w:pPr>
              <w:jc w:val="center"/>
            </w:pPr>
          </w:p>
          <w:p w14:paraId="5B4015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47481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4A6FB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51BFB4E" w14:textId="4901C1B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2D84C6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9BAAE4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9BBF6F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AFE252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DD7476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91C6F47" w14:textId="77777777" w:rsidR="00EB0C98" w:rsidRDefault="00EB0C98" w:rsidP="00EB0C98">
            <w:pPr>
              <w:jc w:val="center"/>
            </w:pPr>
          </w:p>
          <w:p w14:paraId="22E5A8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858D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1907E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F4BE2B1" w14:textId="46C895C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5D4469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487C5D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7BDF5B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D8940A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5833811" w14:textId="77777777" w:rsidR="00EB0C98" w:rsidRDefault="00EB0C98" w:rsidP="00EB0C98">
            <w:pPr>
              <w:jc w:val="center"/>
            </w:pPr>
          </w:p>
          <w:p w14:paraId="060AAA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23753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F7852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607FC8E" w14:textId="03A0AC2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3B70A1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AEE14F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AA701F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402A65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4B50484" w14:textId="77777777" w:rsidR="00EB0C98" w:rsidRDefault="00EB0C98" w:rsidP="00EB0C98">
            <w:pPr>
              <w:jc w:val="center"/>
            </w:pPr>
          </w:p>
          <w:p w14:paraId="5F7B27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2B1BF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80AAD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CBDDB1E" w14:textId="3B012A5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7A8BFF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7C9C6D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2DE811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D0C59A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7C9E05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6DA68F9" w14:textId="77777777" w:rsidR="00EB0C98" w:rsidRDefault="00EB0C98" w:rsidP="00EB0C98">
            <w:pPr>
              <w:jc w:val="center"/>
            </w:pPr>
          </w:p>
          <w:p w14:paraId="53F9E14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4449C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73A01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753390F" w14:textId="1072B52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6EC0B9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2ABC19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22F0EA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2530C0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701CBE0" w14:textId="77777777" w:rsidR="00EB0C98" w:rsidRDefault="00EB0C98" w:rsidP="00EB0C98">
            <w:pPr>
              <w:jc w:val="center"/>
            </w:pPr>
          </w:p>
          <w:p w14:paraId="4AF72D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7AB0B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7D8FB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A38B0CF" w14:textId="7826D84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1BE3F7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3897F3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CE35F5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9CD631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75E9AE8" w14:textId="77777777" w:rsidR="00EB0C98" w:rsidRDefault="00EB0C98" w:rsidP="00EB0C98">
            <w:pPr>
              <w:jc w:val="center"/>
            </w:pPr>
          </w:p>
          <w:p w14:paraId="436989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2C532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236F4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141C1C1" w14:textId="64B6B7A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42B2E2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3A55D3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9F5FD3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D0018F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5D337B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6AF6C8D" w14:textId="77777777" w:rsidR="00EB0C98" w:rsidRDefault="00EB0C98" w:rsidP="00EB0C98">
            <w:pPr>
              <w:jc w:val="center"/>
            </w:pPr>
          </w:p>
          <w:p w14:paraId="02E430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7385C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85317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6B1857B" w14:textId="1C88D7D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235AAA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8400E8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C7A9DD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7056B6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5F59698" w14:textId="77777777" w:rsidR="00EB0C98" w:rsidRDefault="00EB0C98" w:rsidP="00EB0C98">
            <w:pPr>
              <w:jc w:val="center"/>
            </w:pPr>
          </w:p>
          <w:p w14:paraId="699F39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C5CC7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E5A4A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8E71908" w14:textId="4619FD2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34B840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B8B192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2513C1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17C3F4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693CA8D" w14:textId="77777777" w:rsidR="00EB0C98" w:rsidRDefault="00EB0C98" w:rsidP="00EB0C98">
            <w:pPr>
              <w:jc w:val="center"/>
            </w:pPr>
          </w:p>
          <w:p w14:paraId="7ECE5B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D9B83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20028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B290899" w14:textId="357C4C7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303BB9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E3B431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289CA7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B28C32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F644D1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30D0FB8" w14:textId="77777777" w:rsidR="00EB0C98" w:rsidRDefault="00EB0C98" w:rsidP="00EB0C98">
            <w:pPr>
              <w:jc w:val="center"/>
            </w:pPr>
          </w:p>
          <w:p w14:paraId="1720CE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08E8C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7B62B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2C1B25F" w14:textId="215DCA4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5BE4A1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D22230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1A5C30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F38433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C77034D" w14:textId="77777777" w:rsidR="00EB0C98" w:rsidRDefault="00EB0C98" w:rsidP="00EB0C98">
            <w:pPr>
              <w:jc w:val="center"/>
            </w:pPr>
          </w:p>
          <w:p w14:paraId="4CC659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06608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566E2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71507B6" w14:textId="217C585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6CD59A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996C6F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85D124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5923DD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065B9FCD" w14:textId="77777777" w:rsidR="00EB0C98" w:rsidRDefault="00EB0C98" w:rsidP="00EB0C98">
            <w:pPr>
              <w:jc w:val="center"/>
            </w:pPr>
          </w:p>
          <w:p w14:paraId="040E39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0C41F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EFC8D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9BF7B23" w14:textId="5A2E720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71E3DE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DE0BC6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1A977D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D674F9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C7B8FD8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65ED1B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5433C3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0DCF0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6F70E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EFE7149" w14:textId="5A1DE5B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224CCF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7C3C38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C318B7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3C0BB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3E1864E" w14:textId="77777777" w:rsidR="00EB0C98" w:rsidRDefault="00EB0C98" w:rsidP="00EB0C98">
            <w:pPr>
              <w:jc w:val="center"/>
            </w:pPr>
          </w:p>
          <w:p w14:paraId="4DEA20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9F910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2F5D3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BB8BD37" w14:textId="2A5E7C1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393FCB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F6777D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F6DE47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5E1EC1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72AFFCD" w14:textId="77777777" w:rsidR="00EB0C98" w:rsidRDefault="00EB0C98" w:rsidP="00EB0C98">
            <w:pPr>
              <w:jc w:val="center"/>
            </w:pPr>
          </w:p>
          <w:p w14:paraId="27A446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42A92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03E5D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3A3E432" w14:textId="4916AC7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4175FD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69563D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C23A02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DC2928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99D89A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B4A2CA7" w14:textId="77777777" w:rsidR="00EB0C98" w:rsidRDefault="00EB0C98" w:rsidP="00EB0C98">
            <w:pPr>
              <w:jc w:val="center"/>
            </w:pPr>
          </w:p>
          <w:p w14:paraId="17A005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0EE52E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1F06F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FFD97FB" w14:textId="70EFDEE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3EBC85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14EE09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A0B3D1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C32E68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7C2C713" w14:textId="77777777" w:rsidR="00EB0C98" w:rsidRDefault="00EB0C98" w:rsidP="00EB0C98">
            <w:pPr>
              <w:jc w:val="center"/>
            </w:pPr>
          </w:p>
          <w:p w14:paraId="265BEB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F5F13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D7C4B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47A8E6E" w14:textId="4E7DDF2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7CB6F4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1C2DAA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B4B5DB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557D50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5955951" w14:textId="77777777" w:rsidR="00EB0C98" w:rsidRDefault="00EB0C98" w:rsidP="00EB0C98">
            <w:pPr>
              <w:jc w:val="center"/>
            </w:pPr>
          </w:p>
          <w:p w14:paraId="2D9073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9AA33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17695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D5EC0C1" w14:textId="20542B6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271584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F8FD58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BFED54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A4A25E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95E6EA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BB5B67D" w14:textId="77777777" w:rsidR="00EB0C98" w:rsidRDefault="00EB0C98" w:rsidP="00EB0C98">
            <w:pPr>
              <w:jc w:val="center"/>
            </w:pPr>
          </w:p>
          <w:p w14:paraId="55269A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4FFFA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B42A0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60D08BC" w14:textId="7652F4C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2D14EE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71A653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AAA165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A290C1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3C26098" w14:textId="77777777" w:rsidR="00EB0C98" w:rsidRDefault="00EB0C98" w:rsidP="00EB0C98">
            <w:pPr>
              <w:jc w:val="center"/>
            </w:pPr>
          </w:p>
          <w:p w14:paraId="430079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4447B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23197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391249E" w14:textId="0307361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023694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2DA514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C6BC34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D2EEF5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CA01D63" w14:textId="77777777" w:rsidR="00EB0C98" w:rsidRDefault="00EB0C98" w:rsidP="00EB0C98">
            <w:pPr>
              <w:jc w:val="center"/>
            </w:pPr>
          </w:p>
          <w:p w14:paraId="159425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F65CA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F0D47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B6F82B4" w14:textId="04E5C80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6FF5FD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B0D9D2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4520C1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AA7FB3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DDE3F3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6C73963" w14:textId="77777777" w:rsidR="00EB0C98" w:rsidRDefault="00EB0C98" w:rsidP="00EB0C98">
            <w:pPr>
              <w:jc w:val="center"/>
            </w:pPr>
          </w:p>
          <w:p w14:paraId="73F13A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84E8E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8B302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684900D" w14:textId="63604A6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7696F4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830970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B1F685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EF1FE2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4AF5137" w14:textId="77777777" w:rsidR="00EB0C98" w:rsidRDefault="00EB0C98" w:rsidP="00EB0C98">
            <w:pPr>
              <w:jc w:val="center"/>
            </w:pPr>
          </w:p>
          <w:p w14:paraId="14CB96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150FF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B7340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F75E2F3" w14:textId="127CAD0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389041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121E87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CE0EEA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C2F93E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84A7AC3" w14:textId="77777777" w:rsidR="00EB0C98" w:rsidRDefault="00EB0C98" w:rsidP="00EB0C98">
            <w:pPr>
              <w:jc w:val="center"/>
            </w:pPr>
          </w:p>
          <w:p w14:paraId="2C543C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6B0DD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A306B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E9AC754" w14:textId="37A4A94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42DDC9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1942AC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C39AB3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B6A738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F15470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22BAD32" w14:textId="77777777" w:rsidR="00EB0C98" w:rsidRDefault="00EB0C98" w:rsidP="00EB0C98">
            <w:pPr>
              <w:jc w:val="center"/>
            </w:pPr>
          </w:p>
          <w:p w14:paraId="00A021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A42FF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73E9F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87F0B5D" w14:textId="62FC18D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1CE3DA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C4204E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BC3697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2B2AA3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B38D699" w14:textId="77777777" w:rsidR="00EB0C98" w:rsidRDefault="00EB0C98" w:rsidP="00EB0C98">
            <w:pPr>
              <w:jc w:val="center"/>
            </w:pPr>
          </w:p>
          <w:p w14:paraId="3E8D84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621D3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ABA13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F9D7446" w14:textId="12AED0C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568297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AF8A72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032ADC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342C23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32217B8" w14:textId="77777777" w:rsidR="00EB0C98" w:rsidRDefault="00EB0C98" w:rsidP="00EB0C98">
            <w:pPr>
              <w:jc w:val="center"/>
            </w:pPr>
          </w:p>
          <w:p w14:paraId="4DF4AF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F0B3F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D8B16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BD9B1D6" w14:textId="26025E9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798832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90C680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BFF4D9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C4FDE7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07BB41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E52B74D" w14:textId="77777777" w:rsidR="00EB0C98" w:rsidRDefault="00EB0C98" w:rsidP="00EB0C98">
            <w:pPr>
              <w:jc w:val="center"/>
            </w:pPr>
          </w:p>
          <w:p w14:paraId="564EE4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B8FDA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8B202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01803DB" w14:textId="391F50E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6458CA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D57471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84F353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1BA56F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4A78B4A" w14:textId="77777777" w:rsidR="00EB0C98" w:rsidRDefault="00EB0C98" w:rsidP="00EB0C98">
            <w:pPr>
              <w:jc w:val="center"/>
            </w:pPr>
          </w:p>
          <w:p w14:paraId="7A9761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C7277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E54C7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57E4A36" w14:textId="5F54DD6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18F1E3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2AB65C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46BA58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0BB2FD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68285E71" w14:textId="77777777" w:rsidR="00EB0C98" w:rsidRDefault="00EB0C98" w:rsidP="00EB0C98">
            <w:pPr>
              <w:jc w:val="center"/>
            </w:pPr>
          </w:p>
          <w:p w14:paraId="6FBC0C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C37DF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682D4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429A605" w14:textId="505DB31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4CD2CB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DD51A5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35FF0E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2A935A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B5E304C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5B3EFC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1A7AE8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82C76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CDB4B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3E19D8D" w14:textId="311FBE6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61660D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32F3A8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5E5BD1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994DA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E8E451A" w14:textId="77777777" w:rsidR="00EB0C98" w:rsidRDefault="00EB0C98" w:rsidP="00EB0C98">
            <w:pPr>
              <w:jc w:val="center"/>
            </w:pPr>
          </w:p>
          <w:p w14:paraId="52FDB4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A04C2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394EF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3BA6A01" w14:textId="5D1721E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718172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E1CB13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DC6F63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4E0DCD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1853949" w14:textId="77777777" w:rsidR="00EB0C98" w:rsidRDefault="00EB0C98" w:rsidP="00EB0C98">
            <w:pPr>
              <w:jc w:val="center"/>
            </w:pPr>
          </w:p>
          <w:p w14:paraId="7EF398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221334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EB961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8F12B63" w14:textId="4C79179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771A2DD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25D3F6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E5682E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7E79C2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18C1B7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76FD349" w14:textId="77777777" w:rsidR="00EB0C98" w:rsidRDefault="00EB0C98" w:rsidP="00EB0C98">
            <w:pPr>
              <w:jc w:val="center"/>
            </w:pPr>
          </w:p>
          <w:p w14:paraId="480985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04585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630AD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47307ED" w14:textId="745218F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0C03F8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F56767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30C030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EDC31A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069A9E9" w14:textId="77777777" w:rsidR="00EB0C98" w:rsidRDefault="00EB0C98" w:rsidP="00EB0C98">
            <w:pPr>
              <w:jc w:val="center"/>
            </w:pPr>
          </w:p>
          <w:p w14:paraId="50A843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2235F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21321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306105F" w14:textId="489499F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0AAEC9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E66E5C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C8B027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BEAD8D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B8E6854" w14:textId="77777777" w:rsidR="00EB0C98" w:rsidRDefault="00EB0C98" w:rsidP="00EB0C98">
            <w:pPr>
              <w:jc w:val="center"/>
            </w:pPr>
          </w:p>
          <w:p w14:paraId="21455A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CBA11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93720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2F5F4B1" w14:textId="1EF264E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50B8FB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39BD95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CEEA37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A03096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4227B1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70691C6" w14:textId="77777777" w:rsidR="00EB0C98" w:rsidRDefault="00EB0C98" w:rsidP="00EB0C98">
            <w:pPr>
              <w:jc w:val="center"/>
            </w:pPr>
          </w:p>
          <w:p w14:paraId="521348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8C5A7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1C5B3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879D87D" w14:textId="0716A5F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75732F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EF1C6D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C653C3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2C48A6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8FDC19E" w14:textId="77777777" w:rsidR="00EB0C98" w:rsidRDefault="00EB0C98" w:rsidP="00EB0C98">
            <w:pPr>
              <w:jc w:val="center"/>
            </w:pPr>
          </w:p>
          <w:p w14:paraId="19F9B9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C4C05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B7198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000C22D" w14:textId="341CBE3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782604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597C40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A470DF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2F0828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FCBF977" w14:textId="77777777" w:rsidR="00EB0C98" w:rsidRDefault="00EB0C98" w:rsidP="00EB0C98">
            <w:pPr>
              <w:jc w:val="center"/>
            </w:pPr>
          </w:p>
          <w:p w14:paraId="0F2E19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689CA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F3C2E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2DE928C" w14:textId="0B4D15B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0FA902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1E0AC3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33C579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CF9BF0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D5B3FB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9D7E788" w14:textId="77777777" w:rsidR="00EB0C98" w:rsidRDefault="00EB0C98" w:rsidP="00EB0C98">
            <w:pPr>
              <w:jc w:val="center"/>
            </w:pPr>
          </w:p>
          <w:p w14:paraId="7ADA3A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107ED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82A99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55929BA" w14:textId="393DEBA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68A289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E79584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03CCD2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797027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746A35E" w14:textId="77777777" w:rsidR="00EB0C98" w:rsidRDefault="00EB0C98" w:rsidP="00EB0C98">
            <w:pPr>
              <w:jc w:val="center"/>
            </w:pPr>
          </w:p>
          <w:p w14:paraId="3BF604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81B24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46516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524D978" w14:textId="7AC4F55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51B7C7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27EC30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40D49F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CDAB7A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DC493B4" w14:textId="77777777" w:rsidR="00EB0C98" w:rsidRDefault="00EB0C98" w:rsidP="00EB0C98">
            <w:pPr>
              <w:jc w:val="center"/>
            </w:pPr>
          </w:p>
          <w:p w14:paraId="59633A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ED799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0398D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AEB4893" w14:textId="622D2D0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2F4C28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7AE8BC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E35696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2193D8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168877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0A7FBC4" w14:textId="77777777" w:rsidR="00EB0C98" w:rsidRDefault="00EB0C98" w:rsidP="00EB0C98">
            <w:pPr>
              <w:jc w:val="center"/>
            </w:pPr>
          </w:p>
          <w:p w14:paraId="577266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AC383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9869B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C02B68B" w14:textId="3548158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6F21CD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EC58F9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C239D4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D568B6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C2E048A" w14:textId="77777777" w:rsidR="00EB0C98" w:rsidRDefault="00EB0C98" w:rsidP="00EB0C98">
            <w:pPr>
              <w:jc w:val="center"/>
            </w:pPr>
          </w:p>
          <w:p w14:paraId="0C712F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D38F8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D97AD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ED5A501" w14:textId="01EEE67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652811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D3F917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ABC00E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97AAD9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262BC12" w14:textId="77777777" w:rsidR="00EB0C98" w:rsidRDefault="00EB0C98" w:rsidP="00EB0C98">
            <w:pPr>
              <w:jc w:val="center"/>
            </w:pPr>
          </w:p>
          <w:p w14:paraId="10D5D1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5C6DF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97258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2BB2A1A" w14:textId="2A5217C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414B19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917D5A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26D3B1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380DB4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1C6101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2227A55" w14:textId="77777777" w:rsidR="00EB0C98" w:rsidRDefault="00EB0C98" w:rsidP="00EB0C98">
            <w:pPr>
              <w:jc w:val="center"/>
            </w:pPr>
          </w:p>
          <w:p w14:paraId="2FBC0A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BE652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DF5D6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B29323C" w14:textId="69529B4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067911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DA4E05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93F479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BA9572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A802B1B" w14:textId="77777777" w:rsidR="00EB0C98" w:rsidRDefault="00EB0C98" w:rsidP="00EB0C98">
            <w:pPr>
              <w:jc w:val="center"/>
            </w:pPr>
          </w:p>
          <w:p w14:paraId="5202AB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B8422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72B2C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E490CB0" w14:textId="60B2100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13788A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27317D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466AD1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20AE2E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06AED34B" w14:textId="77777777" w:rsidR="00EB0C98" w:rsidRDefault="00EB0C98" w:rsidP="00EB0C98">
            <w:pPr>
              <w:jc w:val="center"/>
            </w:pPr>
          </w:p>
          <w:p w14:paraId="7BEC99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ED8C22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C9C41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177AFF7" w14:textId="518B980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57A66B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6702BC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84BC52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DD7904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C73E8A0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066318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22B81B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C0B2E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40DEA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4E612B0" w14:textId="02B5E6E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4967B6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AC9123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ECDBAC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58421F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918C6BF" w14:textId="77777777" w:rsidR="00EB0C98" w:rsidRDefault="00EB0C98" w:rsidP="00EB0C98">
            <w:pPr>
              <w:jc w:val="center"/>
            </w:pPr>
          </w:p>
          <w:p w14:paraId="368D4D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5D2BA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0580F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D5A38F8" w14:textId="5BC8687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79484F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615E75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159471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908ACE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CDCC25A" w14:textId="77777777" w:rsidR="00EB0C98" w:rsidRDefault="00EB0C98" w:rsidP="00EB0C98">
            <w:pPr>
              <w:jc w:val="center"/>
            </w:pPr>
          </w:p>
          <w:p w14:paraId="2C18BA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BAF2F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ACB93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EF64A0F" w14:textId="4B88AD6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1983D0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0F4009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BC8C7C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0A3F17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DE40B8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5B04660" w14:textId="77777777" w:rsidR="00EB0C98" w:rsidRDefault="00EB0C98" w:rsidP="00EB0C98">
            <w:pPr>
              <w:jc w:val="center"/>
            </w:pPr>
          </w:p>
          <w:p w14:paraId="46889B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1B9DA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20B7C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DA3FF69" w14:textId="21397B6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378A18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7CB05F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2B1C0B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83BAF8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4C8E571" w14:textId="77777777" w:rsidR="00EB0C98" w:rsidRDefault="00EB0C98" w:rsidP="00EB0C98">
            <w:pPr>
              <w:jc w:val="center"/>
            </w:pPr>
          </w:p>
          <w:p w14:paraId="5A170A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0F5D5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1FDF4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6A1938D" w14:textId="6E275B8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2FA6733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F9F13D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4CA146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77D645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07F7543" w14:textId="77777777" w:rsidR="00EB0C98" w:rsidRDefault="00EB0C98" w:rsidP="00EB0C98">
            <w:pPr>
              <w:jc w:val="center"/>
            </w:pPr>
          </w:p>
          <w:p w14:paraId="24C257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E9F7F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7DED8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B158031" w14:textId="7DF36D0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22E39F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16551C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7002D5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CD7625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285426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09C14A9" w14:textId="77777777" w:rsidR="00EB0C98" w:rsidRDefault="00EB0C98" w:rsidP="00EB0C98">
            <w:pPr>
              <w:jc w:val="center"/>
            </w:pPr>
          </w:p>
          <w:p w14:paraId="3ED17B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57E8A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298D5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C528DC2" w14:textId="19822E0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2614FD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E51EAA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7A36C6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38332B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B3D7B68" w14:textId="77777777" w:rsidR="00EB0C98" w:rsidRDefault="00EB0C98" w:rsidP="00EB0C98">
            <w:pPr>
              <w:jc w:val="center"/>
            </w:pPr>
          </w:p>
          <w:p w14:paraId="30B438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CE17F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1DA9A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A775608" w14:textId="46C81AE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4F2C77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7F065D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C80309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CD3F28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A0C2CAA" w14:textId="77777777" w:rsidR="00EB0C98" w:rsidRDefault="00EB0C98" w:rsidP="00EB0C98">
            <w:pPr>
              <w:jc w:val="center"/>
            </w:pPr>
          </w:p>
          <w:p w14:paraId="301A46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B1941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2F331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6CE59BD" w14:textId="538A72D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055573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A4D949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D49DC2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5900E6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EEC2F0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D518A70" w14:textId="77777777" w:rsidR="00EB0C98" w:rsidRDefault="00EB0C98" w:rsidP="00EB0C98">
            <w:pPr>
              <w:jc w:val="center"/>
            </w:pPr>
          </w:p>
          <w:p w14:paraId="6C38D1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AD509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9E6BC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3DDDDFF" w14:textId="05E590B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519A64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AFF9CA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B289C2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FFAC7C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2CEE7B2" w14:textId="77777777" w:rsidR="00EB0C98" w:rsidRDefault="00EB0C98" w:rsidP="00EB0C98">
            <w:pPr>
              <w:jc w:val="center"/>
            </w:pPr>
          </w:p>
          <w:p w14:paraId="369B7F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67D7B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6E815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08D7171" w14:textId="28694FC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2D45E0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CCC2AB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F90CB0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0C9F69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F066628" w14:textId="77777777" w:rsidR="00EB0C98" w:rsidRDefault="00EB0C98" w:rsidP="00EB0C98">
            <w:pPr>
              <w:jc w:val="center"/>
            </w:pPr>
          </w:p>
          <w:p w14:paraId="338A02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0820C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820C5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C4B0277" w14:textId="25ACD86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34AA59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63AA3F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2B1B6A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6B87EF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7C2529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5D45909" w14:textId="77777777" w:rsidR="00EB0C98" w:rsidRDefault="00EB0C98" w:rsidP="00EB0C98">
            <w:pPr>
              <w:jc w:val="center"/>
            </w:pPr>
          </w:p>
          <w:p w14:paraId="2E688B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BAA86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80238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841FC0E" w14:textId="76C135F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466F80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EB2B84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954590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3E753B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C830026" w14:textId="77777777" w:rsidR="00EB0C98" w:rsidRDefault="00EB0C98" w:rsidP="00EB0C98">
            <w:pPr>
              <w:jc w:val="center"/>
            </w:pPr>
          </w:p>
          <w:p w14:paraId="08A990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C2841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F67F6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272CC18" w14:textId="5875B5F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790C77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E421E1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989967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E5D8CE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5F231C9" w14:textId="77777777" w:rsidR="00EB0C98" w:rsidRDefault="00EB0C98" w:rsidP="00EB0C98">
            <w:pPr>
              <w:jc w:val="center"/>
            </w:pPr>
          </w:p>
          <w:p w14:paraId="476CBF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200C5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29EFD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876F812" w14:textId="60AE892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571787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CBD007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9C6CDE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AD63BD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7EFABA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4E645A3" w14:textId="77777777" w:rsidR="00EB0C98" w:rsidRDefault="00EB0C98" w:rsidP="00EB0C98">
            <w:pPr>
              <w:jc w:val="center"/>
            </w:pPr>
          </w:p>
          <w:p w14:paraId="710A6A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7A6E2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85830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A5A25D5" w14:textId="0C844E4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3F6A0A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214A00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C4D3F2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A7BD37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B6C6D73" w14:textId="77777777" w:rsidR="00EB0C98" w:rsidRDefault="00EB0C98" w:rsidP="00EB0C98">
            <w:pPr>
              <w:jc w:val="center"/>
            </w:pPr>
          </w:p>
          <w:p w14:paraId="59AF99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0AE78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060B9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9AE4C86" w14:textId="0AE4D1B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4EBA66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FFA4E8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0A4BA1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A84AF2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7F40ED24" w14:textId="77777777" w:rsidR="00EB0C98" w:rsidRDefault="00EB0C98" w:rsidP="00EB0C98">
            <w:pPr>
              <w:jc w:val="center"/>
            </w:pPr>
          </w:p>
          <w:p w14:paraId="78D68D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9F368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9F2EB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73FFF03" w14:textId="67EBC85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5D26D4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5A7BEF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F56993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83FF03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157BF19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48B003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238357F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0D33C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2C518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E4AA998" w14:textId="2670DE4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1B098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3158F4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C9B3E0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AA785C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7C431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CA938C1" w14:textId="77777777" w:rsidR="00EB0C98" w:rsidRDefault="00EB0C98" w:rsidP="00EB0C98">
            <w:pPr>
              <w:jc w:val="center"/>
            </w:pPr>
          </w:p>
          <w:p w14:paraId="42F31E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3DC6A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9F9DD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1A0B22D" w14:textId="6B28830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C7700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4CE04C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3DEEB8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9FE35B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85EA21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17E1213" w14:textId="77777777" w:rsidR="00EB0C98" w:rsidRDefault="00EB0C98" w:rsidP="00EB0C98">
            <w:pPr>
              <w:jc w:val="center"/>
            </w:pPr>
          </w:p>
          <w:p w14:paraId="5C8806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97693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51654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4AEC554" w14:textId="5525F0E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C7700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7FD510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BD5386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DE0DF0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6D981D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507200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E4AE452" w14:textId="77777777" w:rsidR="00EB0C98" w:rsidRDefault="00EB0C98" w:rsidP="00EB0C98">
            <w:pPr>
              <w:jc w:val="center"/>
            </w:pPr>
          </w:p>
          <w:p w14:paraId="3A25E7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B2155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8CB13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1B5FB6C" w14:textId="0461F2F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C7700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0D7B0D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4B3ECA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58B977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73DA7C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35AACC7" w14:textId="77777777" w:rsidR="00EB0C98" w:rsidRDefault="00EB0C98" w:rsidP="00EB0C98">
            <w:pPr>
              <w:jc w:val="center"/>
            </w:pPr>
          </w:p>
          <w:p w14:paraId="38A311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2D7D9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DC397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385B638" w14:textId="5D07007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C7700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5BAC51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CC11B1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739E44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2F843C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94DE38B" w14:textId="77777777" w:rsidR="00EB0C98" w:rsidRDefault="00EB0C98" w:rsidP="00EB0C98">
            <w:pPr>
              <w:jc w:val="center"/>
            </w:pPr>
          </w:p>
          <w:p w14:paraId="2C1F1D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0C2F3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1F52A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56E319A" w14:textId="1AD782B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C7700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6F7194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352052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C9CFDE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DC4E16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6F985C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D639112" w14:textId="77777777" w:rsidR="00EB0C98" w:rsidRDefault="00EB0C98" w:rsidP="00EB0C98">
            <w:pPr>
              <w:jc w:val="center"/>
            </w:pPr>
          </w:p>
          <w:p w14:paraId="0FC116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D902B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EECB3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9B514C3" w14:textId="0D27E65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C7700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32EA69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5E9220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BCC4B5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773947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8143C41" w14:textId="77777777" w:rsidR="00EB0C98" w:rsidRDefault="00EB0C98" w:rsidP="00EB0C98">
            <w:pPr>
              <w:jc w:val="center"/>
            </w:pPr>
          </w:p>
          <w:p w14:paraId="5B584F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600CC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7AFBB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BB45826" w14:textId="1BF487E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C7700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10A670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C3543B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273D66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0F581E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585CCF1" w14:textId="77777777" w:rsidR="00EB0C98" w:rsidRDefault="00EB0C98" w:rsidP="00EB0C98">
            <w:pPr>
              <w:jc w:val="center"/>
            </w:pPr>
          </w:p>
          <w:p w14:paraId="09142F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67744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87CF5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CD22933" w14:textId="572956B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C7700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658360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C26233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E21E76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5B6F59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BFBF94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D8D821A" w14:textId="77777777" w:rsidR="00EB0C98" w:rsidRDefault="00EB0C98" w:rsidP="00EB0C98">
            <w:pPr>
              <w:jc w:val="center"/>
            </w:pPr>
          </w:p>
          <w:p w14:paraId="08C4E7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4ED36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B4150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3B34191" w14:textId="744C9AC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C7700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7EE721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3EDE2F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8284B8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CE696A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52E038B" w14:textId="77777777" w:rsidR="00EB0C98" w:rsidRDefault="00EB0C98" w:rsidP="00EB0C98">
            <w:pPr>
              <w:jc w:val="center"/>
            </w:pPr>
          </w:p>
          <w:p w14:paraId="614ACF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E1693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32C4D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5B872DF" w14:textId="2B1B39C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C7700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301BA2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F46A76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492036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09A259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4A20102" w14:textId="77777777" w:rsidR="00EB0C98" w:rsidRDefault="00EB0C98" w:rsidP="00EB0C98">
            <w:pPr>
              <w:jc w:val="center"/>
            </w:pPr>
          </w:p>
          <w:p w14:paraId="760D5E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9F6E2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F6E64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918B17D" w14:textId="58CB808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C7700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635DD9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261B29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90C645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B72BE5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3F8362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C97CA94" w14:textId="77777777" w:rsidR="00EB0C98" w:rsidRDefault="00EB0C98" w:rsidP="00EB0C98">
            <w:pPr>
              <w:jc w:val="center"/>
            </w:pPr>
          </w:p>
          <w:p w14:paraId="06434D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0CC0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75371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7282867" w14:textId="3840988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C7700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4AA2C5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179973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0AACF1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3D711A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CCCEFE8" w14:textId="77777777" w:rsidR="00EB0C98" w:rsidRDefault="00EB0C98" w:rsidP="00EB0C98">
            <w:pPr>
              <w:jc w:val="center"/>
            </w:pPr>
          </w:p>
          <w:p w14:paraId="0D1C98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D25BF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C252E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985BEF8" w14:textId="098606D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C7700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2AFC02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0F9544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823D95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256213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D444A4A" w14:textId="77777777" w:rsidR="00EB0C98" w:rsidRDefault="00EB0C98" w:rsidP="00EB0C98">
            <w:pPr>
              <w:jc w:val="center"/>
            </w:pPr>
          </w:p>
          <w:p w14:paraId="2FE2CB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AA6E1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F1DDF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818CDC0" w14:textId="3955DFE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C7700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0A9A03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17DCF4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284DD7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E31B4F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0E722A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443635F" w14:textId="77777777" w:rsidR="00EB0C98" w:rsidRDefault="00EB0C98" w:rsidP="00EB0C98">
            <w:pPr>
              <w:jc w:val="center"/>
            </w:pPr>
          </w:p>
          <w:p w14:paraId="7847F3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B4CB4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8B088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77A879D" w14:textId="20BD8AE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C7700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72B15A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8E6802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DD03F4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919379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776E57C" w14:textId="77777777" w:rsidR="00EB0C98" w:rsidRDefault="00EB0C98" w:rsidP="00EB0C98">
            <w:pPr>
              <w:jc w:val="center"/>
            </w:pPr>
          </w:p>
          <w:p w14:paraId="274EBE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2EA84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9EFC6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E990958" w14:textId="463385A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C7700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200833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5B0BBD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8221A1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F4FC43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62264B7D" w14:textId="77777777" w:rsidR="00EB0C98" w:rsidRDefault="00EB0C98" w:rsidP="00EB0C98">
            <w:pPr>
              <w:jc w:val="center"/>
            </w:pPr>
          </w:p>
          <w:p w14:paraId="722AE3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267D2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404D4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86B0A09" w14:textId="0DA1354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C7700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5D6CA9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CBDCF7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8CCE0F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6DE802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830C2D2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0E2902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56617E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54C8C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4A679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197252F" w14:textId="0A12A9A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C7700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2E7A6A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955401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689838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487E0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BCCF337" w14:textId="77777777" w:rsidR="00EB0C98" w:rsidRDefault="00EB0C98" w:rsidP="00EB0C98">
            <w:pPr>
              <w:jc w:val="center"/>
            </w:pPr>
          </w:p>
          <w:p w14:paraId="509B35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D6FF6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B5331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19D1711" w14:textId="3CFE54F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C7700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428ABE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FBF8C4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274D08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6701A3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5A99327" w14:textId="77777777" w:rsidR="00EB0C98" w:rsidRDefault="00EB0C98" w:rsidP="00EB0C98">
            <w:pPr>
              <w:jc w:val="center"/>
            </w:pPr>
          </w:p>
          <w:p w14:paraId="057F38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CAF1C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4F260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17DA257" w14:textId="17349B1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C7700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0BC9C4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686A3C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646C10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366C21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4167C3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1AEE3A9" w14:textId="77777777" w:rsidR="00EB0C98" w:rsidRDefault="00EB0C98" w:rsidP="00EB0C98">
            <w:pPr>
              <w:jc w:val="center"/>
            </w:pPr>
          </w:p>
          <w:p w14:paraId="2D60772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8C6F1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324E0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8D12F01" w14:textId="365CD9A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C7700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7C050F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942E91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6F63B7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F54A2C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CF5252D" w14:textId="77777777" w:rsidR="00EB0C98" w:rsidRDefault="00EB0C98" w:rsidP="00EB0C98">
            <w:pPr>
              <w:jc w:val="center"/>
            </w:pPr>
          </w:p>
          <w:p w14:paraId="039FFF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C1798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0526D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54A2F2E" w14:textId="5F151A1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553B6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5A00C0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9F5BC9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35159D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2F0EE5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FF459E4" w14:textId="77777777" w:rsidR="00EB0C98" w:rsidRDefault="00EB0C98" w:rsidP="00EB0C98">
            <w:pPr>
              <w:jc w:val="center"/>
            </w:pPr>
          </w:p>
          <w:p w14:paraId="3C297B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E6C6CB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093EC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5D33EFC" w14:textId="602A227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553B6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14240C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612E54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DF3BF4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AFE97E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171C9B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DA746A2" w14:textId="77777777" w:rsidR="00EB0C98" w:rsidRDefault="00EB0C98" w:rsidP="00EB0C98">
            <w:pPr>
              <w:jc w:val="center"/>
            </w:pPr>
          </w:p>
          <w:p w14:paraId="054D7E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903A9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C8B28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18F91DE" w14:textId="6C2A8E0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553B6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6BDBD2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B2E3FA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84D50A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91CB05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CA531D3" w14:textId="77777777" w:rsidR="00EB0C98" w:rsidRDefault="00EB0C98" w:rsidP="00EB0C98">
            <w:pPr>
              <w:jc w:val="center"/>
            </w:pPr>
          </w:p>
          <w:p w14:paraId="487545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5EC44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41E7B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06AC641" w14:textId="27E3E72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553B6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1B445F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900C70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DE03C7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E7B4B3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B00AFB2" w14:textId="77777777" w:rsidR="00EB0C98" w:rsidRDefault="00EB0C98" w:rsidP="00EB0C98">
            <w:pPr>
              <w:jc w:val="center"/>
            </w:pPr>
          </w:p>
          <w:p w14:paraId="0460F8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72894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AD866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ADC59B4" w14:textId="3630377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553B6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626A064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8800BB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34D51B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84530E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9D1EA2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5543A03" w14:textId="77777777" w:rsidR="00EB0C98" w:rsidRDefault="00EB0C98" w:rsidP="00EB0C98">
            <w:pPr>
              <w:jc w:val="center"/>
            </w:pPr>
          </w:p>
          <w:p w14:paraId="2B4258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B43AD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E6465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C917468" w14:textId="4D89597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553B6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032B88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8219F9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CF39FE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94A0EB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922C245" w14:textId="77777777" w:rsidR="00EB0C98" w:rsidRDefault="00EB0C98" w:rsidP="00EB0C98">
            <w:pPr>
              <w:jc w:val="center"/>
            </w:pPr>
          </w:p>
          <w:p w14:paraId="658391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36C24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6AFF8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7D5FCFE" w14:textId="23E5978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553B6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37574D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B3C6EB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86F443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F9973A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CF6E745" w14:textId="77777777" w:rsidR="00EB0C98" w:rsidRDefault="00EB0C98" w:rsidP="00EB0C98">
            <w:pPr>
              <w:jc w:val="center"/>
            </w:pPr>
          </w:p>
          <w:p w14:paraId="571329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53ECC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54061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1E35725" w14:textId="4B11662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553B6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7992E8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3F5249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E88A1E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AB8AD0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44918E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5101456" w14:textId="77777777" w:rsidR="00EB0C98" w:rsidRDefault="00EB0C98" w:rsidP="00EB0C98">
            <w:pPr>
              <w:jc w:val="center"/>
            </w:pPr>
          </w:p>
          <w:p w14:paraId="14E8F5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831E7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D88AF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FC34B00" w14:textId="0D28F4F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553B6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422121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C04B34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B5F1C7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AD2C68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316508F" w14:textId="77777777" w:rsidR="00EB0C98" w:rsidRDefault="00EB0C98" w:rsidP="00EB0C98">
            <w:pPr>
              <w:jc w:val="center"/>
            </w:pPr>
          </w:p>
          <w:p w14:paraId="0A1D1D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A0716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CF3B8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CF2C185" w14:textId="52899F5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553B6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17F6F5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833351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F89686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5784E8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3687F15" w14:textId="77777777" w:rsidR="00EB0C98" w:rsidRDefault="00EB0C98" w:rsidP="00EB0C98">
            <w:pPr>
              <w:jc w:val="center"/>
            </w:pPr>
          </w:p>
          <w:p w14:paraId="3AE028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4889C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7E4F3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56DF8FA" w14:textId="72F957E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553B6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56F565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F49F23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2DEF2F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E1AC6C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18C113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34D8147" w14:textId="77777777" w:rsidR="00EB0C98" w:rsidRDefault="00EB0C98" w:rsidP="00EB0C98">
            <w:pPr>
              <w:jc w:val="center"/>
            </w:pPr>
          </w:p>
          <w:p w14:paraId="5F656A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0B14F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D3997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562AB8C" w14:textId="50876F5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553B6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155BFD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524FA3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6A0E2A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524217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624DBBA" w14:textId="77777777" w:rsidR="00EB0C98" w:rsidRDefault="00EB0C98" w:rsidP="00EB0C98">
            <w:pPr>
              <w:jc w:val="center"/>
            </w:pPr>
          </w:p>
          <w:p w14:paraId="6F0E2D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E0603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7BFE8F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859F5F2" w14:textId="08EC866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553B6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6E3D1C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96A287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89E4B7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BC315D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76289BC2" w14:textId="77777777" w:rsidR="00EB0C98" w:rsidRDefault="00EB0C98" w:rsidP="00EB0C98">
            <w:pPr>
              <w:jc w:val="center"/>
            </w:pPr>
          </w:p>
          <w:p w14:paraId="0EEC61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D6382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D8976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DA02363" w14:textId="28D26CF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553B6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337A89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EFF625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66DB1C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949DC0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E3F8213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547F04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27D5EC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4D9DA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4AF49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3A84F14" w14:textId="36BED40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AD31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3AEE5E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5AB283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23395A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00144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BB3361A" w14:textId="77777777" w:rsidR="00EB0C98" w:rsidRDefault="00EB0C98" w:rsidP="00EB0C98">
            <w:pPr>
              <w:jc w:val="center"/>
            </w:pPr>
          </w:p>
          <w:p w14:paraId="752F33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EE4F2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03FF2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04FB5C4" w14:textId="2B0F026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AD31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1CFD05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1BAB68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2F9365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DA613D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753614A" w14:textId="77777777" w:rsidR="00EB0C98" w:rsidRDefault="00EB0C98" w:rsidP="00EB0C98">
            <w:pPr>
              <w:jc w:val="center"/>
            </w:pPr>
          </w:p>
          <w:p w14:paraId="14C833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667A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96A0D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4A5276B" w14:textId="0470BAF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AD31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7EE62A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EF89F3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30064B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12547C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0BFBE3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56DE924" w14:textId="77777777" w:rsidR="00EB0C98" w:rsidRDefault="00EB0C98" w:rsidP="00EB0C98">
            <w:pPr>
              <w:jc w:val="center"/>
            </w:pPr>
          </w:p>
          <w:p w14:paraId="14960C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B79D9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C9801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E7779E3" w14:textId="44B2B34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AD31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688BBD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4000DF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125BE6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005B22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58F97D9" w14:textId="77777777" w:rsidR="00EB0C98" w:rsidRDefault="00EB0C98" w:rsidP="00EB0C98">
            <w:pPr>
              <w:jc w:val="center"/>
            </w:pPr>
          </w:p>
          <w:p w14:paraId="60C11C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B815E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D1A64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899BE73" w14:textId="7FAA9DD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AD31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1D2C21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10F63D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6768F4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D63F5B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ED5E2D7" w14:textId="77777777" w:rsidR="00EB0C98" w:rsidRDefault="00EB0C98" w:rsidP="00EB0C98">
            <w:pPr>
              <w:jc w:val="center"/>
            </w:pPr>
          </w:p>
          <w:p w14:paraId="7E6C33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80F66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1EA90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EAE5CD2" w14:textId="3E06380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AD31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422BBA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29A102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B69834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9DD101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7F098C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6F0243C" w14:textId="77777777" w:rsidR="00EB0C98" w:rsidRDefault="00EB0C98" w:rsidP="00EB0C98">
            <w:pPr>
              <w:jc w:val="center"/>
            </w:pPr>
          </w:p>
          <w:p w14:paraId="35AAE1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7A32E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A4D4D4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29AD319" w14:textId="7F1C0BA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AD31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58A116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6F9B92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540B6F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EB87C4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6854387" w14:textId="77777777" w:rsidR="00EB0C98" w:rsidRDefault="00EB0C98" w:rsidP="00EB0C98">
            <w:pPr>
              <w:jc w:val="center"/>
            </w:pPr>
          </w:p>
          <w:p w14:paraId="017C7C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FC771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165C2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7F01FEF" w14:textId="6B46F66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AD31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5205FE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B1366B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257F5D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37EE28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5C5B321" w14:textId="77777777" w:rsidR="00EB0C98" w:rsidRDefault="00EB0C98" w:rsidP="00EB0C98">
            <w:pPr>
              <w:jc w:val="center"/>
            </w:pPr>
          </w:p>
          <w:p w14:paraId="3C75E1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15947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9158B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A9FCB60" w14:textId="619690C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AD31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1F49EE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247E44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B0E402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CBF0A0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17651F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4226D19" w14:textId="77777777" w:rsidR="00EB0C98" w:rsidRDefault="00EB0C98" w:rsidP="00EB0C98">
            <w:pPr>
              <w:jc w:val="center"/>
            </w:pPr>
          </w:p>
          <w:p w14:paraId="67C0519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807E5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209B2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917EEC4" w14:textId="77E33FD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1E168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762F81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795B8A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5D9AF8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B2F346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CFAC211" w14:textId="77777777" w:rsidR="00EB0C98" w:rsidRDefault="00EB0C98" w:rsidP="00EB0C98">
            <w:pPr>
              <w:jc w:val="center"/>
            </w:pPr>
          </w:p>
          <w:p w14:paraId="0AF3CD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62E2A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41E4A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91BEA9C" w14:textId="01F75E0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1E168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4F0436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FB7C91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8AA570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9D9F2D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9455A8C" w14:textId="77777777" w:rsidR="00EB0C98" w:rsidRDefault="00EB0C98" w:rsidP="00EB0C98">
            <w:pPr>
              <w:jc w:val="center"/>
            </w:pPr>
          </w:p>
          <w:p w14:paraId="74AF9B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FE00F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1BB62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CC41C53" w14:textId="5399305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1E168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7A7F61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3CAC66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529614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F85220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BB9496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3331CDE" w14:textId="77777777" w:rsidR="00EB0C98" w:rsidRDefault="00EB0C98" w:rsidP="00EB0C98">
            <w:pPr>
              <w:jc w:val="center"/>
            </w:pPr>
          </w:p>
          <w:p w14:paraId="2AE723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04D92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AEEA4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033BECE" w14:textId="43CB8E7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1E168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0C2BD7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8FBF97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59DB94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EDA708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D1ABAD0" w14:textId="77777777" w:rsidR="00EB0C98" w:rsidRDefault="00EB0C98" w:rsidP="00EB0C98">
            <w:pPr>
              <w:jc w:val="center"/>
            </w:pPr>
          </w:p>
          <w:p w14:paraId="757D8F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CE42A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84224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C7151B7" w14:textId="5AFC219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1E168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5258D5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4F4884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41D2EB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E94EB6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218BE78" w14:textId="77777777" w:rsidR="00EB0C98" w:rsidRDefault="00EB0C98" w:rsidP="00EB0C98">
            <w:pPr>
              <w:jc w:val="center"/>
            </w:pPr>
          </w:p>
          <w:p w14:paraId="0A4FBD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02436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8546C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9DD07FC" w14:textId="0736711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1E168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0F8824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4FDF59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DC352A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945F44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F49C97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E4270DA" w14:textId="77777777" w:rsidR="00EB0C98" w:rsidRDefault="00EB0C98" w:rsidP="00EB0C98">
            <w:pPr>
              <w:jc w:val="center"/>
            </w:pPr>
          </w:p>
          <w:p w14:paraId="15F033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AE4AF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22614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9F82781" w14:textId="16D889F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1E168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00105A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E709E8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17DD5E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3836C3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3DAEF83" w14:textId="77777777" w:rsidR="00EB0C98" w:rsidRDefault="00EB0C98" w:rsidP="00EB0C98">
            <w:pPr>
              <w:jc w:val="center"/>
            </w:pPr>
          </w:p>
          <w:p w14:paraId="012336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EDE6D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621E8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DEBED51" w14:textId="530700A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1E168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2EFBF9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3AAB18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6690DD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743BDE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5CD827FE" w14:textId="77777777" w:rsidR="00EB0C98" w:rsidRDefault="00EB0C98" w:rsidP="00EB0C98">
            <w:pPr>
              <w:jc w:val="center"/>
            </w:pPr>
          </w:p>
          <w:p w14:paraId="6B8331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30F3A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A384E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D1FE9E2" w14:textId="7DDC2B9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1E168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4C5C79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29F2AA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F34D9D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9968A7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48F6FF8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1CC2F8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7EB7D2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D1937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B7798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61F09A1" w14:textId="144678F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1E168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5FC127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00F749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BF7ECD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144D7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9069833" w14:textId="77777777" w:rsidR="00EB0C98" w:rsidRDefault="00EB0C98" w:rsidP="00EB0C98">
            <w:pPr>
              <w:jc w:val="center"/>
            </w:pPr>
          </w:p>
          <w:p w14:paraId="4D09A3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5DA46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1BD23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01738F2" w14:textId="741320B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1E168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45F088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7B3BE7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59F10B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250C70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FF0E24A" w14:textId="77777777" w:rsidR="00EB0C98" w:rsidRDefault="00EB0C98" w:rsidP="00EB0C98">
            <w:pPr>
              <w:jc w:val="center"/>
            </w:pPr>
          </w:p>
          <w:p w14:paraId="4725FC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76544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30871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5ED53E8" w14:textId="710DC4C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1E168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4CB8B2D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4B1A77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E7347E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799DBB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20411D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DC7719B" w14:textId="77777777" w:rsidR="00EB0C98" w:rsidRDefault="00EB0C98" w:rsidP="00EB0C98">
            <w:pPr>
              <w:jc w:val="center"/>
            </w:pPr>
          </w:p>
          <w:p w14:paraId="175E32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3C282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81EEE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5A4C3F6" w14:textId="0E4BF07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1E168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5CFE9F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F349B5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0370E7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B32291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E5E6278" w14:textId="77777777" w:rsidR="00EB0C98" w:rsidRDefault="00EB0C98" w:rsidP="00EB0C98">
            <w:pPr>
              <w:jc w:val="center"/>
            </w:pPr>
          </w:p>
          <w:p w14:paraId="45F461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B52DE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539E2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8A57B75" w14:textId="3FC9F79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1E168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5F7E25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56E8BF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CFCFDA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09C48A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69C566E" w14:textId="77777777" w:rsidR="00EB0C98" w:rsidRDefault="00EB0C98" w:rsidP="00EB0C98">
            <w:pPr>
              <w:jc w:val="center"/>
            </w:pPr>
          </w:p>
          <w:p w14:paraId="46ACAE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9AB63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F0AC9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BCE7E97" w14:textId="3196C78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1E168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0BDB1C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FD2FD7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C51E7F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D3DAC3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72CA52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12C7157" w14:textId="77777777" w:rsidR="00EB0C98" w:rsidRDefault="00EB0C98" w:rsidP="00EB0C98">
            <w:pPr>
              <w:jc w:val="center"/>
            </w:pPr>
          </w:p>
          <w:p w14:paraId="5104FE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7A2B5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82C32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28AFA11" w14:textId="5479265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1E168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08A84A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B3443B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F15FF7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9F594F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D6014A2" w14:textId="77777777" w:rsidR="00EB0C98" w:rsidRDefault="00EB0C98" w:rsidP="00EB0C98">
            <w:pPr>
              <w:jc w:val="center"/>
            </w:pPr>
          </w:p>
          <w:p w14:paraId="3A0442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08A26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EE726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4AB7FCF" w14:textId="731D839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1E168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225326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AEB8CF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98BE80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751179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D035E97" w14:textId="77777777" w:rsidR="00EB0C98" w:rsidRDefault="00EB0C98" w:rsidP="00EB0C98">
            <w:pPr>
              <w:jc w:val="center"/>
            </w:pPr>
          </w:p>
          <w:p w14:paraId="455093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F2675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184DA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0C06A2D" w14:textId="59D78C4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1E168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10B600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14BE0D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6FCBD8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8FF5A0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69D145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6C91D10" w14:textId="77777777" w:rsidR="00EB0C98" w:rsidRDefault="00EB0C98" w:rsidP="00EB0C98">
            <w:pPr>
              <w:jc w:val="center"/>
            </w:pPr>
          </w:p>
          <w:p w14:paraId="1C6CE2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842D3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6B534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0B80F52" w14:textId="02C843C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1E168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303064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B92266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0D8D4B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965399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B5FFA4E" w14:textId="77777777" w:rsidR="00EB0C98" w:rsidRDefault="00EB0C98" w:rsidP="00EB0C98">
            <w:pPr>
              <w:jc w:val="center"/>
            </w:pPr>
          </w:p>
          <w:p w14:paraId="4C1233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153E1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A115E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75DB2C8" w14:textId="7638802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1E168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70A087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986F24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909852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D46109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3F67DFE" w14:textId="77777777" w:rsidR="00EB0C98" w:rsidRDefault="00EB0C98" w:rsidP="00EB0C98">
            <w:pPr>
              <w:jc w:val="center"/>
            </w:pPr>
          </w:p>
          <w:p w14:paraId="124C41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2826F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0F141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257D420" w14:textId="3F8DAEF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1E168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6E71A6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917909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811926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529FB5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EA6612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32273F2" w14:textId="77777777" w:rsidR="00EB0C98" w:rsidRDefault="00EB0C98" w:rsidP="00EB0C98">
            <w:pPr>
              <w:jc w:val="center"/>
            </w:pPr>
          </w:p>
          <w:p w14:paraId="6BC6EE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9A701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6FAF0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3D61442" w14:textId="5FB1AB2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886C3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46D3DC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8CA807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BAFF0F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7BCC88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065490B" w14:textId="77777777" w:rsidR="00EB0C98" w:rsidRDefault="00EB0C98" w:rsidP="00EB0C98">
            <w:pPr>
              <w:jc w:val="center"/>
            </w:pPr>
          </w:p>
          <w:p w14:paraId="38B003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38B39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F2422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84DD0BD" w14:textId="3231B4D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886C3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6C4DBC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D53AB8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DE81EE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CF65B1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21031CE" w14:textId="77777777" w:rsidR="00EB0C98" w:rsidRDefault="00EB0C98" w:rsidP="00EB0C98">
            <w:pPr>
              <w:jc w:val="center"/>
            </w:pPr>
          </w:p>
          <w:p w14:paraId="325380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86759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FD19E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7C5D0F9" w14:textId="0436B56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886C3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2AEECA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5E06B1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D791AB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A028B4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25D172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FEB36F7" w14:textId="77777777" w:rsidR="00EB0C98" w:rsidRDefault="00EB0C98" w:rsidP="00EB0C98">
            <w:pPr>
              <w:jc w:val="center"/>
            </w:pPr>
          </w:p>
          <w:p w14:paraId="7DA89B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85C2A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2E89E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105D531" w14:textId="5E78E05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886C3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57D05D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F9D8B1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9ED20B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90D950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91BFBDF" w14:textId="77777777" w:rsidR="00EB0C98" w:rsidRDefault="00EB0C98" w:rsidP="00EB0C98">
            <w:pPr>
              <w:jc w:val="center"/>
            </w:pPr>
          </w:p>
          <w:p w14:paraId="519A86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01E64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8F136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8B6E0BC" w14:textId="3E1D0AB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886C3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1AD88E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0DD98E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03EFE6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BB2894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2B48BE76" w14:textId="77777777" w:rsidR="00EB0C98" w:rsidRDefault="00EB0C98" w:rsidP="00EB0C98">
            <w:pPr>
              <w:jc w:val="center"/>
            </w:pPr>
          </w:p>
          <w:p w14:paraId="20BF76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C37D0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45773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9E6DC0D" w14:textId="58798F7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886C3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489496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74C199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D7F165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F88E8F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2F58CBF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4093783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7477F9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9AD5D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AF0A7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D4FC1F8" w14:textId="6781638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1353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47D0FE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7ADBEC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F7C1A7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71099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2E850DE" w14:textId="77777777" w:rsidR="00EB0C98" w:rsidRDefault="00EB0C98" w:rsidP="00EB0C98">
            <w:pPr>
              <w:jc w:val="center"/>
            </w:pPr>
          </w:p>
          <w:p w14:paraId="35732B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E6987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17F45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AA32526" w14:textId="16771AE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1353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7FD4F3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782E7E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4079D3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326994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AD2F3E9" w14:textId="77777777" w:rsidR="00EB0C98" w:rsidRDefault="00EB0C98" w:rsidP="00EB0C98">
            <w:pPr>
              <w:jc w:val="center"/>
            </w:pPr>
          </w:p>
          <w:p w14:paraId="19E417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E6830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E28B5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ACCC5AB" w14:textId="5F87D11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1353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7CC805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081BAB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BE5C04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80F031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1C2A50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12578F8" w14:textId="77777777" w:rsidR="00EB0C98" w:rsidRDefault="00EB0C98" w:rsidP="00EB0C98">
            <w:pPr>
              <w:jc w:val="center"/>
            </w:pPr>
          </w:p>
          <w:p w14:paraId="159E86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D8997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27CB1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4C3C053" w14:textId="68A957F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1353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04B5EC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22F3A8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8E5E0E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5F2DCA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107FCE8" w14:textId="77777777" w:rsidR="00EB0C98" w:rsidRDefault="00EB0C98" w:rsidP="00EB0C98">
            <w:pPr>
              <w:jc w:val="center"/>
            </w:pPr>
          </w:p>
          <w:p w14:paraId="5A7E55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B9D4E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CD22D2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61A0B34" w14:textId="26373EB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1353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702C96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9A684B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43E6E7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A20D38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85FA508" w14:textId="77777777" w:rsidR="00EB0C98" w:rsidRDefault="00EB0C98" w:rsidP="00EB0C98">
            <w:pPr>
              <w:jc w:val="center"/>
            </w:pPr>
          </w:p>
          <w:p w14:paraId="584AE6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C6EC2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02EE9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2B408AA" w14:textId="61A220E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1353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3FBD26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685123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A184F6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1AAD53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429380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341D5A9" w14:textId="77777777" w:rsidR="00EB0C98" w:rsidRDefault="00EB0C98" w:rsidP="00EB0C98">
            <w:pPr>
              <w:jc w:val="center"/>
            </w:pPr>
          </w:p>
          <w:p w14:paraId="5FAE7F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4547F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8A5CB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B8A3A39" w14:textId="7D961E4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1353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50E84F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B4D6D4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4658D3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6E743C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1203077" w14:textId="77777777" w:rsidR="00EB0C98" w:rsidRDefault="00EB0C98" w:rsidP="00EB0C98">
            <w:pPr>
              <w:jc w:val="center"/>
            </w:pPr>
          </w:p>
          <w:p w14:paraId="1AF012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70D5C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69F65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C1685B3" w14:textId="38E1647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1353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1713F1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333140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99397A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E2E809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90727C5" w14:textId="77777777" w:rsidR="00EB0C98" w:rsidRDefault="00EB0C98" w:rsidP="00EB0C98">
            <w:pPr>
              <w:jc w:val="center"/>
            </w:pPr>
          </w:p>
          <w:p w14:paraId="028D9C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DB56A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3C046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255774D" w14:textId="04A8B9A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1353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23CE86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5092D4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C1A76B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E497C0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37E357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C56F94D" w14:textId="77777777" w:rsidR="00EB0C98" w:rsidRDefault="00EB0C98" w:rsidP="00EB0C98">
            <w:pPr>
              <w:jc w:val="center"/>
            </w:pPr>
          </w:p>
          <w:p w14:paraId="7FA6BE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AE782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E8B28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BA2E05D" w14:textId="49898B2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1353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52861F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E82019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C8495B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570517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0F12C3A" w14:textId="77777777" w:rsidR="00EB0C98" w:rsidRDefault="00EB0C98" w:rsidP="00EB0C98">
            <w:pPr>
              <w:jc w:val="center"/>
            </w:pPr>
          </w:p>
          <w:p w14:paraId="5F3A6E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A1D4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E74FE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963833D" w14:textId="3E27409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1353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09AE92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929B79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074D20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CAA3CE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9EEFBAC" w14:textId="77777777" w:rsidR="00EB0C98" w:rsidRDefault="00EB0C98" w:rsidP="00EB0C98">
            <w:pPr>
              <w:jc w:val="center"/>
            </w:pPr>
          </w:p>
          <w:p w14:paraId="1039F7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ADB0F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0E9BB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1C45D1C" w14:textId="2CB4882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1353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6534BB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30E319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291E14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17D003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128974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BD6F1D2" w14:textId="77777777" w:rsidR="00EB0C98" w:rsidRDefault="00EB0C98" w:rsidP="00EB0C98">
            <w:pPr>
              <w:jc w:val="center"/>
            </w:pPr>
          </w:p>
          <w:p w14:paraId="0007F7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CA83D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D3A75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6AF7227" w14:textId="6812C39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1353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43BB44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24A042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C8CE8D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4CD2FD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EB10A44" w14:textId="77777777" w:rsidR="00EB0C98" w:rsidRDefault="00EB0C98" w:rsidP="00EB0C98">
            <w:pPr>
              <w:jc w:val="center"/>
            </w:pPr>
          </w:p>
          <w:p w14:paraId="68E3D7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7D6D7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81FC5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5F81100" w14:textId="3934BF7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1353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28B0FD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90A272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58D6DB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DB60DA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C374850" w14:textId="77777777" w:rsidR="00EB0C98" w:rsidRDefault="00EB0C98" w:rsidP="00EB0C98">
            <w:pPr>
              <w:jc w:val="center"/>
            </w:pPr>
          </w:p>
          <w:p w14:paraId="1FDE14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5B910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7CB94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7FC1196" w14:textId="651E3E4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1353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4C3B974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527A5A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D0B0B9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BC7F5A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178877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D409027" w14:textId="77777777" w:rsidR="00EB0C98" w:rsidRDefault="00EB0C98" w:rsidP="00EB0C98">
            <w:pPr>
              <w:jc w:val="center"/>
            </w:pPr>
          </w:p>
          <w:p w14:paraId="30E710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B783F2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F1A8C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89BA745" w14:textId="29B66B3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1353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066CF4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CFA59E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B573B9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C971AA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BE654FA" w14:textId="77777777" w:rsidR="00EB0C98" w:rsidRDefault="00EB0C98" w:rsidP="00EB0C98">
            <w:pPr>
              <w:jc w:val="center"/>
            </w:pPr>
          </w:p>
          <w:p w14:paraId="4E56F2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8A6F5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8219E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CD2260B" w14:textId="2179F51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1353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250A7F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EBF275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654FD9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5913A3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4F71FCFB" w14:textId="77777777" w:rsidR="00EB0C98" w:rsidRDefault="00EB0C98" w:rsidP="00EB0C98">
            <w:pPr>
              <w:jc w:val="center"/>
            </w:pPr>
          </w:p>
          <w:p w14:paraId="630316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877AD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2513E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1DB2EA0" w14:textId="6C037D6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1353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40988F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7B5119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8715B6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FCB333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CC73EBC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67F0D8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1DAA1B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1F710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E3A4B3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D6481FB" w14:textId="76DBD49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6106E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53DB3D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CD202C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FC1727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B5242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DD51788" w14:textId="77777777" w:rsidR="00EB0C98" w:rsidRDefault="00EB0C98" w:rsidP="00EB0C98">
            <w:pPr>
              <w:jc w:val="center"/>
            </w:pPr>
          </w:p>
          <w:p w14:paraId="12F47B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840EE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DFA6D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B541B76" w14:textId="1161D8F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6106E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34AE2F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957524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5FBAE0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3502CA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5CD7136" w14:textId="77777777" w:rsidR="00EB0C98" w:rsidRDefault="00EB0C98" w:rsidP="00EB0C98">
            <w:pPr>
              <w:jc w:val="center"/>
            </w:pPr>
          </w:p>
          <w:p w14:paraId="057CF2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56055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BBD77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EA8EA6E" w14:textId="4D66A3A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6106E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21364F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B9133A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C76821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96903E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0FB5AE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2BE8459" w14:textId="77777777" w:rsidR="00EB0C98" w:rsidRDefault="00EB0C98" w:rsidP="00EB0C98">
            <w:pPr>
              <w:jc w:val="center"/>
            </w:pPr>
          </w:p>
          <w:p w14:paraId="31E7F9D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B6866B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F39BB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4CF4DE6" w14:textId="324B867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6106E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5FEC37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40C179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EF2394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D8C137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1D37852" w14:textId="77777777" w:rsidR="00EB0C98" w:rsidRDefault="00EB0C98" w:rsidP="00EB0C98">
            <w:pPr>
              <w:jc w:val="center"/>
            </w:pPr>
          </w:p>
          <w:p w14:paraId="38BBD5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8FC74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80AD9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34513E7" w14:textId="295E288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6106E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4C1959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39752B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F4BE06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CECF80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9F332BB" w14:textId="77777777" w:rsidR="00EB0C98" w:rsidRDefault="00EB0C98" w:rsidP="00EB0C98">
            <w:pPr>
              <w:jc w:val="center"/>
            </w:pPr>
          </w:p>
          <w:p w14:paraId="71EDE6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EBE3E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37EA6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CBE1DFA" w14:textId="5361C50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6106E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0490E9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65C5EA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0A7E86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48AEEE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7F1EC5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5DAFAA1" w14:textId="77777777" w:rsidR="00EB0C98" w:rsidRDefault="00EB0C98" w:rsidP="00EB0C98">
            <w:pPr>
              <w:jc w:val="center"/>
            </w:pPr>
          </w:p>
          <w:p w14:paraId="7CCDBA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B786E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63159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E357233" w14:textId="1F30C04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6106E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236AEA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7A90C9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B54BBF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CBB0A8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E8EDDAA" w14:textId="77777777" w:rsidR="00EB0C98" w:rsidRDefault="00EB0C98" w:rsidP="00EB0C98">
            <w:pPr>
              <w:jc w:val="center"/>
            </w:pPr>
          </w:p>
          <w:p w14:paraId="09DAA4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3ECDD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0F222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416A87C" w14:textId="7BD6CE0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6106E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244A92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BE1849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5A993B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5959A8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7569B17" w14:textId="77777777" w:rsidR="00EB0C98" w:rsidRDefault="00EB0C98" w:rsidP="00EB0C98">
            <w:pPr>
              <w:jc w:val="center"/>
            </w:pPr>
          </w:p>
          <w:p w14:paraId="30889D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420FA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0259F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E54EB14" w14:textId="3BBAC2D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6106E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5ACB41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290143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C647D0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61CBFA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967BDA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703E087" w14:textId="77777777" w:rsidR="00EB0C98" w:rsidRDefault="00EB0C98" w:rsidP="00EB0C98">
            <w:pPr>
              <w:jc w:val="center"/>
            </w:pPr>
          </w:p>
          <w:p w14:paraId="4AC973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D64F5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53D24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5A1C091" w14:textId="551768C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6106E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09655B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084B0D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D804FB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E7E064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3C2B3FE" w14:textId="77777777" w:rsidR="00EB0C98" w:rsidRDefault="00EB0C98" w:rsidP="00EB0C98">
            <w:pPr>
              <w:jc w:val="center"/>
            </w:pPr>
          </w:p>
          <w:p w14:paraId="6F8002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CFDD8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164B7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FE5296D" w14:textId="7C2C661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6106E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35730C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9A7AC9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094C8D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6E9AB7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D64838B" w14:textId="77777777" w:rsidR="00EB0C98" w:rsidRDefault="00EB0C98" w:rsidP="00EB0C98">
            <w:pPr>
              <w:jc w:val="center"/>
            </w:pPr>
          </w:p>
          <w:p w14:paraId="141761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F356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53C66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9411B32" w14:textId="2A04CAA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6106E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61BD1A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EB3D86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480A9B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6FB152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CEE4D3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BE2AD5E" w14:textId="77777777" w:rsidR="00EB0C98" w:rsidRDefault="00EB0C98" w:rsidP="00EB0C98">
            <w:pPr>
              <w:jc w:val="center"/>
            </w:pPr>
          </w:p>
          <w:p w14:paraId="2221CD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5E33B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96207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0C32DB9" w14:textId="2B253DC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6106E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1ABDDF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12CB00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A696CE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982F55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00BDF45" w14:textId="77777777" w:rsidR="00EB0C98" w:rsidRDefault="00EB0C98" w:rsidP="00EB0C98">
            <w:pPr>
              <w:jc w:val="center"/>
            </w:pPr>
          </w:p>
          <w:p w14:paraId="02811A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DD5B9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B3580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E92F87C" w14:textId="2B4465D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6106E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775384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A0308C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175283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693AE7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A994D85" w14:textId="77777777" w:rsidR="00EB0C98" w:rsidRDefault="00EB0C98" w:rsidP="00EB0C98">
            <w:pPr>
              <w:jc w:val="center"/>
            </w:pPr>
          </w:p>
          <w:p w14:paraId="563FC0E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6D94D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9827F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E6650C6" w14:textId="24D2690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6106E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163592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0385E5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D8724B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49756E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9EF6D5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D13FFC8" w14:textId="77777777" w:rsidR="00EB0C98" w:rsidRDefault="00EB0C98" w:rsidP="00EB0C98">
            <w:pPr>
              <w:jc w:val="center"/>
            </w:pPr>
          </w:p>
          <w:p w14:paraId="134871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D2C82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F8AFC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211E385" w14:textId="76D732E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6106E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635260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A4719E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4B9E8D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B26813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F37A6D1" w14:textId="77777777" w:rsidR="00EB0C98" w:rsidRDefault="00EB0C98" w:rsidP="00EB0C98">
            <w:pPr>
              <w:jc w:val="center"/>
            </w:pPr>
          </w:p>
          <w:p w14:paraId="150794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EDC37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14FD0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DFE4EE9" w14:textId="174FD6C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6106E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102612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F8E075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6BC269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B21391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6498C13C" w14:textId="77777777" w:rsidR="00EB0C98" w:rsidRDefault="00EB0C98" w:rsidP="00EB0C98">
            <w:pPr>
              <w:jc w:val="center"/>
            </w:pPr>
          </w:p>
          <w:p w14:paraId="533A01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3538C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75149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4749D54" w14:textId="2ADDA2B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6106E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78C481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5A3FBE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F0346B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BBC17F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5340C4E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64EC9B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640500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EE604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93B86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BB0EB68" w14:textId="5AC0890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F2FB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1D43AD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866D47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BF1C0E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48353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D1EF5C7" w14:textId="77777777" w:rsidR="00EB0C98" w:rsidRDefault="00EB0C98" w:rsidP="00EB0C98">
            <w:pPr>
              <w:jc w:val="center"/>
            </w:pPr>
          </w:p>
          <w:p w14:paraId="57C7C09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53521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25202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F240BE0" w14:textId="1ACAF53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F2FB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44E861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1F5178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29473E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4303BC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972956A" w14:textId="77777777" w:rsidR="00EB0C98" w:rsidRDefault="00EB0C98" w:rsidP="00EB0C98">
            <w:pPr>
              <w:jc w:val="center"/>
            </w:pPr>
          </w:p>
          <w:p w14:paraId="6BDAE5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7B502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61F9E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606FD88" w14:textId="4C3963A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F2FB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5538FC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6429AD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43B1F1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B23BDC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4BC7CB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8C8C8BB" w14:textId="77777777" w:rsidR="00EB0C98" w:rsidRDefault="00EB0C98" w:rsidP="00EB0C98">
            <w:pPr>
              <w:jc w:val="center"/>
            </w:pPr>
          </w:p>
          <w:p w14:paraId="19C970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FAF0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8DCC2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829B46D" w14:textId="3F72FFA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F2FB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42FB62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0FC15F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1E27B5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8A1B82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F2389D0" w14:textId="77777777" w:rsidR="00EB0C98" w:rsidRDefault="00EB0C98" w:rsidP="00EB0C98">
            <w:pPr>
              <w:jc w:val="center"/>
            </w:pPr>
          </w:p>
          <w:p w14:paraId="516AC6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85C89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10711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745EE14" w14:textId="5920546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F2FB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00CB73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818B1C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668350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6C7DCF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C7502DB" w14:textId="77777777" w:rsidR="00EB0C98" w:rsidRDefault="00EB0C98" w:rsidP="00EB0C98">
            <w:pPr>
              <w:jc w:val="center"/>
            </w:pPr>
          </w:p>
          <w:p w14:paraId="4FFB44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58B63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F8789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DB39E8B" w14:textId="0A606C6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F2FB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3ED5EB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FAFBFC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45D565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BC5222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BE0884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E08B7E4" w14:textId="77777777" w:rsidR="00EB0C98" w:rsidRDefault="00EB0C98" w:rsidP="00EB0C98">
            <w:pPr>
              <w:jc w:val="center"/>
            </w:pPr>
          </w:p>
          <w:p w14:paraId="5F8390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53838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8E315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AB00808" w14:textId="032A1C5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8031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7E310C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ACA8B4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74E549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3104CB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35B1DB6" w14:textId="77777777" w:rsidR="00EB0C98" w:rsidRDefault="00EB0C98" w:rsidP="00EB0C98">
            <w:pPr>
              <w:jc w:val="center"/>
            </w:pPr>
          </w:p>
          <w:p w14:paraId="598F88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28068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328A3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9078967" w14:textId="5D7B9CF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8031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012EE8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F972CF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5A495E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617E80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E2D5353" w14:textId="77777777" w:rsidR="00EB0C98" w:rsidRDefault="00EB0C98" w:rsidP="00EB0C98">
            <w:pPr>
              <w:jc w:val="center"/>
            </w:pPr>
          </w:p>
          <w:p w14:paraId="7BE257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5443D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60827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1E51B5C" w14:textId="075D08D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8031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5D578A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264DC5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266EB4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15CB03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5B3D59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FD97126" w14:textId="77777777" w:rsidR="00EB0C98" w:rsidRDefault="00EB0C98" w:rsidP="00EB0C98">
            <w:pPr>
              <w:jc w:val="center"/>
            </w:pPr>
          </w:p>
          <w:p w14:paraId="13D698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AADA3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265A1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FEA6F06" w14:textId="15B9BC4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8031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0FB227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0ACB4A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C9BC08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E354AD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D85E1FE" w14:textId="77777777" w:rsidR="00EB0C98" w:rsidRDefault="00EB0C98" w:rsidP="00EB0C98">
            <w:pPr>
              <w:jc w:val="center"/>
            </w:pPr>
          </w:p>
          <w:p w14:paraId="343BA1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EB7DE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EE063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15698A5" w14:textId="353CDF7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8031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122AB5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B888F7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0F52F2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91F0AB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6E9F721" w14:textId="77777777" w:rsidR="00EB0C98" w:rsidRDefault="00EB0C98" w:rsidP="00EB0C98">
            <w:pPr>
              <w:jc w:val="center"/>
            </w:pPr>
          </w:p>
          <w:p w14:paraId="78BA63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19201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94558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4669E96" w14:textId="20F0B5F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8031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1FDEC9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0D2874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79C8D0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BDC18E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A2C0E1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F16F2BB" w14:textId="77777777" w:rsidR="00EB0C98" w:rsidRDefault="00EB0C98" w:rsidP="00EB0C98">
            <w:pPr>
              <w:jc w:val="center"/>
            </w:pPr>
          </w:p>
          <w:p w14:paraId="4E6AABB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D4AD6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B1249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78E3B29" w14:textId="08F0B98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8031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668058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4CE3BB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6D5088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5B546B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6659C63" w14:textId="77777777" w:rsidR="00EB0C98" w:rsidRDefault="00EB0C98" w:rsidP="00EB0C98">
            <w:pPr>
              <w:jc w:val="center"/>
            </w:pPr>
          </w:p>
          <w:p w14:paraId="132D62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F2D53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8F25B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4B37914" w14:textId="2353F9B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8031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1438B2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E23033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03EAD6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F8FBF4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8AB0095" w14:textId="77777777" w:rsidR="00EB0C98" w:rsidRDefault="00EB0C98" w:rsidP="00EB0C98">
            <w:pPr>
              <w:jc w:val="center"/>
            </w:pPr>
          </w:p>
          <w:p w14:paraId="634235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E1B07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DEA95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B631703" w14:textId="2D9264C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8031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0376AB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A93A17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CA54FE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CF83C3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2BA463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7261E1E" w14:textId="77777777" w:rsidR="00EB0C98" w:rsidRDefault="00EB0C98" w:rsidP="00EB0C98">
            <w:pPr>
              <w:jc w:val="center"/>
            </w:pPr>
          </w:p>
          <w:p w14:paraId="7C5E25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2D0F5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576F3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F5C68D5" w14:textId="6DCF57D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8031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372E78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CD312B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8819C0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F4B45B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5BEEF93" w14:textId="77777777" w:rsidR="00EB0C98" w:rsidRDefault="00EB0C98" w:rsidP="00EB0C98">
            <w:pPr>
              <w:jc w:val="center"/>
            </w:pPr>
          </w:p>
          <w:p w14:paraId="48F9AF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DD528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56F9C3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5C91472" w14:textId="22983DF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8031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0E2215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CAB691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6EC38E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F4EE43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6094ADBF" w14:textId="77777777" w:rsidR="00EB0C98" w:rsidRDefault="00EB0C98" w:rsidP="00EB0C98">
            <w:pPr>
              <w:jc w:val="center"/>
            </w:pPr>
          </w:p>
          <w:p w14:paraId="42DA6D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0B8DC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EFEF9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6C811C1" w14:textId="701594F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8031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745E0C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715602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A16C90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72A097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E78BC17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6F239A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43E9D1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C102D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3C18F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3A99D94" w14:textId="34FCDA9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8031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1D0EE5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F99459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60EA9C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B9463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6B08949" w14:textId="77777777" w:rsidR="00EB0C98" w:rsidRDefault="00EB0C98" w:rsidP="00EB0C98">
            <w:pPr>
              <w:jc w:val="center"/>
            </w:pPr>
          </w:p>
          <w:p w14:paraId="0D8F72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3317F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CF505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EEF3AF1" w14:textId="44CC15D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8031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4AB4FD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C7B66E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5280D3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C904B5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6A6A684" w14:textId="77777777" w:rsidR="00EB0C98" w:rsidRDefault="00EB0C98" w:rsidP="00EB0C98">
            <w:pPr>
              <w:jc w:val="center"/>
            </w:pPr>
          </w:p>
          <w:p w14:paraId="324ED6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59A9B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741C8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1B3CF73" w14:textId="1FA76572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A/C No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b/>
                <w:bCs/>
                <w:color w:val="047C2C"/>
                <w:sz w:val="24"/>
                <w:szCs w:val="24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 </w:t>
            </w:r>
            <w:r w:rsidR="0068031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  <w:r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1</w:t>
            </w:r>
          </w:p>
          <w:p w14:paraId="4A2A49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34A85E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CFFEFF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1A4E88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78E082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8D4714F" w14:textId="77777777" w:rsidR="00EB0C98" w:rsidRDefault="00EB0C98" w:rsidP="00EB0C98">
            <w:pPr>
              <w:jc w:val="center"/>
            </w:pPr>
          </w:p>
          <w:p w14:paraId="290BAA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FAA48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2BAAB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E4C0D02" w14:textId="1F81B7D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8031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569BEE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7270BF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002FCB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DA5C73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BD8F8AE" w14:textId="77777777" w:rsidR="00EB0C98" w:rsidRDefault="00EB0C98" w:rsidP="00EB0C98">
            <w:pPr>
              <w:jc w:val="center"/>
            </w:pPr>
          </w:p>
          <w:p w14:paraId="6DC8E1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E7873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DE3CF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794EC02" w14:textId="145A4A0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8031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172EC8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8C2D3D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546E43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BADA92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03E5C11" w14:textId="77777777" w:rsidR="00EB0C98" w:rsidRDefault="00EB0C98" w:rsidP="00EB0C98">
            <w:pPr>
              <w:jc w:val="center"/>
            </w:pPr>
          </w:p>
          <w:p w14:paraId="735E9C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F9612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B46A3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FECCADB" w14:textId="7F4D0E1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8031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2A2F11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AB74D0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511E24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A22792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642352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EDBDB92" w14:textId="77777777" w:rsidR="00EB0C98" w:rsidRDefault="00EB0C98" w:rsidP="00EB0C98">
            <w:pPr>
              <w:jc w:val="center"/>
            </w:pPr>
          </w:p>
          <w:p w14:paraId="43833F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D1DE0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E44EF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593F833" w14:textId="12E9181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8031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28A5AF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75D799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80E794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E4FC0D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4A67B83" w14:textId="77777777" w:rsidR="00EB0C98" w:rsidRDefault="00EB0C98" w:rsidP="00EB0C98">
            <w:pPr>
              <w:jc w:val="center"/>
            </w:pPr>
          </w:p>
          <w:p w14:paraId="51DCFD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6061C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37E60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23CE74E" w14:textId="3DD490F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8031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65827B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9C1C66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9E5B13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BCD5E1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0A00FD9" w14:textId="77777777" w:rsidR="00EB0C98" w:rsidRDefault="00EB0C98" w:rsidP="00EB0C98">
            <w:pPr>
              <w:jc w:val="center"/>
            </w:pPr>
          </w:p>
          <w:p w14:paraId="678CA9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A5B49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B311B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5E90816" w14:textId="2B109DC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8031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37E81F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F19570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A2BEFD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29E196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EEF431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4FDE8BD" w14:textId="77777777" w:rsidR="00EB0C98" w:rsidRDefault="00EB0C98" w:rsidP="00EB0C98">
            <w:pPr>
              <w:jc w:val="center"/>
            </w:pPr>
          </w:p>
          <w:p w14:paraId="7BD697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275E8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05872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C38A000" w14:textId="6B1621A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C3E3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335EFA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DAC1E6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F16AF5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452056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9A64E55" w14:textId="77777777" w:rsidR="00EB0C98" w:rsidRDefault="00EB0C98" w:rsidP="00EB0C98">
            <w:pPr>
              <w:jc w:val="center"/>
            </w:pPr>
          </w:p>
          <w:p w14:paraId="6C17ED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D095E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B830B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D68FE1C" w14:textId="3235CE4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C3E3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0FE93F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2474DE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485789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F6FACC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A44CF36" w14:textId="77777777" w:rsidR="00EB0C98" w:rsidRDefault="00EB0C98" w:rsidP="00EB0C98">
            <w:pPr>
              <w:jc w:val="center"/>
            </w:pPr>
          </w:p>
          <w:p w14:paraId="4CCE35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DED20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D05EB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72B755D" w14:textId="5F58421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C3E3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394260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27D080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1AA0C9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3B12BF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E4644D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BECDBCF" w14:textId="77777777" w:rsidR="00EB0C98" w:rsidRDefault="00EB0C98" w:rsidP="00EB0C98">
            <w:pPr>
              <w:jc w:val="center"/>
            </w:pPr>
          </w:p>
          <w:p w14:paraId="48B97E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F48EA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B4BAF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1A76983" w14:textId="2F05DD4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C3E3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2E879C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38CF45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18736E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B53033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AAECB50" w14:textId="77777777" w:rsidR="00EB0C98" w:rsidRDefault="00EB0C98" w:rsidP="00EB0C98">
            <w:pPr>
              <w:jc w:val="center"/>
            </w:pPr>
          </w:p>
          <w:p w14:paraId="4EBAAB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A5CEA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9A992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95F1C52" w14:textId="06B6288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C3E3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60CE49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4D4B08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E8588E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3E1FFE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0230FAB" w14:textId="77777777" w:rsidR="00EB0C98" w:rsidRDefault="00EB0C98" w:rsidP="00EB0C98">
            <w:pPr>
              <w:jc w:val="center"/>
            </w:pPr>
          </w:p>
          <w:p w14:paraId="1C1CE9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C3171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FD25D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45102AC" w14:textId="496CD0F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C3E3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22E05B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42F713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B1804D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37F1B4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4CBEF3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8CBC1FA" w14:textId="77777777" w:rsidR="00EB0C98" w:rsidRDefault="00EB0C98" w:rsidP="00EB0C98">
            <w:pPr>
              <w:jc w:val="center"/>
            </w:pPr>
          </w:p>
          <w:p w14:paraId="0BDD4D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3F0B5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4768E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348B0B6" w14:textId="2B28280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C3E3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26B014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BFC34B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57E4B5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91CDE5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38A56A4" w14:textId="77777777" w:rsidR="00EB0C98" w:rsidRDefault="00EB0C98" w:rsidP="00EB0C98">
            <w:pPr>
              <w:jc w:val="center"/>
            </w:pPr>
          </w:p>
          <w:p w14:paraId="4D2AC3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CA80F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662FB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E4D4EDE" w14:textId="5C3E183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C3E3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66D770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1F8D87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294B83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E6D4E7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5268BFCA" w14:textId="77777777" w:rsidR="00EB0C98" w:rsidRDefault="00EB0C98" w:rsidP="00EB0C98">
            <w:pPr>
              <w:jc w:val="center"/>
            </w:pPr>
          </w:p>
          <w:p w14:paraId="179292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D1B99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6DE1E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23B2BEF" w14:textId="67867D3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C3E3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531129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472A7E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DA0724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F4C14F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CB7C2E9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2CB689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71BAE9E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AAD3F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3635A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59B4F0F" w14:textId="11F96BD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F561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5234B7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B74A84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5676B2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B8691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478AB44" w14:textId="77777777" w:rsidR="00EB0C98" w:rsidRDefault="00EB0C98" w:rsidP="00EB0C98">
            <w:pPr>
              <w:jc w:val="center"/>
            </w:pPr>
          </w:p>
          <w:p w14:paraId="544F4B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10CD0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3B2A0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6C2A8DB" w14:textId="41A7FD0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F561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04D4C4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18843F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3A4D8D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61E7B4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A6D2DB6" w14:textId="77777777" w:rsidR="00EB0C98" w:rsidRDefault="00EB0C98" w:rsidP="00EB0C98">
            <w:pPr>
              <w:jc w:val="center"/>
            </w:pPr>
          </w:p>
          <w:p w14:paraId="597F78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A4A60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27592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3805FFB" w14:textId="76E3ADB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F561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7EEEF2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FEC560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8AC67D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9195AA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5BB47B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0BD435B" w14:textId="77777777" w:rsidR="00EB0C98" w:rsidRDefault="00EB0C98" w:rsidP="00EB0C98">
            <w:pPr>
              <w:jc w:val="center"/>
            </w:pPr>
          </w:p>
          <w:p w14:paraId="37CDC4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BF10B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944B1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B4EE4FD" w14:textId="6D67FCF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F561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1CB3BA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60A164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C05C9C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51AE0A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328A508" w14:textId="77777777" w:rsidR="00EB0C98" w:rsidRDefault="00EB0C98" w:rsidP="00EB0C98">
            <w:pPr>
              <w:jc w:val="center"/>
            </w:pPr>
          </w:p>
          <w:p w14:paraId="394FF9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C19E1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7F8F9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5849C2A" w14:textId="3FD739B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F561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0B67D6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99C747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22BF6A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BA167B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A13A5AE" w14:textId="77777777" w:rsidR="00EB0C98" w:rsidRDefault="00EB0C98" w:rsidP="00EB0C98">
            <w:pPr>
              <w:jc w:val="center"/>
            </w:pPr>
          </w:p>
          <w:p w14:paraId="7EC7B6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EADCE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CE3AD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596DE76" w14:textId="6D50F9B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F561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47E132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54821B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B430D2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65D560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050CAB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CBA9E74" w14:textId="77777777" w:rsidR="00EB0C98" w:rsidRDefault="00EB0C98" w:rsidP="00EB0C98">
            <w:pPr>
              <w:jc w:val="center"/>
            </w:pPr>
          </w:p>
          <w:p w14:paraId="4E5DAE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B0495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9F93B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96229DC" w14:textId="5D01D13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F561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75ECDE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B2563B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46F10F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3EA910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8CA5CFC" w14:textId="77777777" w:rsidR="00EB0C98" w:rsidRDefault="00EB0C98" w:rsidP="00EB0C98">
            <w:pPr>
              <w:jc w:val="center"/>
            </w:pPr>
          </w:p>
          <w:p w14:paraId="165E06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01F52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CA139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02049D1" w14:textId="4BA9C7E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F561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41BCA0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C6C1CA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A951C4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56A73F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FF05A1E" w14:textId="77777777" w:rsidR="00EB0C98" w:rsidRDefault="00EB0C98" w:rsidP="00EB0C98">
            <w:pPr>
              <w:jc w:val="center"/>
            </w:pPr>
          </w:p>
          <w:p w14:paraId="42BE2D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4DECA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2117D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40D40DD" w14:textId="4D98A4E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F561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7B7E1A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FD2482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125AF0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DB9146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D83AC9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67D049B" w14:textId="77777777" w:rsidR="00EB0C98" w:rsidRDefault="00EB0C98" w:rsidP="00EB0C98">
            <w:pPr>
              <w:jc w:val="center"/>
            </w:pPr>
          </w:p>
          <w:p w14:paraId="05265E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BF274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F5F0A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C158263" w14:textId="797BD9A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F561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7037F2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D5906C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B655D2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AB373B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16BF9F2" w14:textId="77777777" w:rsidR="00EB0C98" w:rsidRDefault="00EB0C98" w:rsidP="00EB0C98">
            <w:pPr>
              <w:jc w:val="center"/>
            </w:pPr>
          </w:p>
          <w:p w14:paraId="46607C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E83CE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1A7EE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276F415" w14:textId="65BF4EA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F561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687E9C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C3B30C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5CC5EB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C59C94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B8B70E0" w14:textId="77777777" w:rsidR="00EB0C98" w:rsidRDefault="00EB0C98" w:rsidP="00EB0C98">
            <w:pPr>
              <w:jc w:val="center"/>
            </w:pPr>
          </w:p>
          <w:p w14:paraId="3F7611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F836FB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061EC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7BA60E9" w14:textId="179A314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F561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34249A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B570B4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5584C3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771382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898757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F8041AC" w14:textId="77777777" w:rsidR="00EB0C98" w:rsidRDefault="00EB0C98" w:rsidP="00EB0C98">
            <w:pPr>
              <w:jc w:val="center"/>
            </w:pPr>
          </w:p>
          <w:p w14:paraId="466414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87E50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0EE33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D2EC885" w14:textId="703C16E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F561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06CFA1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6832A6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0FEAB8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5081CE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349E492" w14:textId="77777777" w:rsidR="00EB0C98" w:rsidRDefault="00EB0C98" w:rsidP="00EB0C98">
            <w:pPr>
              <w:jc w:val="center"/>
            </w:pPr>
          </w:p>
          <w:p w14:paraId="34D28B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C3625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44DFD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F0DC444" w14:textId="778FA5B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F561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1E2F19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FF8EBC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B7AC4C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FDCE88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8D261A2" w14:textId="77777777" w:rsidR="00EB0C98" w:rsidRDefault="00EB0C98" w:rsidP="00EB0C98">
            <w:pPr>
              <w:jc w:val="center"/>
            </w:pPr>
          </w:p>
          <w:p w14:paraId="29F859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796C7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E7CDD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74FBD50" w14:textId="2258FAE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F561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191E6C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F3AD3D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EDD365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77AAF0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F9AA25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BDED6E7" w14:textId="77777777" w:rsidR="00EB0C98" w:rsidRDefault="00EB0C98" w:rsidP="00EB0C98">
            <w:pPr>
              <w:jc w:val="center"/>
            </w:pPr>
          </w:p>
          <w:p w14:paraId="5EE74E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AAC5B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1306A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978AA49" w14:textId="6190AB7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F561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5529AB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A95021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17D444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DB14C8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5D1D718" w14:textId="77777777" w:rsidR="00EB0C98" w:rsidRDefault="00EB0C98" w:rsidP="00EB0C98">
            <w:pPr>
              <w:jc w:val="center"/>
            </w:pPr>
          </w:p>
          <w:p w14:paraId="6E35A9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BAC08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1D950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8F9A26A" w14:textId="334075E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F561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1BD8AF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2E3B9D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55DA43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472429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2E70E4C2" w14:textId="77777777" w:rsidR="00EB0C98" w:rsidRDefault="00EB0C98" w:rsidP="00EB0C98">
            <w:pPr>
              <w:jc w:val="center"/>
            </w:pPr>
          </w:p>
          <w:p w14:paraId="3C04BA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C7DFE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89FBD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338162E" w14:textId="1C38ED7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F561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69B7A6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57C24E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6A114B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CA4F6B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FF3723B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7A5239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3F6354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0B190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70748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D71B3A6" w14:textId="5E2035C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F561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5E0590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674AED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563958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86CB4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D55D636" w14:textId="77777777" w:rsidR="00EB0C98" w:rsidRDefault="00EB0C98" w:rsidP="00EB0C98">
            <w:pPr>
              <w:jc w:val="center"/>
            </w:pPr>
          </w:p>
          <w:p w14:paraId="1107C0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1724F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96ADF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413E929" w14:textId="778AC69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F561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2AE480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B1A922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565413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8831E5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930B1A5" w14:textId="77777777" w:rsidR="00EB0C98" w:rsidRDefault="00EB0C98" w:rsidP="00EB0C98">
            <w:pPr>
              <w:jc w:val="center"/>
            </w:pPr>
          </w:p>
          <w:p w14:paraId="3C1BFB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88A7C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3CEF2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54C67B2" w14:textId="1F67BAC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F561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5F32C9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A62F8D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1F1B2C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063CE7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63F568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9724695" w14:textId="77777777" w:rsidR="00EB0C98" w:rsidRDefault="00EB0C98" w:rsidP="00EB0C98">
            <w:pPr>
              <w:jc w:val="center"/>
            </w:pPr>
          </w:p>
          <w:p w14:paraId="700A93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0C699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DFBF3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5A85055" w14:textId="32E2B4D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7F58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251E84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EBEAE4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43031D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7F57F8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029C671" w14:textId="77777777" w:rsidR="00EB0C98" w:rsidRDefault="00EB0C98" w:rsidP="00EB0C98">
            <w:pPr>
              <w:jc w:val="center"/>
            </w:pPr>
          </w:p>
          <w:p w14:paraId="1DAEAE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16C08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89C90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94E278B" w14:textId="4093A2D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7F58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764FF8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50BB37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CF0D37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DEC6F9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281D005" w14:textId="77777777" w:rsidR="00EB0C98" w:rsidRDefault="00EB0C98" w:rsidP="00EB0C98">
            <w:pPr>
              <w:jc w:val="center"/>
            </w:pPr>
          </w:p>
          <w:p w14:paraId="191613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EF04A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35D06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2C9EF89" w14:textId="2F885F9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7F58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17F714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CE46D4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24252D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57074D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748AEA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6E7BE55" w14:textId="77777777" w:rsidR="00EB0C98" w:rsidRDefault="00EB0C98" w:rsidP="00EB0C98">
            <w:pPr>
              <w:jc w:val="center"/>
            </w:pPr>
          </w:p>
          <w:p w14:paraId="237D80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0B0A1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331AC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3BE4E59" w14:textId="2DAB77D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7F58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06D070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5681DD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64C5BA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A65CEA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EB55EC3" w14:textId="77777777" w:rsidR="00EB0C98" w:rsidRDefault="00EB0C98" w:rsidP="00EB0C98">
            <w:pPr>
              <w:jc w:val="center"/>
            </w:pPr>
          </w:p>
          <w:p w14:paraId="3F0162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32675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5655E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CE9E1A0" w14:textId="1C5BBF4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7F58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3381A8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01B5D7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4DC8A0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BA7D71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0F2FE5F" w14:textId="77777777" w:rsidR="00EB0C98" w:rsidRDefault="00EB0C98" w:rsidP="00EB0C98">
            <w:pPr>
              <w:jc w:val="center"/>
            </w:pPr>
          </w:p>
          <w:p w14:paraId="55154F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DA1D0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3B903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BD7B74B" w14:textId="591543B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7F58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7D9F94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E04A40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316133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0ECCB8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F4F7FF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A60B70D" w14:textId="77777777" w:rsidR="00EB0C98" w:rsidRDefault="00EB0C98" w:rsidP="00EB0C98">
            <w:pPr>
              <w:jc w:val="center"/>
            </w:pPr>
          </w:p>
          <w:p w14:paraId="0B5B2F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4403A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F0719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E7630BA" w14:textId="799957B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7F58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17384C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5E0761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F1FDDC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48CBBD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60F1421" w14:textId="77777777" w:rsidR="00EB0C98" w:rsidRDefault="00EB0C98" w:rsidP="00EB0C98">
            <w:pPr>
              <w:jc w:val="center"/>
            </w:pPr>
          </w:p>
          <w:p w14:paraId="5B83F4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046D8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8FB84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40CD0BC" w14:textId="2E84FC8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7F58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4AB075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E88E76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522DB9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54E58D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9B3F48B" w14:textId="77777777" w:rsidR="00EB0C98" w:rsidRDefault="00EB0C98" w:rsidP="00EB0C98">
            <w:pPr>
              <w:jc w:val="center"/>
            </w:pPr>
          </w:p>
          <w:p w14:paraId="67B965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E83DD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3CD3B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3827BFF" w14:textId="74B2421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7F58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1FDBDC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0B44A4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F931AC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978187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C84B9C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7EC4447" w14:textId="77777777" w:rsidR="00EB0C98" w:rsidRDefault="00EB0C98" w:rsidP="00EB0C98">
            <w:pPr>
              <w:jc w:val="center"/>
            </w:pPr>
          </w:p>
          <w:p w14:paraId="7E0417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E0E52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67700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E6A5DAF" w14:textId="6BFC495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7F58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7198CC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DDCDC3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CFA1BE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20D3D8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0FEC20E" w14:textId="77777777" w:rsidR="00EB0C98" w:rsidRDefault="00EB0C98" w:rsidP="00EB0C98">
            <w:pPr>
              <w:jc w:val="center"/>
            </w:pPr>
          </w:p>
          <w:p w14:paraId="286774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3F2A4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E9BA6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456C91E" w14:textId="6783800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7F58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306E3E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054C3C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EE78B4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3D7D2E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9C3B2A6" w14:textId="77777777" w:rsidR="00EB0C98" w:rsidRDefault="00EB0C98" w:rsidP="00EB0C98">
            <w:pPr>
              <w:jc w:val="center"/>
            </w:pPr>
          </w:p>
          <w:p w14:paraId="63A981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8D4BE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4A6B0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9C0B14B" w14:textId="51B11B0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7F58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505E5E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F499C2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5F7DF0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132FF9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298FFF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AD799F3" w14:textId="77777777" w:rsidR="00EB0C98" w:rsidRDefault="00EB0C98" w:rsidP="00EB0C98">
            <w:pPr>
              <w:jc w:val="center"/>
            </w:pPr>
          </w:p>
          <w:p w14:paraId="4C39E1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39B76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E1B90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28890E8" w14:textId="63BFD29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7F58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2C2C10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17C91D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2F36E4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FD946D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D80A6A3" w14:textId="77777777" w:rsidR="00EB0C98" w:rsidRDefault="00EB0C98" w:rsidP="00EB0C98">
            <w:pPr>
              <w:jc w:val="center"/>
            </w:pPr>
          </w:p>
          <w:p w14:paraId="7B859B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FBC7F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D84D8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C7C314A" w14:textId="0EDE248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7F58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037BC1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DAE6DE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7BC1F1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701E18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5E3654B5" w14:textId="77777777" w:rsidR="00EB0C98" w:rsidRDefault="00EB0C98" w:rsidP="00EB0C98">
            <w:pPr>
              <w:jc w:val="center"/>
            </w:pPr>
          </w:p>
          <w:p w14:paraId="655C7A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7E666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CF3E7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3F37879" w14:textId="152A2FB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7F58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6E618D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F8CB50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40886C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6269E7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BD0EFD7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6DD5EB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42C503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B2042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FAD08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C2FE1C5" w14:textId="0CBBFC2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AC58C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03F53D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231FB5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28450B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91925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4CAAD44" w14:textId="77777777" w:rsidR="00EB0C98" w:rsidRDefault="00EB0C98" w:rsidP="00EB0C98">
            <w:pPr>
              <w:jc w:val="center"/>
            </w:pPr>
          </w:p>
          <w:p w14:paraId="2E65EB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6F970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A4E9A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49BE9CC" w14:textId="2439703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AC58C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5C64F8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89EF61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5546A4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27F463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7B6A7F2" w14:textId="77777777" w:rsidR="00EB0C98" w:rsidRDefault="00EB0C98" w:rsidP="00EB0C98">
            <w:pPr>
              <w:jc w:val="center"/>
            </w:pPr>
          </w:p>
          <w:p w14:paraId="2555A6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1D641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397F9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85781E5" w14:textId="640CA93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AC58C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401F06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13EEFB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67DD5C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47F1EE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A88AB6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98DCADF" w14:textId="77777777" w:rsidR="00EB0C98" w:rsidRDefault="00EB0C98" w:rsidP="00EB0C98">
            <w:pPr>
              <w:jc w:val="center"/>
            </w:pPr>
          </w:p>
          <w:p w14:paraId="0FAC96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B1A06E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088BD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8E4D1DB" w14:textId="7C80019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AC58C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7D53AD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E37CE4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DF151D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DDD42A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C51E3B2" w14:textId="77777777" w:rsidR="00EB0C98" w:rsidRDefault="00EB0C98" w:rsidP="00EB0C98">
            <w:pPr>
              <w:jc w:val="center"/>
            </w:pPr>
          </w:p>
          <w:p w14:paraId="5C98E8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12E72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DFD7E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0DC1FA4" w14:textId="721FF5C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AC58C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37B688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0AA2EF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BD83FB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2118A6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5F858DB" w14:textId="77777777" w:rsidR="00EB0C98" w:rsidRDefault="00EB0C98" w:rsidP="00EB0C98">
            <w:pPr>
              <w:jc w:val="center"/>
            </w:pPr>
          </w:p>
          <w:p w14:paraId="13759A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1B720F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97956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F0624AB" w14:textId="1F5058D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AC58C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79B979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B744B7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7804AF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FC959D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C19929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8256D62" w14:textId="77777777" w:rsidR="00EB0C98" w:rsidRDefault="00EB0C98" w:rsidP="00EB0C98">
            <w:pPr>
              <w:jc w:val="center"/>
            </w:pPr>
          </w:p>
          <w:p w14:paraId="5EE21A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330A7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C9CA7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0D3DB88" w14:textId="3D6D6D2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AC58C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1A99C3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7DCB0F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87E25D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A7E535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B5101B6" w14:textId="77777777" w:rsidR="00EB0C98" w:rsidRDefault="00EB0C98" w:rsidP="00EB0C98">
            <w:pPr>
              <w:jc w:val="center"/>
            </w:pPr>
          </w:p>
          <w:p w14:paraId="3DBB5E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81DE9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E965C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978F174" w14:textId="2AC7F97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AC58C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6FD3CF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BD7AB1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BCB4D1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158A2D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06B5917" w14:textId="77777777" w:rsidR="00EB0C98" w:rsidRDefault="00EB0C98" w:rsidP="00EB0C98">
            <w:pPr>
              <w:jc w:val="center"/>
            </w:pPr>
          </w:p>
          <w:p w14:paraId="014572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035BE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8CDD9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C2D6D80" w14:textId="5B300E9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AC58C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55CEA7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401CD6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432340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501AB6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71CE98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C199493" w14:textId="77777777" w:rsidR="00EB0C98" w:rsidRDefault="00EB0C98" w:rsidP="00EB0C98">
            <w:pPr>
              <w:jc w:val="center"/>
            </w:pPr>
          </w:p>
          <w:p w14:paraId="7C65D6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9F5B7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28997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3953636" w14:textId="21A48E7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AC58C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4E4D7F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E1E28D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6120C2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D68657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90A7740" w14:textId="77777777" w:rsidR="00EB0C98" w:rsidRDefault="00EB0C98" w:rsidP="00EB0C98">
            <w:pPr>
              <w:jc w:val="center"/>
            </w:pPr>
          </w:p>
          <w:p w14:paraId="018DC2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66859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C3DE9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E2DF7F0" w14:textId="019406F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AC58C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548D8E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5A655B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932238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38A66D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F97E354" w14:textId="77777777" w:rsidR="00EB0C98" w:rsidRDefault="00EB0C98" w:rsidP="00EB0C98">
            <w:pPr>
              <w:jc w:val="center"/>
            </w:pPr>
          </w:p>
          <w:p w14:paraId="70F8E1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6E4AA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D6777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55827C0" w14:textId="43A2F78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AC58C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01F9D0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7C989E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9BD037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33AF02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5BA129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B37D190" w14:textId="77777777" w:rsidR="00EB0C98" w:rsidRDefault="00EB0C98" w:rsidP="00EB0C98">
            <w:pPr>
              <w:jc w:val="center"/>
            </w:pPr>
          </w:p>
          <w:p w14:paraId="476F3B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15A0E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6F56D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066D6CF" w14:textId="3EBBE08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AC58C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144B99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353002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2389EA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12B03A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A38AE43" w14:textId="77777777" w:rsidR="00EB0C98" w:rsidRDefault="00EB0C98" w:rsidP="00EB0C98">
            <w:pPr>
              <w:jc w:val="center"/>
            </w:pPr>
          </w:p>
          <w:p w14:paraId="3B81EC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259B7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6D8BF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43E92D1" w14:textId="589F9B3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AC58C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6F9318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91304F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9B2150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FDD884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0C20AB9" w14:textId="77777777" w:rsidR="00EB0C98" w:rsidRDefault="00EB0C98" w:rsidP="00EB0C98">
            <w:pPr>
              <w:jc w:val="center"/>
            </w:pPr>
          </w:p>
          <w:p w14:paraId="4F2229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CA4F2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EFF2F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EDE0616" w14:textId="6CD9631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AC58C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569C71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AB2913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F7A2F2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D6F667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5D83BB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E68B36E" w14:textId="77777777" w:rsidR="00EB0C98" w:rsidRDefault="00EB0C98" w:rsidP="00EB0C98">
            <w:pPr>
              <w:jc w:val="center"/>
            </w:pPr>
          </w:p>
          <w:p w14:paraId="61B844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5323F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3C0FBE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D8DA284" w14:textId="4BD86EA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AC58C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7DA07F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14C85D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FB6B6C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F8E18C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9595E23" w14:textId="77777777" w:rsidR="00EB0C98" w:rsidRDefault="00EB0C98" w:rsidP="00EB0C98">
            <w:pPr>
              <w:jc w:val="center"/>
            </w:pPr>
          </w:p>
          <w:p w14:paraId="247D48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54E2E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353B0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C956EEF" w14:textId="47E49D2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AC58C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1BCDB7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E17633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245D85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C899DF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767E833E" w14:textId="77777777" w:rsidR="00EB0C98" w:rsidRDefault="00EB0C98" w:rsidP="00EB0C98">
            <w:pPr>
              <w:jc w:val="center"/>
            </w:pPr>
          </w:p>
          <w:p w14:paraId="6E7DD2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BFF08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1FD98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8C354B4" w14:textId="3B82EE1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AC58C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289568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6CCC6C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8F17E6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38A25C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792FF29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13773E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609C49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6CE2F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F1404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DEA8750" w14:textId="2531200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D343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7955BF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9A3A7D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66A045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C34A0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9F45E4A" w14:textId="77777777" w:rsidR="00EB0C98" w:rsidRDefault="00EB0C98" w:rsidP="00EB0C98">
            <w:pPr>
              <w:jc w:val="center"/>
            </w:pPr>
          </w:p>
          <w:p w14:paraId="6ED208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AA7E0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56D09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310EF80" w14:textId="3B5D933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D343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5BC0D0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EFC3DA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DD6F39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A4B7DE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D293086" w14:textId="77777777" w:rsidR="00EB0C98" w:rsidRDefault="00EB0C98" w:rsidP="00EB0C98">
            <w:pPr>
              <w:jc w:val="center"/>
            </w:pPr>
          </w:p>
          <w:p w14:paraId="303774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A7660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A6112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904FAFC" w14:textId="0F739F9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D343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5F1D6D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6EDDEA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E8345F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D210A4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9C4745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D538D6E" w14:textId="77777777" w:rsidR="00EB0C98" w:rsidRDefault="00EB0C98" w:rsidP="00EB0C98">
            <w:pPr>
              <w:jc w:val="center"/>
            </w:pPr>
          </w:p>
          <w:p w14:paraId="29657E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5A03D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F555D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8EA002F" w14:textId="522DA51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D343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7415EC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81B29C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51D67D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424983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AEF4C6B" w14:textId="77777777" w:rsidR="00EB0C98" w:rsidRDefault="00EB0C98" w:rsidP="00EB0C98">
            <w:pPr>
              <w:jc w:val="center"/>
            </w:pPr>
          </w:p>
          <w:p w14:paraId="39537C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2E341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34C3C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EC26FAE" w14:textId="39AE5D1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D343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144344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3A3BCE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B926DB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B88CFB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A947FA8" w14:textId="77777777" w:rsidR="00EB0C98" w:rsidRDefault="00EB0C98" w:rsidP="00EB0C98">
            <w:pPr>
              <w:jc w:val="center"/>
            </w:pPr>
          </w:p>
          <w:p w14:paraId="2DF23F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178FC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97C10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78BE93F" w14:textId="272A4FA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D343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1D7FD1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B8A98E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F17BE6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CF0B7B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D7F550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0B11D48" w14:textId="77777777" w:rsidR="00EB0C98" w:rsidRDefault="00EB0C98" w:rsidP="00EB0C98">
            <w:pPr>
              <w:jc w:val="center"/>
            </w:pPr>
          </w:p>
          <w:p w14:paraId="15BD12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17D51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FBE20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BF8BD02" w14:textId="609C601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D343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6077AA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9D99F1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CB9A6A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93A1D7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5895A2A" w14:textId="77777777" w:rsidR="00EB0C98" w:rsidRDefault="00EB0C98" w:rsidP="00EB0C98">
            <w:pPr>
              <w:jc w:val="center"/>
            </w:pPr>
          </w:p>
          <w:p w14:paraId="2154C1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B8B11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121F0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E091C48" w14:textId="6BA38D1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D343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3E8F00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F03A85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A5E8CC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84B0FA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2A421FB" w14:textId="77777777" w:rsidR="00EB0C98" w:rsidRDefault="00EB0C98" w:rsidP="00EB0C98">
            <w:pPr>
              <w:jc w:val="center"/>
            </w:pPr>
          </w:p>
          <w:p w14:paraId="5DB869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6AFAE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CBB57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A09B2EC" w14:textId="06662B3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D343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4121FB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FAEA9D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AB6A6E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C2DA0D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378142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8EEDFD6" w14:textId="77777777" w:rsidR="00EB0C98" w:rsidRDefault="00EB0C98" w:rsidP="00EB0C98">
            <w:pPr>
              <w:jc w:val="center"/>
            </w:pPr>
          </w:p>
          <w:p w14:paraId="2F0E08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85DAF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D2557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C9971DC" w14:textId="07FD70E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D343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15B1C1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F5AA2F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32A199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125BE5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00386FD" w14:textId="77777777" w:rsidR="00EB0C98" w:rsidRDefault="00EB0C98" w:rsidP="00EB0C98">
            <w:pPr>
              <w:jc w:val="center"/>
            </w:pPr>
          </w:p>
          <w:p w14:paraId="325E76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CE55C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62A9A4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B6DA030" w14:textId="531EA08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D343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57A717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045D63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237FD2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8F7C71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49CA15A" w14:textId="77777777" w:rsidR="00EB0C98" w:rsidRDefault="00EB0C98" w:rsidP="00EB0C98">
            <w:pPr>
              <w:jc w:val="center"/>
            </w:pPr>
          </w:p>
          <w:p w14:paraId="67E6F3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20B09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C8656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8A99AD7" w14:textId="129ABAE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D343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4DA626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A16B15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39EC1C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C7DDC4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3AAB25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0A97116" w14:textId="77777777" w:rsidR="00EB0C98" w:rsidRDefault="00EB0C98" w:rsidP="00EB0C98">
            <w:pPr>
              <w:jc w:val="center"/>
            </w:pPr>
          </w:p>
          <w:p w14:paraId="3F6421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F7264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282D1E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FBC83E2" w14:textId="3C46702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D343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0E1C48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E18F03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DC44C6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EB36D1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46C3616" w14:textId="77777777" w:rsidR="00EB0C98" w:rsidRDefault="00EB0C98" w:rsidP="00EB0C98">
            <w:pPr>
              <w:jc w:val="center"/>
            </w:pPr>
          </w:p>
          <w:p w14:paraId="0663CF3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E1180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0776F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0FD1595" w14:textId="707CC4F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D343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4831C2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80666F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8A94F8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25CA53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73A16A6" w14:textId="77777777" w:rsidR="00EB0C98" w:rsidRDefault="00EB0C98" w:rsidP="00EB0C98">
            <w:pPr>
              <w:jc w:val="center"/>
            </w:pPr>
          </w:p>
          <w:p w14:paraId="0A83D3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E66A5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2DFA8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940CB7C" w14:textId="4261413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D343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65CB05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8B0141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5FEB36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7347CF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A902E3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688D706" w14:textId="77777777" w:rsidR="00EB0C98" w:rsidRDefault="00EB0C98" w:rsidP="00EB0C98">
            <w:pPr>
              <w:jc w:val="center"/>
            </w:pPr>
          </w:p>
          <w:p w14:paraId="2AADE1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BA0F6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90AB5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AF2CB45" w14:textId="2DAD443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D343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5F6D05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47563D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683E8A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D81155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C1BF601" w14:textId="77777777" w:rsidR="00EB0C98" w:rsidRDefault="00EB0C98" w:rsidP="00EB0C98">
            <w:pPr>
              <w:jc w:val="center"/>
            </w:pPr>
          </w:p>
          <w:p w14:paraId="57B970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02E62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E7E30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A0D6F34" w14:textId="33ED709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D343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106FD3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D23B85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E63356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F03A58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59F1027B" w14:textId="77777777" w:rsidR="00EB0C98" w:rsidRDefault="00EB0C98" w:rsidP="00EB0C98">
            <w:pPr>
              <w:jc w:val="center"/>
            </w:pPr>
          </w:p>
          <w:p w14:paraId="0DF900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49503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3C14B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96882BF" w14:textId="500A098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D343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296C91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508A49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79EE32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57D7F7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6AF3297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575EDB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6D1592E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FB2B1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553D4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C1AB2A6" w14:textId="1793D81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37BD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57446E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746BFC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03915E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90A37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804E6F0" w14:textId="77777777" w:rsidR="00EB0C98" w:rsidRDefault="00EB0C98" w:rsidP="00EB0C98">
            <w:pPr>
              <w:jc w:val="center"/>
            </w:pPr>
          </w:p>
          <w:p w14:paraId="6F1C82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3B4C4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8F53F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3839115" w14:textId="443256B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37BD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5961A0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1451EB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3B8E53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73F584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42ABD6A" w14:textId="77777777" w:rsidR="00EB0C98" w:rsidRDefault="00EB0C98" w:rsidP="00EB0C98">
            <w:pPr>
              <w:jc w:val="center"/>
            </w:pPr>
          </w:p>
          <w:p w14:paraId="16B15D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D61C6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B023A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F787974" w14:textId="492F168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37BD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0BD834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05D390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361EE0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EF561A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E5CBB4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A349363" w14:textId="77777777" w:rsidR="00EB0C98" w:rsidRDefault="00EB0C98" w:rsidP="00EB0C98">
            <w:pPr>
              <w:jc w:val="center"/>
            </w:pPr>
          </w:p>
          <w:p w14:paraId="2E0710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005B9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6B924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7B00BC8" w14:textId="0B992F9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37BD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57C0C6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98859F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EEF94C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82B2D1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B6CEDC5" w14:textId="77777777" w:rsidR="00EB0C98" w:rsidRDefault="00EB0C98" w:rsidP="00EB0C98">
            <w:pPr>
              <w:jc w:val="center"/>
            </w:pPr>
          </w:p>
          <w:p w14:paraId="7CEA7D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ADA96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ED795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F86B316" w14:textId="5F5BFA6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37BD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1D913B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799A04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BA74BF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C1B149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5F172A5" w14:textId="77777777" w:rsidR="00EB0C98" w:rsidRDefault="00EB0C98" w:rsidP="00EB0C98">
            <w:pPr>
              <w:jc w:val="center"/>
            </w:pPr>
          </w:p>
          <w:p w14:paraId="3AC7E7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20CD9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20507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5F4B47C" w14:textId="2F86C7D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37BD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47BCF1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6936AE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07A02E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3CF2F7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ECA157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68869FA" w14:textId="77777777" w:rsidR="00EB0C98" w:rsidRDefault="00EB0C98" w:rsidP="00EB0C98">
            <w:pPr>
              <w:jc w:val="center"/>
            </w:pPr>
          </w:p>
          <w:p w14:paraId="6A5693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65373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A80B8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735C946" w14:textId="38FA7F5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37BD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457775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2E4492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AD7553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1EC854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9C1E962" w14:textId="77777777" w:rsidR="00EB0C98" w:rsidRDefault="00EB0C98" w:rsidP="00EB0C98">
            <w:pPr>
              <w:jc w:val="center"/>
            </w:pPr>
          </w:p>
          <w:p w14:paraId="5F2320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19D0F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156AD2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53D85B0" w14:textId="37ED3D7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37BD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343E86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DBDCD3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576443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524DE2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26A8F7F" w14:textId="77777777" w:rsidR="00EB0C98" w:rsidRDefault="00EB0C98" w:rsidP="00EB0C98">
            <w:pPr>
              <w:jc w:val="center"/>
            </w:pPr>
          </w:p>
          <w:p w14:paraId="2D0FF0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7893D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6F725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254AEE7" w14:textId="3D92EE8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37BD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55C685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BF1A31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00B6D5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16EB2B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E92228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9A5E53A" w14:textId="77777777" w:rsidR="00EB0C98" w:rsidRDefault="00EB0C98" w:rsidP="00EB0C98">
            <w:pPr>
              <w:jc w:val="center"/>
            </w:pPr>
          </w:p>
          <w:p w14:paraId="3C578C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5BADC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CBA1A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AA33F35" w14:textId="34D2F7D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37BD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23BC9D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5E5FD9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33F7A6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548943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C6BF6E5" w14:textId="77777777" w:rsidR="00EB0C98" w:rsidRDefault="00EB0C98" w:rsidP="00EB0C98">
            <w:pPr>
              <w:jc w:val="center"/>
            </w:pPr>
          </w:p>
          <w:p w14:paraId="04EBB0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0D9E5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24D34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6EDA336" w14:textId="1C5D3DA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37BD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659B12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932E74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0DFFB1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BB183B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415F651" w14:textId="77777777" w:rsidR="00EB0C98" w:rsidRDefault="00EB0C98" w:rsidP="00EB0C98">
            <w:pPr>
              <w:jc w:val="center"/>
            </w:pPr>
          </w:p>
          <w:p w14:paraId="69975E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F17DB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14DAB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BAE9A2D" w14:textId="43BFEC5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37BD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145D7C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17D284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97F06B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931979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DEE076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7443DC3" w14:textId="77777777" w:rsidR="00EB0C98" w:rsidRDefault="00EB0C98" w:rsidP="00EB0C98">
            <w:pPr>
              <w:jc w:val="center"/>
            </w:pPr>
          </w:p>
          <w:p w14:paraId="600220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CAD82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771F5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9F18D01" w14:textId="61B0FEA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37BD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32BB2C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1B6E6C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0C004A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17E985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0A7F5A3" w14:textId="77777777" w:rsidR="00EB0C98" w:rsidRDefault="00EB0C98" w:rsidP="00EB0C98">
            <w:pPr>
              <w:jc w:val="center"/>
            </w:pPr>
          </w:p>
          <w:p w14:paraId="06873D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D4EC4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1E8234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19E6748" w14:textId="21A1C29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37BD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14ED25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8B5182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66C9BD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FA32A6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19E53BD" w14:textId="77777777" w:rsidR="00EB0C98" w:rsidRDefault="00EB0C98" w:rsidP="00EB0C98">
            <w:pPr>
              <w:jc w:val="center"/>
            </w:pPr>
          </w:p>
          <w:p w14:paraId="31FF34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68D1C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E9369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835654E" w14:textId="0C2389A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37BD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437C2D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DF0266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0FE02E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BC133D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1334E1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FA008BD" w14:textId="77777777" w:rsidR="00EB0C98" w:rsidRDefault="00EB0C98" w:rsidP="00EB0C98">
            <w:pPr>
              <w:jc w:val="center"/>
            </w:pPr>
          </w:p>
          <w:p w14:paraId="297C05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5E0DE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EC6C3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A4DB8BC" w14:textId="1674C9C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37BD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72B4EB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1CB9E9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B8FE96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AF94F5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9655DF3" w14:textId="77777777" w:rsidR="00EB0C98" w:rsidRDefault="00EB0C98" w:rsidP="00EB0C98">
            <w:pPr>
              <w:jc w:val="center"/>
            </w:pPr>
          </w:p>
          <w:p w14:paraId="50D206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456D4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22A6CD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09DFBC0" w14:textId="54434A5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37BD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67CFBC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77DA7D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A9C22E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2F36B7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7F6F21AD" w14:textId="77777777" w:rsidR="00EB0C98" w:rsidRDefault="00EB0C98" w:rsidP="00EB0C98">
            <w:pPr>
              <w:jc w:val="center"/>
            </w:pPr>
          </w:p>
          <w:p w14:paraId="656BDB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5D11F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2B48B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34B9869" w14:textId="68A30BC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37BD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5622B9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D20326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73B825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10468C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35DC415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784889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11CFBA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936B4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2BE78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01D4D80" w14:textId="369D357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37BD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4F32F1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071532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690CBE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BEC10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A364AD8" w14:textId="77777777" w:rsidR="00EB0C98" w:rsidRDefault="00EB0C98" w:rsidP="00EB0C98">
            <w:pPr>
              <w:jc w:val="center"/>
            </w:pPr>
          </w:p>
          <w:p w14:paraId="3FE223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18809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AED79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36A9119" w14:textId="579A628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7C2D0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6A4D41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0D3C82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7B2DDB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3F12D0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659DE3B" w14:textId="77777777" w:rsidR="00EB0C98" w:rsidRDefault="00EB0C98" w:rsidP="00EB0C98">
            <w:pPr>
              <w:jc w:val="center"/>
            </w:pPr>
          </w:p>
          <w:p w14:paraId="00AF52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0ED93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52E36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8E90D71" w14:textId="6259F70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7C2D0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0FB578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FE0698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F3D927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8280BE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6C0930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F383CAF" w14:textId="77777777" w:rsidR="00EB0C98" w:rsidRDefault="00EB0C98" w:rsidP="00EB0C98">
            <w:pPr>
              <w:jc w:val="center"/>
            </w:pPr>
          </w:p>
          <w:p w14:paraId="3B7CE4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1516E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C0E85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433160F" w14:textId="1EEB172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7C2D0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36E1E0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277A1B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283579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3C36C6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B23A37D" w14:textId="77777777" w:rsidR="00EB0C98" w:rsidRDefault="00EB0C98" w:rsidP="00EB0C98">
            <w:pPr>
              <w:jc w:val="center"/>
            </w:pPr>
          </w:p>
          <w:p w14:paraId="714398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942FE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A182C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C713D03" w14:textId="292994C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7C2D0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1F3E93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EB149F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270875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203F37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C9ECE55" w14:textId="77777777" w:rsidR="00EB0C98" w:rsidRDefault="00EB0C98" w:rsidP="00EB0C98">
            <w:pPr>
              <w:jc w:val="center"/>
            </w:pPr>
          </w:p>
          <w:p w14:paraId="435E40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1E36C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CC889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454E3F8" w14:textId="4EA7C5D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7C2D0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17BA6B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5CC0E5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04FCB6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03AB1B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484D41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4D5030D" w14:textId="77777777" w:rsidR="00EB0C98" w:rsidRDefault="00EB0C98" w:rsidP="00EB0C98">
            <w:pPr>
              <w:jc w:val="center"/>
            </w:pPr>
          </w:p>
          <w:p w14:paraId="2AE2FA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0B355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AE145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F252F72" w14:textId="2123CD2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7C2D0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2099ED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C4A4C5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95F368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4BC27E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1544FC5" w14:textId="77777777" w:rsidR="00EB0C98" w:rsidRDefault="00EB0C98" w:rsidP="00EB0C98">
            <w:pPr>
              <w:jc w:val="center"/>
            </w:pPr>
          </w:p>
          <w:p w14:paraId="0A84F3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97FA6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12C5D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E0EC418" w14:textId="0DE9899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7C2D0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578591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A2EB1D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C6914C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64E7B9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BE94321" w14:textId="77777777" w:rsidR="00EB0C98" w:rsidRDefault="00EB0C98" w:rsidP="00EB0C98">
            <w:pPr>
              <w:jc w:val="center"/>
            </w:pPr>
          </w:p>
          <w:p w14:paraId="5EC0FD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CCD50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BA7D5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0BCD4F7" w14:textId="31AEC76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7C2D0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7742EB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D4CFEC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DD6A24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E1B9DE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989C94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6CA8E1D" w14:textId="77777777" w:rsidR="00EB0C98" w:rsidRDefault="00EB0C98" w:rsidP="00EB0C98">
            <w:pPr>
              <w:jc w:val="center"/>
            </w:pPr>
          </w:p>
          <w:p w14:paraId="33BADB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2747C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9CE28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504782B" w14:textId="2040796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7C2D0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3782D7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18B4C7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802403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9671C0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3AC3242" w14:textId="77777777" w:rsidR="00EB0C98" w:rsidRDefault="00EB0C98" w:rsidP="00EB0C98">
            <w:pPr>
              <w:jc w:val="center"/>
            </w:pPr>
          </w:p>
          <w:p w14:paraId="2010DA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19785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CF2D2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A83F663" w14:textId="7798288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7C2D0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739010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8D0251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42C89E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BB3179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09CF04B" w14:textId="77777777" w:rsidR="00EB0C98" w:rsidRDefault="00EB0C98" w:rsidP="00EB0C98">
            <w:pPr>
              <w:jc w:val="center"/>
            </w:pPr>
          </w:p>
          <w:p w14:paraId="5FBB51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02F96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CB9B0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AA40B02" w14:textId="1D4B769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7C2D0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32474A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404FD7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E7C6EB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6B003A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CD5D7B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5FC9DCA" w14:textId="77777777" w:rsidR="00EB0C98" w:rsidRDefault="00EB0C98" w:rsidP="00EB0C98">
            <w:pPr>
              <w:jc w:val="center"/>
            </w:pPr>
          </w:p>
          <w:p w14:paraId="673E09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20AD8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52F47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1C45A65" w14:textId="2477BEB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7C2D0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64CC84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500F1C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0479E1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6894A9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BFFB2C9" w14:textId="77777777" w:rsidR="00EB0C98" w:rsidRDefault="00EB0C98" w:rsidP="00EB0C98">
            <w:pPr>
              <w:jc w:val="center"/>
            </w:pPr>
          </w:p>
          <w:p w14:paraId="2B7AB5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D9B03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ECF14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9413CFE" w14:textId="11B27A7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7C2D0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66CDC9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FB0271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3D8D6A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0AFA62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D85E5B4" w14:textId="77777777" w:rsidR="00EB0C98" w:rsidRDefault="00EB0C98" w:rsidP="00EB0C98">
            <w:pPr>
              <w:jc w:val="center"/>
            </w:pPr>
          </w:p>
          <w:p w14:paraId="14CA2B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AFED8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DD3B4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DBA3DB5" w14:textId="08A941C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7C2D0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3CDE02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C22099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0D6F67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1BA22C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E1A360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2C10E4C" w14:textId="77777777" w:rsidR="00EB0C98" w:rsidRDefault="00EB0C98" w:rsidP="00EB0C98">
            <w:pPr>
              <w:jc w:val="center"/>
            </w:pPr>
          </w:p>
          <w:p w14:paraId="534E67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1EF31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04711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1789BCC" w14:textId="1C721F7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7C2D0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1AFDC8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504F66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A6E04C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9B9BF3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5EAD165" w14:textId="77777777" w:rsidR="00EB0C98" w:rsidRDefault="00EB0C98" w:rsidP="00EB0C98">
            <w:pPr>
              <w:jc w:val="center"/>
            </w:pPr>
          </w:p>
          <w:p w14:paraId="6C6FCC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80C29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5AF10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8254D10" w14:textId="091FBBA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7C2D0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5A0A33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468B92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093326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A02811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0D1E8AF3" w14:textId="77777777" w:rsidR="00EB0C98" w:rsidRDefault="00EB0C98" w:rsidP="00EB0C98">
            <w:pPr>
              <w:jc w:val="center"/>
            </w:pPr>
          </w:p>
          <w:p w14:paraId="67C545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61A36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6986D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0A74334" w14:textId="256C372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7C2D0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4BC9D5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91F67E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4E25EE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B6007D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68F9B5F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51673A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002E28D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5E13E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D1D48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781DA15" w14:textId="2245D1F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249D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2B9832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8CFA8D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18C2DC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9C4C23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C5BCE83" w14:textId="77777777" w:rsidR="00EB0C98" w:rsidRDefault="00EB0C98" w:rsidP="00EB0C98">
            <w:pPr>
              <w:jc w:val="center"/>
            </w:pPr>
          </w:p>
          <w:p w14:paraId="590E4E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4DB20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56EE8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AEB4A07" w14:textId="60D9E16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249D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2F83DE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100E2D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A0C155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C9BC1E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E69F10B" w14:textId="77777777" w:rsidR="00EB0C98" w:rsidRDefault="00EB0C98" w:rsidP="00EB0C98">
            <w:pPr>
              <w:jc w:val="center"/>
            </w:pPr>
          </w:p>
          <w:p w14:paraId="1150E2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716C8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00728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DA399D3" w14:textId="18FB61F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249D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685116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9CCDD7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358262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7BB469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FB04A8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E484BCC" w14:textId="77777777" w:rsidR="00EB0C98" w:rsidRDefault="00EB0C98" w:rsidP="00EB0C98">
            <w:pPr>
              <w:jc w:val="center"/>
            </w:pPr>
          </w:p>
          <w:p w14:paraId="6690CB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BDA85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94F91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C7DCC3D" w14:textId="77D0504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249D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711112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6FCF0B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0AC2FF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8B9F8F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191FA51" w14:textId="77777777" w:rsidR="00EB0C98" w:rsidRDefault="00EB0C98" w:rsidP="00EB0C98">
            <w:pPr>
              <w:jc w:val="center"/>
            </w:pPr>
          </w:p>
          <w:p w14:paraId="383CF1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50F9A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29459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02A34FF" w14:textId="06397B6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249D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4E4007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96FBD0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EB30CC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5FE35B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45E8365" w14:textId="77777777" w:rsidR="00EB0C98" w:rsidRDefault="00EB0C98" w:rsidP="00EB0C98">
            <w:pPr>
              <w:jc w:val="center"/>
            </w:pPr>
          </w:p>
          <w:p w14:paraId="08E387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BC26F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D3E20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37D5B99" w14:textId="12C86DC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249D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1B2FD1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484077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81E56E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EF81E5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4FC5A3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927872A" w14:textId="77777777" w:rsidR="00EB0C98" w:rsidRDefault="00EB0C98" w:rsidP="00EB0C98">
            <w:pPr>
              <w:jc w:val="center"/>
            </w:pPr>
          </w:p>
          <w:p w14:paraId="6C792E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FFD83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BA47F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0C92FDA" w14:textId="63F89FF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249D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313D82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FBFA85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6A9068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D6CB12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DD5EB67" w14:textId="77777777" w:rsidR="00EB0C98" w:rsidRDefault="00EB0C98" w:rsidP="00EB0C98">
            <w:pPr>
              <w:jc w:val="center"/>
            </w:pPr>
          </w:p>
          <w:p w14:paraId="12B4C9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CA404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B45EA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42F98CF" w14:textId="1A6A76B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249D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710612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107F3C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921081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33F530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F61589C" w14:textId="77777777" w:rsidR="00EB0C98" w:rsidRDefault="00EB0C98" w:rsidP="00EB0C98">
            <w:pPr>
              <w:jc w:val="center"/>
            </w:pPr>
          </w:p>
          <w:p w14:paraId="449138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22ECA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80A12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5704C9D" w14:textId="2B69E0E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249D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6037E5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B5AD82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723EF8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8A88B7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C732C9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01E7421" w14:textId="77777777" w:rsidR="00EB0C98" w:rsidRDefault="00EB0C98" w:rsidP="00EB0C98">
            <w:pPr>
              <w:jc w:val="center"/>
            </w:pPr>
          </w:p>
          <w:p w14:paraId="0B5A09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8183E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51859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231CEDF" w14:textId="6B0582F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249D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0BDA12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80E7CD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ED7E7D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BE63BF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A9714D2" w14:textId="77777777" w:rsidR="00EB0C98" w:rsidRDefault="00EB0C98" w:rsidP="00EB0C98">
            <w:pPr>
              <w:jc w:val="center"/>
            </w:pPr>
          </w:p>
          <w:p w14:paraId="1106AF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87496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BC9FD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F095F74" w14:textId="5EDCAEE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249D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359FC5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D62C9D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1E6F7A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4B7AFB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5DDB8FB" w14:textId="77777777" w:rsidR="00EB0C98" w:rsidRDefault="00EB0C98" w:rsidP="00EB0C98">
            <w:pPr>
              <w:jc w:val="center"/>
            </w:pPr>
          </w:p>
          <w:p w14:paraId="660E4E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DE36B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8AEB7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1C0F518" w14:textId="32A9BFF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249D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728781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3856E4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0E59EB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407DB4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BF60B4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982B735" w14:textId="77777777" w:rsidR="00EB0C98" w:rsidRDefault="00EB0C98" w:rsidP="00EB0C98">
            <w:pPr>
              <w:jc w:val="center"/>
            </w:pPr>
          </w:p>
          <w:p w14:paraId="56BB4C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A854C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6D45B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BCD2CB9" w14:textId="046DC11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249D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393996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14584B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3004EA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DD6E45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802BEDE" w14:textId="77777777" w:rsidR="00EB0C98" w:rsidRDefault="00EB0C98" w:rsidP="00EB0C98">
            <w:pPr>
              <w:jc w:val="center"/>
            </w:pPr>
          </w:p>
          <w:p w14:paraId="6C60F5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EAEB2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F04E4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9CE3A4D" w14:textId="741E3E6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249D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679F61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869A16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7621AE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9AFD18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9055924" w14:textId="77777777" w:rsidR="00EB0C98" w:rsidRDefault="00EB0C98" w:rsidP="00EB0C98">
            <w:pPr>
              <w:jc w:val="center"/>
            </w:pPr>
          </w:p>
          <w:p w14:paraId="5D39B0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9225F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6BE0C2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3E40702" w14:textId="7A4F750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249D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1DEDBA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4122A3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7EA69E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6EEA32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C92D45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91A684C" w14:textId="77777777" w:rsidR="00EB0C98" w:rsidRDefault="00EB0C98" w:rsidP="00EB0C98">
            <w:pPr>
              <w:jc w:val="center"/>
            </w:pPr>
          </w:p>
          <w:p w14:paraId="452001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7E585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B37CE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70B9419" w14:textId="74E9846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249D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423D70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9FF9A6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DD4384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1804FE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286A68A" w14:textId="77777777" w:rsidR="00EB0C98" w:rsidRDefault="00EB0C98" w:rsidP="00EB0C98">
            <w:pPr>
              <w:jc w:val="center"/>
            </w:pPr>
          </w:p>
          <w:p w14:paraId="72AFD0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DDEB8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4486C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97BE0B0" w14:textId="5534A59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249D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10677A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CC06FC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D8DD37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4F6DE9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7DC61693" w14:textId="77777777" w:rsidR="00EB0C98" w:rsidRDefault="00EB0C98" w:rsidP="00EB0C98">
            <w:pPr>
              <w:jc w:val="center"/>
            </w:pPr>
          </w:p>
          <w:p w14:paraId="335D0F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433CB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21183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4F17519" w14:textId="12ECD24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249D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0E25F9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1E65C2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D69DC4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13515D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1ED7D0C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17E89F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5247CD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7ABFF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C854E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133DC01" w14:textId="75F390D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263D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6D8C16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25AAED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BF3551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11410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9B87B25" w14:textId="77777777" w:rsidR="00EB0C98" w:rsidRDefault="00EB0C98" w:rsidP="00EB0C98">
            <w:pPr>
              <w:jc w:val="center"/>
            </w:pPr>
          </w:p>
          <w:p w14:paraId="55590B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4214E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CD50F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4D2D9B0" w14:textId="250DAB6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263D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17F616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6B88D6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116318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B76612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77A0AF6" w14:textId="77777777" w:rsidR="00EB0C98" w:rsidRDefault="00EB0C98" w:rsidP="00EB0C98">
            <w:pPr>
              <w:jc w:val="center"/>
            </w:pPr>
          </w:p>
          <w:p w14:paraId="40032C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4D3C4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B349B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C3FF8FE" w14:textId="795BFA4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263D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0D3FE5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750F5B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7F0328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4CEF08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6F7283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EE31CB0" w14:textId="77777777" w:rsidR="00EB0C98" w:rsidRDefault="00EB0C98" w:rsidP="00EB0C98">
            <w:pPr>
              <w:jc w:val="center"/>
            </w:pPr>
          </w:p>
          <w:p w14:paraId="09D051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7E397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12DC4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3C8AAC1" w14:textId="55D184F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263D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644B86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06F100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FC6BFB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6B6EF1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2FFCE3A" w14:textId="77777777" w:rsidR="00EB0C98" w:rsidRDefault="00EB0C98" w:rsidP="00EB0C98">
            <w:pPr>
              <w:jc w:val="center"/>
            </w:pPr>
          </w:p>
          <w:p w14:paraId="1A9764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D0035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C19C1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317227F" w14:textId="09FE08F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263D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799313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A691CF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D8816F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8E55A7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1CC808B" w14:textId="77777777" w:rsidR="00EB0C98" w:rsidRDefault="00EB0C98" w:rsidP="00EB0C98">
            <w:pPr>
              <w:jc w:val="center"/>
            </w:pPr>
          </w:p>
          <w:p w14:paraId="6D6C0A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4EDA7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C5130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1B13351" w14:textId="1C143AB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263D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260A7A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B0B472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AB6D47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30236A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7CB76D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2CDA7E2" w14:textId="77777777" w:rsidR="00EB0C98" w:rsidRDefault="00EB0C98" w:rsidP="00EB0C98">
            <w:pPr>
              <w:jc w:val="center"/>
            </w:pPr>
          </w:p>
          <w:p w14:paraId="46AE58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9955A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1BFBB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3927724" w14:textId="5EFBEAC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263D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74F151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8BD84A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996ED1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E12267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95B0D15" w14:textId="77777777" w:rsidR="00EB0C98" w:rsidRDefault="00EB0C98" w:rsidP="00EB0C98">
            <w:pPr>
              <w:jc w:val="center"/>
            </w:pPr>
          </w:p>
          <w:p w14:paraId="1511B4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34C0B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76FE2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A579B9B" w14:textId="3807AC6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263D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2DF948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F6F67B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FEBADF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F7E346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7AC17B8" w14:textId="77777777" w:rsidR="00EB0C98" w:rsidRDefault="00EB0C98" w:rsidP="00EB0C98">
            <w:pPr>
              <w:jc w:val="center"/>
            </w:pPr>
          </w:p>
          <w:p w14:paraId="2016ED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AA8B4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52DFE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08C8499" w14:textId="3CAA994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263D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59C7E6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4D1865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51ACC7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022881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84897E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39A7DC1" w14:textId="77777777" w:rsidR="00EB0C98" w:rsidRDefault="00EB0C98" w:rsidP="00EB0C98">
            <w:pPr>
              <w:jc w:val="center"/>
            </w:pPr>
          </w:p>
          <w:p w14:paraId="38D73C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42821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2A0F1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35699D9" w14:textId="245790C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263D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5C5909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ECD709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A65914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582EF4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B22C0F3" w14:textId="77777777" w:rsidR="00EB0C98" w:rsidRDefault="00EB0C98" w:rsidP="00EB0C98">
            <w:pPr>
              <w:jc w:val="center"/>
            </w:pPr>
          </w:p>
          <w:p w14:paraId="3F5106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27F3F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6C3D2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16F077D" w14:textId="5BCE7DF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263D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3B7F06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328356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895D4B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70F171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8F5FC04" w14:textId="77777777" w:rsidR="00EB0C98" w:rsidRDefault="00EB0C98" w:rsidP="00EB0C98">
            <w:pPr>
              <w:jc w:val="center"/>
            </w:pPr>
          </w:p>
          <w:p w14:paraId="2FD1E8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2D1D9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7879E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8EB926C" w14:textId="28135EC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263D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605D27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0CAEDE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414B79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9D4EB0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41F56D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3F91DAA" w14:textId="77777777" w:rsidR="00EB0C98" w:rsidRDefault="00EB0C98" w:rsidP="00EB0C98">
            <w:pPr>
              <w:jc w:val="center"/>
            </w:pPr>
          </w:p>
          <w:p w14:paraId="76F3CFE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27CE1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BD4CE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E050031" w14:textId="435F4B2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263D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20E54A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759CC1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AF7BB7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CDEA82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4E5D2BC" w14:textId="77777777" w:rsidR="00EB0C98" w:rsidRDefault="00EB0C98" w:rsidP="00EB0C98">
            <w:pPr>
              <w:jc w:val="center"/>
            </w:pPr>
          </w:p>
          <w:p w14:paraId="3FD245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0C992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000D0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A4D981A" w14:textId="42760F1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263D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1DD0EB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2E5519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2793F7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084981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9CA83DD" w14:textId="77777777" w:rsidR="00EB0C98" w:rsidRDefault="00EB0C98" w:rsidP="00EB0C98">
            <w:pPr>
              <w:jc w:val="center"/>
            </w:pPr>
          </w:p>
          <w:p w14:paraId="49319E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F9136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0D81A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D8D5030" w14:textId="5157CA4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263D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0149F8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DC9C0B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FF3A19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08A490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55C2E7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1540D8C" w14:textId="77777777" w:rsidR="00EB0C98" w:rsidRDefault="00EB0C98" w:rsidP="00EB0C98">
            <w:pPr>
              <w:jc w:val="center"/>
            </w:pPr>
          </w:p>
          <w:p w14:paraId="7098B1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CD7B0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99114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DC70574" w14:textId="6A0515C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263D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572932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292497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11A397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61C84F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F26E589" w14:textId="77777777" w:rsidR="00EB0C98" w:rsidRDefault="00EB0C98" w:rsidP="00EB0C98">
            <w:pPr>
              <w:jc w:val="center"/>
            </w:pPr>
          </w:p>
          <w:p w14:paraId="624063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B324D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3E03E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CC098E8" w14:textId="58ADF09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263D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43B6C1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52D985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13B382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7E6CAA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1BF913E7" w14:textId="77777777" w:rsidR="00EB0C98" w:rsidRDefault="00EB0C98" w:rsidP="00EB0C98">
            <w:pPr>
              <w:jc w:val="center"/>
            </w:pPr>
          </w:p>
          <w:p w14:paraId="3D7D57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C8C76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3BC3A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70AA150" w14:textId="084B1CA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263D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1DDB6F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65346D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3D299E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166F1F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2F80665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7FE0BB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6B7D20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A5A97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07BE4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C0886EB" w14:textId="069C5FC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7444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1E2CD6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93CA37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659219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46A91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7614C98" w14:textId="77777777" w:rsidR="00EB0C98" w:rsidRDefault="00EB0C98" w:rsidP="00EB0C98">
            <w:pPr>
              <w:jc w:val="center"/>
            </w:pPr>
          </w:p>
          <w:p w14:paraId="3AC40F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E9F08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60BBA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B05EA6D" w14:textId="3E02909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7444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7CFF0E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FCBA46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26ED19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06A92D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38F78C0" w14:textId="77777777" w:rsidR="00EB0C98" w:rsidRDefault="00EB0C98" w:rsidP="00EB0C98">
            <w:pPr>
              <w:jc w:val="center"/>
            </w:pPr>
          </w:p>
          <w:p w14:paraId="12183E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71942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F067D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7112B99" w14:textId="5050A66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7444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58C251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1C9927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D04F3B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20773F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CAF327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01A37B9" w14:textId="77777777" w:rsidR="00EB0C98" w:rsidRDefault="00EB0C98" w:rsidP="00EB0C98">
            <w:pPr>
              <w:jc w:val="center"/>
            </w:pPr>
          </w:p>
          <w:p w14:paraId="58D85E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FA726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A7973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061D0AC" w14:textId="12B04AE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7444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338F34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7DBCAB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5FC850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388406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D1A6CC1" w14:textId="77777777" w:rsidR="00EB0C98" w:rsidRDefault="00EB0C98" w:rsidP="00EB0C98">
            <w:pPr>
              <w:jc w:val="center"/>
            </w:pPr>
          </w:p>
          <w:p w14:paraId="39CB05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CA678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976E7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1AE8F81" w14:textId="15EC1B7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7444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60C423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F8D053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00E00C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441689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C55C0C6" w14:textId="77777777" w:rsidR="00EB0C98" w:rsidRDefault="00EB0C98" w:rsidP="00EB0C98">
            <w:pPr>
              <w:jc w:val="center"/>
            </w:pPr>
          </w:p>
          <w:p w14:paraId="50D118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0ABF6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00CC3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4AFE662" w14:textId="6348AFD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7444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4B261E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07AAEE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D9554C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4E1FCE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6ED658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8308482" w14:textId="77777777" w:rsidR="00EB0C98" w:rsidRDefault="00EB0C98" w:rsidP="00EB0C98">
            <w:pPr>
              <w:jc w:val="center"/>
            </w:pPr>
          </w:p>
          <w:p w14:paraId="485831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A68AB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C9558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87FA0A8" w14:textId="7834A5B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7444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43431C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0AD3C6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0F309F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6D14A2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6178DB5" w14:textId="77777777" w:rsidR="00EB0C98" w:rsidRDefault="00EB0C98" w:rsidP="00EB0C98">
            <w:pPr>
              <w:jc w:val="center"/>
            </w:pPr>
          </w:p>
          <w:p w14:paraId="40A423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3EE3D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5AC86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6AD5F8F" w14:textId="431824E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7444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1437BC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94C317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B13BA2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ED8CB3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DF922DF" w14:textId="77777777" w:rsidR="00EB0C98" w:rsidRDefault="00EB0C98" w:rsidP="00EB0C98">
            <w:pPr>
              <w:jc w:val="center"/>
            </w:pPr>
          </w:p>
          <w:p w14:paraId="39BBA4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EAFD8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B124F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878B628" w14:textId="23035B0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7444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09F0E2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9204F1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78771F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22CACC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7A3483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C5BA81B" w14:textId="77777777" w:rsidR="00EB0C98" w:rsidRDefault="00EB0C98" w:rsidP="00EB0C98">
            <w:pPr>
              <w:jc w:val="center"/>
            </w:pPr>
          </w:p>
          <w:p w14:paraId="534CEE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9542A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CE8C3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8A720DB" w14:textId="2AC7AF3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7444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4EA452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0ED2E3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612DE3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CE446A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C76C6E2" w14:textId="77777777" w:rsidR="00EB0C98" w:rsidRDefault="00EB0C98" w:rsidP="00EB0C98">
            <w:pPr>
              <w:jc w:val="center"/>
            </w:pPr>
          </w:p>
          <w:p w14:paraId="23B8CC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39C7C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56E45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25EFAF4" w14:textId="01B93BC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7444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60CE0E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C16BB5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F1F1D4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7B2161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60725BC" w14:textId="77777777" w:rsidR="00EB0C98" w:rsidRDefault="00EB0C98" w:rsidP="00EB0C98">
            <w:pPr>
              <w:jc w:val="center"/>
            </w:pPr>
          </w:p>
          <w:p w14:paraId="7B3F76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CC1AB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CE7B0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F74D68C" w14:textId="05CE32A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7444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60578B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97E7BE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463B19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F9FFC6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7689CE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E159044" w14:textId="77777777" w:rsidR="00EB0C98" w:rsidRDefault="00EB0C98" w:rsidP="00EB0C98">
            <w:pPr>
              <w:jc w:val="center"/>
            </w:pPr>
          </w:p>
          <w:p w14:paraId="0C4C3B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3A58CE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11C7F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D58C597" w14:textId="4AA9110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7444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71A0E8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50939D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DFD90F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3AEA6E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E46941B" w14:textId="77777777" w:rsidR="00EB0C98" w:rsidRDefault="00EB0C98" w:rsidP="00EB0C98">
            <w:pPr>
              <w:jc w:val="center"/>
            </w:pPr>
          </w:p>
          <w:p w14:paraId="24ACD0F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4DA33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1E676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168B64B" w14:textId="024F137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7444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392645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C56219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F528A8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C99F2A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8FEC9AF" w14:textId="77777777" w:rsidR="00EB0C98" w:rsidRDefault="00EB0C98" w:rsidP="00EB0C98">
            <w:pPr>
              <w:jc w:val="center"/>
            </w:pPr>
          </w:p>
          <w:p w14:paraId="218C10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55AFA2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E3B4D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428AFC6" w14:textId="608B496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7444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47EC07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4E42D3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0A879E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A59F06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A4AE7F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358F88E" w14:textId="77777777" w:rsidR="00EB0C98" w:rsidRDefault="00EB0C98" w:rsidP="00EB0C98">
            <w:pPr>
              <w:jc w:val="center"/>
            </w:pPr>
          </w:p>
          <w:p w14:paraId="57442B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D5393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A553E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341CE07" w14:textId="7433945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7444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3E89C5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679DD0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C2017A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639170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73600F9" w14:textId="77777777" w:rsidR="00EB0C98" w:rsidRDefault="00EB0C98" w:rsidP="00EB0C98">
            <w:pPr>
              <w:jc w:val="center"/>
            </w:pPr>
          </w:p>
          <w:p w14:paraId="4DD033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757E7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24F28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1E4483B" w14:textId="5DF5833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7444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2DB3BC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35355C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F0E13D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A1B546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7581C995" w14:textId="77777777" w:rsidR="00EB0C98" w:rsidRDefault="00EB0C98" w:rsidP="00EB0C98">
            <w:pPr>
              <w:jc w:val="center"/>
            </w:pPr>
          </w:p>
          <w:p w14:paraId="0F1F54F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00C2B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DDF53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B9FA063" w14:textId="5890E70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7444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65D8F4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F37C3A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9594B3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1A822C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B951CA2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76B0AC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72C8C5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B52A8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D1EB4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E01FAD7" w14:textId="4783E19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16F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1D00CD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2DCF32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167EC7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AE762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9CA114F" w14:textId="77777777" w:rsidR="00EB0C98" w:rsidRDefault="00EB0C98" w:rsidP="00EB0C98">
            <w:pPr>
              <w:jc w:val="center"/>
            </w:pPr>
          </w:p>
          <w:p w14:paraId="7806D1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8B31C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A61AD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0392012" w14:textId="6F0A211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16F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4A9023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6B0262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EB532E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86FE99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8604B7F" w14:textId="77777777" w:rsidR="00EB0C98" w:rsidRDefault="00EB0C98" w:rsidP="00EB0C98">
            <w:pPr>
              <w:jc w:val="center"/>
            </w:pPr>
          </w:p>
          <w:p w14:paraId="313D2F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3576F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C54AB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7514805" w14:textId="4DD65BA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16F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0444DD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0FC0B5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04C7E8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19E93B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8D3EE5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2784E31" w14:textId="77777777" w:rsidR="00EB0C98" w:rsidRDefault="00EB0C98" w:rsidP="00EB0C98">
            <w:pPr>
              <w:jc w:val="center"/>
            </w:pPr>
          </w:p>
          <w:p w14:paraId="4C5C71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176B6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24A47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696F595" w14:textId="066DF36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16F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28582B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976589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C32996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C334BB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6EBD89C" w14:textId="77777777" w:rsidR="00EB0C98" w:rsidRDefault="00EB0C98" w:rsidP="00EB0C98">
            <w:pPr>
              <w:jc w:val="center"/>
            </w:pPr>
          </w:p>
          <w:p w14:paraId="60E1B6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E2556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96BC2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61DFB1D" w14:textId="560F114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16F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47372E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B02893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B576F6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458B90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ABE09E4" w14:textId="77777777" w:rsidR="00EB0C98" w:rsidRDefault="00EB0C98" w:rsidP="00EB0C98">
            <w:pPr>
              <w:jc w:val="center"/>
            </w:pPr>
          </w:p>
          <w:p w14:paraId="478E68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D44A1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D03D0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65F66DF" w14:textId="256C439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16F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74FA56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2CAA10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291293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5E622D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1DC5DB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56A938F" w14:textId="77777777" w:rsidR="00EB0C98" w:rsidRDefault="00EB0C98" w:rsidP="00EB0C98">
            <w:pPr>
              <w:jc w:val="center"/>
            </w:pPr>
          </w:p>
          <w:p w14:paraId="44ABB1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9CA88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9D5A3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3E75D40" w14:textId="40C490F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16F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6DF13F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B230C7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AA1BFD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A49850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1823DC8" w14:textId="77777777" w:rsidR="00EB0C98" w:rsidRDefault="00EB0C98" w:rsidP="00EB0C98">
            <w:pPr>
              <w:jc w:val="center"/>
            </w:pPr>
          </w:p>
          <w:p w14:paraId="0C88F7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D86EF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CAF06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19D2215" w14:textId="310D791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16F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243134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EC4818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3A91F8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A2C87C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9623E3B" w14:textId="77777777" w:rsidR="00EB0C98" w:rsidRDefault="00EB0C98" w:rsidP="00EB0C98">
            <w:pPr>
              <w:jc w:val="center"/>
            </w:pPr>
          </w:p>
          <w:p w14:paraId="18FA1B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E0B39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FA73C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DD655C1" w14:textId="0822438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16F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52A4AF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2F8E12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0E1756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462803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A7B75A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E044319" w14:textId="77777777" w:rsidR="00EB0C98" w:rsidRDefault="00EB0C98" w:rsidP="00EB0C98">
            <w:pPr>
              <w:jc w:val="center"/>
            </w:pPr>
          </w:p>
          <w:p w14:paraId="248ED5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691F0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7CC14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B34229E" w14:textId="7AD7FBE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16F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4A20F4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D4D91C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3DF32A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4A6E7B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2152AE9" w14:textId="77777777" w:rsidR="00EB0C98" w:rsidRDefault="00EB0C98" w:rsidP="00EB0C98">
            <w:pPr>
              <w:jc w:val="center"/>
            </w:pPr>
          </w:p>
          <w:p w14:paraId="011BD9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47AA2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FA7EC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82D218F" w14:textId="0DAF91F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16F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366D36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6E272F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860D09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52ECB1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F31AE22" w14:textId="77777777" w:rsidR="00EB0C98" w:rsidRDefault="00EB0C98" w:rsidP="00EB0C98">
            <w:pPr>
              <w:jc w:val="center"/>
            </w:pPr>
          </w:p>
          <w:p w14:paraId="5FF22F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91384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CDF67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19BB03B" w14:textId="353C08C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16F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1CC470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71C804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B72940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5A51DF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4D1F1D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D5C86B8" w14:textId="77777777" w:rsidR="00EB0C98" w:rsidRDefault="00EB0C98" w:rsidP="00EB0C98">
            <w:pPr>
              <w:jc w:val="center"/>
            </w:pPr>
          </w:p>
          <w:p w14:paraId="51A903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BF945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4E0E3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273AA5D" w14:textId="4C39577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16F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6A5B8B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5056AE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BE3E39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09FA58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79DD4F5" w14:textId="77777777" w:rsidR="00EB0C98" w:rsidRDefault="00EB0C98" w:rsidP="00EB0C98">
            <w:pPr>
              <w:jc w:val="center"/>
            </w:pPr>
          </w:p>
          <w:p w14:paraId="4CFF753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F40F6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A3290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0E6BCB0" w14:textId="66C7B04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16F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2EE157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5DFC52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49B186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D044EE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9547C90" w14:textId="77777777" w:rsidR="00EB0C98" w:rsidRDefault="00EB0C98" w:rsidP="00EB0C98">
            <w:pPr>
              <w:jc w:val="center"/>
            </w:pPr>
          </w:p>
          <w:p w14:paraId="393B8F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CFA57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AEF99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4D979D8" w14:textId="3BA56AB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16F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2623F69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CB89FC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1D67EB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CC8221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3482B1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5372184" w14:textId="77777777" w:rsidR="00EB0C98" w:rsidRDefault="00EB0C98" w:rsidP="00EB0C98">
            <w:pPr>
              <w:jc w:val="center"/>
            </w:pPr>
          </w:p>
          <w:p w14:paraId="4F0D94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6F695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CE1F2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3302093" w14:textId="26DEBB9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16F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385E51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56FAB5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80C23F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4CD410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1458D14" w14:textId="77777777" w:rsidR="00EB0C98" w:rsidRDefault="00EB0C98" w:rsidP="00EB0C98">
            <w:pPr>
              <w:jc w:val="center"/>
            </w:pPr>
          </w:p>
          <w:p w14:paraId="74420D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513CF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3FD4B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74A1209" w14:textId="24B7E3C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16F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5FA2BA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0E770B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9DC4B2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33B671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38EDC4F4" w14:textId="77777777" w:rsidR="00EB0C98" w:rsidRDefault="00EB0C98" w:rsidP="00EB0C98">
            <w:pPr>
              <w:jc w:val="center"/>
            </w:pPr>
          </w:p>
          <w:p w14:paraId="14A98C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79104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16B00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0ED1C8F" w14:textId="13B8E05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16F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436D51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3E6D8C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A16CE1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7EE127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FF951F5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3467B0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08E5F3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8B45D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A68EB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61817EE" w14:textId="3545E0E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30D5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455AE4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AF5F5F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8EA700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4D7BD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394F548" w14:textId="77777777" w:rsidR="00EB0C98" w:rsidRDefault="00EB0C98" w:rsidP="00EB0C98">
            <w:pPr>
              <w:jc w:val="center"/>
            </w:pPr>
          </w:p>
          <w:p w14:paraId="1492BE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C90B1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5E783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DAF504F" w14:textId="6A08038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14E8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19A8992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40743D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5C208B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FD603B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0596125" w14:textId="77777777" w:rsidR="00EB0C98" w:rsidRDefault="00EB0C98" w:rsidP="00EB0C98">
            <w:pPr>
              <w:jc w:val="center"/>
            </w:pPr>
          </w:p>
          <w:p w14:paraId="1FF07D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81974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39E18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3206476" w14:textId="4AFC1D1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14E8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1CBAE62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91C0D2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430963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6FF6CA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64F196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ACA22C8" w14:textId="77777777" w:rsidR="00EB0C98" w:rsidRDefault="00EB0C98" w:rsidP="00EB0C98">
            <w:pPr>
              <w:jc w:val="center"/>
            </w:pPr>
          </w:p>
          <w:p w14:paraId="47A539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8973F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D6E64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F1D34F5" w14:textId="20A0F4E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14E8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3E856E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FFA5E7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307AB3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840339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2084D86" w14:textId="77777777" w:rsidR="00EB0C98" w:rsidRDefault="00EB0C98" w:rsidP="00EB0C98">
            <w:pPr>
              <w:jc w:val="center"/>
            </w:pPr>
          </w:p>
          <w:p w14:paraId="6392D8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386E4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90B61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49FB072" w14:textId="5F8AE94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14E8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7D40BC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77D6EF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215D54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AA350A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6599398" w14:textId="77777777" w:rsidR="00EB0C98" w:rsidRDefault="00EB0C98" w:rsidP="00EB0C98">
            <w:pPr>
              <w:jc w:val="center"/>
            </w:pPr>
          </w:p>
          <w:p w14:paraId="15801D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EF254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19C6C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8FF158E" w14:textId="1CB6A89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14E8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7CEAB8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3B9123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DFC7DD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A75050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9519B4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38DD31E" w14:textId="77777777" w:rsidR="00EB0C98" w:rsidRDefault="00EB0C98" w:rsidP="00EB0C98">
            <w:pPr>
              <w:jc w:val="center"/>
            </w:pPr>
          </w:p>
          <w:p w14:paraId="62E8EB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CAB29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D6CDA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4018C5C" w14:textId="7396B20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14E8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4A725A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019BD9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68BBC6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9C76DC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2CAFACE" w14:textId="77777777" w:rsidR="00EB0C98" w:rsidRDefault="00EB0C98" w:rsidP="00EB0C98">
            <w:pPr>
              <w:jc w:val="center"/>
            </w:pPr>
          </w:p>
          <w:p w14:paraId="00047B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6FB9B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D775C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715ED47" w14:textId="3E331EB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14E8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0F3C72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CFC551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75A38F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B491A9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E8F485D" w14:textId="77777777" w:rsidR="00EB0C98" w:rsidRDefault="00EB0C98" w:rsidP="00EB0C98">
            <w:pPr>
              <w:jc w:val="center"/>
            </w:pPr>
          </w:p>
          <w:p w14:paraId="19D7E2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A12F3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40801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23A0A5D" w14:textId="6CC2654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14E8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57AC53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8FAD53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9D2815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BB9933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F3B65A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ABF5ED2" w14:textId="77777777" w:rsidR="00EB0C98" w:rsidRDefault="00EB0C98" w:rsidP="00EB0C98">
            <w:pPr>
              <w:jc w:val="center"/>
            </w:pPr>
          </w:p>
          <w:p w14:paraId="0AA558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435D2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FE306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377E5DD" w14:textId="3AF3B7F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14E8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09BA45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A07116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C33D1A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AFF75D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559C34D" w14:textId="77777777" w:rsidR="00EB0C98" w:rsidRDefault="00EB0C98" w:rsidP="00EB0C98">
            <w:pPr>
              <w:jc w:val="center"/>
            </w:pPr>
          </w:p>
          <w:p w14:paraId="0FA652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AAEC6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E0BC1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41CF147" w14:textId="0DA9E66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14E8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256114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865C91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3DF575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A254C2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3E6BDC6" w14:textId="77777777" w:rsidR="00EB0C98" w:rsidRDefault="00EB0C98" w:rsidP="00EB0C98">
            <w:pPr>
              <w:jc w:val="center"/>
            </w:pPr>
          </w:p>
          <w:p w14:paraId="460B0D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111C6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1FF0F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0F2F36C" w14:textId="48165BD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14E8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037138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998E2E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946706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E52F2D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1B50FE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4B82E1C" w14:textId="77777777" w:rsidR="00EB0C98" w:rsidRDefault="00EB0C98" w:rsidP="00EB0C98">
            <w:pPr>
              <w:jc w:val="center"/>
            </w:pPr>
          </w:p>
          <w:p w14:paraId="28CDAB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53D45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A9D6A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41BB12F" w14:textId="549D943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14E8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05691C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C79748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A789CC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022BB6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F7B7093" w14:textId="77777777" w:rsidR="00EB0C98" w:rsidRDefault="00EB0C98" w:rsidP="00EB0C98">
            <w:pPr>
              <w:jc w:val="center"/>
            </w:pPr>
          </w:p>
          <w:p w14:paraId="5D9A86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C1F1C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084F8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83EC435" w14:textId="62ED030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14E8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0AFA00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3EFCB1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14E00C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87F9AB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25F5DEF" w14:textId="77777777" w:rsidR="00EB0C98" w:rsidRDefault="00EB0C98" w:rsidP="00EB0C98">
            <w:pPr>
              <w:jc w:val="center"/>
            </w:pPr>
          </w:p>
          <w:p w14:paraId="2FA372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C70D4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F8B14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5ACEB16" w14:textId="5DA6EED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14E8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25C35B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298F87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17FC57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DC74BD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02E005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A3015D8" w14:textId="77777777" w:rsidR="00EB0C98" w:rsidRDefault="00EB0C98" w:rsidP="00EB0C98">
            <w:pPr>
              <w:jc w:val="center"/>
            </w:pPr>
          </w:p>
          <w:p w14:paraId="11C2BB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6AAF0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6D285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56AC254" w14:textId="7DE4FC5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14E8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0BADE9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9EA97E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7D2044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EFC158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7D3ADAB" w14:textId="77777777" w:rsidR="00EB0C98" w:rsidRDefault="00EB0C98" w:rsidP="00EB0C98">
            <w:pPr>
              <w:jc w:val="center"/>
            </w:pPr>
          </w:p>
          <w:p w14:paraId="3EBA65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FC519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77967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786DB7A" w14:textId="154F334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14E8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7B9E9A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EA6AA1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AD8A7A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4A45CF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408FBC36" w14:textId="77777777" w:rsidR="00EB0C98" w:rsidRDefault="00EB0C98" w:rsidP="00EB0C98">
            <w:pPr>
              <w:jc w:val="center"/>
            </w:pPr>
          </w:p>
          <w:p w14:paraId="653431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E68F73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BE111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4704775" w14:textId="2CB0537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14E8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227228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07643D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414C0B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B329FE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1F3DBB7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2FD001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59C7AA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BF5F7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63637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8E95317" w14:textId="1EC295B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14E8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5A2593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EA65E7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F82417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31624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3722559" w14:textId="77777777" w:rsidR="00EB0C98" w:rsidRDefault="00EB0C98" w:rsidP="00EB0C98">
            <w:pPr>
              <w:jc w:val="center"/>
            </w:pPr>
          </w:p>
          <w:p w14:paraId="0D0F8F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8F7E5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92EB8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06AE100" w14:textId="05698C2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14E8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3F4686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FA0041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8CA20A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D52896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26DB76A" w14:textId="77777777" w:rsidR="00EB0C98" w:rsidRDefault="00EB0C98" w:rsidP="00EB0C98">
            <w:pPr>
              <w:jc w:val="center"/>
            </w:pPr>
          </w:p>
          <w:p w14:paraId="762241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B3911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760D7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944BDAD" w14:textId="490B3AD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14E8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3D2D71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37300F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DF9C30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1BAAFB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CAC8F8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340EC52" w14:textId="77777777" w:rsidR="00EB0C98" w:rsidRDefault="00EB0C98" w:rsidP="00EB0C98">
            <w:pPr>
              <w:jc w:val="center"/>
            </w:pPr>
          </w:p>
          <w:p w14:paraId="4CB6F4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1D890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C33A4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438BAED" w14:textId="161A5CA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720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7F67E6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FF6ECA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EE25A8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CB7B0E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E0B63AB" w14:textId="77777777" w:rsidR="00EB0C98" w:rsidRDefault="00EB0C98" w:rsidP="00EB0C98">
            <w:pPr>
              <w:jc w:val="center"/>
            </w:pPr>
          </w:p>
          <w:p w14:paraId="65FB5C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712E2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A8C1C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C1E78CB" w14:textId="32B4884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720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180CE6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1FF254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445263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BD7487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D040A9F" w14:textId="77777777" w:rsidR="00EB0C98" w:rsidRDefault="00EB0C98" w:rsidP="00EB0C98">
            <w:pPr>
              <w:jc w:val="center"/>
            </w:pPr>
          </w:p>
          <w:p w14:paraId="0F1846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14B48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0340A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781F043" w14:textId="701A198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720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2EEB18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C10134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FC01AF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7D7CBA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325EAB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30BCB71" w14:textId="77777777" w:rsidR="00EB0C98" w:rsidRDefault="00EB0C98" w:rsidP="00EB0C98">
            <w:pPr>
              <w:jc w:val="center"/>
            </w:pPr>
          </w:p>
          <w:p w14:paraId="5688A9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3D12D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ADCA4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D956D49" w14:textId="5BB3E3C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720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088E5B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847807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A17923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55245E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0500ED9" w14:textId="77777777" w:rsidR="00EB0C98" w:rsidRDefault="00EB0C98" w:rsidP="00EB0C98">
            <w:pPr>
              <w:jc w:val="center"/>
            </w:pPr>
          </w:p>
          <w:p w14:paraId="5A567E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3422B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C7BBD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2213DBA" w14:textId="0595AD5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720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2049CF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AB6C7E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11F416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71DFD5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48DC1E9" w14:textId="77777777" w:rsidR="00EB0C98" w:rsidRDefault="00EB0C98" w:rsidP="00EB0C98">
            <w:pPr>
              <w:jc w:val="center"/>
            </w:pPr>
          </w:p>
          <w:p w14:paraId="6D54DB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B724E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B2EA2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710028B" w14:textId="523E91B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720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6C3E6D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207537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E1A287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C9033F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0F165E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0AB18FE" w14:textId="77777777" w:rsidR="00EB0C98" w:rsidRDefault="00EB0C98" w:rsidP="00EB0C98">
            <w:pPr>
              <w:jc w:val="center"/>
            </w:pPr>
          </w:p>
          <w:p w14:paraId="4EEABB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E1FD8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6CB39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D79524B" w14:textId="10CB58F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720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3256FF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E8F267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4C480D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18FCCD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4B21CEF" w14:textId="77777777" w:rsidR="00EB0C98" w:rsidRDefault="00EB0C98" w:rsidP="00EB0C98">
            <w:pPr>
              <w:jc w:val="center"/>
            </w:pPr>
          </w:p>
          <w:p w14:paraId="200CEB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AC464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B5813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CE93682" w14:textId="5735DBA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720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69DCE2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9E1C1D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4D54AB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5A0158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96623EC" w14:textId="77777777" w:rsidR="00EB0C98" w:rsidRDefault="00EB0C98" w:rsidP="00EB0C98">
            <w:pPr>
              <w:jc w:val="center"/>
            </w:pPr>
          </w:p>
          <w:p w14:paraId="4E7CEC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99172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BDB0E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DB5E767" w14:textId="55E4A8C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720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367B31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F263E6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93600B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7C7396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D292A8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7E02292" w14:textId="77777777" w:rsidR="00EB0C98" w:rsidRDefault="00EB0C98" w:rsidP="00EB0C98">
            <w:pPr>
              <w:jc w:val="center"/>
            </w:pPr>
          </w:p>
          <w:p w14:paraId="0C9AFC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0E7D6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9231B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2DF7B4F" w14:textId="0466231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720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328A82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6C4262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DF870F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F11D86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AA7646B" w14:textId="77777777" w:rsidR="00EB0C98" w:rsidRDefault="00EB0C98" w:rsidP="00EB0C98">
            <w:pPr>
              <w:jc w:val="center"/>
            </w:pPr>
          </w:p>
          <w:p w14:paraId="62C452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0AC85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57D66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6D84966" w14:textId="439E072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720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328486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116885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8787A1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0F0CF6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15240DE" w14:textId="77777777" w:rsidR="00EB0C98" w:rsidRDefault="00EB0C98" w:rsidP="00EB0C98">
            <w:pPr>
              <w:jc w:val="center"/>
            </w:pPr>
          </w:p>
          <w:p w14:paraId="7B8F6E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88737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67A0C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3488A7B" w14:textId="256D7E1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720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60F54A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D475EE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611903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AD6CAA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5560A2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F517048" w14:textId="77777777" w:rsidR="00EB0C98" w:rsidRDefault="00EB0C98" w:rsidP="00EB0C98">
            <w:pPr>
              <w:jc w:val="center"/>
            </w:pPr>
          </w:p>
          <w:p w14:paraId="224D61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DB2D7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0FB92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E34C72F" w14:textId="6ECE006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720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79CA45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FE1703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69A0B9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EBBD9D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7A06D69" w14:textId="77777777" w:rsidR="00EB0C98" w:rsidRDefault="00EB0C98" w:rsidP="00EB0C98">
            <w:pPr>
              <w:jc w:val="center"/>
            </w:pPr>
          </w:p>
          <w:p w14:paraId="709235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415A0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CB0A5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FCA87A0" w14:textId="51834DC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720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77C1FA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7BB0B8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DB7035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108797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7D27FDE0" w14:textId="77777777" w:rsidR="00EB0C98" w:rsidRDefault="00EB0C98" w:rsidP="00EB0C98">
            <w:pPr>
              <w:jc w:val="center"/>
            </w:pPr>
          </w:p>
          <w:p w14:paraId="024377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13B37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7CD9E3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63B9E09" w14:textId="210E334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720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682ABB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A623DB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5E777E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BEF45D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08D70AB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6F67E3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7F9200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F216C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03CDF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A64E087" w14:textId="1A9AF73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B6F7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2B065A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DBF81D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6E3EB3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0C48BD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F3529D7" w14:textId="77777777" w:rsidR="00EB0C98" w:rsidRDefault="00EB0C98" w:rsidP="00EB0C98">
            <w:pPr>
              <w:jc w:val="center"/>
            </w:pPr>
          </w:p>
          <w:p w14:paraId="159317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6FADB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0BD09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F1B6689" w14:textId="105067F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B6F7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29393D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403FB5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7CE491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FD5F2C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DD0BCC1" w14:textId="77777777" w:rsidR="00EB0C98" w:rsidRDefault="00EB0C98" w:rsidP="00EB0C98">
            <w:pPr>
              <w:jc w:val="center"/>
            </w:pPr>
          </w:p>
          <w:p w14:paraId="1BE5EB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E88F1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6AB97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FE17D59" w14:textId="4608D90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B6F7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48928E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975B0E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30FF9D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6F06CD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5DE933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D2818CE" w14:textId="77777777" w:rsidR="00EB0C98" w:rsidRDefault="00EB0C98" w:rsidP="00EB0C98">
            <w:pPr>
              <w:jc w:val="center"/>
            </w:pPr>
          </w:p>
          <w:p w14:paraId="264C51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8E564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33C7E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2DFE308" w14:textId="40835ED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B6F7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12159C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21ADDB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BB88CD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20032B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CA6F7DD" w14:textId="77777777" w:rsidR="00EB0C98" w:rsidRDefault="00EB0C98" w:rsidP="00EB0C98">
            <w:pPr>
              <w:jc w:val="center"/>
            </w:pPr>
          </w:p>
          <w:p w14:paraId="3C7FC1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C2F8B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7063C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538E228" w14:textId="63ABFC8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B6F7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5248F2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39277A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505A40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472704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549C4BC" w14:textId="77777777" w:rsidR="00EB0C98" w:rsidRDefault="00EB0C98" w:rsidP="00EB0C98">
            <w:pPr>
              <w:jc w:val="center"/>
            </w:pPr>
          </w:p>
          <w:p w14:paraId="1A0D26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58DE4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F7613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FE5F15C" w14:textId="6C140C0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B6F7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136946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8D444D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2613D5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77B725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7694A7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6C207B0" w14:textId="77777777" w:rsidR="00EB0C98" w:rsidRDefault="00EB0C98" w:rsidP="00EB0C98">
            <w:pPr>
              <w:jc w:val="center"/>
            </w:pPr>
          </w:p>
          <w:p w14:paraId="2CAD9D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B837B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E29A3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E6AB171" w14:textId="7AC5A9A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B6F7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1E2608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414952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4AB5EE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D6473F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1C0F54F" w14:textId="77777777" w:rsidR="00EB0C98" w:rsidRDefault="00EB0C98" w:rsidP="00EB0C98">
            <w:pPr>
              <w:jc w:val="center"/>
            </w:pPr>
          </w:p>
          <w:p w14:paraId="428FD5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2F30F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19CB8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452A3D0" w14:textId="6429CB5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B6F7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01633A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6B5113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B62C83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7A8E69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5A2F045" w14:textId="77777777" w:rsidR="00EB0C98" w:rsidRDefault="00EB0C98" w:rsidP="00EB0C98">
            <w:pPr>
              <w:jc w:val="center"/>
            </w:pPr>
          </w:p>
          <w:p w14:paraId="16E850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964F2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0AF54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15BC3BA" w14:textId="242DA06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B6F7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787086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FDCCF4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5089D2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681AA2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5232FC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D5BCA0C" w14:textId="77777777" w:rsidR="00EB0C98" w:rsidRDefault="00EB0C98" w:rsidP="00EB0C98">
            <w:pPr>
              <w:jc w:val="center"/>
            </w:pPr>
          </w:p>
          <w:p w14:paraId="3562F5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05E7F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446BF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93D08B1" w14:textId="0E1FF33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B6F7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558326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377182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AE71DB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F6AAA4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A132841" w14:textId="77777777" w:rsidR="00EB0C98" w:rsidRDefault="00EB0C98" w:rsidP="00EB0C98">
            <w:pPr>
              <w:jc w:val="center"/>
            </w:pPr>
          </w:p>
          <w:p w14:paraId="0BFC23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2FBEF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60EB4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D2B4509" w14:textId="7298C88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B6F7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700422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9ADF1C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12163F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905D50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FCB1C07" w14:textId="77777777" w:rsidR="00EB0C98" w:rsidRDefault="00EB0C98" w:rsidP="00EB0C98">
            <w:pPr>
              <w:jc w:val="center"/>
            </w:pPr>
          </w:p>
          <w:p w14:paraId="6DFF1D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F11D8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AAC50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F8774DC" w14:textId="71A4CB8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B6F7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6A9B04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81A914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E4371C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C70F99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0A8AE8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1EDBC8A" w14:textId="77777777" w:rsidR="00EB0C98" w:rsidRDefault="00EB0C98" w:rsidP="00EB0C98">
            <w:pPr>
              <w:jc w:val="center"/>
            </w:pPr>
          </w:p>
          <w:p w14:paraId="2866D7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C6BA2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85115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9A04165" w14:textId="69C0FEA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B6F7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13F9C5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009DCF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56DD32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149813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BEEE7DC" w14:textId="77777777" w:rsidR="00EB0C98" w:rsidRDefault="00EB0C98" w:rsidP="00EB0C98">
            <w:pPr>
              <w:jc w:val="center"/>
            </w:pPr>
          </w:p>
          <w:p w14:paraId="3741A4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C4A40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79FE0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B792162" w14:textId="122C39C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B6F7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01027C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770FFC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511EF0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C0BD48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CE44775" w14:textId="77777777" w:rsidR="00EB0C98" w:rsidRDefault="00EB0C98" w:rsidP="00EB0C98">
            <w:pPr>
              <w:jc w:val="center"/>
            </w:pPr>
          </w:p>
          <w:p w14:paraId="4C9631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8EBD3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A2DA1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39128DD" w14:textId="1302B02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B6F7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02D97A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C46269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A43FDD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D6F44A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784649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23D3DF3" w14:textId="77777777" w:rsidR="00EB0C98" w:rsidRDefault="00EB0C98" w:rsidP="00EB0C98">
            <w:pPr>
              <w:jc w:val="center"/>
            </w:pPr>
          </w:p>
          <w:p w14:paraId="127E6E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75807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72993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117803B" w14:textId="7C9D23A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B6F7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7D9F14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AEAED6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1A15E1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6A410A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F20484F" w14:textId="77777777" w:rsidR="00EB0C98" w:rsidRDefault="00EB0C98" w:rsidP="00EB0C98">
            <w:pPr>
              <w:jc w:val="center"/>
            </w:pPr>
          </w:p>
          <w:p w14:paraId="148302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0FF5F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003E7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0C5747D" w14:textId="5DFBC3C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B6F7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0212AC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170F3E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549EEB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057AE6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3EC9BF84" w14:textId="77777777" w:rsidR="00EB0C98" w:rsidRDefault="00EB0C98" w:rsidP="00EB0C98">
            <w:pPr>
              <w:jc w:val="center"/>
            </w:pPr>
          </w:p>
          <w:p w14:paraId="5CC503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D27C1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94578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9205355" w14:textId="71D80DE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B6F7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382996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E7DD14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BD29BA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9A985F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6C060BB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7D12C5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542ABE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6D291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732D6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46D184B" w14:textId="1A11A50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B6F7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7849E44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5C7CC1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CEC724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5E9004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6BCB8FA" w14:textId="77777777" w:rsidR="00EB0C98" w:rsidRDefault="00EB0C98" w:rsidP="00EB0C98">
            <w:pPr>
              <w:jc w:val="center"/>
            </w:pPr>
          </w:p>
          <w:p w14:paraId="51111B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84964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2A060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D9D5A33" w14:textId="405876B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B6F7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489A39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FAB678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DB0348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BDC3AF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ACF15B5" w14:textId="77777777" w:rsidR="00EB0C98" w:rsidRDefault="00EB0C98" w:rsidP="00EB0C98">
            <w:pPr>
              <w:jc w:val="center"/>
            </w:pPr>
          </w:p>
          <w:p w14:paraId="0580A3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31BFA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37370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EB5D9B7" w14:textId="646EB79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B6F7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716DFE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3CB1C2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202B46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CCF461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F95C09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D4BBC54" w14:textId="77777777" w:rsidR="00EB0C98" w:rsidRDefault="00EB0C98" w:rsidP="00EB0C98">
            <w:pPr>
              <w:jc w:val="center"/>
            </w:pPr>
          </w:p>
          <w:p w14:paraId="2D84A6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4F646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6F641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02DD660" w14:textId="02B5E39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B6F7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6985E1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02D1B7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D83F02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9A2253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C7BCA8F" w14:textId="77777777" w:rsidR="00EB0C98" w:rsidRDefault="00EB0C98" w:rsidP="00EB0C98">
            <w:pPr>
              <w:jc w:val="center"/>
            </w:pPr>
          </w:p>
          <w:p w14:paraId="1416C6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8D20A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CDBA8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1D34AD0" w14:textId="2C3AFFC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B6F7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31E9EF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6845EE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F39789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AD42D5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8DD5A4B" w14:textId="77777777" w:rsidR="00EB0C98" w:rsidRDefault="00EB0C98" w:rsidP="00EB0C98">
            <w:pPr>
              <w:jc w:val="center"/>
            </w:pPr>
          </w:p>
          <w:p w14:paraId="0EDDE5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1C7F1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E7583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D35A6F8" w14:textId="4EC84F1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B6F7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2E5341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AFA0C5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5B816E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253B00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F22487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F0AEB00" w14:textId="77777777" w:rsidR="00EB0C98" w:rsidRDefault="00EB0C98" w:rsidP="00EB0C98">
            <w:pPr>
              <w:jc w:val="center"/>
            </w:pPr>
          </w:p>
          <w:p w14:paraId="20E640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C3355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85E9E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0E76345" w14:textId="47086BB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B6F7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47D7FA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3B78F1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3F85F8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A75D4E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5746194" w14:textId="77777777" w:rsidR="00EB0C98" w:rsidRDefault="00EB0C98" w:rsidP="00EB0C98">
            <w:pPr>
              <w:jc w:val="center"/>
            </w:pPr>
          </w:p>
          <w:p w14:paraId="4CD03A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B5531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E6A5A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1291E99" w14:textId="0B2CAC8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B6F7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71877D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5EDCC4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EC2F66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8734D7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A70BB94" w14:textId="77777777" w:rsidR="00EB0C98" w:rsidRDefault="00EB0C98" w:rsidP="00EB0C98">
            <w:pPr>
              <w:jc w:val="center"/>
            </w:pPr>
          </w:p>
          <w:p w14:paraId="31D910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F61BC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39B8D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1912B44" w14:textId="1FB39DD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B6F7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4935A4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9F573D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869935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54625B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750447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1427BF5" w14:textId="77777777" w:rsidR="00EB0C98" w:rsidRDefault="00EB0C98" w:rsidP="00EB0C98">
            <w:pPr>
              <w:jc w:val="center"/>
            </w:pPr>
          </w:p>
          <w:p w14:paraId="0E9A3C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E0EB8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5DA88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BAF21B2" w14:textId="6B6229E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B6F7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18AC7A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BE1ED2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554FD6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889AC9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4AEC65D" w14:textId="77777777" w:rsidR="00EB0C98" w:rsidRDefault="00EB0C98" w:rsidP="00EB0C98">
            <w:pPr>
              <w:jc w:val="center"/>
            </w:pPr>
          </w:p>
          <w:p w14:paraId="4FFCCF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0C09C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84FDE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B07536C" w14:textId="5266F6A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B6F7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43182B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15821D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D1628E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62C789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31C168D" w14:textId="77777777" w:rsidR="00EB0C98" w:rsidRDefault="00EB0C98" w:rsidP="00EB0C98">
            <w:pPr>
              <w:jc w:val="center"/>
            </w:pPr>
          </w:p>
          <w:p w14:paraId="6799C7D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19421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AD43F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B8C3BFE" w14:textId="0342BBF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B6F7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0DE657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8C7814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8B74F6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B6D9DE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3124BC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D5F9259" w14:textId="77777777" w:rsidR="00EB0C98" w:rsidRDefault="00EB0C98" w:rsidP="00EB0C98">
            <w:pPr>
              <w:jc w:val="center"/>
            </w:pPr>
          </w:p>
          <w:p w14:paraId="667E49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5DAA1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F5FEA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DC3483B" w14:textId="25CD68B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31</w:t>
            </w:r>
          </w:p>
          <w:p w14:paraId="67B6CE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B27B63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D85EA2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5744DA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9D3F323" w14:textId="77777777" w:rsidR="00EB0C98" w:rsidRDefault="00EB0C98" w:rsidP="00EB0C98">
            <w:pPr>
              <w:jc w:val="center"/>
            </w:pPr>
          </w:p>
          <w:p w14:paraId="732335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8CEC4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F5730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EEEC7E5" w14:textId="49872AC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B6F7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597796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BCBEB0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904DE0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AC5EAD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5CEF419" w14:textId="77777777" w:rsidR="00EB0C98" w:rsidRDefault="00EB0C98" w:rsidP="00EB0C98">
            <w:pPr>
              <w:jc w:val="center"/>
            </w:pPr>
          </w:p>
          <w:p w14:paraId="4F7753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FCD14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992892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5A46972" w14:textId="4D4A8C4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B6F7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7F6E10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C87993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90E69F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902FF8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66CDEE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FF26B8E" w14:textId="77777777" w:rsidR="00EB0C98" w:rsidRDefault="00EB0C98" w:rsidP="00EB0C98">
            <w:pPr>
              <w:jc w:val="center"/>
            </w:pPr>
          </w:p>
          <w:p w14:paraId="42152B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12D54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305B6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D49503E" w14:textId="0E6C8B4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B6F7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50980F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49A5BF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0C656D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3FF312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00E83D5" w14:textId="77777777" w:rsidR="00EB0C98" w:rsidRDefault="00EB0C98" w:rsidP="00EB0C98">
            <w:pPr>
              <w:jc w:val="center"/>
            </w:pPr>
          </w:p>
          <w:p w14:paraId="27E45F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F259C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0FED8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BC350E2" w14:textId="0B2B0E2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B6F7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7F02A7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3CF530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3AFE02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D37C22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0F20985B" w14:textId="77777777" w:rsidR="00EB0C98" w:rsidRDefault="00EB0C98" w:rsidP="00EB0C98">
            <w:pPr>
              <w:jc w:val="center"/>
            </w:pPr>
          </w:p>
          <w:p w14:paraId="70819F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7CF92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12916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059DA1B" w14:textId="487817C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B6F7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6210EC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E5E96B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DC7E68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8E3CE4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AA6E3FF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27A18B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7B61E8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6129C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31AAAE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11C31EB" w14:textId="3FA1D4C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744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61B3EC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E91163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F0E4BB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27AAD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7712025" w14:textId="77777777" w:rsidR="00EB0C98" w:rsidRDefault="00EB0C98" w:rsidP="00EB0C98">
            <w:pPr>
              <w:jc w:val="center"/>
            </w:pPr>
          </w:p>
          <w:p w14:paraId="59EAFA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6987F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35E4A2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34F78D0" w14:textId="6999E67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744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6ADA71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93B162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ACCF62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40D4F2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DA16799" w14:textId="77777777" w:rsidR="00EB0C98" w:rsidRDefault="00EB0C98" w:rsidP="00EB0C98">
            <w:pPr>
              <w:jc w:val="center"/>
            </w:pPr>
          </w:p>
          <w:p w14:paraId="341044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F2B6B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FBD36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8EF5989" w14:textId="7F4F28C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744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214ACA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D37AEB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C36A4E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762215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BBB9EB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F85871A" w14:textId="77777777" w:rsidR="00EB0C98" w:rsidRDefault="00EB0C98" w:rsidP="00EB0C98">
            <w:pPr>
              <w:jc w:val="center"/>
            </w:pPr>
          </w:p>
          <w:p w14:paraId="509CC5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956EC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6B09F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0F5CA74" w14:textId="2C16E58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744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3064AA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0EAA26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4648FC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0ED6B2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F34ECDF" w14:textId="77777777" w:rsidR="00EB0C98" w:rsidRDefault="00EB0C98" w:rsidP="00EB0C98">
            <w:pPr>
              <w:jc w:val="center"/>
            </w:pPr>
          </w:p>
          <w:p w14:paraId="1C6FEC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CDE0A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D54F5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F5667EF" w14:textId="02EEAF0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744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30DE2E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6A3A1E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E86276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BA18AA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F502CE3" w14:textId="77777777" w:rsidR="00EB0C98" w:rsidRDefault="00EB0C98" w:rsidP="00EB0C98">
            <w:pPr>
              <w:jc w:val="center"/>
            </w:pPr>
          </w:p>
          <w:p w14:paraId="21D6D7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A1A38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AFCA6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97B27D2" w14:textId="6864B9D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744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04B3A1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A37EEA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ECB942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300409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15BF51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7C426F3" w14:textId="77777777" w:rsidR="00EB0C98" w:rsidRDefault="00EB0C98" w:rsidP="00EB0C98">
            <w:pPr>
              <w:jc w:val="center"/>
            </w:pPr>
          </w:p>
          <w:p w14:paraId="5B16FD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C10FD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2E36A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96CCF08" w14:textId="151C34E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744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5E4F56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4C2AC4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B58E30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C0A9AA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DDCA07C" w14:textId="77777777" w:rsidR="00EB0C98" w:rsidRDefault="00EB0C98" w:rsidP="00EB0C98">
            <w:pPr>
              <w:jc w:val="center"/>
            </w:pPr>
          </w:p>
          <w:p w14:paraId="540593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4F3E4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B8D25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0E62A47" w14:textId="28922BD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744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18F0A5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2F8096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08ED16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2038DE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D67563E" w14:textId="77777777" w:rsidR="00EB0C98" w:rsidRDefault="00EB0C98" w:rsidP="00EB0C98">
            <w:pPr>
              <w:jc w:val="center"/>
            </w:pPr>
          </w:p>
          <w:p w14:paraId="406470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837E3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316CA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C616555" w14:textId="6FD8F49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744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1F7959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D70309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405903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47A42A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76F011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FD6F0FD" w14:textId="77777777" w:rsidR="00EB0C98" w:rsidRDefault="00EB0C98" w:rsidP="00EB0C98">
            <w:pPr>
              <w:jc w:val="center"/>
            </w:pPr>
          </w:p>
          <w:p w14:paraId="13E7EE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3A748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386A8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0077F24" w14:textId="3648C9B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744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1AA575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8A403C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7318A6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297C2E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31DBD57" w14:textId="77777777" w:rsidR="00EB0C98" w:rsidRDefault="00EB0C98" w:rsidP="00EB0C98">
            <w:pPr>
              <w:jc w:val="center"/>
            </w:pPr>
          </w:p>
          <w:p w14:paraId="26F571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11A712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E72D2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5FAF9F0" w14:textId="200BCBB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744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385352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F9DD63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5312E6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ACE785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DEB87A8" w14:textId="77777777" w:rsidR="00EB0C98" w:rsidRDefault="00EB0C98" w:rsidP="00EB0C98">
            <w:pPr>
              <w:jc w:val="center"/>
            </w:pPr>
          </w:p>
          <w:p w14:paraId="4FC021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8BF0F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4C7A5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A2E7FCF" w14:textId="34263CE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744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54E9DF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B32C6C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601430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974F88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BD23F0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88AF74D" w14:textId="77777777" w:rsidR="00EB0C98" w:rsidRDefault="00EB0C98" w:rsidP="00EB0C98">
            <w:pPr>
              <w:jc w:val="center"/>
            </w:pPr>
          </w:p>
          <w:p w14:paraId="763E14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698B5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B7B91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E91D8DE" w14:textId="26471F1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744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3C39B0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C2BDEA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A0A284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2B803A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8722CE3" w14:textId="77777777" w:rsidR="00EB0C98" w:rsidRDefault="00EB0C98" w:rsidP="00EB0C98">
            <w:pPr>
              <w:jc w:val="center"/>
            </w:pPr>
          </w:p>
          <w:p w14:paraId="3F30D1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EF1C2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BBF36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1955869" w14:textId="02C76D2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744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396DB1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02E11B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269A89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A74806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26F5620" w14:textId="77777777" w:rsidR="00EB0C98" w:rsidRDefault="00EB0C98" w:rsidP="00EB0C98">
            <w:pPr>
              <w:jc w:val="center"/>
            </w:pPr>
          </w:p>
          <w:p w14:paraId="5447C7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0BDEE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165B7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62DC94A" w14:textId="0B9CE18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744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059017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3DA51F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9865F2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2FCEB0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96CDC2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BC9635B" w14:textId="77777777" w:rsidR="00EB0C98" w:rsidRDefault="00EB0C98" w:rsidP="00EB0C98">
            <w:pPr>
              <w:jc w:val="center"/>
            </w:pPr>
          </w:p>
          <w:p w14:paraId="27F59C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4820A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BCE6B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8EE66E3" w14:textId="7C5A8FD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744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0CEDC1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82BA79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DC9505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F1B85C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DE6EB6C" w14:textId="77777777" w:rsidR="00EB0C98" w:rsidRDefault="00EB0C98" w:rsidP="00EB0C98">
            <w:pPr>
              <w:jc w:val="center"/>
            </w:pPr>
          </w:p>
          <w:p w14:paraId="0EE24B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A7563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48948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1B16E84" w14:textId="6C6F9D9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744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4EE98C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0B66C5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166E71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3BC8B6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733D3979" w14:textId="77777777" w:rsidR="00EB0C98" w:rsidRDefault="00EB0C98" w:rsidP="00EB0C98">
            <w:pPr>
              <w:jc w:val="center"/>
            </w:pPr>
          </w:p>
          <w:p w14:paraId="0ED2BA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53F83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0A6F7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063F307" w14:textId="5B9A6C3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744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656F09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FDD377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4A4E28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4937E9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0E99921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604751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2B210DD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E1C83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6F4D2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93F30DC" w14:textId="066AFB8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864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184251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33D4C5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1A7030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F2BA6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8B21F62" w14:textId="77777777" w:rsidR="00EB0C98" w:rsidRDefault="00EB0C98" w:rsidP="00EB0C98">
            <w:pPr>
              <w:jc w:val="center"/>
            </w:pPr>
          </w:p>
          <w:p w14:paraId="146AEC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50E84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90699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D32299C" w14:textId="3E9DB34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864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5872F4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D263FF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F713C0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6199D9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FBF3551" w14:textId="77777777" w:rsidR="00EB0C98" w:rsidRDefault="00EB0C98" w:rsidP="00EB0C98">
            <w:pPr>
              <w:jc w:val="center"/>
            </w:pPr>
          </w:p>
          <w:p w14:paraId="456D5C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F86B4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DB429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3BB750C" w14:textId="6F0F0CD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864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098638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D38631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73D5B7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7E9D6F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B2EDB6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CA44C13" w14:textId="77777777" w:rsidR="00EB0C98" w:rsidRDefault="00EB0C98" w:rsidP="00EB0C98">
            <w:pPr>
              <w:jc w:val="center"/>
            </w:pPr>
          </w:p>
          <w:p w14:paraId="16073A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E5C839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E31F7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DF39E90" w14:textId="557EE63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864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1616E4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73CD22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3576F1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C4DE3C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3273C81" w14:textId="77777777" w:rsidR="00EB0C98" w:rsidRDefault="00EB0C98" w:rsidP="00EB0C98">
            <w:pPr>
              <w:jc w:val="center"/>
            </w:pPr>
          </w:p>
          <w:p w14:paraId="3348EF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00911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6E22B2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D9E31AF" w14:textId="75023EE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864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68E501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475BB2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3996BE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FCC971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6CD2CF6" w14:textId="77777777" w:rsidR="00EB0C98" w:rsidRDefault="00EB0C98" w:rsidP="00EB0C98">
            <w:pPr>
              <w:jc w:val="center"/>
            </w:pPr>
          </w:p>
          <w:p w14:paraId="3842D0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65416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2FB0F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47D9DF9" w14:textId="77FE6A5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864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222226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319F32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592B8E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8CC283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9808A2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FA4FFED" w14:textId="77777777" w:rsidR="00EB0C98" w:rsidRDefault="00EB0C98" w:rsidP="00EB0C98">
            <w:pPr>
              <w:jc w:val="center"/>
            </w:pPr>
          </w:p>
          <w:p w14:paraId="67FAEF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0BC47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20645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59220A2" w14:textId="30C590F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864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01FAEF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2AF882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306052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900654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F3988E4" w14:textId="77777777" w:rsidR="00EB0C98" w:rsidRDefault="00EB0C98" w:rsidP="00EB0C98">
            <w:pPr>
              <w:jc w:val="center"/>
            </w:pPr>
          </w:p>
          <w:p w14:paraId="4D456C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B63CD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EDFB4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712A2BD" w14:textId="4EB4548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864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10F9FB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142E06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DA7D4C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A9B2F8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E7A7E2A" w14:textId="77777777" w:rsidR="00EB0C98" w:rsidRDefault="00EB0C98" w:rsidP="00EB0C98">
            <w:pPr>
              <w:jc w:val="center"/>
            </w:pPr>
          </w:p>
          <w:p w14:paraId="3C471F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F97D5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ED4D7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660B352" w14:textId="6D3256F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864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56CC32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2B446D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90E7D0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BDF1DA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2CBE41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340936C" w14:textId="77777777" w:rsidR="00EB0C98" w:rsidRDefault="00EB0C98" w:rsidP="00EB0C98">
            <w:pPr>
              <w:jc w:val="center"/>
            </w:pPr>
          </w:p>
          <w:p w14:paraId="7F6451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6A5EE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6C2E0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D3BE220" w14:textId="17EE794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864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5D5ED3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9E0A78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A86C33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EFC46D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F374801" w14:textId="77777777" w:rsidR="00EB0C98" w:rsidRDefault="00EB0C98" w:rsidP="00EB0C98">
            <w:pPr>
              <w:jc w:val="center"/>
            </w:pPr>
          </w:p>
          <w:p w14:paraId="76D21F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609F3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6DBB2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55FACC3" w14:textId="197E32E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864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2273A7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9EFCFF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0095D3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248F85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46B1B42" w14:textId="77777777" w:rsidR="00EB0C98" w:rsidRDefault="00EB0C98" w:rsidP="00EB0C98">
            <w:pPr>
              <w:jc w:val="center"/>
            </w:pPr>
          </w:p>
          <w:p w14:paraId="2C0199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4588A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3C6D62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E1254BB" w14:textId="16F167C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864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00497D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E5F683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D2EF1D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D00626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667FF2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2F9CB3A" w14:textId="77777777" w:rsidR="00EB0C98" w:rsidRDefault="00EB0C98" w:rsidP="00EB0C98">
            <w:pPr>
              <w:jc w:val="center"/>
            </w:pPr>
          </w:p>
          <w:p w14:paraId="53F642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961AE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361A6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442B113" w14:textId="3ECF993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864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3D901B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C779DF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3F440B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C63452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75FFA0E" w14:textId="77777777" w:rsidR="00EB0C98" w:rsidRDefault="00EB0C98" w:rsidP="00EB0C98">
            <w:pPr>
              <w:jc w:val="center"/>
            </w:pPr>
          </w:p>
          <w:p w14:paraId="080890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B95A4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6D6C4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8454DE3" w14:textId="738C835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864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55C9DA2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BC2D81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CE8E6F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DF147D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C5D6F66" w14:textId="77777777" w:rsidR="00EB0C98" w:rsidRDefault="00EB0C98" w:rsidP="00EB0C98">
            <w:pPr>
              <w:jc w:val="center"/>
            </w:pPr>
          </w:p>
          <w:p w14:paraId="67877E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412F4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64393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98D18CD" w14:textId="7445CC3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864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54FD1F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DBDB9F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292D79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664DC6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518160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EB49405" w14:textId="77777777" w:rsidR="00EB0C98" w:rsidRDefault="00EB0C98" w:rsidP="00EB0C98">
            <w:pPr>
              <w:jc w:val="center"/>
            </w:pPr>
          </w:p>
          <w:p w14:paraId="009F72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FFDA3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075EF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7651446" w14:textId="0D4EDF4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864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4BC778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E58546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DAA685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D713CD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C3844F9" w14:textId="77777777" w:rsidR="00EB0C98" w:rsidRDefault="00EB0C98" w:rsidP="00EB0C98">
            <w:pPr>
              <w:jc w:val="center"/>
            </w:pPr>
          </w:p>
          <w:p w14:paraId="05BACC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A53F9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28F3B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BFA440B" w14:textId="6BE780B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864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0B1131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D96EF1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25E59D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8A9277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1C5C7121" w14:textId="77777777" w:rsidR="00EB0C98" w:rsidRDefault="00EB0C98" w:rsidP="00EB0C98">
            <w:pPr>
              <w:jc w:val="center"/>
            </w:pPr>
          </w:p>
          <w:p w14:paraId="216CB1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1E1F2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42426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9EE9D49" w14:textId="241F547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864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0214F3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8BD2B6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C3663D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DA1D93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1A0C054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5B3DD4B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6E16D9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DA046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8BB7C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BA12290" w14:textId="04D170D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B6BE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0FB7B4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58C941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D1AE17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B4896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AC776C1" w14:textId="77777777" w:rsidR="00EB0C98" w:rsidRDefault="00EB0C98" w:rsidP="00EB0C98">
            <w:pPr>
              <w:jc w:val="center"/>
            </w:pPr>
          </w:p>
          <w:p w14:paraId="6123A2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F2D5B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A0DA0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7E5AC86" w14:textId="2722657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B6BE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41188D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608050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CB57C9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97881C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F182EA6" w14:textId="77777777" w:rsidR="00EB0C98" w:rsidRDefault="00EB0C98" w:rsidP="00EB0C98">
            <w:pPr>
              <w:jc w:val="center"/>
            </w:pPr>
          </w:p>
          <w:p w14:paraId="3DC271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7830B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94B89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1DA5791" w14:textId="68A24BF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B6BE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405E35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94321C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F730E5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BF99A4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455F9B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EFF403E" w14:textId="77777777" w:rsidR="00EB0C98" w:rsidRDefault="00EB0C98" w:rsidP="00EB0C98">
            <w:pPr>
              <w:jc w:val="center"/>
            </w:pPr>
          </w:p>
          <w:p w14:paraId="415049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01964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923B0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931C037" w14:textId="4DEE805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B6BE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64A7F5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A7ED1E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E466D9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EE642C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29D4DE6" w14:textId="77777777" w:rsidR="00EB0C98" w:rsidRDefault="00EB0C98" w:rsidP="00EB0C98">
            <w:pPr>
              <w:jc w:val="center"/>
            </w:pPr>
          </w:p>
          <w:p w14:paraId="07C236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0B038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37E80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70B41A3" w14:textId="5866AC7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B6BE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35E1E6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6417B6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927B30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30BC52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596FFBA" w14:textId="77777777" w:rsidR="00EB0C98" w:rsidRDefault="00EB0C98" w:rsidP="00EB0C98">
            <w:pPr>
              <w:jc w:val="center"/>
            </w:pPr>
          </w:p>
          <w:p w14:paraId="0CDD29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B8F31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F6FC4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DD457F9" w14:textId="116646C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B6BE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363FC3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74A28B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309B5A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689823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DD6234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15A8C24" w14:textId="77777777" w:rsidR="00EB0C98" w:rsidRDefault="00EB0C98" w:rsidP="00EB0C98">
            <w:pPr>
              <w:jc w:val="center"/>
            </w:pPr>
          </w:p>
          <w:p w14:paraId="39BF42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954F7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BABF9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F834DED" w14:textId="5A524C5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B6BE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0B514C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8EBB91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628ACB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17741B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720399B" w14:textId="77777777" w:rsidR="00EB0C98" w:rsidRDefault="00EB0C98" w:rsidP="00EB0C98">
            <w:pPr>
              <w:jc w:val="center"/>
            </w:pPr>
          </w:p>
          <w:p w14:paraId="3A4ED7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DA9AF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1CE20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BD25FF2" w14:textId="46E3D3B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B6BE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20B788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C07072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4AAE46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B08E67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F7EFD2F" w14:textId="77777777" w:rsidR="00EB0C98" w:rsidRDefault="00EB0C98" w:rsidP="00EB0C98">
            <w:pPr>
              <w:jc w:val="center"/>
            </w:pPr>
          </w:p>
          <w:p w14:paraId="45C3E1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6B359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98984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BB04A48" w14:textId="2B89AF7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B6BE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551E73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C35D9C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8F0328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1CF6EB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B940DA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B13AC90" w14:textId="77777777" w:rsidR="00EB0C98" w:rsidRDefault="00EB0C98" w:rsidP="00EB0C98">
            <w:pPr>
              <w:jc w:val="center"/>
            </w:pPr>
          </w:p>
          <w:p w14:paraId="6CCFFE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25EC9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951BE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01626E0" w14:textId="6B53E90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B6BE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0CDE20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08833B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435E53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2A7416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584DEC4" w14:textId="77777777" w:rsidR="00EB0C98" w:rsidRDefault="00EB0C98" w:rsidP="00EB0C98">
            <w:pPr>
              <w:jc w:val="center"/>
            </w:pPr>
          </w:p>
          <w:p w14:paraId="1562D0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AE8B3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C3FF69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CE4B7AE" w14:textId="6816F74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B6BE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4D6775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512154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1C5E28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F8F802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F341370" w14:textId="77777777" w:rsidR="00EB0C98" w:rsidRDefault="00EB0C98" w:rsidP="00EB0C98">
            <w:pPr>
              <w:jc w:val="center"/>
            </w:pPr>
          </w:p>
          <w:p w14:paraId="1BDA7D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80087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749F2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AF8B1C8" w14:textId="6AFC9E3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B6BE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21C917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A854B6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6AB4CF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4B3AA2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8BFF93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9DDD928" w14:textId="77777777" w:rsidR="00EB0C98" w:rsidRDefault="00EB0C98" w:rsidP="00EB0C98">
            <w:pPr>
              <w:jc w:val="center"/>
            </w:pPr>
          </w:p>
          <w:p w14:paraId="1EE07A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4BC9F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3404C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4B5DBF8" w14:textId="7765C5C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B6BE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4FC479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F6E98B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0E5E6E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ED8ACE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96EB4A0" w14:textId="77777777" w:rsidR="00EB0C98" w:rsidRDefault="00EB0C98" w:rsidP="00EB0C98">
            <w:pPr>
              <w:jc w:val="center"/>
            </w:pPr>
          </w:p>
          <w:p w14:paraId="67141E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9D9DC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5F6F8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EA0D5DF" w14:textId="3E5BB95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B6BE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2B39D0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40B83C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8CABA6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45D4D0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A617A1D" w14:textId="77777777" w:rsidR="00EB0C98" w:rsidRDefault="00EB0C98" w:rsidP="00EB0C98">
            <w:pPr>
              <w:jc w:val="center"/>
            </w:pPr>
          </w:p>
          <w:p w14:paraId="589659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AE973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8EF1B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7F45CAE" w14:textId="74B37B4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B6BE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54946C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D1477C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5439CA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DDD959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4A001D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7C9E5B6" w14:textId="77777777" w:rsidR="00EB0C98" w:rsidRDefault="00EB0C98" w:rsidP="00EB0C98">
            <w:pPr>
              <w:jc w:val="center"/>
            </w:pPr>
          </w:p>
          <w:p w14:paraId="177E72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907DE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DE7D4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1D73DEC" w14:textId="2365DC3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B6BE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696F8C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778ACD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B8BD2A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E1D37F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1F9F7B1" w14:textId="77777777" w:rsidR="00EB0C98" w:rsidRDefault="00EB0C98" w:rsidP="00EB0C98">
            <w:pPr>
              <w:jc w:val="center"/>
            </w:pPr>
          </w:p>
          <w:p w14:paraId="1DA03B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70C4E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E2B59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00A63FB" w14:textId="3AA2289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B6BE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29AA553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69438A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F4E816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1C7871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5E955CA2" w14:textId="77777777" w:rsidR="00EB0C98" w:rsidRDefault="00EB0C98" w:rsidP="00EB0C98">
            <w:pPr>
              <w:jc w:val="center"/>
            </w:pPr>
          </w:p>
          <w:p w14:paraId="230F9B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8C5D1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80CD1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EDA5708" w14:textId="5F68B4F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B6BE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09499D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8286DE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20D2FE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EF47E5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CA8D535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097433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49EAB8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CAAB3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BC78A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114C883" w14:textId="41CE66D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B6BE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555D2D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2A9132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B516B7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D9528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E311051" w14:textId="77777777" w:rsidR="00EB0C98" w:rsidRDefault="00EB0C98" w:rsidP="00EB0C98">
            <w:pPr>
              <w:jc w:val="center"/>
            </w:pPr>
          </w:p>
          <w:p w14:paraId="7B4BD2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6CC32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2C738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FBE0B50" w14:textId="4113552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B6BE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28C4C5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FDC43C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021566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9FB915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303A919" w14:textId="77777777" w:rsidR="00EB0C98" w:rsidRDefault="00EB0C98" w:rsidP="00EB0C98">
            <w:pPr>
              <w:jc w:val="center"/>
            </w:pPr>
          </w:p>
          <w:p w14:paraId="7E7AEC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CD136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12130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155A1E9" w14:textId="727423B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B6BE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0D3136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406569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2351F3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AFAA56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0FFF12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4083C46" w14:textId="77777777" w:rsidR="00EB0C98" w:rsidRDefault="00EB0C98" w:rsidP="00EB0C98">
            <w:pPr>
              <w:jc w:val="center"/>
            </w:pPr>
          </w:p>
          <w:p w14:paraId="7AFD4A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2211C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B3DCD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D0947F5" w14:textId="0B5E328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209B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681A6C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8C0628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78FD51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3EDBDB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294462A" w14:textId="77777777" w:rsidR="00EB0C98" w:rsidRDefault="00EB0C98" w:rsidP="00EB0C98">
            <w:pPr>
              <w:jc w:val="center"/>
            </w:pPr>
          </w:p>
          <w:p w14:paraId="2D5478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CA265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D1E13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5D3BB50" w14:textId="260CEA2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209B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46C5A4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743FA4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5E4FF0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D17D6A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6939ADE" w14:textId="77777777" w:rsidR="00EB0C98" w:rsidRDefault="00EB0C98" w:rsidP="00EB0C98">
            <w:pPr>
              <w:jc w:val="center"/>
            </w:pPr>
          </w:p>
          <w:p w14:paraId="27A8FF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95AFA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24B78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46BC7D0" w14:textId="1B42384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209B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25DD3F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3DE6E0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731113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06F183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C3E8E7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5D27D51" w14:textId="77777777" w:rsidR="00EB0C98" w:rsidRDefault="00EB0C98" w:rsidP="00EB0C98">
            <w:pPr>
              <w:jc w:val="center"/>
            </w:pPr>
          </w:p>
          <w:p w14:paraId="571E6F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5B040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5972A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345D47A" w14:textId="5208DF1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209B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08F528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027802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66CD85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8B4A94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5CF8FB8" w14:textId="77777777" w:rsidR="00EB0C98" w:rsidRDefault="00EB0C98" w:rsidP="00EB0C98">
            <w:pPr>
              <w:jc w:val="center"/>
            </w:pPr>
          </w:p>
          <w:p w14:paraId="26C947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2D397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A67ED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001E156" w14:textId="2232C0F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209B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432E76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892AED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E4B1F1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2F38D4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4803FFA" w14:textId="77777777" w:rsidR="00EB0C98" w:rsidRDefault="00EB0C98" w:rsidP="00EB0C98">
            <w:pPr>
              <w:jc w:val="center"/>
            </w:pPr>
          </w:p>
          <w:p w14:paraId="572329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AFAD4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3BD18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86AA6C3" w14:textId="50637DF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209B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7E8C3E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54F9F7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AA58B1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BD6030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807D64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6ED29C0" w14:textId="77777777" w:rsidR="00EB0C98" w:rsidRDefault="00EB0C98" w:rsidP="00EB0C98">
            <w:pPr>
              <w:jc w:val="center"/>
            </w:pPr>
          </w:p>
          <w:p w14:paraId="33678A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6397C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662CF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7CA8A92" w14:textId="0FC8899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209B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5032C5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6C13E6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E83F73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7AF03B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02E797F" w14:textId="77777777" w:rsidR="00EB0C98" w:rsidRDefault="00EB0C98" w:rsidP="00EB0C98">
            <w:pPr>
              <w:jc w:val="center"/>
            </w:pPr>
          </w:p>
          <w:p w14:paraId="11F7B3D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6BAE3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AA8F8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F5DFE9B" w14:textId="0EEBD01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209B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43FD5F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A3BACA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E5C834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E24FC2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BE966D0" w14:textId="77777777" w:rsidR="00EB0C98" w:rsidRDefault="00EB0C98" w:rsidP="00EB0C98">
            <w:pPr>
              <w:jc w:val="center"/>
            </w:pPr>
          </w:p>
          <w:p w14:paraId="041A17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810C0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5B43B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E539093" w14:textId="497725B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209B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46DE39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652FAD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86DE66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B2D685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764882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FB41605" w14:textId="77777777" w:rsidR="00EB0C98" w:rsidRDefault="00EB0C98" w:rsidP="00EB0C98">
            <w:pPr>
              <w:jc w:val="center"/>
            </w:pPr>
          </w:p>
          <w:p w14:paraId="7ABD88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42853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A29B0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C53B898" w14:textId="311B8C0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209B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52DD58D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0A5FDB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B03CFA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C4299B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20F6C46" w14:textId="77777777" w:rsidR="00EB0C98" w:rsidRDefault="00EB0C98" w:rsidP="00EB0C98">
            <w:pPr>
              <w:jc w:val="center"/>
            </w:pPr>
          </w:p>
          <w:p w14:paraId="34B9AA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1C328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6E8B1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7F1E1FE" w14:textId="05DF6E3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209B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4577BB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D71F14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741294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9D83F8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80A48F4" w14:textId="77777777" w:rsidR="00EB0C98" w:rsidRDefault="00EB0C98" w:rsidP="00EB0C98">
            <w:pPr>
              <w:jc w:val="center"/>
            </w:pPr>
          </w:p>
          <w:p w14:paraId="1D9D9E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2E395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FD89E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441E176" w14:textId="2F4E8EB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209B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0E7332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452047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9811FB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9AB9AF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E13E19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6C880F6" w14:textId="77777777" w:rsidR="00EB0C98" w:rsidRDefault="00EB0C98" w:rsidP="00EB0C98">
            <w:pPr>
              <w:jc w:val="center"/>
            </w:pPr>
          </w:p>
          <w:p w14:paraId="45081E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38EC8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7A3C4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0AC4554" w14:textId="3643F9E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209B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4BEC9A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EEB668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7C973C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66C7E1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B2E843C" w14:textId="77777777" w:rsidR="00EB0C98" w:rsidRDefault="00EB0C98" w:rsidP="00EB0C98">
            <w:pPr>
              <w:jc w:val="center"/>
            </w:pPr>
          </w:p>
          <w:p w14:paraId="5293D5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C5F4D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F357B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1C3B722" w14:textId="490FE92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209B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4C554C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F73DA3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A87457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281168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3D4A6EF8" w14:textId="77777777" w:rsidR="00EB0C98" w:rsidRDefault="00EB0C98" w:rsidP="00EB0C98">
            <w:pPr>
              <w:jc w:val="center"/>
            </w:pPr>
          </w:p>
          <w:p w14:paraId="6B8FFA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D9695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50333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6D65771" w14:textId="63A6BF8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209B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27E570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8079E8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75A512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EE90FE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D3FD5CC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66E726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4CBCFC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93A36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95A44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6F31B52" w14:textId="059FED0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E4A6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276BE1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0A45A8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C32B5F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07C21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514373D" w14:textId="77777777" w:rsidR="00EB0C98" w:rsidRDefault="00EB0C98" w:rsidP="00EB0C98">
            <w:pPr>
              <w:jc w:val="center"/>
            </w:pPr>
          </w:p>
          <w:p w14:paraId="539818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CFB0F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69B6F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411EE92" w14:textId="284CE01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E4A6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1EFA4C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3484A5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7589AB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D3501C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5930EB3" w14:textId="77777777" w:rsidR="00EB0C98" w:rsidRDefault="00EB0C98" w:rsidP="00EB0C98">
            <w:pPr>
              <w:jc w:val="center"/>
            </w:pPr>
          </w:p>
          <w:p w14:paraId="15A7AF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D0BB1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4A28F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B5B4608" w14:textId="0D0D90A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E4A6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479A59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7677C7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81F486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328BF4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BF7E2E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4F9D15E" w14:textId="77777777" w:rsidR="00EB0C98" w:rsidRDefault="00EB0C98" w:rsidP="00EB0C98">
            <w:pPr>
              <w:jc w:val="center"/>
            </w:pPr>
          </w:p>
          <w:p w14:paraId="2EE1F0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CCD46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A0E70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6F272BE" w14:textId="1A4363D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E4A6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4E28E1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1659C9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235D77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6973B4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2C91CB5" w14:textId="77777777" w:rsidR="00EB0C98" w:rsidRDefault="00EB0C98" w:rsidP="00EB0C98">
            <w:pPr>
              <w:jc w:val="center"/>
            </w:pPr>
          </w:p>
          <w:p w14:paraId="085F32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71D93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4BB04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5A94A3E" w14:textId="4049F7E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E4A6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6A9203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EAC13B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A7D8E8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DD0ACB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97F2873" w14:textId="77777777" w:rsidR="00EB0C98" w:rsidRDefault="00EB0C98" w:rsidP="00EB0C98">
            <w:pPr>
              <w:jc w:val="center"/>
            </w:pPr>
          </w:p>
          <w:p w14:paraId="5E3F85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5E572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E5C1B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E9A9D95" w14:textId="1FF30C7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E4A6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0C9C4C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32BB4D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EC5FA3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C1C125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E2C1B1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FC88F35" w14:textId="77777777" w:rsidR="00EB0C98" w:rsidRDefault="00EB0C98" w:rsidP="00EB0C98">
            <w:pPr>
              <w:jc w:val="center"/>
            </w:pPr>
          </w:p>
          <w:p w14:paraId="4C2AD5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24F27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1BAFD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D9BC18A" w14:textId="6AA99AF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E4A6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2B5C7A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5DF5EF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54A08E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4459A4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D3D883D" w14:textId="77777777" w:rsidR="00EB0C98" w:rsidRDefault="00EB0C98" w:rsidP="00EB0C98">
            <w:pPr>
              <w:jc w:val="center"/>
            </w:pPr>
          </w:p>
          <w:p w14:paraId="2CA067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0A3DD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97941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BC43CD8" w14:textId="53597A5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E4A6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425F0A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326918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9A900B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38D5A2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0C94730" w14:textId="77777777" w:rsidR="00EB0C98" w:rsidRDefault="00EB0C98" w:rsidP="00EB0C98">
            <w:pPr>
              <w:jc w:val="center"/>
            </w:pPr>
          </w:p>
          <w:p w14:paraId="54BCEA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E74B0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DB4A6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6618920" w14:textId="4E8D8A7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E4A6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46D66F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B7440C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5E50E6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F6704B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DF28FA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D186047" w14:textId="77777777" w:rsidR="00EB0C98" w:rsidRDefault="00EB0C98" w:rsidP="00EB0C98">
            <w:pPr>
              <w:jc w:val="center"/>
            </w:pPr>
          </w:p>
          <w:p w14:paraId="3B3267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7BD30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FF3AE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27B4ABB" w14:textId="452D00E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E4A6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5EEED2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AFC5E8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EC3A19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21BB07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B4DBA6A" w14:textId="77777777" w:rsidR="00EB0C98" w:rsidRDefault="00EB0C98" w:rsidP="00EB0C98">
            <w:pPr>
              <w:jc w:val="center"/>
            </w:pPr>
          </w:p>
          <w:p w14:paraId="6FF578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709CD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E0E39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2BA5861" w14:textId="7F72A26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E4A6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51DD6D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6C4BFD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501687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211554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E01598A" w14:textId="77777777" w:rsidR="00EB0C98" w:rsidRDefault="00EB0C98" w:rsidP="00EB0C98">
            <w:pPr>
              <w:jc w:val="center"/>
            </w:pPr>
          </w:p>
          <w:p w14:paraId="54D4C7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1EF53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56356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F0C89DD" w14:textId="612C104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E4A6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7F11DA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AF253D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D87FC5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4E91C6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D56F35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D7EC2E7" w14:textId="77777777" w:rsidR="00EB0C98" w:rsidRDefault="00EB0C98" w:rsidP="00EB0C98">
            <w:pPr>
              <w:jc w:val="center"/>
            </w:pPr>
          </w:p>
          <w:p w14:paraId="3307F6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39028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C75C4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D0D9BAA" w14:textId="409BF0A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E4A6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7E1992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61B54C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191115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554154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5C0D4E7" w14:textId="77777777" w:rsidR="00EB0C98" w:rsidRDefault="00EB0C98" w:rsidP="00EB0C98">
            <w:pPr>
              <w:jc w:val="center"/>
            </w:pPr>
          </w:p>
          <w:p w14:paraId="11B47D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44A2F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D131D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155ABDE" w14:textId="7293CBB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E4A6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6EAF1D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EFA0E1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9FB026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D994F1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D7CEFDD" w14:textId="77777777" w:rsidR="00EB0C98" w:rsidRDefault="00EB0C98" w:rsidP="00EB0C98">
            <w:pPr>
              <w:jc w:val="center"/>
            </w:pPr>
          </w:p>
          <w:p w14:paraId="1D0AD3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35E6D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8AC92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F8AF9BC" w14:textId="2F17C5B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E4A6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019B65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19C843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C8A2F8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C4DBCF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0E4FA8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BC17557" w14:textId="77777777" w:rsidR="00EB0C98" w:rsidRDefault="00EB0C98" w:rsidP="00EB0C98">
            <w:pPr>
              <w:jc w:val="center"/>
            </w:pPr>
          </w:p>
          <w:p w14:paraId="77BF81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8DE48B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298C5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9E4BAAB" w14:textId="7AA65CD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E4A6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66DA01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482BFA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6FE4DE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4FF0BD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775A259" w14:textId="77777777" w:rsidR="00EB0C98" w:rsidRDefault="00EB0C98" w:rsidP="00EB0C98">
            <w:pPr>
              <w:jc w:val="center"/>
            </w:pPr>
          </w:p>
          <w:p w14:paraId="56E224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C9DFE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43035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86FC5A2" w14:textId="0856C1C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E4A6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12FD9B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6356BE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A793CC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81CAF0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0F735D23" w14:textId="77777777" w:rsidR="00EB0C98" w:rsidRDefault="00EB0C98" w:rsidP="00EB0C98">
            <w:pPr>
              <w:jc w:val="center"/>
            </w:pPr>
          </w:p>
          <w:p w14:paraId="57C8C7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C8844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2A70E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DD3AB97" w14:textId="454A6FE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E4A6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3C6AC5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71488A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9CB984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29ECB2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48B694A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3B6ADE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0DD6C6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395E4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87421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A33A12E" w14:textId="2BD974D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E4A6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79BB0C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7E9927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6A4B5C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7DE3E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41FF2F8" w14:textId="77777777" w:rsidR="00EB0C98" w:rsidRDefault="00EB0C98" w:rsidP="00EB0C98">
            <w:pPr>
              <w:jc w:val="center"/>
            </w:pPr>
          </w:p>
          <w:p w14:paraId="28B8DF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76D73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D05A3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C5262F1" w14:textId="2752545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E4A6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7FAAB7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33E5A1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A13573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3057C3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47A723E" w14:textId="77777777" w:rsidR="00EB0C98" w:rsidRDefault="00EB0C98" w:rsidP="00EB0C98">
            <w:pPr>
              <w:jc w:val="center"/>
            </w:pPr>
          </w:p>
          <w:p w14:paraId="587D73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C645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46EE8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DC882D4" w14:textId="299E365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E4A6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504FC5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F597C9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70DC80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6BFBB9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BF806C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3531DF6" w14:textId="77777777" w:rsidR="00EB0C98" w:rsidRDefault="00EB0C98" w:rsidP="00EB0C98">
            <w:pPr>
              <w:jc w:val="center"/>
            </w:pPr>
          </w:p>
          <w:p w14:paraId="06B15D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D62B0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E0AA6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9A30452" w14:textId="74A022D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E4A6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2DE9AC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89E084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1B15A1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BDB43A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5C0640B" w14:textId="77777777" w:rsidR="00EB0C98" w:rsidRDefault="00EB0C98" w:rsidP="00EB0C98">
            <w:pPr>
              <w:jc w:val="center"/>
            </w:pPr>
          </w:p>
          <w:p w14:paraId="50CAE1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232F3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7A652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2ACF347" w14:textId="06698F0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E4A6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4FFDC8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60E454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C84B3F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9F82E1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10E219F" w14:textId="77777777" w:rsidR="00EB0C98" w:rsidRDefault="00EB0C98" w:rsidP="00EB0C98">
            <w:pPr>
              <w:jc w:val="center"/>
            </w:pPr>
          </w:p>
          <w:p w14:paraId="662C99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812E4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7DD20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93062FD" w14:textId="0A80472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7C341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405242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ECA2FA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D91EE8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278B65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07FE01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5285AE8" w14:textId="77777777" w:rsidR="00EB0C98" w:rsidRDefault="00EB0C98" w:rsidP="00EB0C98">
            <w:pPr>
              <w:jc w:val="center"/>
            </w:pPr>
          </w:p>
          <w:p w14:paraId="18344E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9B909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AAF12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961C026" w14:textId="0DF1395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E4A6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66155D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CB5AB9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084082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43ACE7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F105BF6" w14:textId="77777777" w:rsidR="00EB0C98" w:rsidRDefault="00EB0C98" w:rsidP="00EB0C98">
            <w:pPr>
              <w:jc w:val="center"/>
            </w:pPr>
          </w:p>
          <w:p w14:paraId="31A4E2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D8AA0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A3F2A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443D275" w14:textId="4C9D7AE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E4A6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08ED8E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C8A10B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7B0732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73E993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7891BDD" w14:textId="77777777" w:rsidR="00EB0C98" w:rsidRDefault="00EB0C98" w:rsidP="00EB0C98">
            <w:pPr>
              <w:jc w:val="center"/>
            </w:pPr>
          </w:p>
          <w:p w14:paraId="71FEC6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60A49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3BAF8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6D38CDE" w14:textId="473739F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4CCFE8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F1D3DD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FDB100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20337C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A96746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4C432BC" w14:textId="77777777" w:rsidR="00EB0C98" w:rsidRDefault="00EB0C98" w:rsidP="00EB0C98">
            <w:pPr>
              <w:jc w:val="center"/>
            </w:pPr>
          </w:p>
          <w:p w14:paraId="55DB3D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6D229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789CF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CF94860" w14:textId="3DE019B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E4A6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625A6F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285BEC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FF3C72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62C299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7445A73" w14:textId="77777777" w:rsidR="00EB0C98" w:rsidRDefault="00EB0C98" w:rsidP="00EB0C98">
            <w:pPr>
              <w:jc w:val="center"/>
            </w:pPr>
          </w:p>
          <w:p w14:paraId="244ECA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DB725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61E3B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0EC2958" w14:textId="0472396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7C341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7EFAB9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39E297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5A9C23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C8CF89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72AC587" w14:textId="77777777" w:rsidR="00EB0C98" w:rsidRDefault="00EB0C98" w:rsidP="00EB0C98">
            <w:pPr>
              <w:jc w:val="center"/>
            </w:pPr>
          </w:p>
          <w:p w14:paraId="7EE896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BEBFA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70517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95FC00E" w14:textId="126CA70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7C341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7957B9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57AB42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F5D3C1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6D8147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F38036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8FC2C11" w14:textId="77777777" w:rsidR="00EB0C98" w:rsidRDefault="00EB0C98" w:rsidP="00EB0C98">
            <w:pPr>
              <w:jc w:val="center"/>
            </w:pPr>
          </w:p>
          <w:p w14:paraId="5D337F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BA232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8845D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903248E" w14:textId="549ED03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E4A6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189E32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8044D5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816D6B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F3836D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A9BF84B" w14:textId="77777777" w:rsidR="00EB0C98" w:rsidRDefault="00EB0C98" w:rsidP="00EB0C98">
            <w:pPr>
              <w:jc w:val="center"/>
            </w:pPr>
          </w:p>
          <w:p w14:paraId="4C9145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C2689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D86BA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4A2BDE6" w14:textId="14617A4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7C341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525C0C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053A75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446FCF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262383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D1446B8" w14:textId="77777777" w:rsidR="00EB0C98" w:rsidRDefault="00EB0C98" w:rsidP="00EB0C98">
            <w:pPr>
              <w:jc w:val="center"/>
            </w:pPr>
          </w:p>
          <w:p w14:paraId="5DE9AA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82DC8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F651C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50400AC" w14:textId="067BA42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7C341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259A7E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2F7DC0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9C0923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BB739F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89B11F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2E7B9F3" w14:textId="77777777" w:rsidR="00EB0C98" w:rsidRDefault="00EB0C98" w:rsidP="00EB0C98">
            <w:pPr>
              <w:jc w:val="center"/>
            </w:pPr>
          </w:p>
          <w:p w14:paraId="0ED55A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A0AF9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21EC6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1B5EF90" w14:textId="64DB289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E4A6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6BB45D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175CCE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F429C4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972FC6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B49FD3C" w14:textId="77777777" w:rsidR="00EB0C98" w:rsidRDefault="00EB0C98" w:rsidP="00EB0C98">
            <w:pPr>
              <w:jc w:val="center"/>
            </w:pPr>
          </w:p>
          <w:p w14:paraId="5084A1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B3BD4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14C4F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77FF30B" w14:textId="508785E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7C341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429BB5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A8A0F8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D83485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07C4E8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7BDDB86E" w14:textId="77777777" w:rsidR="00EB0C98" w:rsidRDefault="00EB0C98" w:rsidP="00EB0C98">
            <w:pPr>
              <w:jc w:val="center"/>
            </w:pPr>
          </w:p>
          <w:p w14:paraId="03F94B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DE26F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2D203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DE6A403" w14:textId="553C171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7C341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642EB0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E39CF8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ADC124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7B57D7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7C1AE5E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1D0A38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2C1B0A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46F4B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CBC26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920E890" w14:textId="49BBD55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01F8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3E86AC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F8B58E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FDEC2E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FE8E7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509A8D4" w14:textId="77777777" w:rsidR="00EB0C98" w:rsidRDefault="00EB0C98" w:rsidP="00EB0C98">
            <w:pPr>
              <w:jc w:val="center"/>
            </w:pPr>
          </w:p>
          <w:p w14:paraId="0E9EBB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A8A6D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BA3BD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3A99192" w14:textId="5F7E406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01F8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5B425F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C47A38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359D45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833634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6743637" w14:textId="77777777" w:rsidR="00EB0C98" w:rsidRDefault="00EB0C98" w:rsidP="00EB0C98">
            <w:pPr>
              <w:jc w:val="center"/>
            </w:pPr>
          </w:p>
          <w:p w14:paraId="4350C8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D1F2B2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FC719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437EA96" w14:textId="75067D1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01F8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402F32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DA08B2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306E38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A53B13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6B886C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C4B38DE" w14:textId="77777777" w:rsidR="00EB0C98" w:rsidRDefault="00EB0C98" w:rsidP="00EB0C98">
            <w:pPr>
              <w:jc w:val="center"/>
            </w:pPr>
          </w:p>
          <w:p w14:paraId="4CD18C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DF745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23EFE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5B76E70" w14:textId="33765C1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01F8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5914A0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74BB7C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ED656E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FD2028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6B746D0" w14:textId="77777777" w:rsidR="00EB0C98" w:rsidRDefault="00EB0C98" w:rsidP="00EB0C98">
            <w:pPr>
              <w:jc w:val="center"/>
            </w:pPr>
          </w:p>
          <w:p w14:paraId="302470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1048C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6984F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C35AD50" w14:textId="40EE4EF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01F8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7246B9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E3442E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5F7E60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241287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8B90E81" w14:textId="77777777" w:rsidR="00EB0C98" w:rsidRDefault="00EB0C98" w:rsidP="00EB0C98">
            <w:pPr>
              <w:jc w:val="center"/>
            </w:pPr>
          </w:p>
          <w:p w14:paraId="2E6E3F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676E8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ACC5C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D01B3E8" w14:textId="44F6BC7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01F8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455FB8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44825A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ED9B23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097B2F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B8DFBA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017D8E9" w14:textId="77777777" w:rsidR="00EB0C98" w:rsidRDefault="00EB0C98" w:rsidP="00EB0C98">
            <w:pPr>
              <w:jc w:val="center"/>
            </w:pPr>
          </w:p>
          <w:p w14:paraId="0DE941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8774A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374A5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CF806CC" w14:textId="34CC35D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01F8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622994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0267AE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F45FA1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A97F5B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2BAFBAD" w14:textId="77777777" w:rsidR="00EB0C98" w:rsidRDefault="00EB0C98" w:rsidP="00EB0C98">
            <w:pPr>
              <w:jc w:val="center"/>
            </w:pPr>
          </w:p>
          <w:p w14:paraId="5A55CF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8F9B5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EA4DF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615F81C" w14:textId="6D1704E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01F8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73DC44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42F814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D7F7D6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EFA8E8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D3A3D57" w14:textId="77777777" w:rsidR="00EB0C98" w:rsidRDefault="00EB0C98" w:rsidP="00EB0C98">
            <w:pPr>
              <w:jc w:val="center"/>
            </w:pPr>
          </w:p>
          <w:p w14:paraId="5E4FEE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B8DB6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68D83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DF919F0" w14:textId="135B120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01F8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1864DE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0B4396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D0B228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F383D2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AAF66B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0FBCEEB" w14:textId="77777777" w:rsidR="00EB0C98" w:rsidRDefault="00EB0C98" w:rsidP="00EB0C98">
            <w:pPr>
              <w:jc w:val="center"/>
            </w:pPr>
          </w:p>
          <w:p w14:paraId="173DEF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E1806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AAD74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B5165F6" w14:textId="475FBFE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01F8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6CC156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01B69B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6B30D8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E1A1C6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ABF7B26" w14:textId="77777777" w:rsidR="00EB0C98" w:rsidRDefault="00EB0C98" w:rsidP="00EB0C98">
            <w:pPr>
              <w:jc w:val="center"/>
            </w:pPr>
          </w:p>
          <w:p w14:paraId="0EE426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19FA0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3E351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2A961E1" w14:textId="20CEF76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01F8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371C95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E9C981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8847F8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E1C521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F85976B" w14:textId="77777777" w:rsidR="00EB0C98" w:rsidRDefault="00EB0C98" w:rsidP="00EB0C98">
            <w:pPr>
              <w:jc w:val="center"/>
            </w:pPr>
          </w:p>
          <w:p w14:paraId="330EA8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469052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BF6A3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FEB172E" w14:textId="0A8AC55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01F8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18E503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4C7CDC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02E839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37C17F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17C19A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60394F3" w14:textId="77777777" w:rsidR="00EB0C98" w:rsidRDefault="00EB0C98" w:rsidP="00EB0C98">
            <w:pPr>
              <w:jc w:val="center"/>
            </w:pPr>
          </w:p>
          <w:p w14:paraId="027629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A2CDE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660CB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A659638" w14:textId="0CA9605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01F8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2640DA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103B4D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63D28B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34EFBE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8235C9B" w14:textId="77777777" w:rsidR="00EB0C98" w:rsidRDefault="00EB0C98" w:rsidP="00EB0C98">
            <w:pPr>
              <w:jc w:val="center"/>
            </w:pPr>
          </w:p>
          <w:p w14:paraId="5FA498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87299D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F8469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5D04DA2" w14:textId="49BFBB6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01F8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633F1C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73C67C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366F17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F4A8C2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9F025F6" w14:textId="77777777" w:rsidR="00EB0C98" w:rsidRDefault="00EB0C98" w:rsidP="00EB0C98">
            <w:pPr>
              <w:jc w:val="center"/>
            </w:pPr>
          </w:p>
          <w:p w14:paraId="4CED2E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20F60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2FDEC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2742CA7" w14:textId="5C71B33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01F8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7DE1EB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F05BFA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A9751B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A26118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A05757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0F1D850" w14:textId="77777777" w:rsidR="00EB0C98" w:rsidRDefault="00EB0C98" w:rsidP="00EB0C98">
            <w:pPr>
              <w:jc w:val="center"/>
            </w:pPr>
          </w:p>
          <w:p w14:paraId="690466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8DA5C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C2DEC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8E69DC8" w14:textId="277DE65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01F8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323FD4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5BAB57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6D11D4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F5E093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594285E" w14:textId="77777777" w:rsidR="00EB0C98" w:rsidRDefault="00EB0C98" w:rsidP="00EB0C98">
            <w:pPr>
              <w:jc w:val="center"/>
            </w:pPr>
          </w:p>
          <w:p w14:paraId="7FDD90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1FCEC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F01CD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3428DCA" w14:textId="2B0C637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01F8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3B4672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8AA06B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DD0EA0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2AF144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71AA3D7C" w14:textId="77777777" w:rsidR="00EB0C98" w:rsidRDefault="00EB0C98" w:rsidP="00EB0C98">
            <w:pPr>
              <w:jc w:val="center"/>
            </w:pPr>
          </w:p>
          <w:p w14:paraId="2B05BF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699EC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A0F52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8E8A0CC" w14:textId="4960358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01F8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7F6D84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78227C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73BE29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F6FAB2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F6BF0ED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1E7769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6614AB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1F308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3A7B2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3748C2F" w14:textId="1663EE3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01F8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5932D4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E16809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050D99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8B8EF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9CC5D5B" w14:textId="77777777" w:rsidR="00EB0C98" w:rsidRDefault="00EB0C98" w:rsidP="00EB0C98">
            <w:pPr>
              <w:jc w:val="center"/>
            </w:pPr>
          </w:p>
          <w:p w14:paraId="70263C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5E46A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6E14A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BF7EEE2" w14:textId="126E338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01F8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61940E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7EABF5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3BA56A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E9BF2E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FC36443" w14:textId="77777777" w:rsidR="00EB0C98" w:rsidRDefault="00EB0C98" w:rsidP="00EB0C98">
            <w:pPr>
              <w:jc w:val="center"/>
            </w:pPr>
          </w:p>
          <w:p w14:paraId="75EA22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24C92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EAF90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0347AFC" w14:textId="38C695F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01F8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285F02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FF8195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BF1304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ED57EB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043ECB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B068D0A" w14:textId="77777777" w:rsidR="00EB0C98" w:rsidRDefault="00EB0C98" w:rsidP="00EB0C98">
            <w:pPr>
              <w:jc w:val="center"/>
            </w:pPr>
          </w:p>
          <w:p w14:paraId="555D83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F8737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16DBE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A3FA735" w14:textId="17FAAE5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E5C9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26FE79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B80EE4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C42933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1170C0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C367C2E" w14:textId="77777777" w:rsidR="00EB0C98" w:rsidRDefault="00EB0C98" w:rsidP="00EB0C98">
            <w:pPr>
              <w:jc w:val="center"/>
            </w:pPr>
          </w:p>
          <w:p w14:paraId="5146DD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6B254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24FE8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E950FD7" w14:textId="11E5164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E5C9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678D8E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C99596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2084D3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3870DA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F245F65" w14:textId="77777777" w:rsidR="00EB0C98" w:rsidRDefault="00EB0C98" w:rsidP="00EB0C98">
            <w:pPr>
              <w:jc w:val="center"/>
            </w:pPr>
          </w:p>
          <w:p w14:paraId="516C6C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78577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63A32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1B5C559" w14:textId="1A296EC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E5C9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1560C6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CA2FDD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3F1D4F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F84AF3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A5413E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8DCE073" w14:textId="77777777" w:rsidR="00EB0C98" w:rsidRDefault="00EB0C98" w:rsidP="00EB0C98">
            <w:pPr>
              <w:jc w:val="center"/>
            </w:pPr>
          </w:p>
          <w:p w14:paraId="7C9B8F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6ECF2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B26BB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7F8CECE" w14:textId="0537694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E5C9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3F227B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8D7366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34EEC5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5CE17D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E75FA43" w14:textId="77777777" w:rsidR="00EB0C98" w:rsidRDefault="00EB0C98" w:rsidP="00EB0C98">
            <w:pPr>
              <w:jc w:val="center"/>
            </w:pPr>
          </w:p>
          <w:p w14:paraId="7F0E9D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EC3DE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B424A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93D2823" w14:textId="75A6742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E5C9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6A39BC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3FE892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6E051B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6AAD9C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37279E5" w14:textId="77777777" w:rsidR="00EB0C98" w:rsidRDefault="00EB0C98" w:rsidP="00EB0C98">
            <w:pPr>
              <w:jc w:val="center"/>
            </w:pPr>
          </w:p>
          <w:p w14:paraId="69BB19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9D44F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0FD72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61C7A85" w14:textId="311C66E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E5C9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4D952A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E9D253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DAA45C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8442BE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F6BF69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68B80F8" w14:textId="77777777" w:rsidR="00EB0C98" w:rsidRDefault="00EB0C98" w:rsidP="00EB0C98">
            <w:pPr>
              <w:jc w:val="center"/>
            </w:pPr>
          </w:p>
          <w:p w14:paraId="10DF88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A95D0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0794D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89384DB" w14:textId="56AFB7A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E5C9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6E5C8B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F621FF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272650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999E2C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F9ED3F3" w14:textId="77777777" w:rsidR="00EB0C98" w:rsidRDefault="00EB0C98" w:rsidP="00EB0C98">
            <w:pPr>
              <w:jc w:val="center"/>
            </w:pPr>
          </w:p>
          <w:p w14:paraId="4B35E6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DD1B7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186D4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C903649" w14:textId="76ED295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E5C9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537F5C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80A57A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FD1A47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8A0552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9EFC223" w14:textId="77777777" w:rsidR="00EB0C98" w:rsidRDefault="00EB0C98" w:rsidP="00EB0C98">
            <w:pPr>
              <w:jc w:val="center"/>
            </w:pPr>
          </w:p>
          <w:p w14:paraId="0DF794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DF7A0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FDBBA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B824C81" w14:textId="094A8B0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E5C9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10BDC9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BF68E7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CC50B6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E535EE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9D43D0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BDFEDAD" w14:textId="77777777" w:rsidR="00EB0C98" w:rsidRDefault="00EB0C98" w:rsidP="00EB0C98">
            <w:pPr>
              <w:jc w:val="center"/>
            </w:pPr>
          </w:p>
          <w:p w14:paraId="78ADD2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F65CB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F4BA9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4C17548" w14:textId="02A4152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E5C9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1CBD22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EEAE03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3A7735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A01C68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128DECF" w14:textId="77777777" w:rsidR="00EB0C98" w:rsidRDefault="00EB0C98" w:rsidP="00EB0C98">
            <w:pPr>
              <w:jc w:val="center"/>
            </w:pPr>
          </w:p>
          <w:p w14:paraId="47F8A1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86750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E88A3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AFA42DB" w14:textId="7EDFCDA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E5C9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6DE3D6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8B9163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F9721C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3F71C7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A0CE1C4" w14:textId="77777777" w:rsidR="00EB0C98" w:rsidRDefault="00EB0C98" w:rsidP="00EB0C98">
            <w:pPr>
              <w:jc w:val="center"/>
            </w:pPr>
          </w:p>
          <w:p w14:paraId="0B3E0D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6A6EC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CCD63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E78424B" w14:textId="142B227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E5C9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469422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BE9ED7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846B07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AEB8ED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428306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E36FF4E" w14:textId="77777777" w:rsidR="00EB0C98" w:rsidRDefault="00EB0C98" w:rsidP="00EB0C98">
            <w:pPr>
              <w:jc w:val="center"/>
            </w:pPr>
          </w:p>
          <w:p w14:paraId="6EED16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87870B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F8941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FAFF71A" w14:textId="1B7AFB3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E5C9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0CA76F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E5BE79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6D0699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46FA89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AA45219" w14:textId="77777777" w:rsidR="00EB0C98" w:rsidRDefault="00EB0C98" w:rsidP="00EB0C98">
            <w:pPr>
              <w:jc w:val="center"/>
            </w:pPr>
          </w:p>
          <w:p w14:paraId="4CEE52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DDA85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3530A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3C04D66" w14:textId="460289F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E5C9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136618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ED5F70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172F90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2C926F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69E890E5" w14:textId="77777777" w:rsidR="00EB0C98" w:rsidRDefault="00EB0C98" w:rsidP="00EB0C98">
            <w:pPr>
              <w:jc w:val="center"/>
            </w:pPr>
          </w:p>
          <w:p w14:paraId="1A0B8B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7EA07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8302B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B0381B5" w14:textId="6B27988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E5C9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0093F3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6F7A4C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5799FA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5EF309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E914FC1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278345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7205E1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69A80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0328D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E7563E2" w14:textId="2D04747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1054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38859A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876092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34AD77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939D6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AD417BE" w14:textId="77777777" w:rsidR="00EB0C98" w:rsidRDefault="00EB0C98" w:rsidP="00EB0C98">
            <w:pPr>
              <w:jc w:val="center"/>
            </w:pPr>
          </w:p>
          <w:p w14:paraId="459FA8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8FD93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2FEF4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A06D91A" w14:textId="325A9F5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1054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13C38C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FEBD3E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52D06C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B69F38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AB0902F" w14:textId="77777777" w:rsidR="00EB0C98" w:rsidRDefault="00EB0C98" w:rsidP="00EB0C98">
            <w:pPr>
              <w:jc w:val="center"/>
            </w:pPr>
          </w:p>
          <w:p w14:paraId="229824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1BD43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4C044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F1277C4" w14:textId="351E3D9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1054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728969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CB18D2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27FF15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15AAC4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110DC2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7AD7F05" w14:textId="77777777" w:rsidR="00EB0C98" w:rsidRDefault="00EB0C98" w:rsidP="00EB0C98">
            <w:pPr>
              <w:jc w:val="center"/>
            </w:pPr>
          </w:p>
          <w:p w14:paraId="35EECF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5A829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F5098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2025ECB" w14:textId="5E00A00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1054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7FFB4A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65EE49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1741C5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E702B3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037CA1A" w14:textId="77777777" w:rsidR="00EB0C98" w:rsidRDefault="00EB0C98" w:rsidP="00EB0C98">
            <w:pPr>
              <w:jc w:val="center"/>
            </w:pPr>
          </w:p>
          <w:p w14:paraId="27514C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4FCD4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25FE6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420EFFB" w14:textId="6D3F903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1054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0EA363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D2A0E0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168528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A32927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12959AF" w14:textId="77777777" w:rsidR="00EB0C98" w:rsidRDefault="00EB0C98" w:rsidP="00EB0C98">
            <w:pPr>
              <w:jc w:val="center"/>
            </w:pPr>
          </w:p>
          <w:p w14:paraId="0A627D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F8297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FEF16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24BAFBD" w14:textId="3F8BB41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1054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4CA1AE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1B5A04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FD256F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35F7B7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B62208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EDB708F" w14:textId="77777777" w:rsidR="00EB0C98" w:rsidRDefault="00EB0C98" w:rsidP="00EB0C98">
            <w:pPr>
              <w:jc w:val="center"/>
            </w:pPr>
          </w:p>
          <w:p w14:paraId="6379D8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48667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3323B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91E1F35" w14:textId="60D5D7C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1054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13A01B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05D487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5B1DB7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33E379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4E729EC" w14:textId="77777777" w:rsidR="00EB0C98" w:rsidRDefault="00EB0C98" w:rsidP="00EB0C98">
            <w:pPr>
              <w:jc w:val="center"/>
            </w:pPr>
          </w:p>
          <w:p w14:paraId="13402A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F9D4D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0B961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2DE572D" w14:textId="0707518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1054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76C30D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3EC8B0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49E887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0E575C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DE315A7" w14:textId="77777777" w:rsidR="00EB0C98" w:rsidRDefault="00EB0C98" w:rsidP="00EB0C98">
            <w:pPr>
              <w:jc w:val="center"/>
            </w:pPr>
          </w:p>
          <w:p w14:paraId="2BC265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BB93A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C0218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783D71B" w14:textId="4CC7712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1054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07DFDC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21C305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E763DE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931ED1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914410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E863D85" w14:textId="77777777" w:rsidR="00EB0C98" w:rsidRDefault="00EB0C98" w:rsidP="00EB0C98">
            <w:pPr>
              <w:jc w:val="center"/>
            </w:pPr>
          </w:p>
          <w:p w14:paraId="2EF301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B9880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48920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BBF2848" w14:textId="33254D5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1054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6F795C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DDD73C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3AFBA2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785B66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FB42CEA" w14:textId="77777777" w:rsidR="00EB0C98" w:rsidRDefault="00EB0C98" w:rsidP="00EB0C98">
            <w:pPr>
              <w:jc w:val="center"/>
            </w:pPr>
          </w:p>
          <w:p w14:paraId="3E2C0B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AC185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D2246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70278FE" w14:textId="46BCF25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1054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54E878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55BD52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F0CEEF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E3863C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457BDC7" w14:textId="77777777" w:rsidR="00EB0C98" w:rsidRDefault="00EB0C98" w:rsidP="00EB0C98">
            <w:pPr>
              <w:jc w:val="center"/>
            </w:pPr>
          </w:p>
          <w:p w14:paraId="55184C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04A99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8E5FE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A64FEF5" w14:textId="0B038A6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1054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6F95F2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692FDC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01E679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97859A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807A5D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91039FB" w14:textId="77777777" w:rsidR="00EB0C98" w:rsidRDefault="00EB0C98" w:rsidP="00EB0C98">
            <w:pPr>
              <w:jc w:val="center"/>
            </w:pPr>
          </w:p>
          <w:p w14:paraId="5E8D3D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B6E16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95CDA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A3D3605" w14:textId="36A72F4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1054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194E59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DD2FF1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28FF20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74437D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F1E9896" w14:textId="77777777" w:rsidR="00EB0C98" w:rsidRDefault="00EB0C98" w:rsidP="00EB0C98">
            <w:pPr>
              <w:jc w:val="center"/>
            </w:pPr>
          </w:p>
          <w:p w14:paraId="23D05A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B2FC0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1F5D5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F015AA0" w14:textId="52C01BB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1054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41FE76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A04C1D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38C65F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C31667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E33B41F" w14:textId="77777777" w:rsidR="00EB0C98" w:rsidRDefault="00EB0C98" w:rsidP="00EB0C98">
            <w:pPr>
              <w:jc w:val="center"/>
            </w:pPr>
          </w:p>
          <w:p w14:paraId="3091F6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AAAAC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0AD2F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F161F9F" w14:textId="51CE540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1054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0EC811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C53FCF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D1D7D8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F659B6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09F276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871363E" w14:textId="77777777" w:rsidR="00EB0C98" w:rsidRDefault="00EB0C98" w:rsidP="00EB0C98">
            <w:pPr>
              <w:jc w:val="center"/>
            </w:pPr>
          </w:p>
          <w:p w14:paraId="6A3AB0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8A179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5C270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F5DB02C" w14:textId="5A2878A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1054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283C62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FA14BE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9E9AF5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4F86EF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9C55204" w14:textId="77777777" w:rsidR="00EB0C98" w:rsidRDefault="00EB0C98" w:rsidP="00EB0C98">
            <w:pPr>
              <w:jc w:val="center"/>
            </w:pPr>
          </w:p>
          <w:p w14:paraId="21E859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9BD07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3D072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EC63C32" w14:textId="1F7237A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1054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560028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F2CE3A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825718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F8214C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2C64C980" w14:textId="77777777" w:rsidR="00EB0C98" w:rsidRDefault="00EB0C98" w:rsidP="00EB0C98">
            <w:pPr>
              <w:jc w:val="center"/>
            </w:pPr>
          </w:p>
          <w:p w14:paraId="319302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FE126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B8A58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57199FC" w14:textId="3134BD1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1054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222D4B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EC7058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42C405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0AC64A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63C043D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04B84D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2D86C2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5DF83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AC4ED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FC9580A" w14:textId="6AEC8DE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1054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2A433D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0A282C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57FA6B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D2CA5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4D647F1" w14:textId="77777777" w:rsidR="00EB0C98" w:rsidRDefault="00EB0C98" w:rsidP="00EB0C98">
            <w:pPr>
              <w:jc w:val="center"/>
            </w:pPr>
          </w:p>
          <w:p w14:paraId="4B92A89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45B74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390B7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1C961CD" w14:textId="2DA135F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1054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55B9D7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58973D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52DEEC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E2D07F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096EB11" w14:textId="77777777" w:rsidR="00EB0C98" w:rsidRDefault="00EB0C98" w:rsidP="00EB0C98">
            <w:pPr>
              <w:jc w:val="center"/>
            </w:pPr>
          </w:p>
          <w:p w14:paraId="78C4B3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D209A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6D992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3E80490" w14:textId="29D4BA5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1054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27040B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1403C4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854EFC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D80189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E1E02C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77B7898" w14:textId="77777777" w:rsidR="00EB0C98" w:rsidRDefault="00EB0C98" w:rsidP="00EB0C98">
            <w:pPr>
              <w:jc w:val="center"/>
            </w:pPr>
          </w:p>
          <w:p w14:paraId="46CE30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F1F75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4E207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E44692C" w14:textId="7D26BC2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171F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71837E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CA337D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CA1F8B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CCF548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8E9B267" w14:textId="77777777" w:rsidR="00EB0C98" w:rsidRDefault="00EB0C98" w:rsidP="00EB0C98">
            <w:pPr>
              <w:jc w:val="center"/>
            </w:pPr>
          </w:p>
          <w:p w14:paraId="686DF5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D75F8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1CB82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74E9261" w14:textId="73D37DD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171F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2C5261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F6EFE1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0176EA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DFC1D6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C020A54" w14:textId="77777777" w:rsidR="00EB0C98" w:rsidRDefault="00EB0C98" w:rsidP="00EB0C98">
            <w:pPr>
              <w:jc w:val="center"/>
            </w:pPr>
          </w:p>
          <w:p w14:paraId="755345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68B27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372A3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FF1C236" w14:textId="1238D1C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171F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48B457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9945B5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B80199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C63075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6A735A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05E5D05" w14:textId="77777777" w:rsidR="00EB0C98" w:rsidRDefault="00EB0C98" w:rsidP="00EB0C98">
            <w:pPr>
              <w:jc w:val="center"/>
            </w:pPr>
          </w:p>
          <w:p w14:paraId="7F236D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D3BC5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90D16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620674D" w14:textId="5141E72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171F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7427A3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FACDE8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5E0C1D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A786FA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96035C2" w14:textId="77777777" w:rsidR="00EB0C98" w:rsidRDefault="00EB0C98" w:rsidP="00EB0C98">
            <w:pPr>
              <w:jc w:val="center"/>
            </w:pPr>
          </w:p>
          <w:p w14:paraId="6AFB10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CA260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C6333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4B3C6C5" w14:textId="5CA8C84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171F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3FDD5D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A5684C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430A02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87C0A0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9996191" w14:textId="77777777" w:rsidR="00EB0C98" w:rsidRDefault="00EB0C98" w:rsidP="00EB0C98">
            <w:pPr>
              <w:jc w:val="center"/>
            </w:pPr>
          </w:p>
          <w:p w14:paraId="0C40EC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1B4B8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D152C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0584B91" w14:textId="11D5A95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171F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4657CE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19109A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42D1F2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2118EF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2D5285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7C16AD4" w14:textId="77777777" w:rsidR="00EB0C98" w:rsidRDefault="00EB0C98" w:rsidP="00EB0C98">
            <w:pPr>
              <w:jc w:val="center"/>
            </w:pPr>
          </w:p>
          <w:p w14:paraId="522C45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76764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487A4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2C9EA39" w14:textId="1E14CDB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171F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172B44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1EDF56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0EB4F8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E57887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F1A6E68" w14:textId="77777777" w:rsidR="00EB0C98" w:rsidRDefault="00EB0C98" w:rsidP="00EB0C98">
            <w:pPr>
              <w:jc w:val="center"/>
            </w:pPr>
          </w:p>
          <w:p w14:paraId="240A62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D6ADC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78B86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EB4A6C9" w14:textId="7F1D75C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171F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036F3A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D1B4D5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B721DF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3F4DBD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3A25651" w14:textId="77777777" w:rsidR="00EB0C98" w:rsidRDefault="00EB0C98" w:rsidP="00EB0C98">
            <w:pPr>
              <w:jc w:val="center"/>
            </w:pPr>
          </w:p>
          <w:p w14:paraId="45D636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5F199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0A566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45526C0" w14:textId="1E58CDD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171F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11BC5E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277C60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7F547D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7D21DF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63A800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6793247" w14:textId="77777777" w:rsidR="00EB0C98" w:rsidRDefault="00EB0C98" w:rsidP="00EB0C98">
            <w:pPr>
              <w:jc w:val="center"/>
            </w:pPr>
          </w:p>
          <w:p w14:paraId="728A88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7AD78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5005A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993BDF7" w14:textId="294109C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171F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13EB8F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EF510E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A97762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F9D253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AA88CEA" w14:textId="77777777" w:rsidR="00EB0C98" w:rsidRDefault="00EB0C98" w:rsidP="00EB0C98">
            <w:pPr>
              <w:jc w:val="center"/>
            </w:pPr>
          </w:p>
          <w:p w14:paraId="4F32A4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4E75F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B41AE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1BD1994" w14:textId="5906C66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171F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0E8B2B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C227D7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2343D2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91B1C3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0157CE3" w14:textId="77777777" w:rsidR="00EB0C98" w:rsidRDefault="00EB0C98" w:rsidP="00EB0C98">
            <w:pPr>
              <w:jc w:val="center"/>
            </w:pPr>
          </w:p>
          <w:p w14:paraId="4364D8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ECBA3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53AD4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CF18E76" w14:textId="4C7299F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171F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49F311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CFF6DA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E1F24C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BD35A4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51F4A3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D4D5AAB" w14:textId="77777777" w:rsidR="00EB0C98" w:rsidRDefault="00EB0C98" w:rsidP="00EB0C98">
            <w:pPr>
              <w:jc w:val="center"/>
            </w:pPr>
          </w:p>
          <w:p w14:paraId="6B9BFD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A535E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B5C67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2E96949" w14:textId="0BA9458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171F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3F78E5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BF6BFF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42E533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03A8C6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129A3E3" w14:textId="77777777" w:rsidR="00EB0C98" w:rsidRDefault="00EB0C98" w:rsidP="00EB0C98">
            <w:pPr>
              <w:jc w:val="center"/>
            </w:pPr>
          </w:p>
          <w:p w14:paraId="75810C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2B992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445FC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BF9ED22" w14:textId="5A82D10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171F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5E0AE4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2F68AD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738517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699038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27299469" w14:textId="77777777" w:rsidR="00EB0C98" w:rsidRDefault="00EB0C98" w:rsidP="00EB0C98">
            <w:pPr>
              <w:jc w:val="center"/>
            </w:pPr>
          </w:p>
          <w:p w14:paraId="012F3A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BDEE0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062B1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54EB374" w14:textId="7656A00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171F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17475F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835955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AAF5F0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4DD9EB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bookmarkEnd w:id="0"/>
      <w:tr w:rsidR="00EB0C98" w:rsidRPr="0077322E" w14:paraId="0CFEA643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6098F3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66B2A0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DD69F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DA025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3B8D0F5" w14:textId="09FEDCC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A22C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4435444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A8972F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60C74C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6E7CF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618F494" w14:textId="77777777" w:rsidR="00EB0C98" w:rsidRDefault="00EB0C98" w:rsidP="00EB0C98">
            <w:pPr>
              <w:jc w:val="center"/>
            </w:pPr>
          </w:p>
          <w:p w14:paraId="766B9B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941C6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B6507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DED0262" w14:textId="5063B36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A22C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48813E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152DFB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35E486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30B683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7AAAC12" w14:textId="77777777" w:rsidR="00EB0C98" w:rsidRDefault="00EB0C98" w:rsidP="00EB0C98">
            <w:pPr>
              <w:jc w:val="center"/>
            </w:pPr>
          </w:p>
          <w:p w14:paraId="69982C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DECE4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40EB3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306DF06" w14:textId="0B7B9DC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A22C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49A6D5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054A8C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ADCB40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FF2B46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1E4420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03D1496" w14:textId="77777777" w:rsidR="00EB0C98" w:rsidRDefault="00EB0C98" w:rsidP="00EB0C98">
            <w:pPr>
              <w:jc w:val="center"/>
            </w:pPr>
          </w:p>
          <w:p w14:paraId="624B73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39986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3BD66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40E7981" w14:textId="57A20AF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A22C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3A57F5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B73D1B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541AC8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385913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620A559" w14:textId="77777777" w:rsidR="00EB0C98" w:rsidRDefault="00EB0C98" w:rsidP="00EB0C98">
            <w:pPr>
              <w:jc w:val="center"/>
            </w:pPr>
          </w:p>
          <w:p w14:paraId="5D7434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E0665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67D4E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030F8F2" w14:textId="6A5DC4A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A22C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21CB3F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D414E9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D71F2B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77A39B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7050163" w14:textId="77777777" w:rsidR="00EB0C98" w:rsidRDefault="00EB0C98" w:rsidP="00EB0C98">
            <w:pPr>
              <w:jc w:val="center"/>
            </w:pPr>
          </w:p>
          <w:p w14:paraId="46131F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6BEEB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55994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8A79F89" w14:textId="6B95DBD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A22C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71A003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2ACFFC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1DCD00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F26785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01C494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CC4FF73" w14:textId="77777777" w:rsidR="00EB0C98" w:rsidRDefault="00EB0C98" w:rsidP="00EB0C98">
            <w:pPr>
              <w:jc w:val="center"/>
            </w:pPr>
          </w:p>
          <w:p w14:paraId="4C88A5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14258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938AC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E4A62FA" w14:textId="7B5A798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A22C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36C412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B0A422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398084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A82D4F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831496B" w14:textId="77777777" w:rsidR="00EB0C98" w:rsidRDefault="00EB0C98" w:rsidP="00EB0C98">
            <w:pPr>
              <w:jc w:val="center"/>
            </w:pPr>
          </w:p>
          <w:p w14:paraId="15DA7C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9E5BE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DDBEC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90C3A78" w14:textId="4A4FA30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A22C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652BFD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3A1B94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E4EDDF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2A65DD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36BE146" w14:textId="77777777" w:rsidR="00EB0C98" w:rsidRDefault="00EB0C98" w:rsidP="00EB0C98">
            <w:pPr>
              <w:jc w:val="center"/>
            </w:pPr>
          </w:p>
          <w:p w14:paraId="5CADE2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5E342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A6B68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589C320" w14:textId="3503AAB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A22C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610F5E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5A8E6A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BA4AD0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78F50D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47967E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8330899" w14:textId="77777777" w:rsidR="00EB0C98" w:rsidRDefault="00EB0C98" w:rsidP="00EB0C98">
            <w:pPr>
              <w:jc w:val="center"/>
            </w:pPr>
          </w:p>
          <w:p w14:paraId="68DDA2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99FEAE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70464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E82449D" w14:textId="7ECE250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A22C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168F3A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FB826B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6B22E2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CA212D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0B9BF8A" w14:textId="77777777" w:rsidR="00EB0C98" w:rsidRDefault="00EB0C98" w:rsidP="00EB0C98">
            <w:pPr>
              <w:jc w:val="center"/>
            </w:pPr>
          </w:p>
          <w:p w14:paraId="40F5C7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FE621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AB127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94A998A" w14:textId="6ADFEAE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A22C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6DF130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8E26C3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15F80B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7DA699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1118FAA" w14:textId="77777777" w:rsidR="00EB0C98" w:rsidRDefault="00EB0C98" w:rsidP="00EB0C98">
            <w:pPr>
              <w:jc w:val="center"/>
            </w:pPr>
          </w:p>
          <w:p w14:paraId="39C128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23AA1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E48A7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4603314" w14:textId="66A8C0C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A22C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19944E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98B9C4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BF67F1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A76A3D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C71F85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0948E44" w14:textId="77777777" w:rsidR="00EB0C98" w:rsidRDefault="00EB0C98" w:rsidP="00EB0C98">
            <w:pPr>
              <w:jc w:val="center"/>
            </w:pPr>
          </w:p>
          <w:p w14:paraId="3E22B6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4B1A0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D7759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6B230B7" w14:textId="1774118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A22C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1D0397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DD5EEB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334D24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C74C7A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71C899F" w14:textId="77777777" w:rsidR="00EB0C98" w:rsidRDefault="00EB0C98" w:rsidP="00EB0C98">
            <w:pPr>
              <w:jc w:val="center"/>
            </w:pPr>
          </w:p>
          <w:p w14:paraId="2CD860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3F9AE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CB820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EB9F789" w14:textId="1B65A7B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A22C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1F5A3D2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3E7E63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277B3E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53DA2A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8958C34" w14:textId="77777777" w:rsidR="00EB0C98" w:rsidRDefault="00EB0C98" w:rsidP="00EB0C98">
            <w:pPr>
              <w:jc w:val="center"/>
            </w:pPr>
          </w:p>
          <w:p w14:paraId="5C306E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91856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5BBD2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193F6CA" w14:textId="7886D15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A22C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346F93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76DFF7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1EF259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E82012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F870E0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B51525D" w14:textId="77777777" w:rsidR="00EB0C98" w:rsidRDefault="00EB0C98" w:rsidP="00EB0C98">
            <w:pPr>
              <w:jc w:val="center"/>
            </w:pPr>
          </w:p>
          <w:p w14:paraId="39D180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52DD4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A3B09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5F8A902" w14:textId="0CC6D6B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A22C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2F7878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BAF2C7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A494AB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8C4098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3AE389E" w14:textId="77777777" w:rsidR="00EB0C98" w:rsidRDefault="00EB0C98" w:rsidP="00EB0C98">
            <w:pPr>
              <w:jc w:val="center"/>
            </w:pPr>
          </w:p>
          <w:p w14:paraId="1DBEBE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99631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1FEDC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96C6693" w14:textId="754F386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A22C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0EA7F0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BB46DA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3DF213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20B1A3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4EFAAABE" w14:textId="77777777" w:rsidR="00EB0C98" w:rsidRDefault="00EB0C98" w:rsidP="00EB0C98">
            <w:pPr>
              <w:jc w:val="center"/>
            </w:pPr>
          </w:p>
          <w:p w14:paraId="01751C4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4CAC7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2470A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A6D5B7D" w14:textId="6065CC4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A22C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405B99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52C4EC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FD6AE3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9E634D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9597504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1B31F3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664A7D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2B12F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26F30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EA74E52" w14:textId="1691ED5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A22C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63746E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4B5FAD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46409E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CDCC4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C7B820D" w14:textId="77777777" w:rsidR="00EB0C98" w:rsidRDefault="00EB0C98" w:rsidP="00EB0C98">
            <w:pPr>
              <w:jc w:val="center"/>
            </w:pPr>
          </w:p>
          <w:p w14:paraId="093911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D58A1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C382A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1BBA969" w14:textId="6A9681D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A22C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675EE8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EFB07C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F676C4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DB20F6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3069972" w14:textId="77777777" w:rsidR="00EB0C98" w:rsidRDefault="00EB0C98" w:rsidP="00EB0C98">
            <w:pPr>
              <w:jc w:val="center"/>
            </w:pPr>
          </w:p>
          <w:p w14:paraId="1F3983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C8803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906B9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2015822" w14:textId="113A445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A22C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689EF1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4967F7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CA4122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D5A396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9FB768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7EB0EAA" w14:textId="77777777" w:rsidR="00EB0C98" w:rsidRDefault="00EB0C98" w:rsidP="00EB0C98">
            <w:pPr>
              <w:jc w:val="center"/>
            </w:pPr>
          </w:p>
          <w:p w14:paraId="6F9E85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F7054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35DE0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37AEEB0" w14:textId="0164434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A22C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5E239B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70D5A2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647F8D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222EB5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0AB0CCC" w14:textId="77777777" w:rsidR="00EB0C98" w:rsidRDefault="00EB0C98" w:rsidP="00EB0C98">
            <w:pPr>
              <w:jc w:val="center"/>
            </w:pPr>
          </w:p>
          <w:p w14:paraId="4D16BD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C77B8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7F446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1470F92" w14:textId="28E731E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A22C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6E2D0F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1B9B6C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CA629E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DA1E6B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71DFBD5" w14:textId="77777777" w:rsidR="00EB0C98" w:rsidRDefault="00EB0C98" w:rsidP="00EB0C98">
            <w:pPr>
              <w:jc w:val="center"/>
            </w:pPr>
          </w:p>
          <w:p w14:paraId="545321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4380B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5305A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B13650E" w14:textId="57B8176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A22C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6218AB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777DFB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CCE01E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62C3BB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39067E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EFF08D5" w14:textId="77777777" w:rsidR="00EB0C98" w:rsidRDefault="00EB0C98" w:rsidP="00EB0C98">
            <w:pPr>
              <w:jc w:val="center"/>
            </w:pPr>
          </w:p>
          <w:p w14:paraId="4902D3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C874C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D8935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3CE7036" w14:textId="0E6EE8A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A22C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31B3AC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4DB24F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625055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549F77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1A7D153" w14:textId="77777777" w:rsidR="00EB0C98" w:rsidRDefault="00EB0C98" w:rsidP="00EB0C98">
            <w:pPr>
              <w:jc w:val="center"/>
            </w:pPr>
          </w:p>
          <w:p w14:paraId="1E1614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00A1C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EEE20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06FABFC" w14:textId="7978708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A22C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572593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7863B0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393456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3DB1DD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813D61C" w14:textId="77777777" w:rsidR="00EB0C98" w:rsidRDefault="00EB0C98" w:rsidP="00EB0C98">
            <w:pPr>
              <w:jc w:val="center"/>
            </w:pPr>
          </w:p>
          <w:p w14:paraId="4C09BB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C6440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CFC4D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63C1DEB" w14:textId="5051C41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A22C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1B548B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584F41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896144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09447B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094A7C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5F032F7" w14:textId="77777777" w:rsidR="00EB0C98" w:rsidRDefault="00EB0C98" w:rsidP="00EB0C98">
            <w:pPr>
              <w:jc w:val="center"/>
            </w:pPr>
          </w:p>
          <w:p w14:paraId="6ADFDA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8BB8C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E03CB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294B5EA" w14:textId="751D68E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A22C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0E138E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F47E87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4ADB65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738AEF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49C727A" w14:textId="77777777" w:rsidR="00EB0C98" w:rsidRDefault="00EB0C98" w:rsidP="00EB0C98">
            <w:pPr>
              <w:jc w:val="center"/>
            </w:pPr>
          </w:p>
          <w:p w14:paraId="50E06F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D2C63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AF519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7E0438D" w14:textId="47475A5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A22C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218C62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1A4C56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9368DB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CE751E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13E4CD5" w14:textId="77777777" w:rsidR="00EB0C98" w:rsidRDefault="00EB0C98" w:rsidP="00EB0C98">
            <w:pPr>
              <w:jc w:val="center"/>
            </w:pPr>
          </w:p>
          <w:p w14:paraId="2E1664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C1AED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00F6D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AD6AA9F" w14:textId="3892164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A22C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685C39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51C95B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4A90D8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478279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5D74A1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1F431F0" w14:textId="77777777" w:rsidR="00EB0C98" w:rsidRDefault="00EB0C98" w:rsidP="00EB0C98">
            <w:pPr>
              <w:jc w:val="center"/>
            </w:pPr>
          </w:p>
          <w:p w14:paraId="002C9F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ADF82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B9A95D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4733AF5" w14:textId="13FD9CD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A22C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03A9D1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4E6390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F2583A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D39530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B33CCFA" w14:textId="77777777" w:rsidR="00EB0C98" w:rsidRDefault="00EB0C98" w:rsidP="00EB0C98">
            <w:pPr>
              <w:jc w:val="center"/>
            </w:pPr>
          </w:p>
          <w:p w14:paraId="7D4B4F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D3913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1A425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13193F8" w14:textId="630D0DD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A22C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56066C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F74E22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215678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A32ADE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546E976" w14:textId="77777777" w:rsidR="00EB0C98" w:rsidRDefault="00EB0C98" w:rsidP="00EB0C98">
            <w:pPr>
              <w:jc w:val="center"/>
            </w:pPr>
          </w:p>
          <w:p w14:paraId="2C772C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2F62C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910DC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6ECD53E" w14:textId="5C4F55D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A22C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06BD93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1D719C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403ED0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5A8552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9F6DA1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F42A33C" w14:textId="77777777" w:rsidR="00EB0C98" w:rsidRDefault="00EB0C98" w:rsidP="00EB0C98">
            <w:pPr>
              <w:jc w:val="center"/>
            </w:pPr>
          </w:p>
          <w:p w14:paraId="0A7CFBD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7D5D5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1668F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6943A0A" w14:textId="2188A67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A22C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6F836C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FF5702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5DD1FE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F1CB0B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AB32162" w14:textId="77777777" w:rsidR="00EB0C98" w:rsidRDefault="00EB0C98" w:rsidP="00EB0C98">
            <w:pPr>
              <w:jc w:val="center"/>
            </w:pPr>
          </w:p>
          <w:p w14:paraId="451497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202F1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5F82D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CF7159E" w14:textId="6862BD2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A22C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4E0521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5D46A1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0F7E22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0ABE98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4E2AC772" w14:textId="77777777" w:rsidR="00EB0C98" w:rsidRDefault="00EB0C98" w:rsidP="00EB0C98">
            <w:pPr>
              <w:jc w:val="center"/>
            </w:pPr>
          </w:p>
          <w:p w14:paraId="5A322D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20337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07621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EF843FF" w14:textId="45B9561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A22C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055551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51CAB4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7E36E0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B00D4F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6E4E057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5AF9B2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383233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8E85B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503C3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C64BC77" w14:textId="18F34E9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E799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3F9F16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53D236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5832D3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46941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51444B2" w14:textId="77777777" w:rsidR="00EB0C98" w:rsidRDefault="00EB0C98" w:rsidP="00EB0C98">
            <w:pPr>
              <w:jc w:val="center"/>
            </w:pPr>
          </w:p>
          <w:p w14:paraId="359C41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6912C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A566E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0E03B95" w14:textId="1BF773B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E799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655ABC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4FBF18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06D7D8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3760B7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2A3E45A" w14:textId="77777777" w:rsidR="00EB0C98" w:rsidRDefault="00EB0C98" w:rsidP="00EB0C98">
            <w:pPr>
              <w:jc w:val="center"/>
            </w:pPr>
          </w:p>
          <w:p w14:paraId="347C02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47F60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59C09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E296C67" w14:textId="77BEC01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E799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163097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126E7A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C930D5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073007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79A771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57F5C05" w14:textId="77777777" w:rsidR="00EB0C98" w:rsidRDefault="00EB0C98" w:rsidP="00EB0C98">
            <w:pPr>
              <w:jc w:val="center"/>
            </w:pPr>
          </w:p>
          <w:p w14:paraId="41FA13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1D437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55DC9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9FD7E00" w14:textId="0E40FB3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E799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3CD7AE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943B3F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55B32B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6B479B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4AED513" w14:textId="77777777" w:rsidR="00EB0C98" w:rsidRDefault="00EB0C98" w:rsidP="00EB0C98">
            <w:pPr>
              <w:jc w:val="center"/>
            </w:pPr>
          </w:p>
          <w:p w14:paraId="123101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D0371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83554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0EF0BD4" w14:textId="24169E2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E799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6DA563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CF7B03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52F7AF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98CC82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8E7F82E" w14:textId="77777777" w:rsidR="00EB0C98" w:rsidRDefault="00EB0C98" w:rsidP="00EB0C98">
            <w:pPr>
              <w:jc w:val="center"/>
            </w:pPr>
          </w:p>
          <w:p w14:paraId="3628DF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90EE1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AF2E9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3FB8C48" w14:textId="31CA6C2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E799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244178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EB2F87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2F41E3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A38FEF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720B53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BD87983" w14:textId="77777777" w:rsidR="00EB0C98" w:rsidRDefault="00EB0C98" w:rsidP="00EB0C98">
            <w:pPr>
              <w:jc w:val="center"/>
            </w:pPr>
          </w:p>
          <w:p w14:paraId="1ABA78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EB14F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3451F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DCF8400" w14:textId="4B1B821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E799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5D07CD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F65034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13C3E1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F27F7F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B617EBF" w14:textId="77777777" w:rsidR="00EB0C98" w:rsidRDefault="00EB0C98" w:rsidP="00EB0C98">
            <w:pPr>
              <w:jc w:val="center"/>
            </w:pPr>
          </w:p>
          <w:p w14:paraId="16485D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137B1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0A3FF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E7EC3B1" w14:textId="2A49913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E799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502634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4A8628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AD9B2C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CAD852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7D99D08" w14:textId="77777777" w:rsidR="00EB0C98" w:rsidRDefault="00EB0C98" w:rsidP="00EB0C98">
            <w:pPr>
              <w:jc w:val="center"/>
            </w:pPr>
          </w:p>
          <w:p w14:paraId="626A05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8642D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6454A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B463489" w14:textId="336BD4A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E799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0F5A30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213E70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093368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A9FFFA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5A9EAE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CD4D440" w14:textId="77777777" w:rsidR="00EB0C98" w:rsidRDefault="00EB0C98" w:rsidP="00EB0C98">
            <w:pPr>
              <w:jc w:val="center"/>
            </w:pPr>
          </w:p>
          <w:p w14:paraId="4BDF6A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4F258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02D3F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2DB1F0B" w14:textId="2ED7131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E799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7B42A4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6BB912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4BC10C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DDCA86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535C997" w14:textId="77777777" w:rsidR="00EB0C98" w:rsidRDefault="00EB0C98" w:rsidP="00EB0C98">
            <w:pPr>
              <w:jc w:val="center"/>
            </w:pPr>
          </w:p>
          <w:p w14:paraId="2B8392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1A960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9D887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2D44E56" w14:textId="35028AB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E799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35CE22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011E38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952A8B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31FDCF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86D7B3A" w14:textId="77777777" w:rsidR="00EB0C98" w:rsidRDefault="00EB0C98" w:rsidP="00EB0C98">
            <w:pPr>
              <w:jc w:val="center"/>
            </w:pPr>
          </w:p>
          <w:p w14:paraId="5B1D25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82455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4E80C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5294CC9" w14:textId="79FBD44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E799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1C7374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448C57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6CC28D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147AC4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3FBA39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2A56D17" w14:textId="77777777" w:rsidR="00EB0C98" w:rsidRDefault="00EB0C98" w:rsidP="00EB0C98">
            <w:pPr>
              <w:jc w:val="center"/>
            </w:pPr>
          </w:p>
          <w:p w14:paraId="4F570F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9E778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01019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4C2009D" w14:textId="52A33A1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E799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419E4A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0A1897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023233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F0B13C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701A8FC" w14:textId="77777777" w:rsidR="00EB0C98" w:rsidRDefault="00EB0C98" w:rsidP="00EB0C98">
            <w:pPr>
              <w:jc w:val="center"/>
            </w:pPr>
          </w:p>
          <w:p w14:paraId="25BC93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E7577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B730C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7B83E46" w14:textId="2099DAE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E799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5239EF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3AD91E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4C3FA2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D6087D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B47ABCE" w14:textId="77777777" w:rsidR="00EB0C98" w:rsidRDefault="00EB0C98" w:rsidP="00EB0C98">
            <w:pPr>
              <w:jc w:val="center"/>
            </w:pPr>
          </w:p>
          <w:p w14:paraId="7796C4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E0E39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2CE34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BAF475D" w14:textId="5722467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E799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7E518B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963BF7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2B451C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AB31A0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072269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7BEBDBB" w14:textId="77777777" w:rsidR="00EB0C98" w:rsidRDefault="00EB0C98" w:rsidP="00EB0C98">
            <w:pPr>
              <w:jc w:val="center"/>
            </w:pPr>
          </w:p>
          <w:p w14:paraId="5B8170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FC2AF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AD8AF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5DFC592" w14:textId="3E235AE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E799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14AB37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77A0BB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020516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2DEF7A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ECF1CBA" w14:textId="77777777" w:rsidR="00EB0C98" w:rsidRDefault="00EB0C98" w:rsidP="00EB0C98">
            <w:pPr>
              <w:jc w:val="center"/>
            </w:pPr>
          </w:p>
          <w:p w14:paraId="4A8DF6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33EC0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97CBE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1941D7E" w14:textId="77D67C2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E799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4A3C2E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1D6D29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95A232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2046F4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7F2D15C2" w14:textId="77777777" w:rsidR="00EB0C98" w:rsidRDefault="00EB0C98" w:rsidP="00EB0C98">
            <w:pPr>
              <w:jc w:val="center"/>
            </w:pPr>
          </w:p>
          <w:p w14:paraId="7FA8AB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4B771D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C96DD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2B4ECE1" w14:textId="1EA6CC3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E799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41F02A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5A174B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E06F90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C8C610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A6E4F08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663EAC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0D7113B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60E70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2FA20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0C5E067" w14:textId="1ECC09A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E799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023E93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5B43FE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F040B2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92DF6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356399C" w14:textId="77777777" w:rsidR="00EB0C98" w:rsidRDefault="00EB0C98" w:rsidP="00EB0C98">
            <w:pPr>
              <w:jc w:val="center"/>
            </w:pPr>
          </w:p>
          <w:p w14:paraId="0DECD6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1ED31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38F2A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6549D6F" w14:textId="7095544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E799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272890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A389A9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890085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89C0DB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5C76D89" w14:textId="77777777" w:rsidR="00EB0C98" w:rsidRDefault="00EB0C98" w:rsidP="00EB0C98">
            <w:pPr>
              <w:jc w:val="center"/>
            </w:pPr>
          </w:p>
          <w:p w14:paraId="7EC220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85B03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6A202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0439046" w14:textId="38EA016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E799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5B0299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DBE4BE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873797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108D20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6E9F40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4DA9C61" w14:textId="77777777" w:rsidR="00EB0C98" w:rsidRDefault="00EB0C98" w:rsidP="00EB0C98">
            <w:pPr>
              <w:jc w:val="center"/>
            </w:pPr>
          </w:p>
          <w:p w14:paraId="31AE11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DD2E0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DF952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0E39C78" w14:textId="3C9BA6D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F034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36F660F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4F3A8F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2A710D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E3D9F2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D10A5D1" w14:textId="77777777" w:rsidR="00EB0C98" w:rsidRDefault="00EB0C98" w:rsidP="00EB0C98">
            <w:pPr>
              <w:jc w:val="center"/>
            </w:pPr>
          </w:p>
          <w:p w14:paraId="72B611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DC290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C348D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727DC47" w14:textId="7BDB202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F034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5F3A59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C7AD9F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009171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7C8EF2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28BA4C6" w14:textId="77777777" w:rsidR="00EB0C98" w:rsidRDefault="00EB0C98" w:rsidP="00EB0C98">
            <w:pPr>
              <w:jc w:val="center"/>
            </w:pPr>
          </w:p>
          <w:p w14:paraId="223D38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1AFD7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1DB3A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26467CA" w14:textId="3F9F38E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F034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60EE60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3EFC6C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0AA9CD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C507D7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CBD282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8439A91" w14:textId="77777777" w:rsidR="00EB0C98" w:rsidRDefault="00EB0C98" w:rsidP="00EB0C98">
            <w:pPr>
              <w:jc w:val="center"/>
            </w:pPr>
          </w:p>
          <w:p w14:paraId="648D87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48DE6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2C52B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11B6E69" w14:textId="0413AAD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F034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64677D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14A2D0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5AF16B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907B0A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7115474" w14:textId="77777777" w:rsidR="00EB0C98" w:rsidRDefault="00EB0C98" w:rsidP="00EB0C98">
            <w:pPr>
              <w:jc w:val="center"/>
            </w:pPr>
          </w:p>
          <w:p w14:paraId="1EE1D9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954A6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F8093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29C57A2" w14:textId="38D4760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F034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62DAB3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B28D4F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87DEBA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1C6583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133C538" w14:textId="77777777" w:rsidR="00EB0C98" w:rsidRDefault="00EB0C98" w:rsidP="00EB0C98">
            <w:pPr>
              <w:jc w:val="center"/>
            </w:pPr>
          </w:p>
          <w:p w14:paraId="6A21E3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12F6C2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353F5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6FCE15F" w14:textId="2D48FB4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F034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6E5EDF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8A2581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71959D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297985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A657CC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FB9A654" w14:textId="77777777" w:rsidR="00EB0C98" w:rsidRDefault="00EB0C98" w:rsidP="00EB0C98">
            <w:pPr>
              <w:jc w:val="center"/>
            </w:pPr>
          </w:p>
          <w:p w14:paraId="602E8F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53C4B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53A6DF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D9A4C1D" w14:textId="0E28EE4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F034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3366E0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CB14BE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8B97E5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F30838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332CD87" w14:textId="77777777" w:rsidR="00EB0C98" w:rsidRDefault="00EB0C98" w:rsidP="00EB0C98">
            <w:pPr>
              <w:jc w:val="center"/>
            </w:pPr>
          </w:p>
          <w:p w14:paraId="1F0374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2A114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891D2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D344CE2" w14:textId="3140333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F034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0A7666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B3C76B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9A42F4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AB702D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9F4236F" w14:textId="77777777" w:rsidR="00EB0C98" w:rsidRDefault="00EB0C98" w:rsidP="00EB0C98">
            <w:pPr>
              <w:jc w:val="center"/>
            </w:pPr>
          </w:p>
          <w:p w14:paraId="160017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C9013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E53AF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B792066" w14:textId="3C3012A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F034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00DCB3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DDD778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43E6E3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A1673C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25A07C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2713680" w14:textId="77777777" w:rsidR="00EB0C98" w:rsidRDefault="00EB0C98" w:rsidP="00EB0C98">
            <w:pPr>
              <w:jc w:val="center"/>
            </w:pPr>
          </w:p>
          <w:p w14:paraId="0C4497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E84D2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88132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F6E5936" w14:textId="3812FA2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F034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276152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B9EF3B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BF99A7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1A783E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27CD3AC" w14:textId="77777777" w:rsidR="00EB0C98" w:rsidRDefault="00EB0C98" w:rsidP="00EB0C98">
            <w:pPr>
              <w:jc w:val="center"/>
            </w:pPr>
          </w:p>
          <w:p w14:paraId="09D1264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7B665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B6E81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9616B17" w14:textId="72E575C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F034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795608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482AB5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3F4CC7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154447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8D4AB7B" w14:textId="77777777" w:rsidR="00EB0C98" w:rsidRDefault="00EB0C98" w:rsidP="00EB0C98">
            <w:pPr>
              <w:jc w:val="center"/>
            </w:pPr>
          </w:p>
          <w:p w14:paraId="21C364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F456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BA837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F64691B" w14:textId="1DC28D4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F034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0A2116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262BFC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164FE2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A77007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69AFDD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2E97E18" w14:textId="77777777" w:rsidR="00EB0C98" w:rsidRDefault="00EB0C98" w:rsidP="00EB0C98">
            <w:pPr>
              <w:jc w:val="center"/>
            </w:pPr>
          </w:p>
          <w:p w14:paraId="52970A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78266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0AD7A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A30CA9A" w14:textId="16595DA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F034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0CD923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12290E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61DA5F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A74C97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D621D02" w14:textId="77777777" w:rsidR="00EB0C98" w:rsidRDefault="00EB0C98" w:rsidP="00EB0C98">
            <w:pPr>
              <w:jc w:val="center"/>
            </w:pPr>
          </w:p>
          <w:p w14:paraId="47FFA3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51F14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4735E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90F9F92" w14:textId="6A9DC39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F034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47697C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4D854D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A3CA39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35D852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25C99E61" w14:textId="77777777" w:rsidR="00EB0C98" w:rsidRDefault="00EB0C98" w:rsidP="00EB0C98">
            <w:pPr>
              <w:jc w:val="center"/>
            </w:pPr>
          </w:p>
          <w:p w14:paraId="42CDC3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AC1E0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AC61A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CECB8C6" w14:textId="7D63F88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F034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707936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52CE40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633DEF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EFE8E0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1EF4751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4635E4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1C9C16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B29C4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C6109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1BCEC4B" w14:textId="47B4B22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F54B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37C1C6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FF459E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C28B11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01E29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0358524" w14:textId="77777777" w:rsidR="00EB0C98" w:rsidRDefault="00EB0C98" w:rsidP="00EB0C98">
            <w:pPr>
              <w:jc w:val="center"/>
            </w:pPr>
          </w:p>
          <w:p w14:paraId="0041AB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2656C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7EF80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A2DECCD" w14:textId="033E6E6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A07D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4EE25F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D7B270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894662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02075C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85364A8" w14:textId="77777777" w:rsidR="00EB0C98" w:rsidRDefault="00EB0C98" w:rsidP="00EB0C98">
            <w:pPr>
              <w:jc w:val="center"/>
            </w:pPr>
          </w:p>
          <w:p w14:paraId="024943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FA397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1F9D3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83450E2" w14:textId="342BFFF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A07D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0A0FD7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CC93F9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F99D53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B95190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6B83BE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38FB36F" w14:textId="77777777" w:rsidR="00EB0C98" w:rsidRDefault="00EB0C98" w:rsidP="00EB0C98">
            <w:pPr>
              <w:jc w:val="center"/>
            </w:pPr>
          </w:p>
          <w:p w14:paraId="6AE38E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6D800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79E2C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A232981" w14:textId="4ED0D29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A07D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21FC0D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DAC7C2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D23A5B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B99CE4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68C31DE" w14:textId="77777777" w:rsidR="00EB0C98" w:rsidRDefault="00EB0C98" w:rsidP="00EB0C98">
            <w:pPr>
              <w:jc w:val="center"/>
            </w:pPr>
          </w:p>
          <w:p w14:paraId="7B61FF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9A4A8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CEBA7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77BE458" w14:textId="409B883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A07D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26F3D0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288D74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6B7A93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EE293F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55267E7" w14:textId="77777777" w:rsidR="00EB0C98" w:rsidRDefault="00EB0C98" w:rsidP="00EB0C98">
            <w:pPr>
              <w:jc w:val="center"/>
            </w:pPr>
          </w:p>
          <w:p w14:paraId="256903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8BB05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9CEFD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4D87234" w14:textId="2220B82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A07D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1EA1F8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6CED3A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79990D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95681A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61606A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4DE15A3" w14:textId="77777777" w:rsidR="00EB0C98" w:rsidRDefault="00EB0C98" w:rsidP="00EB0C98">
            <w:pPr>
              <w:jc w:val="center"/>
            </w:pPr>
          </w:p>
          <w:p w14:paraId="26F0BB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C4680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7B6E7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EDABA49" w14:textId="60178D3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A07D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28297E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AEAABF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7D5052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233161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CE23183" w14:textId="77777777" w:rsidR="00EB0C98" w:rsidRDefault="00EB0C98" w:rsidP="00EB0C98">
            <w:pPr>
              <w:jc w:val="center"/>
            </w:pPr>
          </w:p>
          <w:p w14:paraId="4C9256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5053D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51D27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A6E8B42" w14:textId="70686A5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A07D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5DE155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8A4248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C1A579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99E073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E873234" w14:textId="77777777" w:rsidR="00EB0C98" w:rsidRDefault="00EB0C98" w:rsidP="00EB0C98">
            <w:pPr>
              <w:jc w:val="center"/>
            </w:pPr>
          </w:p>
          <w:p w14:paraId="439DC6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6CEBC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41298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882468B" w14:textId="43C260F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A07D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28D919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BA2669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047173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252305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1FC20D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60AD8BD" w14:textId="77777777" w:rsidR="00EB0C98" w:rsidRDefault="00EB0C98" w:rsidP="00EB0C98">
            <w:pPr>
              <w:jc w:val="center"/>
            </w:pPr>
          </w:p>
          <w:p w14:paraId="2929A6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DD211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EF97B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3F7B629" w14:textId="3C07E71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A07D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5113EE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4B479A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AAB1BD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157AE5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BC92CE2" w14:textId="77777777" w:rsidR="00EB0C98" w:rsidRDefault="00EB0C98" w:rsidP="00EB0C98">
            <w:pPr>
              <w:jc w:val="center"/>
            </w:pPr>
          </w:p>
          <w:p w14:paraId="3FCBA0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1E037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1BC74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5C28334" w14:textId="1E9FFFC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A07D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12300E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8ADD47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FBC7F8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D74E43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862DB3B" w14:textId="77777777" w:rsidR="00EB0C98" w:rsidRDefault="00EB0C98" w:rsidP="00EB0C98">
            <w:pPr>
              <w:jc w:val="center"/>
            </w:pPr>
          </w:p>
          <w:p w14:paraId="73813F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06BF0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7F725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F579A9C" w14:textId="0FBD214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A07D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4ED31A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3B34E0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0C5C4C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E19E1E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5DF37C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0842A8D" w14:textId="77777777" w:rsidR="00EB0C98" w:rsidRDefault="00EB0C98" w:rsidP="00EB0C98">
            <w:pPr>
              <w:jc w:val="center"/>
            </w:pPr>
          </w:p>
          <w:p w14:paraId="09612C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FEC7D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E95A6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E31BF92" w14:textId="0366657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A07D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458F05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AE51BA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2632C6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1ABA85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164DBAF" w14:textId="77777777" w:rsidR="00EB0C98" w:rsidRDefault="00EB0C98" w:rsidP="00EB0C98">
            <w:pPr>
              <w:jc w:val="center"/>
            </w:pPr>
          </w:p>
          <w:p w14:paraId="154C7B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21D51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9DDA0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6724992" w14:textId="72AA7C5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A07D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597D36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3914D5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85046B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AB6957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9915AD5" w14:textId="77777777" w:rsidR="00EB0C98" w:rsidRDefault="00EB0C98" w:rsidP="00EB0C98">
            <w:pPr>
              <w:jc w:val="center"/>
            </w:pPr>
          </w:p>
          <w:p w14:paraId="5856A4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EF942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B7F53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EA84E8E" w14:textId="2640C74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A07D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09DA74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CBFC6C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43A504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C26C1A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CE1ECB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F6B6B30" w14:textId="77777777" w:rsidR="00EB0C98" w:rsidRDefault="00EB0C98" w:rsidP="00EB0C98">
            <w:pPr>
              <w:jc w:val="center"/>
            </w:pPr>
          </w:p>
          <w:p w14:paraId="36FBFC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C11F8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8656D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6156842" w14:textId="70371E2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A07D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3E4D92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0F37F0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85BFEB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C47728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C0223F3" w14:textId="77777777" w:rsidR="00EB0C98" w:rsidRDefault="00EB0C98" w:rsidP="00EB0C98">
            <w:pPr>
              <w:jc w:val="center"/>
            </w:pPr>
          </w:p>
          <w:p w14:paraId="3929F8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A3D43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B5174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EF72D1A" w14:textId="06E4276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A07D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2B8A27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E0BA09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F1C698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009C54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61E0F43A" w14:textId="77777777" w:rsidR="00EB0C98" w:rsidRDefault="00EB0C98" w:rsidP="00EB0C98">
            <w:pPr>
              <w:jc w:val="center"/>
            </w:pPr>
          </w:p>
          <w:p w14:paraId="0E0635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F50A6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40348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D02A136" w14:textId="17CF62B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A07D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28EF6E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478CFA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9C34F4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4C60CB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89FF281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02422E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400FE2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C6ECB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17F75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1DE0669" w14:textId="4AEEF71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4587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0DA8B7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C822E1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92F26C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0F03A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B073FC3" w14:textId="77777777" w:rsidR="00EB0C98" w:rsidRDefault="00EB0C98" w:rsidP="00EB0C98">
            <w:pPr>
              <w:jc w:val="center"/>
            </w:pPr>
          </w:p>
          <w:p w14:paraId="3025D1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5E564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C4289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F95F643" w14:textId="3017F0D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4587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171563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AA6363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5799BC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55A71B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9CA6C4D" w14:textId="77777777" w:rsidR="00EB0C98" w:rsidRDefault="00EB0C98" w:rsidP="00EB0C98">
            <w:pPr>
              <w:jc w:val="center"/>
            </w:pPr>
          </w:p>
          <w:p w14:paraId="45A99D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70BA4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4A8C4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98A2460" w14:textId="6839576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4587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53A263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7BF8E7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AC95EC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A4588D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27197B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B271A81" w14:textId="77777777" w:rsidR="00EB0C98" w:rsidRDefault="00EB0C98" w:rsidP="00EB0C98">
            <w:pPr>
              <w:jc w:val="center"/>
            </w:pPr>
          </w:p>
          <w:p w14:paraId="46307F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DA9C3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4C0DB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5C41681" w14:textId="59BCDC9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4587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7EA049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62CB5A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C42B62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6526C6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3167A46" w14:textId="77777777" w:rsidR="00EB0C98" w:rsidRDefault="00EB0C98" w:rsidP="00EB0C98">
            <w:pPr>
              <w:jc w:val="center"/>
            </w:pPr>
          </w:p>
          <w:p w14:paraId="305D9F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2C67E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3E2DC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142A833" w14:textId="5E9BA5A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4587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453B6B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38B24C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C0E4C5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B9491D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DAB707E" w14:textId="77777777" w:rsidR="00EB0C98" w:rsidRDefault="00EB0C98" w:rsidP="00EB0C98">
            <w:pPr>
              <w:jc w:val="center"/>
            </w:pPr>
          </w:p>
          <w:p w14:paraId="350782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C390F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411E1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D1426F9" w14:textId="222E073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4587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7927DF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9C7175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5D62E2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4B5830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9559DE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AD6030D" w14:textId="77777777" w:rsidR="00EB0C98" w:rsidRDefault="00EB0C98" w:rsidP="00EB0C98">
            <w:pPr>
              <w:jc w:val="center"/>
            </w:pPr>
          </w:p>
          <w:p w14:paraId="4F3FCC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DA004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ED1CA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145EFC6" w14:textId="18EB9DC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4587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630C47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90FEDC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321125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6C9EF9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BF97F72" w14:textId="77777777" w:rsidR="00EB0C98" w:rsidRDefault="00EB0C98" w:rsidP="00EB0C98">
            <w:pPr>
              <w:jc w:val="center"/>
            </w:pPr>
          </w:p>
          <w:p w14:paraId="3D9B21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35F9F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664D6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58DF807" w14:textId="58706F1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4587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127124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998A53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005FFF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138DB2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D3B5044" w14:textId="77777777" w:rsidR="00EB0C98" w:rsidRDefault="00EB0C98" w:rsidP="00EB0C98">
            <w:pPr>
              <w:jc w:val="center"/>
            </w:pPr>
          </w:p>
          <w:p w14:paraId="3782FA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6E10E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2FF752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D3E22BF" w14:textId="09AA5FC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4587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63C7E1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62710E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3C0A26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023D2A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1D3FEC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49747BD" w14:textId="77777777" w:rsidR="00EB0C98" w:rsidRDefault="00EB0C98" w:rsidP="00EB0C98">
            <w:pPr>
              <w:jc w:val="center"/>
            </w:pPr>
          </w:p>
          <w:p w14:paraId="0AA7E6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64518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3C5E5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9F24346" w14:textId="369A79C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4587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3E0BBC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35705A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C8090D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B41524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3FE8D9D" w14:textId="77777777" w:rsidR="00EB0C98" w:rsidRDefault="00EB0C98" w:rsidP="00EB0C98">
            <w:pPr>
              <w:jc w:val="center"/>
            </w:pPr>
          </w:p>
          <w:p w14:paraId="378BAA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421BA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D0DCF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5D0BA99" w14:textId="49F2180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4587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239358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6BAB75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417F1E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5A6E87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F3182D0" w14:textId="77777777" w:rsidR="00EB0C98" w:rsidRDefault="00EB0C98" w:rsidP="00EB0C98">
            <w:pPr>
              <w:jc w:val="center"/>
            </w:pPr>
          </w:p>
          <w:p w14:paraId="19742E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91642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5F269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FB74192" w14:textId="5D2310B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4587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745B55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EDFA91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565C59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C5B338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ACDAB9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CE12E1E" w14:textId="77777777" w:rsidR="00EB0C98" w:rsidRDefault="00EB0C98" w:rsidP="00EB0C98">
            <w:pPr>
              <w:jc w:val="center"/>
            </w:pPr>
          </w:p>
          <w:p w14:paraId="75B326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4D2B1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1F3F3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6E0BD1D" w14:textId="6F1B453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4587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46C3AC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BD0739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6EFA0E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1FD96F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89546AA" w14:textId="77777777" w:rsidR="00EB0C98" w:rsidRDefault="00EB0C98" w:rsidP="00EB0C98">
            <w:pPr>
              <w:jc w:val="center"/>
            </w:pPr>
          </w:p>
          <w:p w14:paraId="21C4C5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4E4D5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9CCAC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C1116F2" w14:textId="0764E94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4587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26AA08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40C2E6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25D48D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FC019A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7A4E253" w14:textId="77777777" w:rsidR="00EB0C98" w:rsidRDefault="00EB0C98" w:rsidP="00EB0C98">
            <w:pPr>
              <w:jc w:val="center"/>
            </w:pPr>
          </w:p>
          <w:p w14:paraId="6B8B6F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2E65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20963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D338D3E" w14:textId="2CE40DD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4587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0DBE38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57ECA9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C2F5A1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FA151D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3E4317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F3D0E82" w14:textId="77777777" w:rsidR="00EB0C98" w:rsidRDefault="00EB0C98" w:rsidP="00EB0C98">
            <w:pPr>
              <w:jc w:val="center"/>
            </w:pPr>
          </w:p>
          <w:p w14:paraId="546269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E7E7F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5E1B8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F63F749" w14:textId="3AD22AF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4587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291269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276DB6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4CCCA2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F730C3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BA749C2" w14:textId="77777777" w:rsidR="00EB0C98" w:rsidRDefault="00EB0C98" w:rsidP="00EB0C98">
            <w:pPr>
              <w:jc w:val="center"/>
            </w:pPr>
          </w:p>
          <w:p w14:paraId="7BC553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C1E15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93348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F649927" w14:textId="124DBC5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4587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215426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455618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A8B42E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B9236A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1346F731" w14:textId="77777777" w:rsidR="00EB0C98" w:rsidRDefault="00EB0C98" w:rsidP="00EB0C98">
            <w:pPr>
              <w:jc w:val="center"/>
            </w:pPr>
          </w:p>
          <w:p w14:paraId="2485BC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99BD4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A3075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029886D" w14:textId="0CD87E4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4587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74638A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9BE6BF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941C10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A96BD2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313432B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5CA0DF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22A1EE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94B34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52CF9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95FB392" w14:textId="4AC9787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556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6778D6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1D4A27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56A0AC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02C09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46F76D2" w14:textId="77777777" w:rsidR="00EB0C98" w:rsidRDefault="00EB0C98" w:rsidP="00EB0C98">
            <w:pPr>
              <w:jc w:val="center"/>
            </w:pPr>
          </w:p>
          <w:p w14:paraId="332E27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CBA30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DDFB1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99998BE" w14:textId="2E8142A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556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4485A59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62F43C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E48685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AD8724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CA5EEEF" w14:textId="77777777" w:rsidR="00EB0C98" w:rsidRDefault="00EB0C98" w:rsidP="00EB0C98">
            <w:pPr>
              <w:jc w:val="center"/>
            </w:pPr>
          </w:p>
          <w:p w14:paraId="54CBFD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0BB68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0ADA4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0802ECF" w14:textId="593C655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556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10909A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68728B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A328FA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0BD23C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A756C9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5049E57" w14:textId="77777777" w:rsidR="00EB0C98" w:rsidRDefault="00EB0C98" w:rsidP="00EB0C98">
            <w:pPr>
              <w:jc w:val="center"/>
            </w:pPr>
          </w:p>
          <w:p w14:paraId="3D3B41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55279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80D5C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3AC25BD" w14:textId="7CF2053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556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5E30A4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B1F7D4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215C45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81921C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730CA25" w14:textId="77777777" w:rsidR="00EB0C98" w:rsidRDefault="00EB0C98" w:rsidP="00EB0C98">
            <w:pPr>
              <w:jc w:val="center"/>
            </w:pPr>
          </w:p>
          <w:p w14:paraId="55C7CF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D7F77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E29BDD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2646753" w14:textId="74D10FC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556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50DCB7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E8860E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0FA500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DDD6C7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2971374" w14:textId="77777777" w:rsidR="00EB0C98" w:rsidRDefault="00EB0C98" w:rsidP="00EB0C98">
            <w:pPr>
              <w:jc w:val="center"/>
            </w:pPr>
          </w:p>
          <w:p w14:paraId="58D23D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4941A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0D594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C9C8AAF" w14:textId="7DCFC51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556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4C8159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965B62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E09799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C8B638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00C963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5D381CB" w14:textId="77777777" w:rsidR="00EB0C98" w:rsidRDefault="00EB0C98" w:rsidP="00EB0C98">
            <w:pPr>
              <w:jc w:val="center"/>
            </w:pPr>
          </w:p>
          <w:p w14:paraId="2E2737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18E61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E4BAD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85C2181" w14:textId="62CBEA0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556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017E4B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530929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374344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C07289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9AC1E29" w14:textId="77777777" w:rsidR="00EB0C98" w:rsidRDefault="00EB0C98" w:rsidP="00EB0C98">
            <w:pPr>
              <w:jc w:val="center"/>
            </w:pPr>
          </w:p>
          <w:p w14:paraId="0B0E02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3905D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47238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CEF84C8" w14:textId="650C2AA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556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3BC5E2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18FD78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64BBC9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28DE9C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94F69AA" w14:textId="77777777" w:rsidR="00EB0C98" w:rsidRDefault="00EB0C98" w:rsidP="00EB0C98">
            <w:pPr>
              <w:jc w:val="center"/>
            </w:pPr>
          </w:p>
          <w:p w14:paraId="669572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E6301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73258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176FEFA" w14:textId="65494A6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556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3D208B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488D6D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0A7534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E3345E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7464B7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DEB8EC6" w14:textId="77777777" w:rsidR="00EB0C98" w:rsidRDefault="00EB0C98" w:rsidP="00EB0C98">
            <w:pPr>
              <w:jc w:val="center"/>
            </w:pPr>
          </w:p>
          <w:p w14:paraId="00D137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53C57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6E3C5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B221400" w14:textId="03DB410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556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3565FB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4666E6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8A6061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4445B5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D70571F" w14:textId="77777777" w:rsidR="00EB0C98" w:rsidRDefault="00EB0C98" w:rsidP="00EB0C98">
            <w:pPr>
              <w:jc w:val="center"/>
            </w:pPr>
          </w:p>
          <w:p w14:paraId="49CAFD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B5F9B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DCB93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5E61FD7" w14:textId="01E8A4C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556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586057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30F14E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4A2CCF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49D3BA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F0566A1" w14:textId="77777777" w:rsidR="00EB0C98" w:rsidRDefault="00EB0C98" w:rsidP="00EB0C98">
            <w:pPr>
              <w:jc w:val="center"/>
            </w:pPr>
          </w:p>
          <w:p w14:paraId="4D3F11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79C5F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512A2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701CEFF" w14:textId="02DEC0C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556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6B6EBF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2A78BE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0AE6C2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E77716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6B2339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ECA0658" w14:textId="77777777" w:rsidR="00EB0C98" w:rsidRDefault="00EB0C98" w:rsidP="00EB0C98">
            <w:pPr>
              <w:jc w:val="center"/>
            </w:pPr>
          </w:p>
          <w:p w14:paraId="576250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1AFC7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F8E33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D5650E2" w14:textId="4546147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556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4369A1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6687C7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17AAE1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A75037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613C488" w14:textId="77777777" w:rsidR="00EB0C98" w:rsidRDefault="00EB0C98" w:rsidP="00EB0C98">
            <w:pPr>
              <w:jc w:val="center"/>
            </w:pPr>
          </w:p>
          <w:p w14:paraId="3F673B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6500F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8771A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C424282" w14:textId="679AFC2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556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64FE1A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338EC6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9D253A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4DF3F6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38F2855" w14:textId="77777777" w:rsidR="00EB0C98" w:rsidRDefault="00EB0C98" w:rsidP="00EB0C98">
            <w:pPr>
              <w:jc w:val="center"/>
            </w:pPr>
          </w:p>
          <w:p w14:paraId="760B12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1C91F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BDCD9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2909389" w14:textId="69FAC20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556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1F78C3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6F722E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201EE9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F2A595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B059D9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D717E7E" w14:textId="77777777" w:rsidR="00EB0C98" w:rsidRDefault="00EB0C98" w:rsidP="00EB0C98">
            <w:pPr>
              <w:jc w:val="center"/>
            </w:pPr>
          </w:p>
          <w:p w14:paraId="360E9D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9C805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97AA0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07BA1CC" w14:textId="074C517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556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11FAED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2825B8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DFEBD8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0BAFD8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09CF112" w14:textId="77777777" w:rsidR="00EB0C98" w:rsidRDefault="00EB0C98" w:rsidP="00EB0C98">
            <w:pPr>
              <w:jc w:val="center"/>
            </w:pPr>
          </w:p>
          <w:p w14:paraId="2FD90E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51D02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4E32E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A75A61C" w14:textId="14FBF70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556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5E7246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0FD18E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8B13D1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281A02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71E8E6BB" w14:textId="77777777" w:rsidR="00EB0C98" w:rsidRDefault="00EB0C98" w:rsidP="00EB0C98">
            <w:pPr>
              <w:jc w:val="center"/>
            </w:pPr>
          </w:p>
          <w:p w14:paraId="0EE87E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84BF9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5B772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9B8A7C7" w14:textId="37287A5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556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4C095A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DD65FB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423061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EAD579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F24B178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117B4E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4284F0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11A83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1220E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293CFC5" w14:textId="5ADB6BB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556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3B969A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BB7A33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EFDC88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901CD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5463857" w14:textId="77777777" w:rsidR="00EB0C98" w:rsidRDefault="00EB0C98" w:rsidP="00EB0C98">
            <w:pPr>
              <w:jc w:val="center"/>
            </w:pPr>
          </w:p>
          <w:p w14:paraId="21EC5E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3FB39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7D2F5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325D81C" w14:textId="7A8152C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556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6DE093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B997D3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A65850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3ACC2B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5B6E5A2" w14:textId="77777777" w:rsidR="00EB0C98" w:rsidRDefault="00EB0C98" w:rsidP="00EB0C98">
            <w:pPr>
              <w:jc w:val="center"/>
            </w:pPr>
          </w:p>
          <w:p w14:paraId="34945B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A7614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F0912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A0B4566" w14:textId="1602825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556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1D7260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7E63D2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6C5A5D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777EF5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475043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DB92788" w14:textId="77777777" w:rsidR="00EB0C98" w:rsidRDefault="00EB0C98" w:rsidP="00EB0C98">
            <w:pPr>
              <w:jc w:val="center"/>
            </w:pPr>
          </w:p>
          <w:p w14:paraId="632E45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121A9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373ED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16D496A" w14:textId="5918602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556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28A62A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9C8ADC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2BE75E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FBD8F3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62AD284" w14:textId="77777777" w:rsidR="00EB0C98" w:rsidRDefault="00EB0C98" w:rsidP="00EB0C98">
            <w:pPr>
              <w:jc w:val="center"/>
            </w:pPr>
          </w:p>
          <w:p w14:paraId="63DB06F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4A80D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E1F74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7BDFBF4" w14:textId="660EA87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556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0E777F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96DE1B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778FCF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78CDD7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218898D" w14:textId="77777777" w:rsidR="00EB0C98" w:rsidRDefault="00EB0C98" w:rsidP="00EB0C98">
            <w:pPr>
              <w:jc w:val="center"/>
            </w:pPr>
          </w:p>
          <w:p w14:paraId="2261BA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A4E80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09C08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D0D2E21" w14:textId="3347BB4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556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4DAF56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A9CBE2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A38BF4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E0FEFF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FD1CB4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8304C3C" w14:textId="77777777" w:rsidR="00EB0C98" w:rsidRDefault="00EB0C98" w:rsidP="00EB0C98">
            <w:pPr>
              <w:jc w:val="center"/>
            </w:pPr>
          </w:p>
          <w:p w14:paraId="4FE97C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B6795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FF18F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1175EB9" w14:textId="35642F6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556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0899C6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E53DC6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23B162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FCE0C5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EBB6F12" w14:textId="77777777" w:rsidR="00EB0C98" w:rsidRDefault="00EB0C98" w:rsidP="00EB0C98">
            <w:pPr>
              <w:jc w:val="center"/>
            </w:pPr>
          </w:p>
          <w:p w14:paraId="07A0D1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FA0F5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CEB18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21FFC00" w14:textId="51CBDFD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556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201345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E5CF2A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ED5A3E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4FE518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B898153" w14:textId="77777777" w:rsidR="00EB0C98" w:rsidRDefault="00EB0C98" w:rsidP="00EB0C98">
            <w:pPr>
              <w:jc w:val="center"/>
            </w:pPr>
          </w:p>
          <w:p w14:paraId="653347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B4E17D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DF55E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9368AB2" w14:textId="28694E9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556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4C73AB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C92A8D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1644A5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F85170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2DBC70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E6F3050" w14:textId="77777777" w:rsidR="00EB0C98" w:rsidRDefault="00EB0C98" w:rsidP="00EB0C98">
            <w:pPr>
              <w:jc w:val="center"/>
            </w:pPr>
          </w:p>
          <w:p w14:paraId="1A9D53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09E87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CC514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FB65895" w14:textId="3CFC2B8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556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017127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CF86AB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12212D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339C84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AC61807" w14:textId="77777777" w:rsidR="00EB0C98" w:rsidRDefault="00EB0C98" w:rsidP="00EB0C98">
            <w:pPr>
              <w:jc w:val="center"/>
            </w:pPr>
          </w:p>
          <w:p w14:paraId="5C9487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911CF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B4D07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52DC4A8" w14:textId="20CE52D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556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27DE3E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40988B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CCF6FE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D06034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AB8CABA" w14:textId="77777777" w:rsidR="00EB0C98" w:rsidRDefault="00EB0C98" w:rsidP="00EB0C98">
            <w:pPr>
              <w:jc w:val="center"/>
            </w:pPr>
          </w:p>
          <w:p w14:paraId="1E463F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7F17F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6A6E5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BB23D5E" w14:textId="17F37D0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556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5FE939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14D1B9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6280F2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9DB085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848BAE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46F0DB8" w14:textId="77777777" w:rsidR="00EB0C98" w:rsidRDefault="00EB0C98" w:rsidP="00EB0C98">
            <w:pPr>
              <w:jc w:val="center"/>
            </w:pPr>
          </w:p>
          <w:p w14:paraId="336E0BD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FC8C8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4CEA1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6299A11" w14:textId="53CDB3C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556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75083D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826112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76D5B1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94C4B3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EEF1A63" w14:textId="77777777" w:rsidR="00EB0C98" w:rsidRDefault="00EB0C98" w:rsidP="00EB0C98">
            <w:pPr>
              <w:jc w:val="center"/>
            </w:pPr>
          </w:p>
          <w:p w14:paraId="05D3F6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FA158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BC8AE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CEB6F39" w14:textId="6680591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556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2F16AF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44D35E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1191BE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B516AD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D7C1A1D" w14:textId="77777777" w:rsidR="00EB0C98" w:rsidRDefault="00EB0C98" w:rsidP="00EB0C98">
            <w:pPr>
              <w:jc w:val="center"/>
            </w:pPr>
          </w:p>
          <w:p w14:paraId="0D028E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632AD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1382F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383D77B" w14:textId="5C8F16C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556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23EE85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085E2B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B57495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EA4832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22310A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936DED3" w14:textId="77777777" w:rsidR="00EB0C98" w:rsidRDefault="00EB0C98" w:rsidP="00EB0C98">
            <w:pPr>
              <w:jc w:val="center"/>
            </w:pPr>
          </w:p>
          <w:p w14:paraId="590F13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2626C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4F678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E6E45A5" w14:textId="72D127F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556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6772B4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67883C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863AB4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2ADA72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AF2EC32" w14:textId="77777777" w:rsidR="00EB0C98" w:rsidRDefault="00EB0C98" w:rsidP="00EB0C98">
            <w:pPr>
              <w:jc w:val="center"/>
            </w:pPr>
          </w:p>
          <w:p w14:paraId="645C10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AE882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4E3502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F85BD7C" w14:textId="7681931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556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68C2FA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B00249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F89449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01A5A5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0E084F51" w14:textId="77777777" w:rsidR="00EB0C98" w:rsidRDefault="00EB0C98" w:rsidP="00EB0C98">
            <w:pPr>
              <w:jc w:val="center"/>
            </w:pPr>
          </w:p>
          <w:p w14:paraId="6FD781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981F2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93128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DE245E3" w14:textId="21CDFAF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5560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6CA014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43E14F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CB610D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FB0867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C7EE68D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59237E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41C405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822D4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B51F3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208D61E" w14:textId="403FA6F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D44E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080B2E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FF4F9F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426FE2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6F114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9AE6520" w14:textId="77777777" w:rsidR="00EB0C98" w:rsidRDefault="00EB0C98" w:rsidP="00EB0C98">
            <w:pPr>
              <w:jc w:val="center"/>
            </w:pPr>
          </w:p>
          <w:p w14:paraId="226A58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4DD00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D781D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4209A36" w14:textId="0D24BBD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D44E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01C8DB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1917F4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5CC6EA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EBE05C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AF0D94B" w14:textId="77777777" w:rsidR="00EB0C98" w:rsidRDefault="00EB0C98" w:rsidP="00EB0C98">
            <w:pPr>
              <w:jc w:val="center"/>
            </w:pPr>
          </w:p>
          <w:p w14:paraId="44CCF3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5B7AC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25196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F0DED52" w14:textId="07A9EDB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D44E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14563C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B5AFE6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CDF308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954925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1BE9F0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B5F8BFD" w14:textId="77777777" w:rsidR="00EB0C98" w:rsidRDefault="00EB0C98" w:rsidP="00EB0C98">
            <w:pPr>
              <w:jc w:val="center"/>
            </w:pPr>
          </w:p>
          <w:p w14:paraId="6B8A17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BB21C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AEFA0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5F97428" w14:textId="3114B92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D44E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4DE9CA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D03709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802878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4151A0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89396C5" w14:textId="77777777" w:rsidR="00EB0C98" w:rsidRDefault="00EB0C98" w:rsidP="00EB0C98">
            <w:pPr>
              <w:jc w:val="center"/>
            </w:pPr>
          </w:p>
          <w:p w14:paraId="110BC7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BEF76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C9BF9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6C2033A" w14:textId="666CEED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D44E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5C0269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3989A9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06EA40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F97D4A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EC6976F" w14:textId="77777777" w:rsidR="00EB0C98" w:rsidRDefault="00EB0C98" w:rsidP="00EB0C98">
            <w:pPr>
              <w:jc w:val="center"/>
            </w:pPr>
          </w:p>
          <w:p w14:paraId="03AC6C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8BAB3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D9266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46D27FD" w14:textId="739E71E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D44E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1AA416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3ED49B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132603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4A1797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5B2400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8E6C71A" w14:textId="77777777" w:rsidR="00EB0C98" w:rsidRDefault="00EB0C98" w:rsidP="00EB0C98">
            <w:pPr>
              <w:jc w:val="center"/>
            </w:pPr>
          </w:p>
          <w:p w14:paraId="3870EC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3AB7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A8BF6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66F5757" w14:textId="743E6D5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D44E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487673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331605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84A5CA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7D2159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19424CA" w14:textId="77777777" w:rsidR="00EB0C98" w:rsidRDefault="00EB0C98" w:rsidP="00EB0C98">
            <w:pPr>
              <w:jc w:val="center"/>
            </w:pPr>
          </w:p>
          <w:p w14:paraId="3B5443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ABC06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A58AD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6FF50BB" w14:textId="0A71D26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D44E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0BC8D3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259420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545FB1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8BEED0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F975A64" w14:textId="77777777" w:rsidR="00EB0C98" w:rsidRDefault="00EB0C98" w:rsidP="00EB0C98">
            <w:pPr>
              <w:jc w:val="center"/>
            </w:pPr>
          </w:p>
          <w:p w14:paraId="0C7381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62A97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B05EA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CEFB92D" w14:textId="1D2BABE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D44E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739FDA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69AA49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5A85FA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76AC27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605D03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24FBB6A" w14:textId="77777777" w:rsidR="00EB0C98" w:rsidRDefault="00EB0C98" w:rsidP="00EB0C98">
            <w:pPr>
              <w:jc w:val="center"/>
            </w:pPr>
          </w:p>
          <w:p w14:paraId="27D5AE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B82C2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266AE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84D63A3" w14:textId="6D593EC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67F8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7BF44A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5E05B0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B1119A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A11C3A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68CC40C" w14:textId="77777777" w:rsidR="00EB0C98" w:rsidRDefault="00EB0C98" w:rsidP="00EB0C98">
            <w:pPr>
              <w:jc w:val="center"/>
            </w:pPr>
          </w:p>
          <w:p w14:paraId="4149F8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DCB14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2CE37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C419850" w14:textId="59F0359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67F8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3B7D01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59DD48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2EEBDC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BF3050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514F546" w14:textId="77777777" w:rsidR="00EB0C98" w:rsidRDefault="00EB0C98" w:rsidP="00EB0C98">
            <w:pPr>
              <w:jc w:val="center"/>
            </w:pPr>
          </w:p>
          <w:p w14:paraId="301251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9CB8C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0DA28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C3D5A7E" w14:textId="13B4508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67F8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08C593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EB6906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CCE68E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59C3E1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1C294E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811B71B" w14:textId="77777777" w:rsidR="00EB0C98" w:rsidRDefault="00EB0C98" w:rsidP="00EB0C98">
            <w:pPr>
              <w:jc w:val="center"/>
            </w:pPr>
          </w:p>
          <w:p w14:paraId="4AAA5A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461BC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4877C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CAF6E6B" w14:textId="4DCFC27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67F8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012BDB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A8A2B4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1AA8BF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6C7A9C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4C82376" w14:textId="77777777" w:rsidR="00EB0C98" w:rsidRDefault="00EB0C98" w:rsidP="00EB0C98">
            <w:pPr>
              <w:jc w:val="center"/>
            </w:pPr>
          </w:p>
          <w:p w14:paraId="2D0531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B3F0D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CF15E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2B36B00" w14:textId="6866E46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67F8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481CC6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2F14A8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DC3DD0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E02344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59D25A4" w14:textId="77777777" w:rsidR="00EB0C98" w:rsidRDefault="00EB0C98" w:rsidP="00EB0C98">
            <w:pPr>
              <w:jc w:val="center"/>
            </w:pPr>
          </w:p>
          <w:p w14:paraId="58BA03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31CC0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121B0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46D4F86" w14:textId="5EB790C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67F8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2090BA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B4E71E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B754CE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E139ED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F7439D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0D704C2" w14:textId="77777777" w:rsidR="00EB0C98" w:rsidRDefault="00EB0C98" w:rsidP="00EB0C98">
            <w:pPr>
              <w:jc w:val="center"/>
            </w:pPr>
          </w:p>
          <w:p w14:paraId="63DE722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7CDF6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36F6B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479F571" w14:textId="2BA5E93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67F8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15C9C1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816CFB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E2BE4E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4F9D6D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FB3331E" w14:textId="77777777" w:rsidR="00EB0C98" w:rsidRDefault="00EB0C98" w:rsidP="00EB0C98">
            <w:pPr>
              <w:jc w:val="center"/>
            </w:pPr>
          </w:p>
          <w:p w14:paraId="28BCF7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466BE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4AFA2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10AA20A" w14:textId="039ACE3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67F8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0FF70C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3B05D7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FFF7DE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78E084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5EE0900A" w14:textId="77777777" w:rsidR="00EB0C98" w:rsidRDefault="00EB0C98" w:rsidP="00EB0C98">
            <w:pPr>
              <w:jc w:val="center"/>
            </w:pPr>
          </w:p>
          <w:p w14:paraId="6802C0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C9911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7351A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B47A0CF" w14:textId="557C48C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67F8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45F0F1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75B6C7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95DD42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FA170E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89E726A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18DC89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5F9DB3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FF5DE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669BD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1986FA8" w14:textId="48634CC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67F8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40005F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967A77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8906D5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7BEF4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3C8DCE9" w14:textId="77777777" w:rsidR="00EB0C98" w:rsidRDefault="00EB0C98" w:rsidP="00EB0C98">
            <w:pPr>
              <w:jc w:val="center"/>
            </w:pPr>
          </w:p>
          <w:p w14:paraId="6BCF92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5234B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609BA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E495BB3" w14:textId="07804A5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67F8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1F4FB8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0574BC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00345A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893ACC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458F07E" w14:textId="77777777" w:rsidR="00EB0C98" w:rsidRDefault="00EB0C98" w:rsidP="00EB0C98">
            <w:pPr>
              <w:jc w:val="center"/>
            </w:pPr>
          </w:p>
          <w:p w14:paraId="530ED8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B8939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A6452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5BC594D" w14:textId="3BB0863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67F8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35BAB0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600845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CE2D2F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4C4AFF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069D21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1981963" w14:textId="77777777" w:rsidR="00EB0C98" w:rsidRDefault="00EB0C98" w:rsidP="00EB0C98">
            <w:pPr>
              <w:jc w:val="center"/>
            </w:pPr>
          </w:p>
          <w:p w14:paraId="1312AC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E6BCE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8E450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9E7E186" w14:textId="3C682AB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67F8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1FC39A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E0E3C3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328EE0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43FAF6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A37B80A" w14:textId="77777777" w:rsidR="00EB0C98" w:rsidRDefault="00EB0C98" w:rsidP="00EB0C98">
            <w:pPr>
              <w:jc w:val="center"/>
            </w:pPr>
          </w:p>
          <w:p w14:paraId="669C1A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D9F09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92D42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84DAB7F" w14:textId="40F1EFF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67F8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66B90E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480D04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CC43CB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F5A266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08002CD" w14:textId="77777777" w:rsidR="00EB0C98" w:rsidRDefault="00EB0C98" w:rsidP="00EB0C98">
            <w:pPr>
              <w:jc w:val="center"/>
            </w:pPr>
          </w:p>
          <w:p w14:paraId="59F853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6B99D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9DDB8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9FD2DD9" w14:textId="4E7E84D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67F8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50D49B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764038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2E80BD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B1A062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DACF18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6AE903B" w14:textId="77777777" w:rsidR="00EB0C98" w:rsidRDefault="00EB0C98" w:rsidP="00EB0C98">
            <w:pPr>
              <w:jc w:val="center"/>
            </w:pPr>
          </w:p>
          <w:p w14:paraId="11DFFE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92AB1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5DFAF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15169DC" w14:textId="09D1708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67F8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2B56DC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E46168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1DC0D6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1FB196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90AA7AF" w14:textId="77777777" w:rsidR="00EB0C98" w:rsidRDefault="00EB0C98" w:rsidP="00EB0C98">
            <w:pPr>
              <w:jc w:val="center"/>
            </w:pPr>
          </w:p>
          <w:p w14:paraId="58CFDC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95AA5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58DA9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6B04633" w14:textId="418AC3F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67F8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3381D0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625741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5E23F7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3A96DC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5E64CCE" w14:textId="77777777" w:rsidR="00EB0C98" w:rsidRDefault="00EB0C98" w:rsidP="00EB0C98">
            <w:pPr>
              <w:jc w:val="center"/>
            </w:pPr>
          </w:p>
          <w:p w14:paraId="7F1D53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32983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AB29E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182E8F5" w14:textId="22751F0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67F8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162FA1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C49C81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58E671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315FD8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D8A32B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EBB7447" w14:textId="77777777" w:rsidR="00EB0C98" w:rsidRDefault="00EB0C98" w:rsidP="00EB0C98">
            <w:pPr>
              <w:jc w:val="center"/>
            </w:pPr>
          </w:p>
          <w:p w14:paraId="5868C1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5D8FE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0A0AE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F4EBA59" w14:textId="10F9FA0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67F8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2A4FAC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D9A290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E24F30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A8BDBD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27E66FB" w14:textId="77777777" w:rsidR="00EB0C98" w:rsidRDefault="00EB0C98" w:rsidP="00EB0C98">
            <w:pPr>
              <w:jc w:val="center"/>
            </w:pPr>
          </w:p>
          <w:p w14:paraId="06417F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9CFD1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4B478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A759686" w14:textId="0C62234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67F8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7C1C6E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9D2381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0BF5B0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813A84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52BA759" w14:textId="77777777" w:rsidR="00EB0C98" w:rsidRDefault="00EB0C98" w:rsidP="00EB0C98">
            <w:pPr>
              <w:jc w:val="center"/>
            </w:pPr>
          </w:p>
          <w:p w14:paraId="26BFEF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C4D35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91863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79B2A01" w14:textId="5E1C928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67F8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06A73F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94A7A9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94D191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DC8705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B792DA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9C8550C" w14:textId="77777777" w:rsidR="00EB0C98" w:rsidRDefault="00EB0C98" w:rsidP="00EB0C98">
            <w:pPr>
              <w:jc w:val="center"/>
            </w:pPr>
          </w:p>
          <w:p w14:paraId="25737A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A30B7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9EB73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8B6C553" w14:textId="4472CEA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718F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16BD06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CC1682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2C691D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6D6AD8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4CB7FD1" w14:textId="77777777" w:rsidR="00EB0C98" w:rsidRDefault="00EB0C98" w:rsidP="00EB0C98">
            <w:pPr>
              <w:jc w:val="center"/>
            </w:pPr>
          </w:p>
          <w:p w14:paraId="5DF326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4228B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C5F372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BD39926" w14:textId="6D508CC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718F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7FA739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D5C407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72306D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5CAB44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C740FBF" w14:textId="77777777" w:rsidR="00EB0C98" w:rsidRDefault="00EB0C98" w:rsidP="00EB0C98">
            <w:pPr>
              <w:jc w:val="center"/>
            </w:pPr>
          </w:p>
          <w:p w14:paraId="5B8CCC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37E163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72765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D66C1C0" w14:textId="2B95857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718F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0A2396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25B1FD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CE137A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720AC2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4B83D0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2D87532" w14:textId="77777777" w:rsidR="00EB0C98" w:rsidRDefault="00EB0C98" w:rsidP="00EB0C98">
            <w:pPr>
              <w:jc w:val="center"/>
            </w:pPr>
          </w:p>
          <w:p w14:paraId="3514D4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B31F4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67A17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4F36510" w14:textId="6495A7A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718F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1878EB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1EEB14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D13408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69FC8E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AE9EBA8" w14:textId="77777777" w:rsidR="00EB0C98" w:rsidRDefault="00EB0C98" w:rsidP="00EB0C98">
            <w:pPr>
              <w:jc w:val="center"/>
            </w:pPr>
          </w:p>
          <w:p w14:paraId="4B023A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F9BD7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8B228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5CCECC5" w14:textId="40E8EC9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718F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11A424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112471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53D128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2FC4CC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0419A385" w14:textId="77777777" w:rsidR="00EB0C98" w:rsidRDefault="00EB0C98" w:rsidP="00EB0C98">
            <w:pPr>
              <w:jc w:val="center"/>
            </w:pPr>
          </w:p>
          <w:p w14:paraId="66A2CE2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ECB87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124E6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FB692C5" w14:textId="7039271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718F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4A2983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594A04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1D66E0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A4719D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21F5781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19D024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611674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58275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8D545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8E704CF" w14:textId="22B73B4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718F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31B04F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3F5BDB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57CC25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E3782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28DCA5D" w14:textId="77777777" w:rsidR="00EB0C98" w:rsidRDefault="00EB0C98" w:rsidP="00EB0C98">
            <w:pPr>
              <w:jc w:val="center"/>
            </w:pPr>
          </w:p>
          <w:p w14:paraId="749933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4509D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3BB1E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C880A69" w14:textId="081EB07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718F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5A041B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AB1809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69EDAA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73607B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ED1C36E" w14:textId="77777777" w:rsidR="00EB0C98" w:rsidRDefault="00EB0C98" w:rsidP="00EB0C98">
            <w:pPr>
              <w:jc w:val="center"/>
            </w:pPr>
          </w:p>
          <w:p w14:paraId="10431A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95486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AA8E7D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CD2E1AB" w14:textId="73FF49C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718F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412850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2AB40D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EE2F24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374C7B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6C85E7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76CD266" w14:textId="77777777" w:rsidR="00EB0C98" w:rsidRDefault="00EB0C98" w:rsidP="00EB0C98">
            <w:pPr>
              <w:jc w:val="center"/>
            </w:pPr>
          </w:p>
          <w:p w14:paraId="44D041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45CCA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6D223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6ADFD74" w14:textId="6327D67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718F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0BE131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942ECA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77EEA0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AE4594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541805D" w14:textId="77777777" w:rsidR="00EB0C98" w:rsidRDefault="00EB0C98" w:rsidP="00EB0C98">
            <w:pPr>
              <w:jc w:val="center"/>
            </w:pPr>
          </w:p>
          <w:p w14:paraId="3CE630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5E05C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B3AEA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E34B7CC" w14:textId="426B912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718F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577BF5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990F05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8612F0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3559E7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6AE3326" w14:textId="77777777" w:rsidR="00EB0C98" w:rsidRDefault="00EB0C98" w:rsidP="00EB0C98">
            <w:pPr>
              <w:jc w:val="center"/>
            </w:pPr>
          </w:p>
          <w:p w14:paraId="03ECF7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4DDA4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5FEDB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D28C739" w14:textId="3103F98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718F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706F87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1AC84B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26C725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56C4CB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E10A6A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FDD3F2C" w14:textId="77777777" w:rsidR="00EB0C98" w:rsidRDefault="00EB0C98" w:rsidP="00EB0C98">
            <w:pPr>
              <w:jc w:val="center"/>
            </w:pPr>
          </w:p>
          <w:p w14:paraId="35CD2E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B6DD7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FE514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23FC2E3" w14:textId="288ED22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718F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132482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AA351D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68870B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B59DA6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11C6FCB" w14:textId="77777777" w:rsidR="00EB0C98" w:rsidRDefault="00EB0C98" w:rsidP="00EB0C98">
            <w:pPr>
              <w:jc w:val="center"/>
            </w:pPr>
          </w:p>
          <w:p w14:paraId="1AF998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459C4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2D144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14BC634" w14:textId="3EE98CA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718F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72FF6C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BEA43F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53D9ED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804591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9DB2BF6" w14:textId="77777777" w:rsidR="00EB0C98" w:rsidRDefault="00EB0C98" w:rsidP="00EB0C98">
            <w:pPr>
              <w:jc w:val="center"/>
            </w:pPr>
          </w:p>
          <w:p w14:paraId="28325D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F3314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5ABA9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58315E6" w14:textId="01A9511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718F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00EBEF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63D842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104D21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0FCD1F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06CD56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FD578E1" w14:textId="77777777" w:rsidR="00EB0C98" w:rsidRDefault="00EB0C98" w:rsidP="00EB0C98">
            <w:pPr>
              <w:jc w:val="center"/>
            </w:pPr>
          </w:p>
          <w:p w14:paraId="3B8B3C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79864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C4608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5BC222C" w14:textId="2454229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718F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1D7796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FD76B4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63B444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AB74E8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54D739B" w14:textId="77777777" w:rsidR="00EB0C98" w:rsidRDefault="00EB0C98" w:rsidP="00EB0C98">
            <w:pPr>
              <w:jc w:val="center"/>
            </w:pPr>
          </w:p>
          <w:p w14:paraId="2758C8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41EB2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8A0BE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9B4C1DE" w14:textId="53F531F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718F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367E3C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3EAFA0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886294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DEA104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77FA0A7" w14:textId="77777777" w:rsidR="00EB0C98" w:rsidRDefault="00EB0C98" w:rsidP="00EB0C98">
            <w:pPr>
              <w:jc w:val="center"/>
            </w:pPr>
          </w:p>
          <w:p w14:paraId="364302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3B969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B2170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CE302CE" w14:textId="72993E1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718F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7BEF60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94EE83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32EF89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C02BF2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599AF1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A44734B" w14:textId="77777777" w:rsidR="00EB0C98" w:rsidRDefault="00EB0C98" w:rsidP="00EB0C98">
            <w:pPr>
              <w:jc w:val="center"/>
            </w:pPr>
          </w:p>
          <w:p w14:paraId="7F07BC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6DDBD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3B5AE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C040798" w14:textId="4D650A5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718F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51A442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588271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350D38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ECEEB8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32DA694" w14:textId="77777777" w:rsidR="00EB0C98" w:rsidRDefault="00EB0C98" w:rsidP="00EB0C98">
            <w:pPr>
              <w:jc w:val="center"/>
            </w:pPr>
          </w:p>
          <w:p w14:paraId="695C59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6D6E6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D600D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8EC095B" w14:textId="4CE91AF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718F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122FF0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43B951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CD33BA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EA4DE5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5F1C967" w14:textId="77777777" w:rsidR="00EB0C98" w:rsidRDefault="00EB0C98" w:rsidP="00EB0C98">
            <w:pPr>
              <w:jc w:val="center"/>
            </w:pPr>
          </w:p>
          <w:p w14:paraId="17C857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BD37B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B3A03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B972C1B" w14:textId="212AB81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718F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7183F2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DF2925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DE4F9E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4532AB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E680EC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3DF5A61" w14:textId="77777777" w:rsidR="00EB0C98" w:rsidRDefault="00EB0C98" w:rsidP="00EB0C98">
            <w:pPr>
              <w:jc w:val="center"/>
            </w:pPr>
          </w:p>
          <w:p w14:paraId="7A9AFE3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717B9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42FB5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53F9705" w14:textId="05121F8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718F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339162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B77C24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C643F7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CE3517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7B9BDC4" w14:textId="77777777" w:rsidR="00EB0C98" w:rsidRDefault="00EB0C98" w:rsidP="00EB0C98">
            <w:pPr>
              <w:jc w:val="center"/>
            </w:pPr>
          </w:p>
          <w:p w14:paraId="4BB1D9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0E381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2DAED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3D6F5B1" w14:textId="3417729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718F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389C35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BB46F7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425373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2C3428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67DBBB7C" w14:textId="77777777" w:rsidR="00EB0C98" w:rsidRDefault="00EB0C98" w:rsidP="00EB0C98">
            <w:pPr>
              <w:jc w:val="center"/>
            </w:pPr>
          </w:p>
          <w:p w14:paraId="73B475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D14B6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E9764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0F10997" w14:textId="13BE603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718F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5A09B1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0E11A4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6BAA4B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14E92F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598FE06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490CB3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075C82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31376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CC344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A2376D7" w14:textId="627C55A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A2EA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0D92DD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64E882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DC9AE9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D3A89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9C74B3C" w14:textId="77777777" w:rsidR="00EB0C98" w:rsidRDefault="00EB0C98" w:rsidP="00EB0C98">
            <w:pPr>
              <w:jc w:val="center"/>
            </w:pPr>
          </w:p>
          <w:p w14:paraId="5D9E0A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313F1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F18B9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27ED4F2" w14:textId="296FA31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A2EA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06BC49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06C758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BE61FA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65A02F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62FCDB6" w14:textId="77777777" w:rsidR="00EB0C98" w:rsidRDefault="00EB0C98" w:rsidP="00EB0C98">
            <w:pPr>
              <w:jc w:val="center"/>
            </w:pPr>
          </w:p>
          <w:p w14:paraId="52F3AA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8D203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BCC3F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5A15ED2" w14:textId="6427A45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A2EA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5ABF69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C34556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EBCEB8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0A5040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9CA95F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95618D4" w14:textId="77777777" w:rsidR="00EB0C98" w:rsidRDefault="00EB0C98" w:rsidP="00EB0C98">
            <w:pPr>
              <w:jc w:val="center"/>
            </w:pPr>
          </w:p>
          <w:p w14:paraId="17033F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295CA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780E4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6CE6579" w14:textId="0C6E58F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A2EA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5717AD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2585F4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34B7C9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1F83C6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B31D2B8" w14:textId="77777777" w:rsidR="00EB0C98" w:rsidRDefault="00EB0C98" w:rsidP="00EB0C98">
            <w:pPr>
              <w:jc w:val="center"/>
            </w:pPr>
          </w:p>
          <w:p w14:paraId="416DC9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BD7A8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B78C1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2A6FBB2" w14:textId="55EB2CF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A2EA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4B12A6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58DE14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F07FBE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05836C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339F995" w14:textId="77777777" w:rsidR="00EB0C98" w:rsidRDefault="00EB0C98" w:rsidP="00EB0C98">
            <w:pPr>
              <w:jc w:val="center"/>
            </w:pPr>
          </w:p>
          <w:p w14:paraId="7228B7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F0341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AF45B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B6B4B88" w14:textId="23420D7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A2EA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0E3D94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B8126D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4BC588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89C288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99DD6B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BE7C193" w14:textId="77777777" w:rsidR="00EB0C98" w:rsidRDefault="00EB0C98" w:rsidP="00EB0C98">
            <w:pPr>
              <w:jc w:val="center"/>
            </w:pPr>
          </w:p>
          <w:p w14:paraId="34FA22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AF964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C8F89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98DCDA0" w14:textId="48CB7E0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A2EA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101643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137A10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E2A490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740CBE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BDAB9B3" w14:textId="77777777" w:rsidR="00EB0C98" w:rsidRDefault="00EB0C98" w:rsidP="00EB0C98">
            <w:pPr>
              <w:jc w:val="center"/>
            </w:pPr>
          </w:p>
          <w:p w14:paraId="7112F9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00D69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D9BFA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3F7F63B" w14:textId="6EFA5EF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A2EA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5AADF9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F4567D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4AE70C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328BCC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CDE491A" w14:textId="77777777" w:rsidR="00EB0C98" w:rsidRDefault="00EB0C98" w:rsidP="00EB0C98">
            <w:pPr>
              <w:jc w:val="center"/>
            </w:pPr>
          </w:p>
          <w:p w14:paraId="36A7302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6EE38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C0CCA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1C5527B" w14:textId="1323396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A2EA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19FA1F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B857AC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AC319D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9C29A1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6408E8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743286F" w14:textId="77777777" w:rsidR="00EB0C98" w:rsidRDefault="00EB0C98" w:rsidP="00EB0C98">
            <w:pPr>
              <w:jc w:val="center"/>
            </w:pPr>
          </w:p>
          <w:p w14:paraId="1673112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764DA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32162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2DD5380" w14:textId="59C47EF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A2EA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3FD925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88CDEB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F486B1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840568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7451DDE" w14:textId="77777777" w:rsidR="00EB0C98" w:rsidRDefault="00EB0C98" w:rsidP="00EB0C98">
            <w:pPr>
              <w:jc w:val="center"/>
            </w:pPr>
          </w:p>
          <w:p w14:paraId="51977B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B6704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A161F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DBBF1D1" w14:textId="784879E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A2EA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6E38A9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ED622B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7FF98C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3950E9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85E94B1" w14:textId="77777777" w:rsidR="00EB0C98" w:rsidRDefault="00EB0C98" w:rsidP="00EB0C98">
            <w:pPr>
              <w:jc w:val="center"/>
            </w:pPr>
          </w:p>
          <w:p w14:paraId="5F7B4D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85BE3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8293E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1565070" w14:textId="55A0CAB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A2EA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675887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A45619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2BDF0A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BC5970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33DA3F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5A8FC2F" w14:textId="77777777" w:rsidR="00EB0C98" w:rsidRDefault="00EB0C98" w:rsidP="00EB0C98">
            <w:pPr>
              <w:jc w:val="center"/>
            </w:pPr>
          </w:p>
          <w:p w14:paraId="3EDF45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6785D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2AF0E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0B98A91" w14:textId="100DB03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A2EA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5905B1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A7FBFE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1F1D58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598DF3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4B794D9" w14:textId="77777777" w:rsidR="00EB0C98" w:rsidRDefault="00EB0C98" w:rsidP="00EB0C98">
            <w:pPr>
              <w:jc w:val="center"/>
            </w:pPr>
          </w:p>
          <w:p w14:paraId="71D623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F1111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CCFA7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54F5A41" w14:textId="26541AA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A2EA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20461E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D1082C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D76437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D0816E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A62BB56" w14:textId="77777777" w:rsidR="00EB0C98" w:rsidRDefault="00EB0C98" w:rsidP="00EB0C98">
            <w:pPr>
              <w:jc w:val="center"/>
            </w:pPr>
          </w:p>
          <w:p w14:paraId="78B9A6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547FC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59F09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14D71F7" w14:textId="4DEA147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A2EA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0319DD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2548B3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06D8A8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568742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F8B678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EC8D8E2" w14:textId="77777777" w:rsidR="00EB0C98" w:rsidRDefault="00EB0C98" w:rsidP="00EB0C98">
            <w:pPr>
              <w:jc w:val="center"/>
            </w:pPr>
          </w:p>
          <w:p w14:paraId="0A3523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3AE37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D8285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35002A9" w14:textId="784D860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A2EA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3F82F7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E4C3F2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E20ADE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6BCBA8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14DBD9E" w14:textId="77777777" w:rsidR="00EB0C98" w:rsidRDefault="00EB0C98" w:rsidP="00EB0C98">
            <w:pPr>
              <w:jc w:val="center"/>
            </w:pPr>
          </w:p>
          <w:p w14:paraId="5E701C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E0C07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E86EA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8D36013" w14:textId="7B64D03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A2EA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00197F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D3F75C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697260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F9B631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673637AF" w14:textId="77777777" w:rsidR="00EB0C98" w:rsidRDefault="00EB0C98" w:rsidP="00EB0C98">
            <w:pPr>
              <w:jc w:val="center"/>
            </w:pPr>
          </w:p>
          <w:p w14:paraId="260320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10FEA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A9EE1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C32658C" w14:textId="5E56B24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A2EA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346EAE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516703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8DB167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7F9A71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8620040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0F06F4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18ED4C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28B99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091F9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B14E453" w14:textId="40BE267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A6462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0B87FB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ABDA6F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8BAB20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D4CE3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9C281B8" w14:textId="77777777" w:rsidR="00EB0C98" w:rsidRDefault="00EB0C98" w:rsidP="00EB0C98">
            <w:pPr>
              <w:jc w:val="center"/>
            </w:pPr>
          </w:p>
          <w:p w14:paraId="15F766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F225E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49370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747B1E1" w14:textId="72D6915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A6462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747FED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ABE0C1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7E2A5C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CFF5BF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B7849A2" w14:textId="77777777" w:rsidR="00EB0C98" w:rsidRDefault="00EB0C98" w:rsidP="00EB0C98">
            <w:pPr>
              <w:jc w:val="center"/>
            </w:pPr>
          </w:p>
          <w:p w14:paraId="70AD8E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D33B1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33070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44C6064" w14:textId="6D518C7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A6462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011AA1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5AC453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CE9560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E9655A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215CE3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2B083BF" w14:textId="77777777" w:rsidR="00EB0C98" w:rsidRDefault="00EB0C98" w:rsidP="00EB0C98">
            <w:pPr>
              <w:jc w:val="center"/>
            </w:pPr>
          </w:p>
          <w:p w14:paraId="28BB10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B8151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B286B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8B25E5A" w14:textId="6A3CA49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A6462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6DDA9F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712AA0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2119F1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911196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007B13F" w14:textId="77777777" w:rsidR="00EB0C98" w:rsidRDefault="00EB0C98" w:rsidP="00EB0C98">
            <w:pPr>
              <w:jc w:val="center"/>
            </w:pPr>
          </w:p>
          <w:p w14:paraId="0227A6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62233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9113E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59F6093" w14:textId="4A5016B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A6462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1E48B1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5CBB47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2D7C59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AC5570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FA88175" w14:textId="77777777" w:rsidR="00EB0C98" w:rsidRDefault="00EB0C98" w:rsidP="00EB0C98">
            <w:pPr>
              <w:jc w:val="center"/>
            </w:pPr>
          </w:p>
          <w:p w14:paraId="3E7B3E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90BE6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89EA2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8D53512" w14:textId="55886C0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A6462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2661F7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7660B0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0C2953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3E422C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24636B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9949267" w14:textId="77777777" w:rsidR="00EB0C98" w:rsidRDefault="00EB0C98" w:rsidP="00EB0C98">
            <w:pPr>
              <w:jc w:val="center"/>
            </w:pPr>
          </w:p>
          <w:p w14:paraId="53C180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174AE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44F79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7E46ABF" w14:textId="38BC772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7562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40E01E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110D40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DA3ED4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4D1E49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33BC9CE" w14:textId="77777777" w:rsidR="00EB0C98" w:rsidRDefault="00EB0C98" w:rsidP="00EB0C98">
            <w:pPr>
              <w:jc w:val="center"/>
            </w:pPr>
          </w:p>
          <w:p w14:paraId="27B99F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7365A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B4DA9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D61DF94" w14:textId="14734CC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7562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7ECAEB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9B9C3A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693A70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97B645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DC59C26" w14:textId="77777777" w:rsidR="00EB0C98" w:rsidRDefault="00EB0C98" w:rsidP="00EB0C98">
            <w:pPr>
              <w:jc w:val="center"/>
            </w:pPr>
          </w:p>
          <w:p w14:paraId="110434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9562C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9F371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B5020B2" w14:textId="548615D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7562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4C0343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44CE21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48B802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6C0172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AA359A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AAD3597" w14:textId="77777777" w:rsidR="00EB0C98" w:rsidRDefault="00EB0C98" w:rsidP="00EB0C98">
            <w:pPr>
              <w:jc w:val="center"/>
            </w:pPr>
          </w:p>
          <w:p w14:paraId="01ED9D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3AEC2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25E28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13EEA26" w14:textId="5142AA7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7562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45A98B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455887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0622BB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13381B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0051855" w14:textId="77777777" w:rsidR="00EB0C98" w:rsidRDefault="00EB0C98" w:rsidP="00EB0C98">
            <w:pPr>
              <w:jc w:val="center"/>
            </w:pPr>
          </w:p>
          <w:p w14:paraId="0E836B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2C268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73873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BAA2343" w14:textId="7577A34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7562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39177F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595945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66833A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69379E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2B81E4F" w14:textId="77777777" w:rsidR="00EB0C98" w:rsidRDefault="00EB0C98" w:rsidP="00EB0C98">
            <w:pPr>
              <w:jc w:val="center"/>
            </w:pPr>
          </w:p>
          <w:p w14:paraId="0C6F87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DB017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788E7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A1653BE" w14:textId="4757582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7562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059779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F1F657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284BCD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94D041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CBD63F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7B306FB" w14:textId="77777777" w:rsidR="00EB0C98" w:rsidRDefault="00EB0C98" w:rsidP="00EB0C98">
            <w:pPr>
              <w:jc w:val="center"/>
            </w:pPr>
          </w:p>
          <w:p w14:paraId="4A1F7E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539AB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08249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13FDBB0" w14:textId="36DF4C6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7562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29DBA9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B00CD8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8D971F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8F6290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69208DA" w14:textId="77777777" w:rsidR="00EB0C98" w:rsidRDefault="00EB0C98" w:rsidP="00EB0C98">
            <w:pPr>
              <w:jc w:val="center"/>
            </w:pPr>
          </w:p>
          <w:p w14:paraId="6B6A7C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F3029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5B72F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FB10DF4" w14:textId="57A59C4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7562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467144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26FDDB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898DC5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B48E36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6498876" w14:textId="77777777" w:rsidR="00EB0C98" w:rsidRDefault="00EB0C98" w:rsidP="00EB0C98">
            <w:pPr>
              <w:jc w:val="center"/>
            </w:pPr>
          </w:p>
          <w:p w14:paraId="7E051C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51376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6BD6A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BAB7030" w14:textId="2A2E510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7562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5AFBCA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896CA1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BD3645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7BC455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9A747A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8AFCAA5" w14:textId="77777777" w:rsidR="00EB0C98" w:rsidRDefault="00EB0C98" w:rsidP="00EB0C98">
            <w:pPr>
              <w:jc w:val="center"/>
            </w:pPr>
          </w:p>
          <w:p w14:paraId="0AFE21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25F3F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B1872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3F54937" w14:textId="0996F8C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7562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5406BD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19D5DB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D20A63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894A3E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960C9A8" w14:textId="77777777" w:rsidR="00EB0C98" w:rsidRDefault="00EB0C98" w:rsidP="00EB0C98">
            <w:pPr>
              <w:jc w:val="center"/>
            </w:pPr>
          </w:p>
          <w:p w14:paraId="71250B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53F7B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F82AE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3610E8D" w14:textId="772E1A9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7562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2D780A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12530A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AC7E0B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1049DE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492B77F2" w14:textId="77777777" w:rsidR="00EB0C98" w:rsidRDefault="00EB0C98" w:rsidP="00EB0C98">
            <w:pPr>
              <w:jc w:val="center"/>
            </w:pPr>
          </w:p>
          <w:p w14:paraId="23A559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96774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0ECDC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9CCE167" w14:textId="400F1D7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7562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13EFD4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2C978B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62A04A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500C58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ED44B0D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7174A9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2399AF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9E56E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1D7FF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67FC23C" w14:textId="7895826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7562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4E4B68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DFFE3E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CD7CD1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DE2FA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7AE7ECB" w14:textId="77777777" w:rsidR="00EB0C98" w:rsidRDefault="00EB0C98" w:rsidP="00EB0C98">
            <w:pPr>
              <w:jc w:val="center"/>
            </w:pPr>
          </w:p>
          <w:p w14:paraId="6C42FE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13D60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ABAE6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F1CC335" w14:textId="1D07303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7562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4D799B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D608EF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C5A9EB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B86757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0545009" w14:textId="77777777" w:rsidR="00EB0C98" w:rsidRDefault="00EB0C98" w:rsidP="00EB0C98">
            <w:pPr>
              <w:jc w:val="center"/>
            </w:pPr>
          </w:p>
          <w:p w14:paraId="7D8F36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A39CF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6EA7D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CE73A0B" w14:textId="6E7094E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7562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0DAA85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1C3C64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E9A246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A72528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3CEB6C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14FF4EE" w14:textId="77777777" w:rsidR="00EB0C98" w:rsidRDefault="00EB0C98" w:rsidP="00EB0C98">
            <w:pPr>
              <w:jc w:val="center"/>
            </w:pPr>
          </w:p>
          <w:p w14:paraId="23744C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F9605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96F58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F969DD3" w14:textId="79B767E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7562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10317B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5615A8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2DAFB5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5E8C33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D9719C8" w14:textId="77777777" w:rsidR="00EB0C98" w:rsidRDefault="00EB0C98" w:rsidP="00EB0C98">
            <w:pPr>
              <w:jc w:val="center"/>
            </w:pPr>
          </w:p>
          <w:p w14:paraId="28C4FC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80561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17848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E823A88" w14:textId="36B27F1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7562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550C39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110DD2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F022AC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12F811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678FC31" w14:textId="77777777" w:rsidR="00EB0C98" w:rsidRDefault="00EB0C98" w:rsidP="00EB0C98">
            <w:pPr>
              <w:jc w:val="center"/>
            </w:pPr>
          </w:p>
          <w:p w14:paraId="1A6FC8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D719B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A6314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60EF164" w14:textId="60DE47D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7562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664F69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F850FD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EBCA9C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6CA23D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35E1CF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C46631C" w14:textId="77777777" w:rsidR="00EB0C98" w:rsidRDefault="00EB0C98" w:rsidP="00EB0C98">
            <w:pPr>
              <w:jc w:val="center"/>
            </w:pPr>
          </w:p>
          <w:p w14:paraId="5354DD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9CF9B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C9CF7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CCE3E2A" w14:textId="30307A8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7562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2F3391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874BB1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139C72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099272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E80387F" w14:textId="77777777" w:rsidR="00EB0C98" w:rsidRDefault="00EB0C98" w:rsidP="00EB0C98">
            <w:pPr>
              <w:jc w:val="center"/>
            </w:pPr>
          </w:p>
          <w:p w14:paraId="680429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2B8A5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0AFE0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63DCF28" w14:textId="2CF29CB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7562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3C411D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920F3E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039A1C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DFF7C3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D4C7994" w14:textId="77777777" w:rsidR="00EB0C98" w:rsidRDefault="00EB0C98" w:rsidP="00EB0C98">
            <w:pPr>
              <w:jc w:val="center"/>
            </w:pPr>
          </w:p>
          <w:p w14:paraId="79E126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D9CCF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3C27B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7163EC0" w14:textId="664E953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7562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1B721C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3BA334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94F14C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9DCB6D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9BC034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C89C335" w14:textId="77777777" w:rsidR="00EB0C98" w:rsidRDefault="00EB0C98" w:rsidP="00EB0C98">
            <w:pPr>
              <w:jc w:val="center"/>
            </w:pPr>
          </w:p>
          <w:p w14:paraId="4C12D12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8EE73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EC82C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0704F4D" w14:textId="04DF86A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535E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0F9EF0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F729DD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B1E007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905D53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FD25B7A" w14:textId="77777777" w:rsidR="00EB0C98" w:rsidRDefault="00EB0C98" w:rsidP="00EB0C98">
            <w:pPr>
              <w:jc w:val="center"/>
            </w:pPr>
          </w:p>
          <w:p w14:paraId="540C3A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436B3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17E5D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7C5536F" w14:textId="7DFDC32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535E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081E7F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50851C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B34F31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95F7A8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EEB47C2" w14:textId="77777777" w:rsidR="00EB0C98" w:rsidRDefault="00EB0C98" w:rsidP="00EB0C98">
            <w:pPr>
              <w:jc w:val="center"/>
            </w:pPr>
          </w:p>
          <w:p w14:paraId="432CAD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40321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72145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2616D37" w14:textId="0B92930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535E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2EA7AA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14E646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76FEA9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B885F4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6B9D9A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CD5B3FF" w14:textId="77777777" w:rsidR="00EB0C98" w:rsidRDefault="00EB0C98" w:rsidP="00EB0C98">
            <w:pPr>
              <w:jc w:val="center"/>
            </w:pPr>
          </w:p>
          <w:p w14:paraId="3D6720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84CC5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44F72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6F6A8B5" w14:textId="50B2E96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535E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5FB2FD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0B5BCD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71BAF2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C1A18B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03235BD" w14:textId="77777777" w:rsidR="00EB0C98" w:rsidRDefault="00EB0C98" w:rsidP="00EB0C98">
            <w:pPr>
              <w:jc w:val="center"/>
            </w:pPr>
          </w:p>
          <w:p w14:paraId="41445B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67D77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66F94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19CCEEB" w14:textId="5D86686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535E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37BADA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6538AA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DFB653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065BC9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A0040F2" w14:textId="77777777" w:rsidR="00EB0C98" w:rsidRDefault="00EB0C98" w:rsidP="00EB0C98">
            <w:pPr>
              <w:jc w:val="center"/>
            </w:pPr>
          </w:p>
          <w:p w14:paraId="26C873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2F7A1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106F3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2AA7270" w14:textId="705388A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535E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7FF4FB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467A5C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750FC8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8F5549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6C5B00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2DF9E21" w14:textId="77777777" w:rsidR="00EB0C98" w:rsidRDefault="00EB0C98" w:rsidP="00EB0C98">
            <w:pPr>
              <w:jc w:val="center"/>
            </w:pPr>
          </w:p>
          <w:p w14:paraId="37C236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0A7FC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77D97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83850B4" w14:textId="56692F1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535E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537CEB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A6531B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7326F1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4DB8A4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553F0D2" w14:textId="77777777" w:rsidR="00EB0C98" w:rsidRDefault="00EB0C98" w:rsidP="00EB0C98">
            <w:pPr>
              <w:jc w:val="center"/>
            </w:pPr>
          </w:p>
          <w:p w14:paraId="304AA9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B4B7A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99CE0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26081FA" w14:textId="7B63EFD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535E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7B6749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479EE3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4B560D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D5016C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5486BCDD" w14:textId="77777777" w:rsidR="00EB0C98" w:rsidRDefault="00EB0C98" w:rsidP="00EB0C98">
            <w:pPr>
              <w:jc w:val="center"/>
            </w:pPr>
          </w:p>
          <w:p w14:paraId="50084B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94CA4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C4570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F0B34B4" w14:textId="3EE983E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535E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7BF1C5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522EC2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7CB7F0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4D5BD2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A607286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4D5E34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3213BD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A605A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D7369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FA6E154" w14:textId="1E03950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0399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701F50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C4EB20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20F9B8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BCDF7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7AF6115" w14:textId="77777777" w:rsidR="00EB0C98" w:rsidRDefault="00EB0C98" w:rsidP="00EB0C98">
            <w:pPr>
              <w:jc w:val="center"/>
            </w:pPr>
          </w:p>
          <w:p w14:paraId="6E2C10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B8704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5D4A5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9CFC331" w14:textId="5DA7889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0399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328037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BE57C1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DD70CD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E14B02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AB7BC42" w14:textId="77777777" w:rsidR="00EB0C98" w:rsidRDefault="00EB0C98" w:rsidP="00EB0C98">
            <w:pPr>
              <w:jc w:val="center"/>
            </w:pPr>
          </w:p>
          <w:p w14:paraId="25BE31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C7364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1E621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49E7F57" w14:textId="73CC541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0399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3F87ED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CAC004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D939EE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343C81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CB5785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11659CA" w14:textId="77777777" w:rsidR="00EB0C98" w:rsidRDefault="00EB0C98" w:rsidP="00EB0C98">
            <w:pPr>
              <w:jc w:val="center"/>
            </w:pPr>
          </w:p>
          <w:p w14:paraId="017F95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6A246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A7811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B44D8F3" w14:textId="67F7662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0399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3B4391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A42456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B6C85F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D5CF60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2575073" w14:textId="77777777" w:rsidR="00EB0C98" w:rsidRDefault="00EB0C98" w:rsidP="00EB0C98">
            <w:pPr>
              <w:jc w:val="center"/>
            </w:pPr>
          </w:p>
          <w:p w14:paraId="3AB600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33C30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71292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E7E0330" w14:textId="5E6396F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0399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534D2F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325989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45B184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5BED2E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4ACC3F9" w14:textId="77777777" w:rsidR="00EB0C98" w:rsidRDefault="00EB0C98" w:rsidP="00EB0C98">
            <w:pPr>
              <w:jc w:val="center"/>
            </w:pPr>
          </w:p>
          <w:p w14:paraId="02E717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670EC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52E75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263344C" w14:textId="18EB896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0399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72DA11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2E9457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A1B441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310205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62CFF3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8D7113A" w14:textId="77777777" w:rsidR="00EB0C98" w:rsidRDefault="00EB0C98" w:rsidP="00EB0C98">
            <w:pPr>
              <w:jc w:val="center"/>
            </w:pPr>
          </w:p>
          <w:p w14:paraId="2DBCB3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B417E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AAAFA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C4BAF63" w14:textId="6B3523D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0399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2E9467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E542B3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E0AA4E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96566E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22845E4" w14:textId="77777777" w:rsidR="00EB0C98" w:rsidRDefault="00EB0C98" w:rsidP="00EB0C98">
            <w:pPr>
              <w:jc w:val="center"/>
            </w:pPr>
          </w:p>
          <w:p w14:paraId="2E0DFD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9B8FC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8CCF6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A241DD6" w14:textId="55434C6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0399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06998A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B56248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2C5376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2EA24E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B96B99E" w14:textId="77777777" w:rsidR="00EB0C98" w:rsidRDefault="00EB0C98" w:rsidP="00EB0C98">
            <w:pPr>
              <w:jc w:val="center"/>
            </w:pPr>
          </w:p>
          <w:p w14:paraId="305B94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449A7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8A342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A3A53E9" w14:textId="14EB095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0399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7AB1C2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079ACB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6E3E75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02E959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7D9C26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748DB5E" w14:textId="77777777" w:rsidR="00EB0C98" w:rsidRDefault="00EB0C98" w:rsidP="00EB0C98">
            <w:pPr>
              <w:jc w:val="center"/>
            </w:pPr>
          </w:p>
          <w:p w14:paraId="711489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BFC2E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4986E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6D61C24" w14:textId="0B7C653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0399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0F029A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1DF79A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54A756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485B3D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850783A" w14:textId="77777777" w:rsidR="00EB0C98" w:rsidRDefault="00EB0C98" w:rsidP="00EB0C98">
            <w:pPr>
              <w:jc w:val="center"/>
            </w:pPr>
          </w:p>
          <w:p w14:paraId="122102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77C8D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049C5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9267BC6" w14:textId="27BB36B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0399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64672AB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4DF0C9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BF1FF3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DD8304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9C0EB16" w14:textId="77777777" w:rsidR="00EB0C98" w:rsidRDefault="00EB0C98" w:rsidP="00EB0C98">
            <w:pPr>
              <w:jc w:val="center"/>
            </w:pPr>
          </w:p>
          <w:p w14:paraId="190776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E468A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34232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DA2339D" w14:textId="2564763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0399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72A2E0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D8CB1B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98AEAD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15FEB7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2BC2B7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8048313" w14:textId="77777777" w:rsidR="00EB0C98" w:rsidRDefault="00EB0C98" w:rsidP="00EB0C98">
            <w:pPr>
              <w:jc w:val="center"/>
            </w:pPr>
          </w:p>
          <w:p w14:paraId="702541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0517D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153A3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0A2D614" w14:textId="798D76A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0399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31FBAB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EEE956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1E5823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CC0E82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F97AD50" w14:textId="77777777" w:rsidR="00EB0C98" w:rsidRDefault="00EB0C98" w:rsidP="00EB0C98">
            <w:pPr>
              <w:jc w:val="center"/>
            </w:pPr>
          </w:p>
          <w:p w14:paraId="68E09A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BA426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37162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FEA6A57" w14:textId="0967F5D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0399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7EFE4B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CB5440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100BAB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40781B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F07A8F6" w14:textId="77777777" w:rsidR="00EB0C98" w:rsidRDefault="00EB0C98" w:rsidP="00EB0C98">
            <w:pPr>
              <w:jc w:val="center"/>
            </w:pPr>
          </w:p>
          <w:p w14:paraId="73E9C5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A505A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7B861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7715112" w14:textId="2D98AF3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0399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014015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28D5F0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48351B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CE25AA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14D9E6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7DCE8B9" w14:textId="77777777" w:rsidR="00EB0C98" w:rsidRDefault="00EB0C98" w:rsidP="00EB0C98">
            <w:pPr>
              <w:jc w:val="center"/>
            </w:pPr>
          </w:p>
          <w:p w14:paraId="60D8CF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894E1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29574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AA1B300" w14:textId="2CDA463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0399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685CE2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E6C9DC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7EECC7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F26C8E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DF5E6F5" w14:textId="77777777" w:rsidR="00EB0C98" w:rsidRDefault="00EB0C98" w:rsidP="00EB0C98">
            <w:pPr>
              <w:jc w:val="center"/>
            </w:pPr>
          </w:p>
          <w:p w14:paraId="0DAA49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8C62D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5BBF0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60D9862" w14:textId="52F9C92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0399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629BB8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B02CD1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583A29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60202A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362D960B" w14:textId="77777777" w:rsidR="00EB0C98" w:rsidRDefault="00EB0C98" w:rsidP="00EB0C98">
            <w:pPr>
              <w:jc w:val="center"/>
            </w:pPr>
          </w:p>
          <w:p w14:paraId="0DE1EC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F4469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E9F88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950F28C" w14:textId="3D82B38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0399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3175D4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05D858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ED86EC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01F716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1FA2A2A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29C1F1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1047FF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51D90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A3C30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20D12A3" w14:textId="1557D63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0399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4A90A0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96A2B9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91614B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F25B5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4BB7274" w14:textId="77777777" w:rsidR="00EB0C98" w:rsidRDefault="00EB0C98" w:rsidP="00EB0C98">
            <w:pPr>
              <w:jc w:val="center"/>
            </w:pPr>
          </w:p>
          <w:p w14:paraId="162299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874B4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0492B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21CD0A7" w14:textId="4BC0DA6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0399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367D83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8379B8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85694B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C94D27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45A8408" w14:textId="77777777" w:rsidR="00EB0C98" w:rsidRDefault="00EB0C98" w:rsidP="00EB0C98">
            <w:pPr>
              <w:jc w:val="center"/>
            </w:pPr>
          </w:p>
          <w:p w14:paraId="5F8803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FF04C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0BECC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2ADCE2B" w14:textId="0C8107D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0399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10CB46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15E5DA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C3C702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5A6FB0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2A0110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530848B" w14:textId="77777777" w:rsidR="00EB0C98" w:rsidRDefault="00EB0C98" w:rsidP="00EB0C98">
            <w:pPr>
              <w:jc w:val="center"/>
            </w:pPr>
          </w:p>
          <w:p w14:paraId="4159A8E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7B283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66CE6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ADE2920" w14:textId="6E91492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0399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57DC79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029666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F49D03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DC679B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2376AB8" w14:textId="77777777" w:rsidR="00EB0C98" w:rsidRDefault="00EB0C98" w:rsidP="00EB0C98">
            <w:pPr>
              <w:jc w:val="center"/>
            </w:pPr>
          </w:p>
          <w:p w14:paraId="0305F2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6351A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E4C3F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E34AE5D" w14:textId="63EA69E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0399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6611F4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9E4C1A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7E6FD7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3967C1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F248C73" w14:textId="77777777" w:rsidR="00EB0C98" w:rsidRDefault="00EB0C98" w:rsidP="00EB0C98">
            <w:pPr>
              <w:jc w:val="center"/>
            </w:pPr>
          </w:p>
          <w:p w14:paraId="282CF3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9168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85BE6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8B07991" w14:textId="6D11A0F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0399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153488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B61409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CF6C52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1F6582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637827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1B9287B" w14:textId="77777777" w:rsidR="00EB0C98" w:rsidRDefault="00EB0C98" w:rsidP="00EB0C98">
            <w:pPr>
              <w:jc w:val="center"/>
            </w:pPr>
          </w:p>
          <w:p w14:paraId="4752DD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11076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FA279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70E1E57" w14:textId="6283DE0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0399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13AEB5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0708EB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92106A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30A447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BF22BE1" w14:textId="77777777" w:rsidR="00EB0C98" w:rsidRDefault="00EB0C98" w:rsidP="00EB0C98">
            <w:pPr>
              <w:jc w:val="center"/>
            </w:pPr>
          </w:p>
          <w:p w14:paraId="048A20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2122A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E07DA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E51134E" w14:textId="16ADFD0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0399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275E51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879F2F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96A25C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838F4E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C18FE90" w14:textId="77777777" w:rsidR="00EB0C98" w:rsidRDefault="00EB0C98" w:rsidP="00EB0C98">
            <w:pPr>
              <w:jc w:val="center"/>
            </w:pPr>
          </w:p>
          <w:p w14:paraId="15EACB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B94A5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0968C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A8701EB" w14:textId="3085218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0399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58618D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182491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E3B437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297D79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F0B630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A9506BD" w14:textId="77777777" w:rsidR="00EB0C98" w:rsidRDefault="00EB0C98" w:rsidP="00EB0C98">
            <w:pPr>
              <w:jc w:val="center"/>
            </w:pPr>
          </w:p>
          <w:p w14:paraId="223076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82BA2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D0DE9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9B9FA85" w14:textId="04F473D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0399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0ECC71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432880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199C15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29A50E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51DF619" w14:textId="77777777" w:rsidR="00EB0C98" w:rsidRDefault="00EB0C98" w:rsidP="00EB0C98">
            <w:pPr>
              <w:jc w:val="center"/>
            </w:pPr>
          </w:p>
          <w:p w14:paraId="0976EA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21422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980D2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E090CF4" w14:textId="26ED9F4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0399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6C42E0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CB900E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064ABE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123C52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44EB21A" w14:textId="77777777" w:rsidR="00EB0C98" w:rsidRDefault="00EB0C98" w:rsidP="00EB0C98">
            <w:pPr>
              <w:jc w:val="center"/>
            </w:pPr>
          </w:p>
          <w:p w14:paraId="5A132F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D158A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E799C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A7115E6" w14:textId="375D49C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0399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2F61D8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7AECBA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7C6A97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B5F389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DDA465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2E20F42" w14:textId="77777777" w:rsidR="00EB0C98" w:rsidRDefault="00EB0C98" w:rsidP="00EB0C98">
            <w:pPr>
              <w:jc w:val="center"/>
            </w:pPr>
          </w:p>
          <w:p w14:paraId="05700E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6D7CF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04440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573199A" w14:textId="37E0044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0399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4BA9E5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FC75DE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E6A54F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04B413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2124DAD" w14:textId="77777777" w:rsidR="00EB0C98" w:rsidRDefault="00EB0C98" w:rsidP="00EB0C98">
            <w:pPr>
              <w:jc w:val="center"/>
            </w:pPr>
          </w:p>
          <w:p w14:paraId="333AA6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C0460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EFEF1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57DA4E6" w14:textId="1721E23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0399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102BBC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8F06BB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A6135A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E54305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ECF704B" w14:textId="77777777" w:rsidR="00EB0C98" w:rsidRDefault="00EB0C98" w:rsidP="00EB0C98">
            <w:pPr>
              <w:jc w:val="center"/>
            </w:pPr>
          </w:p>
          <w:p w14:paraId="3713BC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B2B7B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E258A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14E31D5" w14:textId="6F52578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0399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4FDA8C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E4DC9D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945432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12E074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64E1FA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9CA95F5" w14:textId="77777777" w:rsidR="00EB0C98" w:rsidRDefault="00EB0C98" w:rsidP="00EB0C98">
            <w:pPr>
              <w:jc w:val="center"/>
            </w:pPr>
          </w:p>
          <w:p w14:paraId="1BE7C42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55BDD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05094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E68E64B" w14:textId="280FF0D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0399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5957AE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3BDFF2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AF20C0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2C43D5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D72E3F1" w14:textId="77777777" w:rsidR="00EB0C98" w:rsidRDefault="00EB0C98" w:rsidP="00EB0C98">
            <w:pPr>
              <w:jc w:val="center"/>
            </w:pPr>
          </w:p>
          <w:p w14:paraId="2B9F4F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9AC19E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A6B90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BA5DF01" w14:textId="4E449F3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0399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7568D9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26E7B7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38379A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5DE7A9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1312EAEC" w14:textId="77777777" w:rsidR="00EB0C98" w:rsidRDefault="00EB0C98" w:rsidP="00EB0C98">
            <w:pPr>
              <w:jc w:val="center"/>
            </w:pPr>
          </w:p>
          <w:p w14:paraId="57CB2C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86FC4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2E411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285BF94" w14:textId="7D92464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0399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40138C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8FDF3A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1793C4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309B41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726D30D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59B131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7DB38E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C6D8E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1F237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43F1D39" w14:textId="0918801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7E3A0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1</w:t>
            </w:r>
          </w:p>
          <w:p w14:paraId="0450CE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B073B7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F80EF6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06C9A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17AC121" w14:textId="77777777" w:rsidR="00EB0C98" w:rsidRDefault="00EB0C98" w:rsidP="00EB0C98">
            <w:pPr>
              <w:jc w:val="center"/>
            </w:pPr>
          </w:p>
          <w:p w14:paraId="5D4FB3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5AAFA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B593C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96FC3FD" w14:textId="660F742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7E3A0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5FBEA9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06890B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684CEB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FFC181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53494EE" w14:textId="77777777" w:rsidR="00EB0C98" w:rsidRDefault="00EB0C98" w:rsidP="00EB0C98">
            <w:pPr>
              <w:jc w:val="center"/>
            </w:pPr>
          </w:p>
          <w:p w14:paraId="6D4223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D6782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70623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18B8A90" w14:textId="008E369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7E3A0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514F73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0046BC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4A6DCB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06D962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92E455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77B74FC" w14:textId="77777777" w:rsidR="00EB0C98" w:rsidRDefault="00EB0C98" w:rsidP="00EB0C98">
            <w:pPr>
              <w:jc w:val="center"/>
            </w:pPr>
          </w:p>
          <w:p w14:paraId="1643CA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1BD74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C38F1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F8C9345" w14:textId="48B459C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94E3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5EFAA8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120943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9E3EDC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825002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E836F05" w14:textId="77777777" w:rsidR="00EB0C98" w:rsidRDefault="00EB0C98" w:rsidP="00EB0C98">
            <w:pPr>
              <w:jc w:val="center"/>
            </w:pPr>
          </w:p>
          <w:p w14:paraId="4346FC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53F00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CF730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2075473" w14:textId="20C9D8B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94E3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0E3F92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7E4005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0EE845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956E86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61F5EA3" w14:textId="77777777" w:rsidR="00EB0C98" w:rsidRDefault="00EB0C98" w:rsidP="00EB0C98">
            <w:pPr>
              <w:jc w:val="center"/>
            </w:pPr>
          </w:p>
          <w:p w14:paraId="6C7E60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73C1A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7BE5D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D2229BE" w14:textId="2E0D380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0586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72A819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5E4DF7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85DA2C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B3AC89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603262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F25DC96" w14:textId="77777777" w:rsidR="00EB0C98" w:rsidRDefault="00EB0C98" w:rsidP="00EB0C98">
            <w:pPr>
              <w:jc w:val="center"/>
            </w:pPr>
          </w:p>
          <w:p w14:paraId="7A8C4E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39DB6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478EC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E1B4A63" w14:textId="440D70A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94E3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680186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D9710C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76B7BE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17D566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068DFE6" w14:textId="77777777" w:rsidR="00EB0C98" w:rsidRDefault="00EB0C98" w:rsidP="00EB0C98">
            <w:pPr>
              <w:jc w:val="center"/>
            </w:pPr>
          </w:p>
          <w:p w14:paraId="126247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63D9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4A7DB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6AED061" w14:textId="11C4601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94E3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7B7CC2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C3C8BD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9CEB89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A8D275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42B1950" w14:textId="77777777" w:rsidR="00EB0C98" w:rsidRDefault="00EB0C98" w:rsidP="00EB0C98">
            <w:pPr>
              <w:jc w:val="center"/>
            </w:pPr>
          </w:p>
          <w:p w14:paraId="2476CA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C3D08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C7D01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2A4F458" w14:textId="5EB8062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0586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3D3ED1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E0551A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D1ACCD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8300A2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989DB1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1DC97A3" w14:textId="77777777" w:rsidR="00EB0C98" w:rsidRDefault="00EB0C98" w:rsidP="00EB0C98">
            <w:pPr>
              <w:jc w:val="center"/>
            </w:pPr>
          </w:p>
          <w:p w14:paraId="16B23B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EAB38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99F80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70C4B6D" w14:textId="122DC8C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94E3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4DB64D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5CF68D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0F7309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60FFB2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E23E3E3" w14:textId="77777777" w:rsidR="00EB0C98" w:rsidRDefault="00EB0C98" w:rsidP="00EB0C98">
            <w:pPr>
              <w:jc w:val="center"/>
            </w:pPr>
          </w:p>
          <w:p w14:paraId="31EA3C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222CD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C399D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9507337" w14:textId="7FAD59C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94E3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3E60CC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296136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273950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72957B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81681B5" w14:textId="77777777" w:rsidR="00EB0C98" w:rsidRDefault="00EB0C98" w:rsidP="00EB0C98">
            <w:pPr>
              <w:jc w:val="center"/>
            </w:pPr>
          </w:p>
          <w:p w14:paraId="427AFD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35B33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CDDEF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938C5CE" w14:textId="125D45D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0586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220949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94DE42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C370D4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70442F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57FCEB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8A6E7A2" w14:textId="77777777" w:rsidR="00EB0C98" w:rsidRDefault="00EB0C98" w:rsidP="00EB0C98">
            <w:pPr>
              <w:jc w:val="center"/>
            </w:pPr>
          </w:p>
          <w:p w14:paraId="461109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6A13A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26095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E4A07C6" w14:textId="130B1C6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94E3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4918FC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EA5A9C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46EB7B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68BD14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CE9A301" w14:textId="77777777" w:rsidR="00EB0C98" w:rsidRDefault="00EB0C98" w:rsidP="00EB0C98">
            <w:pPr>
              <w:jc w:val="center"/>
            </w:pPr>
          </w:p>
          <w:p w14:paraId="5A1F5F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09A52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B54DD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1D44631" w14:textId="358C34A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94E3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079595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098F99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7AB8B4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B0B7EA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305E425" w14:textId="77777777" w:rsidR="00EB0C98" w:rsidRDefault="00EB0C98" w:rsidP="00EB0C98">
            <w:pPr>
              <w:jc w:val="center"/>
            </w:pPr>
          </w:p>
          <w:p w14:paraId="040E2A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E7F2A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F8BC8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08691DD" w14:textId="1918B78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0586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159677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8701D2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01C81B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0A8598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43446C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32AE6B3" w14:textId="77777777" w:rsidR="00EB0C98" w:rsidRDefault="00EB0C98" w:rsidP="00EB0C98">
            <w:pPr>
              <w:jc w:val="center"/>
            </w:pPr>
          </w:p>
          <w:p w14:paraId="2FE14A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0E68D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7E00C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95ABB60" w14:textId="3D9B81C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94E3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38D32F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8C2375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DD197A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CB3274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FF77BC8" w14:textId="77777777" w:rsidR="00EB0C98" w:rsidRDefault="00EB0C98" w:rsidP="00EB0C98">
            <w:pPr>
              <w:jc w:val="center"/>
            </w:pPr>
          </w:p>
          <w:p w14:paraId="745474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6F62D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D4DF2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252C6A9" w14:textId="51B4D6E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0586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3C9BF33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5CEA38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364706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F37CFC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7B2B6C12" w14:textId="77777777" w:rsidR="00EB0C98" w:rsidRDefault="00EB0C98" w:rsidP="00EB0C98">
            <w:pPr>
              <w:jc w:val="center"/>
            </w:pPr>
          </w:p>
          <w:p w14:paraId="4BDDD9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8F7E4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91854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570066E" w14:textId="0A93B63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0586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25B36A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F140C5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F2A3A5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20D52F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396E3A6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348B84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67727D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E4FCB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63DEA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04CA40C" w14:textId="25AEE4B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94E3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273E3D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9DB41B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B75947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8CCE0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6D667C9" w14:textId="77777777" w:rsidR="00EB0C98" w:rsidRDefault="00EB0C98" w:rsidP="00EB0C98">
            <w:pPr>
              <w:jc w:val="center"/>
            </w:pPr>
          </w:p>
          <w:p w14:paraId="0A585B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ABCAE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39076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828488A" w14:textId="711AC33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0586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4C73B7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E43C8D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97CD7F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576F6B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FE41409" w14:textId="77777777" w:rsidR="00EB0C98" w:rsidRDefault="00EB0C98" w:rsidP="00EB0C98">
            <w:pPr>
              <w:jc w:val="center"/>
            </w:pPr>
          </w:p>
          <w:p w14:paraId="4BE18E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729D6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B0C9F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E50CED0" w14:textId="49B9E20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0586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7D1AFA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F05DAA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EA0FA6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0B3FA5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DB785E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EA81233" w14:textId="77777777" w:rsidR="00EB0C98" w:rsidRDefault="00EB0C98" w:rsidP="00EB0C98">
            <w:pPr>
              <w:jc w:val="center"/>
            </w:pPr>
          </w:p>
          <w:p w14:paraId="20CEFF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02D9F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13CB5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10EDD84" w14:textId="59A34D0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94E3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3254AF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5ECE51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C1CB2B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400667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E67396B" w14:textId="77777777" w:rsidR="00EB0C98" w:rsidRDefault="00EB0C98" w:rsidP="00EB0C98">
            <w:pPr>
              <w:jc w:val="center"/>
            </w:pPr>
          </w:p>
          <w:p w14:paraId="0912B0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D0788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50068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BB82EF5" w14:textId="5433F2D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0586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73EE54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92326F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49BAEF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39451F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C1A0DFC" w14:textId="77777777" w:rsidR="00EB0C98" w:rsidRDefault="00EB0C98" w:rsidP="00EB0C98">
            <w:pPr>
              <w:jc w:val="center"/>
            </w:pPr>
          </w:p>
          <w:p w14:paraId="4E9743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C02A6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CB4D1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FCD003C" w14:textId="521336C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0586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668ED2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021835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0B800D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E04EAF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794A17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499169D" w14:textId="77777777" w:rsidR="00EB0C98" w:rsidRDefault="00EB0C98" w:rsidP="00EB0C98">
            <w:pPr>
              <w:jc w:val="center"/>
            </w:pPr>
          </w:p>
          <w:p w14:paraId="000525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08CEB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92D0D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07909BB" w14:textId="582DD84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209D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6E774B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18D2F4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05ACC5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65D3B6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1BDDC68" w14:textId="77777777" w:rsidR="00EB0C98" w:rsidRDefault="00EB0C98" w:rsidP="00EB0C98">
            <w:pPr>
              <w:jc w:val="center"/>
            </w:pPr>
          </w:p>
          <w:p w14:paraId="6BBD35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4B6B6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08002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9EECE76" w14:textId="6A2B54C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209D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69736C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C1BCAD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14145D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0220C1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537DD20" w14:textId="77777777" w:rsidR="00EB0C98" w:rsidRDefault="00EB0C98" w:rsidP="00EB0C98">
            <w:pPr>
              <w:jc w:val="center"/>
            </w:pPr>
          </w:p>
          <w:p w14:paraId="1B2AE2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744F1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AEB48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F4C5BE2" w14:textId="37B6F03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209D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2F6DF2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7FED20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5CC495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926263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1283F2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C03F0E7" w14:textId="77777777" w:rsidR="00EB0C98" w:rsidRDefault="00EB0C98" w:rsidP="00EB0C98">
            <w:pPr>
              <w:jc w:val="center"/>
            </w:pPr>
          </w:p>
          <w:p w14:paraId="6E3DCC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3DA0F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F9F0C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3B1DF82" w14:textId="5ED0273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209D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19D846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927F35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CAEF02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E3FCDB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0C33B73" w14:textId="77777777" w:rsidR="00EB0C98" w:rsidRDefault="00EB0C98" w:rsidP="00EB0C98">
            <w:pPr>
              <w:jc w:val="center"/>
            </w:pPr>
          </w:p>
          <w:p w14:paraId="5CCC62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7DB4E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366AE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54CA16D" w14:textId="767D576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209D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57D999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1F0366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7650BE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A87678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79A82A0" w14:textId="77777777" w:rsidR="00EB0C98" w:rsidRDefault="00EB0C98" w:rsidP="00EB0C98">
            <w:pPr>
              <w:jc w:val="center"/>
            </w:pPr>
          </w:p>
          <w:p w14:paraId="0D9207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645B8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BD25D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0601900" w14:textId="0F4ADF5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209D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41ABF1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C5B1B3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E3148D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3C4D4E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660123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00B1BC6" w14:textId="77777777" w:rsidR="00EB0C98" w:rsidRDefault="00EB0C98" w:rsidP="00EB0C98">
            <w:pPr>
              <w:jc w:val="center"/>
            </w:pPr>
          </w:p>
          <w:p w14:paraId="053550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963C2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323CC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F6B904B" w14:textId="20821BD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209D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5C8B81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EE9BB8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7CC16F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B9AC5F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BA8AD2E" w14:textId="77777777" w:rsidR="00EB0C98" w:rsidRDefault="00EB0C98" w:rsidP="00EB0C98">
            <w:pPr>
              <w:jc w:val="center"/>
            </w:pPr>
          </w:p>
          <w:p w14:paraId="210896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1828F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8CFD9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8C8F685" w14:textId="37DAD40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209D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20A5FC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ADA25D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DEAE2D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70DAA0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2417AEE" w14:textId="77777777" w:rsidR="00EB0C98" w:rsidRDefault="00EB0C98" w:rsidP="00EB0C98">
            <w:pPr>
              <w:jc w:val="center"/>
            </w:pPr>
          </w:p>
          <w:p w14:paraId="0515DD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2F04C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7B1D9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CE587CA" w14:textId="2006200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209D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5C970E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A088EC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559158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59B6AE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D6625B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EA828C3" w14:textId="77777777" w:rsidR="00EB0C98" w:rsidRDefault="00EB0C98" w:rsidP="00EB0C98">
            <w:pPr>
              <w:jc w:val="center"/>
            </w:pPr>
          </w:p>
          <w:p w14:paraId="1430BE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CF799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1D891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C5C7A98" w14:textId="6CBA5D5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209D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62D7FF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363234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D4E0F0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6A4238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1F4395A" w14:textId="77777777" w:rsidR="00EB0C98" w:rsidRDefault="00EB0C98" w:rsidP="00EB0C98">
            <w:pPr>
              <w:jc w:val="center"/>
            </w:pPr>
          </w:p>
          <w:p w14:paraId="014911D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B3DCD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D047F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092D9EB" w14:textId="2E5F162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209D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4CBF0F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8C2502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18AD4C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6115E2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53562781" w14:textId="77777777" w:rsidR="00EB0C98" w:rsidRDefault="00EB0C98" w:rsidP="00EB0C98">
            <w:pPr>
              <w:jc w:val="center"/>
            </w:pPr>
          </w:p>
          <w:p w14:paraId="2B366D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2077E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48A6A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D2F10D5" w14:textId="480E652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209D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71A5B2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CC1245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89B332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50574F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0B346EF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714E84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6C440E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9FB8C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24259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673B3C0" w14:textId="4404D30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576E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6FC381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A4EC06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A387E7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457B0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31678D8" w14:textId="77777777" w:rsidR="00EB0C98" w:rsidRDefault="00EB0C98" w:rsidP="00EB0C98">
            <w:pPr>
              <w:jc w:val="center"/>
            </w:pPr>
          </w:p>
          <w:p w14:paraId="6026B6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83E04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E3E61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A233001" w14:textId="0AD8F94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576E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02F547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6BFB30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3449B4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A06651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261CD59" w14:textId="77777777" w:rsidR="00EB0C98" w:rsidRDefault="00EB0C98" w:rsidP="00EB0C98">
            <w:pPr>
              <w:jc w:val="center"/>
            </w:pPr>
          </w:p>
          <w:p w14:paraId="6D0F91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95057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A3590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4061976" w14:textId="480A4E8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576E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190B88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A77DF6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3C2B44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F8A1E2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6A9E8F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8B52254" w14:textId="77777777" w:rsidR="00EB0C98" w:rsidRDefault="00EB0C98" w:rsidP="00EB0C98">
            <w:pPr>
              <w:jc w:val="center"/>
            </w:pPr>
          </w:p>
          <w:p w14:paraId="37F2D2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98BC8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28DF1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A665E2A" w14:textId="30DA3BE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576E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643739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599E5A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C0C94E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9BA571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CAACA2B" w14:textId="77777777" w:rsidR="00EB0C98" w:rsidRDefault="00EB0C98" w:rsidP="00EB0C98">
            <w:pPr>
              <w:jc w:val="center"/>
            </w:pPr>
          </w:p>
          <w:p w14:paraId="7F1AA6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C7D85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6660C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3F3CCBC" w14:textId="3DB0C03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576E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3B01F0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46440C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515E26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39AF6D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AFC47C8" w14:textId="77777777" w:rsidR="00EB0C98" w:rsidRDefault="00EB0C98" w:rsidP="00EB0C98">
            <w:pPr>
              <w:jc w:val="center"/>
            </w:pPr>
          </w:p>
          <w:p w14:paraId="3B5AAD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0CE66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9444E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C7FF745" w14:textId="6BEDA21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576E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143DDA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3F7F2D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A2B814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20BB84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623362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F5A3B57" w14:textId="77777777" w:rsidR="00EB0C98" w:rsidRDefault="00EB0C98" w:rsidP="00EB0C98">
            <w:pPr>
              <w:jc w:val="center"/>
            </w:pPr>
          </w:p>
          <w:p w14:paraId="43A377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13ED0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1C9AD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115DD91" w14:textId="0819D0D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576E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3EE1B7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444C47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D316EA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C6E044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3A635C9" w14:textId="77777777" w:rsidR="00EB0C98" w:rsidRDefault="00EB0C98" w:rsidP="00EB0C98">
            <w:pPr>
              <w:jc w:val="center"/>
            </w:pPr>
          </w:p>
          <w:p w14:paraId="7A6A49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A9BE3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96717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300679F" w14:textId="64AEB03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576E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71943D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F011E5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8F51E2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E92D3B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1D14F53" w14:textId="77777777" w:rsidR="00EB0C98" w:rsidRDefault="00EB0C98" w:rsidP="00EB0C98">
            <w:pPr>
              <w:jc w:val="center"/>
            </w:pPr>
          </w:p>
          <w:p w14:paraId="35DD0B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C0A55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37021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FBAC391" w14:textId="0316E0E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576E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6AED72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2594C1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6C88AF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688B8B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A519E8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FE11869" w14:textId="77777777" w:rsidR="00EB0C98" w:rsidRDefault="00EB0C98" w:rsidP="00EB0C98">
            <w:pPr>
              <w:jc w:val="center"/>
            </w:pPr>
          </w:p>
          <w:p w14:paraId="39724E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137CD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4D14F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CD382D0" w14:textId="7DC8B5B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576E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094E49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B6732C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113F6B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5ED0FC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282B603" w14:textId="77777777" w:rsidR="00EB0C98" w:rsidRDefault="00EB0C98" w:rsidP="00EB0C98">
            <w:pPr>
              <w:jc w:val="center"/>
            </w:pPr>
          </w:p>
          <w:p w14:paraId="6B8D42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53BC3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0D9F1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4206CEC" w14:textId="4F216DD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576E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2AFF78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5AE23C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49F6FF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3966AE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C9037E0" w14:textId="77777777" w:rsidR="00EB0C98" w:rsidRDefault="00EB0C98" w:rsidP="00EB0C98">
            <w:pPr>
              <w:jc w:val="center"/>
            </w:pPr>
          </w:p>
          <w:p w14:paraId="13BC4D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A06C7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12264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F75B0FB" w14:textId="66C0CCB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576E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31134F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CCC4C3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495819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698ADD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A07516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83B1B80" w14:textId="77777777" w:rsidR="00EB0C98" w:rsidRDefault="00EB0C98" w:rsidP="00EB0C98">
            <w:pPr>
              <w:jc w:val="center"/>
            </w:pPr>
          </w:p>
          <w:p w14:paraId="2E9AC6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2BA53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1225F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EC59A7A" w14:textId="2996A6E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576E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5DC413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6269BF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23B194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045362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A3C021D" w14:textId="77777777" w:rsidR="00EB0C98" w:rsidRDefault="00EB0C98" w:rsidP="00EB0C98">
            <w:pPr>
              <w:jc w:val="center"/>
            </w:pPr>
          </w:p>
          <w:p w14:paraId="2B29DA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FC30E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9120D9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4A12A82" w14:textId="5AB8EBD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576E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75E89B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79EF15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79DB3E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80AA2C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B1325D9" w14:textId="77777777" w:rsidR="00EB0C98" w:rsidRDefault="00EB0C98" w:rsidP="00EB0C98">
            <w:pPr>
              <w:jc w:val="center"/>
            </w:pPr>
          </w:p>
          <w:p w14:paraId="289FDE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81C72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653B5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469DB30" w14:textId="6F0D728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576E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0C0A93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CD9127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EA5F0E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F1815C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33B7A7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5C9958F" w14:textId="77777777" w:rsidR="00EB0C98" w:rsidRDefault="00EB0C98" w:rsidP="00EB0C98">
            <w:pPr>
              <w:jc w:val="center"/>
            </w:pPr>
          </w:p>
          <w:p w14:paraId="417B65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602A3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E593D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09E2FD7" w14:textId="640C453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576E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2F9E29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1AE619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9E1DE1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91270E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381FF4D" w14:textId="77777777" w:rsidR="00EB0C98" w:rsidRDefault="00EB0C98" w:rsidP="00EB0C98">
            <w:pPr>
              <w:jc w:val="center"/>
            </w:pPr>
          </w:p>
          <w:p w14:paraId="2D2BD4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596A1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EB464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98F86D2" w14:textId="52A9ED7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576E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42341A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3DE16A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A17F5B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43B0AC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481A750D" w14:textId="77777777" w:rsidR="00EB0C98" w:rsidRDefault="00EB0C98" w:rsidP="00EB0C98">
            <w:pPr>
              <w:jc w:val="center"/>
            </w:pPr>
          </w:p>
          <w:p w14:paraId="3A0942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05C113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70D70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99C12D3" w14:textId="550BB3A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576E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138AF2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47BA98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722C58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C00BC0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0BBE191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5BD715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655184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35F83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2397B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254B7C5" w14:textId="2829E47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576E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371AFE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18F131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8DCA2C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35CF6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0609054" w14:textId="77777777" w:rsidR="00EB0C98" w:rsidRDefault="00EB0C98" w:rsidP="00EB0C98">
            <w:pPr>
              <w:jc w:val="center"/>
            </w:pPr>
          </w:p>
          <w:p w14:paraId="438DC9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177E5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F9A19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5DEB802" w14:textId="3B9D031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576E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3C45E9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110973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48596E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3FA32A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075B5EA" w14:textId="77777777" w:rsidR="00EB0C98" w:rsidRDefault="00EB0C98" w:rsidP="00EB0C98">
            <w:pPr>
              <w:jc w:val="center"/>
            </w:pPr>
          </w:p>
          <w:p w14:paraId="4ED0A0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4B9C8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6494B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4D7613C" w14:textId="76BFFCF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576E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65BA15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EEA408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BBB89E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4A59E7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31C3E3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2C937F7" w14:textId="77777777" w:rsidR="00EB0C98" w:rsidRDefault="00EB0C98" w:rsidP="00EB0C98">
            <w:pPr>
              <w:jc w:val="center"/>
            </w:pPr>
          </w:p>
          <w:p w14:paraId="6C74D2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8C4F4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6F01E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4BD16A4" w14:textId="6243E76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742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351A3D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AA7497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EBA427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A944F6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6B62404" w14:textId="77777777" w:rsidR="00EB0C98" w:rsidRDefault="00EB0C98" w:rsidP="00EB0C98">
            <w:pPr>
              <w:jc w:val="center"/>
            </w:pPr>
          </w:p>
          <w:p w14:paraId="549076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52D96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0E98F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B3ADBA9" w14:textId="7B1FF8F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742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3C09B2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B03186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0CD08E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4DC6B8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716D8F0" w14:textId="77777777" w:rsidR="00EB0C98" w:rsidRDefault="00EB0C98" w:rsidP="00EB0C98">
            <w:pPr>
              <w:jc w:val="center"/>
            </w:pPr>
          </w:p>
          <w:p w14:paraId="528D4B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1935F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DB34A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24C273A" w14:textId="4DF5C90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742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7E89AA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254117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E2FDF0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D8BB14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2B6433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D8BACE1" w14:textId="77777777" w:rsidR="00EB0C98" w:rsidRDefault="00EB0C98" w:rsidP="00EB0C98">
            <w:pPr>
              <w:jc w:val="center"/>
            </w:pPr>
          </w:p>
          <w:p w14:paraId="527418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AEEA4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03459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358BE50" w14:textId="5182CCF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742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6E89D0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814F0C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666B35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CFA629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CA5738E" w14:textId="77777777" w:rsidR="00EB0C98" w:rsidRDefault="00EB0C98" w:rsidP="00EB0C98">
            <w:pPr>
              <w:jc w:val="center"/>
            </w:pPr>
          </w:p>
          <w:p w14:paraId="624EDE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6C1C0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1F2BD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863335E" w14:textId="3B1236D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742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40B68C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641341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E77B6C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1AD115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77F3767" w14:textId="77777777" w:rsidR="00EB0C98" w:rsidRDefault="00EB0C98" w:rsidP="00EB0C98">
            <w:pPr>
              <w:jc w:val="center"/>
            </w:pPr>
          </w:p>
          <w:p w14:paraId="667D73D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5D1B7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98047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930E594" w14:textId="08BA489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742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03E42E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3C7163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7AC1AF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094420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D0B4CC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53D56B2" w14:textId="77777777" w:rsidR="00EB0C98" w:rsidRDefault="00EB0C98" w:rsidP="00EB0C98">
            <w:pPr>
              <w:jc w:val="center"/>
            </w:pPr>
          </w:p>
          <w:p w14:paraId="1D33A9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1FE68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80D94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C036154" w14:textId="53F05F9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742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68B99D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3E0A8E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CBBFB4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2A3EBC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599C780" w14:textId="77777777" w:rsidR="00EB0C98" w:rsidRDefault="00EB0C98" w:rsidP="00EB0C98">
            <w:pPr>
              <w:jc w:val="center"/>
            </w:pPr>
          </w:p>
          <w:p w14:paraId="378763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01045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B4EA1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284111C" w14:textId="68D0AD7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742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5F9146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344A2B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B2427C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51674C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989CED5" w14:textId="77777777" w:rsidR="00EB0C98" w:rsidRDefault="00EB0C98" w:rsidP="00EB0C98">
            <w:pPr>
              <w:jc w:val="center"/>
            </w:pPr>
          </w:p>
          <w:p w14:paraId="56D0762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650A5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ED803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01CEF53" w14:textId="6F36497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742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61161F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8CD692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B48244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9A3D41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E696EF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58DDF90" w14:textId="77777777" w:rsidR="00EB0C98" w:rsidRDefault="00EB0C98" w:rsidP="00EB0C98">
            <w:pPr>
              <w:jc w:val="center"/>
            </w:pPr>
          </w:p>
          <w:p w14:paraId="4EC66C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D433E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7C55E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9B61D32" w14:textId="38FC263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742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1A8AE6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DB5ABB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D89BBC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7F5F73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219FA15" w14:textId="77777777" w:rsidR="00EB0C98" w:rsidRDefault="00EB0C98" w:rsidP="00EB0C98">
            <w:pPr>
              <w:jc w:val="center"/>
            </w:pPr>
          </w:p>
          <w:p w14:paraId="799BD0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98EDC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8AC94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FB79F5D" w14:textId="3F817EB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742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4269B64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C82DFF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3D6F19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7FE958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CBA4E82" w14:textId="77777777" w:rsidR="00EB0C98" w:rsidRDefault="00EB0C98" w:rsidP="00EB0C98">
            <w:pPr>
              <w:jc w:val="center"/>
            </w:pPr>
          </w:p>
          <w:p w14:paraId="326280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7DA66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0AC66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0F356BF" w14:textId="5B7A13A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742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2253C0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1FF0E5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0D6746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E3C67D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0427AD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DD2BFDE" w14:textId="77777777" w:rsidR="00EB0C98" w:rsidRDefault="00EB0C98" w:rsidP="00EB0C98">
            <w:pPr>
              <w:jc w:val="center"/>
            </w:pPr>
          </w:p>
          <w:p w14:paraId="69175B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026AB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68508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89584D9" w14:textId="162AB22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742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7B164E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1D8E8E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96AEFC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67CAE2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83215B6" w14:textId="77777777" w:rsidR="00EB0C98" w:rsidRDefault="00EB0C98" w:rsidP="00EB0C98">
            <w:pPr>
              <w:jc w:val="center"/>
            </w:pPr>
          </w:p>
          <w:p w14:paraId="6477D7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49381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9E56F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1ECB56B" w14:textId="32E5FB3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742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30F8A3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DB02EA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AFADEA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53CEE5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0D9107BB" w14:textId="77777777" w:rsidR="00EB0C98" w:rsidRDefault="00EB0C98" w:rsidP="00EB0C98">
            <w:pPr>
              <w:jc w:val="center"/>
            </w:pPr>
          </w:p>
          <w:p w14:paraId="0FE24F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8080F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836C2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7CF0734" w14:textId="34696D1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742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7C5423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2E91F6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4677D6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141B17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932E811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034986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36B969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2185D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BCAE3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174BC2B" w14:textId="2E63F1E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703A0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66639D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6A7D0A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EFD555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7BFB1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01A1B08" w14:textId="77777777" w:rsidR="00EB0C98" w:rsidRDefault="00EB0C98" w:rsidP="00EB0C98">
            <w:pPr>
              <w:jc w:val="center"/>
            </w:pPr>
          </w:p>
          <w:p w14:paraId="748BC9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1B9BF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DFDC1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AFCDC86" w14:textId="0FF5246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703A0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61A4DB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C76F0F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A069F6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B1EE9D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BFCF33B" w14:textId="77777777" w:rsidR="00EB0C98" w:rsidRDefault="00EB0C98" w:rsidP="00EB0C98">
            <w:pPr>
              <w:jc w:val="center"/>
            </w:pPr>
          </w:p>
          <w:p w14:paraId="620C05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23A50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22BD6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6CF528C" w14:textId="1D5C348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703A0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4A9EA1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2B9850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230819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9E8F60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EC859D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0FDD4AE" w14:textId="77777777" w:rsidR="00EB0C98" w:rsidRDefault="00EB0C98" w:rsidP="00EB0C98">
            <w:pPr>
              <w:jc w:val="center"/>
            </w:pPr>
          </w:p>
          <w:p w14:paraId="14D4DE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56771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C78D4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2716692" w14:textId="1C775F2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703A0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4378B1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849D93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41FFC3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A1B718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9DFB7BC" w14:textId="77777777" w:rsidR="00EB0C98" w:rsidRDefault="00EB0C98" w:rsidP="00EB0C98">
            <w:pPr>
              <w:jc w:val="center"/>
            </w:pPr>
          </w:p>
          <w:p w14:paraId="1698AA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9C346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37FCA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8804C20" w14:textId="5705F5F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703A0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1CF560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C7AAEC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98ECF5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6B63E4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87F6682" w14:textId="77777777" w:rsidR="00EB0C98" w:rsidRDefault="00EB0C98" w:rsidP="00EB0C98">
            <w:pPr>
              <w:jc w:val="center"/>
            </w:pPr>
          </w:p>
          <w:p w14:paraId="3A8C5E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61A9C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5ECE4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C09472C" w14:textId="4064250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703A0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6AFC3B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976FF2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527FBF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9F95F4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57E002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72B7867" w14:textId="77777777" w:rsidR="00EB0C98" w:rsidRDefault="00EB0C98" w:rsidP="00EB0C98">
            <w:pPr>
              <w:jc w:val="center"/>
            </w:pPr>
          </w:p>
          <w:p w14:paraId="39B6E5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88D6B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45E4D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0D2BD3E" w14:textId="129FA4C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703A0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3FB2E0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C5199D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188B05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3E1D98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A62639D" w14:textId="77777777" w:rsidR="00EB0C98" w:rsidRDefault="00EB0C98" w:rsidP="00EB0C98">
            <w:pPr>
              <w:jc w:val="center"/>
            </w:pPr>
          </w:p>
          <w:p w14:paraId="1B943C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0E2CD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7E8F1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E8B98F6" w14:textId="7D14675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703A0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4C781A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6AC6AA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F85647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B6CC9A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780047F" w14:textId="77777777" w:rsidR="00EB0C98" w:rsidRDefault="00EB0C98" w:rsidP="00EB0C98">
            <w:pPr>
              <w:jc w:val="center"/>
            </w:pPr>
          </w:p>
          <w:p w14:paraId="353962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57B94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0F476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D689ACF" w14:textId="0E8BB00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703A0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1107EE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8496BF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3C0F73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CD7FFD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0AB381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DD851A6" w14:textId="77777777" w:rsidR="00EB0C98" w:rsidRDefault="00EB0C98" w:rsidP="00EB0C98">
            <w:pPr>
              <w:jc w:val="center"/>
            </w:pPr>
          </w:p>
          <w:p w14:paraId="4EC12E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429DB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4C560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3228BCE" w14:textId="385F789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703A0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2F5A1F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F6AC3C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DE6BA7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78C07A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20F4447" w14:textId="77777777" w:rsidR="00EB0C98" w:rsidRDefault="00EB0C98" w:rsidP="00EB0C98">
            <w:pPr>
              <w:jc w:val="center"/>
            </w:pPr>
          </w:p>
          <w:p w14:paraId="3EBB15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A3E95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DFF3F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43D3857" w14:textId="019469C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703A0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3BA70C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29EA6C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B71479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3D4F64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BF9BE84" w14:textId="77777777" w:rsidR="00EB0C98" w:rsidRDefault="00EB0C98" w:rsidP="00EB0C98">
            <w:pPr>
              <w:jc w:val="center"/>
            </w:pPr>
          </w:p>
          <w:p w14:paraId="470EA0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71CF5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D1125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5DD857B" w14:textId="596136D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703A0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3E567A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69531A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49F4B0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E0D560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7977BC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394B95B" w14:textId="77777777" w:rsidR="00EB0C98" w:rsidRDefault="00EB0C98" w:rsidP="00EB0C98">
            <w:pPr>
              <w:jc w:val="center"/>
            </w:pPr>
          </w:p>
          <w:p w14:paraId="3B97A5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3B377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6EF2A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04AACB5" w14:textId="7270E80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703A0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3BD05D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395E3E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855AAC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98475A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9A30CDF" w14:textId="77777777" w:rsidR="00EB0C98" w:rsidRDefault="00EB0C98" w:rsidP="00EB0C98">
            <w:pPr>
              <w:jc w:val="center"/>
            </w:pPr>
          </w:p>
          <w:p w14:paraId="6F31822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95A11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F6D32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B453CB9" w14:textId="59F0307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703A0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3A3769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AD88EE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0EFF1F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023534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63F6307" w14:textId="77777777" w:rsidR="00EB0C98" w:rsidRDefault="00EB0C98" w:rsidP="00EB0C98">
            <w:pPr>
              <w:jc w:val="center"/>
            </w:pPr>
          </w:p>
          <w:p w14:paraId="18C6C3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C5676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C0315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D6F9992" w14:textId="336B6E3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703A0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1D6370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AD6048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F79124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2BFEA9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94609E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9750BF7" w14:textId="77777777" w:rsidR="00EB0C98" w:rsidRDefault="00EB0C98" w:rsidP="00EB0C98">
            <w:pPr>
              <w:jc w:val="center"/>
            </w:pPr>
          </w:p>
          <w:p w14:paraId="3A58C7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AF662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92EF1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8FED248" w14:textId="288EC05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703A0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62D616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A30FB3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423077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EE20B7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0DEA6A7" w14:textId="77777777" w:rsidR="00EB0C98" w:rsidRDefault="00EB0C98" w:rsidP="00EB0C98">
            <w:pPr>
              <w:jc w:val="center"/>
            </w:pPr>
          </w:p>
          <w:p w14:paraId="18AC27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F618FD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CD7AD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9365FDC" w14:textId="1E2A244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703A0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360873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D5458C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7DF035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190F9C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21CC0058" w14:textId="77777777" w:rsidR="00EB0C98" w:rsidRDefault="00EB0C98" w:rsidP="00EB0C98">
            <w:pPr>
              <w:jc w:val="center"/>
            </w:pPr>
          </w:p>
          <w:p w14:paraId="2A3605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587E2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916BD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86939C4" w14:textId="18ABF11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703A0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77DA0B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3003A8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AD23F2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ECDD3E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18DC00C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7EF688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52CC8B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C04C8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E85AC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9330716" w14:textId="7A4C23C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703A0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15A3CE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844593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11E834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A9EB9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62EBA91" w14:textId="77777777" w:rsidR="00EB0C98" w:rsidRDefault="00EB0C98" w:rsidP="00EB0C98">
            <w:pPr>
              <w:jc w:val="center"/>
            </w:pPr>
          </w:p>
          <w:p w14:paraId="49B7EF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05F97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E35C63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0024E80" w14:textId="4AF50B4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703A0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038A5D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E3262B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E014D6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302993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5BCD369" w14:textId="77777777" w:rsidR="00EB0C98" w:rsidRDefault="00EB0C98" w:rsidP="00EB0C98">
            <w:pPr>
              <w:jc w:val="center"/>
            </w:pPr>
          </w:p>
          <w:p w14:paraId="380723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4E44D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57C04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1B7272D" w14:textId="6276416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703A0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2A66C4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383184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748080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168EE6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64310D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60D9121" w14:textId="77777777" w:rsidR="00EB0C98" w:rsidRDefault="00EB0C98" w:rsidP="00EB0C98">
            <w:pPr>
              <w:jc w:val="center"/>
            </w:pPr>
          </w:p>
          <w:p w14:paraId="31859A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D7575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E2096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34551D8" w14:textId="7462AB4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703A0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2561A7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E62F59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575A9B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DFD440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82772E5" w14:textId="77777777" w:rsidR="00EB0C98" w:rsidRDefault="00EB0C98" w:rsidP="00EB0C98">
            <w:pPr>
              <w:jc w:val="center"/>
            </w:pPr>
          </w:p>
          <w:p w14:paraId="4C6F97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01121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C3CB4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FEB6B52" w14:textId="263615F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703A0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2580FD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099944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EDB6B2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2AB53F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1C13AF8" w14:textId="77777777" w:rsidR="00EB0C98" w:rsidRDefault="00EB0C98" w:rsidP="00EB0C98">
            <w:pPr>
              <w:jc w:val="center"/>
            </w:pPr>
          </w:p>
          <w:p w14:paraId="2D0008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55F3A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145D5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F228DEF" w14:textId="25C1F80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703A0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7BABE5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CA2DE6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F3BA20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DC4141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6F1414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5E8FBB1" w14:textId="77777777" w:rsidR="00EB0C98" w:rsidRDefault="00EB0C98" w:rsidP="00EB0C98">
            <w:pPr>
              <w:jc w:val="center"/>
            </w:pPr>
          </w:p>
          <w:p w14:paraId="160C80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89783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7AAF63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4B4DE6C" w14:textId="1E9ACD6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703A0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49C596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C28881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9FAF3C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B666C4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35419E3" w14:textId="77777777" w:rsidR="00EB0C98" w:rsidRDefault="00EB0C98" w:rsidP="00EB0C98">
            <w:pPr>
              <w:jc w:val="center"/>
            </w:pPr>
          </w:p>
          <w:p w14:paraId="1C71E1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7DB08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8D57B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0EE6B43" w14:textId="68FDB72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703A0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559593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6467FC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9A0511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654368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7BD8C78" w14:textId="77777777" w:rsidR="00EB0C98" w:rsidRDefault="00EB0C98" w:rsidP="00EB0C98">
            <w:pPr>
              <w:jc w:val="center"/>
            </w:pPr>
          </w:p>
          <w:p w14:paraId="3DC2E2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86D0C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A96D6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7B332B3" w14:textId="6649B51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703A0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10ACE0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334636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BD556D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271E87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B52D69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0622546" w14:textId="77777777" w:rsidR="00EB0C98" w:rsidRDefault="00EB0C98" w:rsidP="00EB0C98">
            <w:pPr>
              <w:jc w:val="center"/>
            </w:pPr>
          </w:p>
          <w:p w14:paraId="403CB8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471CC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CC0CD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B9AB181" w14:textId="7D07A49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703A0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189871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B44ABC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47EE62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3515A5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303771A" w14:textId="77777777" w:rsidR="00EB0C98" w:rsidRDefault="00EB0C98" w:rsidP="00EB0C98">
            <w:pPr>
              <w:jc w:val="center"/>
            </w:pPr>
          </w:p>
          <w:p w14:paraId="26FCDC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DA287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F3B54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22D7653" w14:textId="0316080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703A0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35212E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505019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C19DFA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7A7056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D872F89" w14:textId="77777777" w:rsidR="00EB0C98" w:rsidRDefault="00EB0C98" w:rsidP="00EB0C98">
            <w:pPr>
              <w:jc w:val="center"/>
            </w:pPr>
          </w:p>
          <w:p w14:paraId="763782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AA65D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B6908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76FED07" w14:textId="3F0C281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703A0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5BE4FF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B3D233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37DB9F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9534A3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F95A8A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3FFBBBF" w14:textId="77777777" w:rsidR="00EB0C98" w:rsidRDefault="00EB0C98" w:rsidP="00EB0C98">
            <w:pPr>
              <w:jc w:val="center"/>
            </w:pPr>
          </w:p>
          <w:p w14:paraId="44D254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3F2ED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98A59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BA09E64" w14:textId="1DF9450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6490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1BE945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F0EFFC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D772C8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FF398C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F38AF14" w14:textId="77777777" w:rsidR="00EB0C98" w:rsidRDefault="00EB0C98" w:rsidP="00EB0C98">
            <w:pPr>
              <w:jc w:val="center"/>
            </w:pPr>
          </w:p>
          <w:p w14:paraId="3CA199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E8DEB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58230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E896EFD" w14:textId="74DB3AC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6490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6973B7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74530F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473AA7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45EE54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78DC288" w14:textId="77777777" w:rsidR="00EB0C98" w:rsidRDefault="00EB0C98" w:rsidP="00EB0C98">
            <w:pPr>
              <w:jc w:val="center"/>
            </w:pPr>
          </w:p>
          <w:p w14:paraId="146CC6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BF5E6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39EE5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1DF9524" w14:textId="3CD6D14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6490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096962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B0766B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5FD50E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2158B8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054B3C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B750CBA" w14:textId="77777777" w:rsidR="00EB0C98" w:rsidRDefault="00EB0C98" w:rsidP="00EB0C98">
            <w:pPr>
              <w:jc w:val="center"/>
            </w:pPr>
          </w:p>
          <w:p w14:paraId="04761C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23142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6D7EC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49F45B2" w14:textId="482AA52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6490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7D4194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7FC45E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413ADE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202523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E194B78" w14:textId="77777777" w:rsidR="00EB0C98" w:rsidRDefault="00EB0C98" w:rsidP="00EB0C98">
            <w:pPr>
              <w:jc w:val="center"/>
            </w:pPr>
          </w:p>
          <w:p w14:paraId="1B7110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B9735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2EFEA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9135BDC" w14:textId="6DA4821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6490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56B7EC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90255D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9A32B7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3C817D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4E47DDF0" w14:textId="77777777" w:rsidR="00EB0C98" w:rsidRDefault="00EB0C98" w:rsidP="00EB0C98">
            <w:pPr>
              <w:jc w:val="center"/>
            </w:pPr>
          </w:p>
          <w:p w14:paraId="361A0E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0AD84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BADDE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82E46B7" w14:textId="644791C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6490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425BA7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14734C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3C16B4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E3E1FB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583837F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10D3E9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2CBA89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B4508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274B1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1B7810F" w14:textId="48A387B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77DEBC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6E4AAE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D7DAAE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91215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5DDB719" w14:textId="77777777" w:rsidR="00EB0C98" w:rsidRDefault="00EB0C98" w:rsidP="00EB0C98">
            <w:pPr>
              <w:jc w:val="center"/>
            </w:pPr>
          </w:p>
          <w:p w14:paraId="45C5FE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7C3DB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FBF8A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22AB56C" w14:textId="64EB3EA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7B7EC2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8ED3A2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FDCCE5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4E5008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053015B" w14:textId="77777777" w:rsidR="00EB0C98" w:rsidRDefault="00EB0C98" w:rsidP="00EB0C98">
            <w:pPr>
              <w:jc w:val="center"/>
            </w:pPr>
          </w:p>
          <w:p w14:paraId="4B67DB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A613B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F2AF3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DDD61C2" w14:textId="54D888D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50FC16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20999C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55D734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D1B908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E110B4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15888C9" w14:textId="77777777" w:rsidR="00EB0C98" w:rsidRDefault="00EB0C98" w:rsidP="00EB0C98">
            <w:pPr>
              <w:jc w:val="center"/>
            </w:pPr>
          </w:p>
          <w:p w14:paraId="1C8465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E2B62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15F03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50D2BA9" w14:textId="4E92956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5550B1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3BE64C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A2C02C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5743F4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7AC413C" w14:textId="77777777" w:rsidR="00EB0C98" w:rsidRDefault="00EB0C98" w:rsidP="00EB0C98">
            <w:pPr>
              <w:jc w:val="center"/>
            </w:pPr>
          </w:p>
          <w:p w14:paraId="564F8E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522B5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FA869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AEFE158" w14:textId="0506AF3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3FA4E1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35F975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53E11E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9421D0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8600895" w14:textId="77777777" w:rsidR="00EB0C98" w:rsidRDefault="00EB0C98" w:rsidP="00EB0C98">
            <w:pPr>
              <w:jc w:val="center"/>
            </w:pPr>
          </w:p>
          <w:p w14:paraId="073605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E85D8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FDC22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B1D6D72" w14:textId="22580FB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22FC77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A71B4E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735CBF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5DDEE7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41DD1A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EE9FB9C" w14:textId="77777777" w:rsidR="00EB0C98" w:rsidRDefault="00EB0C98" w:rsidP="00EB0C98">
            <w:pPr>
              <w:jc w:val="center"/>
            </w:pPr>
          </w:p>
          <w:p w14:paraId="4166433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B2DBA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452BD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5408B8C" w14:textId="06A3C52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383642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49529F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977A10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D6866A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936CC7D" w14:textId="77777777" w:rsidR="00EB0C98" w:rsidRDefault="00EB0C98" w:rsidP="00EB0C98">
            <w:pPr>
              <w:jc w:val="center"/>
            </w:pPr>
          </w:p>
          <w:p w14:paraId="764FBD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C2A00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26538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0284341" w14:textId="28EF863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43A8DD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049E6E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E2C588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64E063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A525D73" w14:textId="77777777" w:rsidR="00EB0C98" w:rsidRDefault="00EB0C98" w:rsidP="00EB0C98">
            <w:pPr>
              <w:jc w:val="center"/>
            </w:pPr>
          </w:p>
          <w:p w14:paraId="74D7F8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C5E18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0E6DD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3CC5A1C" w14:textId="6ADB21E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21A9992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2650A6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94C720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4BF25E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F66497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701D3FA" w14:textId="77777777" w:rsidR="00EB0C98" w:rsidRDefault="00EB0C98" w:rsidP="00EB0C98">
            <w:pPr>
              <w:jc w:val="center"/>
            </w:pPr>
          </w:p>
          <w:p w14:paraId="1C2E20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0AFD9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52525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D14D350" w14:textId="4B27282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02FB83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5FCEE6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3519F9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D65001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6C29BBA" w14:textId="77777777" w:rsidR="00EB0C98" w:rsidRDefault="00EB0C98" w:rsidP="00EB0C98">
            <w:pPr>
              <w:jc w:val="center"/>
            </w:pPr>
          </w:p>
          <w:p w14:paraId="12DCE8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FDB6C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FDA1E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DCF3815" w14:textId="26D5E6B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21A765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DF58FB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096695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553377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483D7C7" w14:textId="77777777" w:rsidR="00EB0C98" w:rsidRDefault="00EB0C98" w:rsidP="00EB0C98">
            <w:pPr>
              <w:jc w:val="center"/>
            </w:pPr>
          </w:p>
          <w:p w14:paraId="10F9B7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6FAB0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A4AB9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FC0947B" w14:textId="5CD9BF9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2A0D0C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1A9223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092B9F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7F57A6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E728AC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21D37F8" w14:textId="77777777" w:rsidR="00EB0C98" w:rsidRDefault="00EB0C98" w:rsidP="00EB0C98">
            <w:pPr>
              <w:jc w:val="center"/>
            </w:pPr>
          </w:p>
          <w:p w14:paraId="25F8E1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7EF3B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FC39A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E0ACE94" w14:textId="72832D2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5FA3F8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08CC60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39620E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178613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236FA30" w14:textId="77777777" w:rsidR="00EB0C98" w:rsidRDefault="00EB0C98" w:rsidP="00EB0C98">
            <w:pPr>
              <w:jc w:val="center"/>
            </w:pPr>
          </w:p>
          <w:p w14:paraId="6228D0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2D514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37E63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2B0C385" w14:textId="336311D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424981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90A85A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3B5B9E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DAA684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D703C71" w14:textId="77777777" w:rsidR="00EB0C98" w:rsidRDefault="00EB0C98" w:rsidP="00EB0C98">
            <w:pPr>
              <w:jc w:val="center"/>
            </w:pPr>
          </w:p>
          <w:p w14:paraId="55CBBF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47F56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43623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C03876D" w14:textId="6E702E9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3E6F49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E6EF1D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140EA6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26D195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1A3A60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B42E283" w14:textId="77777777" w:rsidR="00EB0C98" w:rsidRDefault="00EB0C98" w:rsidP="00EB0C98">
            <w:pPr>
              <w:jc w:val="center"/>
            </w:pPr>
          </w:p>
          <w:p w14:paraId="4FF8B3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3187A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D14E5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5BDB2F7" w14:textId="1D21BE4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29876F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BCE073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9F8019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A62605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B17AD72" w14:textId="77777777" w:rsidR="00EB0C98" w:rsidRDefault="00EB0C98" w:rsidP="00EB0C98">
            <w:pPr>
              <w:jc w:val="center"/>
            </w:pPr>
          </w:p>
          <w:p w14:paraId="4665CA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A10B3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DC959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088B28C" w14:textId="6D8128D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073681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103668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A826AE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84C939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3CC6AFA5" w14:textId="77777777" w:rsidR="00EB0C98" w:rsidRDefault="00EB0C98" w:rsidP="00EB0C98">
            <w:pPr>
              <w:jc w:val="center"/>
            </w:pPr>
          </w:p>
          <w:p w14:paraId="2D4D11B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0ADDC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8F76C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70F3488" w14:textId="6FE8B7A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5D5F14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3AD879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33674A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B26269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7069A6F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6E2645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4D3C4E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D937D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E46D3F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E3F7697" w14:textId="57AE808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23B544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C24785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E29D16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552A1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E19D3B8" w14:textId="77777777" w:rsidR="00EB0C98" w:rsidRDefault="00EB0C98" w:rsidP="00EB0C98">
            <w:pPr>
              <w:jc w:val="center"/>
            </w:pPr>
          </w:p>
          <w:p w14:paraId="0FDBE1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15A89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95669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32C2D5B" w14:textId="21509A9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60D4CE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EFDC74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8D22A6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1B0D1A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76814FD" w14:textId="77777777" w:rsidR="00EB0C98" w:rsidRDefault="00EB0C98" w:rsidP="00EB0C98">
            <w:pPr>
              <w:jc w:val="center"/>
            </w:pPr>
          </w:p>
          <w:p w14:paraId="2EFA0A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9727D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84AB0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464F9DA" w14:textId="22CF6AB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60D203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3CDCD4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9498FB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61B0E7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074215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35F7ECD" w14:textId="77777777" w:rsidR="00EB0C98" w:rsidRDefault="00EB0C98" w:rsidP="00EB0C98">
            <w:pPr>
              <w:jc w:val="center"/>
            </w:pPr>
          </w:p>
          <w:p w14:paraId="0190363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47CE1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5E6BF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04AF468" w14:textId="2BBA62F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668F0B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8B00AD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49BC8F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779B22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2B456C2" w14:textId="77777777" w:rsidR="00EB0C98" w:rsidRDefault="00EB0C98" w:rsidP="00EB0C98">
            <w:pPr>
              <w:jc w:val="center"/>
            </w:pPr>
          </w:p>
          <w:p w14:paraId="0B7153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59B50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25CA9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7DD5680" w14:textId="4FD5C8C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414C4F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78F30A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B49874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ED6784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4D0B69F" w14:textId="77777777" w:rsidR="00EB0C98" w:rsidRDefault="00EB0C98" w:rsidP="00EB0C98">
            <w:pPr>
              <w:jc w:val="center"/>
            </w:pPr>
          </w:p>
          <w:p w14:paraId="65FADD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410A5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DB1F6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F506611" w14:textId="78745F2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2A688E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836E11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C65D91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A4627D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43BB3D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22F5766" w14:textId="77777777" w:rsidR="00EB0C98" w:rsidRDefault="00EB0C98" w:rsidP="00EB0C98">
            <w:pPr>
              <w:jc w:val="center"/>
            </w:pPr>
          </w:p>
          <w:p w14:paraId="4D38D3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81B66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E32AA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8D5B3E0" w14:textId="13D634C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296272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0DB789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EAF242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00BF04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50E698D" w14:textId="77777777" w:rsidR="00EB0C98" w:rsidRDefault="00EB0C98" w:rsidP="00EB0C98">
            <w:pPr>
              <w:jc w:val="center"/>
            </w:pPr>
          </w:p>
          <w:p w14:paraId="54F42D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675E0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33FEC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6592F66" w14:textId="1984648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467C25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3B1207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D3684D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F92F44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3B1851C" w14:textId="77777777" w:rsidR="00EB0C98" w:rsidRDefault="00EB0C98" w:rsidP="00EB0C98">
            <w:pPr>
              <w:jc w:val="center"/>
            </w:pPr>
          </w:p>
          <w:p w14:paraId="1C4C43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4CD79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9B9FC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F0C801F" w14:textId="454F0C8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1D9C18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861EE7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006B93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CFBD58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EC96E5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16F65D1" w14:textId="77777777" w:rsidR="00EB0C98" w:rsidRDefault="00EB0C98" w:rsidP="00EB0C98">
            <w:pPr>
              <w:jc w:val="center"/>
            </w:pPr>
          </w:p>
          <w:p w14:paraId="59A208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83C30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82538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6F032DC" w14:textId="2AB8803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07DBEB2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AD8163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ED95C4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3B4F16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F9D8A21" w14:textId="77777777" w:rsidR="00EB0C98" w:rsidRDefault="00EB0C98" w:rsidP="00EB0C98">
            <w:pPr>
              <w:jc w:val="center"/>
            </w:pPr>
          </w:p>
          <w:p w14:paraId="09C8F7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DBA3F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D336C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8DADD9C" w14:textId="7C41FC4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2F749F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8135A2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976650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E0FB09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AF656E9" w14:textId="77777777" w:rsidR="00EB0C98" w:rsidRDefault="00EB0C98" w:rsidP="00EB0C98">
            <w:pPr>
              <w:jc w:val="center"/>
            </w:pPr>
          </w:p>
          <w:p w14:paraId="377122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A4489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25BAB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1D0EE9B" w14:textId="6BFF95B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175E74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DA801D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15C009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190102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813A26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09A8082" w14:textId="77777777" w:rsidR="00EB0C98" w:rsidRDefault="00EB0C98" w:rsidP="00EB0C98">
            <w:pPr>
              <w:jc w:val="center"/>
            </w:pPr>
          </w:p>
          <w:p w14:paraId="3240B5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78375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932AA2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7B617D8" w14:textId="4B55F78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1FBDA1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8E856E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45BB63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D6B0A7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E7D5BEF" w14:textId="77777777" w:rsidR="00EB0C98" w:rsidRDefault="00EB0C98" w:rsidP="00EB0C98">
            <w:pPr>
              <w:jc w:val="center"/>
            </w:pPr>
          </w:p>
          <w:p w14:paraId="1A3CBE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76378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E054E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C9BB8E6" w14:textId="5153808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1D1120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509696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51D53B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122196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4366B66" w14:textId="77777777" w:rsidR="00EB0C98" w:rsidRDefault="00EB0C98" w:rsidP="00EB0C98">
            <w:pPr>
              <w:jc w:val="center"/>
            </w:pPr>
          </w:p>
          <w:p w14:paraId="16C30B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38E0F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C06FB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2E0B604" w14:textId="7528573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01B378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D11078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159B19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8FF600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B4B6F2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44AAD5A" w14:textId="77777777" w:rsidR="00EB0C98" w:rsidRDefault="00EB0C98" w:rsidP="00EB0C98">
            <w:pPr>
              <w:jc w:val="center"/>
            </w:pPr>
          </w:p>
          <w:p w14:paraId="7FE91E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D3C4A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CF6E1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63922A4" w14:textId="2B44902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78F2BD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369361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64D2D0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9C55E7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3C64E9A" w14:textId="77777777" w:rsidR="00EB0C98" w:rsidRDefault="00EB0C98" w:rsidP="00EB0C98">
            <w:pPr>
              <w:jc w:val="center"/>
            </w:pPr>
          </w:p>
          <w:p w14:paraId="29C253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F080C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2DA9D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7E610E7" w14:textId="357415E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002358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716F18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63CD72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716FF3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684980D3" w14:textId="77777777" w:rsidR="00EB0C98" w:rsidRDefault="00EB0C98" w:rsidP="00EB0C98">
            <w:pPr>
              <w:jc w:val="center"/>
            </w:pPr>
          </w:p>
          <w:p w14:paraId="66E000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A6F1E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3ED74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7A52A8A" w14:textId="2210C6E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765DD7D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92DEF3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23E7C3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2308AD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39825CE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3E8200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1C6783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A255E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6B722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AB1A81E" w14:textId="4BCA9A0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5C8B30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2D2B77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8D6129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79354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A2D61BC" w14:textId="77777777" w:rsidR="00EB0C98" w:rsidRDefault="00EB0C98" w:rsidP="00EB0C98">
            <w:pPr>
              <w:jc w:val="center"/>
            </w:pPr>
          </w:p>
          <w:p w14:paraId="4A0B43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D1B67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F5A1A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EB1E349" w14:textId="332478F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596933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3E0D06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2A806A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3147C4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3F08570" w14:textId="77777777" w:rsidR="00EB0C98" w:rsidRDefault="00EB0C98" w:rsidP="00EB0C98">
            <w:pPr>
              <w:jc w:val="center"/>
            </w:pPr>
          </w:p>
          <w:p w14:paraId="0D3BE4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DC40D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53AF0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125BD4A" w14:textId="5F4504C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4FDBB5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AC6F05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CFFEBC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10478B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FA5A45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EEF0616" w14:textId="77777777" w:rsidR="00EB0C98" w:rsidRDefault="00EB0C98" w:rsidP="00EB0C98">
            <w:pPr>
              <w:jc w:val="center"/>
            </w:pPr>
          </w:p>
          <w:p w14:paraId="52C94C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F86C0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F9EE1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D4AFADA" w14:textId="65B005B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50865F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E1616C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075ED2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7179E8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0286A38" w14:textId="77777777" w:rsidR="00EB0C98" w:rsidRDefault="00EB0C98" w:rsidP="00EB0C98">
            <w:pPr>
              <w:jc w:val="center"/>
            </w:pPr>
          </w:p>
          <w:p w14:paraId="197FB8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3D1AA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D7B202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78D1F6E" w14:textId="72F3D2C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2BFB9F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F2A363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16FECC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DDB325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D26CEE1" w14:textId="77777777" w:rsidR="00EB0C98" w:rsidRDefault="00EB0C98" w:rsidP="00EB0C98">
            <w:pPr>
              <w:jc w:val="center"/>
            </w:pPr>
          </w:p>
          <w:p w14:paraId="34DB6C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0CDE2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57DF5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C40ADA8" w14:textId="0A6D685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3852E4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F1B376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2296EF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A92DFE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68083D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09FB48B" w14:textId="77777777" w:rsidR="00EB0C98" w:rsidRDefault="00EB0C98" w:rsidP="00EB0C98">
            <w:pPr>
              <w:jc w:val="center"/>
            </w:pPr>
          </w:p>
          <w:p w14:paraId="49DDFE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486E0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560E4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1375290" w14:textId="4B921B3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126724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A0222F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F038A7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5E4987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DB97913" w14:textId="77777777" w:rsidR="00EB0C98" w:rsidRDefault="00EB0C98" w:rsidP="00EB0C98">
            <w:pPr>
              <w:jc w:val="center"/>
            </w:pPr>
          </w:p>
          <w:p w14:paraId="5F66AD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10A0C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98EE5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9FF30B5" w14:textId="130613A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4DFC79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9D2E24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A4011B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6F380D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6A304F6" w14:textId="77777777" w:rsidR="00EB0C98" w:rsidRDefault="00EB0C98" w:rsidP="00EB0C98">
            <w:pPr>
              <w:jc w:val="center"/>
            </w:pPr>
          </w:p>
          <w:p w14:paraId="57021C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6FBBC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26A0C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97132AD" w14:textId="755FE13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46B1F7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46E2CF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1C0298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4059DB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89E865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B4EEACF" w14:textId="77777777" w:rsidR="00EB0C98" w:rsidRDefault="00EB0C98" w:rsidP="00EB0C98">
            <w:pPr>
              <w:jc w:val="center"/>
            </w:pPr>
          </w:p>
          <w:p w14:paraId="0D92CB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3A572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D30FA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B09179E" w14:textId="0AECE2A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16DBCF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9BFEFA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35976A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A2A3CE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16F98BB" w14:textId="77777777" w:rsidR="00EB0C98" w:rsidRDefault="00EB0C98" w:rsidP="00EB0C98">
            <w:pPr>
              <w:jc w:val="center"/>
            </w:pPr>
          </w:p>
          <w:p w14:paraId="3142E8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EDE0A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73A6F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7E0EEB4" w14:textId="4BE28FF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0B3275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9D8C16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B80E45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AC589F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74BB6C2" w14:textId="77777777" w:rsidR="00EB0C98" w:rsidRDefault="00EB0C98" w:rsidP="00EB0C98">
            <w:pPr>
              <w:jc w:val="center"/>
            </w:pPr>
          </w:p>
          <w:p w14:paraId="1EAEF0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83AA4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CC543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6C8C002" w14:textId="5A97932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0E7B07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0D441D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9EE63F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97CED0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CF9695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4941B5C" w14:textId="77777777" w:rsidR="00EB0C98" w:rsidRDefault="00EB0C98" w:rsidP="00EB0C98">
            <w:pPr>
              <w:jc w:val="center"/>
            </w:pPr>
          </w:p>
          <w:p w14:paraId="60EA5F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A6E05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9DD63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D360D3C" w14:textId="7D103C6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6DA66E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4FCE8F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581BB0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CF09B9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58EA5FC" w14:textId="77777777" w:rsidR="00EB0C98" w:rsidRDefault="00EB0C98" w:rsidP="00EB0C98">
            <w:pPr>
              <w:jc w:val="center"/>
            </w:pPr>
          </w:p>
          <w:p w14:paraId="6C8287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6866A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DA4504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3A8D7BD" w14:textId="569F6C4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6F6931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1A170F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976687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E91E5A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E235A3B" w14:textId="77777777" w:rsidR="00EB0C98" w:rsidRDefault="00EB0C98" w:rsidP="00EB0C98">
            <w:pPr>
              <w:jc w:val="center"/>
            </w:pPr>
          </w:p>
          <w:p w14:paraId="5D4976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64C65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BD81C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CDAD95C" w14:textId="08B0314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02D184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ADF7E6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B01843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43A55C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B860BE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74A20EB" w14:textId="77777777" w:rsidR="00EB0C98" w:rsidRDefault="00EB0C98" w:rsidP="00EB0C98">
            <w:pPr>
              <w:jc w:val="center"/>
            </w:pPr>
          </w:p>
          <w:p w14:paraId="41DD9E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E2116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659CD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E20CFDA" w14:textId="770EEAB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0BD2A0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A72CAE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0DEE0B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1600D1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CE43806" w14:textId="77777777" w:rsidR="00EB0C98" w:rsidRDefault="00EB0C98" w:rsidP="00EB0C98">
            <w:pPr>
              <w:jc w:val="center"/>
            </w:pPr>
          </w:p>
          <w:p w14:paraId="0A462F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18F61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49B33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11E2472" w14:textId="58BF8DC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3C690A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4BFBA0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A4F638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2A9D72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48AF09D2" w14:textId="77777777" w:rsidR="00EB0C98" w:rsidRDefault="00EB0C98" w:rsidP="00EB0C98">
            <w:pPr>
              <w:jc w:val="center"/>
            </w:pPr>
          </w:p>
          <w:p w14:paraId="7E1888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E318F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E5224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05ACB67" w14:textId="0E72E82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4639FC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9A0F19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E600F8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640B5A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2EB0ED4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508392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629192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5B03C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51F68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0E5E8DF" w14:textId="52A9531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7F238C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1C57A0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FE75D1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9EB59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4E4DA3E" w14:textId="77777777" w:rsidR="00EB0C98" w:rsidRDefault="00EB0C98" w:rsidP="00EB0C98">
            <w:pPr>
              <w:jc w:val="center"/>
            </w:pPr>
          </w:p>
          <w:p w14:paraId="3A9568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0E4FF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C2B2F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FD8F580" w14:textId="1E627ED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214F07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FE9C2F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5EA6D7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D76CE0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1CB450E" w14:textId="77777777" w:rsidR="00EB0C98" w:rsidRDefault="00EB0C98" w:rsidP="00EB0C98">
            <w:pPr>
              <w:jc w:val="center"/>
            </w:pPr>
          </w:p>
          <w:p w14:paraId="3E24E1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7E748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ED0EB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FE209C1" w14:textId="1C702E8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7D9D09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C75076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0AA5D3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2C74D3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436409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EA4AF0D" w14:textId="77777777" w:rsidR="00EB0C98" w:rsidRDefault="00EB0C98" w:rsidP="00EB0C98">
            <w:pPr>
              <w:jc w:val="center"/>
            </w:pPr>
          </w:p>
          <w:p w14:paraId="2EDC41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2BEBD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A735F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718B74B" w14:textId="56DBDC0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4A3C8A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FA9341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93FC8A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F01329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BFDA93B" w14:textId="77777777" w:rsidR="00EB0C98" w:rsidRDefault="00EB0C98" w:rsidP="00EB0C98">
            <w:pPr>
              <w:jc w:val="center"/>
            </w:pPr>
          </w:p>
          <w:p w14:paraId="4D5244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8151D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D21DA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6C1DB73" w14:textId="22A579C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360CAC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F36660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4F439E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85D872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7173DF6" w14:textId="77777777" w:rsidR="00EB0C98" w:rsidRDefault="00EB0C98" w:rsidP="00EB0C98">
            <w:pPr>
              <w:jc w:val="center"/>
            </w:pPr>
          </w:p>
          <w:p w14:paraId="41B0C8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6154B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9F5A9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0784560" w14:textId="168DD4E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710A31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F26E74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282CD6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F0DEC7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7AA8AF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059C9A3" w14:textId="77777777" w:rsidR="00EB0C98" w:rsidRDefault="00EB0C98" w:rsidP="00EB0C98">
            <w:pPr>
              <w:jc w:val="center"/>
            </w:pPr>
          </w:p>
          <w:p w14:paraId="7F993C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4BA41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866CE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B074E2D" w14:textId="1FEFFC3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724EFB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B0E625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1DFCD7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1DA45F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DBAF89B" w14:textId="77777777" w:rsidR="00EB0C98" w:rsidRDefault="00EB0C98" w:rsidP="00EB0C98">
            <w:pPr>
              <w:jc w:val="center"/>
            </w:pPr>
          </w:p>
          <w:p w14:paraId="08E057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18514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97DEF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F5E8D57" w14:textId="0931258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29610F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BA1893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F19511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948472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4DE89AC" w14:textId="77777777" w:rsidR="00EB0C98" w:rsidRDefault="00EB0C98" w:rsidP="00EB0C98">
            <w:pPr>
              <w:jc w:val="center"/>
            </w:pPr>
          </w:p>
          <w:p w14:paraId="685451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5C914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E362E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FB258B1" w14:textId="0ECC28A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080153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5DBB78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91D349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076C68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80FD7A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4A338B3" w14:textId="77777777" w:rsidR="00EB0C98" w:rsidRDefault="00EB0C98" w:rsidP="00EB0C98">
            <w:pPr>
              <w:jc w:val="center"/>
            </w:pPr>
          </w:p>
          <w:p w14:paraId="54C2E4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3CD61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92DD2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DE15CF3" w14:textId="02E6342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09B7B0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7005FA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462DFA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02B4D9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84D0CC7" w14:textId="77777777" w:rsidR="00EB0C98" w:rsidRDefault="00EB0C98" w:rsidP="00EB0C98">
            <w:pPr>
              <w:jc w:val="center"/>
            </w:pPr>
          </w:p>
          <w:p w14:paraId="0EEFDD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302DC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FC89C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E221FE1" w14:textId="5D3866E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4E2DBA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B5E702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1029AE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BFD9C5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B6351DB" w14:textId="77777777" w:rsidR="00EB0C98" w:rsidRDefault="00EB0C98" w:rsidP="00EB0C98">
            <w:pPr>
              <w:jc w:val="center"/>
            </w:pPr>
          </w:p>
          <w:p w14:paraId="1C480F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39521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B31DB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2BBAE7B" w14:textId="7B7EADF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15215B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BCFA81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870B89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766A68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244D4A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2CFC048" w14:textId="77777777" w:rsidR="00EB0C98" w:rsidRDefault="00EB0C98" w:rsidP="00EB0C98">
            <w:pPr>
              <w:jc w:val="center"/>
            </w:pPr>
          </w:p>
          <w:p w14:paraId="57107B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E70D5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9CBB0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62FA877" w14:textId="50D6F81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7D5EC0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71D6E2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F172DB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741F97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90BE307" w14:textId="77777777" w:rsidR="00EB0C98" w:rsidRDefault="00EB0C98" w:rsidP="00EB0C98">
            <w:pPr>
              <w:jc w:val="center"/>
            </w:pPr>
          </w:p>
          <w:p w14:paraId="581188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3AD20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3B3CF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43396E2" w14:textId="121748E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7A3057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B9156A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1B6E58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08FDB6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9E1188D" w14:textId="77777777" w:rsidR="00EB0C98" w:rsidRDefault="00EB0C98" w:rsidP="00EB0C98">
            <w:pPr>
              <w:jc w:val="center"/>
            </w:pPr>
          </w:p>
          <w:p w14:paraId="1B7795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5B671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320CF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CBD6B6E" w14:textId="65DA58E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79CF26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AF6077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B8A486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308C39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E6E621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59F8946" w14:textId="77777777" w:rsidR="00EB0C98" w:rsidRDefault="00EB0C98" w:rsidP="00EB0C98">
            <w:pPr>
              <w:jc w:val="center"/>
            </w:pPr>
          </w:p>
          <w:p w14:paraId="646224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42546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50503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C6FC7A8" w14:textId="57C70F8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174B5F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196127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54FCC2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157DB5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2869D61" w14:textId="77777777" w:rsidR="00EB0C98" w:rsidRDefault="00EB0C98" w:rsidP="00EB0C98">
            <w:pPr>
              <w:jc w:val="center"/>
            </w:pPr>
          </w:p>
          <w:p w14:paraId="715066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48B95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9FC0C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56B69F3" w14:textId="0B77740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04CC35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9358E4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6A07A7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585CE1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09401310" w14:textId="77777777" w:rsidR="00EB0C98" w:rsidRDefault="00EB0C98" w:rsidP="00EB0C98">
            <w:pPr>
              <w:jc w:val="center"/>
            </w:pPr>
          </w:p>
          <w:p w14:paraId="7A2803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C2CC2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C23AD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FCB46ED" w14:textId="013ECE2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446CD3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E0C1A0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14F1E9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3563CF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827117F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1EABF7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4652EA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602F0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9D71A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C2AEB2D" w14:textId="26E79A9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158D27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3430A1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DE6182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F3857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F7ABA82" w14:textId="77777777" w:rsidR="00EB0C98" w:rsidRDefault="00EB0C98" w:rsidP="00EB0C98">
            <w:pPr>
              <w:jc w:val="center"/>
            </w:pPr>
          </w:p>
          <w:p w14:paraId="3251DF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9EF56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DCE81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64E71D8" w14:textId="1FC3ACA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7A724C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DE22D7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8F758F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41DE08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93BE6ED" w14:textId="77777777" w:rsidR="00EB0C98" w:rsidRDefault="00EB0C98" w:rsidP="00EB0C98">
            <w:pPr>
              <w:jc w:val="center"/>
            </w:pPr>
          </w:p>
          <w:p w14:paraId="5A16CE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80DB9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1A1E8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B6618D1" w14:textId="5CF577D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56D2E9D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46188D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CCC631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803783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429F1E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DD70E39" w14:textId="77777777" w:rsidR="00EB0C98" w:rsidRDefault="00EB0C98" w:rsidP="00EB0C98">
            <w:pPr>
              <w:jc w:val="center"/>
            </w:pPr>
          </w:p>
          <w:p w14:paraId="3E499F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983BE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E26B4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DE5B51B" w14:textId="1CEA448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2061CD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3111D1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296CCA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E3725A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4AD17FD" w14:textId="77777777" w:rsidR="00EB0C98" w:rsidRDefault="00EB0C98" w:rsidP="00EB0C98">
            <w:pPr>
              <w:jc w:val="center"/>
            </w:pPr>
          </w:p>
          <w:p w14:paraId="2F7E43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9E93E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40B2C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BA92230" w14:textId="1B2CE5F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029185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3C3CE7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9D4974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BBC6CC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6A64DBC" w14:textId="77777777" w:rsidR="00EB0C98" w:rsidRDefault="00EB0C98" w:rsidP="00EB0C98">
            <w:pPr>
              <w:jc w:val="center"/>
            </w:pPr>
          </w:p>
          <w:p w14:paraId="150102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2CFCD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90427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F6148D1" w14:textId="1464D29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223339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236250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236A9E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621A7A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D9FBA1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8333B1C" w14:textId="77777777" w:rsidR="00EB0C98" w:rsidRDefault="00EB0C98" w:rsidP="00EB0C98">
            <w:pPr>
              <w:jc w:val="center"/>
            </w:pPr>
          </w:p>
          <w:p w14:paraId="206F80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0A0CA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37E8B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8B0D99D" w14:textId="7BF53AC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03991A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3A6F2B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6BAE73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B452FC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846B65E" w14:textId="77777777" w:rsidR="00EB0C98" w:rsidRDefault="00EB0C98" w:rsidP="00EB0C98">
            <w:pPr>
              <w:jc w:val="center"/>
            </w:pPr>
          </w:p>
          <w:p w14:paraId="1BCEFC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EAC53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406DF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6BA995B" w14:textId="6EF0AFB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6F9A2B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87BEA8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4E1613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55B2D7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5ECB1DC" w14:textId="77777777" w:rsidR="00EB0C98" w:rsidRDefault="00EB0C98" w:rsidP="00EB0C98">
            <w:pPr>
              <w:jc w:val="center"/>
            </w:pPr>
          </w:p>
          <w:p w14:paraId="547007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8CF79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A6B5F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4387D8B" w14:textId="61A9C88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0634DF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5782FE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ED1728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42369D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6BE38E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3B3CB0A" w14:textId="77777777" w:rsidR="00EB0C98" w:rsidRDefault="00EB0C98" w:rsidP="00EB0C98">
            <w:pPr>
              <w:jc w:val="center"/>
            </w:pPr>
          </w:p>
          <w:p w14:paraId="53813D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00F6C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AC5D3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24B8ACD" w14:textId="361A07A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0718D4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EA6DAB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2224A5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88AE8F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417FAC9" w14:textId="77777777" w:rsidR="00EB0C98" w:rsidRDefault="00EB0C98" w:rsidP="00EB0C98">
            <w:pPr>
              <w:jc w:val="center"/>
            </w:pPr>
          </w:p>
          <w:p w14:paraId="66FCCD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B66A6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C1F23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1A85932" w14:textId="10EE5CE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4272B9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646BB4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28C9D4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77B06B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5BC4982" w14:textId="77777777" w:rsidR="00EB0C98" w:rsidRDefault="00EB0C98" w:rsidP="00EB0C98">
            <w:pPr>
              <w:jc w:val="center"/>
            </w:pPr>
          </w:p>
          <w:p w14:paraId="735CC3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8B9D7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C8528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B7517F6" w14:textId="0ADAC77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1624FF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47AEC7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ACF0C2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4128D2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4EE49D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A9AF6E6" w14:textId="77777777" w:rsidR="00EB0C98" w:rsidRDefault="00EB0C98" w:rsidP="00EB0C98">
            <w:pPr>
              <w:jc w:val="center"/>
            </w:pPr>
          </w:p>
          <w:p w14:paraId="55FEB9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82835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999E9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08FCC8F" w14:textId="205A90C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77A73C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5B8929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4DCCE6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5E7F31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E652B32" w14:textId="77777777" w:rsidR="00EB0C98" w:rsidRDefault="00EB0C98" w:rsidP="00EB0C98">
            <w:pPr>
              <w:jc w:val="center"/>
            </w:pPr>
          </w:p>
          <w:p w14:paraId="4A36EA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7C8E8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19B52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EAAE45B" w14:textId="78730A0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6D0730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7CF31B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2B41D5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2D5775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250AA1C" w14:textId="77777777" w:rsidR="00EB0C98" w:rsidRDefault="00EB0C98" w:rsidP="00EB0C98">
            <w:pPr>
              <w:jc w:val="center"/>
            </w:pPr>
          </w:p>
          <w:p w14:paraId="7B9ADC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EF7B9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09756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8CE2C16" w14:textId="77FDB26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287E14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7DC7CE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0B14C1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CC1E15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34DB06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4931C96" w14:textId="77777777" w:rsidR="00EB0C98" w:rsidRDefault="00EB0C98" w:rsidP="00EB0C98">
            <w:pPr>
              <w:jc w:val="center"/>
            </w:pPr>
          </w:p>
          <w:p w14:paraId="2ABC86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D8B43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2A6A3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DD016B3" w14:textId="04A92C4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4303A0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D3DC0A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514A62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436035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72B527C" w14:textId="77777777" w:rsidR="00EB0C98" w:rsidRDefault="00EB0C98" w:rsidP="00EB0C98">
            <w:pPr>
              <w:jc w:val="center"/>
            </w:pPr>
          </w:p>
          <w:p w14:paraId="040841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BB75F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4E74E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8AB2656" w14:textId="3ED3451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68EA9F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BFA12D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3B2976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567329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230BD0F3" w14:textId="77777777" w:rsidR="00EB0C98" w:rsidRDefault="00EB0C98" w:rsidP="00EB0C98">
            <w:pPr>
              <w:jc w:val="center"/>
            </w:pPr>
          </w:p>
          <w:p w14:paraId="175BBF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5DA57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46026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7A0E93C" w14:textId="4131E9C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032090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348892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0C1B55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255DEB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917EE9C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46743E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749ED1B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BE0BF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81730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CBDEDE3" w14:textId="0AD9DAF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5D5BF0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B34082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628BC8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3D50E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FA13DA4" w14:textId="77777777" w:rsidR="00EB0C98" w:rsidRDefault="00EB0C98" w:rsidP="00EB0C98">
            <w:pPr>
              <w:jc w:val="center"/>
            </w:pPr>
          </w:p>
          <w:p w14:paraId="67C6B6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D4B01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18871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A73E9DD" w14:textId="46141EE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4BDFB4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02ADD4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778AA5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B2B9D8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34625CB" w14:textId="77777777" w:rsidR="00EB0C98" w:rsidRDefault="00EB0C98" w:rsidP="00EB0C98">
            <w:pPr>
              <w:jc w:val="center"/>
            </w:pPr>
          </w:p>
          <w:p w14:paraId="6524C4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EA551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730F1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BAE8D59" w14:textId="2A876C4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227190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9B62B4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CA71D7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221E34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FE196C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629A0C6" w14:textId="77777777" w:rsidR="00EB0C98" w:rsidRDefault="00EB0C98" w:rsidP="00EB0C98">
            <w:pPr>
              <w:jc w:val="center"/>
            </w:pPr>
          </w:p>
          <w:p w14:paraId="6609BE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EDAFD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2433B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8517328" w14:textId="54B809E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67BBAF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659149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2783B4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987CD4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9DA90CF" w14:textId="77777777" w:rsidR="00EB0C98" w:rsidRDefault="00EB0C98" w:rsidP="00EB0C98">
            <w:pPr>
              <w:jc w:val="center"/>
            </w:pPr>
          </w:p>
          <w:p w14:paraId="20F206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FE7AA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58AD9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ABB8890" w14:textId="7DEBA69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3772F3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FE3F5E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75E264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1EFD0A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823921F" w14:textId="77777777" w:rsidR="00EB0C98" w:rsidRDefault="00EB0C98" w:rsidP="00EB0C98">
            <w:pPr>
              <w:jc w:val="center"/>
            </w:pPr>
          </w:p>
          <w:p w14:paraId="27A97C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C2611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B738E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B23D7DB" w14:textId="1881CE3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191CBA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E281D6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3FD727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D1CAB3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780E6D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C63224C" w14:textId="77777777" w:rsidR="00EB0C98" w:rsidRDefault="00EB0C98" w:rsidP="00EB0C98">
            <w:pPr>
              <w:jc w:val="center"/>
            </w:pPr>
          </w:p>
          <w:p w14:paraId="72277F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05AB1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2563D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1919884" w14:textId="0372917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6994D2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D577F3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0B8791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00A107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D2780F9" w14:textId="77777777" w:rsidR="00EB0C98" w:rsidRDefault="00EB0C98" w:rsidP="00EB0C98">
            <w:pPr>
              <w:jc w:val="center"/>
            </w:pPr>
          </w:p>
          <w:p w14:paraId="7F8BAA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C0B37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55E8A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6FE4EAE" w14:textId="4AE1C57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751D3C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D93E78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E26E95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5D33FD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446127F" w14:textId="77777777" w:rsidR="00EB0C98" w:rsidRDefault="00EB0C98" w:rsidP="00EB0C98">
            <w:pPr>
              <w:jc w:val="center"/>
            </w:pPr>
          </w:p>
          <w:p w14:paraId="7F406C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597E6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F6709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ED3C982" w14:textId="2609F0A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1DE675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D36209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08D151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F6E5A0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860801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72451DE" w14:textId="77777777" w:rsidR="00EB0C98" w:rsidRDefault="00EB0C98" w:rsidP="00EB0C98">
            <w:pPr>
              <w:jc w:val="center"/>
            </w:pPr>
          </w:p>
          <w:p w14:paraId="57659F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09EC9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6B0F8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E28A2ED" w14:textId="06272D5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17FF2B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32BF9B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917C0C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F4BE10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D045C46" w14:textId="77777777" w:rsidR="00EB0C98" w:rsidRDefault="00EB0C98" w:rsidP="00EB0C98">
            <w:pPr>
              <w:jc w:val="center"/>
            </w:pPr>
          </w:p>
          <w:p w14:paraId="2B54D3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02FA4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ECC8B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822286C" w14:textId="0473A72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117578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2A8017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24D773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0E3674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EFDD0A8" w14:textId="77777777" w:rsidR="00EB0C98" w:rsidRDefault="00EB0C98" w:rsidP="00EB0C98">
            <w:pPr>
              <w:jc w:val="center"/>
            </w:pPr>
          </w:p>
          <w:p w14:paraId="2A3A89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2C971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50315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26B32E2" w14:textId="1F5A36D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658BA8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9DC2EA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EF6304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5A7FB4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57FB65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91E6792" w14:textId="77777777" w:rsidR="00EB0C98" w:rsidRDefault="00EB0C98" w:rsidP="00EB0C98">
            <w:pPr>
              <w:jc w:val="center"/>
            </w:pPr>
          </w:p>
          <w:p w14:paraId="3E77F9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BAC46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B2B88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01748F6" w14:textId="28B8176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6856B7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1DB89B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E3E2FC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2BBD56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AF6069E" w14:textId="77777777" w:rsidR="00EB0C98" w:rsidRDefault="00EB0C98" w:rsidP="00EB0C98">
            <w:pPr>
              <w:jc w:val="center"/>
            </w:pPr>
          </w:p>
          <w:p w14:paraId="3B6892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5BC73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9A24D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294CEE7" w14:textId="310051E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21D217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3E83A4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F1019E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7BF36B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DA21AD6" w14:textId="77777777" w:rsidR="00EB0C98" w:rsidRDefault="00EB0C98" w:rsidP="00EB0C98">
            <w:pPr>
              <w:jc w:val="center"/>
            </w:pPr>
          </w:p>
          <w:p w14:paraId="0EEC6B3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EDA17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FBB4F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FF77C6A" w14:textId="4CD3F3E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146CC5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BE194E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81AD7E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8D9C5A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676223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F82DCF5" w14:textId="77777777" w:rsidR="00EB0C98" w:rsidRDefault="00EB0C98" w:rsidP="00EB0C98">
            <w:pPr>
              <w:jc w:val="center"/>
            </w:pPr>
          </w:p>
          <w:p w14:paraId="4A6363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1DC68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FA6C0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B23A612" w14:textId="2F4DC41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41A6BC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48B412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D4F843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E8FB59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A35BDD0" w14:textId="77777777" w:rsidR="00EB0C98" w:rsidRDefault="00EB0C98" w:rsidP="00EB0C98">
            <w:pPr>
              <w:jc w:val="center"/>
            </w:pPr>
          </w:p>
          <w:p w14:paraId="7ABFC6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A32ED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ECCE1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4EA00C3" w14:textId="2B26897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702BE8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F8037D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4EA634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EF0966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2EC5E86C" w14:textId="77777777" w:rsidR="00EB0C98" w:rsidRDefault="00EB0C98" w:rsidP="00EB0C98">
            <w:pPr>
              <w:jc w:val="center"/>
            </w:pPr>
          </w:p>
          <w:p w14:paraId="797241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F3E92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E94F4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3856E10" w14:textId="5A8993E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30DC0B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4A8228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141D9E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6506D1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93BFE0B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30C316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474C23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F0D2D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7946E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46ECE76" w14:textId="3FB3638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49F350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65490A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53DE14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1F965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7BB6684" w14:textId="77777777" w:rsidR="00EB0C98" w:rsidRDefault="00EB0C98" w:rsidP="00EB0C98">
            <w:pPr>
              <w:jc w:val="center"/>
            </w:pPr>
          </w:p>
          <w:p w14:paraId="3B5897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0C4F9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FB015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12C01AF" w14:textId="12C6809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60494A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6B625E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4D7F1A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B5E16B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39B3BA8" w14:textId="77777777" w:rsidR="00EB0C98" w:rsidRDefault="00EB0C98" w:rsidP="00EB0C98">
            <w:pPr>
              <w:jc w:val="center"/>
            </w:pPr>
          </w:p>
          <w:p w14:paraId="054C84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38624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C2CCE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DFC28B3" w14:textId="6C0FB56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5DB227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692121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CCDD94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0160EA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FC225C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D8DD7BF" w14:textId="77777777" w:rsidR="00EB0C98" w:rsidRDefault="00EB0C98" w:rsidP="00EB0C98">
            <w:pPr>
              <w:jc w:val="center"/>
            </w:pPr>
          </w:p>
          <w:p w14:paraId="059A83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3A5E4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E3171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9D60281" w14:textId="0E8045B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122AD7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0AA300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C017EB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06639B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CC042FF" w14:textId="77777777" w:rsidR="00EB0C98" w:rsidRDefault="00EB0C98" w:rsidP="00EB0C98">
            <w:pPr>
              <w:jc w:val="center"/>
            </w:pPr>
          </w:p>
          <w:p w14:paraId="36D708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271DF3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58D81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0A9EAE9" w14:textId="4A6CDFA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41A5EA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511B77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3B72A0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4D4A01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C0F7A9C" w14:textId="77777777" w:rsidR="00EB0C98" w:rsidRDefault="00EB0C98" w:rsidP="00EB0C98">
            <w:pPr>
              <w:jc w:val="center"/>
            </w:pPr>
          </w:p>
          <w:p w14:paraId="28DF99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501399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B0BF4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4A55E1D" w14:textId="5698A3F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671860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D47FDE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DE58DE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A815C6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8901FA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62FCE4F" w14:textId="77777777" w:rsidR="00EB0C98" w:rsidRDefault="00EB0C98" w:rsidP="00EB0C98">
            <w:pPr>
              <w:jc w:val="center"/>
            </w:pPr>
          </w:p>
          <w:p w14:paraId="430A7B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42061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94CC7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19FBD46" w14:textId="0F92C1F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282CF3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F95DE1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375741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BF3737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5A27A25" w14:textId="77777777" w:rsidR="00EB0C98" w:rsidRDefault="00EB0C98" w:rsidP="00EB0C98">
            <w:pPr>
              <w:jc w:val="center"/>
            </w:pPr>
          </w:p>
          <w:p w14:paraId="2534C1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3E945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71C09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9AF0B40" w14:textId="5778F61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7B4F83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47FF20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B74534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8AAA94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62BBE6A" w14:textId="77777777" w:rsidR="00EB0C98" w:rsidRDefault="00EB0C98" w:rsidP="00EB0C98">
            <w:pPr>
              <w:jc w:val="center"/>
            </w:pPr>
          </w:p>
          <w:p w14:paraId="4734AA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A8CEA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B0C61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5177FDF" w14:textId="104FCF7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319175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4636FA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5C0629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09328C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440829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C1C1154" w14:textId="77777777" w:rsidR="00EB0C98" w:rsidRDefault="00EB0C98" w:rsidP="00EB0C98">
            <w:pPr>
              <w:jc w:val="center"/>
            </w:pPr>
          </w:p>
          <w:p w14:paraId="3BD1A9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55D48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6C2E0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D33D72C" w14:textId="016E474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58D295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1B05DF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611CF6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44E9A3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67F8DEC" w14:textId="77777777" w:rsidR="00EB0C98" w:rsidRDefault="00EB0C98" w:rsidP="00EB0C98">
            <w:pPr>
              <w:jc w:val="center"/>
            </w:pPr>
          </w:p>
          <w:p w14:paraId="66744B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67249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983A5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A82A117" w14:textId="5FC9750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506AB7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90373E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481296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A1D08E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6EBC5F5" w14:textId="77777777" w:rsidR="00EB0C98" w:rsidRDefault="00EB0C98" w:rsidP="00EB0C98">
            <w:pPr>
              <w:jc w:val="center"/>
            </w:pPr>
          </w:p>
          <w:p w14:paraId="4E1636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53F29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31CBE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0CCE12D" w14:textId="1CDF059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6EE730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638839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11DC75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E7471D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7D510E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9DF0F96" w14:textId="77777777" w:rsidR="00EB0C98" w:rsidRDefault="00EB0C98" w:rsidP="00EB0C98">
            <w:pPr>
              <w:jc w:val="center"/>
            </w:pPr>
          </w:p>
          <w:p w14:paraId="6D65A5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F8994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BFFD9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13BAC6C" w14:textId="2FD4532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1952AE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40ED36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7D2086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F99A21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3EC7FE1" w14:textId="77777777" w:rsidR="00EB0C98" w:rsidRDefault="00EB0C98" w:rsidP="00EB0C98">
            <w:pPr>
              <w:jc w:val="center"/>
            </w:pPr>
          </w:p>
          <w:p w14:paraId="52F2E3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AFC93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6ACED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3130A19" w14:textId="4F34D28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4C7730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38CB36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7CA8D5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09E360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08B6D14" w14:textId="77777777" w:rsidR="00EB0C98" w:rsidRDefault="00EB0C98" w:rsidP="00EB0C98">
            <w:pPr>
              <w:jc w:val="center"/>
            </w:pPr>
          </w:p>
          <w:p w14:paraId="5FE47D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BAF33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B63F2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4592CF2" w14:textId="23A9622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1C1E33D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DB725D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634143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6F8F4D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103FAC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3F5537D" w14:textId="77777777" w:rsidR="00EB0C98" w:rsidRDefault="00EB0C98" w:rsidP="00EB0C98">
            <w:pPr>
              <w:jc w:val="center"/>
            </w:pPr>
          </w:p>
          <w:p w14:paraId="2590D4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03EAA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F2A9D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0DA2EEF" w14:textId="22C8FAA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2D4779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9FA616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57762D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016C0D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3F00A6A" w14:textId="77777777" w:rsidR="00EB0C98" w:rsidRDefault="00EB0C98" w:rsidP="00EB0C98">
            <w:pPr>
              <w:jc w:val="center"/>
            </w:pPr>
          </w:p>
          <w:p w14:paraId="7ACC3A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7FF8B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18619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08D7B60" w14:textId="68538C9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0EC2E2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569ADB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239C88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DCFB43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4441B0DE" w14:textId="77777777" w:rsidR="00EB0C98" w:rsidRDefault="00EB0C98" w:rsidP="00EB0C98">
            <w:pPr>
              <w:jc w:val="center"/>
            </w:pPr>
          </w:p>
          <w:p w14:paraId="272B1D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C13A9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95486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AAF8465" w14:textId="3FA7123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5A76D8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C502D1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ADF613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6A05C5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9D9E9B9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10B992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3A34D3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79237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F74EA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34B8D77" w14:textId="4A08F67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247EDD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2047E7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173BA6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FC3A7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FF86471" w14:textId="77777777" w:rsidR="00EB0C98" w:rsidRDefault="00EB0C98" w:rsidP="00EB0C98">
            <w:pPr>
              <w:jc w:val="center"/>
            </w:pPr>
          </w:p>
          <w:p w14:paraId="47320B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5FBC5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6E740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0AE7DD2" w14:textId="26F665E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711DD0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FDC8D7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B2CD73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24A2F6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3096027" w14:textId="77777777" w:rsidR="00EB0C98" w:rsidRDefault="00EB0C98" w:rsidP="00EB0C98">
            <w:pPr>
              <w:jc w:val="center"/>
            </w:pPr>
          </w:p>
          <w:p w14:paraId="79BA9A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6D639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355E3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105CDA3" w14:textId="77B8B31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06AED7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C8002F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5FFF40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742D45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281AC4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7E8344C" w14:textId="77777777" w:rsidR="00EB0C98" w:rsidRDefault="00EB0C98" w:rsidP="00EB0C98">
            <w:pPr>
              <w:jc w:val="center"/>
            </w:pPr>
          </w:p>
          <w:p w14:paraId="222B3C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FBCBB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67C09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F8CD432" w14:textId="227EFDF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68B556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FC58D7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8D154A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1A8F0D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92B6894" w14:textId="77777777" w:rsidR="00EB0C98" w:rsidRDefault="00EB0C98" w:rsidP="00EB0C98">
            <w:pPr>
              <w:jc w:val="center"/>
            </w:pPr>
          </w:p>
          <w:p w14:paraId="2157C9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FE414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BF485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EAB3B15" w14:textId="24DDF04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6A0679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56F504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A66AF0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05531C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F6271E8" w14:textId="77777777" w:rsidR="00EB0C98" w:rsidRDefault="00EB0C98" w:rsidP="00EB0C98">
            <w:pPr>
              <w:jc w:val="center"/>
            </w:pPr>
          </w:p>
          <w:p w14:paraId="5EB8C5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177B7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8B678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B2ADD42" w14:textId="6F8A147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2676F5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CC68EB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85D229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804281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5D50C3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3BBF28A" w14:textId="77777777" w:rsidR="00EB0C98" w:rsidRDefault="00EB0C98" w:rsidP="00EB0C98">
            <w:pPr>
              <w:jc w:val="center"/>
            </w:pPr>
          </w:p>
          <w:p w14:paraId="0C549F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58A1F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EF2B7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067C3DB" w14:textId="0F4BD90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27D166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75FA47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B34A9B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E5EC3F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48FC9D2" w14:textId="77777777" w:rsidR="00EB0C98" w:rsidRDefault="00EB0C98" w:rsidP="00EB0C98">
            <w:pPr>
              <w:jc w:val="center"/>
            </w:pPr>
          </w:p>
          <w:p w14:paraId="3B3E4B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F232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97747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FF2B8D5" w14:textId="22B923A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3DA986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B91A69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DB0C34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1412FA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CCDC281" w14:textId="77777777" w:rsidR="00EB0C98" w:rsidRDefault="00EB0C98" w:rsidP="00EB0C98">
            <w:pPr>
              <w:jc w:val="center"/>
            </w:pPr>
          </w:p>
          <w:p w14:paraId="0CABA8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06B33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BA1A8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3CB3682" w14:textId="35E9135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45F6EF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D508AE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5EE815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9E5896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97CA34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9432F24" w14:textId="77777777" w:rsidR="00EB0C98" w:rsidRDefault="00EB0C98" w:rsidP="00EB0C98">
            <w:pPr>
              <w:jc w:val="center"/>
            </w:pPr>
          </w:p>
          <w:p w14:paraId="61744D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5D39D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24AC9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A2591A1" w14:textId="5D2D60E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3E50C8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C2979E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E362F6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FC4EA1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05466BD" w14:textId="77777777" w:rsidR="00EB0C98" w:rsidRDefault="00EB0C98" w:rsidP="00EB0C98">
            <w:pPr>
              <w:jc w:val="center"/>
            </w:pPr>
          </w:p>
          <w:p w14:paraId="20F655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53423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C5110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CE888B1" w14:textId="31699A8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6FD0BF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647AE0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6EB760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21C4C6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2AAEAB2" w14:textId="77777777" w:rsidR="00EB0C98" w:rsidRDefault="00EB0C98" w:rsidP="00EB0C98">
            <w:pPr>
              <w:jc w:val="center"/>
            </w:pPr>
          </w:p>
          <w:p w14:paraId="01FA97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58415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7329F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C2ADCA7" w14:textId="798A01C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035FD0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DC5226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EC6C77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ADF744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ECAFEE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D90D2AD" w14:textId="77777777" w:rsidR="00EB0C98" w:rsidRDefault="00EB0C98" w:rsidP="00EB0C98">
            <w:pPr>
              <w:jc w:val="center"/>
            </w:pPr>
          </w:p>
          <w:p w14:paraId="37EF28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CF7D8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B31D3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19CB9F7" w14:textId="4298ACF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349704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093D50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260280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DEDC25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5450C86" w14:textId="77777777" w:rsidR="00EB0C98" w:rsidRDefault="00EB0C98" w:rsidP="00EB0C98">
            <w:pPr>
              <w:jc w:val="center"/>
            </w:pPr>
          </w:p>
          <w:p w14:paraId="04FE3B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8475B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48CC3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741E041" w14:textId="502150C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7544EC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035219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15580E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83E236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2E14DA8" w14:textId="77777777" w:rsidR="00EB0C98" w:rsidRDefault="00EB0C98" w:rsidP="00EB0C98">
            <w:pPr>
              <w:jc w:val="center"/>
            </w:pPr>
          </w:p>
          <w:p w14:paraId="286D10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B0DC3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A1B6E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9651ED3" w14:textId="6071B0B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675C84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34D782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E06A69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031BA7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6658DA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CA1F367" w14:textId="77777777" w:rsidR="00EB0C98" w:rsidRDefault="00EB0C98" w:rsidP="00EB0C98">
            <w:pPr>
              <w:jc w:val="center"/>
            </w:pPr>
          </w:p>
          <w:p w14:paraId="1C03B0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498EE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9F191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3607811" w14:textId="4610269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76EADB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AE14D8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067C72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84FE2D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BBED489" w14:textId="77777777" w:rsidR="00EB0C98" w:rsidRDefault="00EB0C98" w:rsidP="00EB0C98">
            <w:pPr>
              <w:jc w:val="center"/>
            </w:pPr>
          </w:p>
          <w:p w14:paraId="22EC51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0365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0680F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3297182" w14:textId="0FBE0B1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77F467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634CE6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2DF4B5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B592CA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1713E947" w14:textId="77777777" w:rsidR="00EB0C98" w:rsidRDefault="00EB0C98" w:rsidP="00EB0C98">
            <w:pPr>
              <w:jc w:val="center"/>
            </w:pPr>
          </w:p>
          <w:p w14:paraId="71E909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40B5E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33EE1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E5C536A" w14:textId="055EA39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66F90A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B1E9B0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02F351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E1568E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FB5A533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3803F3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0A9AA8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A4868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6EF09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B51D0D6" w14:textId="2640DF1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80F6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7672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1CC590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236715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DA7EBE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E11E5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F8DA972" w14:textId="77777777" w:rsidR="00EB0C98" w:rsidRDefault="00EB0C98" w:rsidP="00EB0C98">
            <w:pPr>
              <w:jc w:val="center"/>
            </w:pPr>
          </w:p>
          <w:p w14:paraId="58AA66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C23D4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58D60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BBE29BD" w14:textId="50188A5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7672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0953FE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65EADA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937F7D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32AF05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153AE53" w14:textId="77777777" w:rsidR="00EB0C98" w:rsidRDefault="00EB0C98" w:rsidP="00EB0C98">
            <w:pPr>
              <w:jc w:val="center"/>
            </w:pPr>
          </w:p>
          <w:p w14:paraId="025362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400F7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41F4B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F9E21A9" w14:textId="543DEA3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7672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707E5B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A765D6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9EB089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8B6966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0CAD17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68F41A9" w14:textId="77777777" w:rsidR="00EB0C98" w:rsidRDefault="00EB0C98" w:rsidP="00EB0C98">
            <w:pPr>
              <w:jc w:val="center"/>
            </w:pPr>
          </w:p>
          <w:p w14:paraId="00D6C9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B0512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C9EBC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0BBE8D2" w14:textId="6C7729A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7672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13DF76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ECAB37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154360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6AA456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D352821" w14:textId="77777777" w:rsidR="00EB0C98" w:rsidRDefault="00EB0C98" w:rsidP="00EB0C98">
            <w:pPr>
              <w:jc w:val="center"/>
            </w:pPr>
          </w:p>
          <w:p w14:paraId="5B515E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B966B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4B3F7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720BAB8" w14:textId="50E0953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7672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3DA823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66E516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136ED2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3341B1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0FF8D0E" w14:textId="77777777" w:rsidR="00EB0C98" w:rsidRDefault="00EB0C98" w:rsidP="00EB0C98">
            <w:pPr>
              <w:jc w:val="center"/>
            </w:pPr>
          </w:p>
          <w:p w14:paraId="16D33F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13E62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16150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D6B6B7E" w14:textId="7B78EDD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7672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7D07AC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A66CC5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4B90F8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A95683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5D0935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FD31F92" w14:textId="77777777" w:rsidR="00EB0C98" w:rsidRDefault="00EB0C98" w:rsidP="00EB0C98">
            <w:pPr>
              <w:jc w:val="center"/>
            </w:pPr>
          </w:p>
          <w:p w14:paraId="016EED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7904F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6382B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3F5777C" w14:textId="7C44641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7672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7AF592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A06B34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E19181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3BE0E0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D2C52E4" w14:textId="77777777" w:rsidR="00EB0C98" w:rsidRDefault="00EB0C98" w:rsidP="00EB0C98">
            <w:pPr>
              <w:jc w:val="center"/>
            </w:pPr>
          </w:p>
          <w:p w14:paraId="2874F1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96D6B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5B40E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7AACC0A" w14:textId="6DF24E3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7672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7E6265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FD7707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7012F7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386933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CCB6F0B" w14:textId="77777777" w:rsidR="00EB0C98" w:rsidRDefault="00EB0C98" w:rsidP="00EB0C98">
            <w:pPr>
              <w:jc w:val="center"/>
            </w:pPr>
          </w:p>
          <w:p w14:paraId="736FB1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EF627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44699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381CF5A" w14:textId="1E96358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7672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25FC52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C02BCD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013BA4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FDD3F4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A57DB7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DB0DAE0" w14:textId="77777777" w:rsidR="00EB0C98" w:rsidRDefault="00EB0C98" w:rsidP="00EB0C98">
            <w:pPr>
              <w:jc w:val="center"/>
            </w:pPr>
          </w:p>
          <w:p w14:paraId="14C9A9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77E43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1E441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CC14756" w14:textId="698B2FC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7672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6DDA70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028476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447AC4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CA82D3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ADBEE53" w14:textId="77777777" w:rsidR="00EB0C98" w:rsidRDefault="00EB0C98" w:rsidP="00EB0C98">
            <w:pPr>
              <w:jc w:val="center"/>
            </w:pPr>
          </w:p>
          <w:p w14:paraId="2252C1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BD002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60143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9810F37" w14:textId="25AFFBE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7672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373163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CCAEF7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051AAD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81377E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DECDB67" w14:textId="77777777" w:rsidR="00EB0C98" w:rsidRDefault="00EB0C98" w:rsidP="00EB0C98">
            <w:pPr>
              <w:jc w:val="center"/>
            </w:pPr>
          </w:p>
          <w:p w14:paraId="52A9AE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28AB6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E819C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D4FF2EF" w14:textId="5C62BE5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7672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3F279D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DC6C0A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CDAEFE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631AA1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2623EE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78C838F" w14:textId="77777777" w:rsidR="00EB0C98" w:rsidRDefault="00EB0C98" w:rsidP="00EB0C98">
            <w:pPr>
              <w:jc w:val="center"/>
            </w:pPr>
          </w:p>
          <w:p w14:paraId="749FD8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33E68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C2A72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384A42F" w14:textId="6CF6050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7672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129B5F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D9DA72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422F43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BFFA27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909A4AB" w14:textId="77777777" w:rsidR="00EB0C98" w:rsidRDefault="00EB0C98" w:rsidP="00EB0C98">
            <w:pPr>
              <w:jc w:val="center"/>
            </w:pPr>
          </w:p>
          <w:p w14:paraId="01FF3F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83C12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394A8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90938F0" w14:textId="611CD8F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7672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61DA14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63FE76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C9E1CF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8CAC7F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6660F18" w14:textId="77777777" w:rsidR="00EB0C98" w:rsidRDefault="00EB0C98" w:rsidP="00EB0C98">
            <w:pPr>
              <w:jc w:val="center"/>
            </w:pPr>
          </w:p>
          <w:p w14:paraId="245DE6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1678E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CD991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1B02270" w14:textId="40BA691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7672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5D25DF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10E69F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104FC8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758BD4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448A50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E143CA0" w14:textId="77777777" w:rsidR="00EB0C98" w:rsidRDefault="00EB0C98" w:rsidP="00EB0C98">
            <w:pPr>
              <w:jc w:val="center"/>
            </w:pPr>
          </w:p>
          <w:p w14:paraId="096680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C620E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8D19A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C215EAB" w14:textId="155D5B2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7672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6739A0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8C031C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04296C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5A02BC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CBD8F6C" w14:textId="77777777" w:rsidR="00EB0C98" w:rsidRDefault="00EB0C98" w:rsidP="00EB0C98">
            <w:pPr>
              <w:jc w:val="center"/>
            </w:pPr>
          </w:p>
          <w:p w14:paraId="7F33F9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7EFDB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7BF30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CC44858" w14:textId="23AC10E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7672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311808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208EB4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B3627C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79FFCB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2FAEF503" w14:textId="77777777" w:rsidR="00EB0C98" w:rsidRDefault="00EB0C98" w:rsidP="00EB0C98">
            <w:pPr>
              <w:jc w:val="center"/>
            </w:pPr>
          </w:p>
          <w:p w14:paraId="65FA49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DE5BC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18275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4D2857E" w14:textId="2B97645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7672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1B57E4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5E9C54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44189A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14B640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BE57966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51F0B5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1A5D5D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AE18B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9ADB8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8841931" w14:textId="7EC223E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7672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2EC767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2ECF9B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83428F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41527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A8755CC" w14:textId="77777777" w:rsidR="00EB0C98" w:rsidRDefault="00EB0C98" w:rsidP="00EB0C98">
            <w:pPr>
              <w:jc w:val="center"/>
            </w:pPr>
          </w:p>
          <w:p w14:paraId="04F318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CF432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F552B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17805AD" w14:textId="68DBB1B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7672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347E82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45511B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E95DF7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6A9C7F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A6A424D" w14:textId="77777777" w:rsidR="00EB0C98" w:rsidRDefault="00EB0C98" w:rsidP="00EB0C98">
            <w:pPr>
              <w:jc w:val="center"/>
            </w:pPr>
          </w:p>
          <w:p w14:paraId="697E54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E7A76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B1D10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51C6752" w14:textId="7070152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7672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7DB46C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DAEE34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9515E5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19C7FF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BC1223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D6F1C03" w14:textId="77777777" w:rsidR="00EB0C98" w:rsidRDefault="00EB0C98" w:rsidP="00EB0C98">
            <w:pPr>
              <w:jc w:val="center"/>
            </w:pPr>
          </w:p>
          <w:p w14:paraId="5A9296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4AE20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72AB6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C98A2D6" w14:textId="64E5BD9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7672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36ABF0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D258D9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4B6F79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A45F66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90AF2B7" w14:textId="77777777" w:rsidR="00EB0C98" w:rsidRDefault="00EB0C98" w:rsidP="00EB0C98">
            <w:pPr>
              <w:jc w:val="center"/>
            </w:pPr>
          </w:p>
          <w:p w14:paraId="040DFE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7E621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2A38C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7419629" w14:textId="231CDC8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7672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4A2A73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9ACD93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716796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43B935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C9082A4" w14:textId="77777777" w:rsidR="00EB0C98" w:rsidRDefault="00EB0C98" w:rsidP="00EB0C98">
            <w:pPr>
              <w:jc w:val="center"/>
            </w:pPr>
          </w:p>
          <w:p w14:paraId="5EF0A8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16D64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CB0B7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28BEA84" w14:textId="6605AFD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7672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5CB09C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E6EC11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9F27CF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6B152C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9BADCD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B4A58DD" w14:textId="77777777" w:rsidR="00EB0C98" w:rsidRDefault="00EB0C98" w:rsidP="00EB0C98">
            <w:pPr>
              <w:jc w:val="center"/>
            </w:pPr>
          </w:p>
          <w:p w14:paraId="6E4022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D6637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56211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E37DD07" w14:textId="612A633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7672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20273E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C9BF9E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6CE7C8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A8BA1E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9CE0AFB" w14:textId="77777777" w:rsidR="00EB0C98" w:rsidRDefault="00EB0C98" w:rsidP="00EB0C98">
            <w:pPr>
              <w:jc w:val="center"/>
            </w:pPr>
          </w:p>
          <w:p w14:paraId="30881B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09968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8441A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7C35FD0" w14:textId="20C9ECB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7672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1D3F98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BCAAD7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96C5EF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D848CF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1219C88" w14:textId="77777777" w:rsidR="00EB0C98" w:rsidRDefault="00EB0C98" w:rsidP="00EB0C98">
            <w:pPr>
              <w:jc w:val="center"/>
            </w:pPr>
          </w:p>
          <w:p w14:paraId="517EBF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697F1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E11E1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F09CD94" w14:textId="746DAA6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7672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16209C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C2B5B5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65C7C7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51FA2F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58F71D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0B78737" w14:textId="77777777" w:rsidR="00EB0C98" w:rsidRDefault="00EB0C98" w:rsidP="00EB0C98">
            <w:pPr>
              <w:jc w:val="center"/>
            </w:pPr>
          </w:p>
          <w:p w14:paraId="5BCB11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87161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0B934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C2B3B44" w14:textId="4005ABE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7672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518D92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F3F8FF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483EB2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3DFFB0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2ADEB32" w14:textId="77777777" w:rsidR="00EB0C98" w:rsidRDefault="00EB0C98" w:rsidP="00EB0C98">
            <w:pPr>
              <w:jc w:val="center"/>
            </w:pPr>
          </w:p>
          <w:p w14:paraId="7524CB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F8FD0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B39D4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49A4CB4" w14:textId="0BFBADB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7672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4E7D68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C18880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426634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FBAAD1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78F74EB" w14:textId="77777777" w:rsidR="00EB0C98" w:rsidRDefault="00EB0C98" w:rsidP="00EB0C98">
            <w:pPr>
              <w:jc w:val="center"/>
            </w:pPr>
          </w:p>
          <w:p w14:paraId="358537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2A4C6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66B5D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FE7EB21" w14:textId="5588290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7672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6F3430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03EEE7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94F5EC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4F351A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ED75F0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B0E4114" w14:textId="77777777" w:rsidR="00EB0C98" w:rsidRDefault="00EB0C98" w:rsidP="00EB0C98">
            <w:pPr>
              <w:jc w:val="center"/>
            </w:pPr>
          </w:p>
          <w:p w14:paraId="1CE39A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2ABBC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1731D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84B4E8F" w14:textId="6FFBEB2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7672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2C11C5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0CCDBC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E17F8C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8AE8B9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B2E9970" w14:textId="77777777" w:rsidR="00EB0C98" w:rsidRDefault="00EB0C98" w:rsidP="00EB0C98">
            <w:pPr>
              <w:jc w:val="center"/>
            </w:pPr>
          </w:p>
          <w:p w14:paraId="75C15F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67DE2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66DDC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FA5195E" w14:textId="5CFFC63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7672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2BCB15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90F12B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24CC7E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69D93D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63DEF1B" w14:textId="77777777" w:rsidR="00EB0C98" w:rsidRDefault="00EB0C98" w:rsidP="00EB0C98">
            <w:pPr>
              <w:jc w:val="center"/>
            </w:pPr>
          </w:p>
          <w:p w14:paraId="010AC1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4B37A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46DB8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03C2AAD" w14:textId="4388F53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7672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5F3E08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9DD39B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6FCE52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EF096D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6603A4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764FD09" w14:textId="77777777" w:rsidR="00EB0C98" w:rsidRDefault="00EB0C98" w:rsidP="00EB0C98">
            <w:pPr>
              <w:jc w:val="center"/>
            </w:pPr>
          </w:p>
          <w:p w14:paraId="284C21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BA586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835D5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4454623" w14:textId="5BAC977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7672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20A092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B0E937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93C51A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A14BB6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8660216" w14:textId="77777777" w:rsidR="00EB0C98" w:rsidRDefault="00EB0C98" w:rsidP="00EB0C98">
            <w:pPr>
              <w:jc w:val="center"/>
            </w:pPr>
          </w:p>
          <w:p w14:paraId="3C6ACB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80063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1FF624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D6A8ACB" w14:textId="5C7B4F2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7672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2B5B8C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233771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B6CA94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2A7402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7554911F" w14:textId="77777777" w:rsidR="00EB0C98" w:rsidRDefault="00EB0C98" w:rsidP="00EB0C98">
            <w:pPr>
              <w:jc w:val="center"/>
            </w:pPr>
          </w:p>
          <w:p w14:paraId="48504F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C0B35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51F4F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D33521B" w14:textId="6DF842B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7672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34E1DB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79C9A3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DD642A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FC7930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DF5F48A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176C78B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3760329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0828F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BD9FC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4AF1750" w14:textId="2C45BF5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305B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2C1E4B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13A40C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2D3DA4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46A84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5759B98" w14:textId="77777777" w:rsidR="00EB0C98" w:rsidRDefault="00EB0C98" w:rsidP="00EB0C98">
            <w:pPr>
              <w:jc w:val="center"/>
            </w:pPr>
          </w:p>
          <w:p w14:paraId="2BDED8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F118A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F0054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AC012CE" w14:textId="7869D21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1F7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459E46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40631C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CB1220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272FB8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028181F" w14:textId="77777777" w:rsidR="00EB0C98" w:rsidRDefault="00EB0C98" w:rsidP="00EB0C98">
            <w:pPr>
              <w:jc w:val="center"/>
            </w:pPr>
          </w:p>
          <w:p w14:paraId="7D3252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E8C23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12E28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2DB3895" w14:textId="1F5B905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1F7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3F168D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F493F5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80ED93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CB02E8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AE9567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FB349DE" w14:textId="77777777" w:rsidR="00EB0C98" w:rsidRDefault="00EB0C98" w:rsidP="00EB0C98">
            <w:pPr>
              <w:jc w:val="center"/>
            </w:pPr>
          </w:p>
          <w:p w14:paraId="5C25AD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C7EF2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D33A0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09C1036" w14:textId="1F3E955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305B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5E26CE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1C1213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923242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42EAD5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DBD56F2" w14:textId="77777777" w:rsidR="00EB0C98" w:rsidRDefault="00EB0C98" w:rsidP="00EB0C98">
            <w:pPr>
              <w:jc w:val="center"/>
            </w:pPr>
          </w:p>
          <w:p w14:paraId="43BD68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45B96E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8B9FBE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202C0A2" w14:textId="14DE5D6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1F7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6EA50B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CBBCDD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BD5A84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EA54B1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63F6E88" w14:textId="77777777" w:rsidR="00EB0C98" w:rsidRDefault="00EB0C98" w:rsidP="00EB0C98">
            <w:pPr>
              <w:jc w:val="center"/>
            </w:pPr>
          </w:p>
          <w:p w14:paraId="1A8006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C84B9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AC98A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0DD860D" w14:textId="53D543B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1F7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3D6C7C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5EE94C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CCD6F3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02FF57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A8148C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4A7B4FA" w14:textId="77777777" w:rsidR="00EB0C98" w:rsidRDefault="00EB0C98" w:rsidP="00EB0C98">
            <w:pPr>
              <w:jc w:val="center"/>
            </w:pPr>
          </w:p>
          <w:p w14:paraId="40D6C4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A308E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3CFC9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582A4DF" w14:textId="0084970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305B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0FFBF1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F5B6B1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1285CB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479F95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65FCADC" w14:textId="77777777" w:rsidR="00EB0C98" w:rsidRDefault="00EB0C98" w:rsidP="00EB0C98">
            <w:pPr>
              <w:jc w:val="center"/>
            </w:pPr>
          </w:p>
          <w:p w14:paraId="33F645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9C5D5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5A069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5E9596D" w14:textId="644BD1C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1F7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141893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DDC749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D70D2D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C54643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C961023" w14:textId="77777777" w:rsidR="00EB0C98" w:rsidRDefault="00EB0C98" w:rsidP="00EB0C98">
            <w:pPr>
              <w:jc w:val="center"/>
            </w:pPr>
          </w:p>
          <w:p w14:paraId="03F5ED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C9F58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82573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FC7C35A" w14:textId="792D652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1F7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1D9E24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6E1427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AC0280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8CB4E2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750462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CD25071" w14:textId="77777777" w:rsidR="00EB0C98" w:rsidRDefault="00EB0C98" w:rsidP="00EB0C98">
            <w:pPr>
              <w:jc w:val="center"/>
            </w:pPr>
          </w:p>
          <w:p w14:paraId="4B64B7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1DF6E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392B0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D8FDDB2" w14:textId="431E71E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305B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2338C6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41609B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C7F01D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F75E7C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94974F7" w14:textId="77777777" w:rsidR="00EB0C98" w:rsidRDefault="00EB0C98" w:rsidP="00EB0C98">
            <w:pPr>
              <w:jc w:val="center"/>
            </w:pPr>
          </w:p>
          <w:p w14:paraId="221900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421B2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BC6E2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7F7BF31" w14:textId="73C460A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1F7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266EAA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E82242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1B10C4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0302CF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33B177E" w14:textId="77777777" w:rsidR="00EB0C98" w:rsidRDefault="00EB0C98" w:rsidP="00EB0C98">
            <w:pPr>
              <w:jc w:val="center"/>
            </w:pPr>
          </w:p>
          <w:p w14:paraId="7D0102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ADC38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D73D7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02A3F8B" w14:textId="2275424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1F7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2FD485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706B6D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7A2251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276816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A71E7D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D9F52C8" w14:textId="77777777" w:rsidR="00EB0C98" w:rsidRDefault="00EB0C98" w:rsidP="00EB0C98">
            <w:pPr>
              <w:jc w:val="center"/>
            </w:pPr>
          </w:p>
          <w:p w14:paraId="343780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04E35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37750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34EF6A6" w14:textId="371E2FD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305B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375936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47DE17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C3F271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DCA577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68A7B73" w14:textId="77777777" w:rsidR="00EB0C98" w:rsidRDefault="00EB0C98" w:rsidP="00EB0C98">
            <w:pPr>
              <w:jc w:val="center"/>
            </w:pPr>
          </w:p>
          <w:p w14:paraId="59AEB0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DC894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30733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6526D90" w14:textId="4900E62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1F7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1341FB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54789C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47DF33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EE8168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8B48CC2" w14:textId="77777777" w:rsidR="00EB0C98" w:rsidRDefault="00EB0C98" w:rsidP="00EB0C98">
            <w:pPr>
              <w:jc w:val="center"/>
            </w:pPr>
          </w:p>
          <w:p w14:paraId="2188E1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B39B1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F6AC8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EAC10E9" w14:textId="169A1EB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1F7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7A116D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9922EB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8181BB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FED375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B20A67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ED80303" w14:textId="77777777" w:rsidR="00EB0C98" w:rsidRDefault="00EB0C98" w:rsidP="00EB0C98">
            <w:pPr>
              <w:jc w:val="center"/>
            </w:pPr>
          </w:p>
          <w:p w14:paraId="6FF877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9FE52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CA07C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3DC9CEB" w14:textId="59D89C6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1F7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517CBE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9A74FF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2B36C4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84EC14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05AA66E" w14:textId="77777777" w:rsidR="00EB0C98" w:rsidRDefault="00EB0C98" w:rsidP="00EB0C98">
            <w:pPr>
              <w:jc w:val="center"/>
            </w:pPr>
          </w:p>
          <w:p w14:paraId="50AF7C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740E5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FA985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5717BE5" w14:textId="07EC89C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1F7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1DAAE8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0A03E0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E78660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BEE684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1422D71E" w14:textId="77777777" w:rsidR="00EB0C98" w:rsidRDefault="00EB0C98" w:rsidP="00EB0C98">
            <w:pPr>
              <w:jc w:val="center"/>
            </w:pPr>
          </w:p>
          <w:p w14:paraId="17A348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E18B6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5180C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6AB70C3" w14:textId="5B428D3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1F7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3A11C4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6B9BB2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E4CDC5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5AD0EE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908998A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5E9E8C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037C2F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E424E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0C375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58E2DA0" w14:textId="09D6BC4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1F7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7A793A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7CFB99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71051D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82079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0E10507" w14:textId="77777777" w:rsidR="00EB0C98" w:rsidRDefault="00EB0C98" w:rsidP="00EB0C98">
            <w:pPr>
              <w:jc w:val="center"/>
            </w:pPr>
          </w:p>
          <w:p w14:paraId="138AB0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AAFE7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951E6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5FE1EE0" w14:textId="1E6C27A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1F7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70F342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F4EF5D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33B437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397920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8C91A8A" w14:textId="77777777" w:rsidR="00EB0C98" w:rsidRDefault="00EB0C98" w:rsidP="00EB0C98">
            <w:pPr>
              <w:jc w:val="center"/>
            </w:pPr>
          </w:p>
          <w:p w14:paraId="260BE2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0F81F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9EB5A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507F598" w14:textId="1840EC6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1F7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6D6590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C6EE8F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5ED50F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C489F0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6B580D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9F73B77" w14:textId="77777777" w:rsidR="00EB0C98" w:rsidRDefault="00EB0C98" w:rsidP="00EB0C98">
            <w:pPr>
              <w:jc w:val="center"/>
            </w:pPr>
          </w:p>
          <w:p w14:paraId="7CB139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5FD3A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EBEAA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3AFEC51" w14:textId="466E171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1F7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0F0984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B3ED1A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3FD7F9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F144C7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8C69386" w14:textId="77777777" w:rsidR="00EB0C98" w:rsidRDefault="00EB0C98" w:rsidP="00EB0C98">
            <w:pPr>
              <w:jc w:val="center"/>
            </w:pPr>
          </w:p>
          <w:p w14:paraId="251666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759C4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9CBB7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7395C37" w14:textId="09C3BB5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1F7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0E9367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7F0921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321E84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6D9D1A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D4CBAED" w14:textId="77777777" w:rsidR="00EB0C98" w:rsidRDefault="00EB0C98" w:rsidP="00EB0C98">
            <w:pPr>
              <w:jc w:val="center"/>
            </w:pPr>
          </w:p>
          <w:p w14:paraId="23ABE6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4A52C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FB986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B731086" w14:textId="6C6CC3F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1F7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784DB4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822D68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B8D627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A0681F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6205D4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C1C2E83" w14:textId="77777777" w:rsidR="00EB0C98" w:rsidRDefault="00EB0C98" w:rsidP="00EB0C98">
            <w:pPr>
              <w:jc w:val="center"/>
            </w:pPr>
          </w:p>
          <w:p w14:paraId="10314E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E91E9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EA648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C29DA80" w14:textId="5FFDE0B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1F7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4CB049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1FCB34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676BA3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3D2500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65609F7" w14:textId="77777777" w:rsidR="00EB0C98" w:rsidRDefault="00EB0C98" w:rsidP="00EB0C98">
            <w:pPr>
              <w:jc w:val="center"/>
            </w:pPr>
          </w:p>
          <w:p w14:paraId="5DC9439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D33B3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380E5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2E921DF" w14:textId="0004A71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1F7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54C547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F596FE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5270C9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61BF47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97E8F16" w14:textId="77777777" w:rsidR="00EB0C98" w:rsidRDefault="00EB0C98" w:rsidP="00EB0C98">
            <w:pPr>
              <w:jc w:val="center"/>
            </w:pPr>
          </w:p>
          <w:p w14:paraId="174423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C1762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827DD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C643CF5" w14:textId="17B8A12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1F7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3C836CB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8EF00B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3FB9B4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68136C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35B13E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2A6F124" w14:textId="77777777" w:rsidR="00EB0C98" w:rsidRDefault="00EB0C98" w:rsidP="00EB0C98">
            <w:pPr>
              <w:jc w:val="center"/>
            </w:pPr>
          </w:p>
          <w:p w14:paraId="197DBA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758A6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F04B5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2B03EEF" w14:textId="4AA051A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1F7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5E6B1C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E3FDD9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324113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9B5496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ACD5613" w14:textId="77777777" w:rsidR="00EB0C98" w:rsidRDefault="00EB0C98" w:rsidP="00EB0C98">
            <w:pPr>
              <w:jc w:val="center"/>
            </w:pPr>
          </w:p>
          <w:p w14:paraId="126BF2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23338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2064A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65502F7" w14:textId="68BB2A9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1F7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565F70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66A113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E236D9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02FB79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1A3A448" w14:textId="77777777" w:rsidR="00EB0C98" w:rsidRDefault="00EB0C98" w:rsidP="00EB0C98">
            <w:pPr>
              <w:jc w:val="center"/>
            </w:pPr>
          </w:p>
          <w:p w14:paraId="7DE212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4D9A4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C971C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C1F40BC" w14:textId="0D86CAB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1F7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760333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3E91DF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12E882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12B40A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CE28D3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816DC89" w14:textId="77777777" w:rsidR="00EB0C98" w:rsidRDefault="00EB0C98" w:rsidP="00EB0C98">
            <w:pPr>
              <w:jc w:val="center"/>
            </w:pPr>
          </w:p>
          <w:p w14:paraId="701736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593D3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31942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B0CE0F1" w14:textId="638F898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1F7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081E25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7857FA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77EDBA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8BD28B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BCF3A1D" w14:textId="77777777" w:rsidR="00EB0C98" w:rsidRDefault="00EB0C98" w:rsidP="00EB0C98">
            <w:pPr>
              <w:jc w:val="center"/>
            </w:pPr>
          </w:p>
          <w:p w14:paraId="77F531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46FE9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45EA2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D818DA4" w14:textId="3EA88F3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1F7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4E23A3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8526CF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D2A259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4F16CC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CE79E81" w14:textId="77777777" w:rsidR="00EB0C98" w:rsidRDefault="00EB0C98" w:rsidP="00EB0C98">
            <w:pPr>
              <w:jc w:val="center"/>
            </w:pPr>
          </w:p>
          <w:p w14:paraId="0CB8B7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55D93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1EC2B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C4FEAB0" w14:textId="0220C0F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1F7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10EB1E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6F765C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C08D81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A56BEC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D755F2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A5099F3" w14:textId="77777777" w:rsidR="00EB0C98" w:rsidRDefault="00EB0C98" w:rsidP="00EB0C98">
            <w:pPr>
              <w:jc w:val="center"/>
            </w:pPr>
          </w:p>
          <w:p w14:paraId="112EDB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DB3A0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F310F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82C307D" w14:textId="74A2D67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1F7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724CEB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BF2666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D4FA1E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3024FD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ABDC4F2" w14:textId="77777777" w:rsidR="00EB0C98" w:rsidRDefault="00EB0C98" w:rsidP="00EB0C98">
            <w:pPr>
              <w:jc w:val="center"/>
            </w:pPr>
          </w:p>
          <w:p w14:paraId="4D3949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9C8D8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93524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6BF7645" w14:textId="2E5196E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1F7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1A2901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219E3E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648034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3B1D09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479D2ED7" w14:textId="77777777" w:rsidR="00EB0C98" w:rsidRDefault="00EB0C98" w:rsidP="00EB0C98">
            <w:pPr>
              <w:jc w:val="center"/>
            </w:pPr>
          </w:p>
          <w:p w14:paraId="741AC8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27B20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89407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1F6D3BC" w14:textId="4E1BCC2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1F7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652598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E454DD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3C8AF2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4F59C2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3041802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422AAC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7A211F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3B113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B35F3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FBA4589" w14:textId="60B61EE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F07E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280A96B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9451E1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B9FF48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274C4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49A741E" w14:textId="77777777" w:rsidR="00EB0C98" w:rsidRDefault="00EB0C98" w:rsidP="00EB0C98">
            <w:pPr>
              <w:jc w:val="center"/>
            </w:pPr>
          </w:p>
          <w:p w14:paraId="74656F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27B06D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4C20D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384D016" w14:textId="727CD44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F07E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292FAD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5290C0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2BEE5E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0875AD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3B598BE" w14:textId="77777777" w:rsidR="00EB0C98" w:rsidRDefault="00EB0C98" w:rsidP="00EB0C98">
            <w:pPr>
              <w:jc w:val="center"/>
            </w:pPr>
          </w:p>
          <w:p w14:paraId="28B17D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C20C9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0D9DF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153E537" w14:textId="2688A3C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F07E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1A8D52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A9C818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1224BE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BC5817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EFC3AB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F19C889" w14:textId="77777777" w:rsidR="00EB0C98" w:rsidRDefault="00EB0C98" w:rsidP="00EB0C98">
            <w:pPr>
              <w:jc w:val="center"/>
            </w:pPr>
          </w:p>
          <w:p w14:paraId="4B2F18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8C6BD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B6EC0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2E80397" w14:textId="0293017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F07E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29DEA6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DAFE6F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03D96E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5D32D0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17445B4" w14:textId="77777777" w:rsidR="00EB0C98" w:rsidRDefault="00EB0C98" w:rsidP="00EB0C98">
            <w:pPr>
              <w:jc w:val="center"/>
            </w:pPr>
          </w:p>
          <w:p w14:paraId="44A2FF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C30CE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75CDE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0CCD290" w14:textId="20F325A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F07E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4CB69A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445B59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15385B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C3CC77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2BD1D37" w14:textId="77777777" w:rsidR="00EB0C98" w:rsidRDefault="00EB0C98" w:rsidP="00EB0C98">
            <w:pPr>
              <w:jc w:val="center"/>
            </w:pPr>
          </w:p>
          <w:p w14:paraId="7C1679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5422D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6E11D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52A0532" w14:textId="3174121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F07E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081616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26CBCD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095BA8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B22BEB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40E459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D665C06" w14:textId="77777777" w:rsidR="00EB0C98" w:rsidRDefault="00EB0C98" w:rsidP="00EB0C98">
            <w:pPr>
              <w:jc w:val="center"/>
            </w:pPr>
          </w:p>
          <w:p w14:paraId="4AE513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121F8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F3A4D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ACA9CCA" w14:textId="5CF0847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F07E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69EDA2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C6D228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1D1B1C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49D6C3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64C7249" w14:textId="77777777" w:rsidR="00EB0C98" w:rsidRDefault="00EB0C98" w:rsidP="00EB0C98">
            <w:pPr>
              <w:jc w:val="center"/>
            </w:pPr>
          </w:p>
          <w:p w14:paraId="1DC936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B325B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5FAEC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64AF677" w14:textId="141FC09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F07E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64DE1A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79986D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7D6A91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121C00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6D0C33B" w14:textId="77777777" w:rsidR="00EB0C98" w:rsidRDefault="00EB0C98" w:rsidP="00EB0C98">
            <w:pPr>
              <w:jc w:val="center"/>
            </w:pPr>
          </w:p>
          <w:p w14:paraId="31DE7D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F80C9B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AC7A9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8C177C4" w14:textId="56737B2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F07E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611C94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081E34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1F920D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D6DB03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AAAAE7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28F6A66" w14:textId="77777777" w:rsidR="00EB0C98" w:rsidRDefault="00EB0C98" w:rsidP="00EB0C98">
            <w:pPr>
              <w:jc w:val="center"/>
            </w:pPr>
          </w:p>
          <w:p w14:paraId="72F190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84799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DE367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7FAC554" w14:textId="3EFDE7F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F07E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3A70EB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8F5384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27C88E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E9CFDF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7C75307" w14:textId="77777777" w:rsidR="00EB0C98" w:rsidRDefault="00EB0C98" w:rsidP="00EB0C98">
            <w:pPr>
              <w:jc w:val="center"/>
            </w:pPr>
          </w:p>
          <w:p w14:paraId="34C928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4156C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4E113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9C0E6E7" w14:textId="332A76F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F07E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686700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2889E5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E2EEDF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96BA9F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26554E2" w14:textId="77777777" w:rsidR="00EB0C98" w:rsidRDefault="00EB0C98" w:rsidP="00EB0C98">
            <w:pPr>
              <w:jc w:val="center"/>
            </w:pPr>
          </w:p>
          <w:p w14:paraId="447633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598ED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6D18E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05F57C9" w14:textId="0F35D72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F07E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24B79E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34E1DF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6E0A0D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2881C1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B40F99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0F30A35" w14:textId="77777777" w:rsidR="00EB0C98" w:rsidRDefault="00EB0C98" w:rsidP="00EB0C98">
            <w:pPr>
              <w:jc w:val="center"/>
            </w:pPr>
          </w:p>
          <w:p w14:paraId="46DB65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9E3EF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86EA1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72759CE" w14:textId="53B17B7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F07E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3BAD1B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AFAC01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0A8E0E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9C95CD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CFB1977" w14:textId="77777777" w:rsidR="00EB0C98" w:rsidRDefault="00EB0C98" w:rsidP="00EB0C98">
            <w:pPr>
              <w:jc w:val="center"/>
            </w:pPr>
          </w:p>
          <w:p w14:paraId="780CD7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FB336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94CAA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D35F81F" w14:textId="051B787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F07E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2A7C8E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76A616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726933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DE9872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2F3DB62" w14:textId="77777777" w:rsidR="00EB0C98" w:rsidRDefault="00EB0C98" w:rsidP="00EB0C98">
            <w:pPr>
              <w:jc w:val="center"/>
            </w:pPr>
          </w:p>
          <w:p w14:paraId="203419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9B457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68FE3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91BCFA2" w14:textId="3CE583F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F07E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7AF94C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8EFEBC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734FCB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6D101D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2AA2D7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6B2DC56" w14:textId="77777777" w:rsidR="00EB0C98" w:rsidRDefault="00EB0C98" w:rsidP="00EB0C98">
            <w:pPr>
              <w:jc w:val="center"/>
            </w:pPr>
          </w:p>
          <w:p w14:paraId="36BB8C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40E0D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A26A0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6F7E3F5" w14:textId="2716D61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F07E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1EF11B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2BD991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EA6407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B04423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D6E07A8" w14:textId="77777777" w:rsidR="00EB0C98" w:rsidRDefault="00EB0C98" w:rsidP="00EB0C98">
            <w:pPr>
              <w:jc w:val="center"/>
            </w:pPr>
          </w:p>
          <w:p w14:paraId="6128AE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0C0B8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C608D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F339AE5" w14:textId="646D172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F07E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49CA0C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7478A6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E96028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BEC2F8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4EE89EF1" w14:textId="77777777" w:rsidR="00EB0C98" w:rsidRDefault="00EB0C98" w:rsidP="00EB0C98">
            <w:pPr>
              <w:jc w:val="center"/>
            </w:pPr>
          </w:p>
          <w:p w14:paraId="4D266D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63AFB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FD265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581998A" w14:textId="5D74310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F07E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47EC23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91D42B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29687C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3E2E64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22BFD22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259EBA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555DB2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693D2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FFF41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E7FE261" w14:textId="5C0C1A2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F07E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7B1C5C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A23318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330A89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CC095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33FB75D" w14:textId="77777777" w:rsidR="00EB0C98" w:rsidRDefault="00EB0C98" w:rsidP="00EB0C98">
            <w:pPr>
              <w:jc w:val="center"/>
            </w:pPr>
          </w:p>
          <w:p w14:paraId="3E6A25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93735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5FC3A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85EF77B" w14:textId="39424EE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F07E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4E4915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4D37DE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092C28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93D1E7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8C787C2" w14:textId="77777777" w:rsidR="00EB0C98" w:rsidRDefault="00EB0C98" w:rsidP="00EB0C98">
            <w:pPr>
              <w:jc w:val="center"/>
            </w:pPr>
          </w:p>
          <w:p w14:paraId="19B022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521A5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6E7D5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6F99676" w14:textId="34C8418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F07E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700E04D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4DC42A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0F61AC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C6ECFF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1AB417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C9ADE1D" w14:textId="77777777" w:rsidR="00EB0C98" w:rsidRDefault="00EB0C98" w:rsidP="00EB0C98">
            <w:pPr>
              <w:jc w:val="center"/>
            </w:pPr>
          </w:p>
          <w:p w14:paraId="3C47D3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A86F5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67503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212C818" w14:textId="4D3FC8B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2078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45930E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5A8860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D2B9F6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D8FF85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7379A25" w14:textId="77777777" w:rsidR="00EB0C98" w:rsidRDefault="00EB0C98" w:rsidP="00EB0C98">
            <w:pPr>
              <w:jc w:val="center"/>
            </w:pPr>
          </w:p>
          <w:p w14:paraId="7B2144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64137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F06C2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15B2C2C" w14:textId="3F3DBC3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2078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31BA6B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7B24DB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E5C7E4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D6491D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63B4290" w14:textId="77777777" w:rsidR="00EB0C98" w:rsidRDefault="00EB0C98" w:rsidP="00EB0C98">
            <w:pPr>
              <w:jc w:val="center"/>
            </w:pPr>
          </w:p>
          <w:p w14:paraId="6A7572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6B060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7695F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08657F1" w14:textId="065B2D0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2078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0CE871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C5F906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932F91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3899F2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70B12E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1FAF860" w14:textId="77777777" w:rsidR="00EB0C98" w:rsidRDefault="00EB0C98" w:rsidP="00EB0C98">
            <w:pPr>
              <w:jc w:val="center"/>
            </w:pPr>
          </w:p>
          <w:p w14:paraId="041750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D7E89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A5FD5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98CF039" w14:textId="294A6A9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2078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0EE8AB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EFBA97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7A175C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8301F9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937FA6F" w14:textId="77777777" w:rsidR="00EB0C98" w:rsidRDefault="00EB0C98" w:rsidP="00EB0C98">
            <w:pPr>
              <w:jc w:val="center"/>
            </w:pPr>
          </w:p>
          <w:p w14:paraId="638F38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871F8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7598F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1E9676A" w14:textId="1D8B2F3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2078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523134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4BC1C1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F8F5D6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9FEFC3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61F25C0" w14:textId="77777777" w:rsidR="00EB0C98" w:rsidRDefault="00EB0C98" w:rsidP="00EB0C98">
            <w:pPr>
              <w:jc w:val="center"/>
            </w:pPr>
          </w:p>
          <w:p w14:paraId="73F7E0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77475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9BFBE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BF734DA" w14:textId="5267FE4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2078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05B370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FDF83D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CD26B8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F742DB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EB0A75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EE236EA" w14:textId="77777777" w:rsidR="00EB0C98" w:rsidRDefault="00EB0C98" w:rsidP="00EB0C98">
            <w:pPr>
              <w:jc w:val="center"/>
            </w:pPr>
          </w:p>
          <w:p w14:paraId="37616B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F67D1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CCC79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B4AF08F" w14:textId="45C4A10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2078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54FB65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B74D17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B95390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6BA414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266F1F2" w14:textId="77777777" w:rsidR="00EB0C98" w:rsidRDefault="00EB0C98" w:rsidP="00EB0C98">
            <w:pPr>
              <w:jc w:val="center"/>
            </w:pPr>
          </w:p>
          <w:p w14:paraId="325CB0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8F575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BA732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84F6998" w14:textId="0B3335D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2078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6992AA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AAEAE3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A5D917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2A1C81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385CFA2" w14:textId="77777777" w:rsidR="00EB0C98" w:rsidRDefault="00EB0C98" w:rsidP="00EB0C98">
            <w:pPr>
              <w:jc w:val="center"/>
            </w:pPr>
          </w:p>
          <w:p w14:paraId="5F7B32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45E57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24F2D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2963D73" w14:textId="449E9BF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2078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48C034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0BC4CC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2D9795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C1076F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92099C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A1084A2" w14:textId="77777777" w:rsidR="00EB0C98" w:rsidRDefault="00EB0C98" w:rsidP="00EB0C98">
            <w:pPr>
              <w:jc w:val="center"/>
            </w:pPr>
          </w:p>
          <w:p w14:paraId="36BCEE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9045E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7B209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41A426E" w14:textId="30E5874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2078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0E734F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8C93D2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B3B8DD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6BCF2A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9B6CFEE" w14:textId="77777777" w:rsidR="00EB0C98" w:rsidRDefault="00EB0C98" w:rsidP="00EB0C98">
            <w:pPr>
              <w:jc w:val="center"/>
            </w:pPr>
          </w:p>
          <w:p w14:paraId="2553CB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AB9B3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126D3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9902F42" w14:textId="6F880B0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2078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1B71C3E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67649D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2FBA8C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B86B4E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9D60CBA" w14:textId="77777777" w:rsidR="00EB0C98" w:rsidRDefault="00EB0C98" w:rsidP="00EB0C98">
            <w:pPr>
              <w:jc w:val="center"/>
            </w:pPr>
          </w:p>
          <w:p w14:paraId="23B338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D8A72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35256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8BAB76F" w14:textId="5430D94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2078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2E1C11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5D10AC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F97FAB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479363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9808F3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2B7D53C" w14:textId="77777777" w:rsidR="00EB0C98" w:rsidRDefault="00EB0C98" w:rsidP="00EB0C98">
            <w:pPr>
              <w:jc w:val="center"/>
            </w:pPr>
          </w:p>
          <w:p w14:paraId="117C41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6E307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EB537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90D7031" w14:textId="2C4D8D6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2078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139607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DB5406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D7554F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94A3B2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FCC7825" w14:textId="77777777" w:rsidR="00EB0C98" w:rsidRDefault="00EB0C98" w:rsidP="00EB0C98">
            <w:pPr>
              <w:jc w:val="center"/>
            </w:pPr>
          </w:p>
          <w:p w14:paraId="622A24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5DA00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74CAC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37BE35C" w14:textId="45C27BA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2078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72CE40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D83AC9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F8118D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6A3A17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0E7526B9" w14:textId="77777777" w:rsidR="00EB0C98" w:rsidRDefault="00EB0C98" w:rsidP="00EB0C98">
            <w:pPr>
              <w:jc w:val="center"/>
            </w:pPr>
          </w:p>
          <w:p w14:paraId="3F5B43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B31AE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BFB64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6532056" w14:textId="1B0EEB6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2078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1E0C60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BCBDB4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6A7451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A12ACE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5574E61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1762F3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4A2BB4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9BA6A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F9866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4A3B39A" w14:textId="6459415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F50F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372DD6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47CE99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719F66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A0EE8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8FDEFF3" w14:textId="77777777" w:rsidR="00EB0C98" w:rsidRDefault="00EB0C98" w:rsidP="00EB0C98">
            <w:pPr>
              <w:jc w:val="center"/>
            </w:pPr>
          </w:p>
          <w:p w14:paraId="70EB2A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8BFAA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C0053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394E2C2" w14:textId="5E559D7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F50F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31CC31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187593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075C8C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1A5410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BBDA08F" w14:textId="77777777" w:rsidR="00EB0C98" w:rsidRDefault="00EB0C98" w:rsidP="00EB0C98">
            <w:pPr>
              <w:jc w:val="center"/>
            </w:pPr>
          </w:p>
          <w:p w14:paraId="74C56C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4CF66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38E8C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EAF375F" w14:textId="70EAE72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F50F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22EC33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A87003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81FF05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C53C91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028BB2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166A7D8" w14:textId="77777777" w:rsidR="00EB0C98" w:rsidRDefault="00EB0C98" w:rsidP="00EB0C98">
            <w:pPr>
              <w:jc w:val="center"/>
            </w:pPr>
          </w:p>
          <w:p w14:paraId="1A41E3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CC87E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2B26A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1A6F54E" w14:textId="58AB572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F50F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2D1D9F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4878B9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F038BE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61A170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1F20451" w14:textId="77777777" w:rsidR="00EB0C98" w:rsidRDefault="00EB0C98" w:rsidP="00EB0C98">
            <w:pPr>
              <w:jc w:val="center"/>
            </w:pPr>
          </w:p>
          <w:p w14:paraId="2C9C67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7421F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ECFBD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29C77F9" w14:textId="5CD2EEE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F50F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57B373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A754CF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115441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7E2FDD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A307A11" w14:textId="77777777" w:rsidR="00EB0C98" w:rsidRDefault="00EB0C98" w:rsidP="00EB0C98">
            <w:pPr>
              <w:jc w:val="center"/>
            </w:pPr>
          </w:p>
          <w:p w14:paraId="60C7C6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B04CA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1EA55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5E18999" w14:textId="0FF7D48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F50F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386877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ACF203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7139D8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68ED25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6DEF8C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59FEB89" w14:textId="77777777" w:rsidR="00EB0C98" w:rsidRDefault="00EB0C98" w:rsidP="00EB0C98">
            <w:pPr>
              <w:jc w:val="center"/>
            </w:pPr>
          </w:p>
          <w:p w14:paraId="631B94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4219E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8C125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4C9F79F" w14:textId="76E6F2C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F50F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032D7C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30C6B5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E7EFCD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8B5B35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DADE585" w14:textId="77777777" w:rsidR="00EB0C98" w:rsidRDefault="00EB0C98" w:rsidP="00EB0C98">
            <w:pPr>
              <w:jc w:val="center"/>
            </w:pPr>
          </w:p>
          <w:p w14:paraId="034AE9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BEF60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946AC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7424636" w14:textId="1591814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F50F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148C4B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5489EE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E05EB4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41FBBF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07ABCE9" w14:textId="77777777" w:rsidR="00EB0C98" w:rsidRDefault="00EB0C98" w:rsidP="00EB0C98">
            <w:pPr>
              <w:jc w:val="center"/>
            </w:pPr>
          </w:p>
          <w:p w14:paraId="3FAE09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2B882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B6DD0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ED43BC6" w14:textId="1583E29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F50F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3F05F0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1F0C23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C57D67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0CB008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A5B756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2F9DE2E" w14:textId="77777777" w:rsidR="00EB0C98" w:rsidRDefault="00EB0C98" w:rsidP="00EB0C98">
            <w:pPr>
              <w:jc w:val="center"/>
            </w:pPr>
          </w:p>
          <w:p w14:paraId="36CD56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E796F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3AEA0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D42DC33" w14:textId="2D4DD5E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F50F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790656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33D2B9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CBD814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D15DA6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A67E506" w14:textId="77777777" w:rsidR="00EB0C98" w:rsidRDefault="00EB0C98" w:rsidP="00EB0C98">
            <w:pPr>
              <w:jc w:val="center"/>
            </w:pPr>
          </w:p>
          <w:p w14:paraId="7ECA08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7A576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1C8C1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DA3A0E9" w14:textId="4D57638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F50F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6960EE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6AB696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8F6EB9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3B88D3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A0D7762" w14:textId="77777777" w:rsidR="00EB0C98" w:rsidRDefault="00EB0C98" w:rsidP="00EB0C98">
            <w:pPr>
              <w:jc w:val="center"/>
            </w:pPr>
          </w:p>
          <w:p w14:paraId="41A991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1398C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7E01D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BCBAF86" w14:textId="70A3D91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F50F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401964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9298F6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A701DF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A397C1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598776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1B29BB2" w14:textId="77777777" w:rsidR="00EB0C98" w:rsidRDefault="00EB0C98" w:rsidP="00EB0C98">
            <w:pPr>
              <w:jc w:val="center"/>
            </w:pPr>
          </w:p>
          <w:p w14:paraId="6C0BE1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EE4D2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B60AC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6BAC072" w14:textId="1A8C806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F50F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5575BD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0FEC93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97962B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0CC373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56EBF59" w14:textId="77777777" w:rsidR="00EB0C98" w:rsidRDefault="00EB0C98" w:rsidP="00EB0C98">
            <w:pPr>
              <w:jc w:val="center"/>
            </w:pPr>
          </w:p>
          <w:p w14:paraId="64AFA4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13773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75411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F384949" w14:textId="4CD2820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F50F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6D604B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22A959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6B9CA7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0987CA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4F25167" w14:textId="77777777" w:rsidR="00EB0C98" w:rsidRDefault="00EB0C98" w:rsidP="00EB0C98">
            <w:pPr>
              <w:jc w:val="center"/>
            </w:pPr>
          </w:p>
          <w:p w14:paraId="3F29D4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2CDFF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3C6E6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0823D03" w14:textId="3E04836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F50F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0F6B61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578E11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95FDD2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DB360E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A20E6D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52A425B" w14:textId="77777777" w:rsidR="00EB0C98" w:rsidRDefault="00EB0C98" w:rsidP="00EB0C98">
            <w:pPr>
              <w:jc w:val="center"/>
            </w:pPr>
          </w:p>
          <w:p w14:paraId="414041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91F83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8FD33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4A62DBA" w14:textId="1F274E4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F50F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4634EB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744DA8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78116B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E51F71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9815AE4" w14:textId="77777777" w:rsidR="00EB0C98" w:rsidRDefault="00EB0C98" w:rsidP="00EB0C98">
            <w:pPr>
              <w:jc w:val="center"/>
            </w:pPr>
          </w:p>
          <w:p w14:paraId="0288AA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FFD25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D8162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79C1AB1" w14:textId="6006AA3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F50F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2AB8BD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C3AC51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5A7E3D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4DD6D5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4DB7F366" w14:textId="77777777" w:rsidR="00EB0C98" w:rsidRDefault="00EB0C98" w:rsidP="00EB0C98">
            <w:pPr>
              <w:jc w:val="center"/>
            </w:pPr>
          </w:p>
          <w:p w14:paraId="25017F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589E2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5BDB6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A210FDF" w14:textId="3A0B7E5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F50F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116ADE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BECF4E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C7B1C6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9FD6BE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E634A0F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2B43A3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5CE1CC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D6BD8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D57A0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5A21FC0" w14:textId="369FFD9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F50F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67A8FD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90BBE5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2929B6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D6078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90C63B5" w14:textId="77777777" w:rsidR="00EB0C98" w:rsidRDefault="00EB0C98" w:rsidP="00EB0C98">
            <w:pPr>
              <w:jc w:val="center"/>
            </w:pPr>
          </w:p>
          <w:p w14:paraId="2B59EC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3CED0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01382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77C2337" w14:textId="7A2F732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1776A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605FC6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540AEF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D84FE7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221FE2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D210F57" w14:textId="77777777" w:rsidR="00EB0C98" w:rsidRDefault="00EB0C98" w:rsidP="00EB0C98">
            <w:pPr>
              <w:jc w:val="center"/>
            </w:pPr>
          </w:p>
          <w:p w14:paraId="085654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2EBC8D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A8497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BB6E5F3" w14:textId="7D5A7D3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1776A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22A05A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CAC204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25E54E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7EBDBF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3D082E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21CF06C" w14:textId="77777777" w:rsidR="00EB0C98" w:rsidRDefault="00EB0C98" w:rsidP="00EB0C98">
            <w:pPr>
              <w:jc w:val="center"/>
            </w:pPr>
          </w:p>
          <w:p w14:paraId="0B404A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C6F81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CD486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03E3F9C" w14:textId="25D0758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1776A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0F1B0B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B84DC1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2FBAEA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C67154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9A826E0" w14:textId="77777777" w:rsidR="00EB0C98" w:rsidRDefault="00EB0C98" w:rsidP="00EB0C98">
            <w:pPr>
              <w:jc w:val="center"/>
            </w:pPr>
          </w:p>
          <w:p w14:paraId="02E830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091B4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0B4DB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545208D" w14:textId="6AB512E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1776A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47FE80F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9A7337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E6F2A7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9BDBC5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EEF925A" w14:textId="77777777" w:rsidR="00EB0C98" w:rsidRDefault="00EB0C98" w:rsidP="00EB0C98">
            <w:pPr>
              <w:jc w:val="center"/>
            </w:pPr>
          </w:p>
          <w:p w14:paraId="07CE4F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0C7F7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25DC4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24767D8" w14:textId="7D25563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1776A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486796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8F4164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706E24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E22B04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29BC26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139E6B5" w14:textId="77777777" w:rsidR="00EB0C98" w:rsidRDefault="00EB0C98" w:rsidP="00EB0C98">
            <w:pPr>
              <w:jc w:val="center"/>
            </w:pPr>
          </w:p>
          <w:p w14:paraId="25544F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E7F64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83F4A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F15D640" w14:textId="07B7F19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1776A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63C937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95F68A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C3F6AC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7F0E58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FA3636E" w14:textId="77777777" w:rsidR="00EB0C98" w:rsidRDefault="00EB0C98" w:rsidP="00EB0C98">
            <w:pPr>
              <w:jc w:val="center"/>
            </w:pPr>
          </w:p>
          <w:p w14:paraId="3A2A73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9ADA2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547FD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5D9D757" w14:textId="6F703D1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1776A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6126F3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E66DF5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B922BC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1A7173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23348BE" w14:textId="77777777" w:rsidR="00EB0C98" w:rsidRDefault="00EB0C98" w:rsidP="00EB0C98">
            <w:pPr>
              <w:jc w:val="center"/>
            </w:pPr>
          </w:p>
          <w:p w14:paraId="747A62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6306B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A92D0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D56C8C6" w14:textId="5CE116C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1776A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156125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AF4FDF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3BF152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49AD2F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3CA66B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C7E4C4D" w14:textId="77777777" w:rsidR="00EB0C98" w:rsidRDefault="00EB0C98" w:rsidP="00EB0C98">
            <w:pPr>
              <w:jc w:val="center"/>
            </w:pPr>
          </w:p>
          <w:p w14:paraId="044200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30B36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03F17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F63F7E8" w14:textId="57347C6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1776A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192A63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A2DDA7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C23407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F6C7C9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FF41CD2" w14:textId="77777777" w:rsidR="00EB0C98" w:rsidRDefault="00EB0C98" w:rsidP="00EB0C98">
            <w:pPr>
              <w:jc w:val="center"/>
            </w:pPr>
          </w:p>
          <w:p w14:paraId="630283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26B41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7AE3E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2A327B5" w14:textId="0DD368E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1776A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1836F4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F5C9F4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F5703D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83C216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5DA70D1" w14:textId="77777777" w:rsidR="00EB0C98" w:rsidRDefault="00EB0C98" w:rsidP="00EB0C98">
            <w:pPr>
              <w:jc w:val="center"/>
            </w:pPr>
          </w:p>
          <w:p w14:paraId="1826DA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59042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A5287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B366260" w14:textId="703D9C0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1776A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3068C2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DF41F5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962BB4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BB82E0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56ED67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6D409DF" w14:textId="77777777" w:rsidR="00EB0C98" w:rsidRDefault="00EB0C98" w:rsidP="00EB0C98">
            <w:pPr>
              <w:jc w:val="center"/>
            </w:pPr>
          </w:p>
          <w:p w14:paraId="2F8B86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6A488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10F0C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95F92B7" w14:textId="23364AE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1776A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628C7F3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2F99A9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CABF6A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C23660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50DD4EA" w14:textId="77777777" w:rsidR="00EB0C98" w:rsidRDefault="00EB0C98" w:rsidP="00EB0C98">
            <w:pPr>
              <w:jc w:val="center"/>
            </w:pPr>
          </w:p>
          <w:p w14:paraId="1EADDB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ED0ED9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03866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EB739EF" w14:textId="73B982A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1776A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26363E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A04963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D03B31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1FB586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27AF414" w14:textId="77777777" w:rsidR="00EB0C98" w:rsidRDefault="00EB0C98" w:rsidP="00EB0C98">
            <w:pPr>
              <w:jc w:val="center"/>
            </w:pPr>
          </w:p>
          <w:p w14:paraId="21F297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2B878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9EC61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C539DAA" w14:textId="74FADB3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1776A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5ED465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53BBC8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FBC872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E9A6DA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CFA5F4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825C7A0" w14:textId="77777777" w:rsidR="00EB0C98" w:rsidRDefault="00EB0C98" w:rsidP="00EB0C98">
            <w:pPr>
              <w:jc w:val="center"/>
            </w:pPr>
          </w:p>
          <w:p w14:paraId="5C683A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5A32B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FCB6C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A20DD6F" w14:textId="33E25AB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1776A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19DBB5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CD7889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39F276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BB65BA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DE6DDF8" w14:textId="77777777" w:rsidR="00EB0C98" w:rsidRDefault="00EB0C98" w:rsidP="00EB0C98">
            <w:pPr>
              <w:jc w:val="center"/>
            </w:pPr>
          </w:p>
          <w:p w14:paraId="1CDE7E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E9AC9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33229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676497D" w14:textId="054860E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1776A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22EE00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F8C67C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876E11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3A5087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5D438FE8" w14:textId="77777777" w:rsidR="00EB0C98" w:rsidRDefault="00EB0C98" w:rsidP="00EB0C98">
            <w:pPr>
              <w:jc w:val="center"/>
            </w:pPr>
          </w:p>
          <w:p w14:paraId="03F491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88722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352B0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643CAD4" w14:textId="19458EF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1776A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11C8FC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69D29F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65F658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4C60D5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2A26208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5DD20B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5E1FAE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081E1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1B16B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E72750F" w14:textId="680C2AC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8568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6801A4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21418D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808A2E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E5D57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E00E073" w14:textId="77777777" w:rsidR="00EB0C98" w:rsidRDefault="00EB0C98" w:rsidP="00EB0C98">
            <w:pPr>
              <w:jc w:val="center"/>
            </w:pPr>
          </w:p>
          <w:p w14:paraId="62AF7E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1A470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C6AD6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9AED0D4" w14:textId="7E42DE5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8568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528E43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6D184D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EE2E5F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19DA3E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7A5A6F8" w14:textId="77777777" w:rsidR="00EB0C98" w:rsidRDefault="00EB0C98" w:rsidP="00EB0C98">
            <w:pPr>
              <w:jc w:val="center"/>
            </w:pPr>
          </w:p>
          <w:p w14:paraId="490327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91304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98FDC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F0A78DB" w14:textId="6F63D7B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8568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7FCB54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671F48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CBE6AF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01A0E4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19DC1F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A979523" w14:textId="77777777" w:rsidR="00EB0C98" w:rsidRDefault="00EB0C98" w:rsidP="00EB0C98">
            <w:pPr>
              <w:jc w:val="center"/>
            </w:pPr>
          </w:p>
          <w:p w14:paraId="54413D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5DF47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1C815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3F495EB" w14:textId="199EE4C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8568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49282C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54C1C9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3F20F2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83BD80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ADC7438" w14:textId="77777777" w:rsidR="00EB0C98" w:rsidRDefault="00EB0C98" w:rsidP="00EB0C98">
            <w:pPr>
              <w:jc w:val="center"/>
            </w:pPr>
          </w:p>
          <w:p w14:paraId="166347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9C3C4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65253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F5546F0" w14:textId="5B61FBA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8568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058F66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9681CB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A21980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5D31E3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F39EDC2" w14:textId="77777777" w:rsidR="00EB0C98" w:rsidRDefault="00EB0C98" w:rsidP="00EB0C98">
            <w:pPr>
              <w:jc w:val="center"/>
            </w:pPr>
          </w:p>
          <w:p w14:paraId="0C62E8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97FF7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D50B0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B8E5052" w14:textId="6119887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8568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0DAC2F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19900E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5C521D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6B0399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4E07C8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C284EBE" w14:textId="77777777" w:rsidR="00EB0C98" w:rsidRDefault="00EB0C98" w:rsidP="00EB0C98">
            <w:pPr>
              <w:jc w:val="center"/>
            </w:pPr>
          </w:p>
          <w:p w14:paraId="3161B9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D18FB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26C48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F2FE0EA" w14:textId="118052D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8568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4AD451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E538C7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640FE1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6605CB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9D0F640" w14:textId="77777777" w:rsidR="00EB0C98" w:rsidRDefault="00EB0C98" w:rsidP="00EB0C98">
            <w:pPr>
              <w:jc w:val="center"/>
            </w:pPr>
          </w:p>
          <w:p w14:paraId="5083CA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AEBDF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5F16A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986419D" w14:textId="7D25C37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8568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3E9003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5E5C23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A58B17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79C006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6C7A29E" w14:textId="77777777" w:rsidR="00EB0C98" w:rsidRDefault="00EB0C98" w:rsidP="00EB0C98">
            <w:pPr>
              <w:jc w:val="center"/>
            </w:pPr>
          </w:p>
          <w:p w14:paraId="73B65A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5B1DE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3BF77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34586CE" w14:textId="4E38209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8568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7D5169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738C86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86C205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7222B3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FE7AB4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3160C93" w14:textId="77777777" w:rsidR="00EB0C98" w:rsidRDefault="00EB0C98" w:rsidP="00EB0C98">
            <w:pPr>
              <w:jc w:val="center"/>
            </w:pPr>
          </w:p>
          <w:p w14:paraId="2FED52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E8F20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3CC68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3E2821A" w14:textId="2254847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8568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43A5DA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CC74BD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4B4D2B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8039F7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E0ACB1D" w14:textId="77777777" w:rsidR="00EB0C98" w:rsidRDefault="00EB0C98" w:rsidP="00EB0C98">
            <w:pPr>
              <w:jc w:val="center"/>
            </w:pPr>
          </w:p>
          <w:p w14:paraId="3F1EFA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28331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E0F3B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971CB9E" w14:textId="2FBAF67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8568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2D9D4F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70C534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EE3ADC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F8E5CB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388E0BC" w14:textId="77777777" w:rsidR="00EB0C98" w:rsidRDefault="00EB0C98" w:rsidP="00EB0C98">
            <w:pPr>
              <w:jc w:val="center"/>
            </w:pPr>
          </w:p>
          <w:p w14:paraId="05223B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D5467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A20A3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12B9F1D" w14:textId="29FB21C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8568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1183EC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D1BC48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D5019E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4FFAEF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08B0D8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5A24DBB" w14:textId="77777777" w:rsidR="00EB0C98" w:rsidRDefault="00EB0C98" w:rsidP="00EB0C98">
            <w:pPr>
              <w:jc w:val="center"/>
            </w:pPr>
          </w:p>
          <w:p w14:paraId="4E8CEC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F6193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D58F5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8C57D67" w14:textId="570FAB7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8568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5B68BA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BC7916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222BCA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9ACBD3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2E2EF2B" w14:textId="77777777" w:rsidR="00EB0C98" w:rsidRDefault="00EB0C98" w:rsidP="00EB0C98">
            <w:pPr>
              <w:jc w:val="center"/>
            </w:pPr>
          </w:p>
          <w:p w14:paraId="66FE33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116A1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C4578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0274DB2" w14:textId="36FAB77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8568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6EDC6B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9094C9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4CBCDD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9A57A0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C47BAE9" w14:textId="77777777" w:rsidR="00EB0C98" w:rsidRDefault="00EB0C98" w:rsidP="00EB0C98">
            <w:pPr>
              <w:jc w:val="center"/>
            </w:pPr>
          </w:p>
          <w:p w14:paraId="36DA37F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CA2B9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9ADA6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5E249A5" w14:textId="379C81F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8568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653026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3418AA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4715BE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BDF4C9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141F46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191B65A" w14:textId="77777777" w:rsidR="00EB0C98" w:rsidRDefault="00EB0C98" w:rsidP="00EB0C98">
            <w:pPr>
              <w:jc w:val="center"/>
            </w:pPr>
          </w:p>
          <w:p w14:paraId="0E0D7F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6D78A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5FA57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0075745" w14:textId="3E89FA0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8568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64ABDF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0A2D39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19CCF7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7CF6F6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BF2A427" w14:textId="77777777" w:rsidR="00EB0C98" w:rsidRDefault="00EB0C98" w:rsidP="00EB0C98">
            <w:pPr>
              <w:jc w:val="center"/>
            </w:pPr>
          </w:p>
          <w:p w14:paraId="06905A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ADFC9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64643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0867055" w14:textId="693FF71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8568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709052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BB35E9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B41C83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5AAA05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7DD66346" w14:textId="77777777" w:rsidR="00EB0C98" w:rsidRDefault="00EB0C98" w:rsidP="00EB0C98">
            <w:pPr>
              <w:jc w:val="center"/>
            </w:pPr>
          </w:p>
          <w:p w14:paraId="24AB78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141759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749F0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A8A679A" w14:textId="6D43DC8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8568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0AB573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E0CDB4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E45D74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861F6B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19BD00F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1A495F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0BD2E3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480E5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FE21D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088A499" w14:textId="4CA6BDC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8568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051F49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C56EEB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E0F9EB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847D4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6AE2C0D" w14:textId="77777777" w:rsidR="00EB0C98" w:rsidRDefault="00EB0C98" w:rsidP="00EB0C98">
            <w:pPr>
              <w:jc w:val="center"/>
            </w:pPr>
          </w:p>
          <w:p w14:paraId="62DCB4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7FC11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C263D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214BF76" w14:textId="7144468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8568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0101FF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4AA8EA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E30347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A590E8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58EEFFD" w14:textId="77777777" w:rsidR="00EB0C98" w:rsidRDefault="00EB0C98" w:rsidP="00EB0C98">
            <w:pPr>
              <w:jc w:val="center"/>
            </w:pPr>
          </w:p>
          <w:p w14:paraId="179997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A55D4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9B7CC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B2E4F74" w14:textId="17927BB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8568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2AAAEB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A068BB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82A92B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44C63C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B1A397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189AD56" w14:textId="77777777" w:rsidR="00EB0C98" w:rsidRDefault="00EB0C98" w:rsidP="00EB0C98">
            <w:pPr>
              <w:jc w:val="center"/>
            </w:pPr>
          </w:p>
          <w:p w14:paraId="69CB86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FF670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C3644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901B809" w14:textId="3D6BBE8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8568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51FE23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DA618C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810AA1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259DF2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CD2370D" w14:textId="77777777" w:rsidR="00EB0C98" w:rsidRDefault="00EB0C98" w:rsidP="00EB0C98">
            <w:pPr>
              <w:jc w:val="center"/>
            </w:pPr>
          </w:p>
          <w:p w14:paraId="3796D8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107EA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7B228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8B8AC7C" w14:textId="3BBCE8F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8568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4FBDD8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122D81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0C8651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2DBC7F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4929AF4" w14:textId="77777777" w:rsidR="00EB0C98" w:rsidRDefault="00EB0C98" w:rsidP="00EB0C98">
            <w:pPr>
              <w:jc w:val="center"/>
            </w:pPr>
          </w:p>
          <w:p w14:paraId="174F6F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D676C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3ACF73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D95247D" w14:textId="3AE1263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8568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5DA5C6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BCFFA9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4CCE6B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3BBEA5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BEFC9C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81A671D" w14:textId="77777777" w:rsidR="00EB0C98" w:rsidRDefault="00EB0C98" w:rsidP="00EB0C98">
            <w:pPr>
              <w:jc w:val="center"/>
            </w:pPr>
          </w:p>
          <w:p w14:paraId="37F28C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F10FA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95893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61C11AA" w14:textId="7F81969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8568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0DDE7D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B85446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29EEE6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62BBE7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73733DA" w14:textId="77777777" w:rsidR="00EB0C98" w:rsidRDefault="00EB0C98" w:rsidP="00EB0C98">
            <w:pPr>
              <w:jc w:val="center"/>
            </w:pPr>
          </w:p>
          <w:p w14:paraId="0BCCEA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F48E1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9ECEC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127D4BC" w14:textId="0B0B99D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8568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001904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AC95C5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9E87FC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77AB44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9640B65" w14:textId="77777777" w:rsidR="00EB0C98" w:rsidRDefault="00EB0C98" w:rsidP="00EB0C98">
            <w:pPr>
              <w:jc w:val="center"/>
            </w:pPr>
          </w:p>
          <w:p w14:paraId="3E1613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FFA18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88D39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CE5F67F" w14:textId="661B09D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8568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6D2E2D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FA46AA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19CAA9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2492A7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B25E69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91C26D1" w14:textId="77777777" w:rsidR="00EB0C98" w:rsidRDefault="00EB0C98" w:rsidP="00EB0C98">
            <w:pPr>
              <w:jc w:val="center"/>
            </w:pPr>
          </w:p>
          <w:p w14:paraId="0809E5D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EC308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B2154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8C0E691" w14:textId="27AA0CD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8568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4B5A2B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D41043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24C538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52C504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011B55F" w14:textId="77777777" w:rsidR="00EB0C98" w:rsidRDefault="00EB0C98" w:rsidP="00EB0C98">
            <w:pPr>
              <w:jc w:val="center"/>
            </w:pPr>
          </w:p>
          <w:p w14:paraId="7267F3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8E4F9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34800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C35F525" w14:textId="30B7252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8568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5D0A55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08A464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3B7037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F0C8E7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FC2922C" w14:textId="77777777" w:rsidR="00EB0C98" w:rsidRDefault="00EB0C98" w:rsidP="00EB0C98">
            <w:pPr>
              <w:jc w:val="center"/>
            </w:pPr>
          </w:p>
          <w:p w14:paraId="266E70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5D0B3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28305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77A9F2A" w14:textId="6287883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8568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1638ED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0F32FD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C7EC7F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6C9EA1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C2DA2F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80B38B1" w14:textId="77777777" w:rsidR="00EB0C98" w:rsidRDefault="00EB0C98" w:rsidP="00EB0C98">
            <w:pPr>
              <w:jc w:val="center"/>
            </w:pPr>
          </w:p>
          <w:p w14:paraId="418ACD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4F48A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464C4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8C79DB0" w14:textId="5EF302C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8568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3CF935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F86D4D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2A0AF7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9788D9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0DCFBDB" w14:textId="77777777" w:rsidR="00EB0C98" w:rsidRDefault="00EB0C98" w:rsidP="00EB0C98">
            <w:pPr>
              <w:jc w:val="center"/>
            </w:pPr>
          </w:p>
          <w:p w14:paraId="38B6A8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27662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2A78C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0D19594" w14:textId="1E55D72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8568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536400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E85F86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4970D6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1EA635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7F2C80B" w14:textId="77777777" w:rsidR="00EB0C98" w:rsidRDefault="00EB0C98" w:rsidP="00EB0C98">
            <w:pPr>
              <w:jc w:val="center"/>
            </w:pPr>
          </w:p>
          <w:p w14:paraId="77F11E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83EDD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ECB02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D373AED" w14:textId="5BD01F6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8568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7ADC88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976913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4AD49F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6FA522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9984DA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DD0C10F" w14:textId="77777777" w:rsidR="00EB0C98" w:rsidRDefault="00EB0C98" w:rsidP="00EB0C98">
            <w:pPr>
              <w:jc w:val="center"/>
            </w:pPr>
          </w:p>
          <w:p w14:paraId="6C8B17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F059C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54726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599F6C5" w14:textId="6A7A88C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8568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4E9CAE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BED698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DF6CCB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019675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99F72E3" w14:textId="77777777" w:rsidR="00EB0C98" w:rsidRDefault="00EB0C98" w:rsidP="00EB0C98">
            <w:pPr>
              <w:jc w:val="center"/>
            </w:pPr>
          </w:p>
          <w:p w14:paraId="750764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7A0B9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C017B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FDF0AB8" w14:textId="03A434F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8568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3AAB16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08A13C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C264BE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43AD21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1F9B32F2" w14:textId="77777777" w:rsidR="00EB0C98" w:rsidRDefault="00EB0C98" w:rsidP="00EB0C98">
            <w:pPr>
              <w:jc w:val="center"/>
            </w:pPr>
          </w:p>
          <w:p w14:paraId="1FFE3F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7CEB7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05EA2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9970375" w14:textId="68FEAF8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8568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116C79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980964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51108A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9854AE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2C51FF2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57BBFA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618AE0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7E120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2B254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E6EB0CD" w14:textId="1F19F52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2408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47816E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B74822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FB15F1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298ED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FE2481C" w14:textId="77777777" w:rsidR="00EB0C98" w:rsidRDefault="00EB0C98" w:rsidP="00EB0C98">
            <w:pPr>
              <w:jc w:val="center"/>
            </w:pPr>
          </w:p>
          <w:p w14:paraId="46F51A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3FC55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25F4F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D86D1E8" w14:textId="722AB3A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2408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182F93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42F67F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9B4576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68A012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75C17BB" w14:textId="77777777" w:rsidR="00EB0C98" w:rsidRDefault="00EB0C98" w:rsidP="00EB0C98">
            <w:pPr>
              <w:jc w:val="center"/>
            </w:pPr>
          </w:p>
          <w:p w14:paraId="130728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4A92F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982F3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FB19FFD" w14:textId="613FF82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2408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0C53AE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153013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8625FC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100B24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595119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F6756F0" w14:textId="77777777" w:rsidR="00EB0C98" w:rsidRDefault="00EB0C98" w:rsidP="00EB0C98">
            <w:pPr>
              <w:jc w:val="center"/>
            </w:pPr>
          </w:p>
          <w:p w14:paraId="4A7F0EB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764D1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1CEDC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7F9BDED" w14:textId="04E953C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2408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02F806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02EF6D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4C12F5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240F54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10ECA50" w14:textId="77777777" w:rsidR="00EB0C98" w:rsidRDefault="00EB0C98" w:rsidP="00EB0C98">
            <w:pPr>
              <w:jc w:val="center"/>
            </w:pPr>
          </w:p>
          <w:p w14:paraId="1F741B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45F59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8FEB1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DEE91A3" w14:textId="365CEE9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2408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445620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729221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00CCB0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5D5B81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30511F1" w14:textId="77777777" w:rsidR="00EB0C98" w:rsidRDefault="00EB0C98" w:rsidP="00EB0C98">
            <w:pPr>
              <w:jc w:val="center"/>
            </w:pPr>
          </w:p>
          <w:p w14:paraId="648E29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CDA59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F9D13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8135F57" w14:textId="6427DF5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2408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4A3D75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2CEDB3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4BCE08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CFDF46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C11D14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2CFC9D5" w14:textId="77777777" w:rsidR="00EB0C98" w:rsidRDefault="00EB0C98" w:rsidP="00EB0C98">
            <w:pPr>
              <w:jc w:val="center"/>
            </w:pPr>
          </w:p>
          <w:p w14:paraId="087EC8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2D5DB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14DE9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50AC96E" w14:textId="6AA83FA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2408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09DE25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A5DF79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1EFC02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5AAAA4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F522141" w14:textId="77777777" w:rsidR="00EB0C98" w:rsidRDefault="00EB0C98" w:rsidP="00EB0C98">
            <w:pPr>
              <w:jc w:val="center"/>
            </w:pPr>
          </w:p>
          <w:p w14:paraId="1CD2A9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8C932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9B4A2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1D60BA7" w14:textId="1FA7CA1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2408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6B89F1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60510B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B5FB3A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17C89E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1C23FA6" w14:textId="77777777" w:rsidR="00EB0C98" w:rsidRDefault="00EB0C98" w:rsidP="00EB0C98">
            <w:pPr>
              <w:jc w:val="center"/>
            </w:pPr>
          </w:p>
          <w:p w14:paraId="4410A5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D9738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D60AE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1111A9D" w14:textId="6F2A329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2408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4836D2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A3C0D6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CDC411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8B9698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1BD1EC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2969950" w14:textId="77777777" w:rsidR="00EB0C98" w:rsidRDefault="00EB0C98" w:rsidP="00EB0C98">
            <w:pPr>
              <w:jc w:val="center"/>
            </w:pPr>
          </w:p>
          <w:p w14:paraId="568469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0E191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8A90F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8B4A9D6" w14:textId="03F6A1C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2408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75E477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8D0B24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954BDC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301C05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53D31F6" w14:textId="77777777" w:rsidR="00EB0C98" w:rsidRDefault="00EB0C98" w:rsidP="00EB0C98">
            <w:pPr>
              <w:jc w:val="center"/>
            </w:pPr>
          </w:p>
          <w:p w14:paraId="67B268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250C7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FFF5E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2D8BC98" w14:textId="48D9D40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2408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7FC815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9F1442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7D0879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5EDF27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47B6D9C" w14:textId="77777777" w:rsidR="00EB0C98" w:rsidRDefault="00EB0C98" w:rsidP="00EB0C98">
            <w:pPr>
              <w:jc w:val="center"/>
            </w:pPr>
          </w:p>
          <w:p w14:paraId="6E28E4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1C81D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51D93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AAD723F" w14:textId="158E520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2408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2B04B6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EE6919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E6D59D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41CD8F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A6D699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F519879" w14:textId="77777777" w:rsidR="00EB0C98" w:rsidRDefault="00EB0C98" w:rsidP="00EB0C98">
            <w:pPr>
              <w:jc w:val="center"/>
            </w:pPr>
          </w:p>
          <w:p w14:paraId="485322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87027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1B6C2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B5620F7" w14:textId="297DF4D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2408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523B62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B33EAE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1C7F46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EF8657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A587F35" w14:textId="77777777" w:rsidR="00EB0C98" w:rsidRDefault="00EB0C98" w:rsidP="00EB0C98">
            <w:pPr>
              <w:jc w:val="center"/>
            </w:pPr>
          </w:p>
          <w:p w14:paraId="601508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1ECF32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A37FB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0B64909" w14:textId="456A15C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2408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1C1CCB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7B57A8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82B5E8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2D5F25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4BF3EF7" w14:textId="77777777" w:rsidR="00EB0C98" w:rsidRDefault="00EB0C98" w:rsidP="00EB0C98">
            <w:pPr>
              <w:jc w:val="center"/>
            </w:pPr>
          </w:p>
          <w:p w14:paraId="37DF3C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A13AD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FFCF2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5DD72CD" w14:textId="4307219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2408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6B89D2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168E26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FC1904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FC818D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09170F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27880E6" w14:textId="77777777" w:rsidR="00EB0C98" w:rsidRDefault="00EB0C98" w:rsidP="00EB0C98">
            <w:pPr>
              <w:jc w:val="center"/>
            </w:pPr>
          </w:p>
          <w:p w14:paraId="43F5D6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93258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B7CA6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815885C" w14:textId="6F6269A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2408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1D1D1A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084C12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FF2959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862747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41AC2BD" w14:textId="77777777" w:rsidR="00EB0C98" w:rsidRDefault="00EB0C98" w:rsidP="00EB0C98">
            <w:pPr>
              <w:jc w:val="center"/>
            </w:pPr>
          </w:p>
          <w:p w14:paraId="61AD87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93063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0731E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B6F77F4" w14:textId="04075D4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2408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0E599B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E9EA35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6ECCAA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52702D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44A3F4D3" w14:textId="77777777" w:rsidR="00EB0C98" w:rsidRDefault="00EB0C98" w:rsidP="00EB0C98">
            <w:pPr>
              <w:jc w:val="center"/>
            </w:pPr>
          </w:p>
          <w:p w14:paraId="60F427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1AACB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058D1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A5DD8E2" w14:textId="5AE327D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2408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0D5623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CA2976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498480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110120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A0A3EA0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66A676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1B1B6D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642BF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9AFD8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A0C20A7" w14:textId="7A14CDA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2408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3E4DA1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34133C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76B6A4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ED7EB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C7BD7B4" w14:textId="77777777" w:rsidR="00EB0C98" w:rsidRDefault="00EB0C98" w:rsidP="00EB0C98">
            <w:pPr>
              <w:jc w:val="center"/>
            </w:pPr>
          </w:p>
          <w:p w14:paraId="260EDB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30D3F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E3D93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B494878" w14:textId="1C9197D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2408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356DE6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42B04D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16515B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DFE685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3F4C1AB" w14:textId="77777777" w:rsidR="00EB0C98" w:rsidRDefault="00EB0C98" w:rsidP="00EB0C98">
            <w:pPr>
              <w:jc w:val="center"/>
            </w:pPr>
          </w:p>
          <w:p w14:paraId="6FB699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B31A8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B1596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6316573" w14:textId="51311EA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2408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000DA4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67067C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14A5A9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C815E4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BED9B8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6117DDB" w14:textId="77777777" w:rsidR="00EB0C98" w:rsidRDefault="00EB0C98" w:rsidP="00EB0C98">
            <w:pPr>
              <w:jc w:val="center"/>
            </w:pPr>
          </w:p>
          <w:p w14:paraId="08160C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0E8AC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92C06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9041C19" w14:textId="0059E70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2408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2DB6D2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9C40B6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0F735B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6D423D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36ED236" w14:textId="77777777" w:rsidR="00EB0C98" w:rsidRDefault="00EB0C98" w:rsidP="00EB0C98">
            <w:pPr>
              <w:jc w:val="center"/>
            </w:pPr>
          </w:p>
          <w:p w14:paraId="4D8307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6C1E2E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72B8C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CBE602A" w14:textId="0F2B4D7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2408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5E7C12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8D08B5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37DDB5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E54CA4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5E03984" w14:textId="77777777" w:rsidR="00EB0C98" w:rsidRDefault="00EB0C98" w:rsidP="00EB0C98">
            <w:pPr>
              <w:jc w:val="center"/>
            </w:pPr>
          </w:p>
          <w:p w14:paraId="760B5A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C91B5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CEB98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53BEEE5" w14:textId="412A300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2408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07488A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4F8286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F31CCF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490A3E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0CDAEE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574818E" w14:textId="77777777" w:rsidR="00EB0C98" w:rsidRDefault="00EB0C98" w:rsidP="00EB0C98">
            <w:pPr>
              <w:jc w:val="center"/>
            </w:pPr>
          </w:p>
          <w:p w14:paraId="319AF3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0817F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31439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9E33E88" w14:textId="6414F49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2408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7DE2BB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E41E96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1A35AC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2DF2A3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6642FBE" w14:textId="77777777" w:rsidR="00EB0C98" w:rsidRDefault="00EB0C98" w:rsidP="00EB0C98">
            <w:pPr>
              <w:jc w:val="center"/>
            </w:pPr>
          </w:p>
          <w:p w14:paraId="3C884D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41B0A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C727F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F95FFA0" w14:textId="6AF162B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2408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787C7E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B0666B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F9FD91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2583A4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DC14184" w14:textId="77777777" w:rsidR="00EB0C98" w:rsidRDefault="00EB0C98" w:rsidP="00EB0C98">
            <w:pPr>
              <w:jc w:val="center"/>
            </w:pPr>
          </w:p>
          <w:p w14:paraId="19FB18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0E7E5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B5C5B2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120F5F3" w14:textId="014E30C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2408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788859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1EF7D9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BB2F50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B6F1D8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35A90C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DBC6183" w14:textId="77777777" w:rsidR="00EB0C98" w:rsidRDefault="00EB0C98" w:rsidP="00EB0C98">
            <w:pPr>
              <w:jc w:val="center"/>
            </w:pPr>
          </w:p>
          <w:p w14:paraId="7EF5A6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11083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1A0C6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FF8764C" w14:textId="4611F45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2408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29DF46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59352C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FDCA6B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EF49A5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8D0D51D" w14:textId="77777777" w:rsidR="00EB0C98" w:rsidRDefault="00EB0C98" w:rsidP="00EB0C98">
            <w:pPr>
              <w:jc w:val="center"/>
            </w:pPr>
          </w:p>
          <w:p w14:paraId="0E8CA2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44341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331B1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4666570" w14:textId="2E63F38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2408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674E30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DABAFF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E8B0BD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75156C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679C71C" w14:textId="77777777" w:rsidR="00EB0C98" w:rsidRDefault="00EB0C98" w:rsidP="00EB0C98">
            <w:pPr>
              <w:jc w:val="center"/>
            </w:pPr>
          </w:p>
          <w:p w14:paraId="48D862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040EC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5B38A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3DD9548" w14:textId="6003A1B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2408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36B495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8E62DA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1724ED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9483D0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4AFAD7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47134EE" w14:textId="77777777" w:rsidR="00EB0C98" w:rsidRDefault="00EB0C98" w:rsidP="00EB0C98">
            <w:pPr>
              <w:jc w:val="center"/>
            </w:pPr>
          </w:p>
          <w:p w14:paraId="060854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88B26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D5831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B818628" w14:textId="004B004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2408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530473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CD23CA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86D5DE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6B870B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CC8D162" w14:textId="77777777" w:rsidR="00EB0C98" w:rsidRDefault="00EB0C98" w:rsidP="00EB0C98">
            <w:pPr>
              <w:jc w:val="center"/>
            </w:pPr>
          </w:p>
          <w:p w14:paraId="5F1559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11250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6B67B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19A4522" w14:textId="7A466C7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2408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765B0C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E062FE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E692D8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4036D4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28323DE" w14:textId="77777777" w:rsidR="00EB0C98" w:rsidRDefault="00EB0C98" w:rsidP="00EB0C98">
            <w:pPr>
              <w:jc w:val="center"/>
            </w:pPr>
          </w:p>
          <w:p w14:paraId="1C03B9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5F1BE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61F2B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4E03368" w14:textId="409BFAF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2408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082118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8A6E99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65D77D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ACB4F5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D64569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29DDD63" w14:textId="77777777" w:rsidR="00EB0C98" w:rsidRDefault="00EB0C98" w:rsidP="00EB0C98">
            <w:pPr>
              <w:jc w:val="center"/>
            </w:pPr>
          </w:p>
          <w:p w14:paraId="7D42D2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79E6A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3585D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FF6A91E" w14:textId="373D2A5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2408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44C2C5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F15406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D546C5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ACCECA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29F41D9" w14:textId="77777777" w:rsidR="00EB0C98" w:rsidRDefault="00EB0C98" w:rsidP="00EB0C98">
            <w:pPr>
              <w:jc w:val="center"/>
            </w:pPr>
          </w:p>
          <w:p w14:paraId="32ADD5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1DFE9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603DB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D13E6A5" w14:textId="3E96A49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2408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6F8410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88CE44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01F138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33DB6D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419BBC1B" w14:textId="77777777" w:rsidR="00EB0C98" w:rsidRDefault="00EB0C98" w:rsidP="00EB0C98">
            <w:pPr>
              <w:jc w:val="center"/>
            </w:pPr>
          </w:p>
          <w:p w14:paraId="0E8C30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32E60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548E1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80D30CD" w14:textId="349887D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2408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1D1602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071E81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CE17F2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1D7585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54F1311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0A8BD3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314DD3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1AE72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C6F5F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7BB1DDB" w14:textId="1E17967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1775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307521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882601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CAD472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E901D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9C012C4" w14:textId="77777777" w:rsidR="00EB0C98" w:rsidRDefault="00EB0C98" w:rsidP="00EB0C98">
            <w:pPr>
              <w:jc w:val="center"/>
            </w:pPr>
          </w:p>
          <w:p w14:paraId="589CF1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7EF3E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035F7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15FEAD4" w14:textId="51AC104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71C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17C08F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14A015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F23274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2A778A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DCBB985" w14:textId="77777777" w:rsidR="00EB0C98" w:rsidRDefault="00EB0C98" w:rsidP="00EB0C98">
            <w:pPr>
              <w:jc w:val="center"/>
            </w:pPr>
          </w:p>
          <w:p w14:paraId="5B98CE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038C9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D9C914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A7E8F43" w14:textId="723042D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71C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544ACCF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4A6E2F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15E34D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61EC3E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0DA10A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59B6750" w14:textId="77777777" w:rsidR="00EB0C98" w:rsidRDefault="00EB0C98" w:rsidP="00EB0C98">
            <w:pPr>
              <w:jc w:val="center"/>
            </w:pPr>
          </w:p>
          <w:p w14:paraId="45D756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12728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64ED3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922158F" w14:textId="39F7B57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1775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4BA1CD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95EADB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03C22F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E157E5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99CED68" w14:textId="77777777" w:rsidR="00EB0C98" w:rsidRDefault="00EB0C98" w:rsidP="00EB0C98">
            <w:pPr>
              <w:jc w:val="center"/>
            </w:pPr>
          </w:p>
          <w:p w14:paraId="344C76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47BAB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78096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B1B2EEE" w14:textId="16B9CE6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71C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4CE426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79DF02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113BB8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D0DE0F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87C4309" w14:textId="77777777" w:rsidR="00EB0C98" w:rsidRDefault="00EB0C98" w:rsidP="00EB0C98">
            <w:pPr>
              <w:jc w:val="center"/>
            </w:pPr>
          </w:p>
          <w:p w14:paraId="5224B2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4D7E0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8D03E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7EC24B8" w14:textId="6406474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71C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394991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6614E2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DFFDAA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B74F4A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CE7652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8BE48D6" w14:textId="77777777" w:rsidR="00EB0C98" w:rsidRDefault="00EB0C98" w:rsidP="00EB0C98">
            <w:pPr>
              <w:jc w:val="center"/>
            </w:pPr>
          </w:p>
          <w:p w14:paraId="66FD15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64108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7F62A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9C40C00" w14:textId="1FD3A04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1775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110D2A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116DEF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57406B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F33612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12386AA" w14:textId="77777777" w:rsidR="00EB0C98" w:rsidRDefault="00EB0C98" w:rsidP="00EB0C98">
            <w:pPr>
              <w:jc w:val="center"/>
            </w:pPr>
          </w:p>
          <w:p w14:paraId="6AF1EB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DECC2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EDBFB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83C101F" w14:textId="73AD3D0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71C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734357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9861B5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8D501D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EB3CE4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2FE20DD" w14:textId="77777777" w:rsidR="00EB0C98" w:rsidRDefault="00EB0C98" w:rsidP="00EB0C98">
            <w:pPr>
              <w:jc w:val="center"/>
            </w:pPr>
          </w:p>
          <w:p w14:paraId="0A3F7D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0B6C3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E7A89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DEC0BA2" w14:textId="6EA7856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71C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638732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4B1BA3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1410BF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7741F7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8AC16B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41F81A0" w14:textId="77777777" w:rsidR="00EB0C98" w:rsidRDefault="00EB0C98" w:rsidP="00EB0C98">
            <w:pPr>
              <w:jc w:val="center"/>
            </w:pPr>
          </w:p>
          <w:p w14:paraId="17BC9A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97C8C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A2058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5F85B64" w14:textId="5532871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1775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63D6EF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7A962B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83C7BC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364E90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14C1DFC" w14:textId="77777777" w:rsidR="00EB0C98" w:rsidRDefault="00EB0C98" w:rsidP="00EB0C98">
            <w:pPr>
              <w:jc w:val="center"/>
            </w:pPr>
          </w:p>
          <w:p w14:paraId="40273D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C5F6E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41D1C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BDA40F8" w14:textId="5B2E1E0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71C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5EFB63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D1E634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1D4A6B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60C8C3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A6C6D6D" w14:textId="77777777" w:rsidR="00EB0C98" w:rsidRDefault="00EB0C98" w:rsidP="00EB0C98">
            <w:pPr>
              <w:jc w:val="center"/>
            </w:pPr>
          </w:p>
          <w:p w14:paraId="2CAEDF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BB05B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7AE67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8CBACEB" w14:textId="179EA2D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71C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08B563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1C189C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8D08CB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3B3ED8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B81EC0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CF0D0BD" w14:textId="77777777" w:rsidR="00EB0C98" w:rsidRDefault="00EB0C98" w:rsidP="00EB0C98">
            <w:pPr>
              <w:jc w:val="center"/>
            </w:pPr>
          </w:p>
          <w:p w14:paraId="0D849D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38BE2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877BD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4A1A524" w14:textId="356AEFF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1775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084933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B4CF5B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27AF00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1571D4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60AF361" w14:textId="77777777" w:rsidR="00EB0C98" w:rsidRDefault="00EB0C98" w:rsidP="00EB0C98">
            <w:pPr>
              <w:jc w:val="center"/>
            </w:pPr>
          </w:p>
          <w:p w14:paraId="3D2787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0900E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17C68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CC7B120" w14:textId="379690B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71C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53E2E6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29F665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8271D7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FA1EE4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23E7BBF" w14:textId="77777777" w:rsidR="00EB0C98" w:rsidRDefault="00EB0C98" w:rsidP="00EB0C98">
            <w:pPr>
              <w:jc w:val="center"/>
            </w:pPr>
          </w:p>
          <w:p w14:paraId="421E2E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AE8A0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94F49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1BD5591" w14:textId="37F45F7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71C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77884F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3657BE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75062C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1EB50A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EFDF1D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24804A8" w14:textId="77777777" w:rsidR="00EB0C98" w:rsidRDefault="00EB0C98" w:rsidP="00EB0C98">
            <w:pPr>
              <w:jc w:val="center"/>
            </w:pPr>
          </w:p>
          <w:p w14:paraId="2FE78B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0DFB1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0BB7C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3AB66F9" w14:textId="0520C6F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1775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519A1B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0248A3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4D6166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42715E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A805BF8" w14:textId="77777777" w:rsidR="00EB0C98" w:rsidRDefault="00EB0C98" w:rsidP="00EB0C98">
            <w:pPr>
              <w:jc w:val="center"/>
            </w:pPr>
          </w:p>
          <w:p w14:paraId="695508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E263F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C504D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FB13525" w14:textId="56F1681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71C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5C50A7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D38C7A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64F4B8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B120E7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0EC154C1" w14:textId="77777777" w:rsidR="00EB0C98" w:rsidRDefault="00EB0C98" w:rsidP="00EB0C98">
            <w:pPr>
              <w:jc w:val="center"/>
            </w:pPr>
          </w:p>
          <w:p w14:paraId="29DD37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69687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7E885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E435A45" w14:textId="146F172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71C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68EAD9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4B6BF7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1DC5A2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D7B51C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983F4F2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2F3309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53ED9E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DE153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85380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67906E9" w14:textId="7665679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71C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0C0ADB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78A38D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CB2422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D9FB9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38F5D8C" w14:textId="77777777" w:rsidR="00EB0C98" w:rsidRDefault="00EB0C98" w:rsidP="00EB0C98">
            <w:pPr>
              <w:jc w:val="center"/>
            </w:pPr>
          </w:p>
          <w:p w14:paraId="2E047C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D34C6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CAEEF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E239F3C" w14:textId="7C2259E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71C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07A07F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34E5F7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0B0653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A27CFC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45B45F0" w14:textId="77777777" w:rsidR="00EB0C98" w:rsidRDefault="00EB0C98" w:rsidP="00EB0C98">
            <w:pPr>
              <w:jc w:val="center"/>
            </w:pPr>
          </w:p>
          <w:p w14:paraId="0C96BB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DA75A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849FD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98D65B7" w14:textId="374D8D1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71C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408413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5DE46A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B487B6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6B42F3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A79FB0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658C8F2" w14:textId="77777777" w:rsidR="00EB0C98" w:rsidRDefault="00EB0C98" w:rsidP="00EB0C98">
            <w:pPr>
              <w:jc w:val="center"/>
            </w:pPr>
          </w:p>
          <w:p w14:paraId="7721CE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6F6DF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7F8DF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1B2C790" w14:textId="114324A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807A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129E91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844231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904513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5ACE64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50BF5B5" w14:textId="77777777" w:rsidR="00EB0C98" w:rsidRDefault="00EB0C98" w:rsidP="00EB0C98">
            <w:pPr>
              <w:jc w:val="center"/>
            </w:pPr>
          </w:p>
          <w:p w14:paraId="16DE03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E397B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E43BF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80B28B2" w14:textId="0616DF0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807A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0F2529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FBDAD9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AB9537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2C405B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51C6FF5" w14:textId="77777777" w:rsidR="00EB0C98" w:rsidRDefault="00EB0C98" w:rsidP="00EB0C98">
            <w:pPr>
              <w:jc w:val="center"/>
            </w:pPr>
          </w:p>
          <w:p w14:paraId="5EFFFD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DABBAF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0313F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C6EFE0E" w14:textId="0B26434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807A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291542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FA2BD5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146C01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24349F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17B87F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4A0E588" w14:textId="77777777" w:rsidR="00EB0C98" w:rsidRDefault="00EB0C98" w:rsidP="00EB0C98">
            <w:pPr>
              <w:jc w:val="center"/>
            </w:pPr>
          </w:p>
          <w:p w14:paraId="6B927B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D85C5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FE689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A4428BA" w14:textId="20A1FF9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807A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73DB0C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57EA5F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6B2D07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4F48B9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49B432B" w14:textId="77777777" w:rsidR="00EB0C98" w:rsidRDefault="00EB0C98" w:rsidP="00EB0C98">
            <w:pPr>
              <w:jc w:val="center"/>
            </w:pPr>
          </w:p>
          <w:p w14:paraId="636CAE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B6A65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BD6FE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1E06826" w14:textId="575901C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807A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39082E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9F4926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6A01E5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7B851D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5293A7E" w14:textId="77777777" w:rsidR="00EB0C98" w:rsidRDefault="00EB0C98" w:rsidP="00EB0C98">
            <w:pPr>
              <w:jc w:val="center"/>
            </w:pPr>
          </w:p>
          <w:p w14:paraId="19B5B7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B5C37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BBEF1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7510CF0" w14:textId="7C35EF7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807A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7B6A3D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5CF3A8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A050FC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F3C259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FB7779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B1D0F91" w14:textId="77777777" w:rsidR="00EB0C98" w:rsidRDefault="00EB0C98" w:rsidP="00EB0C98">
            <w:pPr>
              <w:jc w:val="center"/>
            </w:pPr>
          </w:p>
          <w:p w14:paraId="44EADD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1426D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C5E44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7800FA1" w14:textId="2BE3BF5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807A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06E47A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6372AC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D7040A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66DEB6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1ED0EAF" w14:textId="77777777" w:rsidR="00EB0C98" w:rsidRDefault="00EB0C98" w:rsidP="00EB0C98">
            <w:pPr>
              <w:jc w:val="center"/>
            </w:pPr>
          </w:p>
          <w:p w14:paraId="5E592C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E1AD3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6265A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85A4400" w14:textId="4977BE3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807A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09EF77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2BD29D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DFABAB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6D95B9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B9A8AF1" w14:textId="77777777" w:rsidR="00EB0C98" w:rsidRDefault="00EB0C98" w:rsidP="00EB0C98">
            <w:pPr>
              <w:jc w:val="center"/>
            </w:pPr>
          </w:p>
          <w:p w14:paraId="12D0FB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63BB7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BF6CA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5C9F86E" w14:textId="737457C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807A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604C8C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3C8ED6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E490E3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3B346F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B4353F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C736BE4" w14:textId="77777777" w:rsidR="00EB0C98" w:rsidRDefault="00EB0C98" w:rsidP="00EB0C98">
            <w:pPr>
              <w:jc w:val="center"/>
            </w:pPr>
          </w:p>
          <w:p w14:paraId="52FEDE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6B331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37840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749988E" w14:textId="4FA5BFC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807A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0D6E74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168CE3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CBC7D8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628AAE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131AB0C" w14:textId="77777777" w:rsidR="00EB0C98" w:rsidRDefault="00EB0C98" w:rsidP="00EB0C98">
            <w:pPr>
              <w:jc w:val="center"/>
            </w:pPr>
          </w:p>
          <w:p w14:paraId="797BD5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EBE8A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EE29F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6FC69E0" w14:textId="5B59DD3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807A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3C767A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83485E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202F36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64148A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18D2761" w14:textId="77777777" w:rsidR="00EB0C98" w:rsidRDefault="00EB0C98" w:rsidP="00EB0C98">
            <w:pPr>
              <w:jc w:val="center"/>
            </w:pPr>
          </w:p>
          <w:p w14:paraId="2F2C96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C9B18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4FC06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383591C" w14:textId="2E10532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807A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30FE41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513F8D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A3EB9C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36B024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84E12D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0F8A2A3" w14:textId="77777777" w:rsidR="00EB0C98" w:rsidRDefault="00EB0C98" w:rsidP="00EB0C98">
            <w:pPr>
              <w:jc w:val="center"/>
            </w:pPr>
          </w:p>
          <w:p w14:paraId="1D842F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3284E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C54E9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08C38B2" w14:textId="65042FB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807A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6E67B1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B0D5A6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A517AF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2E7C20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00C68E2" w14:textId="77777777" w:rsidR="00EB0C98" w:rsidRDefault="00EB0C98" w:rsidP="00EB0C98">
            <w:pPr>
              <w:jc w:val="center"/>
            </w:pPr>
          </w:p>
          <w:p w14:paraId="172058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EF9B5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CC299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07F2943" w14:textId="15C6B49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807A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195EBB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24AB30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6C3C5F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F8FC46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496E1ABA" w14:textId="77777777" w:rsidR="00EB0C98" w:rsidRDefault="00EB0C98" w:rsidP="00EB0C98">
            <w:pPr>
              <w:jc w:val="center"/>
            </w:pPr>
          </w:p>
          <w:p w14:paraId="200428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A9AB1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B9743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4FBD559" w14:textId="7FACCE6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807A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7C34B5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D15D8A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A256FE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9421C8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6AF6459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17E76F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24AFA0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0BDBE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A4022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978C22C" w14:textId="1B30879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51B2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08BDFB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B61448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D8EC0C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886E5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A2B53FF" w14:textId="77777777" w:rsidR="00EB0C98" w:rsidRDefault="00EB0C98" w:rsidP="00EB0C98">
            <w:pPr>
              <w:jc w:val="center"/>
            </w:pPr>
          </w:p>
          <w:p w14:paraId="6B424C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96AB1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D2D63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154C24E" w14:textId="48A9091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51B2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7BAEEC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0B3ACE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7FC57E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6C5382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707D91F" w14:textId="77777777" w:rsidR="00EB0C98" w:rsidRDefault="00EB0C98" w:rsidP="00EB0C98">
            <w:pPr>
              <w:jc w:val="center"/>
            </w:pPr>
          </w:p>
          <w:p w14:paraId="532124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9914C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63430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B28D05D" w14:textId="00BAC45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51B2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17CE6B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4FD421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2DD5D5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152F5D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E812CC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1A9793B" w14:textId="77777777" w:rsidR="00EB0C98" w:rsidRDefault="00EB0C98" w:rsidP="00EB0C98">
            <w:pPr>
              <w:jc w:val="center"/>
            </w:pPr>
          </w:p>
          <w:p w14:paraId="6D9CB0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F2D6B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C7D72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3AEF69D" w14:textId="4DD84D1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51B2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1A37E3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D1D2A0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2E1854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0C242F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78FDF96" w14:textId="77777777" w:rsidR="00EB0C98" w:rsidRDefault="00EB0C98" w:rsidP="00EB0C98">
            <w:pPr>
              <w:jc w:val="center"/>
            </w:pPr>
          </w:p>
          <w:p w14:paraId="158160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F4D9A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F2EDA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391AFC8" w14:textId="59ED8E7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51B2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471164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1588BD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CF9B17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219ED7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7B794E5" w14:textId="77777777" w:rsidR="00EB0C98" w:rsidRDefault="00EB0C98" w:rsidP="00EB0C98">
            <w:pPr>
              <w:jc w:val="center"/>
            </w:pPr>
          </w:p>
          <w:p w14:paraId="68D7E4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D6769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34E39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AFF4A5F" w14:textId="1CAEC8D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51B2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1ED4E4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851888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AEECA6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5D7AFD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7B76B6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C9EF906" w14:textId="77777777" w:rsidR="00EB0C98" w:rsidRDefault="00EB0C98" w:rsidP="00EB0C98">
            <w:pPr>
              <w:jc w:val="center"/>
            </w:pPr>
          </w:p>
          <w:p w14:paraId="09C440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8E1FF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103EA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E442B1D" w14:textId="3036B4D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51B2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0836CC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941EA9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0D1DCE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E14644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F57FA3E" w14:textId="77777777" w:rsidR="00EB0C98" w:rsidRDefault="00EB0C98" w:rsidP="00EB0C98">
            <w:pPr>
              <w:jc w:val="center"/>
            </w:pPr>
          </w:p>
          <w:p w14:paraId="1D27FF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281CF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90BFB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BB9560C" w14:textId="07953D3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51B2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6026CE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BDA0F0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7807D1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74B3EC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CB55D2C" w14:textId="77777777" w:rsidR="00EB0C98" w:rsidRDefault="00EB0C98" w:rsidP="00EB0C98">
            <w:pPr>
              <w:jc w:val="center"/>
            </w:pPr>
          </w:p>
          <w:p w14:paraId="64C42F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56DD5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1991F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A5A7C1F" w14:textId="039A0BF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51B2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1C5866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656F5C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11E741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8581F5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1D29D8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29F3E1C" w14:textId="77777777" w:rsidR="00EB0C98" w:rsidRDefault="00EB0C98" w:rsidP="00EB0C98">
            <w:pPr>
              <w:jc w:val="center"/>
            </w:pPr>
          </w:p>
          <w:p w14:paraId="521E71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50046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6988B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522B68B" w14:textId="14980DD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51B2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5FC1D7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A6F5DE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D72485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44D771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ADE6626" w14:textId="77777777" w:rsidR="00EB0C98" w:rsidRDefault="00EB0C98" w:rsidP="00EB0C98">
            <w:pPr>
              <w:jc w:val="center"/>
            </w:pPr>
          </w:p>
          <w:p w14:paraId="2101B4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963F3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A7199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32B6B33" w14:textId="60B7A0F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51B2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53BC43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86E5DD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D124FB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28977F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ECB75E6" w14:textId="77777777" w:rsidR="00EB0C98" w:rsidRDefault="00EB0C98" w:rsidP="00EB0C98">
            <w:pPr>
              <w:jc w:val="center"/>
            </w:pPr>
          </w:p>
          <w:p w14:paraId="0E76E3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201B7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6F816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685AA3D" w14:textId="661A474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51B2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10E0CB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AED3DC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A67000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C793AD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4D87AB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7F1F4AD" w14:textId="77777777" w:rsidR="00EB0C98" w:rsidRDefault="00EB0C98" w:rsidP="00EB0C98">
            <w:pPr>
              <w:jc w:val="center"/>
            </w:pPr>
          </w:p>
          <w:p w14:paraId="38443F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D545D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89211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6B5ED42" w14:textId="769CF85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51B2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7C5BD8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A94BE5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757DB5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0856AA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9583872" w14:textId="77777777" w:rsidR="00EB0C98" w:rsidRDefault="00EB0C98" w:rsidP="00EB0C98">
            <w:pPr>
              <w:jc w:val="center"/>
            </w:pPr>
          </w:p>
          <w:p w14:paraId="187A29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1916D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33171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ADD66F6" w14:textId="1EC45D1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51B2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1AC3F5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AAF608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5164FF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406906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ADF42F9" w14:textId="77777777" w:rsidR="00EB0C98" w:rsidRDefault="00EB0C98" w:rsidP="00EB0C98">
            <w:pPr>
              <w:jc w:val="center"/>
            </w:pPr>
          </w:p>
          <w:p w14:paraId="521905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4FD7E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BD965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E0A7E5B" w14:textId="4031C9B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51B2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039E46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9F7BD8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02F14A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938030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1F8929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FE84BD1" w14:textId="77777777" w:rsidR="00EB0C98" w:rsidRDefault="00EB0C98" w:rsidP="00EB0C98">
            <w:pPr>
              <w:jc w:val="center"/>
            </w:pPr>
          </w:p>
          <w:p w14:paraId="4DB177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C425C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8F266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646B3E6" w14:textId="4728D7B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51B2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717059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E242A8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C814FA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7D9407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48BC332" w14:textId="77777777" w:rsidR="00EB0C98" w:rsidRDefault="00EB0C98" w:rsidP="00EB0C98">
            <w:pPr>
              <w:jc w:val="center"/>
            </w:pPr>
          </w:p>
          <w:p w14:paraId="00CC09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E858C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46AE4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3DF7386" w14:textId="7D2AE92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51B2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4E5FA0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5AD048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994835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180876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6AD8A8CE" w14:textId="77777777" w:rsidR="00EB0C98" w:rsidRDefault="00EB0C98" w:rsidP="00EB0C98">
            <w:pPr>
              <w:jc w:val="center"/>
            </w:pPr>
          </w:p>
          <w:p w14:paraId="14D0CD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97667D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E7A3A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21CB48E" w14:textId="0E5D2CF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51B2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524798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FA2381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D4DC73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BE1013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55FC577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581B9A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360786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9B9F4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DDA29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57C1547" w14:textId="6388F34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51B2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44490E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1ADBB1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0EFCA3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A2E27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7BF9268" w14:textId="77777777" w:rsidR="00EB0C98" w:rsidRDefault="00EB0C98" w:rsidP="00EB0C98">
            <w:pPr>
              <w:jc w:val="center"/>
            </w:pPr>
          </w:p>
          <w:p w14:paraId="3B6086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11AC3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ADB66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DFF56FD" w14:textId="5D03551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51B2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57B900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F4B770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D2166D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572005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18508F0" w14:textId="77777777" w:rsidR="00EB0C98" w:rsidRDefault="00EB0C98" w:rsidP="00EB0C98">
            <w:pPr>
              <w:jc w:val="center"/>
            </w:pPr>
          </w:p>
          <w:p w14:paraId="27B4C3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CBD81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D0EE7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FC32D1F" w14:textId="1554456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51B2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2DA6F6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93AFB7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6CDBF6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E357F4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C17B08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62752F4" w14:textId="77777777" w:rsidR="00EB0C98" w:rsidRDefault="00EB0C98" w:rsidP="00EB0C98">
            <w:pPr>
              <w:jc w:val="center"/>
            </w:pPr>
          </w:p>
          <w:p w14:paraId="4DA623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9B161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4F47F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2BADC61" w14:textId="14FB231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51B2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65A55A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37E10E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65C358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A7D74C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9F69545" w14:textId="77777777" w:rsidR="00EB0C98" w:rsidRDefault="00EB0C98" w:rsidP="00EB0C98">
            <w:pPr>
              <w:jc w:val="center"/>
            </w:pPr>
          </w:p>
          <w:p w14:paraId="43C945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B8C17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873F5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39EF4B0" w14:textId="06510A2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51B2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441DEA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AA957C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D986F3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BEE69B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45B67AE" w14:textId="77777777" w:rsidR="00EB0C98" w:rsidRDefault="00EB0C98" w:rsidP="00EB0C98">
            <w:pPr>
              <w:jc w:val="center"/>
            </w:pPr>
          </w:p>
          <w:p w14:paraId="01A546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C9D7A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05E8F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6A568E2" w14:textId="210E748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51B2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52B591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A89832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878245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416DC8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DB353C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3DB80A2" w14:textId="77777777" w:rsidR="00EB0C98" w:rsidRDefault="00EB0C98" w:rsidP="00EB0C98">
            <w:pPr>
              <w:jc w:val="center"/>
            </w:pPr>
          </w:p>
          <w:p w14:paraId="26E2A8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0552B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E6AEE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73E5AEE" w14:textId="76E3E15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51B2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1E3328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BA051B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06B18A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79E2D6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A4023EE" w14:textId="77777777" w:rsidR="00EB0C98" w:rsidRDefault="00EB0C98" w:rsidP="00EB0C98">
            <w:pPr>
              <w:jc w:val="center"/>
            </w:pPr>
          </w:p>
          <w:p w14:paraId="49AF29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DF49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401C1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256EC75" w14:textId="540F380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51B2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7BB9FF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998FC4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D12FE8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CBBF0A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10C7F67" w14:textId="77777777" w:rsidR="00EB0C98" w:rsidRDefault="00EB0C98" w:rsidP="00EB0C98">
            <w:pPr>
              <w:jc w:val="center"/>
            </w:pPr>
          </w:p>
          <w:p w14:paraId="77805D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28FAB2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CA4CA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8F210D1" w14:textId="76CA3C3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51B2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097BEC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23779B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54633A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1379DF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2F6A91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3A21E0F" w14:textId="77777777" w:rsidR="00EB0C98" w:rsidRDefault="00EB0C98" w:rsidP="00EB0C98">
            <w:pPr>
              <w:jc w:val="center"/>
            </w:pPr>
          </w:p>
          <w:p w14:paraId="2D681B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DE6DB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C805F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3CFFD5E" w14:textId="4316461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51B2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2D37C5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FA694F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4ACFCB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B684C3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B41330D" w14:textId="77777777" w:rsidR="00EB0C98" w:rsidRDefault="00EB0C98" w:rsidP="00EB0C98">
            <w:pPr>
              <w:jc w:val="center"/>
            </w:pPr>
          </w:p>
          <w:p w14:paraId="7F5035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31C21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92EC7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297FB93" w14:textId="32A0A46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51B2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1B9AD7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E480E3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D56A16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F7BFB6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268CE0D" w14:textId="77777777" w:rsidR="00EB0C98" w:rsidRDefault="00EB0C98" w:rsidP="00EB0C98">
            <w:pPr>
              <w:jc w:val="center"/>
            </w:pPr>
          </w:p>
          <w:p w14:paraId="29B599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6D14F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6E3DD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EA45015" w14:textId="34F56C3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51B2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40A101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BD5D78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5BAD5C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BA7E48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5D0CDE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BC2C5D4" w14:textId="77777777" w:rsidR="00EB0C98" w:rsidRDefault="00EB0C98" w:rsidP="00EB0C98">
            <w:pPr>
              <w:jc w:val="center"/>
            </w:pPr>
          </w:p>
          <w:p w14:paraId="7A2C3F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E8A9B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678B8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038B6D1" w14:textId="49282E2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51B2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6ACA34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A4C5A9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E3CB2F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9AA929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FC64AB4" w14:textId="77777777" w:rsidR="00EB0C98" w:rsidRDefault="00EB0C98" w:rsidP="00EB0C98">
            <w:pPr>
              <w:jc w:val="center"/>
            </w:pPr>
          </w:p>
          <w:p w14:paraId="652C96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A93FF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AB466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5BF1A91" w14:textId="5381A50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51B2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5F6AFB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65079D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85FCBE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E1F4F9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23D1D82" w14:textId="77777777" w:rsidR="00EB0C98" w:rsidRDefault="00EB0C98" w:rsidP="00EB0C98">
            <w:pPr>
              <w:jc w:val="center"/>
            </w:pPr>
          </w:p>
          <w:p w14:paraId="5DA1F3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8FE7F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66484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9338351" w14:textId="23B399C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51B2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684187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4E4FD4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FD4F39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792CD0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BE5622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677E586" w14:textId="77777777" w:rsidR="00EB0C98" w:rsidRDefault="00EB0C98" w:rsidP="00EB0C98">
            <w:pPr>
              <w:jc w:val="center"/>
            </w:pPr>
          </w:p>
          <w:p w14:paraId="40ACE7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43BC3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3CB80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11FB9BB" w14:textId="55F1C17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51B2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69251C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FC8940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CE378D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DA038C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6AE4418" w14:textId="77777777" w:rsidR="00EB0C98" w:rsidRDefault="00EB0C98" w:rsidP="00EB0C98">
            <w:pPr>
              <w:jc w:val="center"/>
            </w:pPr>
          </w:p>
          <w:p w14:paraId="067709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FB3BF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DD1E8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8D425B9" w14:textId="5390EB1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51B2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4DB7E7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33043B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DA1C04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15A61F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536D62CD" w14:textId="77777777" w:rsidR="00EB0C98" w:rsidRDefault="00EB0C98" w:rsidP="00EB0C98">
            <w:pPr>
              <w:jc w:val="center"/>
            </w:pPr>
          </w:p>
          <w:p w14:paraId="267428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130F2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DC4D3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302BD9A" w14:textId="237A97F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51B2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7B30B7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70ED56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F1D935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CA9DF3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1C296EF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523C7A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753906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7C39C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6513A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53D2CBE" w14:textId="0AC3C36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D56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56EA47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4C0D2E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467445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8B519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6A85B18" w14:textId="77777777" w:rsidR="00EB0C98" w:rsidRDefault="00EB0C98" w:rsidP="00EB0C98">
            <w:pPr>
              <w:jc w:val="center"/>
            </w:pPr>
          </w:p>
          <w:p w14:paraId="43BB8A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CCA8C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18023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BE25489" w14:textId="7078EC0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D56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74D1EF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4D252C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3BEF28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F6A715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18B0A12" w14:textId="77777777" w:rsidR="00EB0C98" w:rsidRDefault="00EB0C98" w:rsidP="00EB0C98">
            <w:pPr>
              <w:jc w:val="center"/>
            </w:pPr>
          </w:p>
          <w:p w14:paraId="0E0E2A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08EF6F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7A623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BA031F7" w14:textId="21E4E72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D56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2BA9A8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6B3D83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C7A187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3092AF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4F15CA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12507B2" w14:textId="77777777" w:rsidR="00EB0C98" w:rsidRDefault="00EB0C98" w:rsidP="00EB0C98">
            <w:pPr>
              <w:jc w:val="center"/>
            </w:pPr>
          </w:p>
          <w:p w14:paraId="44A50C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AD6FC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49FFD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8D4BD21" w14:textId="0F78CA9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D56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546873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628BCC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3DE2D1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D74208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B0F85E0" w14:textId="77777777" w:rsidR="00EB0C98" w:rsidRDefault="00EB0C98" w:rsidP="00EB0C98">
            <w:pPr>
              <w:jc w:val="center"/>
            </w:pPr>
          </w:p>
          <w:p w14:paraId="6D8F9E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9CAAE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F9460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A37A0DB" w14:textId="3B20F1E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D56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7322E2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C5731E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821F46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9AB22C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5625868" w14:textId="77777777" w:rsidR="00EB0C98" w:rsidRDefault="00EB0C98" w:rsidP="00EB0C98">
            <w:pPr>
              <w:jc w:val="center"/>
            </w:pPr>
          </w:p>
          <w:p w14:paraId="48E64A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5B2A3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137E8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8EEB99E" w14:textId="3342859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D56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495391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60E4B0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D6143A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76D3E0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181CF2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A7C186F" w14:textId="77777777" w:rsidR="00EB0C98" w:rsidRDefault="00EB0C98" w:rsidP="00EB0C98">
            <w:pPr>
              <w:jc w:val="center"/>
            </w:pPr>
          </w:p>
          <w:p w14:paraId="25C222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3BD1E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9588D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52E6161" w14:textId="685D76C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D56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1F5A9D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254759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D301C8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9C2B4C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D9DA19D" w14:textId="77777777" w:rsidR="00EB0C98" w:rsidRDefault="00EB0C98" w:rsidP="00EB0C98">
            <w:pPr>
              <w:jc w:val="center"/>
            </w:pPr>
          </w:p>
          <w:p w14:paraId="134DD8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C8234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A3201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B644331" w14:textId="726541B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D56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20725D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E7917B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690A89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6A1920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F6B440D" w14:textId="77777777" w:rsidR="00EB0C98" w:rsidRDefault="00EB0C98" w:rsidP="00EB0C98">
            <w:pPr>
              <w:jc w:val="center"/>
            </w:pPr>
          </w:p>
          <w:p w14:paraId="211E5AB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48B47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E3AEB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55C0805" w14:textId="63C0CCF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D56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36AC5A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D28BE9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F23884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1310B0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5B2BA1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BF51EC7" w14:textId="77777777" w:rsidR="00EB0C98" w:rsidRDefault="00EB0C98" w:rsidP="00EB0C98">
            <w:pPr>
              <w:jc w:val="center"/>
            </w:pPr>
          </w:p>
          <w:p w14:paraId="45AA8B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ABDBF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C5AD0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30FB4D3" w14:textId="205774C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D56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6C98F0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257BC8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AE8604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FC290C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63A2931" w14:textId="77777777" w:rsidR="00EB0C98" w:rsidRDefault="00EB0C98" w:rsidP="00EB0C98">
            <w:pPr>
              <w:jc w:val="center"/>
            </w:pPr>
          </w:p>
          <w:p w14:paraId="604B2E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F427A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453F0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34C6D48" w14:textId="6E8B9EE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D56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36094E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E0536D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915032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62712D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4098403" w14:textId="77777777" w:rsidR="00EB0C98" w:rsidRDefault="00EB0C98" w:rsidP="00EB0C98">
            <w:pPr>
              <w:jc w:val="center"/>
            </w:pPr>
          </w:p>
          <w:p w14:paraId="5C1A47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73F50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2FAE1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DB4F2B2" w14:textId="57ADBC9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D56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21CFA1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576A1F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330CD4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2403EB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B9D733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49AB6E4" w14:textId="77777777" w:rsidR="00EB0C98" w:rsidRDefault="00EB0C98" w:rsidP="00EB0C98">
            <w:pPr>
              <w:jc w:val="center"/>
            </w:pPr>
          </w:p>
          <w:p w14:paraId="3E66FF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07127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015AC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A99D2A7" w14:textId="749B5F2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D56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3A3336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9C719D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636531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D1FB13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3DD71FA" w14:textId="77777777" w:rsidR="00EB0C98" w:rsidRDefault="00EB0C98" w:rsidP="00EB0C98">
            <w:pPr>
              <w:jc w:val="center"/>
            </w:pPr>
          </w:p>
          <w:p w14:paraId="516A61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91C28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83BE2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C6E814E" w14:textId="39B4E37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D56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766357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C21360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123552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385CCF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F153B34" w14:textId="77777777" w:rsidR="00EB0C98" w:rsidRDefault="00EB0C98" w:rsidP="00EB0C98">
            <w:pPr>
              <w:jc w:val="center"/>
            </w:pPr>
          </w:p>
          <w:p w14:paraId="6C8D41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2256F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120C6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163FCEC" w14:textId="264E5E3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D56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43EAB3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E020B3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F75C54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41D1AE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800646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25A15D2" w14:textId="77777777" w:rsidR="00EB0C98" w:rsidRDefault="00EB0C98" w:rsidP="00EB0C98">
            <w:pPr>
              <w:jc w:val="center"/>
            </w:pPr>
          </w:p>
          <w:p w14:paraId="5503D1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E7725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BE6B1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C35AF49" w14:textId="7DF4C39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D56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229247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0C18A5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BE6567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E90326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CE98597" w14:textId="77777777" w:rsidR="00EB0C98" w:rsidRDefault="00EB0C98" w:rsidP="00EB0C98">
            <w:pPr>
              <w:jc w:val="center"/>
            </w:pPr>
          </w:p>
          <w:p w14:paraId="75B696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8C6B8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AA148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8724713" w14:textId="79721CF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D56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731D67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A2099B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FB5F13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1F304B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43081255" w14:textId="77777777" w:rsidR="00EB0C98" w:rsidRDefault="00EB0C98" w:rsidP="00EB0C98">
            <w:pPr>
              <w:jc w:val="center"/>
            </w:pPr>
          </w:p>
          <w:p w14:paraId="27B40F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1C002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E2888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40D405A" w14:textId="3DFEA33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D56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3B6AB6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7F1DFE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527A04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C3D555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FD1450E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621926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79F910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30C02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ED1B2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DBF67AB" w14:textId="5446936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D56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22F8CB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D91EFC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2A8D1D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1877E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6031FDD" w14:textId="77777777" w:rsidR="00EB0C98" w:rsidRDefault="00EB0C98" w:rsidP="00EB0C98">
            <w:pPr>
              <w:jc w:val="center"/>
            </w:pPr>
          </w:p>
          <w:p w14:paraId="40EA27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1EB8E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4D328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3B9BD3C" w14:textId="737DA2C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D56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679D94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3481D4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0976F6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C9A8B8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FE6A4B5" w14:textId="77777777" w:rsidR="00EB0C98" w:rsidRDefault="00EB0C98" w:rsidP="00EB0C98">
            <w:pPr>
              <w:jc w:val="center"/>
            </w:pPr>
          </w:p>
          <w:p w14:paraId="4E49B3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C7E10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B42F1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239509E" w14:textId="2B10E30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D56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0BD67F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EDA1A5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0318DD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81C46B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AA4583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A52DF82" w14:textId="77777777" w:rsidR="00EB0C98" w:rsidRDefault="00EB0C98" w:rsidP="00EB0C98">
            <w:pPr>
              <w:jc w:val="center"/>
            </w:pPr>
          </w:p>
          <w:p w14:paraId="08556B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00E94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A5434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B7600DA" w14:textId="39DF700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D56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290B9E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DDB2F5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CB35A3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798F2B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1A4C85A" w14:textId="77777777" w:rsidR="00EB0C98" w:rsidRDefault="00EB0C98" w:rsidP="00EB0C98">
            <w:pPr>
              <w:jc w:val="center"/>
            </w:pPr>
          </w:p>
          <w:p w14:paraId="19A6E5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2AE4B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38FE89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2DBB756" w14:textId="7625D6D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D56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621532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22F59A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D8EFF1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1DDABC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0143D53" w14:textId="77777777" w:rsidR="00EB0C98" w:rsidRDefault="00EB0C98" w:rsidP="00EB0C98">
            <w:pPr>
              <w:jc w:val="center"/>
            </w:pPr>
          </w:p>
          <w:p w14:paraId="138163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5E39C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808B0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06AEE3D" w14:textId="301018D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D56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1142772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DE1B03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633004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D9EA81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B0CBA4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DD85313" w14:textId="77777777" w:rsidR="00EB0C98" w:rsidRDefault="00EB0C98" w:rsidP="00EB0C98">
            <w:pPr>
              <w:jc w:val="center"/>
            </w:pPr>
          </w:p>
          <w:p w14:paraId="4EF7E2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6C210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DF36B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E8084A4" w14:textId="375BF66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D56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536D79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9CB6EC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C649E3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B1624A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B890CEF" w14:textId="77777777" w:rsidR="00EB0C98" w:rsidRDefault="00EB0C98" w:rsidP="00EB0C98">
            <w:pPr>
              <w:jc w:val="center"/>
            </w:pPr>
          </w:p>
          <w:p w14:paraId="33C206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58959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133B4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7967D1F" w14:textId="0EA1ADF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D56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134AFC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ED61B2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6DCF8E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6452C7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6C82282" w14:textId="77777777" w:rsidR="00EB0C98" w:rsidRDefault="00EB0C98" w:rsidP="00EB0C98">
            <w:pPr>
              <w:jc w:val="center"/>
            </w:pPr>
          </w:p>
          <w:p w14:paraId="36E095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0C37D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6BB06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FE83893" w14:textId="2C36A9A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D56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5ACF25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7DFD33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0B67B4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3A5647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1C2C7A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252BF02" w14:textId="77777777" w:rsidR="00EB0C98" w:rsidRDefault="00EB0C98" w:rsidP="00EB0C98">
            <w:pPr>
              <w:jc w:val="center"/>
            </w:pPr>
          </w:p>
          <w:p w14:paraId="1B7696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F823A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20E69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DF1571E" w14:textId="2C993B4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D56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5EA806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EFBCBD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CC8427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9AA81C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D42ACFA" w14:textId="77777777" w:rsidR="00EB0C98" w:rsidRDefault="00EB0C98" w:rsidP="00EB0C98">
            <w:pPr>
              <w:jc w:val="center"/>
            </w:pPr>
          </w:p>
          <w:p w14:paraId="61F2D7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C3A6E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8B5BF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F6EBFB1" w14:textId="40BCCC0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D56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36BCDA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606A62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821EAA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835095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5B48A01" w14:textId="77777777" w:rsidR="00EB0C98" w:rsidRDefault="00EB0C98" w:rsidP="00EB0C98">
            <w:pPr>
              <w:jc w:val="center"/>
            </w:pPr>
          </w:p>
          <w:p w14:paraId="7A1F06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35106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660FD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1F96C12" w14:textId="466F568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D56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08B3D0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55734C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D8FDDE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33FCDB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73B49A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87349E2" w14:textId="77777777" w:rsidR="00EB0C98" w:rsidRDefault="00EB0C98" w:rsidP="00EB0C98">
            <w:pPr>
              <w:jc w:val="center"/>
            </w:pPr>
          </w:p>
          <w:p w14:paraId="29E654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44912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25208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01EB462" w14:textId="0C7792B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D56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54FADF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74C098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B1774E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DEBFC4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13B466D" w14:textId="77777777" w:rsidR="00EB0C98" w:rsidRDefault="00EB0C98" w:rsidP="00EB0C98">
            <w:pPr>
              <w:jc w:val="center"/>
            </w:pPr>
          </w:p>
          <w:p w14:paraId="0A09BA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24D90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4BE54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4C821D9" w14:textId="74EF073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D56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3CC778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B72D4D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F5C6A6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76A44D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2DF9CA8" w14:textId="77777777" w:rsidR="00EB0C98" w:rsidRDefault="00EB0C98" w:rsidP="00EB0C98">
            <w:pPr>
              <w:jc w:val="center"/>
            </w:pPr>
          </w:p>
          <w:p w14:paraId="0789CD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CAAB8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C6969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30024D9" w14:textId="4750960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D56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37923C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0333F2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90A418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9810F7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0C7F9B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88499EE" w14:textId="77777777" w:rsidR="00EB0C98" w:rsidRDefault="00EB0C98" w:rsidP="00EB0C98">
            <w:pPr>
              <w:jc w:val="center"/>
            </w:pPr>
          </w:p>
          <w:p w14:paraId="3211FD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72E61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94C903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945B659" w14:textId="0972209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D56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22712D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AE8982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822A73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47539D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0393073" w14:textId="77777777" w:rsidR="00EB0C98" w:rsidRDefault="00EB0C98" w:rsidP="00EB0C98">
            <w:pPr>
              <w:jc w:val="center"/>
            </w:pPr>
          </w:p>
          <w:p w14:paraId="2D044D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91DD0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7E55A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4C286FC" w14:textId="691CEBD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D56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55C142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21A164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DD5C7D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D60240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2C51E3F3" w14:textId="77777777" w:rsidR="00EB0C98" w:rsidRDefault="00EB0C98" w:rsidP="00EB0C98">
            <w:pPr>
              <w:jc w:val="center"/>
            </w:pPr>
          </w:p>
          <w:p w14:paraId="5CA2B3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8DA6C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E727E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959EF85" w14:textId="7F021F2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D56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7A4689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F11DDD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B78DF4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71A234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5B52FF9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5B8D95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61B258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2016D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BC9CA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761FA4E" w14:textId="0418CE3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08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34CC6D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190FE2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272B1F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5218F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38400AD" w14:textId="77777777" w:rsidR="00EB0C98" w:rsidRDefault="00EB0C98" w:rsidP="00EB0C98">
            <w:pPr>
              <w:jc w:val="center"/>
            </w:pPr>
          </w:p>
          <w:p w14:paraId="3A1AB6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DC6FC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5CAA9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ACF1007" w14:textId="27DE4C7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08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44A690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50120B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750CD2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1DAD4E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326F1FE" w14:textId="77777777" w:rsidR="00EB0C98" w:rsidRDefault="00EB0C98" w:rsidP="00EB0C98">
            <w:pPr>
              <w:jc w:val="center"/>
            </w:pPr>
          </w:p>
          <w:p w14:paraId="181E87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630A9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3E996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339F25B" w14:textId="02AC359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08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41136A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0D811C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C2F84D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609169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9E4E07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2FE1A02" w14:textId="77777777" w:rsidR="00EB0C98" w:rsidRDefault="00EB0C98" w:rsidP="00EB0C98">
            <w:pPr>
              <w:jc w:val="center"/>
            </w:pPr>
          </w:p>
          <w:p w14:paraId="39387B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6DAF7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9443E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A21AEF3" w14:textId="11B17E3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08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69416B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DC33BE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5DE81D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428A67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6862EDD" w14:textId="77777777" w:rsidR="00EB0C98" w:rsidRDefault="00EB0C98" w:rsidP="00EB0C98">
            <w:pPr>
              <w:jc w:val="center"/>
            </w:pPr>
          </w:p>
          <w:p w14:paraId="14C0D1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42337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603CE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B1CC4B3" w14:textId="3A8E7E5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08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09B2D8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D2A64A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E65175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73C496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ED9D3FA" w14:textId="77777777" w:rsidR="00EB0C98" w:rsidRDefault="00EB0C98" w:rsidP="00EB0C98">
            <w:pPr>
              <w:jc w:val="center"/>
            </w:pPr>
          </w:p>
          <w:p w14:paraId="05A627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2560C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A3807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272465F" w14:textId="1A39F6E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08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550298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FA17F9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1A82E2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BFE67E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7AD966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C82E228" w14:textId="77777777" w:rsidR="00EB0C98" w:rsidRDefault="00EB0C98" w:rsidP="00EB0C98">
            <w:pPr>
              <w:jc w:val="center"/>
            </w:pPr>
          </w:p>
          <w:p w14:paraId="542AFE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07583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73368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A424081" w14:textId="1FB585B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08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3AB188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7CAB4B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6833CB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3BC7AA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0BAAB37" w14:textId="77777777" w:rsidR="00EB0C98" w:rsidRDefault="00EB0C98" w:rsidP="00EB0C98">
            <w:pPr>
              <w:jc w:val="center"/>
            </w:pPr>
          </w:p>
          <w:p w14:paraId="744746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D6A8C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BA87E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A15285B" w14:textId="6FD5D79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08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18BA19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67139D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0C3B32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EBBFFA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D4AD359" w14:textId="77777777" w:rsidR="00EB0C98" w:rsidRDefault="00EB0C98" w:rsidP="00EB0C98">
            <w:pPr>
              <w:jc w:val="center"/>
            </w:pPr>
          </w:p>
          <w:p w14:paraId="6A9AF3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58D53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9B8B0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D508737" w14:textId="6FE52FF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08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05600B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0A6AC2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52849C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5A28AA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4425BA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96F2183" w14:textId="77777777" w:rsidR="00EB0C98" w:rsidRDefault="00EB0C98" w:rsidP="00EB0C98">
            <w:pPr>
              <w:jc w:val="center"/>
            </w:pPr>
          </w:p>
          <w:p w14:paraId="37659E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086C3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D0E6F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DC97126" w14:textId="2D8075C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08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040668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4E276C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EF33FB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4E0AC7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A445E37" w14:textId="77777777" w:rsidR="00EB0C98" w:rsidRDefault="00EB0C98" w:rsidP="00EB0C98">
            <w:pPr>
              <w:jc w:val="center"/>
            </w:pPr>
          </w:p>
          <w:p w14:paraId="3BDF44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F5EC6E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20298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8A4A3B5" w14:textId="453BAD4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08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0F2942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CE06A5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85D8A6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793DE6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EC8ADE0" w14:textId="77777777" w:rsidR="00EB0C98" w:rsidRDefault="00EB0C98" w:rsidP="00EB0C98">
            <w:pPr>
              <w:jc w:val="center"/>
            </w:pPr>
          </w:p>
          <w:p w14:paraId="03C33F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46D6B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4C37B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A6E6C4D" w14:textId="7C6802E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08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793DCF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33E8EC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1F8580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F553E4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0852AB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0C29179" w14:textId="77777777" w:rsidR="00EB0C98" w:rsidRDefault="00EB0C98" w:rsidP="00EB0C98">
            <w:pPr>
              <w:jc w:val="center"/>
            </w:pPr>
          </w:p>
          <w:p w14:paraId="5353A2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A8277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A224A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09755BD" w14:textId="69B1A68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08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28C128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5460A1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AFE369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58088E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F110E82" w14:textId="77777777" w:rsidR="00EB0C98" w:rsidRDefault="00EB0C98" w:rsidP="00EB0C98">
            <w:pPr>
              <w:jc w:val="center"/>
            </w:pPr>
          </w:p>
          <w:p w14:paraId="7C6696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6A692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F4068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4FEB3FD" w14:textId="0843F9D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08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5A4BB3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532E18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C02438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DE5127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8034910" w14:textId="77777777" w:rsidR="00EB0C98" w:rsidRDefault="00EB0C98" w:rsidP="00EB0C98">
            <w:pPr>
              <w:jc w:val="center"/>
            </w:pPr>
          </w:p>
          <w:p w14:paraId="0116A3D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C9804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F0412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A555D83" w14:textId="5513C29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08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67F15C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17B77D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8B217E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34CB33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50D801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FC381A0" w14:textId="77777777" w:rsidR="00EB0C98" w:rsidRDefault="00EB0C98" w:rsidP="00EB0C98">
            <w:pPr>
              <w:jc w:val="center"/>
            </w:pPr>
          </w:p>
          <w:p w14:paraId="5A5088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E9FF6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9B0CA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E54FA19" w14:textId="6C39357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08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2D0B5F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848A5F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613F78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70CE1F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445C9B3" w14:textId="77777777" w:rsidR="00EB0C98" w:rsidRDefault="00EB0C98" w:rsidP="00EB0C98">
            <w:pPr>
              <w:jc w:val="center"/>
            </w:pPr>
          </w:p>
          <w:p w14:paraId="1457B3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388E0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5225F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2C968FF" w14:textId="38457ED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08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03CDAA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40BE1A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6DCE10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2B0E56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075D1435" w14:textId="77777777" w:rsidR="00EB0C98" w:rsidRDefault="00EB0C98" w:rsidP="00EB0C98">
            <w:pPr>
              <w:jc w:val="center"/>
            </w:pPr>
          </w:p>
          <w:p w14:paraId="18DCF7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01DC5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12DE49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8A8284A" w14:textId="22C1804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08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061E5C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5D9F31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550A1E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160439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9090C49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71F818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55C428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15A37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D06F6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F1F31AD" w14:textId="6D56866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08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1AC1BA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519B5C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65E4B8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A8496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B9CA329" w14:textId="77777777" w:rsidR="00EB0C98" w:rsidRDefault="00EB0C98" w:rsidP="00EB0C98">
            <w:pPr>
              <w:jc w:val="center"/>
            </w:pPr>
          </w:p>
          <w:p w14:paraId="132C0D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C1184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70CD4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2313B96" w14:textId="78D799B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08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65C7E3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06BAE4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E0994A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099F4E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D565C4D" w14:textId="77777777" w:rsidR="00EB0C98" w:rsidRDefault="00EB0C98" w:rsidP="00EB0C98">
            <w:pPr>
              <w:jc w:val="center"/>
            </w:pPr>
          </w:p>
          <w:p w14:paraId="351FC9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F911A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CB099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E0A0AA5" w14:textId="5CBEE3A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08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224731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03D72F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070075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4D70C8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385E5B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B29138E" w14:textId="77777777" w:rsidR="00EB0C98" w:rsidRDefault="00EB0C98" w:rsidP="00EB0C98">
            <w:pPr>
              <w:jc w:val="center"/>
            </w:pPr>
          </w:p>
          <w:p w14:paraId="41DFE9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60FC4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5F438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5287A30" w14:textId="4812332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08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5CE46E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276207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8C82B4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230350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E6F3445" w14:textId="77777777" w:rsidR="00EB0C98" w:rsidRDefault="00EB0C98" w:rsidP="00EB0C98">
            <w:pPr>
              <w:jc w:val="center"/>
            </w:pPr>
          </w:p>
          <w:p w14:paraId="1B3516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E9AF8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A2973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33C972D" w14:textId="38829F3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08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668056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48B7B4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6043F1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BF5EE7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4CAF8AB" w14:textId="77777777" w:rsidR="00EB0C98" w:rsidRDefault="00EB0C98" w:rsidP="00EB0C98">
            <w:pPr>
              <w:jc w:val="center"/>
            </w:pPr>
          </w:p>
          <w:p w14:paraId="19B288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11AED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1072B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B1AEAB6" w14:textId="03DAE8D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08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52AB45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F9DA7F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E42651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42CBE1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DC7B49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2CAFB32" w14:textId="77777777" w:rsidR="00EB0C98" w:rsidRDefault="00EB0C98" w:rsidP="00EB0C98">
            <w:pPr>
              <w:jc w:val="center"/>
            </w:pPr>
          </w:p>
          <w:p w14:paraId="001372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529C5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E9705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2AA6DBA" w14:textId="0C2D7DF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08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0F407F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86E89C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3A87C2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1AF840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568487E" w14:textId="77777777" w:rsidR="00EB0C98" w:rsidRDefault="00EB0C98" w:rsidP="00EB0C98">
            <w:pPr>
              <w:jc w:val="center"/>
            </w:pPr>
          </w:p>
          <w:p w14:paraId="3CB20F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5F904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D38F4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D0C7529" w14:textId="3BBD6A7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08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41F78F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139667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21C6F1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7DDD3D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414B1D3" w14:textId="77777777" w:rsidR="00EB0C98" w:rsidRDefault="00EB0C98" w:rsidP="00EB0C98">
            <w:pPr>
              <w:jc w:val="center"/>
            </w:pPr>
          </w:p>
          <w:p w14:paraId="38F6D9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11121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93625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D38BE49" w14:textId="5FE23AD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08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34E8F0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76AD31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8312BC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168D53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BD33E0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16794AA" w14:textId="77777777" w:rsidR="00EB0C98" w:rsidRDefault="00EB0C98" w:rsidP="00EB0C98">
            <w:pPr>
              <w:jc w:val="center"/>
            </w:pPr>
          </w:p>
          <w:p w14:paraId="3DBF24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8D924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D601C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B3B8B74" w14:textId="2D8D902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08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5661A0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A4FAEE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DF569D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AEB726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5905320" w14:textId="77777777" w:rsidR="00EB0C98" w:rsidRDefault="00EB0C98" w:rsidP="00EB0C98">
            <w:pPr>
              <w:jc w:val="center"/>
            </w:pPr>
          </w:p>
          <w:p w14:paraId="2CD1C2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62253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DFC57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4BED72A" w14:textId="48D74CB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08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285110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8E5238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9909B7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BA9825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0F945F4" w14:textId="77777777" w:rsidR="00EB0C98" w:rsidRDefault="00EB0C98" w:rsidP="00EB0C98">
            <w:pPr>
              <w:jc w:val="center"/>
            </w:pPr>
          </w:p>
          <w:p w14:paraId="45FD64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4F337D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1B1D7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EABAD89" w14:textId="75FBC98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08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5B2D48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347CC2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47016E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B2BD69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0CCBB9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200A714" w14:textId="77777777" w:rsidR="00EB0C98" w:rsidRDefault="00EB0C98" w:rsidP="00EB0C98">
            <w:pPr>
              <w:jc w:val="center"/>
            </w:pPr>
          </w:p>
          <w:p w14:paraId="7E169E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4BC44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5A0BD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2877E5D" w14:textId="3BCD7A9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08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23075C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C7B16B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92442D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F25782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B7ED9D7" w14:textId="77777777" w:rsidR="00EB0C98" w:rsidRDefault="00EB0C98" w:rsidP="00EB0C98">
            <w:pPr>
              <w:jc w:val="center"/>
            </w:pPr>
          </w:p>
          <w:p w14:paraId="3C77E2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E25EC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FE03E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8BB20F3" w14:textId="779C4CE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08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0DEBB2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61AFAF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41A7F7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798D8B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DBFA2B3" w14:textId="77777777" w:rsidR="00EB0C98" w:rsidRDefault="00EB0C98" w:rsidP="00EB0C98">
            <w:pPr>
              <w:jc w:val="center"/>
            </w:pPr>
          </w:p>
          <w:p w14:paraId="3BD197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2A548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9CDAC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271BE45" w14:textId="14066B2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08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109D59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F8E97B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C5EDBB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E1FB0C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1E7978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944B9C3" w14:textId="77777777" w:rsidR="00EB0C98" w:rsidRDefault="00EB0C98" w:rsidP="00EB0C98">
            <w:pPr>
              <w:jc w:val="center"/>
            </w:pPr>
          </w:p>
          <w:p w14:paraId="0C9752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457BC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4E1BF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38EE09D" w14:textId="6AB57B1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08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4B4BDE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8A2901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F7F7F4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94393D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08BD4BB" w14:textId="77777777" w:rsidR="00EB0C98" w:rsidRDefault="00EB0C98" w:rsidP="00EB0C98">
            <w:pPr>
              <w:jc w:val="center"/>
            </w:pPr>
          </w:p>
          <w:p w14:paraId="6F6CEF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11FE0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F0570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EC7BD08" w14:textId="3B0D916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08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1FABA1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65A553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284C09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9DCC92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061EB445" w14:textId="77777777" w:rsidR="00EB0C98" w:rsidRDefault="00EB0C98" w:rsidP="00EB0C98">
            <w:pPr>
              <w:jc w:val="center"/>
            </w:pPr>
          </w:p>
          <w:p w14:paraId="62F664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171CD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5F44B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814108A" w14:textId="619504B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08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24CB39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36E918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3D0EEA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160995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829B6A9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51A11F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2D301F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A2C57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22E8D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EFA4F24" w14:textId="24D42FD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5468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73BAF2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6050B5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A91D66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7DB5B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5654E62" w14:textId="77777777" w:rsidR="00EB0C98" w:rsidRDefault="00EB0C98" w:rsidP="00EB0C98">
            <w:pPr>
              <w:jc w:val="center"/>
            </w:pPr>
          </w:p>
          <w:p w14:paraId="0A7CCC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0AF25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A2EB1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C680C92" w14:textId="28CA2F1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5468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7EB703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E12C8A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1A852B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179D1C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970B772" w14:textId="77777777" w:rsidR="00EB0C98" w:rsidRDefault="00EB0C98" w:rsidP="00EB0C98">
            <w:pPr>
              <w:jc w:val="center"/>
            </w:pPr>
          </w:p>
          <w:p w14:paraId="243A84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3FEE3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47490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6D55E51" w14:textId="0A2EDF6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5468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529036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188782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B75BF2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F33900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5D5182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35141DF" w14:textId="77777777" w:rsidR="00EB0C98" w:rsidRDefault="00EB0C98" w:rsidP="00EB0C98">
            <w:pPr>
              <w:jc w:val="center"/>
            </w:pPr>
          </w:p>
          <w:p w14:paraId="2F58BE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A9636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FBB6A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3EEB5A3" w14:textId="032430E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5468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77BAE0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737978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ABE283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C1867B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F50C79B" w14:textId="77777777" w:rsidR="00EB0C98" w:rsidRDefault="00EB0C98" w:rsidP="00EB0C98">
            <w:pPr>
              <w:jc w:val="center"/>
            </w:pPr>
          </w:p>
          <w:p w14:paraId="290648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10A8E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CFD53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D70993E" w14:textId="1E7CA8A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5468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43B3C0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1E08AB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E3563F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14804D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2EF9D47" w14:textId="77777777" w:rsidR="00EB0C98" w:rsidRDefault="00EB0C98" w:rsidP="00EB0C98">
            <w:pPr>
              <w:jc w:val="center"/>
            </w:pPr>
          </w:p>
          <w:p w14:paraId="5D7184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6F36A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340DD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A7456E3" w14:textId="04C9FAF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5468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2C3601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EDAFCB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21D099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F059FE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6746E5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B0D17FD" w14:textId="77777777" w:rsidR="00EB0C98" w:rsidRDefault="00EB0C98" w:rsidP="00EB0C98">
            <w:pPr>
              <w:jc w:val="center"/>
            </w:pPr>
          </w:p>
          <w:p w14:paraId="405E34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901B8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21254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43F1F4A" w14:textId="02A050B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5468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24A02D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FF8BCD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472956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ADB24F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4267571" w14:textId="77777777" w:rsidR="00EB0C98" w:rsidRDefault="00EB0C98" w:rsidP="00EB0C98">
            <w:pPr>
              <w:jc w:val="center"/>
            </w:pPr>
          </w:p>
          <w:p w14:paraId="02745C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500E2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DEBB2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61BBF6B" w14:textId="7C66A4C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5468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518B6C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CC9660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55D165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F2F70D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A096C8F" w14:textId="77777777" w:rsidR="00EB0C98" w:rsidRDefault="00EB0C98" w:rsidP="00EB0C98">
            <w:pPr>
              <w:jc w:val="center"/>
            </w:pPr>
          </w:p>
          <w:p w14:paraId="16966C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3BE56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81973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35E9E78" w14:textId="0A63F4C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5468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3FF254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E8DB89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DEED62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E9ADF4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3E7707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BBA3814" w14:textId="77777777" w:rsidR="00EB0C98" w:rsidRDefault="00EB0C98" w:rsidP="00EB0C98">
            <w:pPr>
              <w:jc w:val="center"/>
            </w:pPr>
          </w:p>
          <w:p w14:paraId="420638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3BBDD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9253A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4523DD0" w14:textId="263E6C3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5468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621A12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D3FE77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79F53A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6586FC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9C4FDC9" w14:textId="77777777" w:rsidR="00EB0C98" w:rsidRDefault="00EB0C98" w:rsidP="00EB0C98">
            <w:pPr>
              <w:jc w:val="center"/>
            </w:pPr>
          </w:p>
          <w:p w14:paraId="5548CF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54A66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2478D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E0C7304" w14:textId="6DA3F14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5468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7EA542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4FC126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55C04A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62BCD8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9782030" w14:textId="77777777" w:rsidR="00EB0C98" w:rsidRDefault="00EB0C98" w:rsidP="00EB0C98">
            <w:pPr>
              <w:jc w:val="center"/>
            </w:pPr>
          </w:p>
          <w:p w14:paraId="5077A6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92C3D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13BE8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2466E00" w14:textId="7158EEE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5468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62F6A8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B9FA13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5F7BE8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C54FFD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004F2A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0D22FC9" w14:textId="77777777" w:rsidR="00EB0C98" w:rsidRDefault="00EB0C98" w:rsidP="00EB0C98">
            <w:pPr>
              <w:jc w:val="center"/>
            </w:pPr>
          </w:p>
          <w:p w14:paraId="4A8038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4107B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74E56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367BA73" w14:textId="4E19F65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5468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0D6896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07506C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491FA3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F3864A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17B0047" w14:textId="77777777" w:rsidR="00EB0C98" w:rsidRDefault="00EB0C98" w:rsidP="00EB0C98">
            <w:pPr>
              <w:jc w:val="center"/>
            </w:pPr>
          </w:p>
          <w:p w14:paraId="66C661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38BA2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EE9DD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CD296F6" w14:textId="505499D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5468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65F647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42CE3E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930E93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470C9D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5FB05AF" w14:textId="77777777" w:rsidR="00EB0C98" w:rsidRDefault="00EB0C98" w:rsidP="00EB0C98">
            <w:pPr>
              <w:jc w:val="center"/>
            </w:pPr>
          </w:p>
          <w:p w14:paraId="5A15CB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122B3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B522AD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A423D8B" w14:textId="04245B4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5468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7A3FC3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B32729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96242D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9AB69C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854B84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8DE76FE" w14:textId="77777777" w:rsidR="00EB0C98" w:rsidRDefault="00EB0C98" w:rsidP="00EB0C98">
            <w:pPr>
              <w:jc w:val="center"/>
            </w:pPr>
          </w:p>
          <w:p w14:paraId="1987C5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8A4B7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216F2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5719442" w14:textId="29A2316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5468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615189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027528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F94DD0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CF132C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C36148B" w14:textId="77777777" w:rsidR="00EB0C98" w:rsidRDefault="00EB0C98" w:rsidP="00EB0C98">
            <w:pPr>
              <w:jc w:val="center"/>
            </w:pPr>
          </w:p>
          <w:p w14:paraId="71BF1C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BAD56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3DED3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655E298" w14:textId="3B1DE07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5468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47E299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B2CF9C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778036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227E07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4EDAD85F" w14:textId="77777777" w:rsidR="00EB0C98" w:rsidRDefault="00EB0C98" w:rsidP="00EB0C98">
            <w:pPr>
              <w:jc w:val="center"/>
            </w:pPr>
          </w:p>
          <w:p w14:paraId="3CAB95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D97CE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3E65B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746B376" w14:textId="29523DF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5468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0E5F85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186768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E7E1A4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6C395B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4D3F8E5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652F90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6CD4F9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1784CD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F2850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8AE0F79" w14:textId="0725D73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5468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189439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97DF51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030203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15196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204E4BD" w14:textId="77777777" w:rsidR="00EB0C98" w:rsidRDefault="00EB0C98" w:rsidP="00EB0C98">
            <w:pPr>
              <w:jc w:val="center"/>
            </w:pPr>
          </w:p>
          <w:p w14:paraId="10C7D3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D19AD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D136B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D0D4DC1" w14:textId="1ED7D4C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5468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726CA3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CB9186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3EABF4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FB8CAA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F443E91" w14:textId="77777777" w:rsidR="00EB0C98" w:rsidRDefault="00EB0C98" w:rsidP="00EB0C98">
            <w:pPr>
              <w:jc w:val="center"/>
            </w:pPr>
          </w:p>
          <w:p w14:paraId="382113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80337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E6702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0CDFE22" w14:textId="2CD469C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5468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699B30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1A52E8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8F7116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962F81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413684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3005D1B" w14:textId="77777777" w:rsidR="00EB0C98" w:rsidRDefault="00EB0C98" w:rsidP="00EB0C98">
            <w:pPr>
              <w:jc w:val="center"/>
            </w:pPr>
          </w:p>
          <w:p w14:paraId="3000AE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53608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4E1D1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62804A5" w14:textId="10A0DFD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5468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4846D6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0AD49C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2F4364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DD40E1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B2DC519" w14:textId="77777777" w:rsidR="00EB0C98" w:rsidRDefault="00EB0C98" w:rsidP="00EB0C98">
            <w:pPr>
              <w:jc w:val="center"/>
            </w:pPr>
          </w:p>
          <w:p w14:paraId="55EF3F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6558F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B8081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C06EA5F" w14:textId="4B0BBFC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5468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305A32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F44B9C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A96D1D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6FC1B4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0B0A47A" w14:textId="77777777" w:rsidR="00EB0C98" w:rsidRDefault="00EB0C98" w:rsidP="00EB0C98">
            <w:pPr>
              <w:jc w:val="center"/>
            </w:pPr>
          </w:p>
          <w:p w14:paraId="43A2C3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6217E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DFADD2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C021F2A" w14:textId="74FB0B6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5468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787288D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CF8803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45C7FC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B9F949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5CBF49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7933678" w14:textId="77777777" w:rsidR="00EB0C98" w:rsidRDefault="00EB0C98" w:rsidP="00EB0C98">
            <w:pPr>
              <w:jc w:val="center"/>
            </w:pPr>
          </w:p>
          <w:p w14:paraId="059D5D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11AE0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F2D59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9E0B991" w14:textId="75C8A20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5468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0D3B99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26DB22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559042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300E83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4D87718" w14:textId="77777777" w:rsidR="00EB0C98" w:rsidRDefault="00EB0C98" w:rsidP="00EB0C98">
            <w:pPr>
              <w:jc w:val="center"/>
            </w:pPr>
          </w:p>
          <w:p w14:paraId="4F5D9E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59C12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F7914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323FF0B" w14:textId="7CD0BF4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5468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56FC1F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13EA40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B26CC7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A7F1F7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9E5F1AB" w14:textId="77777777" w:rsidR="00EB0C98" w:rsidRDefault="00EB0C98" w:rsidP="00EB0C98">
            <w:pPr>
              <w:jc w:val="center"/>
            </w:pPr>
          </w:p>
          <w:p w14:paraId="2574E8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11271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B8BF0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2864CB1" w14:textId="631707E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5468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4538ED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408BB7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E0C180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102719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2B60CF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C73E734" w14:textId="77777777" w:rsidR="00EB0C98" w:rsidRDefault="00EB0C98" w:rsidP="00EB0C98">
            <w:pPr>
              <w:jc w:val="center"/>
            </w:pPr>
          </w:p>
          <w:p w14:paraId="15798A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2B9F4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2D443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4354374" w14:textId="00D52DF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5468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0A6979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B6444F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0B6363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94B5D5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B4969CA" w14:textId="77777777" w:rsidR="00EB0C98" w:rsidRDefault="00EB0C98" w:rsidP="00EB0C98">
            <w:pPr>
              <w:jc w:val="center"/>
            </w:pPr>
          </w:p>
          <w:p w14:paraId="3A6C3C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5515E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D935A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8F8E339" w14:textId="76B177E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5468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1F31C3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31D056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B66453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D7A63A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B4D4C71" w14:textId="77777777" w:rsidR="00EB0C98" w:rsidRDefault="00EB0C98" w:rsidP="00EB0C98">
            <w:pPr>
              <w:jc w:val="center"/>
            </w:pPr>
          </w:p>
          <w:p w14:paraId="7F7A57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38C06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DF088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FC000D9" w14:textId="179296E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5468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53ED47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0EBE57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4CF1F2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8EB375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CA588C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D1B76AE" w14:textId="77777777" w:rsidR="00EB0C98" w:rsidRDefault="00EB0C98" w:rsidP="00EB0C98">
            <w:pPr>
              <w:jc w:val="center"/>
            </w:pPr>
          </w:p>
          <w:p w14:paraId="51A4D8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C02AC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DB26B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0E34806" w14:textId="2FC1D8C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5468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3A4F01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401CD2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4274A4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25A214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6BA4D58" w14:textId="77777777" w:rsidR="00EB0C98" w:rsidRDefault="00EB0C98" w:rsidP="00EB0C98">
            <w:pPr>
              <w:jc w:val="center"/>
            </w:pPr>
          </w:p>
          <w:p w14:paraId="443612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9724C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0F5E9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514C8A8" w14:textId="24D8EDD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5468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1962BC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BE3BB4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A945B2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87A92C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15ED149" w14:textId="77777777" w:rsidR="00EB0C98" w:rsidRDefault="00EB0C98" w:rsidP="00EB0C98">
            <w:pPr>
              <w:jc w:val="center"/>
            </w:pPr>
          </w:p>
          <w:p w14:paraId="5D8FBF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EAAC8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8D928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DEF4FC8" w14:textId="659CE6B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5468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50D482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390D0A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5A0838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9E1F5F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92FEA9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57D0CCB" w14:textId="77777777" w:rsidR="00EB0C98" w:rsidRDefault="00EB0C98" w:rsidP="00EB0C98">
            <w:pPr>
              <w:jc w:val="center"/>
            </w:pPr>
          </w:p>
          <w:p w14:paraId="29607A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54FEC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6287C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A38FA72" w14:textId="2FF127D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5468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66ECB3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1AAE43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401C02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234D45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FC3987F" w14:textId="77777777" w:rsidR="00EB0C98" w:rsidRDefault="00EB0C98" w:rsidP="00EB0C98">
            <w:pPr>
              <w:jc w:val="center"/>
            </w:pPr>
          </w:p>
          <w:p w14:paraId="0DBE40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6BCDB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62DFFD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DBC7F98" w14:textId="33FC1EB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5468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5377D5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74CC6B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770C3F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C1A678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7C031BA8" w14:textId="77777777" w:rsidR="00EB0C98" w:rsidRDefault="00EB0C98" w:rsidP="00EB0C98">
            <w:pPr>
              <w:jc w:val="center"/>
            </w:pPr>
          </w:p>
          <w:p w14:paraId="1E48E5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DA8C2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E2A80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F8E163D" w14:textId="060BCA5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5468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48F7FC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C8B5DA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99568E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3E527A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7CD2E7B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379C62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0568A3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A635D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1155F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C0148C5" w14:textId="3AF1536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8604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3851A5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F537DF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113952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74D52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C74426A" w14:textId="77777777" w:rsidR="00EB0C98" w:rsidRDefault="00EB0C98" w:rsidP="00EB0C98">
            <w:pPr>
              <w:jc w:val="center"/>
            </w:pPr>
          </w:p>
          <w:p w14:paraId="2324CC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5BE80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8459F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20D1EBF" w14:textId="74BDCBE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8604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7C617B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2CAB4F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58E144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6AC640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E86F733" w14:textId="77777777" w:rsidR="00EB0C98" w:rsidRDefault="00EB0C98" w:rsidP="00EB0C98">
            <w:pPr>
              <w:jc w:val="center"/>
            </w:pPr>
          </w:p>
          <w:p w14:paraId="1AC64D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4931A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A6A2E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67C445B" w14:textId="47C9B60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8604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585736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4CD8FC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D11F17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469BEE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37037B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57D15F9" w14:textId="77777777" w:rsidR="00EB0C98" w:rsidRDefault="00EB0C98" w:rsidP="00EB0C98">
            <w:pPr>
              <w:jc w:val="center"/>
            </w:pPr>
          </w:p>
          <w:p w14:paraId="5AC0E3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4F2C9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139D3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275C07D" w14:textId="30D6B28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8604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7A661C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A728B0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74D2F3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71A15D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EC5D644" w14:textId="77777777" w:rsidR="00EB0C98" w:rsidRDefault="00EB0C98" w:rsidP="00EB0C98">
            <w:pPr>
              <w:jc w:val="center"/>
            </w:pPr>
          </w:p>
          <w:p w14:paraId="16B9C8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057ED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849DE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4F0AEEC" w14:textId="4B4FE01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8604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60737B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9505A4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AA4382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90BDCC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721B49B" w14:textId="77777777" w:rsidR="00EB0C98" w:rsidRDefault="00EB0C98" w:rsidP="00EB0C98">
            <w:pPr>
              <w:jc w:val="center"/>
            </w:pPr>
          </w:p>
          <w:p w14:paraId="431A70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86C27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8433B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64330E0" w14:textId="6977786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8604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3AB6EC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694012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6FD952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94EE9E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EB2C5C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316E197" w14:textId="77777777" w:rsidR="00EB0C98" w:rsidRDefault="00EB0C98" w:rsidP="00EB0C98">
            <w:pPr>
              <w:jc w:val="center"/>
            </w:pPr>
          </w:p>
          <w:p w14:paraId="4FD943D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D0C24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5DF93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D358CD0" w14:textId="5801949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8604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6A67FE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2AE6B0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84BF48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4F1DAB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D60138B" w14:textId="77777777" w:rsidR="00EB0C98" w:rsidRDefault="00EB0C98" w:rsidP="00EB0C98">
            <w:pPr>
              <w:jc w:val="center"/>
            </w:pPr>
          </w:p>
          <w:p w14:paraId="39DA81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EA338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6B444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CB40057" w14:textId="5999A8C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8604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507E0B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E95D89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5A2B46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DF0B3C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62EC97E" w14:textId="77777777" w:rsidR="00EB0C98" w:rsidRDefault="00EB0C98" w:rsidP="00EB0C98">
            <w:pPr>
              <w:jc w:val="center"/>
            </w:pPr>
          </w:p>
          <w:p w14:paraId="0BF4B0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52CB4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F0700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AA43BAF" w14:textId="7875A11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8604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79925F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F6C2A2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39B46F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6FEF96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5D0C48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B592EB7" w14:textId="77777777" w:rsidR="00EB0C98" w:rsidRDefault="00EB0C98" w:rsidP="00EB0C98">
            <w:pPr>
              <w:jc w:val="center"/>
            </w:pPr>
          </w:p>
          <w:p w14:paraId="376205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683D7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AE251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75CB2C0" w14:textId="4FEE98D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8604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6A424C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C6FB32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437DFB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E8E4A7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3CABE86" w14:textId="77777777" w:rsidR="00EB0C98" w:rsidRDefault="00EB0C98" w:rsidP="00EB0C98">
            <w:pPr>
              <w:jc w:val="center"/>
            </w:pPr>
          </w:p>
          <w:p w14:paraId="63FBDC9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04B6D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8AAC7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AA7F984" w14:textId="1323EBE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8604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291C13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52A80D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A9DF1D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8541D0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DEB41EF" w14:textId="77777777" w:rsidR="00EB0C98" w:rsidRDefault="00EB0C98" w:rsidP="00EB0C98">
            <w:pPr>
              <w:jc w:val="center"/>
            </w:pPr>
          </w:p>
          <w:p w14:paraId="354D28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C25AB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C34524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E45AEBB" w14:textId="6E6775B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8604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524D31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6766E9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87C928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E0E4DF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BA72AE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51169A8" w14:textId="77777777" w:rsidR="00EB0C98" w:rsidRDefault="00EB0C98" w:rsidP="00EB0C98">
            <w:pPr>
              <w:jc w:val="center"/>
            </w:pPr>
          </w:p>
          <w:p w14:paraId="180F25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818C6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994A5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69D0D51" w14:textId="519D253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8604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7214A7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D70999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3C133A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5E7B34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4D4D526" w14:textId="77777777" w:rsidR="00EB0C98" w:rsidRDefault="00EB0C98" w:rsidP="00EB0C98">
            <w:pPr>
              <w:jc w:val="center"/>
            </w:pPr>
          </w:p>
          <w:p w14:paraId="3401FB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B168E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B57A7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CD07AC5" w14:textId="54A2B45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8604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5502A0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0C4B25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4FA12C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8AF93C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2C5A671" w14:textId="77777777" w:rsidR="00EB0C98" w:rsidRDefault="00EB0C98" w:rsidP="00EB0C98">
            <w:pPr>
              <w:jc w:val="center"/>
            </w:pPr>
          </w:p>
          <w:p w14:paraId="338F12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2CFE1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C0F19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A6192E6" w14:textId="0E7679D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8604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0C4D75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2A3363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A643C0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25F435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9ADF60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726F3DC" w14:textId="77777777" w:rsidR="00EB0C98" w:rsidRDefault="00EB0C98" w:rsidP="00EB0C98">
            <w:pPr>
              <w:jc w:val="center"/>
            </w:pPr>
          </w:p>
          <w:p w14:paraId="7C65FB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F5E75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5D728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A36BEED" w14:textId="0C84DDB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8604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214788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049A10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3B364C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42F15D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D64CABF" w14:textId="77777777" w:rsidR="00EB0C98" w:rsidRDefault="00EB0C98" w:rsidP="00EB0C98">
            <w:pPr>
              <w:jc w:val="center"/>
            </w:pPr>
          </w:p>
          <w:p w14:paraId="3EC2B0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DF4DB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59DE5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58B9FC0" w14:textId="34DA97C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8604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687C67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7AE033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9BE389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18CAF2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1D281F8C" w14:textId="77777777" w:rsidR="00EB0C98" w:rsidRDefault="00EB0C98" w:rsidP="00EB0C98">
            <w:pPr>
              <w:jc w:val="center"/>
            </w:pPr>
          </w:p>
          <w:p w14:paraId="274EF0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A5C64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5797F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113CED6" w14:textId="066D8C3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8604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6FF2A2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A56183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3EBC2A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69693B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D0AE03F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61C337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192266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7B792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88AD8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1A3252B" w14:textId="072B0FC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8604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2AD5AB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210EA8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E02ACE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7AF6A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FA3776D" w14:textId="77777777" w:rsidR="00EB0C98" w:rsidRDefault="00EB0C98" w:rsidP="00EB0C98">
            <w:pPr>
              <w:jc w:val="center"/>
            </w:pPr>
          </w:p>
          <w:p w14:paraId="6D2973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A522C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D7216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CDF4D31" w14:textId="13097FB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8604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2DA126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A4CAE7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ACEF1C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01DA57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C60FDED" w14:textId="77777777" w:rsidR="00EB0C98" w:rsidRDefault="00EB0C98" w:rsidP="00EB0C98">
            <w:pPr>
              <w:jc w:val="center"/>
            </w:pPr>
          </w:p>
          <w:p w14:paraId="3FFA3C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DDF69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EE375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712B0E2" w14:textId="2E04EA8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8604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2318CC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95EDBB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71F690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B0DD75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D35BBD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549C135" w14:textId="77777777" w:rsidR="00EB0C98" w:rsidRDefault="00EB0C98" w:rsidP="00EB0C98">
            <w:pPr>
              <w:jc w:val="center"/>
            </w:pPr>
          </w:p>
          <w:p w14:paraId="6985CC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D0102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ABADE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DE5E940" w14:textId="3EA7DEA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8604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6832032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1AF02B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209399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6F35EC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186C01F" w14:textId="77777777" w:rsidR="00EB0C98" w:rsidRDefault="00EB0C98" w:rsidP="00EB0C98">
            <w:pPr>
              <w:jc w:val="center"/>
            </w:pPr>
          </w:p>
          <w:p w14:paraId="69852C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51AF9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6DF30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B5DF60B" w14:textId="3301FA1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8604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7EB4B1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50F38B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3FFAC6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285E93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6510892" w14:textId="77777777" w:rsidR="00EB0C98" w:rsidRDefault="00EB0C98" w:rsidP="00EB0C98">
            <w:pPr>
              <w:jc w:val="center"/>
            </w:pPr>
          </w:p>
          <w:p w14:paraId="2DC2B3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16207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8BBB8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4A97E32" w14:textId="7D010EF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8604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555B35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72CF4E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2BC61E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0043A1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D6DA81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174AB2E" w14:textId="77777777" w:rsidR="00EB0C98" w:rsidRDefault="00EB0C98" w:rsidP="00EB0C98">
            <w:pPr>
              <w:jc w:val="center"/>
            </w:pPr>
          </w:p>
          <w:p w14:paraId="53D7EF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E15BC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2EC1D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721D8A0" w14:textId="1B578E4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8604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688058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ECF1EF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AE3604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FF1D51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B87D362" w14:textId="77777777" w:rsidR="00EB0C98" w:rsidRDefault="00EB0C98" w:rsidP="00EB0C98">
            <w:pPr>
              <w:jc w:val="center"/>
            </w:pPr>
          </w:p>
          <w:p w14:paraId="74C500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4BC02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BCAF0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370F497" w14:textId="11DAB45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8604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0F6417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DDAF14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366B39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60390C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1D6DB1E" w14:textId="77777777" w:rsidR="00EB0C98" w:rsidRDefault="00EB0C98" w:rsidP="00EB0C98">
            <w:pPr>
              <w:jc w:val="center"/>
            </w:pPr>
          </w:p>
          <w:p w14:paraId="6AA0F52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BE998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B8013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B807E96" w14:textId="4ADDF92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8604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1B8522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D78133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286955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01C6C2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C0FF9F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2D6AD10" w14:textId="77777777" w:rsidR="00EB0C98" w:rsidRDefault="00EB0C98" w:rsidP="00EB0C98">
            <w:pPr>
              <w:jc w:val="center"/>
            </w:pPr>
          </w:p>
          <w:p w14:paraId="70B9FA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9CA24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AE581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197CD04" w14:textId="4A89547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8604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17A100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692688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9C079A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808C70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3C72D15" w14:textId="77777777" w:rsidR="00EB0C98" w:rsidRDefault="00EB0C98" w:rsidP="00EB0C98">
            <w:pPr>
              <w:jc w:val="center"/>
            </w:pPr>
          </w:p>
          <w:p w14:paraId="4B194F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50DB4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9D862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D386DD1" w14:textId="2D02798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8604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18D9B3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2D1E23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8E0D99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508158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22F95C6" w14:textId="77777777" w:rsidR="00EB0C98" w:rsidRDefault="00EB0C98" w:rsidP="00EB0C98">
            <w:pPr>
              <w:jc w:val="center"/>
            </w:pPr>
          </w:p>
          <w:p w14:paraId="76916E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44326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F2D8D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1A8F50F" w14:textId="2971D5E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8604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79CE38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74B672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2C1536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DA9899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D8A726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BF439BD" w14:textId="77777777" w:rsidR="00EB0C98" w:rsidRDefault="00EB0C98" w:rsidP="00EB0C98">
            <w:pPr>
              <w:jc w:val="center"/>
            </w:pPr>
          </w:p>
          <w:p w14:paraId="5357E1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D6FDD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789B0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84452E5" w14:textId="23D0ECC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8604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702D10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BEE558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154976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54219F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3EA4197" w14:textId="77777777" w:rsidR="00EB0C98" w:rsidRDefault="00EB0C98" w:rsidP="00EB0C98">
            <w:pPr>
              <w:jc w:val="center"/>
            </w:pPr>
          </w:p>
          <w:p w14:paraId="0CE30E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DA3C9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F8009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DF9F87A" w14:textId="6B2A652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8604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39BE2C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FCD3F7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008456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85BF28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A7360DB" w14:textId="77777777" w:rsidR="00EB0C98" w:rsidRDefault="00EB0C98" w:rsidP="00EB0C98">
            <w:pPr>
              <w:jc w:val="center"/>
            </w:pPr>
          </w:p>
          <w:p w14:paraId="6757A6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89C2A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A270A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6C60DFF" w14:textId="1215C90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8604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4713B2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9B5869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3F83D1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54D9CF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84D4D6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3531995" w14:textId="77777777" w:rsidR="00EB0C98" w:rsidRDefault="00EB0C98" w:rsidP="00EB0C98">
            <w:pPr>
              <w:jc w:val="center"/>
            </w:pPr>
          </w:p>
          <w:p w14:paraId="760925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7FFA7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5DABC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3717B83" w14:textId="20DF58E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8604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239C2B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9484D4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5CA854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567A36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3F45925" w14:textId="77777777" w:rsidR="00EB0C98" w:rsidRDefault="00EB0C98" w:rsidP="00EB0C98">
            <w:pPr>
              <w:jc w:val="center"/>
            </w:pPr>
          </w:p>
          <w:p w14:paraId="600CB9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3280F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2F1C3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FD46BF7" w14:textId="4AE8551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8604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733EBC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8E35E1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59C770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E8F6B5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0F159EA2" w14:textId="77777777" w:rsidR="00EB0C98" w:rsidRDefault="00EB0C98" w:rsidP="00EB0C98">
            <w:pPr>
              <w:jc w:val="center"/>
            </w:pPr>
          </w:p>
          <w:p w14:paraId="4B735E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40F8A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341C0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C8E1998" w14:textId="285BFA0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8604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42789A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7D1357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FFC49F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CADF2E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2F8988D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25749D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05CA5F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FB45B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52E2F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7D0D853" w14:textId="63230BC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1455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0207BB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DB5A9E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D453A9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3E5EB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684B6DE" w14:textId="77777777" w:rsidR="00EB0C98" w:rsidRDefault="00EB0C98" w:rsidP="00EB0C98">
            <w:pPr>
              <w:jc w:val="center"/>
            </w:pPr>
          </w:p>
          <w:p w14:paraId="6C6844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7160B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3BF2C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818479B" w14:textId="126B0BB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1455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568008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8DBDED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60120C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452FBA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E8D50FF" w14:textId="77777777" w:rsidR="00EB0C98" w:rsidRDefault="00EB0C98" w:rsidP="00EB0C98">
            <w:pPr>
              <w:jc w:val="center"/>
            </w:pPr>
          </w:p>
          <w:p w14:paraId="2E690E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F6C38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5BBEA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51A8E55" w14:textId="52EFFD3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1455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76D334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F9532F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9CFEFF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934A05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0216F5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6013CCD" w14:textId="77777777" w:rsidR="00EB0C98" w:rsidRDefault="00EB0C98" w:rsidP="00EB0C98">
            <w:pPr>
              <w:jc w:val="center"/>
            </w:pPr>
          </w:p>
          <w:p w14:paraId="38866D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82D1A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54EDF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DD41CF0" w14:textId="50F6448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1455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1D66CC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BADDBC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7D5DDE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2ADC02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EB07F16" w14:textId="77777777" w:rsidR="00EB0C98" w:rsidRDefault="00EB0C98" w:rsidP="00EB0C98">
            <w:pPr>
              <w:jc w:val="center"/>
            </w:pPr>
          </w:p>
          <w:p w14:paraId="04086B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21788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BEC54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469BE0B" w14:textId="18374AF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1455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47ACAA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60C359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D6FA6C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F5D4B5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91F89BD" w14:textId="77777777" w:rsidR="00EB0C98" w:rsidRDefault="00EB0C98" w:rsidP="00EB0C98">
            <w:pPr>
              <w:jc w:val="center"/>
            </w:pPr>
          </w:p>
          <w:p w14:paraId="29F408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1FCC5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9267A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439C1C1" w14:textId="2E0F95B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1455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76CAED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1FB4A9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0698D8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C68160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021FD5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DB96DBE" w14:textId="77777777" w:rsidR="00EB0C98" w:rsidRDefault="00EB0C98" w:rsidP="00EB0C98">
            <w:pPr>
              <w:jc w:val="center"/>
            </w:pPr>
          </w:p>
          <w:p w14:paraId="5DB3E5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98099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58FFB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FAACE4A" w14:textId="150B6EB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1455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06B8CC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A982E5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B36F40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63CBFB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3944732" w14:textId="77777777" w:rsidR="00EB0C98" w:rsidRDefault="00EB0C98" w:rsidP="00EB0C98">
            <w:pPr>
              <w:jc w:val="center"/>
            </w:pPr>
          </w:p>
          <w:p w14:paraId="0A7C0F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47D8F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005B5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60E1F1E" w14:textId="22752C5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1455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06CC99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23A766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7DE6FE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B77698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F172E03" w14:textId="77777777" w:rsidR="00EB0C98" w:rsidRDefault="00EB0C98" w:rsidP="00EB0C98">
            <w:pPr>
              <w:jc w:val="center"/>
            </w:pPr>
          </w:p>
          <w:p w14:paraId="674D13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2E31A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D73C7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DCC4FF0" w14:textId="6D49EF2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1455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32237C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67BBE8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44815C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C77847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5EEBD9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3017F61" w14:textId="77777777" w:rsidR="00EB0C98" w:rsidRDefault="00EB0C98" w:rsidP="00EB0C98">
            <w:pPr>
              <w:jc w:val="center"/>
            </w:pPr>
          </w:p>
          <w:p w14:paraId="6B804E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446FF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2BC85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5488B3A" w14:textId="497D08F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1455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3B120B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E523E7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433736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4DF599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77DA730" w14:textId="77777777" w:rsidR="00EB0C98" w:rsidRDefault="00EB0C98" w:rsidP="00EB0C98">
            <w:pPr>
              <w:jc w:val="center"/>
            </w:pPr>
          </w:p>
          <w:p w14:paraId="6A83BD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B0887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131CB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E4A5674" w14:textId="2D0B066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1455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24E373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4C2EFC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574940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45EE2D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7317BAC" w14:textId="77777777" w:rsidR="00EB0C98" w:rsidRDefault="00EB0C98" w:rsidP="00EB0C98">
            <w:pPr>
              <w:jc w:val="center"/>
            </w:pPr>
          </w:p>
          <w:p w14:paraId="30622A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117D3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A1B7F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BE6ADE2" w14:textId="57F4A72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1455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7BA970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E4D973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1AF2C8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84B906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B60C54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2EB45D5" w14:textId="77777777" w:rsidR="00EB0C98" w:rsidRDefault="00EB0C98" w:rsidP="00EB0C98">
            <w:pPr>
              <w:jc w:val="center"/>
            </w:pPr>
          </w:p>
          <w:p w14:paraId="36E2D4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6F637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EB755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A5F056B" w14:textId="1C3A482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1455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2A5FDA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A5A9B5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106CF9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D55E1E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2C7B71B" w14:textId="77777777" w:rsidR="00EB0C98" w:rsidRDefault="00EB0C98" w:rsidP="00EB0C98">
            <w:pPr>
              <w:jc w:val="center"/>
            </w:pPr>
          </w:p>
          <w:p w14:paraId="62C841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77388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64A6F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09E9946" w14:textId="09C3845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1455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6F6AFA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6190C2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9F4974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75C478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A31AE03" w14:textId="77777777" w:rsidR="00EB0C98" w:rsidRDefault="00EB0C98" w:rsidP="00EB0C98">
            <w:pPr>
              <w:jc w:val="center"/>
            </w:pPr>
          </w:p>
          <w:p w14:paraId="4EED6F2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5CDD8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4EEDC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A9204B9" w14:textId="48D4753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1455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6ECBDB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DB3F40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BA608D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BAEC8F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78B648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A7C55C9" w14:textId="77777777" w:rsidR="00EB0C98" w:rsidRDefault="00EB0C98" w:rsidP="00EB0C98">
            <w:pPr>
              <w:jc w:val="center"/>
            </w:pPr>
          </w:p>
          <w:p w14:paraId="2EF3CD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A2233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D2A30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694FBA6" w14:textId="63A1D7D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1455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1C86B6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71F590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8A6F56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821292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B3410CF" w14:textId="77777777" w:rsidR="00EB0C98" w:rsidRDefault="00EB0C98" w:rsidP="00EB0C98">
            <w:pPr>
              <w:jc w:val="center"/>
            </w:pPr>
          </w:p>
          <w:p w14:paraId="1775C1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B7AC5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FF183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F491159" w14:textId="1B26CEF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1455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312B74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B25EA2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895A83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0627D1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2D6525DC" w14:textId="77777777" w:rsidR="00EB0C98" w:rsidRDefault="00EB0C98" w:rsidP="00EB0C98">
            <w:pPr>
              <w:jc w:val="center"/>
            </w:pPr>
          </w:p>
          <w:p w14:paraId="1C6A28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F9672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9AB81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39AF9A2" w14:textId="7431EE3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1455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6B6774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AE472A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90F469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A14B5B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2728E43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599B5F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38AB01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372A7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09429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F150839" w14:textId="1B9AC49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1455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24E94F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5A0433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03FF85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125F2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7DA9F20" w14:textId="77777777" w:rsidR="00EB0C98" w:rsidRDefault="00EB0C98" w:rsidP="00EB0C98">
            <w:pPr>
              <w:jc w:val="center"/>
            </w:pPr>
          </w:p>
          <w:p w14:paraId="091759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DC13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8EE96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41F5470" w14:textId="57484C0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1455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10F71B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2EA2D9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CE413D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4D9B6B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F431FE9" w14:textId="77777777" w:rsidR="00EB0C98" w:rsidRDefault="00EB0C98" w:rsidP="00EB0C98">
            <w:pPr>
              <w:jc w:val="center"/>
            </w:pPr>
          </w:p>
          <w:p w14:paraId="2D2C05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CE2F4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9D70B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9EEBC28" w14:textId="4089947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1455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66B51E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D4FAD0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4AE7FA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563D86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E10E67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FC870D1" w14:textId="77777777" w:rsidR="00EB0C98" w:rsidRDefault="00EB0C98" w:rsidP="00EB0C98">
            <w:pPr>
              <w:jc w:val="center"/>
            </w:pPr>
          </w:p>
          <w:p w14:paraId="179CB8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260BC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43265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C5F6735" w14:textId="0C60951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1455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13070E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0B6ED5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4BB45F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F790DF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21AB89E" w14:textId="77777777" w:rsidR="00EB0C98" w:rsidRDefault="00EB0C98" w:rsidP="00EB0C98">
            <w:pPr>
              <w:jc w:val="center"/>
            </w:pPr>
          </w:p>
          <w:p w14:paraId="66295C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BBEBE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F95FD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8259746" w14:textId="1729EA4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1455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552945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B48F27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88B3E9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0ECDB8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9AEBE7C" w14:textId="77777777" w:rsidR="00EB0C98" w:rsidRDefault="00EB0C98" w:rsidP="00EB0C98">
            <w:pPr>
              <w:jc w:val="center"/>
            </w:pPr>
          </w:p>
          <w:p w14:paraId="5FCE58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A33F6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67173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959BE7B" w14:textId="4A30A84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1455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12ED4F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5041B3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993DB1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849460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B213D2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9674917" w14:textId="77777777" w:rsidR="00EB0C98" w:rsidRDefault="00EB0C98" w:rsidP="00EB0C98">
            <w:pPr>
              <w:jc w:val="center"/>
            </w:pPr>
          </w:p>
          <w:p w14:paraId="2A6BBE9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27C5C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80522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7FFAF4A" w14:textId="4B1B1F0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1455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26F4AA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32DDFB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1ED360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43E27E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F8E54DD" w14:textId="77777777" w:rsidR="00EB0C98" w:rsidRDefault="00EB0C98" w:rsidP="00EB0C98">
            <w:pPr>
              <w:jc w:val="center"/>
            </w:pPr>
          </w:p>
          <w:p w14:paraId="525A6A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1BDC7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893AB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421F941" w14:textId="47B56AA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1455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566437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DA2263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0A153B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8165D3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D03D65C" w14:textId="77777777" w:rsidR="00EB0C98" w:rsidRDefault="00EB0C98" w:rsidP="00EB0C98">
            <w:pPr>
              <w:jc w:val="center"/>
            </w:pPr>
          </w:p>
          <w:p w14:paraId="274362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1997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3D458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4473C58" w14:textId="73F5A3C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1455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2BE2C3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57F56E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135F9A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EB6EFF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308439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5333019" w14:textId="77777777" w:rsidR="00EB0C98" w:rsidRDefault="00EB0C98" w:rsidP="00EB0C98">
            <w:pPr>
              <w:jc w:val="center"/>
            </w:pPr>
          </w:p>
          <w:p w14:paraId="67C8F4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3547A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AF974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EE8F0A7" w14:textId="260505E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1455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596508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400AAD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8A7D0C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900483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AE03AFA" w14:textId="77777777" w:rsidR="00EB0C98" w:rsidRDefault="00EB0C98" w:rsidP="00EB0C98">
            <w:pPr>
              <w:jc w:val="center"/>
            </w:pPr>
          </w:p>
          <w:p w14:paraId="07437B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2E434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7BB72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D15B7CB" w14:textId="632066E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1455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4538F1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48A983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3FEF3B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6D7822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4A7E1A3" w14:textId="77777777" w:rsidR="00EB0C98" w:rsidRDefault="00EB0C98" w:rsidP="00EB0C98">
            <w:pPr>
              <w:jc w:val="center"/>
            </w:pPr>
          </w:p>
          <w:p w14:paraId="278806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860DB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6C3A6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AE3058D" w14:textId="5624299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1455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3258CE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3F54F5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4F1D1F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C0FBE6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76DD64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F14FCD2" w14:textId="77777777" w:rsidR="00EB0C98" w:rsidRDefault="00EB0C98" w:rsidP="00EB0C98">
            <w:pPr>
              <w:jc w:val="center"/>
            </w:pPr>
          </w:p>
          <w:p w14:paraId="6333FA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C2778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14033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7137198" w14:textId="7878683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1455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4FF99D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62A630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326F14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802AE1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9DDBA3D" w14:textId="77777777" w:rsidR="00EB0C98" w:rsidRDefault="00EB0C98" w:rsidP="00EB0C98">
            <w:pPr>
              <w:jc w:val="center"/>
            </w:pPr>
          </w:p>
          <w:p w14:paraId="4A3EA9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0EA16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F6DED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74FD350" w14:textId="7661E16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1455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1C6A53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61A816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1E311C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F2EC6F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093648A" w14:textId="77777777" w:rsidR="00EB0C98" w:rsidRDefault="00EB0C98" w:rsidP="00EB0C98">
            <w:pPr>
              <w:jc w:val="center"/>
            </w:pPr>
          </w:p>
          <w:p w14:paraId="618503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6E56C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A905E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F86E46A" w14:textId="1864B07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1455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34F597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CAF4C7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C16680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2A1776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03EFE8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BC215F3" w14:textId="77777777" w:rsidR="00EB0C98" w:rsidRDefault="00EB0C98" w:rsidP="00EB0C98">
            <w:pPr>
              <w:jc w:val="center"/>
            </w:pPr>
          </w:p>
          <w:p w14:paraId="7FD0BF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65206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3CBEA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102E2C0" w14:textId="2C646D0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1455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36C196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BB2A45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F5656D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E4D944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13D2C8C" w14:textId="77777777" w:rsidR="00EB0C98" w:rsidRDefault="00EB0C98" w:rsidP="00EB0C98">
            <w:pPr>
              <w:jc w:val="center"/>
            </w:pPr>
          </w:p>
          <w:p w14:paraId="62E2D3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2E30F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BD285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668FF68" w14:textId="59542D6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1455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651B33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FA555E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4DCA00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EF53AE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20E2DAB6" w14:textId="77777777" w:rsidR="00EB0C98" w:rsidRDefault="00EB0C98" w:rsidP="00EB0C98">
            <w:pPr>
              <w:jc w:val="center"/>
            </w:pPr>
          </w:p>
          <w:p w14:paraId="39ED43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E460E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0A75C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F8A1674" w14:textId="0B5664F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1455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1F8C43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31492D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752DB6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0B73A2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10B6FF5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327B70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448624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93C89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275E2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F6EFCC6" w14:textId="7D4CA06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DB65B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2FE3F3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70CB7F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DFA7D4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DA52B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47C8FEF" w14:textId="77777777" w:rsidR="00EB0C98" w:rsidRDefault="00EB0C98" w:rsidP="00EB0C98">
            <w:pPr>
              <w:jc w:val="center"/>
            </w:pPr>
          </w:p>
          <w:p w14:paraId="29AA89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E7596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0233C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2CE1A2F" w14:textId="3B5A682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DB65B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67CF7B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DC9815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67364A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3E9658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BE81C52" w14:textId="77777777" w:rsidR="00EB0C98" w:rsidRDefault="00EB0C98" w:rsidP="00EB0C98">
            <w:pPr>
              <w:jc w:val="center"/>
            </w:pPr>
          </w:p>
          <w:p w14:paraId="229345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6DBB6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5FEAE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66BF62C" w14:textId="676FD56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DB65B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76CFAD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8515DC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4878A1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ECA46D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730BB6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ED2CE09" w14:textId="77777777" w:rsidR="00EB0C98" w:rsidRDefault="00EB0C98" w:rsidP="00EB0C98">
            <w:pPr>
              <w:jc w:val="center"/>
            </w:pPr>
          </w:p>
          <w:p w14:paraId="78372C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7BD8B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D9823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0A0B381" w14:textId="3E49317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DB65B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001310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65FECD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90E5FF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785005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469FEFC" w14:textId="77777777" w:rsidR="00EB0C98" w:rsidRDefault="00EB0C98" w:rsidP="00EB0C98">
            <w:pPr>
              <w:jc w:val="center"/>
            </w:pPr>
          </w:p>
          <w:p w14:paraId="516808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F171E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50382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2B5C8B4" w14:textId="169F15D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DB65B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12E15F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B25477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032903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ED389F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46179FE" w14:textId="77777777" w:rsidR="00EB0C98" w:rsidRDefault="00EB0C98" w:rsidP="00EB0C98">
            <w:pPr>
              <w:jc w:val="center"/>
            </w:pPr>
          </w:p>
          <w:p w14:paraId="7A91B9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374EE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7FE03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6D2D7E7" w14:textId="52BE953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DB65B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41B194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4A86A8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C0B962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38B6F1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69AC42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3929BFE" w14:textId="77777777" w:rsidR="00EB0C98" w:rsidRDefault="00EB0C98" w:rsidP="00EB0C98">
            <w:pPr>
              <w:jc w:val="center"/>
            </w:pPr>
          </w:p>
          <w:p w14:paraId="2A7701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281FF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026E2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ED68AB7" w14:textId="2D38ECE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DB65B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77945E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1FD344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9CB397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4689AD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C0919AC" w14:textId="77777777" w:rsidR="00EB0C98" w:rsidRDefault="00EB0C98" w:rsidP="00EB0C98">
            <w:pPr>
              <w:jc w:val="center"/>
            </w:pPr>
          </w:p>
          <w:p w14:paraId="042AC7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82444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2583A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DBADE6E" w14:textId="11B28AA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DB65B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74F3DE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AB18B7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83FB27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EAD4F9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9D3836A" w14:textId="77777777" w:rsidR="00EB0C98" w:rsidRDefault="00EB0C98" w:rsidP="00EB0C98">
            <w:pPr>
              <w:jc w:val="center"/>
            </w:pPr>
          </w:p>
          <w:p w14:paraId="026543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1D70A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1BC98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B21C026" w14:textId="31C8842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DB65B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48D542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853DB2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40BD06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44783D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7767F4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A64B4BD" w14:textId="77777777" w:rsidR="00EB0C98" w:rsidRDefault="00EB0C98" w:rsidP="00EB0C98">
            <w:pPr>
              <w:jc w:val="center"/>
            </w:pPr>
          </w:p>
          <w:p w14:paraId="547667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D70D6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CECA9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E1EFF64" w14:textId="7EF681E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DB65B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76386F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E23089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10D506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6D2B7F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CE8672E" w14:textId="77777777" w:rsidR="00EB0C98" w:rsidRDefault="00EB0C98" w:rsidP="00EB0C98">
            <w:pPr>
              <w:jc w:val="center"/>
            </w:pPr>
          </w:p>
          <w:p w14:paraId="5ACB31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0368A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7601D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D6B68DA" w14:textId="2F0E20A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DB65B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6CA222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322ACA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445376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E6AB2D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E5B04AC" w14:textId="77777777" w:rsidR="00EB0C98" w:rsidRDefault="00EB0C98" w:rsidP="00EB0C98">
            <w:pPr>
              <w:jc w:val="center"/>
            </w:pPr>
          </w:p>
          <w:p w14:paraId="54CF00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465E7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46311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799A4E9" w14:textId="0BA4510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DB65B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7C583E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05F0BB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951A06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B848F3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1EDD6D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7FE9CC5" w14:textId="77777777" w:rsidR="00EB0C98" w:rsidRDefault="00EB0C98" w:rsidP="00EB0C98">
            <w:pPr>
              <w:jc w:val="center"/>
            </w:pPr>
          </w:p>
          <w:p w14:paraId="1DD0E5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1FB282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B4029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7748DB3" w14:textId="6671625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DB65B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4D6CF7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84D89B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1A8A72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E20E75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F58F272" w14:textId="77777777" w:rsidR="00EB0C98" w:rsidRDefault="00EB0C98" w:rsidP="00EB0C98">
            <w:pPr>
              <w:jc w:val="center"/>
            </w:pPr>
          </w:p>
          <w:p w14:paraId="6259B0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5D78A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8E983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15E23C5" w14:textId="5FD21FE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DB65B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638F02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05BE7F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0DF7BB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89A457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168E078" w14:textId="77777777" w:rsidR="00EB0C98" w:rsidRDefault="00EB0C98" w:rsidP="00EB0C98">
            <w:pPr>
              <w:jc w:val="center"/>
            </w:pPr>
          </w:p>
          <w:p w14:paraId="3F7832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133BA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879E8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7D576A9" w14:textId="4CE976E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DB65B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1335FC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91248B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D7CB32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3F2BA9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407388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C583D6A" w14:textId="77777777" w:rsidR="00EB0C98" w:rsidRDefault="00EB0C98" w:rsidP="00EB0C98">
            <w:pPr>
              <w:jc w:val="center"/>
            </w:pPr>
          </w:p>
          <w:p w14:paraId="7038EB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2B4CE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D5513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3E24F1D" w14:textId="4B7B802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DB65B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5C01DA4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E1FF8B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B944D6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36B587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82DAF77" w14:textId="77777777" w:rsidR="00EB0C98" w:rsidRDefault="00EB0C98" w:rsidP="00EB0C98">
            <w:pPr>
              <w:jc w:val="center"/>
            </w:pPr>
          </w:p>
          <w:p w14:paraId="5BB120B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54157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6D0A5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D702BB9" w14:textId="0A7B963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DB65B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434A1E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D750A4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E19174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39E901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750B0DB5" w14:textId="77777777" w:rsidR="00EB0C98" w:rsidRDefault="00EB0C98" w:rsidP="00EB0C98">
            <w:pPr>
              <w:jc w:val="center"/>
            </w:pPr>
          </w:p>
          <w:p w14:paraId="4419D7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E7CC2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340DB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A36E76F" w14:textId="60A4678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DB65B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57598A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12D018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69F813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02CDC2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37AB1F5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740FB9B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1A5500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A13E3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817B7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0D707D4" w14:textId="62E642A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DB65B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145425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B24503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B27739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38AB8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BD04E7C" w14:textId="77777777" w:rsidR="00EB0C98" w:rsidRDefault="00EB0C98" w:rsidP="00EB0C98">
            <w:pPr>
              <w:jc w:val="center"/>
            </w:pPr>
          </w:p>
          <w:p w14:paraId="715FBE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11F95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3A3FB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4F1DABF" w14:textId="0FFC372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2C185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3D6195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3A9D79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5BFD25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AF5D07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34C26AD" w14:textId="77777777" w:rsidR="00EB0C98" w:rsidRDefault="00EB0C98" w:rsidP="00EB0C98">
            <w:pPr>
              <w:jc w:val="center"/>
            </w:pPr>
          </w:p>
          <w:p w14:paraId="0B7477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E17E8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62DE9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A6B73F5" w14:textId="5C2B74E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2C185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374C68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950EE6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0D7D13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2813FD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8D83F0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509F8D0" w14:textId="77777777" w:rsidR="00EB0C98" w:rsidRDefault="00EB0C98" w:rsidP="00EB0C98">
            <w:pPr>
              <w:jc w:val="center"/>
            </w:pPr>
          </w:p>
          <w:p w14:paraId="1A9B4A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2891C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10DD9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B6004A9" w14:textId="5BB6960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2C185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6D9FAC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1B3F88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053242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09E80F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BC7A382" w14:textId="77777777" w:rsidR="00EB0C98" w:rsidRDefault="00EB0C98" w:rsidP="00EB0C98">
            <w:pPr>
              <w:jc w:val="center"/>
            </w:pPr>
          </w:p>
          <w:p w14:paraId="74D889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2121E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C37F1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93AE7E6" w14:textId="62D7D4D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2C185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33DF1A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0FDFB5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A9FEB0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408751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3819FE5" w14:textId="77777777" w:rsidR="00EB0C98" w:rsidRDefault="00EB0C98" w:rsidP="00EB0C98">
            <w:pPr>
              <w:jc w:val="center"/>
            </w:pPr>
          </w:p>
          <w:p w14:paraId="0EDFDD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D34B7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A7747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D08A422" w14:textId="78BE98A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2C185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0F8D91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508647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E02E44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FFC305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C546B3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AF6778F" w14:textId="77777777" w:rsidR="00EB0C98" w:rsidRDefault="00EB0C98" w:rsidP="00EB0C98">
            <w:pPr>
              <w:jc w:val="center"/>
            </w:pPr>
          </w:p>
          <w:p w14:paraId="0C5593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A0854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C995CD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28B4A8B" w14:textId="6EBF947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2C185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14B797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23458E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D42D63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821602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371FC3A" w14:textId="77777777" w:rsidR="00EB0C98" w:rsidRDefault="00EB0C98" w:rsidP="00EB0C98">
            <w:pPr>
              <w:jc w:val="center"/>
            </w:pPr>
          </w:p>
          <w:p w14:paraId="16E60A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23DCF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83B60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8EA95B5" w14:textId="4A98C25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2C185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6A7E26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4A675A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0FD7C4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795E1D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C05254E" w14:textId="77777777" w:rsidR="00EB0C98" w:rsidRDefault="00EB0C98" w:rsidP="00EB0C98">
            <w:pPr>
              <w:jc w:val="center"/>
            </w:pPr>
          </w:p>
          <w:p w14:paraId="1C751B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3BB76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9C1F9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18A40F0" w14:textId="5E7E17B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2C185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2FE9DA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9610A0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AC9F00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009A03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083245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DA22C3F" w14:textId="77777777" w:rsidR="00EB0C98" w:rsidRDefault="00EB0C98" w:rsidP="00EB0C98">
            <w:pPr>
              <w:jc w:val="center"/>
            </w:pPr>
          </w:p>
          <w:p w14:paraId="41882B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0034D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9CC7E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515243C" w14:textId="7E262AF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2C185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471C05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913F0F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D0FB8A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F2C9E3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DBF5862" w14:textId="77777777" w:rsidR="00EB0C98" w:rsidRDefault="00EB0C98" w:rsidP="00EB0C98">
            <w:pPr>
              <w:jc w:val="center"/>
            </w:pPr>
          </w:p>
          <w:p w14:paraId="30AE99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54BF3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DD880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5B4F665" w14:textId="2411437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2C185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7A5D56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9D44BA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067F14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EA125C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73371CE" w14:textId="77777777" w:rsidR="00EB0C98" w:rsidRDefault="00EB0C98" w:rsidP="00EB0C98">
            <w:pPr>
              <w:jc w:val="center"/>
            </w:pPr>
          </w:p>
          <w:p w14:paraId="5BA1A0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2A8CE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115CC4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C4ABCA0" w14:textId="0649F97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2C185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1A3311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424FD7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A1CE6A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1CA148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310B0F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214E8A8" w14:textId="77777777" w:rsidR="00EB0C98" w:rsidRDefault="00EB0C98" w:rsidP="00EB0C98">
            <w:pPr>
              <w:jc w:val="center"/>
            </w:pPr>
          </w:p>
          <w:p w14:paraId="472E35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2C61E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58DE4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F71C937" w14:textId="757849C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2C185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4B4139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04E242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0CE77A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BD179C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E393947" w14:textId="77777777" w:rsidR="00EB0C98" w:rsidRDefault="00EB0C98" w:rsidP="00EB0C98">
            <w:pPr>
              <w:jc w:val="center"/>
            </w:pPr>
          </w:p>
          <w:p w14:paraId="24575A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62EDE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F0BB8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FA78407" w14:textId="0A0FB5C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2C185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6880DD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2B10E7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D85ABC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C1BA70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BE3275B" w14:textId="77777777" w:rsidR="00EB0C98" w:rsidRDefault="00EB0C98" w:rsidP="00EB0C98">
            <w:pPr>
              <w:jc w:val="center"/>
            </w:pPr>
          </w:p>
          <w:p w14:paraId="0469C5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8C1C1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C2D33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D1C6C78" w14:textId="5ED0C20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2C185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667A04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207777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380370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8CCC79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8DF5ED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2628CF0" w14:textId="77777777" w:rsidR="00EB0C98" w:rsidRDefault="00EB0C98" w:rsidP="00EB0C98">
            <w:pPr>
              <w:jc w:val="center"/>
            </w:pPr>
          </w:p>
          <w:p w14:paraId="39C5A1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DCE2B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95E75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7C78575" w14:textId="7B49B37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2C185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1C57BB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CD299C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661E66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4D083A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E56E0F9" w14:textId="77777777" w:rsidR="00EB0C98" w:rsidRDefault="00EB0C98" w:rsidP="00EB0C98">
            <w:pPr>
              <w:jc w:val="center"/>
            </w:pPr>
          </w:p>
          <w:p w14:paraId="4601AB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9255D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984B9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3D80985" w14:textId="19AC8B7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2C185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01F201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C295DA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9FA0E8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90D545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7F69B059" w14:textId="77777777" w:rsidR="00EB0C98" w:rsidRDefault="00EB0C98" w:rsidP="00EB0C98">
            <w:pPr>
              <w:jc w:val="center"/>
            </w:pPr>
          </w:p>
          <w:p w14:paraId="149F34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AA467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01305F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4D99CB2" w14:textId="73A6A92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2C185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2B5D0D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BE3F00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27C58D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7692C8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A63E4D5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349BB0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53BDA4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D5FDB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16F8C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F7E2987" w14:textId="2A4C3E7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6068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660BFA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489A44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F6F40E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A18ED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96B7B8E" w14:textId="77777777" w:rsidR="00EB0C98" w:rsidRDefault="00EB0C98" w:rsidP="00EB0C98">
            <w:pPr>
              <w:jc w:val="center"/>
            </w:pPr>
          </w:p>
          <w:p w14:paraId="6B6FB8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80F60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0E7F6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DDB3566" w14:textId="6AE094B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6068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7D9C4D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063FFE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75C70D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060FB8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39E890A" w14:textId="77777777" w:rsidR="00EB0C98" w:rsidRDefault="00EB0C98" w:rsidP="00EB0C98">
            <w:pPr>
              <w:jc w:val="center"/>
            </w:pPr>
          </w:p>
          <w:p w14:paraId="53FC2F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CB37C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CB84A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50229CA" w14:textId="227D506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6068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5F09FF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DAA17E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162F4F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C5CACF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83D2DF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54E9147" w14:textId="77777777" w:rsidR="00EB0C98" w:rsidRDefault="00EB0C98" w:rsidP="00EB0C98">
            <w:pPr>
              <w:jc w:val="center"/>
            </w:pPr>
          </w:p>
          <w:p w14:paraId="522818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74959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3F8C4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98BC04D" w14:textId="3DE5DA8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6068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015D39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07DEE5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A2D6D2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BC1459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09866B6" w14:textId="77777777" w:rsidR="00EB0C98" w:rsidRDefault="00EB0C98" w:rsidP="00EB0C98">
            <w:pPr>
              <w:jc w:val="center"/>
            </w:pPr>
          </w:p>
          <w:p w14:paraId="61A923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0BCB4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253C6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2FD0C97" w14:textId="79EC9C9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6068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70D8F0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D88502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178DF3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516EC3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B6FA650" w14:textId="77777777" w:rsidR="00EB0C98" w:rsidRDefault="00EB0C98" w:rsidP="00EB0C98">
            <w:pPr>
              <w:jc w:val="center"/>
            </w:pPr>
          </w:p>
          <w:p w14:paraId="754C04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063AA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A9F3D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9F7CD3D" w14:textId="5393F6C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6068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528967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C4B0BD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612AD9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59B775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7E1967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E1A8C3F" w14:textId="77777777" w:rsidR="00EB0C98" w:rsidRDefault="00EB0C98" w:rsidP="00EB0C98">
            <w:pPr>
              <w:jc w:val="center"/>
            </w:pPr>
          </w:p>
          <w:p w14:paraId="2B8302F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C165CE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0F7F9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41ADC84" w14:textId="204DE7A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6068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358A77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C18BCD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C10E6B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F708C5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BC4E1EA" w14:textId="77777777" w:rsidR="00EB0C98" w:rsidRDefault="00EB0C98" w:rsidP="00EB0C98">
            <w:pPr>
              <w:jc w:val="center"/>
            </w:pPr>
          </w:p>
          <w:p w14:paraId="1B1B8E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B3A4D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6AC26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53E7682" w14:textId="67C3199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6068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685522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519A16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352C86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9DE461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F34EA07" w14:textId="77777777" w:rsidR="00EB0C98" w:rsidRDefault="00EB0C98" w:rsidP="00EB0C98">
            <w:pPr>
              <w:jc w:val="center"/>
            </w:pPr>
          </w:p>
          <w:p w14:paraId="0C02F5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893B2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53428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D057934" w14:textId="784988B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6068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160785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99F0F4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619750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9AA5DE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064050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4569034" w14:textId="77777777" w:rsidR="00EB0C98" w:rsidRDefault="00EB0C98" w:rsidP="00EB0C98">
            <w:pPr>
              <w:jc w:val="center"/>
            </w:pPr>
          </w:p>
          <w:p w14:paraId="07E6D2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D1777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84AA9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34A5D92" w14:textId="120015A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6068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06F4AB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3731B6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1EFF70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DE44D2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A710FA4" w14:textId="77777777" w:rsidR="00EB0C98" w:rsidRDefault="00EB0C98" w:rsidP="00EB0C98">
            <w:pPr>
              <w:jc w:val="center"/>
            </w:pPr>
          </w:p>
          <w:p w14:paraId="2E71AF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A6ECE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7F8E2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22791E4" w14:textId="2518768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6068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5314BD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DAB6AE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42FFE4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03B8B2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756B721" w14:textId="77777777" w:rsidR="00EB0C98" w:rsidRDefault="00EB0C98" w:rsidP="00EB0C98">
            <w:pPr>
              <w:jc w:val="center"/>
            </w:pPr>
          </w:p>
          <w:p w14:paraId="34BC43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585E9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D648B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54C05D5" w14:textId="603CE6D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6068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10889E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433E5C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60356D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926610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E6A60E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820E68E" w14:textId="77777777" w:rsidR="00EB0C98" w:rsidRDefault="00EB0C98" w:rsidP="00EB0C98">
            <w:pPr>
              <w:jc w:val="center"/>
            </w:pPr>
          </w:p>
          <w:p w14:paraId="5139C4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03C15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C133B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8DACA50" w14:textId="34467D7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6068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5C904E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71FA25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3A3E5C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1B20A8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649FE8E" w14:textId="77777777" w:rsidR="00EB0C98" w:rsidRDefault="00EB0C98" w:rsidP="00EB0C98">
            <w:pPr>
              <w:jc w:val="center"/>
            </w:pPr>
          </w:p>
          <w:p w14:paraId="3FB78B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F7F734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776AB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E92FB79" w14:textId="52E2985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6068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67C64E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DBA088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4E4FCD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FC515A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6DD8FEC" w14:textId="77777777" w:rsidR="00EB0C98" w:rsidRDefault="00EB0C98" w:rsidP="00EB0C98">
            <w:pPr>
              <w:jc w:val="center"/>
            </w:pPr>
          </w:p>
          <w:p w14:paraId="3CE737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D3C05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2A5FE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5318A89" w14:textId="2D86254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6068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189C8B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8A83B6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8FABA8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5D3838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ED2188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2149653" w14:textId="77777777" w:rsidR="00EB0C98" w:rsidRDefault="00EB0C98" w:rsidP="00EB0C98">
            <w:pPr>
              <w:jc w:val="center"/>
            </w:pPr>
          </w:p>
          <w:p w14:paraId="5AD7B3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00110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3F21B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A1D7B31" w14:textId="16068F8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6068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380BE6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B95FB2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3D1451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E552E9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4EA4F5E" w14:textId="77777777" w:rsidR="00EB0C98" w:rsidRDefault="00EB0C98" w:rsidP="00EB0C98">
            <w:pPr>
              <w:jc w:val="center"/>
            </w:pPr>
          </w:p>
          <w:p w14:paraId="5BF3BF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107C4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202E6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45F6FCC" w14:textId="3BC1030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6068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2C50B1D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EC3389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25E7DC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E0CFAD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6300BE82" w14:textId="77777777" w:rsidR="00EB0C98" w:rsidRDefault="00EB0C98" w:rsidP="00EB0C98">
            <w:pPr>
              <w:jc w:val="center"/>
            </w:pPr>
          </w:p>
          <w:p w14:paraId="2E9973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FEAC2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C459E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5E9CCA2" w14:textId="67FEAF3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6068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455C12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8306D6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4E2EEF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0F5BFF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42A737B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4D04F7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52A227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1E142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9B484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D596422" w14:textId="566C36B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8410E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396324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B69D27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5BB383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A6806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3BEB371" w14:textId="77777777" w:rsidR="00EB0C98" w:rsidRDefault="00EB0C98" w:rsidP="00EB0C98">
            <w:pPr>
              <w:jc w:val="center"/>
            </w:pPr>
          </w:p>
          <w:p w14:paraId="15F6BF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60B6C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F5209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942ED6E" w14:textId="18DDCB0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8410E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579B79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29FED0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C541CA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1DBEB9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CEAD8AC" w14:textId="77777777" w:rsidR="00EB0C98" w:rsidRDefault="00EB0C98" w:rsidP="00EB0C98">
            <w:pPr>
              <w:jc w:val="center"/>
            </w:pPr>
          </w:p>
          <w:p w14:paraId="58873B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6F87D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5F88D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B6AF599" w14:textId="542079C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8410E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515CE99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47B0FC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018A2F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C31237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F3B0E5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B9D1B10" w14:textId="77777777" w:rsidR="00EB0C98" w:rsidRDefault="00EB0C98" w:rsidP="00EB0C98">
            <w:pPr>
              <w:jc w:val="center"/>
            </w:pPr>
          </w:p>
          <w:p w14:paraId="452405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1F15E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3B978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D4E73EC" w14:textId="47483E6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8410E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35C1FBB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DE2E3F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4513D7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BAF24D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925318E" w14:textId="77777777" w:rsidR="00EB0C98" w:rsidRDefault="00EB0C98" w:rsidP="00EB0C98">
            <w:pPr>
              <w:jc w:val="center"/>
            </w:pPr>
          </w:p>
          <w:p w14:paraId="22EB12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F331F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73978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2D5775A" w14:textId="138FA4F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8410E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6250A0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A338C3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695EE3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0E1B47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DD40673" w14:textId="77777777" w:rsidR="00EB0C98" w:rsidRDefault="00EB0C98" w:rsidP="00EB0C98">
            <w:pPr>
              <w:jc w:val="center"/>
            </w:pPr>
          </w:p>
          <w:p w14:paraId="2A085A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D91ED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26384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ECD1C8B" w14:textId="477A7F9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8410E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5DCCE1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7E3B24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53B2AD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9E7DDF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94B3EF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7A30A7C" w14:textId="77777777" w:rsidR="00EB0C98" w:rsidRDefault="00EB0C98" w:rsidP="00EB0C98">
            <w:pPr>
              <w:jc w:val="center"/>
            </w:pPr>
          </w:p>
          <w:p w14:paraId="54D604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186BA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8BA37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AF3C797" w14:textId="2C227F8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8410E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353CD1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9507A2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F6A05B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169896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8C92B68" w14:textId="77777777" w:rsidR="00EB0C98" w:rsidRDefault="00EB0C98" w:rsidP="00EB0C98">
            <w:pPr>
              <w:jc w:val="center"/>
            </w:pPr>
          </w:p>
          <w:p w14:paraId="2892F9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97460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099F1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CDCC31E" w14:textId="45D2A0B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8410E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1C364A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9DD08C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FA679E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09F9B4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6152FD6" w14:textId="77777777" w:rsidR="00EB0C98" w:rsidRDefault="00EB0C98" w:rsidP="00EB0C98">
            <w:pPr>
              <w:jc w:val="center"/>
            </w:pPr>
          </w:p>
          <w:p w14:paraId="05D909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24679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4A897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2BE6982" w14:textId="6E75D85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8410E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7DE267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19A709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CDD4AF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091829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8A0DA6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6BC0D81" w14:textId="77777777" w:rsidR="00EB0C98" w:rsidRDefault="00EB0C98" w:rsidP="00EB0C98">
            <w:pPr>
              <w:jc w:val="center"/>
            </w:pPr>
          </w:p>
          <w:p w14:paraId="575F04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338A4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F0CC9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8945FC7" w14:textId="64F6BC6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8410E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3F2B1A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3B6BFC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4E963F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8AD70B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0CA2932" w14:textId="77777777" w:rsidR="00EB0C98" w:rsidRDefault="00EB0C98" w:rsidP="00EB0C98">
            <w:pPr>
              <w:jc w:val="center"/>
            </w:pPr>
          </w:p>
          <w:p w14:paraId="269B41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D3259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F8DD4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F2CA130" w14:textId="6CE3606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8410E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6E30AC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C581EF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BA80AA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8AD48E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AD20A59" w14:textId="77777777" w:rsidR="00EB0C98" w:rsidRDefault="00EB0C98" w:rsidP="00EB0C98">
            <w:pPr>
              <w:jc w:val="center"/>
            </w:pPr>
          </w:p>
          <w:p w14:paraId="16E3E9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06F6C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D9736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D02444D" w14:textId="1DB5EA6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8410E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5B0330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45B8E3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76B3DA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829049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38ED28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DE8B129" w14:textId="77777777" w:rsidR="00EB0C98" w:rsidRDefault="00EB0C98" w:rsidP="00EB0C98">
            <w:pPr>
              <w:jc w:val="center"/>
            </w:pPr>
          </w:p>
          <w:p w14:paraId="72E14D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873B9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A9A64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0111BB1" w14:textId="1D52698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8410E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1B6029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31D13D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D8EE0A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D4DD77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E50A84E" w14:textId="77777777" w:rsidR="00EB0C98" w:rsidRDefault="00EB0C98" w:rsidP="00EB0C98">
            <w:pPr>
              <w:jc w:val="center"/>
            </w:pPr>
          </w:p>
          <w:p w14:paraId="7755A6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BE656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E9977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087A5B5" w14:textId="114C821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8410E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0EECD6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EDCFE5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F15A02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BAEB90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8FC79D6" w14:textId="77777777" w:rsidR="00EB0C98" w:rsidRDefault="00EB0C98" w:rsidP="00EB0C98">
            <w:pPr>
              <w:jc w:val="center"/>
            </w:pPr>
          </w:p>
          <w:p w14:paraId="38DAE7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0E09A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395DF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7A64827" w14:textId="54725AD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8410E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312ACC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1F207C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D22543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90658F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C0DD5C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92FF2CA" w14:textId="77777777" w:rsidR="00EB0C98" w:rsidRDefault="00EB0C98" w:rsidP="00EB0C98">
            <w:pPr>
              <w:jc w:val="center"/>
            </w:pPr>
          </w:p>
          <w:p w14:paraId="1F8216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CA56A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0F316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8AA659B" w14:textId="14FA56E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8410E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5C08AD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3F69D3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6FA1A2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3CA157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AA68B7C" w14:textId="77777777" w:rsidR="00EB0C98" w:rsidRDefault="00EB0C98" w:rsidP="00EB0C98">
            <w:pPr>
              <w:jc w:val="center"/>
            </w:pPr>
          </w:p>
          <w:p w14:paraId="12420D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B12B8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8354C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FCE0F01" w14:textId="2040441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8410E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7F228E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BC0B47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AD8F50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03DE53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7190361D" w14:textId="77777777" w:rsidR="00EB0C98" w:rsidRDefault="00EB0C98" w:rsidP="00EB0C98">
            <w:pPr>
              <w:jc w:val="center"/>
            </w:pPr>
          </w:p>
          <w:p w14:paraId="4478F8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FDDBF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90AC9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DEA03A5" w14:textId="3BE528E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8410E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359A9C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76BC54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C7C770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DEE5A5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394F299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477E88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5C5209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24E7F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88C60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C64F449" w14:textId="77DF8D1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8410E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37FC53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61D7F6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4AD0A4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D6F1A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A643DB5" w14:textId="77777777" w:rsidR="00EB0C98" w:rsidRDefault="00EB0C98" w:rsidP="00EB0C98">
            <w:pPr>
              <w:jc w:val="center"/>
            </w:pPr>
          </w:p>
          <w:p w14:paraId="32A01F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3EBD7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9C7CC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0FC70AA" w14:textId="03116F3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4127F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3F7AE5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8BF6A5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260A31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05C93E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AA1C3E8" w14:textId="77777777" w:rsidR="00EB0C98" w:rsidRDefault="00EB0C98" w:rsidP="00EB0C98">
            <w:pPr>
              <w:jc w:val="center"/>
            </w:pPr>
          </w:p>
          <w:p w14:paraId="4AE552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A9533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8F677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2645F20" w14:textId="60C2BB8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4127F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2FA20A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684E21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2E3609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7FDEDB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E1CBEA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42BBA1D" w14:textId="77777777" w:rsidR="00EB0C98" w:rsidRDefault="00EB0C98" w:rsidP="00EB0C98">
            <w:pPr>
              <w:jc w:val="center"/>
            </w:pPr>
          </w:p>
          <w:p w14:paraId="0C8FBE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19E71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682D4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41082E0" w14:textId="3246EF2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4127F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1879B9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0E03CD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58A73C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B8835D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3865AD0" w14:textId="77777777" w:rsidR="00EB0C98" w:rsidRDefault="00EB0C98" w:rsidP="00EB0C98">
            <w:pPr>
              <w:jc w:val="center"/>
            </w:pPr>
          </w:p>
          <w:p w14:paraId="7456B2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CF7C5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85CCF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B9B79C0" w14:textId="61E753B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4127F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469ABC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92B329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94024C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CD04F1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E773346" w14:textId="77777777" w:rsidR="00EB0C98" w:rsidRDefault="00EB0C98" w:rsidP="00EB0C98">
            <w:pPr>
              <w:jc w:val="center"/>
            </w:pPr>
          </w:p>
          <w:p w14:paraId="5DF6B8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D224F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84304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E1075F9" w14:textId="713EDD7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4127F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288A92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71A3F7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502001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8C9505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F45823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FCACF5A" w14:textId="77777777" w:rsidR="00EB0C98" w:rsidRDefault="00EB0C98" w:rsidP="00EB0C98">
            <w:pPr>
              <w:jc w:val="center"/>
            </w:pPr>
          </w:p>
          <w:p w14:paraId="2281A2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251B2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3455D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71B41B4" w14:textId="56FA58E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4127F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7BB461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20EF27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27827C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69ADCC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E139B53" w14:textId="77777777" w:rsidR="00EB0C98" w:rsidRDefault="00EB0C98" w:rsidP="00EB0C98">
            <w:pPr>
              <w:jc w:val="center"/>
            </w:pPr>
          </w:p>
          <w:p w14:paraId="413A96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FAA5E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5F222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51001BD" w14:textId="539272E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4127F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021FAD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44BA76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560E3B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10DE70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D6422A6" w14:textId="77777777" w:rsidR="00EB0C98" w:rsidRDefault="00EB0C98" w:rsidP="00EB0C98">
            <w:pPr>
              <w:jc w:val="center"/>
            </w:pPr>
          </w:p>
          <w:p w14:paraId="35921B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143B3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D5B09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884A0FE" w14:textId="5910E6E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4127F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6320EB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0F0615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0D3E59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C1B52D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A77946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8A16F7D" w14:textId="77777777" w:rsidR="00EB0C98" w:rsidRDefault="00EB0C98" w:rsidP="00EB0C98">
            <w:pPr>
              <w:jc w:val="center"/>
            </w:pPr>
          </w:p>
          <w:p w14:paraId="143F03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07FA1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B61F4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800BF45" w14:textId="44DE983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4127F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1FB66B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441E2E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EAB2F2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83DE16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8FE447B" w14:textId="77777777" w:rsidR="00EB0C98" w:rsidRDefault="00EB0C98" w:rsidP="00EB0C98">
            <w:pPr>
              <w:jc w:val="center"/>
            </w:pPr>
          </w:p>
          <w:p w14:paraId="3D95DE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981E6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76E78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3FFE8B4" w14:textId="22C6CF1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4127F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3B8F2F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F2814B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FB0B31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8D41D3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C711A2C" w14:textId="77777777" w:rsidR="00EB0C98" w:rsidRDefault="00EB0C98" w:rsidP="00EB0C98">
            <w:pPr>
              <w:jc w:val="center"/>
            </w:pPr>
          </w:p>
          <w:p w14:paraId="1A05F2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1354E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50026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1E45882" w14:textId="631B9EF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4127F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002427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601B82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B02B97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290DCE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31E165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885D728" w14:textId="77777777" w:rsidR="00EB0C98" w:rsidRDefault="00EB0C98" w:rsidP="00EB0C98">
            <w:pPr>
              <w:jc w:val="center"/>
            </w:pPr>
          </w:p>
          <w:p w14:paraId="319BD9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2E756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FEAC3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C57F8CD" w14:textId="518E380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4127F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45F09F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B3302B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EFBD6E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E6F82F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70099B8" w14:textId="77777777" w:rsidR="00EB0C98" w:rsidRDefault="00EB0C98" w:rsidP="00EB0C98">
            <w:pPr>
              <w:jc w:val="center"/>
            </w:pPr>
          </w:p>
          <w:p w14:paraId="1D160D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20054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1B9F1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5789AEA" w14:textId="496493F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4127F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1EDBD7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2E82BA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FE0CA0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DB2D59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0B8EF66" w14:textId="77777777" w:rsidR="00EB0C98" w:rsidRDefault="00EB0C98" w:rsidP="00EB0C98">
            <w:pPr>
              <w:jc w:val="center"/>
            </w:pPr>
          </w:p>
          <w:p w14:paraId="61C50B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55FE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115CF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CBA2B78" w14:textId="792E465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4127F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4D227B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EF9168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4E2144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031D75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5DCFF7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44AFDBD" w14:textId="77777777" w:rsidR="00EB0C98" w:rsidRDefault="00EB0C98" w:rsidP="00EB0C98">
            <w:pPr>
              <w:jc w:val="center"/>
            </w:pPr>
          </w:p>
          <w:p w14:paraId="6BF50D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304AF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5D39A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1E55022" w14:textId="5F1D6D5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4127F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453FF6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1E6376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7E7BF2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09E4F5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45640E0" w14:textId="77777777" w:rsidR="00EB0C98" w:rsidRDefault="00EB0C98" w:rsidP="00EB0C98">
            <w:pPr>
              <w:jc w:val="center"/>
            </w:pPr>
          </w:p>
          <w:p w14:paraId="5C03B8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5D477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2EF74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74C4061" w14:textId="2BBB530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4127F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134E7D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52D28F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08A4C9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4A8750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4D9D537F" w14:textId="77777777" w:rsidR="00EB0C98" w:rsidRDefault="00EB0C98" w:rsidP="00EB0C98">
            <w:pPr>
              <w:jc w:val="center"/>
            </w:pPr>
          </w:p>
          <w:p w14:paraId="279908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4E611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93645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2258711" w14:textId="3581A18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4127F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64BB55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1C3E7F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3A7317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021A5A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93EA98D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7A404A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0F7B94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30CEF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2501C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66C6BCA" w14:textId="113B48C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4127F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086FDD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6821B8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86768F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23241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CF7F123" w14:textId="77777777" w:rsidR="00EB0C98" w:rsidRDefault="00EB0C98" w:rsidP="00EB0C98">
            <w:pPr>
              <w:jc w:val="center"/>
            </w:pPr>
          </w:p>
          <w:p w14:paraId="2EEAA7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B1A7E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27587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1D6F824" w14:textId="5C06DB0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4127F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1EFA52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43BAEA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0A8E2D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A130A3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77C2EC8" w14:textId="77777777" w:rsidR="00EB0C98" w:rsidRDefault="00EB0C98" w:rsidP="00EB0C98">
            <w:pPr>
              <w:jc w:val="center"/>
            </w:pPr>
          </w:p>
          <w:p w14:paraId="721BA0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8EAF8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94442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ABA8F0A" w14:textId="06F58CB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4127F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520E4E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9EECBC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90B559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2DFA80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30A43D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3FB7439" w14:textId="77777777" w:rsidR="00EB0C98" w:rsidRDefault="00EB0C98" w:rsidP="00EB0C98">
            <w:pPr>
              <w:jc w:val="center"/>
            </w:pPr>
          </w:p>
          <w:p w14:paraId="60A654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80C0E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182E2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5367A06" w14:textId="7F69CE5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4127F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15F3F1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A8A535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7ACB30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75D261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B8B9860" w14:textId="77777777" w:rsidR="00EB0C98" w:rsidRDefault="00EB0C98" w:rsidP="00EB0C98">
            <w:pPr>
              <w:jc w:val="center"/>
            </w:pPr>
          </w:p>
          <w:p w14:paraId="456168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4E477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BD7CDE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103D91B" w14:textId="50D5DA6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4127F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3BACE3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2917E3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2A3E40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470286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DC9D56D" w14:textId="77777777" w:rsidR="00EB0C98" w:rsidRDefault="00EB0C98" w:rsidP="00EB0C98">
            <w:pPr>
              <w:jc w:val="center"/>
            </w:pPr>
          </w:p>
          <w:p w14:paraId="130D75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66018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FA8BC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747C4CA" w14:textId="0B93ECA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4127F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17556D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34ED67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285CB7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1DAD42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A233A4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BD9A796" w14:textId="77777777" w:rsidR="00EB0C98" w:rsidRDefault="00EB0C98" w:rsidP="00EB0C98">
            <w:pPr>
              <w:jc w:val="center"/>
            </w:pPr>
          </w:p>
          <w:p w14:paraId="07FEF1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A8269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81541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28BAAC0" w14:textId="48AFFEC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4127F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032252D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6D0690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4592AF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BD27A9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4B67895" w14:textId="77777777" w:rsidR="00EB0C98" w:rsidRDefault="00EB0C98" w:rsidP="00EB0C98">
            <w:pPr>
              <w:jc w:val="center"/>
            </w:pPr>
          </w:p>
          <w:p w14:paraId="373CB1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E788F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231FC3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2A5F27F" w14:textId="352A717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4127F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2354B9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45087F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07C739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16BE49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32D422F" w14:textId="77777777" w:rsidR="00EB0C98" w:rsidRDefault="00EB0C98" w:rsidP="00EB0C98">
            <w:pPr>
              <w:jc w:val="center"/>
            </w:pPr>
          </w:p>
          <w:p w14:paraId="7A50C9E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85FAC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9789A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2C40591" w14:textId="0E4321F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4127F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351648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2F17C4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539F68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BB2819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E34B64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47F9241" w14:textId="77777777" w:rsidR="00EB0C98" w:rsidRDefault="00EB0C98" w:rsidP="00EB0C98">
            <w:pPr>
              <w:jc w:val="center"/>
            </w:pPr>
          </w:p>
          <w:p w14:paraId="3D1AA6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28567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2D690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C8031DF" w14:textId="0C16440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4127F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6D060B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BFBF47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BDE980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57A343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C329B6C" w14:textId="77777777" w:rsidR="00EB0C98" w:rsidRDefault="00EB0C98" w:rsidP="00EB0C98">
            <w:pPr>
              <w:jc w:val="center"/>
            </w:pPr>
          </w:p>
          <w:p w14:paraId="0C8125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18859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6EC86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AF4531A" w14:textId="57118D0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4127F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3A24FD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812E8B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875B39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6780AF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6496E6A" w14:textId="77777777" w:rsidR="00EB0C98" w:rsidRDefault="00EB0C98" w:rsidP="00EB0C98">
            <w:pPr>
              <w:jc w:val="center"/>
            </w:pPr>
          </w:p>
          <w:p w14:paraId="6A1D93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BA9C7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B590B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2088B64" w14:textId="6E24408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4127F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4CD86D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5F13A3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252E2D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0D6096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35757D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7426CAE" w14:textId="77777777" w:rsidR="00EB0C98" w:rsidRDefault="00EB0C98" w:rsidP="00EB0C98">
            <w:pPr>
              <w:jc w:val="center"/>
            </w:pPr>
          </w:p>
          <w:p w14:paraId="7A503E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38264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C43EB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4B09B67" w14:textId="0657135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4127F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064678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894A3F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963189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9B42FB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097D39B" w14:textId="77777777" w:rsidR="00EB0C98" w:rsidRDefault="00EB0C98" w:rsidP="00EB0C98">
            <w:pPr>
              <w:jc w:val="center"/>
            </w:pPr>
          </w:p>
          <w:p w14:paraId="7B9D9D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8AC45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3FF55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57412B6" w14:textId="03EA500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4127F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30FECF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A5CAD8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07A090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4B859F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F5FE9BE" w14:textId="77777777" w:rsidR="00EB0C98" w:rsidRDefault="00EB0C98" w:rsidP="00EB0C98">
            <w:pPr>
              <w:jc w:val="center"/>
            </w:pPr>
          </w:p>
          <w:p w14:paraId="3D96DA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45FD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B25C3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2C49B3C" w14:textId="0FF1009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4127F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1B83F5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05F025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7EAD02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63F3EC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5FD4BB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8D2ACC1" w14:textId="77777777" w:rsidR="00EB0C98" w:rsidRDefault="00EB0C98" w:rsidP="00EB0C98">
            <w:pPr>
              <w:jc w:val="center"/>
            </w:pPr>
          </w:p>
          <w:p w14:paraId="653A18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0BA27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08E40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C500405" w14:textId="3AD9D53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4127F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54B7172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EFF407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158787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A1203E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02DC329" w14:textId="77777777" w:rsidR="00EB0C98" w:rsidRDefault="00EB0C98" w:rsidP="00EB0C98">
            <w:pPr>
              <w:jc w:val="center"/>
            </w:pPr>
          </w:p>
          <w:p w14:paraId="06A4E5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F1263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F7317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D6BA3DD" w14:textId="628F508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4127F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257A51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098F4E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6F7529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927AE6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4259F5C4" w14:textId="77777777" w:rsidR="00EB0C98" w:rsidRDefault="00EB0C98" w:rsidP="00EB0C98">
            <w:pPr>
              <w:jc w:val="center"/>
            </w:pPr>
          </w:p>
          <w:p w14:paraId="103625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85B2C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CC063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BC1FF79" w14:textId="5EE4814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4127F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0C72A7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59BBA5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24859C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CA9B7D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A0DBD69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0C08B0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445BE5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473AA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4653C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ADD302C" w14:textId="160E801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B86ED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028DD6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676A05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FF1D49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B7685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CFC5E03" w14:textId="77777777" w:rsidR="00EB0C98" w:rsidRDefault="00EB0C98" w:rsidP="00EB0C98">
            <w:pPr>
              <w:jc w:val="center"/>
            </w:pPr>
          </w:p>
          <w:p w14:paraId="28AF8A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1625D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5AB8B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101EE0E" w14:textId="741AB4F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B86ED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421646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B96F96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9EA43D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B38CF0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D6BA738" w14:textId="77777777" w:rsidR="00EB0C98" w:rsidRDefault="00EB0C98" w:rsidP="00EB0C98">
            <w:pPr>
              <w:jc w:val="center"/>
            </w:pPr>
          </w:p>
          <w:p w14:paraId="05FB01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973D7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C2C5A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C930338" w14:textId="70A6965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B86ED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7EEF2A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843073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E78300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3D76A1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949D66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C2842CE" w14:textId="77777777" w:rsidR="00EB0C98" w:rsidRDefault="00EB0C98" w:rsidP="00EB0C98">
            <w:pPr>
              <w:jc w:val="center"/>
            </w:pPr>
          </w:p>
          <w:p w14:paraId="0F97B4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9F925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61350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E120640" w14:textId="423836B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B86ED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7486A8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D01F67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F59631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33B28D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F99D46F" w14:textId="77777777" w:rsidR="00EB0C98" w:rsidRDefault="00EB0C98" w:rsidP="00EB0C98">
            <w:pPr>
              <w:jc w:val="center"/>
            </w:pPr>
          </w:p>
          <w:p w14:paraId="3B777F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262BE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12376D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892BA98" w14:textId="320EDD6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B86ED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100D44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81019B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CB7EAF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6BD928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1ABBAA8" w14:textId="77777777" w:rsidR="00EB0C98" w:rsidRDefault="00EB0C98" w:rsidP="00EB0C98">
            <w:pPr>
              <w:jc w:val="center"/>
            </w:pPr>
          </w:p>
          <w:p w14:paraId="6424A8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D7099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3AD9B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630E53E" w14:textId="019788D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B86ED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1CD72E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63004C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B3509F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CCCD66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ED2908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0B314F8" w14:textId="77777777" w:rsidR="00EB0C98" w:rsidRDefault="00EB0C98" w:rsidP="00EB0C98">
            <w:pPr>
              <w:jc w:val="center"/>
            </w:pPr>
          </w:p>
          <w:p w14:paraId="313848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754AB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64B44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0A2BE1B" w14:textId="22FBED2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B86ED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2E63F8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C53BA0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314A09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962B3D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A998B1B" w14:textId="77777777" w:rsidR="00EB0C98" w:rsidRDefault="00EB0C98" w:rsidP="00EB0C98">
            <w:pPr>
              <w:jc w:val="center"/>
            </w:pPr>
          </w:p>
          <w:p w14:paraId="5F7A62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51DC9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2D5B8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C137CD6" w14:textId="0554E8C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B86ED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02A8E7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4B39D6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9A9880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7D453B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79BEE17" w14:textId="77777777" w:rsidR="00EB0C98" w:rsidRDefault="00EB0C98" w:rsidP="00EB0C98">
            <w:pPr>
              <w:jc w:val="center"/>
            </w:pPr>
          </w:p>
          <w:p w14:paraId="4409D0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77F91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40D75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3710C17" w14:textId="3AB92B1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B86ED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72E99A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6E3CEF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C887BC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B01602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B42D91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EFEAAFC" w14:textId="77777777" w:rsidR="00EB0C98" w:rsidRDefault="00EB0C98" w:rsidP="00EB0C98">
            <w:pPr>
              <w:jc w:val="center"/>
            </w:pPr>
          </w:p>
          <w:p w14:paraId="4AF264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00B61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FAB7C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0E55EBA" w14:textId="3F8FCA7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B86ED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0A6FE7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20B431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51A53B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E0AD62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0C63687" w14:textId="77777777" w:rsidR="00EB0C98" w:rsidRDefault="00EB0C98" w:rsidP="00EB0C98">
            <w:pPr>
              <w:jc w:val="center"/>
            </w:pPr>
          </w:p>
          <w:p w14:paraId="2F26B5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B10D5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FCCBE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CB09163" w14:textId="252078A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B86ED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1CC670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3D15AC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193761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125C08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0588831" w14:textId="77777777" w:rsidR="00EB0C98" w:rsidRDefault="00EB0C98" w:rsidP="00EB0C98">
            <w:pPr>
              <w:jc w:val="center"/>
            </w:pPr>
          </w:p>
          <w:p w14:paraId="5F6D5E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1C760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8D4B7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3952262" w14:textId="21D31E3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B86ED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3B54EF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46F434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B7611F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B9B98D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6ADA6C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E8F9D6C" w14:textId="77777777" w:rsidR="00EB0C98" w:rsidRDefault="00EB0C98" w:rsidP="00EB0C98">
            <w:pPr>
              <w:jc w:val="center"/>
            </w:pPr>
          </w:p>
          <w:p w14:paraId="169736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20F55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15D61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67C6050" w14:textId="35EBCA6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B86ED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7C87BB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E24663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572471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C1E019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630D015" w14:textId="77777777" w:rsidR="00EB0C98" w:rsidRDefault="00EB0C98" w:rsidP="00EB0C98">
            <w:pPr>
              <w:jc w:val="center"/>
            </w:pPr>
          </w:p>
          <w:p w14:paraId="59AB8C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53E85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A8812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130E13E" w14:textId="3AF7207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B86ED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4B3DBF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AEDF8A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669108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7AD1B6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7006BD9" w14:textId="77777777" w:rsidR="00EB0C98" w:rsidRDefault="00EB0C98" w:rsidP="00EB0C98">
            <w:pPr>
              <w:jc w:val="center"/>
            </w:pPr>
          </w:p>
          <w:p w14:paraId="763637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8F74C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22C36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52A3EAB" w14:textId="19D98FD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B86ED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50B304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ED0098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E096FC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B1318D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9E6CA6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EE33D77" w14:textId="77777777" w:rsidR="00EB0C98" w:rsidRDefault="00EB0C98" w:rsidP="00EB0C98">
            <w:pPr>
              <w:jc w:val="center"/>
            </w:pPr>
          </w:p>
          <w:p w14:paraId="3EB9C1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74782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D74CF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550D779" w14:textId="21134B3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B86ED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196727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56EE46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A3DF43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5CF2B9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7C8F802" w14:textId="77777777" w:rsidR="00EB0C98" w:rsidRDefault="00EB0C98" w:rsidP="00EB0C98">
            <w:pPr>
              <w:jc w:val="center"/>
            </w:pPr>
          </w:p>
          <w:p w14:paraId="13DF33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4CC65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05455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E67FEE8" w14:textId="23DA983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B86ED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16AAC6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07D9EC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E41AE0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8BF46E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7D0FAA09" w14:textId="77777777" w:rsidR="00EB0C98" w:rsidRDefault="00EB0C98" w:rsidP="00EB0C98">
            <w:pPr>
              <w:jc w:val="center"/>
            </w:pPr>
          </w:p>
          <w:p w14:paraId="5CFB1C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87681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54F76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487D8E2" w14:textId="43AF81A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B86ED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5A9825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9DEB47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FBDCB8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F3546B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0354CBA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65F079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557070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5A210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56B51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131E50F" w14:textId="6EEFDAC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B86ED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322D37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BBC0AC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7F5843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0DD7C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C00403C" w14:textId="77777777" w:rsidR="00EB0C98" w:rsidRDefault="00EB0C98" w:rsidP="00EB0C98">
            <w:pPr>
              <w:jc w:val="center"/>
            </w:pPr>
          </w:p>
          <w:p w14:paraId="70ACFF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7DE83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E54E9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A93694E" w14:textId="649C700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B86ED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143BA8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FBF2E6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463E9D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80E3DA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55F64F8" w14:textId="77777777" w:rsidR="00EB0C98" w:rsidRDefault="00EB0C98" w:rsidP="00EB0C98">
            <w:pPr>
              <w:jc w:val="center"/>
            </w:pPr>
          </w:p>
          <w:p w14:paraId="07B12D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33AA6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C00FD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D17E983" w14:textId="5EB3EF3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B86ED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19664B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47A22B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C9201B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857ED3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E73695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7CD2FF1" w14:textId="77777777" w:rsidR="00EB0C98" w:rsidRDefault="00EB0C98" w:rsidP="00EB0C98">
            <w:pPr>
              <w:jc w:val="center"/>
            </w:pPr>
          </w:p>
          <w:p w14:paraId="45B52F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2EB4F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86849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3CFA3EC" w14:textId="0DAF52A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982E7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0FD075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B4B624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605D87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94E408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A0F033D" w14:textId="77777777" w:rsidR="00EB0C98" w:rsidRDefault="00EB0C98" w:rsidP="00EB0C98">
            <w:pPr>
              <w:jc w:val="center"/>
            </w:pPr>
          </w:p>
          <w:p w14:paraId="0CFC26D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06A93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3B87B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77434DB" w14:textId="07F0D52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982E7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701CAD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73999B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7CBBA0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DABAA1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DA99D4F" w14:textId="77777777" w:rsidR="00EB0C98" w:rsidRDefault="00EB0C98" w:rsidP="00EB0C98">
            <w:pPr>
              <w:jc w:val="center"/>
            </w:pPr>
          </w:p>
          <w:p w14:paraId="2F04AE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1B687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26C5F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2A22E82" w14:textId="4FD0214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982E7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22DED7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A0FF50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138C7C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A5588F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DFB0B9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C9D9FCC" w14:textId="77777777" w:rsidR="00EB0C98" w:rsidRDefault="00EB0C98" w:rsidP="00EB0C98">
            <w:pPr>
              <w:jc w:val="center"/>
            </w:pPr>
          </w:p>
          <w:p w14:paraId="260849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708C3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63CB9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29DC758" w14:textId="7DECA91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982E7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69F544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161F64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632459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1A430A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2EB85F8" w14:textId="77777777" w:rsidR="00EB0C98" w:rsidRDefault="00EB0C98" w:rsidP="00EB0C98">
            <w:pPr>
              <w:jc w:val="center"/>
            </w:pPr>
          </w:p>
          <w:p w14:paraId="607F50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F492D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56C85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F5010EA" w14:textId="2C252E7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982E7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2DA5B2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8B0778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4E57AF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2AA125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18D920E" w14:textId="77777777" w:rsidR="00EB0C98" w:rsidRDefault="00EB0C98" w:rsidP="00EB0C98">
            <w:pPr>
              <w:jc w:val="center"/>
            </w:pPr>
          </w:p>
          <w:p w14:paraId="1F28FA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22885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7971D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B453E5A" w14:textId="38906F8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982E7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1A75D8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5FF0C6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48C835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D97A75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98CFAA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2F99EF7" w14:textId="77777777" w:rsidR="00EB0C98" w:rsidRDefault="00EB0C98" w:rsidP="00EB0C98">
            <w:pPr>
              <w:jc w:val="center"/>
            </w:pPr>
          </w:p>
          <w:p w14:paraId="4D5439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3245B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4D94F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FCF6178" w14:textId="20675C0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982E7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01DB1D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E19AA2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9A18C1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5870FE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9795BA5" w14:textId="77777777" w:rsidR="00EB0C98" w:rsidRDefault="00EB0C98" w:rsidP="00EB0C98">
            <w:pPr>
              <w:jc w:val="center"/>
            </w:pPr>
          </w:p>
          <w:p w14:paraId="7FBD9D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8430E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F7DFE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F8D0A2C" w14:textId="50B5122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982E7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30CBFD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CBD3E6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30EF99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088D97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D0C5185" w14:textId="77777777" w:rsidR="00EB0C98" w:rsidRDefault="00EB0C98" w:rsidP="00EB0C98">
            <w:pPr>
              <w:jc w:val="center"/>
            </w:pPr>
          </w:p>
          <w:p w14:paraId="0CA055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E00B9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CCDEB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2E12D55" w14:textId="6D96812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982E7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1394D2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F6D692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368DD5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8FFD4A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16E1B8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078D486" w14:textId="77777777" w:rsidR="00EB0C98" w:rsidRDefault="00EB0C98" w:rsidP="00EB0C98">
            <w:pPr>
              <w:jc w:val="center"/>
            </w:pPr>
          </w:p>
          <w:p w14:paraId="167DFC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A4079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67A84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52E4A80" w14:textId="1D583E8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982E7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0BED16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189B0F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A57FB4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C50C2E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1527436" w14:textId="77777777" w:rsidR="00EB0C98" w:rsidRDefault="00EB0C98" w:rsidP="00EB0C98">
            <w:pPr>
              <w:jc w:val="center"/>
            </w:pPr>
          </w:p>
          <w:p w14:paraId="7340EFF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D43BB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A89F5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99E293F" w14:textId="6C92DA0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982E7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33A115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5C2B18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920922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194D34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579A866" w14:textId="77777777" w:rsidR="00EB0C98" w:rsidRDefault="00EB0C98" w:rsidP="00EB0C98">
            <w:pPr>
              <w:jc w:val="center"/>
            </w:pPr>
          </w:p>
          <w:p w14:paraId="373E42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A9B1B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B7512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5568B29" w14:textId="47918F3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982E7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542584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E49BBF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DBD3A3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F6E318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24F929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823A31A" w14:textId="77777777" w:rsidR="00EB0C98" w:rsidRDefault="00EB0C98" w:rsidP="00EB0C98">
            <w:pPr>
              <w:jc w:val="center"/>
            </w:pPr>
          </w:p>
          <w:p w14:paraId="5A34DC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904EC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CE9C4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F233DE1" w14:textId="22917AD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982E7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0609DE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3A873A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069307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E74656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262C7AE" w14:textId="77777777" w:rsidR="00EB0C98" w:rsidRDefault="00EB0C98" w:rsidP="00EB0C98">
            <w:pPr>
              <w:jc w:val="center"/>
            </w:pPr>
          </w:p>
          <w:p w14:paraId="02933E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5E290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FCE36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4FB6582" w14:textId="4560E5D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982E7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1B722A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5D76CD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4784DF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65434A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6775CE47" w14:textId="77777777" w:rsidR="00EB0C98" w:rsidRDefault="00EB0C98" w:rsidP="00EB0C98">
            <w:pPr>
              <w:jc w:val="center"/>
            </w:pPr>
          </w:p>
          <w:p w14:paraId="2D7756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631FB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67BE1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98114A8" w14:textId="5851D55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982E7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18025E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DF03CC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459585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29DFF1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0EC0460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7FB5ED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01566F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C1134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B1855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F9F0CDB" w14:textId="2BF2FE9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33BD00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4C9319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5819C0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84B3E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996DCE5" w14:textId="77777777" w:rsidR="00EB0C98" w:rsidRDefault="00EB0C98" w:rsidP="00EB0C98">
            <w:pPr>
              <w:jc w:val="center"/>
            </w:pPr>
          </w:p>
          <w:p w14:paraId="6BA514E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720E3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3B8F5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9A9E8D1" w14:textId="3011A06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365599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CF5767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FCD727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7AC250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2155E6D" w14:textId="77777777" w:rsidR="00EB0C98" w:rsidRDefault="00EB0C98" w:rsidP="00EB0C98">
            <w:pPr>
              <w:jc w:val="center"/>
            </w:pPr>
          </w:p>
          <w:p w14:paraId="78D450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41264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0A7F3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63B0843" w14:textId="37F07F3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31B8CD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9BD0F8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509EC9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8C60CF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B773FB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9708388" w14:textId="77777777" w:rsidR="00EB0C98" w:rsidRDefault="00EB0C98" w:rsidP="00EB0C98">
            <w:pPr>
              <w:jc w:val="center"/>
            </w:pPr>
          </w:p>
          <w:p w14:paraId="7C72DC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D73FB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583BD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9F8A956" w14:textId="3CDF1A1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03852D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733FD6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08C838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99E8D3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29D23AB" w14:textId="77777777" w:rsidR="00EB0C98" w:rsidRDefault="00EB0C98" w:rsidP="00EB0C98">
            <w:pPr>
              <w:jc w:val="center"/>
            </w:pPr>
          </w:p>
          <w:p w14:paraId="716E2E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AEBE3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694E4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90278B4" w14:textId="4296CAE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3EDD49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A5A024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A172A6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5C2708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F6302F7" w14:textId="77777777" w:rsidR="00EB0C98" w:rsidRDefault="00EB0C98" w:rsidP="00EB0C98">
            <w:pPr>
              <w:jc w:val="center"/>
            </w:pPr>
          </w:p>
          <w:p w14:paraId="4475B2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24C7F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BC196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CCA8E2D" w14:textId="0615413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11BD30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1FDB4F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D147D1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60EA90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2925FE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8D35472" w14:textId="77777777" w:rsidR="00EB0C98" w:rsidRDefault="00EB0C98" w:rsidP="00EB0C98">
            <w:pPr>
              <w:jc w:val="center"/>
            </w:pPr>
          </w:p>
          <w:p w14:paraId="3E5B90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9B124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BD6DD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D0C91BB" w14:textId="1AF0536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663F9B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13BC05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C4E34C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F4B7D1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E0B1ADF" w14:textId="77777777" w:rsidR="00EB0C98" w:rsidRDefault="00EB0C98" w:rsidP="00EB0C98">
            <w:pPr>
              <w:jc w:val="center"/>
            </w:pPr>
          </w:p>
          <w:p w14:paraId="1B12C1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99008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5ACF8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7CEFA3F" w14:textId="33F931A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1A6314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60FEBB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BD3192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C79048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9AF5F3A" w14:textId="77777777" w:rsidR="00EB0C98" w:rsidRDefault="00EB0C98" w:rsidP="00EB0C98">
            <w:pPr>
              <w:jc w:val="center"/>
            </w:pPr>
          </w:p>
          <w:p w14:paraId="27E4DF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265E5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A1347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0A23C0C" w14:textId="4377E12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6AE656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187B07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D88A05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D7AFEE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7A169D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475F54A" w14:textId="77777777" w:rsidR="00EB0C98" w:rsidRDefault="00EB0C98" w:rsidP="00EB0C98">
            <w:pPr>
              <w:jc w:val="center"/>
            </w:pPr>
          </w:p>
          <w:p w14:paraId="5C4FDF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F4177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D85D2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1ECAB38" w14:textId="3D66A5E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4F715E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B3BC3C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ED39E2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766789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12BE99B" w14:textId="77777777" w:rsidR="00EB0C98" w:rsidRDefault="00EB0C98" w:rsidP="00EB0C98">
            <w:pPr>
              <w:jc w:val="center"/>
            </w:pPr>
          </w:p>
          <w:p w14:paraId="2CADA9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D3D94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E6975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EBE7DF4" w14:textId="26D35CD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3CF2B7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680573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49E5BE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A3889F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6122C97" w14:textId="77777777" w:rsidR="00EB0C98" w:rsidRDefault="00EB0C98" w:rsidP="00EB0C98">
            <w:pPr>
              <w:jc w:val="center"/>
            </w:pPr>
          </w:p>
          <w:p w14:paraId="72455E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A46E6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CF68E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9B34B74" w14:textId="47D7288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4E6281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417753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2F8A51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7E2ECC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75FC89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665BFF6" w14:textId="77777777" w:rsidR="00EB0C98" w:rsidRDefault="00EB0C98" w:rsidP="00EB0C98">
            <w:pPr>
              <w:jc w:val="center"/>
            </w:pPr>
          </w:p>
          <w:p w14:paraId="088201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E6E60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B74463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6B6E294" w14:textId="521A8D4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111F3A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6249D4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5B22D9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F8CE03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A8355E8" w14:textId="77777777" w:rsidR="00EB0C98" w:rsidRDefault="00EB0C98" w:rsidP="00EB0C98">
            <w:pPr>
              <w:jc w:val="center"/>
            </w:pPr>
          </w:p>
          <w:p w14:paraId="4B8385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FAAAE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1FC3B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48B30D8" w14:textId="124CB2D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4ADDC1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846259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61BEFB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8C7F04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958F769" w14:textId="77777777" w:rsidR="00EB0C98" w:rsidRDefault="00EB0C98" w:rsidP="00EB0C98">
            <w:pPr>
              <w:jc w:val="center"/>
            </w:pPr>
          </w:p>
          <w:p w14:paraId="05182C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B5E84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42042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4A93C8F" w14:textId="46B16A7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0B850F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AB1256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8F5A4B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2BC92F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1B1A96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09EB958" w14:textId="77777777" w:rsidR="00EB0C98" w:rsidRDefault="00EB0C98" w:rsidP="00EB0C98">
            <w:pPr>
              <w:jc w:val="center"/>
            </w:pPr>
          </w:p>
          <w:p w14:paraId="44394E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578A2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FF97B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1166737" w14:textId="6294731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538255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A10B27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D9B459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8C97AD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47A3A95" w14:textId="77777777" w:rsidR="00EB0C98" w:rsidRDefault="00EB0C98" w:rsidP="00EB0C98">
            <w:pPr>
              <w:jc w:val="center"/>
            </w:pPr>
          </w:p>
          <w:p w14:paraId="102653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9705C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6950F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F72B55D" w14:textId="6A1C1E4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5EA490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A38C45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ED1B68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E53CF8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204D4543" w14:textId="77777777" w:rsidR="00EB0C98" w:rsidRDefault="00EB0C98" w:rsidP="00EB0C98">
            <w:pPr>
              <w:jc w:val="center"/>
            </w:pPr>
          </w:p>
          <w:p w14:paraId="4F66DF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8915D2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BAF3B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C9A7A4A" w14:textId="27EED34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5D5253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A5A67E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9512CA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A2A3EA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36747AF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57BC21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6759DE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DC476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4F935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78D82DF" w14:textId="2DCAA25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2AE268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ABF6A2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C59594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AC2C8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D87D481" w14:textId="77777777" w:rsidR="00EB0C98" w:rsidRDefault="00EB0C98" w:rsidP="00EB0C98">
            <w:pPr>
              <w:jc w:val="center"/>
            </w:pPr>
          </w:p>
          <w:p w14:paraId="7EF009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9A33C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652EC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64FA8EF" w14:textId="2378384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09108F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B6771B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A81954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8498A6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8508789" w14:textId="77777777" w:rsidR="00EB0C98" w:rsidRDefault="00EB0C98" w:rsidP="00EB0C98">
            <w:pPr>
              <w:jc w:val="center"/>
            </w:pPr>
          </w:p>
          <w:p w14:paraId="546C69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E2AD2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BE885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24A438E" w14:textId="58902B8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460E4C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D8BEBB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BDE1E1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33495E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DB887F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C35E814" w14:textId="77777777" w:rsidR="00EB0C98" w:rsidRDefault="00EB0C98" w:rsidP="00EB0C98">
            <w:pPr>
              <w:jc w:val="center"/>
            </w:pPr>
          </w:p>
          <w:p w14:paraId="7B1529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5E5CB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BCFCD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E1DCFA7" w14:textId="5AD0F7A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18B41F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131BED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C72441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6AC3E3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8DAAB0D" w14:textId="77777777" w:rsidR="00EB0C98" w:rsidRDefault="00EB0C98" w:rsidP="00EB0C98">
            <w:pPr>
              <w:jc w:val="center"/>
            </w:pPr>
          </w:p>
          <w:p w14:paraId="57E0F5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C4953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4024F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7B9E198" w14:textId="3CA8914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31107F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0FA1D7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6491E8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E24A84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F59D05E" w14:textId="77777777" w:rsidR="00EB0C98" w:rsidRDefault="00EB0C98" w:rsidP="00EB0C98">
            <w:pPr>
              <w:jc w:val="center"/>
            </w:pPr>
          </w:p>
          <w:p w14:paraId="039B6E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CF4BC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3E9B0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72B54FB" w14:textId="6C03FE7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6467F8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3AB8BA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718C4A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C3C3B3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42913D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B441605" w14:textId="77777777" w:rsidR="00EB0C98" w:rsidRDefault="00EB0C98" w:rsidP="00EB0C98">
            <w:pPr>
              <w:jc w:val="center"/>
            </w:pPr>
          </w:p>
          <w:p w14:paraId="5E0DA6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CAD809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72BE6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A393938" w14:textId="53EAB0E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7054EC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4FF6F6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660F59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0BB814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45B09DD" w14:textId="77777777" w:rsidR="00EB0C98" w:rsidRDefault="00EB0C98" w:rsidP="00EB0C98">
            <w:pPr>
              <w:jc w:val="center"/>
            </w:pPr>
          </w:p>
          <w:p w14:paraId="039615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FD469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2F0D6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C55932D" w14:textId="5245CCF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29FC17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72B72A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8D9C7C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5D1309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5413BBD" w14:textId="77777777" w:rsidR="00EB0C98" w:rsidRDefault="00EB0C98" w:rsidP="00EB0C98">
            <w:pPr>
              <w:jc w:val="center"/>
            </w:pPr>
          </w:p>
          <w:p w14:paraId="729D8E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16965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37857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ACBE128" w14:textId="5A4B333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1A8985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8C18B6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40CCB4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9E0124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31BF6C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6EA0859" w14:textId="77777777" w:rsidR="00EB0C98" w:rsidRDefault="00EB0C98" w:rsidP="00EB0C98">
            <w:pPr>
              <w:jc w:val="center"/>
            </w:pPr>
          </w:p>
          <w:p w14:paraId="0B4F2C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7787E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4880D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26BF676" w14:textId="009AF2D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12DB00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6AB731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A6A327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71F9AA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27E0B09" w14:textId="77777777" w:rsidR="00EB0C98" w:rsidRDefault="00EB0C98" w:rsidP="00EB0C98">
            <w:pPr>
              <w:jc w:val="center"/>
            </w:pPr>
          </w:p>
          <w:p w14:paraId="587A1B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7D14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C97A5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0C378E9" w14:textId="0DAEE99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26026A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5ADFB2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E89FE5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EEEEEE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F50D117" w14:textId="77777777" w:rsidR="00EB0C98" w:rsidRDefault="00EB0C98" w:rsidP="00EB0C98">
            <w:pPr>
              <w:jc w:val="center"/>
            </w:pPr>
          </w:p>
          <w:p w14:paraId="1A7234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A5F6C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9D0F7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0B6ED9D" w14:textId="7614B26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14C67B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D8634D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0A4F50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358720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1532B9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2D7D20B" w14:textId="77777777" w:rsidR="00EB0C98" w:rsidRDefault="00EB0C98" w:rsidP="00EB0C98">
            <w:pPr>
              <w:jc w:val="center"/>
            </w:pPr>
          </w:p>
          <w:p w14:paraId="4CA1B2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25C2F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5A4DB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07BCEF0" w14:textId="78C4459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18BE98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2FB41A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C12AF0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3D1C06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0CF7BAC" w14:textId="77777777" w:rsidR="00EB0C98" w:rsidRDefault="00EB0C98" w:rsidP="00EB0C98">
            <w:pPr>
              <w:jc w:val="center"/>
            </w:pPr>
          </w:p>
          <w:p w14:paraId="22C855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A782A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F0C5F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8B9101D" w14:textId="72EE515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7EABF5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5EA054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DDA7DA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212E38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9AFA1EA" w14:textId="77777777" w:rsidR="00EB0C98" w:rsidRDefault="00EB0C98" w:rsidP="00EB0C98">
            <w:pPr>
              <w:jc w:val="center"/>
            </w:pPr>
          </w:p>
          <w:p w14:paraId="31E348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76AD7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8CDA2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3E4C6D7" w14:textId="57843FB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5AAD03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A6AD28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F1A9CB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AFC04D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224BC5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EBCE8A6" w14:textId="77777777" w:rsidR="00EB0C98" w:rsidRDefault="00EB0C98" w:rsidP="00EB0C98">
            <w:pPr>
              <w:jc w:val="center"/>
            </w:pPr>
          </w:p>
          <w:p w14:paraId="0035EE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FFD99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EFC1C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8CF9693" w14:textId="0CB50BD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6ED039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53CC03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6A80BA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7D2D1B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DC3419A" w14:textId="77777777" w:rsidR="00EB0C98" w:rsidRDefault="00EB0C98" w:rsidP="00EB0C98">
            <w:pPr>
              <w:jc w:val="center"/>
            </w:pPr>
          </w:p>
          <w:p w14:paraId="36B883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9FFE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8059E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A8E3644" w14:textId="46157C5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2CC48F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BCB38F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E55973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4966B3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199B5E0B" w14:textId="77777777" w:rsidR="00EB0C98" w:rsidRDefault="00EB0C98" w:rsidP="00EB0C98">
            <w:pPr>
              <w:jc w:val="center"/>
            </w:pPr>
          </w:p>
          <w:p w14:paraId="78738F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45AFA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15050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129AC80" w14:textId="20EB2B6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66CB9A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C04E84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3507B0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18CD06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87A0B2D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5E1906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01288A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B4A98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7C655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ECC0FC6" w14:textId="2C11144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1585D4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A27CE7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4290C0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5BECC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3B0472A" w14:textId="77777777" w:rsidR="00EB0C98" w:rsidRDefault="00EB0C98" w:rsidP="00EB0C98">
            <w:pPr>
              <w:jc w:val="center"/>
            </w:pPr>
          </w:p>
          <w:p w14:paraId="7CA702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E04C1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78D61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5E0346B" w14:textId="2CED6D0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1547DD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0FD5EF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33206F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14249F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71D317B" w14:textId="77777777" w:rsidR="00EB0C98" w:rsidRDefault="00EB0C98" w:rsidP="00EB0C98">
            <w:pPr>
              <w:jc w:val="center"/>
            </w:pPr>
          </w:p>
          <w:p w14:paraId="660037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16108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27F9C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4A53998" w14:textId="6E7856C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719F3F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556F5E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4251A9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E7A64C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096B47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D0B9D1C" w14:textId="77777777" w:rsidR="00EB0C98" w:rsidRDefault="00EB0C98" w:rsidP="00EB0C98">
            <w:pPr>
              <w:jc w:val="center"/>
            </w:pPr>
          </w:p>
          <w:p w14:paraId="1196F3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7175E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6A16F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A418308" w14:textId="2105066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3E4CD2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423183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164A12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C86AD8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5BC10F4" w14:textId="77777777" w:rsidR="00EB0C98" w:rsidRDefault="00EB0C98" w:rsidP="00EB0C98">
            <w:pPr>
              <w:jc w:val="center"/>
            </w:pPr>
          </w:p>
          <w:p w14:paraId="6AE30C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359C2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57A0F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6C40AC3" w14:textId="570E304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59DDE1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01A7BE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30F463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C04D5B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0888AE1" w14:textId="77777777" w:rsidR="00EB0C98" w:rsidRDefault="00EB0C98" w:rsidP="00EB0C98">
            <w:pPr>
              <w:jc w:val="center"/>
            </w:pPr>
          </w:p>
          <w:p w14:paraId="7144B4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3D804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12C6E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097208D" w14:textId="62A147C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20C8A0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BB21DD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B2ED31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E65C08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0AC36B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096C58C" w14:textId="77777777" w:rsidR="00EB0C98" w:rsidRDefault="00EB0C98" w:rsidP="00EB0C98">
            <w:pPr>
              <w:jc w:val="center"/>
            </w:pPr>
          </w:p>
          <w:p w14:paraId="632577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F5917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7E9ED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45A0F58" w14:textId="4F53496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7E0B5F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56774E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CFD4AC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C2B050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96D52C8" w14:textId="77777777" w:rsidR="00EB0C98" w:rsidRDefault="00EB0C98" w:rsidP="00EB0C98">
            <w:pPr>
              <w:jc w:val="center"/>
            </w:pPr>
          </w:p>
          <w:p w14:paraId="720DB0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227C4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A99252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03226E1" w14:textId="662B8CB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1F0A28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3C3A15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3124EB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062ABD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466CCB0" w14:textId="77777777" w:rsidR="00EB0C98" w:rsidRDefault="00EB0C98" w:rsidP="00EB0C98">
            <w:pPr>
              <w:jc w:val="center"/>
            </w:pPr>
          </w:p>
          <w:p w14:paraId="26C772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C8533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D0911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FDEFE8D" w14:textId="69F8B35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38D84C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CF1213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994142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0D5AF2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0F0CD1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9BCE1E1" w14:textId="77777777" w:rsidR="00EB0C98" w:rsidRDefault="00EB0C98" w:rsidP="00EB0C98">
            <w:pPr>
              <w:jc w:val="center"/>
            </w:pPr>
          </w:p>
          <w:p w14:paraId="1E3239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7E119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192EF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CF59C53" w14:textId="381ED6B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557AF8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994FEE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40509E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05A2FD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EEA6981" w14:textId="77777777" w:rsidR="00EB0C98" w:rsidRDefault="00EB0C98" w:rsidP="00EB0C98">
            <w:pPr>
              <w:jc w:val="center"/>
            </w:pPr>
          </w:p>
          <w:p w14:paraId="41DE53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92CB2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2D5AD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A7B9CE7" w14:textId="1E78E77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633F04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39A113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892F3E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8A389A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4E3E5D7" w14:textId="77777777" w:rsidR="00EB0C98" w:rsidRDefault="00EB0C98" w:rsidP="00EB0C98">
            <w:pPr>
              <w:jc w:val="center"/>
            </w:pPr>
          </w:p>
          <w:p w14:paraId="75F548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DF365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D8EA0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3B199CF" w14:textId="696B208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0F6685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B1F170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2C3D52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DD49F5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4957E1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0F84C42" w14:textId="77777777" w:rsidR="00EB0C98" w:rsidRDefault="00EB0C98" w:rsidP="00EB0C98">
            <w:pPr>
              <w:jc w:val="center"/>
            </w:pPr>
          </w:p>
          <w:p w14:paraId="309271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D1E8F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872E8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B42E53E" w14:textId="182113B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206120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92A1DA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FBF9EF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542AF7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A524F8F" w14:textId="77777777" w:rsidR="00EB0C98" w:rsidRDefault="00EB0C98" w:rsidP="00EB0C98">
            <w:pPr>
              <w:jc w:val="center"/>
            </w:pPr>
          </w:p>
          <w:p w14:paraId="12C2E6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A222B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BE4FA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A68EBD0" w14:textId="001CF1E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362B62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97E17A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55F26E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E65658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2F5E469" w14:textId="77777777" w:rsidR="00EB0C98" w:rsidRDefault="00EB0C98" w:rsidP="00EB0C98">
            <w:pPr>
              <w:jc w:val="center"/>
            </w:pPr>
          </w:p>
          <w:p w14:paraId="1E4852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78783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4C1B0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598DD3F" w14:textId="74B9D45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246C89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2E249F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E3C30E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62C827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0E1886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61261E4" w14:textId="77777777" w:rsidR="00EB0C98" w:rsidRDefault="00EB0C98" w:rsidP="00EB0C98">
            <w:pPr>
              <w:jc w:val="center"/>
            </w:pPr>
          </w:p>
          <w:p w14:paraId="7A422A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75777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18C79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51CBC46" w14:textId="30EE6EA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0A6F8E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4B843B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C09B17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AE93BA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0A25C51" w14:textId="77777777" w:rsidR="00EB0C98" w:rsidRDefault="00EB0C98" w:rsidP="00EB0C98">
            <w:pPr>
              <w:jc w:val="center"/>
            </w:pPr>
          </w:p>
          <w:p w14:paraId="4FBC89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F046E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822BF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81D0256" w14:textId="7420B0F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7BEF68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A794C2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A6BD36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5990E3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3BC28BD3" w14:textId="77777777" w:rsidR="00EB0C98" w:rsidRDefault="00EB0C98" w:rsidP="00EB0C98">
            <w:pPr>
              <w:jc w:val="center"/>
            </w:pPr>
          </w:p>
          <w:p w14:paraId="317AFA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5EB49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E61DA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B015960" w14:textId="7DC0045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0DCE8C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7F853D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CB459E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DE90E9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6DB6B6B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6739BC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2D08A8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03F64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AED78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32BE873" w14:textId="7B5E3AC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268167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D6CB70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EB54D7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C6ADA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A4B5B65" w14:textId="77777777" w:rsidR="00EB0C98" w:rsidRDefault="00EB0C98" w:rsidP="00EB0C98">
            <w:pPr>
              <w:jc w:val="center"/>
            </w:pPr>
          </w:p>
          <w:p w14:paraId="17FE28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C5180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DCC31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D84C250" w14:textId="7DE8C9B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391F20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A3FD25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D75E33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E9AC66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2BAC015" w14:textId="77777777" w:rsidR="00EB0C98" w:rsidRDefault="00EB0C98" w:rsidP="00EB0C98">
            <w:pPr>
              <w:jc w:val="center"/>
            </w:pPr>
          </w:p>
          <w:p w14:paraId="516784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B52F6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8B6092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A89A1AA" w14:textId="2EABEBF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1D0BCC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8B8D5F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5F5C7B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0FA8C0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35E104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AB4D783" w14:textId="77777777" w:rsidR="00EB0C98" w:rsidRDefault="00EB0C98" w:rsidP="00EB0C98">
            <w:pPr>
              <w:jc w:val="center"/>
            </w:pPr>
          </w:p>
          <w:p w14:paraId="66BCAF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F9E20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05932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9041F25" w14:textId="48C227A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4E2B8E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8152FA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FD29C7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DC9906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8B63722" w14:textId="77777777" w:rsidR="00EB0C98" w:rsidRDefault="00EB0C98" w:rsidP="00EB0C98">
            <w:pPr>
              <w:jc w:val="center"/>
            </w:pPr>
          </w:p>
          <w:p w14:paraId="716DDA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E5723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FF2E5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44C920D" w14:textId="0CECDC7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388BFA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D28253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8283AA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A5F98D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07797CC" w14:textId="77777777" w:rsidR="00EB0C98" w:rsidRDefault="00EB0C98" w:rsidP="00EB0C98">
            <w:pPr>
              <w:jc w:val="center"/>
            </w:pPr>
          </w:p>
          <w:p w14:paraId="470734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A70CA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40313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51AC423" w14:textId="25A337A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3EE33C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E92B11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C9F8FD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05F4EC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E68DEF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AA3EB95" w14:textId="77777777" w:rsidR="00EB0C98" w:rsidRDefault="00EB0C98" w:rsidP="00EB0C98">
            <w:pPr>
              <w:jc w:val="center"/>
            </w:pPr>
          </w:p>
          <w:p w14:paraId="0D9180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20B0C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CEEBB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D904BCD" w14:textId="0397779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73B8BA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0E182A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65E73A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088650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B9790D5" w14:textId="77777777" w:rsidR="00EB0C98" w:rsidRDefault="00EB0C98" w:rsidP="00EB0C98">
            <w:pPr>
              <w:jc w:val="center"/>
            </w:pPr>
          </w:p>
          <w:p w14:paraId="309C21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0BB62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FAEB9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D194AAD" w14:textId="3268601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5E52AA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46BD61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8021A1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3B07C8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4A58D5A" w14:textId="77777777" w:rsidR="00EB0C98" w:rsidRDefault="00EB0C98" w:rsidP="00EB0C98">
            <w:pPr>
              <w:jc w:val="center"/>
            </w:pPr>
          </w:p>
          <w:p w14:paraId="5E2C6E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994C5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B6D90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55797A8" w14:textId="2D803A8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0C61C3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D93EE3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F25985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052AAA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E9EEED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83DB884" w14:textId="77777777" w:rsidR="00EB0C98" w:rsidRDefault="00EB0C98" w:rsidP="00EB0C98">
            <w:pPr>
              <w:jc w:val="center"/>
            </w:pPr>
          </w:p>
          <w:p w14:paraId="42DC68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C95B0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5ACD7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2E594EA" w14:textId="0DC3AE9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7C8EB6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A045EE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4BA78D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0BAF2F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F091C7D" w14:textId="77777777" w:rsidR="00EB0C98" w:rsidRDefault="00EB0C98" w:rsidP="00EB0C98">
            <w:pPr>
              <w:jc w:val="center"/>
            </w:pPr>
          </w:p>
          <w:p w14:paraId="1B96F1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8B313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8EDAC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0EDD3D3" w14:textId="353CE80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2EE417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F65644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FC50A8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530C38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AC971E5" w14:textId="77777777" w:rsidR="00EB0C98" w:rsidRDefault="00EB0C98" w:rsidP="00EB0C98">
            <w:pPr>
              <w:jc w:val="center"/>
            </w:pPr>
          </w:p>
          <w:p w14:paraId="4D2361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15C15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4A8A6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50EED92" w14:textId="5661511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58BCF9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4ADD02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B16993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CFFDBC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43D563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23E1CAD" w14:textId="77777777" w:rsidR="00EB0C98" w:rsidRDefault="00EB0C98" w:rsidP="00EB0C98">
            <w:pPr>
              <w:jc w:val="center"/>
            </w:pPr>
          </w:p>
          <w:p w14:paraId="03DEFF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D0B04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AC5D5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2A89CBA" w14:textId="6A0988B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399151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6E9E17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57BD69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AE5485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913E187" w14:textId="77777777" w:rsidR="00EB0C98" w:rsidRDefault="00EB0C98" w:rsidP="00EB0C98">
            <w:pPr>
              <w:jc w:val="center"/>
            </w:pPr>
          </w:p>
          <w:p w14:paraId="3ABFE84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F3F16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23FDE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74C91A4" w14:textId="673C1A7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5F7C21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81F604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6BC958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BC01AF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3D6D91D" w14:textId="77777777" w:rsidR="00EB0C98" w:rsidRDefault="00EB0C98" w:rsidP="00EB0C98">
            <w:pPr>
              <w:jc w:val="center"/>
            </w:pPr>
          </w:p>
          <w:p w14:paraId="6453D2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EB2DB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E9688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00DF096" w14:textId="04DA2C2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11D383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A7A233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AA5232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C42A83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C7022E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0229550" w14:textId="77777777" w:rsidR="00EB0C98" w:rsidRDefault="00EB0C98" w:rsidP="00EB0C98">
            <w:pPr>
              <w:jc w:val="center"/>
            </w:pPr>
          </w:p>
          <w:p w14:paraId="59C703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2DEB6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50DD9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F561A8B" w14:textId="4BAD54C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154509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48C7C3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C86AFA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60CCFA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4868EBC" w14:textId="77777777" w:rsidR="00EB0C98" w:rsidRDefault="00EB0C98" w:rsidP="00EB0C98">
            <w:pPr>
              <w:jc w:val="center"/>
            </w:pPr>
          </w:p>
          <w:p w14:paraId="291E99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5E2E1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BF905D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B61C7F8" w14:textId="3C21170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51415E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3C57E3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A88F15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29F176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3C52B0BA" w14:textId="77777777" w:rsidR="00EB0C98" w:rsidRDefault="00EB0C98" w:rsidP="00EB0C98">
            <w:pPr>
              <w:jc w:val="center"/>
            </w:pPr>
          </w:p>
          <w:p w14:paraId="4B529A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AF54C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F9587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67849B1" w14:textId="2EC18A1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5FAFEC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AFEDBD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E45181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BB9A80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3698AF3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5D579C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0521BB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A2277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75B32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0A8F947" w14:textId="0908389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9C524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0D6FCF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56C5FB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9A001C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A7158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96AA57F" w14:textId="77777777" w:rsidR="00EB0C98" w:rsidRDefault="00EB0C98" w:rsidP="00EB0C98">
            <w:pPr>
              <w:jc w:val="center"/>
            </w:pPr>
          </w:p>
          <w:p w14:paraId="4B5BCE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BFEBA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654E2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1794D4D" w14:textId="71726C5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9C524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359773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E42E18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6D2F89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698B9E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C210ACB" w14:textId="77777777" w:rsidR="00EB0C98" w:rsidRDefault="00EB0C98" w:rsidP="00EB0C98">
            <w:pPr>
              <w:jc w:val="center"/>
            </w:pPr>
          </w:p>
          <w:p w14:paraId="5AA7DD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4F687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0CB59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4433740" w14:textId="4B3207A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9C524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21AB3C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12BF2E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E13420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3D87E1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321C48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3046344" w14:textId="77777777" w:rsidR="00EB0C98" w:rsidRDefault="00EB0C98" w:rsidP="00EB0C98">
            <w:pPr>
              <w:jc w:val="center"/>
            </w:pPr>
          </w:p>
          <w:p w14:paraId="0A6123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B9B28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A70C2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2E1C72A" w14:textId="4A5E501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9C524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5AA298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ABADB4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D7C24C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E9C30F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90FA742" w14:textId="77777777" w:rsidR="00EB0C98" w:rsidRDefault="00EB0C98" w:rsidP="00EB0C98">
            <w:pPr>
              <w:jc w:val="center"/>
            </w:pPr>
          </w:p>
          <w:p w14:paraId="789070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8485D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B3CD2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75D2553" w14:textId="47E924D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9C524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6B6DA8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8D7148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E3BA80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1A91F3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01EFCDD" w14:textId="77777777" w:rsidR="00EB0C98" w:rsidRDefault="00EB0C98" w:rsidP="00EB0C98">
            <w:pPr>
              <w:jc w:val="center"/>
            </w:pPr>
          </w:p>
          <w:p w14:paraId="3FD75E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44612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F49AB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84D30CB" w14:textId="030CA6B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9C524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2455C7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9C4AEE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976A81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81A46F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5E2235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17C60FB" w14:textId="77777777" w:rsidR="00EB0C98" w:rsidRDefault="00EB0C98" w:rsidP="00EB0C98">
            <w:pPr>
              <w:jc w:val="center"/>
            </w:pPr>
          </w:p>
          <w:p w14:paraId="3BA148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5556C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93894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AA3F629" w14:textId="1F0706B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9C524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7F2782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9D1A85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B3428E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B115C0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404C1DF" w14:textId="77777777" w:rsidR="00EB0C98" w:rsidRDefault="00EB0C98" w:rsidP="00EB0C98">
            <w:pPr>
              <w:jc w:val="center"/>
            </w:pPr>
          </w:p>
          <w:p w14:paraId="758E8AD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87113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4FD55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5B48780" w14:textId="355A4B1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9C524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19BF00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F8A027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C8DF86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D7F91C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2099EEB" w14:textId="77777777" w:rsidR="00EB0C98" w:rsidRDefault="00EB0C98" w:rsidP="00EB0C98">
            <w:pPr>
              <w:jc w:val="center"/>
            </w:pPr>
          </w:p>
          <w:p w14:paraId="56228C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67FFF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76824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157FA0D" w14:textId="541FF37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9C524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5720A6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A8F3F2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47598E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E76929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5F050D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F737A55" w14:textId="77777777" w:rsidR="00EB0C98" w:rsidRDefault="00EB0C98" w:rsidP="00EB0C98">
            <w:pPr>
              <w:jc w:val="center"/>
            </w:pPr>
          </w:p>
          <w:p w14:paraId="2C28D6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5BFEB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EC16D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D9A0653" w14:textId="396ACC2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9C524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18F194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6ED8B0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1FC1CB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FE715D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F3CAB45" w14:textId="77777777" w:rsidR="00EB0C98" w:rsidRDefault="00EB0C98" w:rsidP="00EB0C98">
            <w:pPr>
              <w:jc w:val="center"/>
            </w:pPr>
          </w:p>
          <w:p w14:paraId="558366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D0721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5A530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D48B2AA" w14:textId="3C80346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4070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58FAF3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E5B99B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B24C7C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D106C3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A1454CC" w14:textId="77777777" w:rsidR="00EB0C98" w:rsidRDefault="00EB0C98" w:rsidP="00EB0C98">
            <w:pPr>
              <w:jc w:val="center"/>
            </w:pPr>
          </w:p>
          <w:p w14:paraId="1905CF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EEDC7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30501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2112AF2" w14:textId="4233B2C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4070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67A92C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01199C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E44BAA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DB8CF2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10BECA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F59B54D" w14:textId="77777777" w:rsidR="00EB0C98" w:rsidRDefault="00EB0C98" w:rsidP="00EB0C98">
            <w:pPr>
              <w:jc w:val="center"/>
            </w:pPr>
          </w:p>
          <w:p w14:paraId="1F8D0E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16318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1ACAF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8CE8639" w14:textId="2A8331D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9C524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56002F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01E652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91A7B0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7EEA5C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95B25F3" w14:textId="77777777" w:rsidR="00EB0C98" w:rsidRDefault="00EB0C98" w:rsidP="00EB0C98">
            <w:pPr>
              <w:jc w:val="center"/>
            </w:pPr>
          </w:p>
          <w:p w14:paraId="38CBC6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C9952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10EEF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5077564" w14:textId="44EE140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4070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1A2F60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6916E6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4449D3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74F106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F344031" w14:textId="77777777" w:rsidR="00EB0C98" w:rsidRDefault="00EB0C98" w:rsidP="00EB0C98">
            <w:pPr>
              <w:jc w:val="center"/>
            </w:pPr>
          </w:p>
          <w:p w14:paraId="528F61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194CE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4C0AE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EF2479A" w14:textId="0127D21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4070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7FB1AB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DFFA03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2B2BF9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E6CDAA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3B27B1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182121D" w14:textId="77777777" w:rsidR="00EB0C98" w:rsidRDefault="00EB0C98" w:rsidP="00EB0C98">
            <w:pPr>
              <w:jc w:val="center"/>
            </w:pPr>
          </w:p>
          <w:p w14:paraId="35FDC7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3E578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546FF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FD1D191" w14:textId="228AF4B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9C524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6F6188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BB52AF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03EEBA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8E4156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116DEAC" w14:textId="77777777" w:rsidR="00EB0C98" w:rsidRDefault="00EB0C98" w:rsidP="00EB0C98">
            <w:pPr>
              <w:jc w:val="center"/>
            </w:pPr>
          </w:p>
          <w:p w14:paraId="156951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4737C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D6A54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331623E" w14:textId="72F2920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4070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2892D4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3FF008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8C42DF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924E87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47F65DB1" w14:textId="77777777" w:rsidR="00EB0C98" w:rsidRDefault="00EB0C98" w:rsidP="00EB0C98">
            <w:pPr>
              <w:jc w:val="center"/>
            </w:pPr>
          </w:p>
          <w:p w14:paraId="517527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68A1D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BA6CF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982260F" w14:textId="5302C3F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4070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70FAEB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51D4CD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0194A7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5499A5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B06051A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7128A4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3F2A75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AE0A2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6C1B7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0AE8045" w14:textId="12D8C81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9C524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417B96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D44F3B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947593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135D4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9288CC0" w14:textId="77777777" w:rsidR="00EB0C98" w:rsidRDefault="00EB0C98" w:rsidP="00EB0C98">
            <w:pPr>
              <w:jc w:val="center"/>
            </w:pPr>
          </w:p>
          <w:p w14:paraId="53AC85E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C9ACF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A1E26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1B1D987" w14:textId="04B2E99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4070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4EF30F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D9514B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B4812F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70C2B7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8ECC56F" w14:textId="77777777" w:rsidR="00EB0C98" w:rsidRDefault="00EB0C98" w:rsidP="00EB0C98">
            <w:pPr>
              <w:jc w:val="center"/>
            </w:pPr>
          </w:p>
          <w:p w14:paraId="7E5EEC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A980ED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67DE5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6CB33F2" w14:textId="678766A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4070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2C949D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C679E7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E36DC2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9A7877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B65BE1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0FE9ADA" w14:textId="77777777" w:rsidR="00EB0C98" w:rsidRDefault="00EB0C98" w:rsidP="00EB0C98">
            <w:pPr>
              <w:jc w:val="center"/>
            </w:pPr>
          </w:p>
          <w:p w14:paraId="12875F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E790D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51241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86C1867" w14:textId="2101AD2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4070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05F0DE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48BAF0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DC718C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A0D833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36F0255" w14:textId="77777777" w:rsidR="00EB0C98" w:rsidRDefault="00EB0C98" w:rsidP="00EB0C98">
            <w:pPr>
              <w:jc w:val="center"/>
            </w:pPr>
          </w:p>
          <w:p w14:paraId="64B969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817A9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ECC82E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6C7E2B8" w14:textId="6CFCC75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4070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3D5162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64AB71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B5DC78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7BCD42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2246A10" w14:textId="77777777" w:rsidR="00EB0C98" w:rsidRDefault="00EB0C98" w:rsidP="00EB0C98">
            <w:pPr>
              <w:jc w:val="center"/>
            </w:pPr>
          </w:p>
          <w:p w14:paraId="3A05A5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5AFE5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80C30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6BC5008" w14:textId="2912303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4070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5156F5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003219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32CE7C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CC4F7D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27BC0B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939516A" w14:textId="77777777" w:rsidR="00EB0C98" w:rsidRDefault="00EB0C98" w:rsidP="00EB0C98">
            <w:pPr>
              <w:jc w:val="center"/>
            </w:pPr>
          </w:p>
          <w:p w14:paraId="36F535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80078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5283F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420720C" w14:textId="1C857A0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4070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5BC3FC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8C5C7B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68ACA3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57D401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11028C4" w14:textId="77777777" w:rsidR="00EB0C98" w:rsidRDefault="00EB0C98" w:rsidP="00EB0C98">
            <w:pPr>
              <w:jc w:val="center"/>
            </w:pPr>
          </w:p>
          <w:p w14:paraId="03F8B7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7A2A5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5A94B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AC27EF0" w14:textId="3CA85DE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4070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528C86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409B60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39A0EC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834C9A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C2990DE" w14:textId="77777777" w:rsidR="00EB0C98" w:rsidRDefault="00EB0C98" w:rsidP="00EB0C98">
            <w:pPr>
              <w:jc w:val="center"/>
            </w:pPr>
          </w:p>
          <w:p w14:paraId="41A7762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06BB5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F2DC6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A3300BA" w14:textId="37F2573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4070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01AF9D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935B32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C27F23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383CDD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DF2CD6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09CF4A3" w14:textId="77777777" w:rsidR="00EB0C98" w:rsidRDefault="00EB0C98" w:rsidP="00EB0C98">
            <w:pPr>
              <w:jc w:val="center"/>
            </w:pPr>
          </w:p>
          <w:p w14:paraId="4061E7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70D6F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96A7B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50AEA8F" w14:textId="03DE211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4070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3ED559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9C421F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457560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58BE97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3893AED" w14:textId="77777777" w:rsidR="00EB0C98" w:rsidRDefault="00EB0C98" w:rsidP="00EB0C98">
            <w:pPr>
              <w:jc w:val="center"/>
            </w:pPr>
          </w:p>
          <w:p w14:paraId="12A659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2CE42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DCC30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D742F44" w14:textId="617D122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4070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1D463C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A8879F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0BBA8D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A48E4B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97C4668" w14:textId="77777777" w:rsidR="00EB0C98" w:rsidRDefault="00EB0C98" w:rsidP="00EB0C98">
            <w:pPr>
              <w:jc w:val="center"/>
            </w:pPr>
          </w:p>
          <w:p w14:paraId="5FA5E7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AAF5D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49D8B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AF5228C" w14:textId="4BA44EC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4070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493B23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CBDCEB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8B1415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3256DD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1A7495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6BDF600" w14:textId="77777777" w:rsidR="00EB0C98" w:rsidRDefault="00EB0C98" w:rsidP="00EB0C98">
            <w:pPr>
              <w:jc w:val="center"/>
            </w:pPr>
          </w:p>
          <w:p w14:paraId="509350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E783A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5728E2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6C41CB3" w14:textId="5C60981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4070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1C8DD1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79D7BA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F9D1E7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9A5A30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26D06EF" w14:textId="77777777" w:rsidR="00EB0C98" w:rsidRDefault="00EB0C98" w:rsidP="00EB0C98">
            <w:pPr>
              <w:jc w:val="center"/>
            </w:pPr>
          </w:p>
          <w:p w14:paraId="1BAFD7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3DE46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130E6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C0902DE" w14:textId="4E33D10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4070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50BFC4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7D3284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ABC4DC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4FFE6E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8498362" w14:textId="77777777" w:rsidR="00EB0C98" w:rsidRDefault="00EB0C98" w:rsidP="00EB0C98">
            <w:pPr>
              <w:jc w:val="center"/>
            </w:pPr>
          </w:p>
          <w:p w14:paraId="774216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D5992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053C7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91F19E7" w14:textId="645F74C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4070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59316A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7C77BA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ADF057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8E26E1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6F0504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9B583B8" w14:textId="77777777" w:rsidR="00EB0C98" w:rsidRDefault="00EB0C98" w:rsidP="00EB0C98">
            <w:pPr>
              <w:jc w:val="center"/>
            </w:pPr>
          </w:p>
          <w:p w14:paraId="338B00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68C48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EC95F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E66AC16" w14:textId="364FE71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4070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13E480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024F37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49D36A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E46B2B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94398C1" w14:textId="77777777" w:rsidR="00EB0C98" w:rsidRDefault="00EB0C98" w:rsidP="00EB0C98">
            <w:pPr>
              <w:jc w:val="center"/>
            </w:pPr>
          </w:p>
          <w:p w14:paraId="314828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85281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03B8E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7E16F3E" w14:textId="5E9AE12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4070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3E7556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67795C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4B8B05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C516E9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3B0C7C29" w14:textId="77777777" w:rsidR="00EB0C98" w:rsidRDefault="00EB0C98" w:rsidP="00EB0C98">
            <w:pPr>
              <w:jc w:val="center"/>
            </w:pPr>
          </w:p>
          <w:p w14:paraId="6903FA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8AFBB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8C86E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C34A579" w14:textId="4365650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4070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3ABCFE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F7B815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01D931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9A1957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793490F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6DA089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42BE4A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93BBEE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41862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676E317" w14:textId="63C3365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54003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29F2DD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516DA3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8BE6D6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C7831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A1106D3" w14:textId="77777777" w:rsidR="00EB0C98" w:rsidRDefault="00EB0C98" w:rsidP="00EB0C98">
            <w:pPr>
              <w:jc w:val="center"/>
            </w:pPr>
          </w:p>
          <w:p w14:paraId="6A3F8D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311AD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836A8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3FD671E" w14:textId="2CBAFDD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54003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0B69E4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860C37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337760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1B80DF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CFC7647" w14:textId="77777777" w:rsidR="00EB0C98" w:rsidRDefault="00EB0C98" w:rsidP="00EB0C98">
            <w:pPr>
              <w:jc w:val="center"/>
            </w:pPr>
          </w:p>
          <w:p w14:paraId="3C5248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BB248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19935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D9561DC" w14:textId="3CA3A24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54003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56D7ED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4BED9E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8BB738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A4BC36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500820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866C912" w14:textId="77777777" w:rsidR="00EB0C98" w:rsidRDefault="00EB0C98" w:rsidP="00EB0C98">
            <w:pPr>
              <w:jc w:val="center"/>
            </w:pPr>
          </w:p>
          <w:p w14:paraId="4A3CA4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38D66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299DA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3644F37" w14:textId="41B708A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54003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4A3FC1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AFBBB7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65432E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730A95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0DE6DDD" w14:textId="77777777" w:rsidR="00EB0C98" w:rsidRDefault="00EB0C98" w:rsidP="00EB0C98">
            <w:pPr>
              <w:jc w:val="center"/>
            </w:pPr>
          </w:p>
          <w:p w14:paraId="302994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63864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C698F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8C0CAC1" w14:textId="5C3C104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54003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172F34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8F3F82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284C56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A956E8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1BD619F" w14:textId="77777777" w:rsidR="00EB0C98" w:rsidRDefault="00EB0C98" w:rsidP="00EB0C98">
            <w:pPr>
              <w:jc w:val="center"/>
            </w:pPr>
          </w:p>
          <w:p w14:paraId="7956D5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3598B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D4248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2D56863" w14:textId="3C0A3EC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54003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70126E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E267B8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55E695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1FB693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84F9CA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F8A1E76" w14:textId="77777777" w:rsidR="00EB0C98" w:rsidRDefault="00EB0C98" w:rsidP="00EB0C98">
            <w:pPr>
              <w:jc w:val="center"/>
            </w:pPr>
          </w:p>
          <w:p w14:paraId="50BF8A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39F7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DC7CD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513F8F9" w14:textId="732F999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54003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6A4327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D4E1D9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8D1A1B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D34BE7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B7CD4A5" w14:textId="77777777" w:rsidR="00EB0C98" w:rsidRDefault="00EB0C98" w:rsidP="00EB0C98">
            <w:pPr>
              <w:jc w:val="center"/>
            </w:pPr>
          </w:p>
          <w:p w14:paraId="3EF694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4B98A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CFE3F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0CA3A9A" w14:textId="23497DB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54003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5936E1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97927D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7F914C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99E00D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D91F717" w14:textId="77777777" w:rsidR="00EB0C98" w:rsidRDefault="00EB0C98" w:rsidP="00EB0C98">
            <w:pPr>
              <w:jc w:val="center"/>
            </w:pPr>
          </w:p>
          <w:p w14:paraId="43C10A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C7D4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034F7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B16794F" w14:textId="417A7DF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54003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0838AE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180E1C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863638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7EE9ED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14A91C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138AB1F" w14:textId="77777777" w:rsidR="00EB0C98" w:rsidRDefault="00EB0C98" w:rsidP="00EB0C98">
            <w:pPr>
              <w:jc w:val="center"/>
            </w:pPr>
          </w:p>
          <w:p w14:paraId="2609AD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C61A1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88FE7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3C290AD" w14:textId="1963511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54003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4A34FB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D953F1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1A17F3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B9932C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F3DA3B5" w14:textId="77777777" w:rsidR="00EB0C98" w:rsidRDefault="00EB0C98" w:rsidP="00EB0C98">
            <w:pPr>
              <w:jc w:val="center"/>
            </w:pPr>
          </w:p>
          <w:p w14:paraId="3ABE1F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AC026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8A0F5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1FA3F87" w14:textId="0BCA262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54003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3863F5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DC1EF6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40B234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A545BC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15232CC" w14:textId="77777777" w:rsidR="00EB0C98" w:rsidRDefault="00EB0C98" w:rsidP="00EB0C98">
            <w:pPr>
              <w:jc w:val="center"/>
            </w:pPr>
          </w:p>
          <w:p w14:paraId="19736A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BC927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F0EC7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4F84BD2" w14:textId="36A280C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54003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64816D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43FEEF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3C07D7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A9AD78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B04D5C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4C793BA" w14:textId="77777777" w:rsidR="00EB0C98" w:rsidRDefault="00EB0C98" w:rsidP="00EB0C98">
            <w:pPr>
              <w:jc w:val="center"/>
            </w:pPr>
          </w:p>
          <w:p w14:paraId="377B19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89D19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DD787D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082A403" w14:textId="051A8B0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54003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4EDAD2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BC3555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FAE351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93678B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9C1A60C" w14:textId="77777777" w:rsidR="00EB0C98" w:rsidRDefault="00EB0C98" w:rsidP="00EB0C98">
            <w:pPr>
              <w:jc w:val="center"/>
            </w:pPr>
          </w:p>
          <w:p w14:paraId="450C02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8CC01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55D5A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975FF9B" w14:textId="7457D7B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54003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2EDB98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965142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5C2BF1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B297B3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167FCAB" w14:textId="77777777" w:rsidR="00EB0C98" w:rsidRDefault="00EB0C98" w:rsidP="00EB0C98">
            <w:pPr>
              <w:jc w:val="center"/>
            </w:pPr>
          </w:p>
          <w:p w14:paraId="5D54D4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A77B4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D5DEA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6FF5498" w14:textId="270C479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54003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5C5D1B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B04D1E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2F541F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5F1743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4AEF3F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38AE633" w14:textId="77777777" w:rsidR="00EB0C98" w:rsidRDefault="00EB0C98" w:rsidP="00EB0C98">
            <w:pPr>
              <w:jc w:val="center"/>
            </w:pPr>
          </w:p>
          <w:p w14:paraId="72AE0C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A1D43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FBFA8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6BCA92E" w14:textId="4674E24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54003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2EB30D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614D02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7831FF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C6D595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A090A97" w14:textId="77777777" w:rsidR="00EB0C98" w:rsidRDefault="00EB0C98" w:rsidP="00EB0C98">
            <w:pPr>
              <w:jc w:val="center"/>
            </w:pPr>
          </w:p>
          <w:p w14:paraId="67E80E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C76E3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7FAA9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64E63F2" w14:textId="1E3727E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54003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785CFB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234CCD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EA397E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506F7B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375A2B48" w14:textId="77777777" w:rsidR="00EB0C98" w:rsidRDefault="00EB0C98" w:rsidP="00EB0C98">
            <w:pPr>
              <w:jc w:val="center"/>
            </w:pPr>
          </w:p>
          <w:p w14:paraId="193B30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EAEC3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17CC3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A6E7F49" w14:textId="4042AB8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54003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4C15C1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9AE1FB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804DC1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D7B77C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A6829CA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26D15E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4932DB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F29E1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4CD8B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C6F987C" w14:textId="09A0EAF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54003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003994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C15230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1EE503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E8903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969B900" w14:textId="77777777" w:rsidR="00EB0C98" w:rsidRDefault="00EB0C98" w:rsidP="00EB0C98">
            <w:pPr>
              <w:jc w:val="center"/>
            </w:pPr>
          </w:p>
          <w:p w14:paraId="17EB1D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1D886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AAA01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6FEE58B" w14:textId="7FF48AE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54003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3BB8D1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C4BCFB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36C498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C4D22F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6437204" w14:textId="77777777" w:rsidR="00EB0C98" w:rsidRDefault="00EB0C98" w:rsidP="00EB0C98">
            <w:pPr>
              <w:jc w:val="center"/>
            </w:pPr>
          </w:p>
          <w:p w14:paraId="0479C8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F1A9B3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AC1BF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5E09EB7" w14:textId="31C504A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660A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15357A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F9D8DF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A5CAA6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002118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7BF185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917DCA9" w14:textId="77777777" w:rsidR="00EB0C98" w:rsidRDefault="00EB0C98" w:rsidP="00EB0C98">
            <w:pPr>
              <w:jc w:val="center"/>
            </w:pPr>
          </w:p>
          <w:p w14:paraId="137914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71A8C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0876D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6867D68" w14:textId="47651AF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54003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1085BB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56A704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F6175B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8EC8F0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637817E" w14:textId="77777777" w:rsidR="00EB0C98" w:rsidRDefault="00EB0C98" w:rsidP="00EB0C98">
            <w:pPr>
              <w:jc w:val="center"/>
            </w:pPr>
          </w:p>
          <w:p w14:paraId="6A6F8D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4A663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E338C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AA861DF" w14:textId="7737B12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54003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58BF9B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9BC6DA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CC6E9A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5FE3A3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50BBFE0" w14:textId="77777777" w:rsidR="00EB0C98" w:rsidRDefault="00EB0C98" w:rsidP="00EB0C98">
            <w:pPr>
              <w:jc w:val="center"/>
            </w:pPr>
          </w:p>
          <w:p w14:paraId="7ECCA5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C028B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8A91E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AF33D40" w14:textId="2CA3D6A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660A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1081C0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CC6B3A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DE5FF9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B8BA82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2ACAA6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915AD94" w14:textId="77777777" w:rsidR="00EB0C98" w:rsidRDefault="00EB0C98" w:rsidP="00EB0C98">
            <w:pPr>
              <w:jc w:val="center"/>
            </w:pPr>
          </w:p>
          <w:p w14:paraId="5FB0D6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E2CDC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A2425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7CEAC11" w14:textId="2350D51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54003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6EABD4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1137BC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37F933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03FD21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B6AA06E" w14:textId="77777777" w:rsidR="00EB0C98" w:rsidRDefault="00EB0C98" w:rsidP="00EB0C98">
            <w:pPr>
              <w:jc w:val="center"/>
            </w:pPr>
          </w:p>
          <w:p w14:paraId="349976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E51B9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03888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3E00C39" w14:textId="53AB91E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54003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3541A3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21ADF5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BF787C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2203EA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A1034FA" w14:textId="77777777" w:rsidR="00EB0C98" w:rsidRDefault="00EB0C98" w:rsidP="00EB0C98">
            <w:pPr>
              <w:jc w:val="center"/>
            </w:pPr>
          </w:p>
          <w:p w14:paraId="3ACD50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19758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63C89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B82D667" w14:textId="0F82F52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660A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156820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6BF748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9E7066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EEDC50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354BD4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5124434" w14:textId="77777777" w:rsidR="00EB0C98" w:rsidRDefault="00EB0C98" w:rsidP="00EB0C98">
            <w:pPr>
              <w:jc w:val="center"/>
            </w:pPr>
          </w:p>
          <w:p w14:paraId="18CF52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49791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5B996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BC76A73" w14:textId="60DA956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54003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0C4BA8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D827D5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21011A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D822EB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6466C9B" w14:textId="77777777" w:rsidR="00EB0C98" w:rsidRDefault="00EB0C98" w:rsidP="00EB0C98">
            <w:pPr>
              <w:jc w:val="center"/>
            </w:pPr>
          </w:p>
          <w:p w14:paraId="36C15F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379D8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48554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9FFB5E8" w14:textId="384652D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54003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11F27E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EE6A40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12E9BA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414F3C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2D840E0" w14:textId="77777777" w:rsidR="00EB0C98" w:rsidRDefault="00EB0C98" w:rsidP="00EB0C98">
            <w:pPr>
              <w:jc w:val="center"/>
            </w:pPr>
          </w:p>
          <w:p w14:paraId="6D3DC4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5AF82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93818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81D5A74" w14:textId="57801D8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660A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0923DB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F96489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36B0F9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D42B63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5A4A56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4ED7B0C" w14:textId="77777777" w:rsidR="00EB0C98" w:rsidRDefault="00EB0C98" w:rsidP="00EB0C98">
            <w:pPr>
              <w:jc w:val="center"/>
            </w:pPr>
          </w:p>
          <w:p w14:paraId="45964E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25542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BE31C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2C67BF5" w14:textId="6AF14EB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54003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338E31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1038C5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02C7CC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5BC236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DA808D5" w14:textId="77777777" w:rsidR="00EB0C98" w:rsidRDefault="00EB0C98" w:rsidP="00EB0C98">
            <w:pPr>
              <w:jc w:val="center"/>
            </w:pPr>
          </w:p>
          <w:p w14:paraId="02678D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99906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EA008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C80BD82" w14:textId="5900BF2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54003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31F2F9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1490C8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A71DE8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D737C5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27633EE" w14:textId="77777777" w:rsidR="00EB0C98" w:rsidRDefault="00EB0C98" w:rsidP="00EB0C98">
            <w:pPr>
              <w:jc w:val="center"/>
            </w:pPr>
          </w:p>
          <w:p w14:paraId="1BB303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DABA7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D3EBC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AC0E83B" w14:textId="4CB3266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660A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059A11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2A01A3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319F76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6354BA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768293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86A48CA" w14:textId="77777777" w:rsidR="00EB0C98" w:rsidRDefault="00EB0C98" w:rsidP="00EB0C98">
            <w:pPr>
              <w:jc w:val="center"/>
            </w:pPr>
          </w:p>
          <w:p w14:paraId="20776E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0D943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9FEB6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BA1A22A" w14:textId="293AD2E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54003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12D70F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F8BF6A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7825DE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F593CB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D7AEB22" w14:textId="77777777" w:rsidR="00EB0C98" w:rsidRDefault="00EB0C98" w:rsidP="00EB0C98">
            <w:pPr>
              <w:jc w:val="center"/>
            </w:pPr>
          </w:p>
          <w:p w14:paraId="0F9B49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35024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492CD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ED543A8" w14:textId="4F31F50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660A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669172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4EFE17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1A9B55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69F01C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2D1519F3" w14:textId="77777777" w:rsidR="00EB0C98" w:rsidRDefault="00EB0C98" w:rsidP="00EB0C98">
            <w:pPr>
              <w:jc w:val="center"/>
            </w:pPr>
          </w:p>
          <w:p w14:paraId="1D91382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723DE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61AAB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8338FF8" w14:textId="22C874D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660A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5D26F7D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AFE7EF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058D83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B6B88B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55C4E86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4704F2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23CD99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196E0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42CB2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1D45052" w14:textId="0600EF4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6922B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391A18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91F687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4F88F4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E9E5B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C2A5317" w14:textId="77777777" w:rsidR="00EB0C98" w:rsidRDefault="00EB0C98" w:rsidP="00EB0C98">
            <w:pPr>
              <w:jc w:val="center"/>
            </w:pPr>
          </w:p>
          <w:p w14:paraId="6EC255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04F2A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81BDE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0406A8C" w14:textId="0E8ED7B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6922B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124436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DDF5AD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CAC41D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767CD1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433FDB1" w14:textId="77777777" w:rsidR="00EB0C98" w:rsidRDefault="00EB0C98" w:rsidP="00EB0C98">
            <w:pPr>
              <w:jc w:val="center"/>
            </w:pPr>
          </w:p>
          <w:p w14:paraId="19983F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0C22C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4395E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7E9BEBF" w14:textId="0294358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6922B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7D4757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4EB1AB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A6D96D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941335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E973B0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13D5F6A" w14:textId="77777777" w:rsidR="00EB0C98" w:rsidRDefault="00EB0C98" w:rsidP="00EB0C98">
            <w:pPr>
              <w:jc w:val="center"/>
            </w:pPr>
          </w:p>
          <w:p w14:paraId="5A8265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784C8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C1AA6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577D20C" w14:textId="0C66C83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6922B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20C1E2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91A9DD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D2719E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01A6F7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133F8D0" w14:textId="77777777" w:rsidR="00EB0C98" w:rsidRDefault="00EB0C98" w:rsidP="00EB0C98">
            <w:pPr>
              <w:jc w:val="center"/>
            </w:pPr>
          </w:p>
          <w:p w14:paraId="11DCF4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4969F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16B30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83E680E" w14:textId="2CDF5B7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6922B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5D2A85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34D8F9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18B302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3C267B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41279E6" w14:textId="77777777" w:rsidR="00EB0C98" w:rsidRDefault="00EB0C98" w:rsidP="00EB0C98">
            <w:pPr>
              <w:jc w:val="center"/>
            </w:pPr>
          </w:p>
          <w:p w14:paraId="03DB6E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4219D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8A950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2909956" w14:textId="2B19959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6922B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40574A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FD82E1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36D8D3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CCE3A1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5505DE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AC1527E" w14:textId="77777777" w:rsidR="00EB0C98" w:rsidRDefault="00EB0C98" w:rsidP="00EB0C98">
            <w:pPr>
              <w:jc w:val="center"/>
            </w:pPr>
          </w:p>
          <w:p w14:paraId="35866D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12313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9AA2D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09A9E60" w14:textId="5ABC740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6922B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56BAB5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3D297B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1123C1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399041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03DF0B7" w14:textId="77777777" w:rsidR="00EB0C98" w:rsidRDefault="00EB0C98" w:rsidP="00EB0C98">
            <w:pPr>
              <w:jc w:val="center"/>
            </w:pPr>
          </w:p>
          <w:p w14:paraId="434895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2AD02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2548B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069D0C6" w14:textId="21154A3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6922B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467AEB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4A4016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2D7F76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23C3DC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C1A0C8D" w14:textId="77777777" w:rsidR="00EB0C98" w:rsidRDefault="00EB0C98" w:rsidP="00EB0C98">
            <w:pPr>
              <w:jc w:val="center"/>
            </w:pPr>
          </w:p>
          <w:p w14:paraId="2E6045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E4CB1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F3946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350DEA7" w14:textId="1182852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6922B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007A98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A4A1B2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800C3E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068F37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F72EEC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72EC8E0" w14:textId="77777777" w:rsidR="00EB0C98" w:rsidRDefault="00EB0C98" w:rsidP="00EB0C98">
            <w:pPr>
              <w:jc w:val="center"/>
            </w:pPr>
          </w:p>
          <w:p w14:paraId="48DCF3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68AE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DE834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0407CE4" w14:textId="449E710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6922B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25040D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78D46F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1E8568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94B9ED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519108B" w14:textId="77777777" w:rsidR="00EB0C98" w:rsidRDefault="00EB0C98" w:rsidP="00EB0C98">
            <w:pPr>
              <w:jc w:val="center"/>
            </w:pPr>
          </w:p>
          <w:p w14:paraId="0D9C83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85F72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0BDB5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8E4F041" w14:textId="4FC58CF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6922B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61E1E4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208CCA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69F488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7AE4F8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52E3B91" w14:textId="77777777" w:rsidR="00EB0C98" w:rsidRDefault="00EB0C98" w:rsidP="00EB0C98">
            <w:pPr>
              <w:jc w:val="center"/>
            </w:pPr>
          </w:p>
          <w:p w14:paraId="09B033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7A7DE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E0DB5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F061807" w14:textId="707F308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6922B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67D4A8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44B361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466454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27C8E7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DB884B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73F504A" w14:textId="77777777" w:rsidR="00EB0C98" w:rsidRDefault="00EB0C98" w:rsidP="00EB0C98">
            <w:pPr>
              <w:jc w:val="center"/>
            </w:pPr>
          </w:p>
          <w:p w14:paraId="62F7F4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D6640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6BA73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9E115C2" w14:textId="2EAC365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6922B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3B0C84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A515CB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E5E90D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CE6DF4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0103421" w14:textId="77777777" w:rsidR="00EB0C98" w:rsidRDefault="00EB0C98" w:rsidP="00EB0C98">
            <w:pPr>
              <w:jc w:val="center"/>
            </w:pPr>
          </w:p>
          <w:p w14:paraId="68ACBC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5CAD3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1286F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7538D36" w14:textId="4764743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6922B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3B5D2B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05ADA5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8780E3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0C5DAB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164E0C4" w14:textId="77777777" w:rsidR="00EB0C98" w:rsidRDefault="00EB0C98" w:rsidP="00EB0C98">
            <w:pPr>
              <w:jc w:val="center"/>
            </w:pPr>
          </w:p>
          <w:p w14:paraId="460FBF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5290A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28FA9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C6B021F" w14:textId="691FECD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6922B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003D0C2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107B9B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06C65E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98DBDD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9B724E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AC78537" w14:textId="77777777" w:rsidR="00EB0C98" w:rsidRDefault="00EB0C98" w:rsidP="00EB0C98">
            <w:pPr>
              <w:jc w:val="center"/>
            </w:pPr>
          </w:p>
          <w:p w14:paraId="534E86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6791F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FBE14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A37F0AB" w14:textId="7DE1D91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6922B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7F18CA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516DC2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9094DF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4FFD4D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5942D98" w14:textId="77777777" w:rsidR="00EB0C98" w:rsidRDefault="00EB0C98" w:rsidP="00EB0C98">
            <w:pPr>
              <w:jc w:val="center"/>
            </w:pPr>
          </w:p>
          <w:p w14:paraId="40A5E7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7B3C2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64A34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7CEC403" w14:textId="3649053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6922B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024289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D952DE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F0EFDB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D283D8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7BCE55F6" w14:textId="77777777" w:rsidR="00EB0C98" w:rsidRDefault="00EB0C98" w:rsidP="00EB0C98">
            <w:pPr>
              <w:jc w:val="center"/>
            </w:pPr>
          </w:p>
          <w:p w14:paraId="35C4B5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66E28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B1916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C927B82" w14:textId="31B6FC7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6922B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4A9927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08D74A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DC1F18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45AC7F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0290FE7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021087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4F1D51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2C901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43C89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17211C5" w14:textId="041162D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6922B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102051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2F2487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3D2916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021C7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AEACAB3" w14:textId="77777777" w:rsidR="00EB0C98" w:rsidRDefault="00EB0C98" w:rsidP="00EB0C98">
            <w:pPr>
              <w:jc w:val="center"/>
            </w:pPr>
          </w:p>
          <w:p w14:paraId="2C6F15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C9A00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B1DEF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677D7FB" w14:textId="162C65D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6922B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7EA5A3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38BE31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893139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D6255F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089296B" w14:textId="77777777" w:rsidR="00EB0C98" w:rsidRDefault="00EB0C98" w:rsidP="00EB0C98">
            <w:pPr>
              <w:jc w:val="center"/>
            </w:pPr>
          </w:p>
          <w:p w14:paraId="4906C0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30BCF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727C5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BD44E14" w14:textId="7567314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6922B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4AC44A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774A0C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04819B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90FD9F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41DBD7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253E3DD" w14:textId="77777777" w:rsidR="00EB0C98" w:rsidRDefault="00EB0C98" w:rsidP="00EB0C98">
            <w:pPr>
              <w:jc w:val="center"/>
            </w:pPr>
          </w:p>
          <w:p w14:paraId="475972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D790B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7B18E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1BD9F22" w14:textId="777E45A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6922B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528EB7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81786F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9A2286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CF4830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B53A9A9" w14:textId="77777777" w:rsidR="00EB0C98" w:rsidRDefault="00EB0C98" w:rsidP="00EB0C98">
            <w:pPr>
              <w:jc w:val="center"/>
            </w:pPr>
          </w:p>
          <w:p w14:paraId="53A0BD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8A58E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2461A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6605714" w14:textId="267D4AC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6922B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28F975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518DF4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63AAD3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413EB9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B414303" w14:textId="77777777" w:rsidR="00EB0C98" w:rsidRDefault="00EB0C98" w:rsidP="00EB0C98">
            <w:pPr>
              <w:jc w:val="center"/>
            </w:pPr>
          </w:p>
          <w:p w14:paraId="11B4B7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CED11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DC864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BB83DDB" w14:textId="2CC55D1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6922B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4629F2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23B4B6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7C7D58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858721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6CC761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3FA414B" w14:textId="77777777" w:rsidR="00EB0C98" w:rsidRDefault="00EB0C98" w:rsidP="00EB0C98">
            <w:pPr>
              <w:jc w:val="center"/>
            </w:pPr>
          </w:p>
          <w:p w14:paraId="02A7A3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4393E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315C6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565CA4D" w14:textId="224543D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6922B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2D0E9A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441796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EDA1AB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03F92D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1F1B432" w14:textId="77777777" w:rsidR="00EB0C98" w:rsidRDefault="00EB0C98" w:rsidP="00EB0C98">
            <w:pPr>
              <w:jc w:val="center"/>
            </w:pPr>
          </w:p>
          <w:p w14:paraId="609ADD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03BA9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BF033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8E4CED9" w14:textId="3D16A9B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6922B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0CE03E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1C72B5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0D6A9B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6395D5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1BDE117" w14:textId="77777777" w:rsidR="00EB0C98" w:rsidRDefault="00EB0C98" w:rsidP="00EB0C98">
            <w:pPr>
              <w:jc w:val="center"/>
            </w:pPr>
          </w:p>
          <w:p w14:paraId="2C7102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66981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88B63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675B651" w14:textId="3925008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6922B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5CE002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8CB5C2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C9C3F7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13B30D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692CF2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CDAA0EE" w14:textId="77777777" w:rsidR="00EB0C98" w:rsidRDefault="00EB0C98" w:rsidP="00EB0C98">
            <w:pPr>
              <w:jc w:val="center"/>
            </w:pPr>
          </w:p>
          <w:p w14:paraId="0A5C7E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97AB0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2CA95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0C2F3BA" w14:textId="7565069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6922B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520CC8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F63EF1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7D7620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CD7796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1588735" w14:textId="77777777" w:rsidR="00EB0C98" w:rsidRDefault="00EB0C98" w:rsidP="00EB0C98">
            <w:pPr>
              <w:jc w:val="center"/>
            </w:pPr>
          </w:p>
          <w:p w14:paraId="1C47D7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B26A5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4B3A3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A956E1F" w14:textId="389AD16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6922B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31AE93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164035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4E173A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81FA7D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1769D7A" w14:textId="77777777" w:rsidR="00EB0C98" w:rsidRDefault="00EB0C98" w:rsidP="00EB0C98">
            <w:pPr>
              <w:jc w:val="center"/>
            </w:pPr>
          </w:p>
          <w:p w14:paraId="0E8417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C95D6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B5E67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FA8974B" w14:textId="016F810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6922B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51C0D4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D9EDB0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244A78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EDCC58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E8AB76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9229085" w14:textId="77777777" w:rsidR="00EB0C98" w:rsidRDefault="00EB0C98" w:rsidP="00EB0C98">
            <w:pPr>
              <w:jc w:val="center"/>
            </w:pPr>
          </w:p>
          <w:p w14:paraId="5E0F07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19AA5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4BF64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D89C6F6" w14:textId="2EA5957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6922B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09A2B8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281632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8C6AFB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94F7DF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9A0EE1B" w14:textId="77777777" w:rsidR="00EB0C98" w:rsidRDefault="00EB0C98" w:rsidP="00EB0C98">
            <w:pPr>
              <w:jc w:val="center"/>
            </w:pPr>
          </w:p>
          <w:p w14:paraId="2DDB7F9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8BB82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C9C7B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A3E8111" w14:textId="37F746D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6922B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1AEA0C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FF0002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542688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FAFE74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A4803B4" w14:textId="77777777" w:rsidR="00EB0C98" w:rsidRDefault="00EB0C98" w:rsidP="00EB0C98">
            <w:pPr>
              <w:jc w:val="center"/>
            </w:pPr>
          </w:p>
          <w:p w14:paraId="47C2EEB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C4D23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651D5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C7DB2EC" w14:textId="2287EAF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6922B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1D45C0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7E3D00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9AFE14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B6220A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74778B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AAAA802" w14:textId="77777777" w:rsidR="00EB0C98" w:rsidRDefault="00EB0C98" w:rsidP="00EB0C98">
            <w:pPr>
              <w:jc w:val="center"/>
            </w:pPr>
          </w:p>
          <w:p w14:paraId="3FFC3A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A596D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3DA84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117EC78" w14:textId="77765D5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6922B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1DD796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2B0D87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56CFCD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12B783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BB0198B" w14:textId="77777777" w:rsidR="00EB0C98" w:rsidRDefault="00EB0C98" w:rsidP="00EB0C98">
            <w:pPr>
              <w:jc w:val="center"/>
            </w:pPr>
          </w:p>
          <w:p w14:paraId="6DD0C6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D5B46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1ABC8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64364DF" w14:textId="589C5C7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6922B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028197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095579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C4DD25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08B0A9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41229C39" w14:textId="77777777" w:rsidR="00EB0C98" w:rsidRDefault="00EB0C98" w:rsidP="00EB0C98">
            <w:pPr>
              <w:jc w:val="center"/>
            </w:pPr>
          </w:p>
          <w:p w14:paraId="67D00E3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3BE80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E5614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751380D" w14:textId="11C97CF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6922B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41E010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BE7FC8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DCF212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E36CC4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3C0B96A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4FFC89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263187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517A1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692A4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2CA9E9A" w14:textId="2EC6BFA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C13C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723353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60DF89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106D58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E3A94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8721B1A" w14:textId="77777777" w:rsidR="00EB0C98" w:rsidRDefault="00EB0C98" w:rsidP="00EB0C98">
            <w:pPr>
              <w:jc w:val="center"/>
            </w:pPr>
          </w:p>
          <w:p w14:paraId="4C869D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3661D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F799C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76F8567" w14:textId="362D8BD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C13C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6C5DAB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085EA0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C701DB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4316D3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736DDF9" w14:textId="77777777" w:rsidR="00EB0C98" w:rsidRDefault="00EB0C98" w:rsidP="00EB0C98">
            <w:pPr>
              <w:jc w:val="center"/>
            </w:pPr>
          </w:p>
          <w:p w14:paraId="4EEE65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AC773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0A425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430C7C9" w14:textId="25A0A13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C13C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0E6D6C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6EFBA1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5C3AF0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F1E2D6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D81D1F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395C7B1" w14:textId="77777777" w:rsidR="00EB0C98" w:rsidRDefault="00EB0C98" w:rsidP="00EB0C98">
            <w:pPr>
              <w:jc w:val="center"/>
            </w:pPr>
          </w:p>
          <w:p w14:paraId="741A7C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736C5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B4549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C284611" w14:textId="7446DCD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C13C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7014DA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B07E44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8CCB6F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094908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E79609C" w14:textId="77777777" w:rsidR="00EB0C98" w:rsidRDefault="00EB0C98" w:rsidP="00EB0C98">
            <w:pPr>
              <w:jc w:val="center"/>
            </w:pPr>
          </w:p>
          <w:p w14:paraId="417C2B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39008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7A7C8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ABD0F10" w14:textId="0FF9567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C13C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21F7BC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81190E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4EFF43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4797C3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39FECDA" w14:textId="77777777" w:rsidR="00EB0C98" w:rsidRDefault="00EB0C98" w:rsidP="00EB0C98">
            <w:pPr>
              <w:jc w:val="center"/>
            </w:pPr>
          </w:p>
          <w:p w14:paraId="394E45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ADF7F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B278EB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79B3628" w14:textId="2247BA6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C13C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18798C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A0C063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A581C3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13E48F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ADF867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85FFCF7" w14:textId="77777777" w:rsidR="00EB0C98" w:rsidRDefault="00EB0C98" w:rsidP="00EB0C98">
            <w:pPr>
              <w:jc w:val="center"/>
            </w:pPr>
          </w:p>
          <w:p w14:paraId="157877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9933F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0F6DD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9A8AB77" w14:textId="55955FE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C13C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26C6B6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052E2F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6D9577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AFCA21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8E2C83D" w14:textId="77777777" w:rsidR="00EB0C98" w:rsidRDefault="00EB0C98" w:rsidP="00EB0C98">
            <w:pPr>
              <w:jc w:val="center"/>
            </w:pPr>
          </w:p>
          <w:p w14:paraId="4F2880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C3C1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3D92C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D85A2CC" w14:textId="56B9822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C13C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3AC34C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162016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7DBF9B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D070D7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29D3680" w14:textId="77777777" w:rsidR="00EB0C98" w:rsidRDefault="00EB0C98" w:rsidP="00EB0C98">
            <w:pPr>
              <w:jc w:val="center"/>
            </w:pPr>
          </w:p>
          <w:p w14:paraId="644087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AAB1D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1A289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384B946" w14:textId="36A49BF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C13C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55C489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FD5E9C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C767E4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8D8A93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78B15F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C35FF2F" w14:textId="77777777" w:rsidR="00EB0C98" w:rsidRDefault="00EB0C98" w:rsidP="00EB0C98">
            <w:pPr>
              <w:jc w:val="center"/>
            </w:pPr>
          </w:p>
          <w:p w14:paraId="4E8B8F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B03A1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5448E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22A670B" w14:textId="10517C7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C13C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4FBFDC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E8A3D7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864FD3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553BC1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862A6C6" w14:textId="77777777" w:rsidR="00EB0C98" w:rsidRDefault="00EB0C98" w:rsidP="00EB0C98">
            <w:pPr>
              <w:jc w:val="center"/>
            </w:pPr>
          </w:p>
          <w:p w14:paraId="7BA4E8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0793A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5C2D7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ECBEE7C" w14:textId="033C0A9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C13C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5088F4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1092FE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87ED1E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447A53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B9948EF" w14:textId="77777777" w:rsidR="00EB0C98" w:rsidRDefault="00EB0C98" w:rsidP="00EB0C98">
            <w:pPr>
              <w:jc w:val="center"/>
            </w:pPr>
          </w:p>
          <w:p w14:paraId="128F9D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A8D31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5BB20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6D77824" w14:textId="216752A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C13C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432904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78C394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97DAC6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54D0A2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6E1419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DD68D7C" w14:textId="77777777" w:rsidR="00EB0C98" w:rsidRDefault="00EB0C98" w:rsidP="00EB0C98">
            <w:pPr>
              <w:jc w:val="center"/>
            </w:pPr>
          </w:p>
          <w:p w14:paraId="7AFE7E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05A07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8E81C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BA5CC53" w14:textId="1B26E59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C13C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129C5C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397633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1C7091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BB4300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AA2C493" w14:textId="77777777" w:rsidR="00EB0C98" w:rsidRDefault="00EB0C98" w:rsidP="00EB0C98">
            <w:pPr>
              <w:jc w:val="center"/>
            </w:pPr>
          </w:p>
          <w:p w14:paraId="215BFA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0B6CA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F86D0E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20A1EA4" w14:textId="1C185BF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C13C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69464D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9236B3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ED6051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38DF57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80F5D75" w14:textId="77777777" w:rsidR="00EB0C98" w:rsidRDefault="00EB0C98" w:rsidP="00EB0C98">
            <w:pPr>
              <w:jc w:val="center"/>
            </w:pPr>
          </w:p>
          <w:p w14:paraId="208108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1413C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EA7B1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2440740" w14:textId="71AD660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C13C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16D6F3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F3BBF6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22B3CF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FCDD7E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CDEF21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A9D206E" w14:textId="77777777" w:rsidR="00EB0C98" w:rsidRDefault="00EB0C98" w:rsidP="00EB0C98">
            <w:pPr>
              <w:jc w:val="center"/>
            </w:pPr>
          </w:p>
          <w:p w14:paraId="28F204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79492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9C2E4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4D60755" w14:textId="5773D45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C13C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31E425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880FAE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726F6C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CD59E8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A2FC5BC" w14:textId="77777777" w:rsidR="00EB0C98" w:rsidRDefault="00EB0C98" w:rsidP="00EB0C98">
            <w:pPr>
              <w:jc w:val="center"/>
            </w:pPr>
          </w:p>
          <w:p w14:paraId="25C1A0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03A1B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02E2C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67100D6" w14:textId="0F51881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C13C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5839C7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BB1829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3ECCE2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EAC7C9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4A3473F6" w14:textId="77777777" w:rsidR="00EB0C98" w:rsidRDefault="00EB0C98" w:rsidP="00EB0C98">
            <w:pPr>
              <w:jc w:val="center"/>
            </w:pPr>
          </w:p>
          <w:p w14:paraId="59518C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88E4F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69E9A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D9591C5" w14:textId="6535EF2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C13C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2E0609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89E08E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1C7B32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52F911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03AAFE6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5FFAD7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351F37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9B0EB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33A9E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AD8977D" w14:textId="63A1D97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C13C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42387F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C75FF0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5C6A94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15815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B39F4BF" w14:textId="77777777" w:rsidR="00EB0C98" w:rsidRDefault="00EB0C98" w:rsidP="00EB0C98">
            <w:pPr>
              <w:jc w:val="center"/>
            </w:pPr>
          </w:p>
          <w:p w14:paraId="396F25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8001D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7743B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112E43F" w14:textId="4B81940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C13C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4CCAE3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E739E5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48D5F8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E963FD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51C02BA" w14:textId="77777777" w:rsidR="00EB0C98" w:rsidRDefault="00EB0C98" w:rsidP="00EB0C98">
            <w:pPr>
              <w:jc w:val="center"/>
            </w:pPr>
          </w:p>
          <w:p w14:paraId="4EA1A1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9C8A4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16B79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31C45F1" w14:textId="4BE8D71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C13C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4EB428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0785F0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4E2C2E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A5CABE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BCF98B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67B109B" w14:textId="77777777" w:rsidR="00EB0C98" w:rsidRDefault="00EB0C98" w:rsidP="00EB0C98">
            <w:pPr>
              <w:jc w:val="center"/>
            </w:pPr>
          </w:p>
          <w:p w14:paraId="0A38BC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D965C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C68DB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DAA1410" w14:textId="6141F36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C13C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30D09C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E17843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7383D5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396537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90D488F" w14:textId="77777777" w:rsidR="00EB0C98" w:rsidRDefault="00EB0C98" w:rsidP="00EB0C98">
            <w:pPr>
              <w:jc w:val="center"/>
            </w:pPr>
          </w:p>
          <w:p w14:paraId="0DA57C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0A9F4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305EF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5C2A101" w14:textId="649D90F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C13C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16A755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C792AC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F69F33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EA3B12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8CF5BBD" w14:textId="77777777" w:rsidR="00EB0C98" w:rsidRDefault="00EB0C98" w:rsidP="00EB0C98">
            <w:pPr>
              <w:jc w:val="center"/>
            </w:pPr>
          </w:p>
          <w:p w14:paraId="55FF3B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B8EEF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58E1C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7F42449" w14:textId="3E3DF56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C13C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1C2104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9BEFEE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F44D72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EFDDB3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28DA81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6233046" w14:textId="77777777" w:rsidR="00EB0C98" w:rsidRDefault="00EB0C98" w:rsidP="00EB0C98">
            <w:pPr>
              <w:jc w:val="center"/>
            </w:pPr>
          </w:p>
          <w:p w14:paraId="1EFFCE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69AA7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61BD4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4BE7B01" w14:textId="0DAB63C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C13C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4A81D5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1F0AD2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92FFC6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0F1B9B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46F0004" w14:textId="77777777" w:rsidR="00EB0C98" w:rsidRDefault="00EB0C98" w:rsidP="00EB0C98">
            <w:pPr>
              <w:jc w:val="center"/>
            </w:pPr>
          </w:p>
          <w:p w14:paraId="416085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EEB82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BEA57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82C2E69" w14:textId="67C4B1E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C13C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21FD22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717BC4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49DDCA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726169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B3D22E6" w14:textId="77777777" w:rsidR="00EB0C98" w:rsidRDefault="00EB0C98" w:rsidP="00EB0C98">
            <w:pPr>
              <w:jc w:val="center"/>
            </w:pPr>
          </w:p>
          <w:p w14:paraId="7370CA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9121D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711CE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1397A47" w14:textId="483C207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C13C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7514E4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D7C285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F24AF7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D6CD0A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352FC2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F76DCF0" w14:textId="77777777" w:rsidR="00EB0C98" w:rsidRDefault="00EB0C98" w:rsidP="00EB0C98">
            <w:pPr>
              <w:jc w:val="center"/>
            </w:pPr>
          </w:p>
          <w:p w14:paraId="4E06C7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52C74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581B2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BAE8203" w14:textId="16EBD85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C13C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10BE77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5F824E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BAC946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6C4F46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CE1D35D" w14:textId="77777777" w:rsidR="00EB0C98" w:rsidRDefault="00EB0C98" w:rsidP="00EB0C98">
            <w:pPr>
              <w:jc w:val="center"/>
            </w:pPr>
          </w:p>
          <w:p w14:paraId="3E7661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E86D5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5C98C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02325C4" w14:textId="3787B8B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C13C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6F6CB0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7CCADC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2333C9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2A8B83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DAFC868" w14:textId="77777777" w:rsidR="00EB0C98" w:rsidRDefault="00EB0C98" w:rsidP="00EB0C98">
            <w:pPr>
              <w:jc w:val="center"/>
            </w:pPr>
          </w:p>
          <w:p w14:paraId="3BA820F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C0650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94230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B3A130D" w14:textId="5F75CEE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C13C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5DF9B9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053428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52B5A1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B2B9DD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53E927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1A01CBD" w14:textId="77777777" w:rsidR="00EB0C98" w:rsidRDefault="00EB0C98" w:rsidP="00EB0C98">
            <w:pPr>
              <w:jc w:val="center"/>
            </w:pPr>
          </w:p>
          <w:p w14:paraId="367B5D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5CB0E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A0AE7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F643480" w14:textId="1BB9CF7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C13C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623ECA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DE771D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307F7B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3B6E57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A8D2892" w14:textId="77777777" w:rsidR="00EB0C98" w:rsidRDefault="00EB0C98" w:rsidP="00EB0C98">
            <w:pPr>
              <w:jc w:val="center"/>
            </w:pPr>
          </w:p>
          <w:p w14:paraId="245A41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57F86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8583F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C7BCD20" w14:textId="721A5D2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C13C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64793E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A60D5A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FF03C6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E494C9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D0C70FC" w14:textId="77777777" w:rsidR="00EB0C98" w:rsidRDefault="00EB0C98" w:rsidP="00EB0C98">
            <w:pPr>
              <w:jc w:val="center"/>
            </w:pPr>
          </w:p>
          <w:p w14:paraId="515740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B5236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C1041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6AA33A8" w14:textId="1ADE606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C13C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5A8C9E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F9859B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2B7EC5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4F2E4C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189E53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C858440" w14:textId="77777777" w:rsidR="00EB0C98" w:rsidRDefault="00EB0C98" w:rsidP="00EB0C98">
            <w:pPr>
              <w:jc w:val="center"/>
            </w:pPr>
          </w:p>
          <w:p w14:paraId="792F34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2F989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A0D0A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1458940" w14:textId="76D8960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C13C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23AF41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5758E1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9D9B31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FB8814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444474D" w14:textId="77777777" w:rsidR="00EB0C98" w:rsidRDefault="00EB0C98" w:rsidP="00EB0C98">
            <w:pPr>
              <w:jc w:val="center"/>
            </w:pPr>
          </w:p>
          <w:p w14:paraId="3A702B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C5098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AEEBC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3C06DE7" w14:textId="4D078FC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C13C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384526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FF0AE2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F55B4A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6015EF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2DA5D957" w14:textId="77777777" w:rsidR="00EB0C98" w:rsidRDefault="00EB0C98" w:rsidP="00EB0C98">
            <w:pPr>
              <w:jc w:val="center"/>
            </w:pPr>
          </w:p>
          <w:p w14:paraId="4E8FB8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AAF3E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0002F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23C26B7" w14:textId="729BF2E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C13C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28A5FF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338E41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891FC3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38507D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24FA36D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409866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319FDC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CD6B7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43D30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A72F1B6" w14:textId="107AF0D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432D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16AF90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84C758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846DF9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1FB97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BF9143D" w14:textId="77777777" w:rsidR="00EB0C98" w:rsidRDefault="00EB0C98" w:rsidP="00EB0C98">
            <w:pPr>
              <w:jc w:val="center"/>
            </w:pPr>
          </w:p>
          <w:p w14:paraId="3D8A35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A2741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F13A3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F76F314" w14:textId="6F650BB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432D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515814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B1131C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DAFC03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A6EC44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66D4CD0" w14:textId="77777777" w:rsidR="00EB0C98" w:rsidRDefault="00EB0C98" w:rsidP="00EB0C98">
            <w:pPr>
              <w:jc w:val="center"/>
            </w:pPr>
          </w:p>
          <w:p w14:paraId="2A2879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DD702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C82EB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5906FA0" w14:textId="5044303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432D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411731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1E2509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23AC3B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3731DE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5007E7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43D6B62" w14:textId="77777777" w:rsidR="00EB0C98" w:rsidRDefault="00EB0C98" w:rsidP="00EB0C98">
            <w:pPr>
              <w:jc w:val="center"/>
            </w:pPr>
          </w:p>
          <w:p w14:paraId="634D5F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A61F7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B6469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623867E" w14:textId="4C7967D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432D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3BEB4A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C96936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7A0B98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BF9EF8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E6690BE" w14:textId="77777777" w:rsidR="00EB0C98" w:rsidRDefault="00EB0C98" w:rsidP="00EB0C98">
            <w:pPr>
              <w:jc w:val="center"/>
            </w:pPr>
          </w:p>
          <w:p w14:paraId="7FCB91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F8D68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EEDF7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A36E1CD" w14:textId="577DBFE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432D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268178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004FA2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9FDE9F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D06426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42DA1A4" w14:textId="77777777" w:rsidR="00EB0C98" w:rsidRDefault="00EB0C98" w:rsidP="00EB0C98">
            <w:pPr>
              <w:jc w:val="center"/>
            </w:pPr>
          </w:p>
          <w:p w14:paraId="659EC3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6C2DF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D0656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7321EA9" w14:textId="373512B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432D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28CEF3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6702C8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8690CB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118870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11F6BC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EFF94A9" w14:textId="77777777" w:rsidR="00EB0C98" w:rsidRDefault="00EB0C98" w:rsidP="00EB0C98">
            <w:pPr>
              <w:jc w:val="center"/>
            </w:pPr>
          </w:p>
          <w:p w14:paraId="3DF6E8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443EB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CAD45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E567A41" w14:textId="0A55C0E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432D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769CCD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893086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BB6455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A8EE01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636AE43" w14:textId="77777777" w:rsidR="00EB0C98" w:rsidRDefault="00EB0C98" w:rsidP="00EB0C98">
            <w:pPr>
              <w:jc w:val="center"/>
            </w:pPr>
          </w:p>
          <w:p w14:paraId="6AC822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AD1DA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FBEE9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A0CE3FE" w14:textId="1D8E37D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432D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3B935D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F776D6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3AD5AE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C84BF6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BB0E0AA" w14:textId="77777777" w:rsidR="00EB0C98" w:rsidRDefault="00EB0C98" w:rsidP="00EB0C98">
            <w:pPr>
              <w:jc w:val="center"/>
            </w:pPr>
          </w:p>
          <w:p w14:paraId="0BA79D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84EEC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6D515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7A18991" w14:textId="6A936C7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432D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0B2778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442396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BA1945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0C4989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F056D7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D7628E6" w14:textId="77777777" w:rsidR="00EB0C98" w:rsidRDefault="00EB0C98" w:rsidP="00EB0C98">
            <w:pPr>
              <w:jc w:val="center"/>
            </w:pPr>
          </w:p>
          <w:p w14:paraId="390BFE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C1EDA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6A497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3535CA9" w14:textId="2256566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432D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4016B4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21A954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0DD231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E9773C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3419E5D" w14:textId="77777777" w:rsidR="00EB0C98" w:rsidRDefault="00EB0C98" w:rsidP="00EB0C98">
            <w:pPr>
              <w:jc w:val="center"/>
            </w:pPr>
          </w:p>
          <w:p w14:paraId="676546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34AB7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46DD0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3DB675F" w14:textId="7443FB6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432D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631950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D31FFB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22ADDD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18CCE2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1CD9A97" w14:textId="77777777" w:rsidR="00EB0C98" w:rsidRDefault="00EB0C98" w:rsidP="00EB0C98">
            <w:pPr>
              <w:jc w:val="center"/>
            </w:pPr>
          </w:p>
          <w:p w14:paraId="37B066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55265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50625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7E9C9D8" w14:textId="5AFE0B2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432D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7EF127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48B16C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6F4789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BC27B6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04A3DC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E448363" w14:textId="77777777" w:rsidR="00EB0C98" w:rsidRDefault="00EB0C98" w:rsidP="00EB0C98">
            <w:pPr>
              <w:jc w:val="center"/>
            </w:pPr>
          </w:p>
          <w:p w14:paraId="75711F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FDF61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7B623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18163EC" w14:textId="04FA89F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432D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0BE35A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C1E82D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98E90A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D503DF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A67259E" w14:textId="77777777" w:rsidR="00EB0C98" w:rsidRDefault="00EB0C98" w:rsidP="00EB0C98">
            <w:pPr>
              <w:jc w:val="center"/>
            </w:pPr>
          </w:p>
          <w:p w14:paraId="121B11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37222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CA7A5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67B6085" w14:textId="7D3B666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432D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463280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A81DC3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2EA89C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AB4F9B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BDD2B45" w14:textId="77777777" w:rsidR="00EB0C98" w:rsidRDefault="00EB0C98" w:rsidP="00EB0C98">
            <w:pPr>
              <w:jc w:val="center"/>
            </w:pPr>
          </w:p>
          <w:p w14:paraId="3ED1A0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AFD9B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E37FF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5544A2D" w14:textId="187C348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432D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0DAE54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3E9964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33773A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15D386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1F75F8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B31047C" w14:textId="77777777" w:rsidR="00EB0C98" w:rsidRDefault="00EB0C98" w:rsidP="00EB0C98">
            <w:pPr>
              <w:jc w:val="center"/>
            </w:pPr>
          </w:p>
          <w:p w14:paraId="3285F9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8B969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C0FF5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B46AEA9" w14:textId="1D9CAA3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432D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11A76A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EA7DA5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86FCE5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44BA2D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4B20325" w14:textId="77777777" w:rsidR="00EB0C98" w:rsidRDefault="00EB0C98" w:rsidP="00EB0C98">
            <w:pPr>
              <w:jc w:val="center"/>
            </w:pPr>
          </w:p>
          <w:p w14:paraId="3C2F66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1784D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F4581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87F6DCD" w14:textId="3238D5C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432D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3BA421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29D3F1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589315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B3698F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78981F90" w14:textId="77777777" w:rsidR="00EB0C98" w:rsidRDefault="00EB0C98" w:rsidP="00EB0C98">
            <w:pPr>
              <w:jc w:val="center"/>
            </w:pPr>
          </w:p>
          <w:p w14:paraId="7EFFC8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5C28E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3DA31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49AD2CA" w14:textId="71B1A11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432D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229584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D08D24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678CFD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3C9DB8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F745A92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0A195C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0A06D7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3745D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223E3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5EE79C4" w14:textId="5AE86DA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432D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78C21C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9D24BA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3ADDC0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FDECA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10BF8DB" w14:textId="77777777" w:rsidR="00EB0C98" w:rsidRDefault="00EB0C98" w:rsidP="00EB0C98">
            <w:pPr>
              <w:jc w:val="center"/>
            </w:pPr>
          </w:p>
          <w:p w14:paraId="4356A7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E5D023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12B34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1870CD7" w14:textId="3FCEB85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432D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65048C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A9824F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9CF370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D7EE7F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89632E4" w14:textId="77777777" w:rsidR="00EB0C98" w:rsidRDefault="00EB0C98" w:rsidP="00EB0C98">
            <w:pPr>
              <w:jc w:val="center"/>
            </w:pPr>
          </w:p>
          <w:p w14:paraId="652B43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7BDC4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622C6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F199480" w14:textId="76257DD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432D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6362B8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D4959A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202314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928DB5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28C892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DC38070" w14:textId="77777777" w:rsidR="00EB0C98" w:rsidRDefault="00EB0C98" w:rsidP="00EB0C98">
            <w:pPr>
              <w:jc w:val="center"/>
            </w:pPr>
          </w:p>
          <w:p w14:paraId="402303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A501C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E4EE8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44A4CB3" w14:textId="656E5B5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432D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316D33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56C628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A0CD7C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9BF5F2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DB28EA0" w14:textId="77777777" w:rsidR="00EB0C98" w:rsidRDefault="00EB0C98" w:rsidP="00EB0C98">
            <w:pPr>
              <w:jc w:val="center"/>
            </w:pPr>
          </w:p>
          <w:p w14:paraId="161644B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F575A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53E87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AD390A6" w14:textId="6896F3D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432D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316113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4478E2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826049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58B60E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F10AF52" w14:textId="77777777" w:rsidR="00EB0C98" w:rsidRDefault="00EB0C98" w:rsidP="00EB0C98">
            <w:pPr>
              <w:jc w:val="center"/>
            </w:pPr>
          </w:p>
          <w:p w14:paraId="2E22A1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1A8D3F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4D93A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CA8CC94" w14:textId="1647893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432D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52BD31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F1CAB2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9E00C7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34AAAF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F41DEB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475D648" w14:textId="77777777" w:rsidR="00EB0C98" w:rsidRDefault="00EB0C98" w:rsidP="00EB0C98">
            <w:pPr>
              <w:jc w:val="center"/>
            </w:pPr>
          </w:p>
          <w:p w14:paraId="67AA8E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53538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5B3FB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4C720BA" w14:textId="156D510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432D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763F4F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5E3137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36FE97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75D787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7E24F94" w14:textId="77777777" w:rsidR="00EB0C98" w:rsidRDefault="00EB0C98" w:rsidP="00EB0C98">
            <w:pPr>
              <w:jc w:val="center"/>
            </w:pPr>
          </w:p>
          <w:p w14:paraId="4013DA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4AD67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B5DC1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6C5387D" w14:textId="74D8F6C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432D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071508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D03323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EA9B5C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FAF78A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9B52F1C" w14:textId="77777777" w:rsidR="00EB0C98" w:rsidRDefault="00EB0C98" w:rsidP="00EB0C98">
            <w:pPr>
              <w:jc w:val="center"/>
            </w:pPr>
          </w:p>
          <w:p w14:paraId="26DD09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8CB2C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576A4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3893512" w14:textId="6B67129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432D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21C5E8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06FA55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62753A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DC1CF7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FA4D60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D0A6A32" w14:textId="77777777" w:rsidR="00EB0C98" w:rsidRDefault="00EB0C98" w:rsidP="00EB0C98">
            <w:pPr>
              <w:jc w:val="center"/>
            </w:pPr>
          </w:p>
          <w:p w14:paraId="4398FE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5C8B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C68FD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2D56B56" w14:textId="0699FC6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432D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3083A83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5D94E5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C9F9CA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24970D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67B789E" w14:textId="77777777" w:rsidR="00EB0C98" w:rsidRDefault="00EB0C98" w:rsidP="00EB0C98">
            <w:pPr>
              <w:jc w:val="center"/>
            </w:pPr>
          </w:p>
          <w:p w14:paraId="29CF37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D88EF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951E3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59810E1" w14:textId="04D6485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432D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25CC67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DBC917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62496C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4B964B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75A06E4" w14:textId="77777777" w:rsidR="00EB0C98" w:rsidRDefault="00EB0C98" w:rsidP="00EB0C98">
            <w:pPr>
              <w:jc w:val="center"/>
            </w:pPr>
          </w:p>
          <w:p w14:paraId="63C732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BD89C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00545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5354F65" w14:textId="55FEA80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432D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39339E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C4CA3D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335A3C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BD9DA9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52039A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1B2F940" w14:textId="77777777" w:rsidR="00EB0C98" w:rsidRDefault="00EB0C98" w:rsidP="00EB0C98">
            <w:pPr>
              <w:jc w:val="center"/>
            </w:pPr>
          </w:p>
          <w:p w14:paraId="1A10BC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F2239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F0672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55F71EC" w14:textId="5D997F0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432D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59A22D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DB5550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08C1B1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9F79BD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B217AC4" w14:textId="77777777" w:rsidR="00EB0C98" w:rsidRDefault="00EB0C98" w:rsidP="00EB0C98">
            <w:pPr>
              <w:jc w:val="center"/>
            </w:pPr>
          </w:p>
          <w:p w14:paraId="0E6F82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6FCA4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549C1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98E64B6" w14:textId="18D1A75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432D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66BA8C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DAB458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E977B3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45F2D7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26046C8" w14:textId="77777777" w:rsidR="00EB0C98" w:rsidRDefault="00EB0C98" w:rsidP="00EB0C98">
            <w:pPr>
              <w:jc w:val="center"/>
            </w:pPr>
          </w:p>
          <w:p w14:paraId="72885F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4D663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FB68D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9639513" w14:textId="356CEF5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432D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7C5B00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A2844E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5E7EFD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DE7EA9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8C09AD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051042D" w14:textId="77777777" w:rsidR="00EB0C98" w:rsidRDefault="00EB0C98" w:rsidP="00EB0C98">
            <w:pPr>
              <w:jc w:val="center"/>
            </w:pPr>
          </w:p>
          <w:p w14:paraId="2F1A0E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5B9DA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5FE72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D803FD6" w14:textId="0267721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432D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1C1DDB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06DE61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3203E7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70A4E9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1753F56" w14:textId="77777777" w:rsidR="00EB0C98" w:rsidRDefault="00EB0C98" w:rsidP="00EB0C98">
            <w:pPr>
              <w:jc w:val="center"/>
            </w:pPr>
          </w:p>
          <w:p w14:paraId="0A0B89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79C5E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4EBA1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E94725B" w14:textId="7DCEFE0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432D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3FF3C9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6842A0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74E166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9BF4E6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2B2FBA75" w14:textId="77777777" w:rsidR="00EB0C98" w:rsidRDefault="00EB0C98" w:rsidP="00EB0C98">
            <w:pPr>
              <w:jc w:val="center"/>
            </w:pPr>
          </w:p>
          <w:p w14:paraId="6110E9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0E278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B22A1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A9A4487" w14:textId="573E29C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432D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7B43BC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09B6D7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5C4A2D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3A7D5C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E612447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0077B0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0AC7C7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D4037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39790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8918385" w14:textId="5B24F39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2C014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416F65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983F90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6F4D3C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96CBA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B35F8B8" w14:textId="77777777" w:rsidR="00EB0C98" w:rsidRDefault="00EB0C98" w:rsidP="00EB0C98">
            <w:pPr>
              <w:jc w:val="center"/>
            </w:pPr>
          </w:p>
          <w:p w14:paraId="409385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6787D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77AE3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0884D88" w14:textId="002F03A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2C014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581302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C61DBC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1397F6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5D9035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162A6B5" w14:textId="77777777" w:rsidR="00EB0C98" w:rsidRDefault="00EB0C98" w:rsidP="00EB0C98">
            <w:pPr>
              <w:jc w:val="center"/>
            </w:pPr>
          </w:p>
          <w:p w14:paraId="00A23B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AC889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A4460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C2918C7" w14:textId="2259311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2C014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6FA839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3B8675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461BDA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4B4FD2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EA2068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FB98079" w14:textId="77777777" w:rsidR="00EB0C98" w:rsidRDefault="00EB0C98" w:rsidP="00EB0C98">
            <w:pPr>
              <w:jc w:val="center"/>
            </w:pPr>
          </w:p>
          <w:p w14:paraId="4A8283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BEDC6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BD5E5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7CBBA75" w14:textId="5FEC212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2C014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7DBCE6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2DFFDB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6146E4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8D87B9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40AB80E" w14:textId="77777777" w:rsidR="00EB0C98" w:rsidRDefault="00EB0C98" w:rsidP="00EB0C98">
            <w:pPr>
              <w:jc w:val="center"/>
            </w:pPr>
          </w:p>
          <w:p w14:paraId="5A43ED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AFF9C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B121D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0F23C0B" w14:textId="1A186B8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2C014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27F639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BFC629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C60172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D63E44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C39D787" w14:textId="77777777" w:rsidR="00EB0C98" w:rsidRDefault="00EB0C98" w:rsidP="00EB0C98">
            <w:pPr>
              <w:jc w:val="center"/>
            </w:pPr>
          </w:p>
          <w:p w14:paraId="320E3E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77D69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14C3E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4F78259" w14:textId="2E268A2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2C014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565089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AC2F52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443D32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9084DE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64C9D9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8E1B1A1" w14:textId="77777777" w:rsidR="00EB0C98" w:rsidRDefault="00EB0C98" w:rsidP="00EB0C98">
            <w:pPr>
              <w:jc w:val="center"/>
            </w:pPr>
          </w:p>
          <w:p w14:paraId="55682A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83844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1B125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4004295" w14:textId="3C485FE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2C014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59071F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161949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78EC44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B0D3DB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606BF30" w14:textId="77777777" w:rsidR="00EB0C98" w:rsidRDefault="00EB0C98" w:rsidP="00EB0C98">
            <w:pPr>
              <w:jc w:val="center"/>
            </w:pPr>
          </w:p>
          <w:p w14:paraId="6BE15A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F622D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46D98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B75F5EF" w14:textId="35DAB97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2C014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2768BE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8574A6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7CF4C1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6A7823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33C8DF2" w14:textId="77777777" w:rsidR="00EB0C98" w:rsidRDefault="00EB0C98" w:rsidP="00EB0C98">
            <w:pPr>
              <w:jc w:val="center"/>
            </w:pPr>
          </w:p>
          <w:p w14:paraId="151E35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2F6B5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D927F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8439B57" w14:textId="613CB4D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2C014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64AB41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8F9F73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88E0C8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C82F06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DD01D1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445A5D6" w14:textId="77777777" w:rsidR="00EB0C98" w:rsidRDefault="00EB0C98" w:rsidP="00EB0C98">
            <w:pPr>
              <w:jc w:val="center"/>
            </w:pPr>
          </w:p>
          <w:p w14:paraId="4EF7B4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FCB97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07B35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1C7656C" w14:textId="3871846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2C014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398ABA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A2DFB4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10DCFB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9E5D80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19C470D" w14:textId="77777777" w:rsidR="00EB0C98" w:rsidRDefault="00EB0C98" w:rsidP="00EB0C98">
            <w:pPr>
              <w:jc w:val="center"/>
            </w:pPr>
          </w:p>
          <w:p w14:paraId="235E89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CC9F9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B72AF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9C77B17" w14:textId="558286E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2C014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64C9FA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39F7FD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8F9620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231B1F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784C591" w14:textId="77777777" w:rsidR="00EB0C98" w:rsidRDefault="00EB0C98" w:rsidP="00EB0C98">
            <w:pPr>
              <w:jc w:val="center"/>
            </w:pPr>
          </w:p>
          <w:p w14:paraId="2B9C23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FF92E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588CF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C7EC07C" w14:textId="2E654FD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2C014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05AB48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701004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C752D0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64DB2C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3649F4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3F9AA71" w14:textId="77777777" w:rsidR="00EB0C98" w:rsidRDefault="00EB0C98" w:rsidP="00EB0C98">
            <w:pPr>
              <w:jc w:val="center"/>
            </w:pPr>
          </w:p>
          <w:p w14:paraId="0C0C80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6B7EF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97880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EE816E2" w14:textId="5C6EB37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2C014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38C2B3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068F49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57D43D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19F6A6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BC2350E" w14:textId="77777777" w:rsidR="00EB0C98" w:rsidRDefault="00EB0C98" w:rsidP="00EB0C98">
            <w:pPr>
              <w:jc w:val="center"/>
            </w:pPr>
          </w:p>
          <w:p w14:paraId="247A3E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0AAEB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81222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AB6B29B" w14:textId="4E90CB5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2C014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3DEEAC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85B280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C1A488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75CB27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A384AA4" w14:textId="77777777" w:rsidR="00EB0C98" w:rsidRDefault="00EB0C98" w:rsidP="00EB0C98">
            <w:pPr>
              <w:jc w:val="center"/>
            </w:pPr>
          </w:p>
          <w:p w14:paraId="2C9438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D3F55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1C016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132920A" w14:textId="00DE10B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2C014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5C193D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F474CF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D60C9F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530FCF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0AAA4B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63EB4E5" w14:textId="77777777" w:rsidR="00EB0C98" w:rsidRDefault="00EB0C98" w:rsidP="00EB0C98">
            <w:pPr>
              <w:jc w:val="center"/>
            </w:pPr>
          </w:p>
          <w:p w14:paraId="2EAE69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41A77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679C4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87841DA" w14:textId="37C1EFA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2C014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388336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CC8820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331C30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714A88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E915473" w14:textId="77777777" w:rsidR="00EB0C98" w:rsidRDefault="00EB0C98" w:rsidP="00EB0C98">
            <w:pPr>
              <w:jc w:val="center"/>
            </w:pPr>
          </w:p>
          <w:p w14:paraId="186195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2B99A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5744D9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9D26137" w14:textId="0038FC8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2C014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46E86B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D6C070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456B0D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CCB40B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7C7F4635" w14:textId="77777777" w:rsidR="00EB0C98" w:rsidRDefault="00EB0C98" w:rsidP="00EB0C98">
            <w:pPr>
              <w:jc w:val="center"/>
            </w:pPr>
          </w:p>
          <w:p w14:paraId="39B55E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DEDDF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99D22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C3BE7AF" w14:textId="19F62BD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2C014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7133EA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FAEBCF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D944B9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D249D1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38F07AA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0D7EC1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52CE3E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D4528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11EC0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3CD0FA0" w14:textId="763BC6D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2C014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2CDD4E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117B67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5BFFCE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154EA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1BCC03F" w14:textId="77777777" w:rsidR="00EB0C98" w:rsidRDefault="00EB0C98" w:rsidP="00EB0C98">
            <w:pPr>
              <w:jc w:val="center"/>
            </w:pPr>
          </w:p>
          <w:p w14:paraId="21282E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D8895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BE32E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589E1BF" w14:textId="3510EFD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2C014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45A65A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9DEE2B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6AD5DC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3F465F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1F80B5F" w14:textId="77777777" w:rsidR="00EB0C98" w:rsidRDefault="00EB0C98" w:rsidP="00EB0C98">
            <w:pPr>
              <w:jc w:val="center"/>
            </w:pPr>
          </w:p>
          <w:p w14:paraId="43D90B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88E00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AC781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2BC5ADB" w14:textId="37F1A47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2C014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1EF668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E248FC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BADE32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8EEFDE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D4ED47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125FDEB" w14:textId="77777777" w:rsidR="00EB0C98" w:rsidRDefault="00EB0C98" w:rsidP="00EB0C98">
            <w:pPr>
              <w:jc w:val="center"/>
            </w:pPr>
          </w:p>
          <w:p w14:paraId="398AEF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20A0E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6CE7B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A5A910C" w14:textId="5BD3395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2C014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2F7B7B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F2CD86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67694B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E355F7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09C50A5" w14:textId="77777777" w:rsidR="00EB0C98" w:rsidRDefault="00EB0C98" w:rsidP="00EB0C98">
            <w:pPr>
              <w:jc w:val="center"/>
            </w:pPr>
          </w:p>
          <w:p w14:paraId="57CE79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718CA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D1482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6E1FC26" w14:textId="605CEE7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2C014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769300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0950DE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1442FC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FEB1BE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99B1E8D" w14:textId="77777777" w:rsidR="00EB0C98" w:rsidRDefault="00EB0C98" w:rsidP="00EB0C98">
            <w:pPr>
              <w:jc w:val="center"/>
            </w:pPr>
          </w:p>
          <w:p w14:paraId="2EEFDD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3189A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1E475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47707CA" w14:textId="51CC121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2C014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7572A1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99D4E0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2C73BE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0530E0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29D206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43A184C" w14:textId="77777777" w:rsidR="00EB0C98" w:rsidRDefault="00EB0C98" w:rsidP="00EB0C98">
            <w:pPr>
              <w:jc w:val="center"/>
            </w:pPr>
          </w:p>
          <w:p w14:paraId="03C2FC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A5D42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6C50C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08C51E9" w14:textId="09FA135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2C014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422F0B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1D035A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BA7FEF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6EE4B9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ED78ABE" w14:textId="77777777" w:rsidR="00EB0C98" w:rsidRDefault="00EB0C98" w:rsidP="00EB0C98">
            <w:pPr>
              <w:jc w:val="center"/>
            </w:pPr>
          </w:p>
          <w:p w14:paraId="2DF28A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CB8CE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8DA01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E83B685" w14:textId="31C5C71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2C014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6DFDC3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B4BF99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CB1EE8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1190D3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91B9107" w14:textId="77777777" w:rsidR="00EB0C98" w:rsidRDefault="00EB0C98" w:rsidP="00EB0C98">
            <w:pPr>
              <w:jc w:val="center"/>
            </w:pPr>
          </w:p>
          <w:p w14:paraId="719781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C6031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1660A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2B3B648" w14:textId="72E860D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2C014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7364CD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D33913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E5687F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8AB670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C6D479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0F128F2" w14:textId="77777777" w:rsidR="00EB0C98" w:rsidRDefault="00EB0C98" w:rsidP="00EB0C98">
            <w:pPr>
              <w:jc w:val="center"/>
            </w:pPr>
          </w:p>
          <w:p w14:paraId="1EBCACB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73B19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1581E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C985FA8" w14:textId="324773A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2C014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2C9AB3D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5F1B95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55FF29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CEB006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E7B0599" w14:textId="77777777" w:rsidR="00EB0C98" w:rsidRDefault="00EB0C98" w:rsidP="00EB0C98">
            <w:pPr>
              <w:jc w:val="center"/>
            </w:pPr>
          </w:p>
          <w:p w14:paraId="60928F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19548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70852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55CFD73" w14:textId="03278EA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2C014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3B741E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0C16E1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7A9E87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C47CB0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9440B41" w14:textId="77777777" w:rsidR="00EB0C98" w:rsidRDefault="00EB0C98" w:rsidP="00EB0C98">
            <w:pPr>
              <w:jc w:val="center"/>
            </w:pPr>
          </w:p>
          <w:p w14:paraId="52709C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528E7B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D4E95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AC73BAE" w14:textId="4EBE19C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2C014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28496E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414D11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DA6859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86100E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E404CF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760F866" w14:textId="77777777" w:rsidR="00EB0C98" w:rsidRDefault="00EB0C98" w:rsidP="00EB0C98">
            <w:pPr>
              <w:jc w:val="center"/>
            </w:pPr>
          </w:p>
          <w:p w14:paraId="3E263A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BAE34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52EDB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1AE4A13" w14:textId="0EEB40A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2C014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065C86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6A6A70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261D89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EBFAD3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A640671" w14:textId="77777777" w:rsidR="00EB0C98" w:rsidRDefault="00EB0C98" w:rsidP="00EB0C98">
            <w:pPr>
              <w:jc w:val="center"/>
            </w:pPr>
          </w:p>
          <w:p w14:paraId="6A580E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F30D1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EF1C5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C26B1B5" w14:textId="63142BE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2C014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337C3C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028F85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ECC5AF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0CB113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95F860E" w14:textId="77777777" w:rsidR="00EB0C98" w:rsidRDefault="00EB0C98" w:rsidP="00EB0C98">
            <w:pPr>
              <w:jc w:val="center"/>
            </w:pPr>
          </w:p>
          <w:p w14:paraId="30A687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F9E8D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0AC3B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A7790EF" w14:textId="284AEDE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2C014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080002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373BB0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9DBECD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51ABFE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BC536D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3D68AD6" w14:textId="77777777" w:rsidR="00EB0C98" w:rsidRDefault="00EB0C98" w:rsidP="00EB0C98">
            <w:pPr>
              <w:jc w:val="center"/>
            </w:pPr>
          </w:p>
          <w:p w14:paraId="5898F0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E4411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46012B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4BB181A" w14:textId="352590E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2C014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58986F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AFCEA8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3BD7F7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7CF534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7BB2909" w14:textId="77777777" w:rsidR="00EB0C98" w:rsidRDefault="00EB0C98" w:rsidP="00EB0C98">
            <w:pPr>
              <w:jc w:val="center"/>
            </w:pPr>
          </w:p>
          <w:p w14:paraId="3221E8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9CE4E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AB499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D6071F8" w14:textId="0CACC0E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2C014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580126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F350CF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1403FD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8DD231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669743FA" w14:textId="77777777" w:rsidR="00EB0C98" w:rsidRDefault="00EB0C98" w:rsidP="00EB0C98">
            <w:pPr>
              <w:jc w:val="center"/>
            </w:pPr>
          </w:p>
          <w:p w14:paraId="5417B0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BE960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31AD6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79512D8" w14:textId="03A4230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2C014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1D00A9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D626DF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4210AC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2A62AD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CB67758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7A889A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659793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30AC5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F56CA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F91D865" w14:textId="4A1EEA5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917DA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292787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C8E35F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6B957A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F64F6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F476810" w14:textId="77777777" w:rsidR="00EB0C98" w:rsidRDefault="00EB0C98" w:rsidP="00EB0C98">
            <w:pPr>
              <w:jc w:val="center"/>
            </w:pPr>
          </w:p>
          <w:p w14:paraId="017008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21061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97078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AC1E892" w14:textId="05FA6A9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917DA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3C0401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0AD266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DA6690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418DD5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8EFE168" w14:textId="77777777" w:rsidR="00EB0C98" w:rsidRDefault="00EB0C98" w:rsidP="00EB0C98">
            <w:pPr>
              <w:jc w:val="center"/>
            </w:pPr>
          </w:p>
          <w:p w14:paraId="75A714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5CCEA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15E31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5ACA17D" w14:textId="022623D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917DA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5ABC11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C09737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19E799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7AA561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3E93D6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F0D3884" w14:textId="77777777" w:rsidR="00EB0C98" w:rsidRDefault="00EB0C98" w:rsidP="00EB0C98">
            <w:pPr>
              <w:jc w:val="center"/>
            </w:pPr>
          </w:p>
          <w:p w14:paraId="693E20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F6190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CF0AA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7BB9FF6" w14:textId="26E06CE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917DA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63F470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38885D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78471D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F0EFC1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CE931A2" w14:textId="77777777" w:rsidR="00EB0C98" w:rsidRDefault="00EB0C98" w:rsidP="00EB0C98">
            <w:pPr>
              <w:jc w:val="center"/>
            </w:pPr>
          </w:p>
          <w:p w14:paraId="6921C7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FE8B3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D2F11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1CBC03F" w14:textId="3D36D32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917DA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009AD6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F1B2DC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0B7D67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7AAB22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A803FE1" w14:textId="77777777" w:rsidR="00EB0C98" w:rsidRDefault="00EB0C98" w:rsidP="00EB0C98">
            <w:pPr>
              <w:jc w:val="center"/>
            </w:pPr>
          </w:p>
          <w:p w14:paraId="651F74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2D0C3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DD796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2BF1319" w14:textId="22785AC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917DA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274CA4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254D31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B33C77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C78087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F69B25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5E49A03" w14:textId="77777777" w:rsidR="00EB0C98" w:rsidRDefault="00EB0C98" w:rsidP="00EB0C98">
            <w:pPr>
              <w:jc w:val="center"/>
            </w:pPr>
          </w:p>
          <w:p w14:paraId="0DF554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7C63C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B01DD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1A331AA" w14:textId="7B09591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917DA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6CB4F0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46C92E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44D865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D283F6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C1627CA" w14:textId="77777777" w:rsidR="00EB0C98" w:rsidRDefault="00EB0C98" w:rsidP="00EB0C98">
            <w:pPr>
              <w:jc w:val="center"/>
            </w:pPr>
          </w:p>
          <w:p w14:paraId="79015F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4B999B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F4B41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51D7A10" w14:textId="75A1898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917DA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76E07D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D2CE8C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EEADDF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351B44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07EE5EF" w14:textId="77777777" w:rsidR="00EB0C98" w:rsidRDefault="00EB0C98" w:rsidP="00EB0C98">
            <w:pPr>
              <w:jc w:val="center"/>
            </w:pPr>
          </w:p>
          <w:p w14:paraId="3F47D4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1A927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14DFE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818A20C" w14:textId="396E680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917DA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640D98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8998CA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5B4EC9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8E4DFC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B902DF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4EC179D" w14:textId="77777777" w:rsidR="00EB0C98" w:rsidRDefault="00EB0C98" w:rsidP="00EB0C98">
            <w:pPr>
              <w:jc w:val="center"/>
            </w:pPr>
          </w:p>
          <w:p w14:paraId="4052B1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F7763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2362E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3A74B66" w14:textId="195D704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917DA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540466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7D8D81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4E74C1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85FD93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01DD7CC" w14:textId="77777777" w:rsidR="00EB0C98" w:rsidRDefault="00EB0C98" w:rsidP="00EB0C98">
            <w:pPr>
              <w:jc w:val="center"/>
            </w:pPr>
          </w:p>
          <w:p w14:paraId="03EC70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0A0B0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FAE67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0C86950" w14:textId="046B6AE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917DA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537D06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E5CAD4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470773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99ABE6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087DA40" w14:textId="77777777" w:rsidR="00EB0C98" w:rsidRDefault="00EB0C98" w:rsidP="00EB0C98">
            <w:pPr>
              <w:jc w:val="center"/>
            </w:pPr>
          </w:p>
          <w:p w14:paraId="66CC98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20CCC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01C80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0682711" w14:textId="6348720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917DA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66AF9C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A15C44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017F00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160D9C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814972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5413CAC" w14:textId="77777777" w:rsidR="00EB0C98" w:rsidRDefault="00EB0C98" w:rsidP="00EB0C98">
            <w:pPr>
              <w:jc w:val="center"/>
            </w:pPr>
          </w:p>
          <w:p w14:paraId="32C14C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C9A15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E2641B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CB46AA4" w14:textId="094CE78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917DA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506BE8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6D578A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682F44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8E28F4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69E7852" w14:textId="77777777" w:rsidR="00EB0C98" w:rsidRDefault="00EB0C98" w:rsidP="00EB0C98">
            <w:pPr>
              <w:jc w:val="center"/>
            </w:pPr>
          </w:p>
          <w:p w14:paraId="287AB5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685AC4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12F28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938BC4F" w14:textId="60B4E55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917DA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309CEA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ED96B1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5EE9DA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E24293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C4E6A10" w14:textId="77777777" w:rsidR="00EB0C98" w:rsidRDefault="00EB0C98" w:rsidP="00EB0C98">
            <w:pPr>
              <w:jc w:val="center"/>
            </w:pPr>
          </w:p>
          <w:p w14:paraId="6747D9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A6F0C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1374D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195863B" w14:textId="1471FF4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917DA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404B70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92AD43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B1C959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2A326C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243FF1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8F7D012" w14:textId="77777777" w:rsidR="00EB0C98" w:rsidRDefault="00EB0C98" w:rsidP="00EB0C98">
            <w:pPr>
              <w:jc w:val="center"/>
            </w:pPr>
          </w:p>
          <w:p w14:paraId="75F603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9F6F1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19EF2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9BB2EA9" w14:textId="4BCFD79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917DA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3CF9C0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46DA19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CDC3AF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7CE5F1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3237F0D" w14:textId="77777777" w:rsidR="00EB0C98" w:rsidRDefault="00EB0C98" w:rsidP="00EB0C98">
            <w:pPr>
              <w:jc w:val="center"/>
            </w:pPr>
          </w:p>
          <w:p w14:paraId="43CDF3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F01B2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F2077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B8BB3F4" w14:textId="0BEEF92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917DA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698392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796148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39E553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C37CE4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03F0AB6C" w14:textId="77777777" w:rsidR="00EB0C98" w:rsidRDefault="00EB0C98" w:rsidP="00EB0C98">
            <w:pPr>
              <w:jc w:val="center"/>
            </w:pPr>
          </w:p>
          <w:p w14:paraId="42ED02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972F4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A11EA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C57B4F7" w14:textId="6F43E49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917DA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5BC64B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1553E1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E3D13A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8272F0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D7AC699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059D6C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035624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AC390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B9B62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30DD8D3" w14:textId="388E028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917DA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75440E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EF72F4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BDD619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6F539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8B4F2E2" w14:textId="77777777" w:rsidR="00EB0C98" w:rsidRDefault="00EB0C98" w:rsidP="00EB0C98">
            <w:pPr>
              <w:jc w:val="center"/>
            </w:pPr>
          </w:p>
          <w:p w14:paraId="10D69F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4A7F0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9D0BC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7CA6602" w14:textId="0B83654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917DA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1AB832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769747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3A6A33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AD083F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C62A445" w14:textId="77777777" w:rsidR="00EB0C98" w:rsidRDefault="00EB0C98" w:rsidP="00EB0C98">
            <w:pPr>
              <w:jc w:val="center"/>
            </w:pPr>
          </w:p>
          <w:p w14:paraId="5F44BE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B45D5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11608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556C25C" w14:textId="7EAAD9B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917DA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1C6B3F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972E9D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8824F4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A280CA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F6E110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A21CA8D" w14:textId="77777777" w:rsidR="00EB0C98" w:rsidRDefault="00EB0C98" w:rsidP="00EB0C98">
            <w:pPr>
              <w:jc w:val="center"/>
            </w:pPr>
          </w:p>
          <w:p w14:paraId="0D645D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E615FD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8A67F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6851DEE" w14:textId="73D363F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917DA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3BD9ED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27D2B5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6F4DF9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B32205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D0F487A" w14:textId="77777777" w:rsidR="00EB0C98" w:rsidRDefault="00EB0C98" w:rsidP="00EB0C98">
            <w:pPr>
              <w:jc w:val="center"/>
            </w:pPr>
          </w:p>
          <w:p w14:paraId="5E5C43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4A463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1874D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EAB655E" w14:textId="1FF8348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917DA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505CAE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E92D04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14D557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ED5757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E098837" w14:textId="77777777" w:rsidR="00EB0C98" w:rsidRDefault="00EB0C98" w:rsidP="00EB0C98">
            <w:pPr>
              <w:jc w:val="center"/>
            </w:pPr>
          </w:p>
          <w:p w14:paraId="2EBB82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A7F68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4E52F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752D130" w14:textId="2D4905C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917DA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1F3012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253DF6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6AF28B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8B9152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6151AD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C8FFD80" w14:textId="77777777" w:rsidR="00EB0C98" w:rsidRDefault="00EB0C98" w:rsidP="00EB0C98">
            <w:pPr>
              <w:jc w:val="center"/>
            </w:pPr>
          </w:p>
          <w:p w14:paraId="6AFD0E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91336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125FB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92081EC" w14:textId="7EFB4BB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917DA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1F251F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E36CA3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6F79F5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4A8382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47EF374" w14:textId="77777777" w:rsidR="00EB0C98" w:rsidRDefault="00EB0C98" w:rsidP="00EB0C98">
            <w:pPr>
              <w:jc w:val="center"/>
            </w:pPr>
          </w:p>
          <w:p w14:paraId="754E87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0AA61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365B0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F350E43" w14:textId="2CD4AE2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917DA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617106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800B40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E072B9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41FF86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98A4CC1" w14:textId="77777777" w:rsidR="00EB0C98" w:rsidRDefault="00EB0C98" w:rsidP="00EB0C98">
            <w:pPr>
              <w:jc w:val="center"/>
            </w:pPr>
          </w:p>
          <w:p w14:paraId="79AF7C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C3BB2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92A5F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9926C55" w14:textId="2342999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917DA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3152E6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4560CE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43962E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8948DE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425437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2B41D06" w14:textId="77777777" w:rsidR="00EB0C98" w:rsidRDefault="00EB0C98" w:rsidP="00EB0C98">
            <w:pPr>
              <w:jc w:val="center"/>
            </w:pPr>
          </w:p>
          <w:p w14:paraId="62CA44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4ADDE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D3DED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BD02420" w14:textId="68FF6FA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917DA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2B06C5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DE3068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97D900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10B3E7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768914E" w14:textId="77777777" w:rsidR="00EB0C98" w:rsidRDefault="00EB0C98" w:rsidP="00EB0C98">
            <w:pPr>
              <w:jc w:val="center"/>
            </w:pPr>
          </w:p>
          <w:p w14:paraId="619B46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CDF71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304D2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B062009" w14:textId="6F69FF7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917DA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2507B7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40D5AF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F671A8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171AFB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16EF74A" w14:textId="77777777" w:rsidR="00EB0C98" w:rsidRDefault="00EB0C98" w:rsidP="00EB0C98">
            <w:pPr>
              <w:jc w:val="center"/>
            </w:pPr>
          </w:p>
          <w:p w14:paraId="4911BC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8822C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4F89B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0611007" w14:textId="7FC24D3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917DA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76B088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D80CDC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163064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EF4106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F0CC7F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49AE715" w14:textId="77777777" w:rsidR="00EB0C98" w:rsidRDefault="00EB0C98" w:rsidP="00EB0C98">
            <w:pPr>
              <w:jc w:val="center"/>
            </w:pPr>
          </w:p>
          <w:p w14:paraId="659FCD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EA8C0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AF43A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682E27D" w14:textId="7E2DD19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917DA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5637A3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F960F9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AE086B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29E090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3CD41DD" w14:textId="77777777" w:rsidR="00EB0C98" w:rsidRDefault="00EB0C98" w:rsidP="00EB0C98">
            <w:pPr>
              <w:jc w:val="center"/>
            </w:pPr>
          </w:p>
          <w:p w14:paraId="746479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D9525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DB9BD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9B26565" w14:textId="337AEA3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917DA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1BE88E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3C140D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7E1714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EC30C8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BC4742E" w14:textId="77777777" w:rsidR="00EB0C98" w:rsidRDefault="00EB0C98" w:rsidP="00EB0C98">
            <w:pPr>
              <w:jc w:val="center"/>
            </w:pPr>
          </w:p>
          <w:p w14:paraId="2AA9DA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1203B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C97C8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6046971" w14:textId="5BAD20F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917DA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324DEE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2B4B51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994E69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05DF1A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2943C2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85F69CE" w14:textId="77777777" w:rsidR="00EB0C98" w:rsidRDefault="00EB0C98" w:rsidP="00EB0C98">
            <w:pPr>
              <w:jc w:val="center"/>
            </w:pPr>
          </w:p>
          <w:p w14:paraId="1F6AD2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014FB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FEFDD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006695C" w14:textId="6B7F901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917DA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2104DB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25AC34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F02E6D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D5DC03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0A39AD5" w14:textId="77777777" w:rsidR="00EB0C98" w:rsidRDefault="00EB0C98" w:rsidP="00EB0C98">
            <w:pPr>
              <w:jc w:val="center"/>
            </w:pPr>
          </w:p>
          <w:p w14:paraId="1F778E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89857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76B89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3796CE5" w14:textId="01A6158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917DA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34534A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A6BA03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DEDD34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7CEB29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4FA6315B" w14:textId="77777777" w:rsidR="00EB0C98" w:rsidRDefault="00EB0C98" w:rsidP="00EB0C98">
            <w:pPr>
              <w:jc w:val="center"/>
            </w:pPr>
          </w:p>
          <w:p w14:paraId="35C05C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FA8AE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52DF5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F2A0F60" w14:textId="30C8C8C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917DA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0B9CD0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A0A17C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04025E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7FA261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A8168F9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4091A3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2E38F2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9ADDD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E1313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CDC3A99" w14:textId="222521B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0D5D8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67C0D3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B8D1F7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FFD62C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6C2AB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544E270" w14:textId="77777777" w:rsidR="00EB0C98" w:rsidRDefault="00EB0C98" w:rsidP="00EB0C98">
            <w:pPr>
              <w:jc w:val="center"/>
            </w:pPr>
          </w:p>
          <w:p w14:paraId="3EAFA0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2B8C8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5F332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DDE774A" w14:textId="23E570A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0D5D8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6A9323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9BC587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99BB87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601374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7B35F0A" w14:textId="77777777" w:rsidR="00EB0C98" w:rsidRDefault="00EB0C98" w:rsidP="00EB0C98">
            <w:pPr>
              <w:jc w:val="center"/>
            </w:pPr>
          </w:p>
          <w:p w14:paraId="5751C2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6ACCB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E1586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ACCECB0" w14:textId="20A2C0A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0D5D8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22A124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AF4F51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26A3B2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06D41C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287176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1A5180F" w14:textId="77777777" w:rsidR="00EB0C98" w:rsidRDefault="00EB0C98" w:rsidP="00EB0C98">
            <w:pPr>
              <w:jc w:val="center"/>
            </w:pPr>
          </w:p>
          <w:p w14:paraId="4598E9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64AEB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3355A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0D74426" w14:textId="2653D4B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0D5D8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1D5E34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20D420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1AA4AD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D05636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2C3760E" w14:textId="77777777" w:rsidR="00EB0C98" w:rsidRDefault="00EB0C98" w:rsidP="00EB0C98">
            <w:pPr>
              <w:jc w:val="center"/>
            </w:pPr>
          </w:p>
          <w:p w14:paraId="7F94D8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C4DB8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C9FFE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0F53D64" w14:textId="01E2986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0D5D8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1B40FA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6E32DC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460A6F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AF2A3A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97E228E" w14:textId="77777777" w:rsidR="00EB0C98" w:rsidRDefault="00EB0C98" w:rsidP="00EB0C98">
            <w:pPr>
              <w:jc w:val="center"/>
            </w:pPr>
          </w:p>
          <w:p w14:paraId="47005A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3AF2E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28ED3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C6024EE" w14:textId="717F1C4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0D5D8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6F75A6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F911A6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CAFA31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910548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F56EE0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399C740" w14:textId="77777777" w:rsidR="00EB0C98" w:rsidRDefault="00EB0C98" w:rsidP="00EB0C98">
            <w:pPr>
              <w:jc w:val="center"/>
            </w:pPr>
          </w:p>
          <w:p w14:paraId="5D7DAD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96C69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F1D4F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282D7E6" w14:textId="4375EE7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0D5D8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20A18B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06E3AE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FD657C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CF25F6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9430B20" w14:textId="77777777" w:rsidR="00EB0C98" w:rsidRDefault="00EB0C98" w:rsidP="00EB0C98">
            <w:pPr>
              <w:jc w:val="center"/>
            </w:pPr>
          </w:p>
          <w:p w14:paraId="0C0E85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41C70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21C76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9061593" w14:textId="38F1190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0D5D8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09767B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166E21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2FC879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CEB642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D6E2F5E" w14:textId="77777777" w:rsidR="00EB0C98" w:rsidRDefault="00EB0C98" w:rsidP="00EB0C98">
            <w:pPr>
              <w:jc w:val="center"/>
            </w:pPr>
          </w:p>
          <w:p w14:paraId="671C1C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C6B8A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4A8D6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C269644" w14:textId="404604B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0D5D8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4F5F87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EDDCFF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E80968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61C1B7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4F44C8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4F5C900" w14:textId="77777777" w:rsidR="00EB0C98" w:rsidRDefault="00EB0C98" w:rsidP="00EB0C98">
            <w:pPr>
              <w:jc w:val="center"/>
            </w:pPr>
          </w:p>
          <w:p w14:paraId="042CCB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58DD0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C935A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C0A59E4" w14:textId="182280E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0D5D8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64275E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56B3E1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E39339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37C4B9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26DD59A" w14:textId="77777777" w:rsidR="00EB0C98" w:rsidRDefault="00EB0C98" w:rsidP="00EB0C98">
            <w:pPr>
              <w:jc w:val="center"/>
            </w:pPr>
          </w:p>
          <w:p w14:paraId="1AA829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04607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994FC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3A22825" w14:textId="072C52E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0D5D8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3EEADB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2EBD3D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C2BBCA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4F0ED5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9CE15EB" w14:textId="77777777" w:rsidR="00EB0C98" w:rsidRDefault="00EB0C98" w:rsidP="00EB0C98">
            <w:pPr>
              <w:jc w:val="center"/>
            </w:pPr>
          </w:p>
          <w:p w14:paraId="522BC7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4856F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E0328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A3B9F82" w14:textId="5FDDE4B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0D5D8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7C62F5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B8330B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2EFCB0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44D4F9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6C3AC9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B28685A" w14:textId="77777777" w:rsidR="00EB0C98" w:rsidRDefault="00EB0C98" w:rsidP="00EB0C98">
            <w:pPr>
              <w:jc w:val="center"/>
            </w:pPr>
          </w:p>
          <w:p w14:paraId="18381C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BBBE2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1DFFB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8C94804" w14:textId="249699E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0D5D8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5CDCB0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97758F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29C502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1BA9A0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EB4573C" w14:textId="77777777" w:rsidR="00EB0C98" w:rsidRDefault="00EB0C98" w:rsidP="00EB0C98">
            <w:pPr>
              <w:jc w:val="center"/>
            </w:pPr>
          </w:p>
          <w:p w14:paraId="27837E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A9214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1316C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027B07D" w14:textId="70C1BBB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0D5D8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3DAA98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49DF93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B6E127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8C7192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91CB04D" w14:textId="77777777" w:rsidR="00EB0C98" w:rsidRDefault="00EB0C98" w:rsidP="00EB0C98">
            <w:pPr>
              <w:jc w:val="center"/>
            </w:pPr>
          </w:p>
          <w:p w14:paraId="0CA470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B7FF2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689C1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DC5AC87" w14:textId="269773F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0D5D8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637879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FCEA8A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62872D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8CB9FF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A35EAC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BC177CB" w14:textId="77777777" w:rsidR="00EB0C98" w:rsidRDefault="00EB0C98" w:rsidP="00EB0C98">
            <w:pPr>
              <w:jc w:val="center"/>
            </w:pPr>
          </w:p>
          <w:p w14:paraId="481D9D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3305A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105CA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62F46B0" w14:textId="4532087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0D5D8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4EB7AF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7DFE12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2CC756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8C1802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25F5DA6" w14:textId="77777777" w:rsidR="00EB0C98" w:rsidRDefault="00EB0C98" w:rsidP="00EB0C98">
            <w:pPr>
              <w:jc w:val="center"/>
            </w:pPr>
          </w:p>
          <w:p w14:paraId="6F98633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4236B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DD4A0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11E3CF3" w14:textId="215BD8E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0D5D8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0014DF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BD7341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9F7308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B0EC07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6FFB030D" w14:textId="77777777" w:rsidR="00EB0C98" w:rsidRDefault="00EB0C98" w:rsidP="00EB0C98">
            <w:pPr>
              <w:jc w:val="center"/>
            </w:pPr>
          </w:p>
          <w:p w14:paraId="0BB0F7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F1EFA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26F17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ADD2E0C" w14:textId="29A1D0F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0D5D8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123C7D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597E08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E8C861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000CFF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AF93FBB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517C9D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34BE7C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AB033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4B0E6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176C004" w14:textId="2E336FC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0D5D8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33B128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E7A07E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A8DB2F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91747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D2D6BA4" w14:textId="77777777" w:rsidR="00EB0C98" w:rsidRDefault="00EB0C98" w:rsidP="00EB0C98">
            <w:pPr>
              <w:jc w:val="center"/>
            </w:pPr>
          </w:p>
          <w:p w14:paraId="728731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780A5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D4AA3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36B4870" w14:textId="3B05906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0D5D8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65C6B5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340D22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8CAE5D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ADFD0A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75574CF" w14:textId="77777777" w:rsidR="00EB0C98" w:rsidRDefault="00EB0C98" w:rsidP="00EB0C98">
            <w:pPr>
              <w:jc w:val="center"/>
            </w:pPr>
          </w:p>
          <w:p w14:paraId="046EFB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0B7D5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7775E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97316B8" w14:textId="2E6DC5B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0D5D8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2F3B86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99D3D8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04E24E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0EBA3D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10042D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70EAD7F" w14:textId="77777777" w:rsidR="00EB0C98" w:rsidRDefault="00EB0C98" w:rsidP="00EB0C98">
            <w:pPr>
              <w:jc w:val="center"/>
            </w:pPr>
          </w:p>
          <w:p w14:paraId="59229C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FD42F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A2ABF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5100F8D" w14:textId="4C268DE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0D5D8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143174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85DC1B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FDD6B7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C71645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5242857" w14:textId="77777777" w:rsidR="00EB0C98" w:rsidRDefault="00EB0C98" w:rsidP="00EB0C98">
            <w:pPr>
              <w:jc w:val="center"/>
            </w:pPr>
          </w:p>
          <w:p w14:paraId="772C62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CC9D5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61470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9328C50" w14:textId="6DFC039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0D5D8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633DA4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ECED31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F8412C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8D17A2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74892AB" w14:textId="77777777" w:rsidR="00EB0C98" w:rsidRDefault="00EB0C98" w:rsidP="00EB0C98">
            <w:pPr>
              <w:jc w:val="center"/>
            </w:pPr>
          </w:p>
          <w:p w14:paraId="162F9C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B86BC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AF161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93E30E6" w14:textId="452FAE7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910CC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41E6C0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C7C328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3AB3D2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B5618B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16628B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210D180" w14:textId="77777777" w:rsidR="00EB0C98" w:rsidRDefault="00EB0C98" w:rsidP="00EB0C98">
            <w:pPr>
              <w:jc w:val="center"/>
            </w:pPr>
          </w:p>
          <w:p w14:paraId="3A41F9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00BF5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5C929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13D3975" w14:textId="5E05D35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0D5D8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24D1E1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2B25A6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F4301B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8A6897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7F4553C" w14:textId="77777777" w:rsidR="00EB0C98" w:rsidRDefault="00EB0C98" w:rsidP="00EB0C98">
            <w:pPr>
              <w:jc w:val="center"/>
            </w:pPr>
          </w:p>
          <w:p w14:paraId="2376CD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FB253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7296F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BA9F6F4" w14:textId="0F41B82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0D5D8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3273A9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A4CFCF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6926AF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A1DBB7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1AE10F0" w14:textId="77777777" w:rsidR="00EB0C98" w:rsidRDefault="00EB0C98" w:rsidP="00EB0C98">
            <w:pPr>
              <w:jc w:val="center"/>
            </w:pPr>
          </w:p>
          <w:p w14:paraId="7DCC83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9EF0D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2E1A8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61B09CE" w14:textId="04527FB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910CC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4653FF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F6B653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615E4B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0F4FBA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33F1D4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7354E3A" w14:textId="77777777" w:rsidR="00EB0C98" w:rsidRDefault="00EB0C98" w:rsidP="00EB0C98">
            <w:pPr>
              <w:jc w:val="center"/>
            </w:pPr>
          </w:p>
          <w:p w14:paraId="7306B4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34F28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ED61D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72FD085" w14:textId="1EFE230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0D5D8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705F50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39AD5A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60347C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6E65F0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ED8B4C3" w14:textId="77777777" w:rsidR="00EB0C98" w:rsidRDefault="00EB0C98" w:rsidP="00EB0C98">
            <w:pPr>
              <w:jc w:val="center"/>
            </w:pPr>
          </w:p>
          <w:p w14:paraId="1A9B64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65EC2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C6506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AB71AEB" w14:textId="0A65DE1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0D5D8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7D9068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80A0E3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4CF992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B33A38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715E9AF" w14:textId="77777777" w:rsidR="00EB0C98" w:rsidRDefault="00EB0C98" w:rsidP="00EB0C98">
            <w:pPr>
              <w:jc w:val="center"/>
            </w:pPr>
          </w:p>
          <w:p w14:paraId="3EB29E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57419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1F212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EAAEF50" w14:textId="4899DB1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910CC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6EAB96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7ADD69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30EB51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6457FA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C24E7D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753376A" w14:textId="77777777" w:rsidR="00EB0C98" w:rsidRDefault="00EB0C98" w:rsidP="00EB0C98">
            <w:pPr>
              <w:jc w:val="center"/>
            </w:pPr>
          </w:p>
          <w:p w14:paraId="3E8192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BD7B9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E0359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17C909C" w14:textId="066E50D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0D5D8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72C463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32618C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79119C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497BE6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C6FD1E7" w14:textId="77777777" w:rsidR="00EB0C98" w:rsidRDefault="00EB0C98" w:rsidP="00EB0C98">
            <w:pPr>
              <w:jc w:val="center"/>
            </w:pPr>
          </w:p>
          <w:p w14:paraId="28D461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69A7E9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FF834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0091954" w14:textId="3DEFE78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910CC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481D6E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C250D2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47747A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F05608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C553372" w14:textId="77777777" w:rsidR="00EB0C98" w:rsidRDefault="00EB0C98" w:rsidP="00EB0C98">
            <w:pPr>
              <w:jc w:val="center"/>
            </w:pPr>
          </w:p>
          <w:p w14:paraId="4BA387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B9D0F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3562D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C15A252" w14:textId="11A080E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910CC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3500DD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D2F534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B9B08B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5AAFFD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C4FD03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EDFFB8E" w14:textId="77777777" w:rsidR="00EB0C98" w:rsidRDefault="00EB0C98" w:rsidP="00EB0C98">
            <w:pPr>
              <w:jc w:val="center"/>
            </w:pPr>
          </w:p>
          <w:p w14:paraId="11C22A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0D759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08BCD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E50DE1D" w14:textId="7336BA8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0D5D8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0F65ED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446E8B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F5AE3F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CE83DA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4919E4A" w14:textId="77777777" w:rsidR="00EB0C98" w:rsidRDefault="00EB0C98" w:rsidP="00EB0C98">
            <w:pPr>
              <w:jc w:val="center"/>
            </w:pPr>
          </w:p>
          <w:p w14:paraId="31722A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3E714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306A8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18D7ECC" w14:textId="2DC3EAF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910CC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6C463B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D5B78E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93A764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2D7A63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5611009F" w14:textId="77777777" w:rsidR="00EB0C98" w:rsidRDefault="00EB0C98" w:rsidP="00EB0C98">
            <w:pPr>
              <w:jc w:val="center"/>
            </w:pPr>
          </w:p>
          <w:p w14:paraId="6551AF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9D3FA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446F5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14555B1" w14:textId="001C766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910CC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6BF53C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A1E9BC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34AA0E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10C34B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0D7A1EC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12EB1D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60D17E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F1C3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8F0F5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F173AE6" w14:textId="1FA2D03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293B4D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30851E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13AE4C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B66B82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EB36333" w14:textId="77777777" w:rsidR="00EB0C98" w:rsidRDefault="00EB0C98" w:rsidP="00EB0C98">
            <w:pPr>
              <w:jc w:val="center"/>
            </w:pPr>
          </w:p>
          <w:p w14:paraId="12F143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CB31F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EBC34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53AFF30" w14:textId="5EE9EE0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235CCF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A8A526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789376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61F446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8902964" w14:textId="77777777" w:rsidR="00EB0C98" w:rsidRDefault="00EB0C98" w:rsidP="00EB0C98">
            <w:pPr>
              <w:jc w:val="center"/>
            </w:pPr>
          </w:p>
          <w:p w14:paraId="5D90B2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31BC1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AD345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61723EC" w14:textId="785E6A8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40C9D3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9B07EA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2F82D8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5F771D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E6E040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B6B9987" w14:textId="77777777" w:rsidR="00EB0C98" w:rsidRDefault="00EB0C98" w:rsidP="00EB0C98">
            <w:pPr>
              <w:jc w:val="center"/>
            </w:pPr>
          </w:p>
          <w:p w14:paraId="39ED8B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91788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6E681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3FA2B81" w14:textId="5661809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7F63BB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02B22D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1E4813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63E4FD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F8A70D6" w14:textId="77777777" w:rsidR="00EB0C98" w:rsidRDefault="00EB0C98" w:rsidP="00EB0C98">
            <w:pPr>
              <w:jc w:val="center"/>
            </w:pPr>
          </w:p>
          <w:p w14:paraId="4D1777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86032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D78D1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F198CFE" w14:textId="175D0D4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7242D2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89A027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75E006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C4323F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6C7E126" w14:textId="77777777" w:rsidR="00EB0C98" w:rsidRDefault="00EB0C98" w:rsidP="00EB0C98">
            <w:pPr>
              <w:jc w:val="center"/>
            </w:pPr>
          </w:p>
          <w:p w14:paraId="3D1532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140B9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B2361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7672327" w14:textId="6CD4A50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4ABC92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F451C4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95B22F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8584C2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28F12B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D9E540B" w14:textId="77777777" w:rsidR="00EB0C98" w:rsidRDefault="00EB0C98" w:rsidP="00EB0C98">
            <w:pPr>
              <w:jc w:val="center"/>
            </w:pPr>
          </w:p>
          <w:p w14:paraId="2E0B04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7B319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CE673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FDBB034" w14:textId="7DA4B70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4A036D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09F7E7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1C3893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574426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8251219" w14:textId="77777777" w:rsidR="00EB0C98" w:rsidRDefault="00EB0C98" w:rsidP="00EB0C98">
            <w:pPr>
              <w:jc w:val="center"/>
            </w:pPr>
          </w:p>
          <w:p w14:paraId="613400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30AE4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3ED2C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CC31D8B" w14:textId="41F2B80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14514D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E23093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124747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E94E70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16EC8E2" w14:textId="77777777" w:rsidR="00EB0C98" w:rsidRDefault="00EB0C98" w:rsidP="00EB0C98">
            <w:pPr>
              <w:jc w:val="center"/>
            </w:pPr>
          </w:p>
          <w:p w14:paraId="221D76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632A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A6CF6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142F127" w14:textId="5C4769C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402A31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DA9597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4D98FC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96DC0E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6C07AC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5CD2543" w14:textId="77777777" w:rsidR="00EB0C98" w:rsidRDefault="00EB0C98" w:rsidP="00EB0C98">
            <w:pPr>
              <w:jc w:val="center"/>
            </w:pPr>
          </w:p>
          <w:p w14:paraId="2A1B32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07552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FF91E4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30BB84C" w14:textId="543AA54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23AA3D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501C98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09CC2E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8ED7AE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9917E43" w14:textId="77777777" w:rsidR="00EB0C98" w:rsidRDefault="00EB0C98" w:rsidP="00EB0C98">
            <w:pPr>
              <w:jc w:val="center"/>
            </w:pPr>
          </w:p>
          <w:p w14:paraId="4DA591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3CFA2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FA574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980BBFD" w14:textId="21E5CD0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5AB8CF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EF2905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A98B3F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F3C307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31B3D9D" w14:textId="77777777" w:rsidR="00EB0C98" w:rsidRDefault="00EB0C98" w:rsidP="00EB0C98">
            <w:pPr>
              <w:jc w:val="center"/>
            </w:pPr>
          </w:p>
          <w:p w14:paraId="17176C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8A49B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DDB34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D867D29" w14:textId="4F6557A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6B7C67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E8A8A2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3E2128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2EE305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A30513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1320418" w14:textId="77777777" w:rsidR="00EB0C98" w:rsidRDefault="00EB0C98" w:rsidP="00EB0C98">
            <w:pPr>
              <w:jc w:val="center"/>
            </w:pPr>
          </w:p>
          <w:p w14:paraId="26D3FF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E00E2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2FE2D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C248203" w14:textId="38735DA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3F9C5F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D1A6D6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9E31C9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8CCE4E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775A0FF" w14:textId="77777777" w:rsidR="00EB0C98" w:rsidRDefault="00EB0C98" w:rsidP="00EB0C98">
            <w:pPr>
              <w:jc w:val="center"/>
            </w:pPr>
          </w:p>
          <w:p w14:paraId="36AE29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28995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33448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7C5EC25" w14:textId="03B6EF4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4F00EF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1FD852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5EAF2D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173776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5B96F76" w14:textId="77777777" w:rsidR="00EB0C98" w:rsidRDefault="00EB0C98" w:rsidP="00EB0C98">
            <w:pPr>
              <w:jc w:val="center"/>
            </w:pPr>
          </w:p>
          <w:p w14:paraId="35F5B3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DFB85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53CCD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89FA1DC" w14:textId="3C2487E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0F1141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407B78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718BA7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AB5595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8C09CF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AA88E30" w14:textId="77777777" w:rsidR="00EB0C98" w:rsidRDefault="00EB0C98" w:rsidP="00EB0C98">
            <w:pPr>
              <w:jc w:val="center"/>
            </w:pPr>
          </w:p>
          <w:p w14:paraId="6F638D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94394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0950D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1282502" w14:textId="27316F6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3C20A2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B07147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9A8FEC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342370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E4636F3" w14:textId="77777777" w:rsidR="00EB0C98" w:rsidRDefault="00EB0C98" w:rsidP="00EB0C98">
            <w:pPr>
              <w:jc w:val="center"/>
            </w:pPr>
          </w:p>
          <w:p w14:paraId="16B6EA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2523B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7D2FA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3D07D19" w14:textId="3FC5015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505C22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9B3538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F974B0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A277E8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782CDEAC" w14:textId="77777777" w:rsidR="00EB0C98" w:rsidRDefault="00EB0C98" w:rsidP="00EB0C98">
            <w:pPr>
              <w:jc w:val="center"/>
            </w:pPr>
          </w:p>
          <w:p w14:paraId="6C6755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337F6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4F287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7480B0A" w14:textId="6BE72B9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71DC43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A04D09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5C40C2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D12E3F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3046CC6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1051F9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33E84F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24D96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58CC6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4A1EFDE" w14:textId="26156CC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737BDF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23D18F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CF4953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E0D9A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AEDF952" w14:textId="77777777" w:rsidR="00EB0C98" w:rsidRDefault="00EB0C98" w:rsidP="00EB0C98">
            <w:pPr>
              <w:jc w:val="center"/>
            </w:pPr>
          </w:p>
          <w:p w14:paraId="068295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AA1F0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18539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EF4956B" w14:textId="2F31A57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4814FE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867785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48138D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C6F4F2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53C4EFA" w14:textId="77777777" w:rsidR="00EB0C98" w:rsidRDefault="00EB0C98" w:rsidP="00EB0C98">
            <w:pPr>
              <w:jc w:val="center"/>
            </w:pPr>
          </w:p>
          <w:p w14:paraId="55AEB5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A72B9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E46A9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7CF3CD9" w14:textId="72AD571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745E19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8FFD80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A0F7D4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F44F1F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AD4659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BCDB722" w14:textId="77777777" w:rsidR="00EB0C98" w:rsidRDefault="00EB0C98" w:rsidP="00EB0C98">
            <w:pPr>
              <w:jc w:val="center"/>
            </w:pPr>
          </w:p>
          <w:p w14:paraId="3DF746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25C65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D9E6F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22E4D23" w14:textId="79D5D85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4551E7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2316E8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D6B097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E57DA6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B625ABD" w14:textId="77777777" w:rsidR="00EB0C98" w:rsidRDefault="00EB0C98" w:rsidP="00EB0C98">
            <w:pPr>
              <w:jc w:val="center"/>
            </w:pPr>
          </w:p>
          <w:p w14:paraId="173FDC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805892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76B3B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7E55F70" w14:textId="1C290A8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458B1B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4B2EEA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F7A7F3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96E64A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B190D94" w14:textId="77777777" w:rsidR="00EB0C98" w:rsidRDefault="00EB0C98" w:rsidP="00EB0C98">
            <w:pPr>
              <w:jc w:val="center"/>
            </w:pPr>
          </w:p>
          <w:p w14:paraId="2B2A9A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C6C0E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8696D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F9CAECF" w14:textId="105A78E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38EB2D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136487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A87582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54E606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171293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14B4C52" w14:textId="77777777" w:rsidR="00EB0C98" w:rsidRDefault="00EB0C98" w:rsidP="00EB0C98">
            <w:pPr>
              <w:jc w:val="center"/>
            </w:pPr>
          </w:p>
          <w:p w14:paraId="30BBAB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AA298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ABFF3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0DF3A63" w14:textId="2823F9B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3ECFDC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7473FB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365648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3CF006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74EB247" w14:textId="77777777" w:rsidR="00EB0C98" w:rsidRDefault="00EB0C98" w:rsidP="00EB0C98">
            <w:pPr>
              <w:jc w:val="center"/>
            </w:pPr>
          </w:p>
          <w:p w14:paraId="111A1F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22D52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FAFF1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BC97B0D" w14:textId="7E0EDCE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2B829E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D0C588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DAD55A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DBB2E3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0E8283B" w14:textId="77777777" w:rsidR="00EB0C98" w:rsidRDefault="00EB0C98" w:rsidP="00EB0C98">
            <w:pPr>
              <w:jc w:val="center"/>
            </w:pPr>
          </w:p>
          <w:p w14:paraId="655C20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A620E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ECEFC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5A863E1" w14:textId="17469EF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480C6A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F5CDB6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85AC50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D4594F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2D682A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D4605A1" w14:textId="77777777" w:rsidR="00EB0C98" w:rsidRDefault="00EB0C98" w:rsidP="00EB0C98">
            <w:pPr>
              <w:jc w:val="center"/>
            </w:pPr>
          </w:p>
          <w:p w14:paraId="0252E0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07F82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6BF8E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DD04EB9" w14:textId="5347FE0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2B68CF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EEFEF0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5B0C07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8D4A3F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0A33BE8" w14:textId="77777777" w:rsidR="00EB0C98" w:rsidRDefault="00EB0C98" w:rsidP="00EB0C98">
            <w:pPr>
              <w:jc w:val="center"/>
            </w:pPr>
          </w:p>
          <w:p w14:paraId="513E12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564A6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1452C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5D8849E" w14:textId="0F9FAC0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7E646E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DDEBB9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4CF8C2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940E7E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A0E1935" w14:textId="77777777" w:rsidR="00EB0C98" w:rsidRDefault="00EB0C98" w:rsidP="00EB0C98">
            <w:pPr>
              <w:jc w:val="center"/>
            </w:pPr>
          </w:p>
          <w:p w14:paraId="19E9E3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CC544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6E96A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3B724FD" w14:textId="51C106C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5412EE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5558B2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DC9514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F3F1A0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769C80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A5EB055" w14:textId="77777777" w:rsidR="00EB0C98" w:rsidRDefault="00EB0C98" w:rsidP="00EB0C98">
            <w:pPr>
              <w:jc w:val="center"/>
            </w:pPr>
          </w:p>
          <w:p w14:paraId="2D9F96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E5037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67C60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C9B26F7" w14:textId="6DA276F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5732A0E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C54A41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627500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D3628A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1C2A87E" w14:textId="77777777" w:rsidR="00EB0C98" w:rsidRDefault="00EB0C98" w:rsidP="00EB0C98">
            <w:pPr>
              <w:jc w:val="center"/>
            </w:pPr>
          </w:p>
          <w:p w14:paraId="53C6E6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083D3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C5863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5E663F4" w14:textId="6563BB6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02955F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77BE0D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66DBA6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A94DC8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BDD2274" w14:textId="77777777" w:rsidR="00EB0C98" w:rsidRDefault="00EB0C98" w:rsidP="00EB0C98">
            <w:pPr>
              <w:jc w:val="center"/>
            </w:pPr>
          </w:p>
          <w:p w14:paraId="0D7F75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DD867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2012A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1D5DA85" w14:textId="09D52E7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242CD4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6DA038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4C59B7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BEB27F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55C4CF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02AF049" w14:textId="77777777" w:rsidR="00EB0C98" w:rsidRDefault="00EB0C98" w:rsidP="00EB0C98">
            <w:pPr>
              <w:jc w:val="center"/>
            </w:pPr>
          </w:p>
          <w:p w14:paraId="4A50E8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CE6EC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20C87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5BDDE21" w14:textId="63492DA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2FFF49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FA5C9E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63FD5B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9F5F6C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C097728" w14:textId="77777777" w:rsidR="00EB0C98" w:rsidRDefault="00EB0C98" w:rsidP="00EB0C98">
            <w:pPr>
              <w:jc w:val="center"/>
            </w:pPr>
          </w:p>
          <w:p w14:paraId="622CEF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0FA72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306D5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831546B" w14:textId="5679E5E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278073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5D1303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532A38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2B7BF0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1E27E1E9" w14:textId="77777777" w:rsidR="00EB0C98" w:rsidRDefault="00EB0C98" w:rsidP="00EB0C98">
            <w:pPr>
              <w:jc w:val="center"/>
            </w:pPr>
          </w:p>
          <w:p w14:paraId="7B1258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9E849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F6492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054D51F" w14:textId="512BA18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1180EE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A5B3D8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95399A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739F44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22C92C9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0A1C50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7B4EB4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56664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438CD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21D5ADB" w14:textId="574463E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1B3365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DDA94F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592577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A3375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3378109" w14:textId="77777777" w:rsidR="00EB0C98" w:rsidRDefault="00EB0C98" w:rsidP="00EB0C98">
            <w:pPr>
              <w:jc w:val="center"/>
            </w:pPr>
          </w:p>
          <w:p w14:paraId="635E1F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CF598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4F452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BFAE687" w14:textId="5282286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336A8D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9CA0E6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7963B4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96C50A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B5E21DB" w14:textId="77777777" w:rsidR="00EB0C98" w:rsidRDefault="00EB0C98" w:rsidP="00EB0C98">
            <w:pPr>
              <w:jc w:val="center"/>
            </w:pPr>
          </w:p>
          <w:p w14:paraId="5545A1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B548E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5EB6E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40AB34A" w14:textId="5BF7B18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398D05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20ACEB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3A9AC8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F4DAE8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6F8AE7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307EF87" w14:textId="77777777" w:rsidR="00EB0C98" w:rsidRDefault="00EB0C98" w:rsidP="00EB0C98">
            <w:pPr>
              <w:jc w:val="center"/>
            </w:pPr>
          </w:p>
          <w:p w14:paraId="027CE4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C687F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FFC55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E6C321A" w14:textId="5D2C672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07CAD9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BF8F31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89178C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FD24E5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213D651" w14:textId="77777777" w:rsidR="00EB0C98" w:rsidRDefault="00EB0C98" w:rsidP="00EB0C98">
            <w:pPr>
              <w:jc w:val="center"/>
            </w:pPr>
          </w:p>
          <w:p w14:paraId="3E11A7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64794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306EE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BFB0D95" w14:textId="10FAF42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694516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A76381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453485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A0BE87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5E2A893" w14:textId="77777777" w:rsidR="00EB0C98" w:rsidRDefault="00EB0C98" w:rsidP="00EB0C98">
            <w:pPr>
              <w:jc w:val="center"/>
            </w:pPr>
          </w:p>
          <w:p w14:paraId="2369EC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1AFBAF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DA54F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9E0438C" w14:textId="7F74256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7B8C0E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702F6E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7C736D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0909D8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442787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D4AFF2C" w14:textId="77777777" w:rsidR="00EB0C98" w:rsidRDefault="00EB0C98" w:rsidP="00EB0C98">
            <w:pPr>
              <w:jc w:val="center"/>
            </w:pPr>
          </w:p>
          <w:p w14:paraId="212C2E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6F908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AC250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B9200A9" w14:textId="633073B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0B303D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4B10C8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73AB55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24CA99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2121863" w14:textId="77777777" w:rsidR="00EB0C98" w:rsidRDefault="00EB0C98" w:rsidP="00EB0C98">
            <w:pPr>
              <w:jc w:val="center"/>
            </w:pPr>
          </w:p>
          <w:p w14:paraId="2B3E59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1F654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2134E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9BFBB7E" w14:textId="5E8FF34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3B8891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148E5C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4A3AD8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645E52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274A976" w14:textId="77777777" w:rsidR="00EB0C98" w:rsidRDefault="00EB0C98" w:rsidP="00EB0C98">
            <w:pPr>
              <w:jc w:val="center"/>
            </w:pPr>
          </w:p>
          <w:p w14:paraId="0095F8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47677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FCDE8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9641B8A" w14:textId="0C42C6E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508141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9B7F54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1494FE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48A2F3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54181C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51385FA" w14:textId="77777777" w:rsidR="00EB0C98" w:rsidRDefault="00EB0C98" w:rsidP="00EB0C98">
            <w:pPr>
              <w:jc w:val="center"/>
            </w:pPr>
          </w:p>
          <w:p w14:paraId="3907BC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8D6B3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FBB54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0A29491" w14:textId="0517A51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682A56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B4AB4D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C09294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680411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14EA63D" w14:textId="77777777" w:rsidR="00EB0C98" w:rsidRDefault="00EB0C98" w:rsidP="00EB0C98">
            <w:pPr>
              <w:jc w:val="center"/>
            </w:pPr>
          </w:p>
          <w:p w14:paraId="014C4E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76E29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83249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C2D69F6" w14:textId="6469D3F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4546C1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6787D1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763E88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EDC183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C9B123D" w14:textId="77777777" w:rsidR="00EB0C98" w:rsidRDefault="00EB0C98" w:rsidP="00EB0C98">
            <w:pPr>
              <w:jc w:val="center"/>
            </w:pPr>
          </w:p>
          <w:p w14:paraId="341770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24862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DE546F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FE12457" w14:textId="17C7328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0B3BF2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5D5CA7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5C61C7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C3FC3A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341E2F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D1CC4A1" w14:textId="77777777" w:rsidR="00EB0C98" w:rsidRDefault="00EB0C98" w:rsidP="00EB0C98">
            <w:pPr>
              <w:jc w:val="center"/>
            </w:pPr>
          </w:p>
          <w:p w14:paraId="23B008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33CBF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C953A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3E8EC70" w14:textId="6B59E0E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59C365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80E073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D37402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BA46E4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E27ABC2" w14:textId="77777777" w:rsidR="00EB0C98" w:rsidRDefault="00EB0C98" w:rsidP="00EB0C98">
            <w:pPr>
              <w:jc w:val="center"/>
            </w:pPr>
          </w:p>
          <w:p w14:paraId="22F4DE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70EC1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C15B5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7E60355" w14:textId="28EA632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7E1ABA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28126C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FB8974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78F439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E220EA5" w14:textId="77777777" w:rsidR="00EB0C98" w:rsidRDefault="00EB0C98" w:rsidP="00EB0C98">
            <w:pPr>
              <w:jc w:val="center"/>
            </w:pPr>
          </w:p>
          <w:p w14:paraId="4B98884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5B149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D4F9D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264C1DF" w14:textId="5877CBB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0E6E55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9C40FD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1A101A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8C8326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0CD4D6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1AC35BC" w14:textId="77777777" w:rsidR="00EB0C98" w:rsidRDefault="00EB0C98" w:rsidP="00EB0C98">
            <w:pPr>
              <w:jc w:val="center"/>
            </w:pPr>
          </w:p>
          <w:p w14:paraId="16961C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7C7BC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4921D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476BFBC" w14:textId="7B51ECB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6AA66E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DE84C3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3C04E9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393DFA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AF8F478" w14:textId="77777777" w:rsidR="00EB0C98" w:rsidRDefault="00EB0C98" w:rsidP="00EB0C98">
            <w:pPr>
              <w:jc w:val="center"/>
            </w:pPr>
          </w:p>
          <w:p w14:paraId="3BC78C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17007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1E46F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39D90F8" w14:textId="5AC0DB0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2ECF78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85A09D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13968B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273BB0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5CDAE75D" w14:textId="77777777" w:rsidR="00EB0C98" w:rsidRDefault="00EB0C98" w:rsidP="00EB0C98">
            <w:pPr>
              <w:jc w:val="center"/>
            </w:pPr>
          </w:p>
          <w:p w14:paraId="54EAC3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D5396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ABF91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22D2A78" w14:textId="0981E27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59C309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A55E6C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C83CA2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6EEC37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B6FD511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4F2013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1CAB65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66810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153FE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E54B679" w14:textId="2AA120D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72E92B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6277AE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3A2F6D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DE55B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2EF123E" w14:textId="77777777" w:rsidR="00EB0C98" w:rsidRDefault="00EB0C98" w:rsidP="00EB0C98">
            <w:pPr>
              <w:jc w:val="center"/>
            </w:pPr>
          </w:p>
          <w:p w14:paraId="089BC0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A2ED8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23162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BA27C15" w14:textId="321DFB4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337EFC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99D66A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677C46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BB64B9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B7E5464" w14:textId="77777777" w:rsidR="00EB0C98" w:rsidRDefault="00EB0C98" w:rsidP="00EB0C98">
            <w:pPr>
              <w:jc w:val="center"/>
            </w:pPr>
          </w:p>
          <w:p w14:paraId="687862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D5B87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B6E19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9DBF010" w14:textId="3EF5AC5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05959D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7C85C4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C8886F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CAE07D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B716E8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C4DC0B9" w14:textId="77777777" w:rsidR="00EB0C98" w:rsidRDefault="00EB0C98" w:rsidP="00EB0C98">
            <w:pPr>
              <w:jc w:val="center"/>
            </w:pPr>
          </w:p>
          <w:p w14:paraId="3DE740F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BB504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A6EED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C9FB9F8" w14:textId="5A6F081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06AE2F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363AAA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196FF3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8C8E6E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E4FC9B1" w14:textId="77777777" w:rsidR="00EB0C98" w:rsidRDefault="00EB0C98" w:rsidP="00EB0C98">
            <w:pPr>
              <w:jc w:val="center"/>
            </w:pPr>
          </w:p>
          <w:p w14:paraId="05F98E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1DB30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0E1F8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80CBBF7" w14:textId="5B485CE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7B93CD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03B6D4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2DC826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0829CA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DBF9AB7" w14:textId="77777777" w:rsidR="00EB0C98" w:rsidRDefault="00EB0C98" w:rsidP="00EB0C98">
            <w:pPr>
              <w:jc w:val="center"/>
            </w:pPr>
          </w:p>
          <w:p w14:paraId="7A9F2A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7240B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CE48B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6DA3ED2" w14:textId="294ACBE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2DA8F2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55ACEF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7C399D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5F10C4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0B2039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9A98C8D" w14:textId="77777777" w:rsidR="00EB0C98" w:rsidRDefault="00EB0C98" w:rsidP="00EB0C98">
            <w:pPr>
              <w:jc w:val="center"/>
            </w:pPr>
          </w:p>
          <w:p w14:paraId="0881EB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B436E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4F436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7CA075C" w14:textId="03A0F50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6C8913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1B2E0B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663040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F9E419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546BE15" w14:textId="77777777" w:rsidR="00EB0C98" w:rsidRDefault="00EB0C98" w:rsidP="00EB0C98">
            <w:pPr>
              <w:jc w:val="center"/>
            </w:pPr>
          </w:p>
          <w:p w14:paraId="75F6F4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DFBDC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2430F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1BBF792" w14:textId="5658685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631572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8D9901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D7A045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D05881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8420E27" w14:textId="77777777" w:rsidR="00EB0C98" w:rsidRDefault="00EB0C98" w:rsidP="00EB0C98">
            <w:pPr>
              <w:jc w:val="center"/>
            </w:pPr>
          </w:p>
          <w:p w14:paraId="2925D2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B0654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CE18F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4413FD2" w14:textId="56562C2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363A56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719EAD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85385E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74517E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42A4DF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84033E3" w14:textId="77777777" w:rsidR="00EB0C98" w:rsidRDefault="00EB0C98" w:rsidP="00EB0C98">
            <w:pPr>
              <w:jc w:val="center"/>
            </w:pPr>
          </w:p>
          <w:p w14:paraId="12134D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9877C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DC0E6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C4C9509" w14:textId="662BEB4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00FE57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880214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6885B4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822C5F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910F197" w14:textId="77777777" w:rsidR="00EB0C98" w:rsidRDefault="00EB0C98" w:rsidP="00EB0C98">
            <w:pPr>
              <w:jc w:val="center"/>
            </w:pPr>
          </w:p>
          <w:p w14:paraId="2A1100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94A35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F01E2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6510E68" w14:textId="690FA07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4EA29A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F0372D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25A99A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8C5377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0EDB8FB" w14:textId="77777777" w:rsidR="00EB0C98" w:rsidRDefault="00EB0C98" w:rsidP="00EB0C98">
            <w:pPr>
              <w:jc w:val="center"/>
            </w:pPr>
          </w:p>
          <w:p w14:paraId="7ADE4C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D2E6E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964CA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AAF2FF8" w14:textId="114A6FF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5DD024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517C8F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C8549A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0666B2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76E1EB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5FE453D" w14:textId="77777777" w:rsidR="00EB0C98" w:rsidRDefault="00EB0C98" w:rsidP="00EB0C98">
            <w:pPr>
              <w:jc w:val="center"/>
            </w:pPr>
          </w:p>
          <w:p w14:paraId="46B311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EBAC0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D6537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F1FCDE6" w14:textId="7388DE9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322AD6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08640B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96D64A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4BC238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0ABD45A" w14:textId="77777777" w:rsidR="00EB0C98" w:rsidRDefault="00EB0C98" w:rsidP="00EB0C98">
            <w:pPr>
              <w:jc w:val="center"/>
            </w:pPr>
          </w:p>
          <w:p w14:paraId="7AFE40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6F038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8C62E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5E280A4" w14:textId="2DFE0C1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0D6E09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16D034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E2287D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DC30C6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EC02442" w14:textId="77777777" w:rsidR="00EB0C98" w:rsidRDefault="00EB0C98" w:rsidP="00EB0C98">
            <w:pPr>
              <w:jc w:val="center"/>
            </w:pPr>
          </w:p>
          <w:p w14:paraId="5C3BEB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1C9E4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943C1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758CC53" w14:textId="61B0379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24A37F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F5DE70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075AA0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D07986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B5EFC3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69D9CB6" w14:textId="77777777" w:rsidR="00EB0C98" w:rsidRDefault="00EB0C98" w:rsidP="00EB0C98">
            <w:pPr>
              <w:jc w:val="center"/>
            </w:pPr>
          </w:p>
          <w:p w14:paraId="2791D5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0B757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49B19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D286923" w14:textId="0EC0DA9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52563C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15EE3F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05B56C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B1D4CB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E15C1D4" w14:textId="77777777" w:rsidR="00EB0C98" w:rsidRDefault="00EB0C98" w:rsidP="00EB0C98">
            <w:pPr>
              <w:jc w:val="center"/>
            </w:pPr>
          </w:p>
          <w:p w14:paraId="23B9D3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AFAA9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D3923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424093F" w14:textId="7975F3B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3583A1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5C8863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8D2AE8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57F094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0593A929" w14:textId="77777777" w:rsidR="00EB0C98" w:rsidRDefault="00EB0C98" w:rsidP="00EB0C98">
            <w:pPr>
              <w:jc w:val="center"/>
            </w:pPr>
          </w:p>
          <w:p w14:paraId="0CCD3E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8E355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44A13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8E75980" w14:textId="0818DE8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4E6140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3FF758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A4D78D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921A90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7668DA3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73416A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2F9C80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2093B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73264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3479949" w14:textId="1E878DF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1969E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2CD064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1A1F5B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D5B3B0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FF355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526DBCA" w14:textId="77777777" w:rsidR="00EB0C98" w:rsidRDefault="00EB0C98" w:rsidP="00EB0C98">
            <w:pPr>
              <w:jc w:val="center"/>
            </w:pPr>
          </w:p>
          <w:p w14:paraId="6ECACA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4B7E2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D732B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667FFFA" w14:textId="7B254B6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1969E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6ED409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77BE66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743FFD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6BA10C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B2274F0" w14:textId="77777777" w:rsidR="00EB0C98" w:rsidRDefault="00EB0C98" w:rsidP="00EB0C98">
            <w:pPr>
              <w:jc w:val="center"/>
            </w:pPr>
          </w:p>
          <w:p w14:paraId="73ED02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68368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A41E49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CEC44AF" w14:textId="4797568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1969E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7F13CB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57CB7A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C9F5EC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9031C6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F7A981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45492B6" w14:textId="77777777" w:rsidR="00EB0C98" w:rsidRDefault="00EB0C98" w:rsidP="00EB0C98">
            <w:pPr>
              <w:jc w:val="center"/>
            </w:pPr>
          </w:p>
          <w:p w14:paraId="1B8D2A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1A66C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8A2AE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407F702" w14:textId="007A493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1969E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509BDD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693D01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FA2326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C74A0E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14D0DE3" w14:textId="77777777" w:rsidR="00EB0C98" w:rsidRDefault="00EB0C98" w:rsidP="00EB0C98">
            <w:pPr>
              <w:jc w:val="center"/>
            </w:pPr>
          </w:p>
          <w:p w14:paraId="641AAD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E6FD7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3A64D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DF04B21" w14:textId="2147985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1969E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767F07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2595DF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9779BE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CA4194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E6B748A" w14:textId="77777777" w:rsidR="00EB0C98" w:rsidRDefault="00EB0C98" w:rsidP="00EB0C98">
            <w:pPr>
              <w:jc w:val="center"/>
            </w:pPr>
          </w:p>
          <w:p w14:paraId="7B62BC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5EA64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C1E1C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A26F63E" w14:textId="33301A7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1969E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13C161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CD9335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392E02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4AD17E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611D61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D297369" w14:textId="77777777" w:rsidR="00EB0C98" w:rsidRDefault="00EB0C98" w:rsidP="00EB0C98">
            <w:pPr>
              <w:jc w:val="center"/>
            </w:pPr>
          </w:p>
          <w:p w14:paraId="7A3D60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FB79A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1B3B3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5EFC6BC" w14:textId="20671BB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1969E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1AA7EE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767BEB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20CFC1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730480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24966C1" w14:textId="77777777" w:rsidR="00EB0C98" w:rsidRDefault="00EB0C98" w:rsidP="00EB0C98">
            <w:pPr>
              <w:jc w:val="center"/>
            </w:pPr>
          </w:p>
          <w:p w14:paraId="14F7C4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04943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5A7F7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7CC069C" w14:textId="1B90CBC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1969E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19267A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42704E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7F4A48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F58C44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B6FC871" w14:textId="77777777" w:rsidR="00EB0C98" w:rsidRDefault="00EB0C98" w:rsidP="00EB0C98">
            <w:pPr>
              <w:jc w:val="center"/>
            </w:pPr>
          </w:p>
          <w:p w14:paraId="7A6964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839C2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ADD06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C4BADBB" w14:textId="2C3B958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1969E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6E54B2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255A03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9EFE34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2EFD6D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3D9620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54EFDFB" w14:textId="77777777" w:rsidR="00EB0C98" w:rsidRDefault="00EB0C98" w:rsidP="00EB0C98">
            <w:pPr>
              <w:jc w:val="center"/>
            </w:pPr>
          </w:p>
          <w:p w14:paraId="227266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9E30B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64E6D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9CC9E5E" w14:textId="4F6D559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1969E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39E483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E974E0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D9936E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9DC76B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9C31DCC" w14:textId="77777777" w:rsidR="00EB0C98" w:rsidRDefault="00EB0C98" w:rsidP="00EB0C98">
            <w:pPr>
              <w:jc w:val="center"/>
            </w:pPr>
          </w:p>
          <w:p w14:paraId="4D5B1A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B1C9E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4069F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D1F2C6F" w14:textId="2FB8CC5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1969E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4FF860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691BE3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039F4B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A6E73B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A5AF047" w14:textId="77777777" w:rsidR="00EB0C98" w:rsidRDefault="00EB0C98" w:rsidP="00EB0C98">
            <w:pPr>
              <w:jc w:val="center"/>
            </w:pPr>
          </w:p>
          <w:p w14:paraId="7DC0AC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3AF73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CDE84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F8F2D12" w14:textId="5D296EF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1969E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12C0F9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029298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62A49F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F63D46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A2B3CE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59310FF" w14:textId="77777777" w:rsidR="00EB0C98" w:rsidRDefault="00EB0C98" w:rsidP="00EB0C98">
            <w:pPr>
              <w:jc w:val="center"/>
            </w:pPr>
          </w:p>
          <w:p w14:paraId="15FFC7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09C04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C70F4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46E3ADF" w14:textId="29C3EAA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1969E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33D531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4CBDBE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BC0A10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7EEA7D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9AAC224" w14:textId="77777777" w:rsidR="00EB0C98" w:rsidRDefault="00EB0C98" w:rsidP="00EB0C98">
            <w:pPr>
              <w:jc w:val="center"/>
            </w:pPr>
          </w:p>
          <w:p w14:paraId="26E6DE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1FC7F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EBD1F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861A697" w14:textId="340F4E8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1969E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6540C3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0A82E9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F1111A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CDE2A1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201F9DE" w14:textId="77777777" w:rsidR="00EB0C98" w:rsidRDefault="00EB0C98" w:rsidP="00EB0C98">
            <w:pPr>
              <w:jc w:val="center"/>
            </w:pPr>
          </w:p>
          <w:p w14:paraId="30DB8B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19681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5E045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7E870D6" w14:textId="32D56FB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1969E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2B3DC1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B3D92F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43C403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67824D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F1A60E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7CC451C" w14:textId="77777777" w:rsidR="00EB0C98" w:rsidRDefault="00EB0C98" w:rsidP="00EB0C98">
            <w:pPr>
              <w:jc w:val="center"/>
            </w:pPr>
          </w:p>
          <w:p w14:paraId="4283F8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BED6C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E5DC2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DE9D2B9" w14:textId="6FBA515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1969E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7E45DB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912C8F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0B4C30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1AA19A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5A764DA" w14:textId="77777777" w:rsidR="00EB0C98" w:rsidRDefault="00EB0C98" w:rsidP="00EB0C98">
            <w:pPr>
              <w:jc w:val="center"/>
            </w:pPr>
          </w:p>
          <w:p w14:paraId="21D4CD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BE7D3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7A38E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8988270" w14:textId="1BE4C4E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1969E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7DD0CC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E44B44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CC4433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05426E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4765E235" w14:textId="77777777" w:rsidR="00EB0C98" w:rsidRDefault="00EB0C98" w:rsidP="00EB0C98">
            <w:pPr>
              <w:jc w:val="center"/>
            </w:pPr>
          </w:p>
          <w:p w14:paraId="2AA3E7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CE637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6FB4F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22FEA8C" w14:textId="243527D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1969E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0345B6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46DBAB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0A042C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F2DE79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ED8CF02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120437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46D656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7C63B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AD61B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2E618C9" w14:textId="1964E05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1969E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50518C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396F7A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1A8611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3A1A6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B8B61A0" w14:textId="77777777" w:rsidR="00EB0C98" w:rsidRDefault="00EB0C98" w:rsidP="00EB0C98">
            <w:pPr>
              <w:jc w:val="center"/>
            </w:pPr>
          </w:p>
          <w:p w14:paraId="7D2CFBD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1C609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57594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AD42F3E" w14:textId="78D93ED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1969E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69254B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6C65A2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27C94A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060B83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98904FB" w14:textId="77777777" w:rsidR="00EB0C98" w:rsidRDefault="00EB0C98" w:rsidP="00EB0C98">
            <w:pPr>
              <w:jc w:val="center"/>
            </w:pPr>
          </w:p>
          <w:p w14:paraId="0890DE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8B7EC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2F1D8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3148110" w14:textId="160297E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1969E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14A7F1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9E2A61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70ABA7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1A12A1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BE8C57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E8A55F8" w14:textId="77777777" w:rsidR="00EB0C98" w:rsidRDefault="00EB0C98" w:rsidP="00EB0C98">
            <w:pPr>
              <w:jc w:val="center"/>
            </w:pPr>
          </w:p>
          <w:p w14:paraId="2C10E7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F9011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50E39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DC8635E" w14:textId="6C5A521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C5441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4B98D0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08F6FD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9C342E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2E9AA8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93FA907" w14:textId="77777777" w:rsidR="00EB0C98" w:rsidRDefault="00EB0C98" w:rsidP="00EB0C98">
            <w:pPr>
              <w:jc w:val="center"/>
            </w:pPr>
          </w:p>
          <w:p w14:paraId="2A443C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6E1F9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62341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1A4CD61" w14:textId="7E51BBC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C5441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6A67E9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F7825A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F4990E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4488C7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E427572" w14:textId="77777777" w:rsidR="00EB0C98" w:rsidRDefault="00EB0C98" w:rsidP="00EB0C98">
            <w:pPr>
              <w:jc w:val="center"/>
            </w:pPr>
          </w:p>
          <w:p w14:paraId="36A06E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3C2E2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664FD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B52A09D" w14:textId="68B467F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C5441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7BE870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F1E202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1C40B6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8F7223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1DABFD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BEB46A3" w14:textId="77777777" w:rsidR="00EB0C98" w:rsidRDefault="00EB0C98" w:rsidP="00EB0C98">
            <w:pPr>
              <w:jc w:val="center"/>
            </w:pPr>
          </w:p>
          <w:p w14:paraId="7C0192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36CE6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3DC6C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A499828" w14:textId="3292B8D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C5441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145EF4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9DC4E0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3AA7EE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ED3DA6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06F9EBB" w14:textId="77777777" w:rsidR="00EB0C98" w:rsidRDefault="00EB0C98" w:rsidP="00EB0C98">
            <w:pPr>
              <w:jc w:val="center"/>
            </w:pPr>
          </w:p>
          <w:p w14:paraId="25292D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7C618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5A1E8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F6716F9" w14:textId="16DD712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C5441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60E933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D5C8A8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23B46B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713D2A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E8484FE" w14:textId="77777777" w:rsidR="00EB0C98" w:rsidRDefault="00EB0C98" w:rsidP="00EB0C98">
            <w:pPr>
              <w:jc w:val="center"/>
            </w:pPr>
          </w:p>
          <w:p w14:paraId="5CEECC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02B2E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3A290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E83EAB8" w14:textId="4FF3FE0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C5441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15D073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8D9B9B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3B7A4E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73F48D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CD4E15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FFE837C" w14:textId="77777777" w:rsidR="00EB0C98" w:rsidRDefault="00EB0C98" w:rsidP="00EB0C98">
            <w:pPr>
              <w:jc w:val="center"/>
            </w:pPr>
          </w:p>
          <w:p w14:paraId="0206E0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CDF47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CCD5B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D4272DB" w14:textId="60A56D8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C5441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293D1D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895AE5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14E8C7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D6F559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3329F8E" w14:textId="77777777" w:rsidR="00EB0C98" w:rsidRDefault="00EB0C98" w:rsidP="00EB0C98">
            <w:pPr>
              <w:jc w:val="center"/>
            </w:pPr>
          </w:p>
          <w:p w14:paraId="481FB2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2FF52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8007F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638C9C4" w14:textId="36D9B98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C5441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2BA162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93F7F5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404C1C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58C0B8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8A3E288" w14:textId="77777777" w:rsidR="00EB0C98" w:rsidRDefault="00EB0C98" w:rsidP="00EB0C98">
            <w:pPr>
              <w:jc w:val="center"/>
            </w:pPr>
          </w:p>
          <w:p w14:paraId="723672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DC3D1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C533E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08A9BC5" w14:textId="1F7F28F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C5441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50868F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52C138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6F55E3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E2CEEE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F5E5A2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DD68C66" w14:textId="77777777" w:rsidR="00EB0C98" w:rsidRDefault="00EB0C98" w:rsidP="00EB0C98">
            <w:pPr>
              <w:jc w:val="center"/>
            </w:pPr>
          </w:p>
          <w:p w14:paraId="7AD4CFD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1363A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85EFC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F091E7A" w14:textId="32C8BE3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C5441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7BE30A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01E9A2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10D4A5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5EA134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FF311B7" w14:textId="77777777" w:rsidR="00EB0C98" w:rsidRDefault="00EB0C98" w:rsidP="00EB0C98">
            <w:pPr>
              <w:jc w:val="center"/>
            </w:pPr>
          </w:p>
          <w:p w14:paraId="5AFB81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DAEA9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0A977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04D037C" w14:textId="4653E3D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C5441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558B90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63734C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EF1293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4C6D1D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A6BE045" w14:textId="77777777" w:rsidR="00EB0C98" w:rsidRDefault="00EB0C98" w:rsidP="00EB0C98">
            <w:pPr>
              <w:jc w:val="center"/>
            </w:pPr>
          </w:p>
          <w:p w14:paraId="27878A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5D4D1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06A9E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5510E7E" w14:textId="5C82AC2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C5441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01A5C3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F36BEE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247617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772EF9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830E5A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1B4B8DD" w14:textId="77777777" w:rsidR="00EB0C98" w:rsidRDefault="00EB0C98" w:rsidP="00EB0C98">
            <w:pPr>
              <w:jc w:val="center"/>
            </w:pPr>
          </w:p>
          <w:p w14:paraId="4D24BD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590EC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3E03E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CD58A8B" w14:textId="7FC5967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C5441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2730FB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D2CFA8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192BF4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5C15BF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5F1E3A6" w14:textId="77777777" w:rsidR="00EB0C98" w:rsidRDefault="00EB0C98" w:rsidP="00EB0C98">
            <w:pPr>
              <w:jc w:val="center"/>
            </w:pPr>
          </w:p>
          <w:p w14:paraId="5BB75E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4A1DC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09882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5C77CE0" w14:textId="0CC2701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C5441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710E66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082275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C2CEE5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2BFFAA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29FFFFAF" w14:textId="77777777" w:rsidR="00EB0C98" w:rsidRDefault="00EB0C98" w:rsidP="00EB0C98">
            <w:pPr>
              <w:jc w:val="center"/>
            </w:pPr>
          </w:p>
          <w:p w14:paraId="5D00B1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EADBA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9D1F8F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749DF0C" w14:textId="0F3FBCB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C5441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27FEA0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E6909C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EAA4F4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6AFFAA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B20D7CB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5F314D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017637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F4C93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7D2FB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3F724C3" w14:textId="1820F92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051A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1B4A44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B20104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81DC19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899C9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ECD69D1" w14:textId="77777777" w:rsidR="00EB0C98" w:rsidRDefault="00EB0C98" w:rsidP="00EB0C98">
            <w:pPr>
              <w:jc w:val="center"/>
            </w:pPr>
          </w:p>
          <w:p w14:paraId="496149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4532D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5F85F2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4672C2A" w14:textId="52DDAC1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051A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15162E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F0BB63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F5A469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5536DF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CAF8043" w14:textId="77777777" w:rsidR="00EB0C98" w:rsidRDefault="00EB0C98" w:rsidP="00EB0C98">
            <w:pPr>
              <w:jc w:val="center"/>
            </w:pPr>
          </w:p>
          <w:p w14:paraId="73D886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49E2F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39C8B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7A1EC39" w14:textId="5B38231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051A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59F01E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BC7306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3990E1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1BDD85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9A0FCA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6037950" w14:textId="77777777" w:rsidR="00EB0C98" w:rsidRDefault="00EB0C98" w:rsidP="00EB0C98">
            <w:pPr>
              <w:jc w:val="center"/>
            </w:pPr>
          </w:p>
          <w:p w14:paraId="1E51C1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178A0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BB4B1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E0822ED" w14:textId="355BCA3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051A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4930C6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F4F09D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63A4C5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58F4C3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56AE28C" w14:textId="77777777" w:rsidR="00EB0C98" w:rsidRDefault="00EB0C98" w:rsidP="00EB0C98">
            <w:pPr>
              <w:jc w:val="center"/>
            </w:pPr>
          </w:p>
          <w:p w14:paraId="1081DA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09B7E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842C8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50DE58A" w14:textId="5891890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051A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412BB0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427C85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53E1D6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AFAEA2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6F5F666" w14:textId="77777777" w:rsidR="00EB0C98" w:rsidRDefault="00EB0C98" w:rsidP="00EB0C98">
            <w:pPr>
              <w:jc w:val="center"/>
            </w:pPr>
          </w:p>
          <w:p w14:paraId="24FA4F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1D7B7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BA54D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F8EC377" w14:textId="4B73891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051A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32ED79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B54883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4F9C99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DB7A77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B1A9FD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009DD94" w14:textId="77777777" w:rsidR="00EB0C98" w:rsidRDefault="00EB0C98" w:rsidP="00EB0C98">
            <w:pPr>
              <w:jc w:val="center"/>
            </w:pPr>
          </w:p>
          <w:p w14:paraId="658625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662E5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B1CAC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603B2A6" w14:textId="030AFDE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051A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26E943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DC2EA0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9987F0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A4E3F1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6D7C98B" w14:textId="77777777" w:rsidR="00EB0C98" w:rsidRDefault="00EB0C98" w:rsidP="00EB0C98">
            <w:pPr>
              <w:jc w:val="center"/>
            </w:pPr>
          </w:p>
          <w:p w14:paraId="4F5BD8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18A9C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D9159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C10D46F" w14:textId="286D6C6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051A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4CB261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265310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F177DE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3464AD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AB28D06" w14:textId="77777777" w:rsidR="00EB0C98" w:rsidRDefault="00EB0C98" w:rsidP="00EB0C98">
            <w:pPr>
              <w:jc w:val="center"/>
            </w:pPr>
          </w:p>
          <w:p w14:paraId="1ED8F4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423CE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CB61D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1999421" w14:textId="38A3F0B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051A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1BD476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0C1B62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276B3F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EE1E4F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B80550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772E489" w14:textId="77777777" w:rsidR="00EB0C98" w:rsidRDefault="00EB0C98" w:rsidP="00EB0C98">
            <w:pPr>
              <w:jc w:val="center"/>
            </w:pPr>
          </w:p>
          <w:p w14:paraId="5DB5FE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9F872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B3F9E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2B08306" w14:textId="67B47F9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051A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189F2D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DA4940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DCED34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28B969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01C21B9" w14:textId="77777777" w:rsidR="00EB0C98" w:rsidRDefault="00EB0C98" w:rsidP="00EB0C98">
            <w:pPr>
              <w:jc w:val="center"/>
            </w:pPr>
          </w:p>
          <w:p w14:paraId="3246A9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BDC82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58051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6BD505F" w14:textId="58157BD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051A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77C117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5A4767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1628DA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CE0026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8C8E3A3" w14:textId="77777777" w:rsidR="00EB0C98" w:rsidRDefault="00EB0C98" w:rsidP="00EB0C98">
            <w:pPr>
              <w:jc w:val="center"/>
            </w:pPr>
          </w:p>
          <w:p w14:paraId="5DD1C33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33B47D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43FA6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8DC7FDD" w14:textId="5E9894E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051A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7E2226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F2F388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197C25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607923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1557D1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54B4868" w14:textId="77777777" w:rsidR="00EB0C98" w:rsidRDefault="00EB0C98" w:rsidP="00EB0C98">
            <w:pPr>
              <w:jc w:val="center"/>
            </w:pPr>
          </w:p>
          <w:p w14:paraId="6425AD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480BA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9812D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BC2351D" w14:textId="361DA01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051A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447C8F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99EAAC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70AF40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A40991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B3D09EC" w14:textId="77777777" w:rsidR="00EB0C98" w:rsidRDefault="00EB0C98" w:rsidP="00EB0C98">
            <w:pPr>
              <w:jc w:val="center"/>
            </w:pPr>
          </w:p>
          <w:p w14:paraId="6FB2A0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2BFE7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71A7A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DEC8D28" w14:textId="744063B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051A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16F004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0DD51F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59D86B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745A6C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61BA551" w14:textId="77777777" w:rsidR="00EB0C98" w:rsidRDefault="00EB0C98" w:rsidP="00EB0C98">
            <w:pPr>
              <w:jc w:val="center"/>
            </w:pPr>
          </w:p>
          <w:p w14:paraId="0DA1CE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378CF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CB708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4D6DCC1" w14:textId="3597492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051A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31DFA4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BB266B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61B8B3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9B9A0A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DD6BB4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7AD95D5" w14:textId="77777777" w:rsidR="00EB0C98" w:rsidRDefault="00EB0C98" w:rsidP="00EB0C98">
            <w:pPr>
              <w:jc w:val="center"/>
            </w:pPr>
          </w:p>
          <w:p w14:paraId="2959CD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51ECF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A0515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01586EA" w14:textId="1BEBDB6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051A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04E5B5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B727D1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236F01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0A6916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125FD68" w14:textId="77777777" w:rsidR="00EB0C98" w:rsidRDefault="00EB0C98" w:rsidP="00EB0C98">
            <w:pPr>
              <w:jc w:val="center"/>
            </w:pPr>
          </w:p>
          <w:p w14:paraId="39774D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0E350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B9BE3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660807E" w14:textId="221565C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051A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7F2E47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D7AD32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C0308D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B76BDC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155B5270" w14:textId="77777777" w:rsidR="00EB0C98" w:rsidRDefault="00EB0C98" w:rsidP="00EB0C98">
            <w:pPr>
              <w:jc w:val="center"/>
            </w:pPr>
          </w:p>
          <w:p w14:paraId="6B764F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4DE7A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60998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919441E" w14:textId="596697B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051A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6956FF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9A7D65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6D5C4D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1EDE0D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6C4DBDD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61DB1D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2E163C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619B6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38DA5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C18FC25" w14:textId="04F07FF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051A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558DD0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C7D61B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11B268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9A158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DD8181F" w14:textId="77777777" w:rsidR="00EB0C98" w:rsidRDefault="00EB0C98" w:rsidP="00EB0C98">
            <w:pPr>
              <w:jc w:val="center"/>
            </w:pPr>
          </w:p>
          <w:p w14:paraId="262235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97AB4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35F64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D8D9BDD" w14:textId="2625B21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051A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7CA14B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2C7E19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925877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FCAA98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CD5D2CA" w14:textId="77777777" w:rsidR="00EB0C98" w:rsidRDefault="00EB0C98" w:rsidP="00EB0C98">
            <w:pPr>
              <w:jc w:val="center"/>
            </w:pPr>
          </w:p>
          <w:p w14:paraId="620485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275B1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81988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6A3AD58" w14:textId="56D37EA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051A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303DF1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374B6E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F98986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C1C5A6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0ED879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9337AD7" w14:textId="77777777" w:rsidR="00EB0C98" w:rsidRDefault="00EB0C98" w:rsidP="00EB0C98">
            <w:pPr>
              <w:jc w:val="center"/>
            </w:pPr>
          </w:p>
          <w:p w14:paraId="16FC3D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5D06EE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83C7D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3B98750" w14:textId="7001ACA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051A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4F88B0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9FA210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BD25BA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01288B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2135156" w14:textId="77777777" w:rsidR="00EB0C98" w:rsidRDefault="00EB0C98" w:rsidP="00EB0C98">
            <w:pPr>
              <w:jc w:val="center"/>
            </w:pPr>
          </w:p>
          <w:p w14:paraId="0A2412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4D762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5F1BB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5AD3520" w14:textId="1E2B96F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051A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70DBE6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F30B46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A85030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BD1B47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705881B" w14:textId="77777777" w:rsidR="00EB0C98" w:rsidRDefault="00EB0C98" w:rsidP="00EB0C98">
            <w:pPr>
              <w:jc w:val="center"/>
            </w:pPr>
          </w:p>
          <w:p w14:paraId="5A4361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5F7C9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DEA71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61384F7" w14:textId="27E8858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051A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45E0E8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032F8E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E83F9B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80F604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135900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377991B" w14:textId="77777777" w:rsidR="00EB0C98" w:rsidRDefault="00EB0C98" w:rsidP="00EB0C98">
            <w:pPr>
              <w:jc w:val="center"/>
            </w:pPr>
          </w:p>
          <w:p w14:paraId="1E394D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76C11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7E10C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FACF796" w14:textId="23F34D4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051A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29A323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2981EB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0DEE5F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228F0E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7AE7BEC" w14:textId="77777777" w:rsidR="00EB0C98" w:rsidRDefault="00EB0C98" w:rsidP="00EB0C98">
            <w:pPr>
              <w:jc w:val="center"/>
            </w:pPr>
          </w:p>
          <w:p w14:paraId="0BD4FA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4A684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328CB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F1E2B38" w14:textId="516AA2A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051A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536CD7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18E06D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0A91E9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307D22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E155A8A" w14:textId="77777777" w:rsidR="00EB0C98" w:rsidRDefault="00EB0C98" w:rsidP="00EB0C98">
            <w:pPr>
              <w:jc w:val="center"/>
            </w:pPr>
          </w:p>
          <w:p w14:paraId="343F21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4E582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3BB92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DF6E238" w14:textId="483A7B4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051A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335163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45D217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3DA1E7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1D05AB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31EC90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EE40D94" w14:textId="77777777" w:rsidR="00EB0C98" w:rsidRDefault="00EB0C98" w:rsidP="00EB0C98">
            <w:pPr>
              <w:jc w:val="center"/>
            </w:pPr>
          </w:p>
          <w:p w14:paraId="2DE9AB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8728F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E03A1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C654E76" w14:textId="15379F9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051A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657FE1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5E8B36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B37DC9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916B36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6EE07FB" w14:textId="77777777" w:rsidR="00EB0C98" w:rsidRDefault="00EB0C98" w:rsidP="00EB0C98">
            <w:pPr>
              <w:jc w:val="center"/>
            </w:pPr>
          </w:p>
          <w:p w14:paraId="54B508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01586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4D98E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92C375B" w14:textId="7AC717C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051A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305490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73FF99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C56280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049C9F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9D6D304" w14:textId="77777777" w:rsidR="00EB0C98" w:rsidRDefault="00EB0C98" w:rsidP="00EB0C98">
            <w:pPr>
              <w:jc w:val="center"/>
            </w:pPr>
          </w:p>
          <w:p w14:paraId="316A0D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C9CA5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073FA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C562001" w14:textId="4E1802D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051A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3F16C3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764FF1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89A7D8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9CE870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860435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F11B3FB" w14:textId="77777777" w:rsidR="00EB0C98" w:rsidRDefault="00EB0C98" w:rsidP="00EB0C98">
            <w:pPr>
              <w:jc w:val="center"/>
            </w:pPr>
          </w:p>
          <w:p w14:paraId="053279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C75A5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85059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D928629" w14:textId="32DCFAE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051A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0931A7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0F622E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DA56E0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E7ADD4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A87EBB8" w14:textId="77777777" w:rsidR="00EB0C98" w:rsidRDefault="00EB0C98" w:rsidP="00EB0C98">
            <w:pPr>
              <w:jc w:val="center"/>
            </w:pPr>
          </w:p>
          <w:p w14:paraId="7B6AE6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F19DB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E17C1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059169B" w14:textId="3F55ED6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051A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54C52F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BC29A8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3AED3A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4F9B63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AD0E11B" w14:textId="77777777" w:rsidR="00EB0C98" w:rsidRDefault="00EB0C98" w:rsidP="00EB0C98">
            <w:pPr>
              <w:jc w:val="center"/>
            </w:pPr>
          </w:p>
          <w:p w14:paraId="7A58A3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57E6A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DD488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D7DCA89" w14:textId="1424ADA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051A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0DCFDE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A951B1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53E431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0A0802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D09027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005044E" w14:textId="77777777" w:rsidR="00EB0C98" w:rsidRDefault="00EB0C98" w:rsidP="00EB0C98">
            <w:pPr>
              <w:jc w:val="center"/>
            </w:pPr>
          </w:p>
          <w:p w14:paraId="2B82E8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8122B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C2DF0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96866EF" w14:textId="6AF57D0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051A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554191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F7F66A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592F53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1D5BD7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FD2FF9D" w14:textId="77777777" w:rsidR="00EB0C98" w:rsidRDefault="00EB0C98" w:rsidP="00EB0C98">
            <w:pPr>
              <w:jc w:val="center"/>
            </w:pPr>
          </w:p>
          <w:p w14:paraId="2CA4DB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B73E0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77989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C969078" w14:textId="775A76B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051A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473118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1849B5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74954F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34C7BB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5831FC7B" w14:textId="77777777" w:rsidR="00EB0C98" w:rsidRDefault="00EB0C98" w:rsidP="00EB0C98">
            <w:pPr>
              <w:jc w:val="center"/>
            </w:pPr>
          </w:p>
          <w:p w14:paraId="10AFEA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7B4C5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CFA78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FF14C9E" w14:textId="6782AB0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051A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571504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C55621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2A1D5D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594804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A0CDFDA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15EED3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063765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62B80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DFFE2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CB21582" w14:textId="6A391CD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9E046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56F013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337C87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E11CD9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C086C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A382EA3" w14:textId="77777777" w:rsidR="00EB0C98" w:rsidRDefault="00EB0C98" w:rsidP="00EB0C98">
            <w:pPr>
              <w:jc w:val="center"/>
            </w:pPr>
          </w:p>
          <w:p w14:paraId="38621A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6ADE0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78233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8F8CD93" w14:textId="4B1BE97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9E046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5BF35E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26F477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215AFD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508B95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ABBAC81" w14:textId="77777777" w:rsidR="00EB0C98" w:rsidRDefault="00EB0C98" w:rsidP="00EB0C98">
            <w:pPr>
              <w:jc w:val="center"/>
            </w:pPr>
          </w:p>
          <w:p w14:paraId="7CD59F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A5640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9EED6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AAA62C6" w14:textId="558F830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9E046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259C27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2A68CC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A73F42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D6B579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22C26E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AF4826A" w14:textId="77777777" w:rsidR="00EB0C98" w:rsidRDefault="00EB0C98" w:rsidP="00EB0C98">
            <w:pPr>
              <w:jc w:val="center"/>
            </w:pPr>
          </w:p>
          <w:p w14:paraId="213BFC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557FB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B4A6C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133E45F" w14:textId="79F9C48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9E046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5ECCE7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5D4558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DE273E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385975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70B115C" w14:textId="77777777" w:rsidR="00EB0C98" w:rsidRDefault="00EB0C98" w:rsidP="00EB0C98">
            <w:pPr>
              <w:jc w:val="center"/>
            </w:pPr>
          </w:p>
          <w:p w14:paraId="5EA5D7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B55BE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38B4F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2734963" w14:textId="20004D3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9E046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2BD342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2B15C9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9399E6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27E292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CFCF023" w14:textId="77777777" w:rsidR="00EB0C98" w:rsidRDefault="00EB0C98" w:rsidP="00EB0C98">
            <w:pPr>
              <w:jc w:val="center"/>
            </w:pPr>
          </w:p>
          <w:p w14:paraId="0E9579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75F6D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2E5EA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9734479" w14:textId="1987A84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9E046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261681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86FA6D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E6025B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9941D1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138AFA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2DD9DA7" w14:textId="77777777" w:rsidR="00EB0C98" w:rsidRDefault="00EB0C98" w:rsidP="00EB0C98">
            <w:pPr>
              <w:jc w:val="center"/>
            </w:pPr>
          </w:p>
          <w:p w14:paraId="0AF5BD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071BD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690BD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9B8403D" w14:textId="1437D8F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9E046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1C851E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9DFCEC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A0C057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A39FB3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D678982" w14:textId="77777777" w:rsidR="00EB0C98" w:rsidRDefault="00EB0C98" w:rsidP="00EB0C98">
            <w:pPr>
              <w:jc w:val="center"/>
            </w:pPr>
          </w:p>
          <w:p w14:paraId="481304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CAE54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6EA82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D905C8C" w14:textId="1FAD354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9E046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363B58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DB19C3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1C2F83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FB8668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0437855" w14:textId="77777777" w:rsidR="00EB0C98" w:rsidRDefault="00EB0C98" w:rsidP="00EB0C98">
            <w:pPr>
              <w:jc w:val="center"/>
            </w:pPr>
          </w:p>
          <w:p w14:paraId="076C1C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98BBA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06E26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CB573B7" w14:textId="3BF320A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9E046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582534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66A904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12CD26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F90632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60F044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6B857E3" w14:textId="77777777" w:rsidR="00EB0C98" w:rsidRDefault="00EB0C98" w:rsidP="00EB0C98">
            <w:pPr>
              <w:jc w:val="center"/>
            </w:pPr>
          </w:p>
          <w:p w14:paraId="491089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A7FFA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AC0F7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7D72688" w14:textId="02E6E39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9E046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33EDF7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B30C6B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944A2B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92220F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D577434" w14:textId="77777777" w:rsidR="00EB0C98" w:rsidRDefault="00EB0C98" w:rsidP="00EB0C98">
            <w:pPr>
              <w:jc w:val="center"/>
            </w:pPr>
          </w:p>
          <w:p w14:paraId="5F11CB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8C73A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E0F96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6FE67C5" w14:textId="68BDA83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9E046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78DFC1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B1D183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63618F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469B88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6D87D8A" w14:textId="77777777" w:rsidR="00EB0C98" w:rsidRDefault="00EB0C98" w:rsidP="00EB0C98">
            <w:pPr>
              <w:jc w:val="center"/>
            </w:pPr>
          </w:p>
          <w:p w14:paraId="5A54EB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6ECBA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2C6DE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25A7AE0" w14:textId="552F804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9E046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4428DB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E7064C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8D7963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1AA872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29749F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9252630" w14:textId="77777777" w:rsidR="00EB0C98" w:rsidRDefault="00EB0C98" w:rsidP="00EB0C98">
            <w:pPr>
              <w:jc w:val="center"/>
            </w:pPr>
          </w:p>
          <w:p w14:paraId="6136D1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EFE18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50610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4B97BAF" w14:textId="078ADCF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9E046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2ACAB8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E04800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DB05F3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2409BB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3A19452" w14:textId="77777777" w:rsidR="00EB0C98" w:rsidRDefault="00EB0C98" w:rsidP="00EB0C98">
            <w:pPr>
              <w:jc w:val="center"/>
            </w:pPr>
          </w:p>
          <w:p w14:paraId="68C3B8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778A6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A8FBB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705B43B" w14:textId="6A01932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9E046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60E035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46B38C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06CF80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F746CC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07CE8C7" w14:textId="77777777" w:rsidR="00EB0C98" w:rsidRDefault="00EB0C98" w:rsidP="00EB0C98">
            <w:pPr>
              <w:jc w:val="center"/>
            </w:pPr>
          </w:p>
          <w:p w14:paraId="62FAEA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F0D3E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A17A1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79166EC" w14:textId="5527A7B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9E046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702623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226452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138AC5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63822A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BD5833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0FDAA5A" w14:textId="77777777" w:rsidR="00EB0C98" w:rsidRDefault="00EB0C98" w:rsidP="00EB0C98">
            <w:pPr>
              <w:jc w:val="center"/>
            </w:pPr>
          </w:p>
          <w:p w14:paraId="0E7D10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EFDDE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C52C4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E4CC9AC" w14:textId="17C1D6D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9E046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52E185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0D6094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E2E7E1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8A768D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96E7E1D" w14:textId="77777777" w:rsidR="00EB0C98" w:rsidRDefault="00EB0C98" w:rsidP="00EB0C98">
            <w:pPr>
              <w:jc w:val="center"/>
            </w:pPr>
          </w:p>
          <w:p w14:paraId="2EE8EF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9345C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8BCCD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E1F7D24" w14:textId="6E8E5D8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9E046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4910C0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2C1092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28A16F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69F886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11409144" w14:textId="77777777" w:rsidR="00EB0C98" w:rsidRDefault="00EB0C98" w:rsidP="00EB0C98">
            <w:pPr>
              <w:jc w:val="center"/>
            </w:pPr>
          </w:p>
          <w:p w14:paraId="751199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F48D4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8087B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87518C3" w14:textId="21FB731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9E046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2F43C1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570162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80E566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915291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F2796A1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7917892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16F4A1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1D1CA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85EFF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F7FC56D" w14:textId="078E81B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9E046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43C5DF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923046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F6DD13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30022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7324B16" w14:textId="77777777" w:rsidR="00EB0C98" w:rsidRDefault="00EB0C98" w:rsidP="00EB0C98">
            <w:pPr>
              <w:jc w:val="center"/>
            </w:pPr>
          </w:p>
          <w:p w14:paraId="7F7738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BC13D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F6083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4AD53CD" w14:textId="627EE55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9E046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58748A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9EE94B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0CB2D2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D8F3B3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AE02404" w14:textId="77777777" w:rsidR="00EB0C98" w:rsidRDefault="00EB0C98" w:rsidP="00EB0C98">
            <w:pPr>
              <w:jc w:val="center"/>
            </w:pPr>
          </w:p>
          <w:p w14:paraId="33D2A8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39C40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C5E37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574E24D" w14:textId="51F4D4E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9E046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401A4F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C5A96C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A58334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4B5025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EEE61A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CCA5BDB" w14:textId="77777777" w:rsidR="00EB0C98" w:rsidRDefault="00EB0C98" w:rsidP="00EB0C98">
            <w:pPr>
              <w:jc w:val="center"/>
            </w:pPr>
          </w:p>
          <w:p w14:paraId="0A32B1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5C9DC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C1828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5CAA710" w14:textId="31A44C1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9E046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4A77BA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E33CDC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469498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636361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8C57109" w14:textId="77777777" w:rsidR="00EB0C98" w:rsidRDefault="00EB0C98" w:rsidP="00EB0C98">
            <w:pPr>
              <w:jc w:val="center"/>
            </w:pPr>
          </w:p>
          <w:p w14:paraId="598E42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1AB7EE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B3146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C7243DA" w14:textId="7D570BB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9E046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26A1E1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B5D8D1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EFB64A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D505F3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F608117" w14:textId="77777777" w:rsidR="00EB0C98" w:rsidRDefault="00EB0C98" w:rsidP="00EB0C98">
            <w:pPr>
              <w:jc w:val="center"/>
            </w:pPr>
          </w:p>
          <w:p w14:paraId="544522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B3EE0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64557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D32F6B9" w14:textId="3694861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9E046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472FD1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07981F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07CDFC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1A12AA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F86232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A25DA07" w14:textId="77777777" w:rsidR="00EB0C98" w:rsidRDefault="00EB0C98" w:rsidP="00EB0C98">
            <w:pPr>
              <w:jc w:val="center"/>
            </w:pPr>
          </w:p>
          <w:p w14:paraId="092A10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DC866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C1E9D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D856039" w14:textId="5DBAF24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9E046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40C94F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5E9EE6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A6CA37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4C8CEB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6AF60A8" w14:textId="77777777" w:rsidR="00EB0C98" w:rsidRDefault="00EB0C98" w:rsidP="00EB0C98">
            <w:pPr>
              <w:jc w:val="center"/>
            </w:pPr>
          </w:p>
          <w:p w14:paraId="611BD1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3418F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52C922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9EEAC2C" w14:textId="6FBB58F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9E046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744FD6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5E8157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38B634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56D2CE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85F9E83" w14:textId="77777777" w:rsidR="00EB0C98" w:rsidRDefault="00EB0C98" w:rsidP="00EB0C98">
            <w:pPr>
              <w:jc w:val="center"/>
            </w:pPr>
          </w:p>
          <w:p w14:paraId="4750DB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3F675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1016D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ECB91EB" w14:textId="0A50D03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9E046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72A9C7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665BE9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84E1F3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8116CC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E0D738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7FF2606" w14:textId="77777777" w:rsidR="00EB0C98" w:rsidRDefault="00EB0C98" w:rsidP="00EB0C98">
            <w:pPr>
              <w:jc w:val="center"/>
            </w:pPr>
          </w:p>
          <w:p w14:paraId="326277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67CAF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859C3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6A8BB73" w14:textId="6C7289C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9E046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322BFD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CABBF3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3D3F13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4D94FA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FD09102" w14:textId="77777777" w:rsidR="00EB0C98" w:rsidRDefault="00EB0C98" w:rsidP="00EB0C98">
            <w:pPr>
              <w:jc w:val="center"/>
            </w:pPr>
          </w:p>
          <w:p w14:paraId="4F57B2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2574D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A37D1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A709AF1" w14:textId="42D83ED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9E046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7CF510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0954ED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AFE9CD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4D3E54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00FDAB2" w14:textId="77777777" w:rsidR="00EB0C98" w:rsidRDefault="00EB0C98" w:rsidP="00EB0C98">
            <w:pPr>
              <w:jc w:val="center"/>
            </w:pPr>
          </w:p>
          <w:p w14:paraId="7B4582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4AE5B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FFEE3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070F456" w14:textId="144ADB0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9E046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585A39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851F91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BCE398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181DD2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919AB0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5163738" w14:textId="77777777" w:rsidR="00EB0C98" w:rsidRDefault="00EB0C98" w:rsidP="00EB0C98">
            <w:pPr>
              <w:jc w:val="center"/>
            </w:pPr>
          </w:p>
          <w:p w14:paraId="205141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84203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797D1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65EE76B" w14:textId="6D12E25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9E046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21E0C2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6A2A36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863DE8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A5C52F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2E75527" w14:textId="77777777" w:rsidR="00EB0C98" w:rsidRDefault="00EB0C98" w:rsidP="00EB0C98">
            <w:pPr>
              <w:jc w:val="center"/>
            </w:pPr>
          </w:p>
          <w:p w14:paraId="1FBA6B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DCCE8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90AF2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40270FF" w14:textId="70E425E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9E046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2CB5D2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6495B9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74BF2F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7B4EDA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30D3C04" w14:textId="77777777" w:rsidR="00EB0C98" w:rsidRDefault="00EB0C98" w:rsidP="00EB0C98">
            <w:pPr>
              <w:jc w:val="center"/>
            </w:pPr>
          </w:p>
          <w:p w14:paraId="7DC428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96458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9A25A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470B3A3" w14:textId="4EC1DDE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9E046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22A873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375BF6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73C586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118A25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FD87F1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8C39625" w14:textId="77777777" w:rsidR="00EB0C98" w:rsidRDefault="00EB0C98" w:rsidP="00EB0C98">
            <w:pPr>
              <w:jc w:val="center"/>
            </w:pPr>
          </w:p>
          <w:p w14:paraId="1263D8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B7245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9E42E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1CF7E9C" w14:textId="7160611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9E046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6038D7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FC2593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DE5E3E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764187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60B4C05" w14:textId="77777777" w:rsidR="00EB0C98" w:rsidRDefault="00EB0C98" w:rsidP="00EB0C98">
            <w:pPr>
              <w:jc w:val="center"/>
            </w:pPr>
          </w:p>
          <w:p w14:paraId="6A703D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F0371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22535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88BFE43" w14:textId="1A4EC0F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9E046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4DA61F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90F0B0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12610B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C5CE16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523EFAFD" w14:textId="77777777" w:rsidR="00EB0C98" w:rsidRDefault="00EB0C98" w:rsidP="00EB0C98">
            <w:pPr>
              <w:jc w:val="center"/>
            </w:pPr>
          </w:p>
          <w:p w14:paraId="552F90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CD8C0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26567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7451B5F" w14:textId="5CF1D88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9E046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4137F8D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B51DDB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EB49E1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2227B1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C5F72FF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72D8A8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7CCA69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C3890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10CE4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69F61C6" w14:textId="6AF76F5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B5A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2B76AF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34391F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243443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99CAE2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AD1D32E" w14:textId="77777777" w:rsidR="00EB0C98" w:rsidRDefault="00EB0C98" w:rsidP="00EB0C98">
            <w:pPr>
              <w:jc w:val="center"/>
            </w:pPr>
          </w:p>
          <w:p w14:paraId="2E9F4A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FF712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495A5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BEDF5F3" w14:textId="6B5BB05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B5A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230166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7BBE87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ED2AAF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2F5E8B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EECF77D" w14:textId="77777777" w:rsidR="00EB0C98" w:rsidRDefault="00EB0C98" w:rsidP="00EB0C98">
            <w:pPr>
              <w:jc w:val="center"/>
            </w:pPr>
          </w:p>
          <w:p w14:paraId="53DF55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9EB46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1F6E3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77BF84A" w14:textId="29AE58B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B5A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79F102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DF9DD9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5B7A64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172CE4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60FD6B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4CB833E" w14:textId="77777777" w:rsidR="00EB0C98" w:rsidRDefault="00EB0C98" w:rsidP="00EB0C98">
            <w:pPr>
              <w:jc w:val="center"/>
            </w:pPr>
          </w:p>
          <w:p w14:paraId="7E76BC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C382D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24497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C829037" w14:textId="11B67F6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B5A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57E357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7ABA7A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F4B0E7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D7643B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D11B46D" w14:textId="77777777" w:rsidR="00EB0C98" w:rsidRDefault="00EB0C98" w:rsidP="00EB0C98">
            <w:pPr>
              <w:jc w:val="center"/>
            </w:pPr>
          </w:p>
          <w:p w14:paraId="0B43A2B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CC666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26961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FCE8627" w14:textId="28AB6C1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B5A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70FD5C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2CF049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AF08DD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97E61A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074F067" w14:textId="77777777" w:rsidR="00EB0C98" w:rsidRDefault="00EB0C98" w:rsidP="00EB0C98">
            <w:pPr>
              <w:jc w:val="center"/>
            </w:pPr>
          </w:p>
          <w:p w14:paraId="413763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4FAAF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035C5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9D63FB2" w14:textId="2435766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B5A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3B5668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CFAACF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7CA135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E55A10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9F32FC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8AC513D" w14:textId="77777777" w:rsidR="00EB0C98" w:rsidRDefault="00EB0C98" w:rsidP="00EB0C98">
            <w:pPr>
              <w:jc w:val="center"/>
            </w:pPr>
          </w:p>
          <w:p w14:paraId="05B584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FAAE4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A0F9C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3F727BE" w14:textId="495699A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B5A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7BBC8A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B1E02F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964D9C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D049B6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4C9FFDA" w14:textId="77777777" w:rsidR="00EB0C98" w:rsidRDefault="00EB0C98" w:rsidP="00EB0C98">
            <w:pPr>
              <w:jc w:val="center"/>
            </w:pPr>
          </w:p>
          <w:p w14:paraId="146934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3177D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72688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C4DFE0A" w14:textId="3E0DDC5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B5A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5717CA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6BCCC8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3FF1B3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CC4652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5693DEC" w14:textId="77777777" w:rsidR="00EB0C98" w:rsidRDefault="00EB0C98" w:rsidP="00EB0C98">
            <w:pPr>
              <w:jc w:val="center"/>
            </w:pPr>
          </w:p>
          <w:p w14:paraId="017935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20303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8ACA6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2738D2E" w14:textId="4FB39E5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B5A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65FBF3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DB0D54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3F26FD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6B85DC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55FD47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17CC8DF" w14:textId="77777777" w:rsidR="00EB0C98" w:rsidRDefault="00EB0C98" w:rsidP="00EB0C98">
            <w:pPr>
              <w:jc w:val="center"/>
            </w:pPr>
          </w:p>
          <w:p w14:paraId="6B32FC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E027E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0B641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B03454C" w14:textId="660562F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B5A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578643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4CD36D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FBE009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7289D6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C2C6E3D" w14:textId="77777777" w:rsidR="00EB0C98" w:rsidRDefault="00EB0C98" w:rsidP="00EB0C98">
            <w:pPr>
              <w:jc w:val="center"/>
            </w:pPr>
          </w:p>
          <w:p w14:paraId="1F8DD5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F448A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37AC7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83F7D13" w14:textId="75E66FA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B5A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76AE1B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0627A1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CF25D7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8F8259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2C64A9A" w14:textId="77777777" w:rsidR="00EB0C98" w:rsidRDefault="00EB0C98" w:rsidP="00EB0C98">
            <w:pPr>
              <w:jc w:val="center"/>
            </w:pPr>
          </w:p>
          <w:p w14:paraId="5C28B3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076B4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4FF52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1FE95AD" w14:textId="3C87066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B5A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2EC0F7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BF4E08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C57285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6B33E0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D4DA5A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86669A3" w14:textId="77777777" w:rsidR="00EB0C98" w:rsidRDefault="00EB0C98" w:rsidP="00EB0C98">
            <w:pPr>
              <w:jc w:val="center"/>
            </w:pPr>
          </w:p>
          <w:p w14:paraId="6BEF89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8C13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BC7C4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9C328A6" w14:textId="78E1465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B5A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2EFB3E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78FDDD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53E4A9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1C123D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9895297" w14:textId="77777777" w:rsidR="00EB0C98" w:rsidRDefault="00EB0C98" w:rsidP="00EB0C98">
            <w:pPr>
              <w:jc w:val="center"/>
            </w:pPr>
          </w:p>
          <w:p w14:paraId="743230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468D6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4E7BC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948EADB" w14:textId="35E95A4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B5A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0D66A3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5ACC40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FE8E1B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428D50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D81E87B" w14:textId="77777777" w:rsidR="00EB0C98" w:rsidRDefault="00EB0C98" w:rsidP="00EB0C98">
            <w:pPr>
              <w:jc w:val="center"/>
            </w:pPr>
          </w:p>
          <w:p w14:paraId="4BC0763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18443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A27C4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2A8C70C" w14:textId="2318DD4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B5A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3FE8EB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5A26CE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3388F1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BD74A6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2415C8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6D91B3D" w14:textId="77777777" w:rsidR="00EB0C98" w:rsidRDefault="00EB0C98" w:rsidP="00EB0C98">
            <w:pPr>
              <w:jc w:val="center"/>
            </w:pPr>
          </w:p>
          <w:p w14:paraId="11F6BA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1630A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F912A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F1E7AEC" w14:textId="446E58C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B5A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5F5E8E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985B5E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9A1276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671803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B51C4F4" w14:textId="77777777" w:rsidR="00EB0C98" w:rsidRDefault="00EB0C98" w:rsidP="00EB0C98">
            <w:pPr>
              <w:jc w:val="center"/>
            </w:pPr>
          </w:p>
          <w:p w14:paraId="3AFDBD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35031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68441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AD14907" w14:textId="77680EC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B5A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09EB6B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78BFFE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0E4747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755D52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52DDEDD0" w14:textId="77777777" w:rsidR="00EB0C98" w:rsidRDefault="00EB0C98" w:rsidP="00EB0C98">
            <w:pPr>
              <w:jc w:val="center"/>
            </w:pPr>
          </w:p>
          <w:p w14:paraId="26F91F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E3865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49241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9DCAE73" w14:textId="3A448E1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B5A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321D58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AEA670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D80327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A1CE9C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EA657C3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208743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003039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52C17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77E91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DADCE14" w14:textId="05900CD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B5A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3FC7C1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D55B0C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B6C4F4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52A80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AA1FDE3" w14:textId="77777777" w:rsidR="00EB0C98" w:rsidRDefault="00EB0C98" w:rsidP="00EB0C98">
            <w:pPr>
              <w:jc w:val="center"/>
            </w:pPr>
          </w:p>
          <w:p w14:paraId="1395C0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314982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81D0C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D761EC4" w14:textId="6784655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B5A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0786ED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E55900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3830BA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563A8F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B56D423" w14:textId="77777777" w:rsidR="00EB0C98" w:rsidRDefault="00EB0C98" w:rsidP="00EB0C98">
            <w:pPr>
              <w:jc w:val="center"/>
            </w:pPr>
          </w:p>
          <w:p w14:paraId="4D1547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4759A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EB60C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915F38E" w14:textId="41CF03D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B5A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3A2D7B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DF18DE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6DDBB3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365421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D78174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E8185D2" w14:textId="77777777" w:rsidR="00EB0C98" w:rsidRDefault="00EB0C98" w:rsidP="00EB0C98">
            <w:pPr>
              <w:jc w:val="center"/>
            </w:pPr>
          </w:p>
          <w:p w14:paraId="69F782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75D52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238E42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B948B72" w14:textId="60901CE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B5A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1CB67C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FE10C1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798C39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A94426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4C485B9" w14:textId="77777777" w:rsidR="00EB0C98" w:rsidRDefault="00EB0C98" w:rsidP="00EB0C98">
            <w:pPr>
              <w:jc w:val="center"/>
            </w:pPr>
          </w:p>
          <w:p w14:paraId="024AB9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7CBFA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75DFF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C2914E0" w14:textId="1C0D32E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B5A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3F129F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87A1DF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FDB732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0DC84E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6E2F8BE" w14:textId="77777777" w:rsidR="00EB0C98" w:rsidRDefault="00EB0C98" w:rsidP="00EB0C98">
            <w:pPr>
              <w:jc w:val="center"/>
            </w:pPr>
          </w:p>
          <w:p w14:paraId="5C6D69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C7B74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71EFF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B2EF6BF" w14:textId="03FFF70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B5A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33BCE2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03A6AF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C27559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C0A2D4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4EF84C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32286EA" w14:textId="77777777" w:rsidR="00EB0C98" w:rsidRDefault="00EB0C98" w:rsidP="00EB0C98">
            <w:pPr>
              <w:jc w:val="center"/>
            </w:pPr>
          </w:p>
          <w:p w14:paraId="6E9EA3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6FB5B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3FBBE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BC70D1C" w14:textId="5CA7587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B5A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4E4ECD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025079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7A1D31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62B4CD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63035F1" w14:textId="77777777" w:rsidR="00EB0C98" w:rsidRDefault="00EB0C98" w:rsidP="00EB0C98">
            <w:pPr>
              <w:jc w:val="center"/>
            </w:pPr>
          </w:p>
          <w:p w14:paraId="029223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B7689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D8351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1D4B500" w14:textId="0CD6FF0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B5A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183089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918F9A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E2E4DF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170DAF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18CE30F" w14:textId="77777777" w:rsidR="00EB0C98" w:rsidRDefault="00EB0C98" w:rsidP="00EB0C98">
            <w:pPr>
              <w:jc w:val="center"/>
            </w:pPr>
          </w:p>
          <w:p w14:paraId="74EFB2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AA0E8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A144D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7E352FA" w14:textId="3CEF1CC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B5A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66F347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E1AC90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49EF66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15F6D4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008053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3C47253" w14:textId="77777777" w:rsidR="00EB0C98" w:rsidRDefault="00EB0C98" w:rsidP="00EB0C98">
            <w:pPr>
              <w:jc w:val="center"/>
            </w:pPr>
          </w:p>
          <w:p w14:paraId="726292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AAC41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D6BFB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29FE603" w14:textId="2F5915E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B5A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0B47DB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EB22D9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48CCF4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8F9B30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E572A7A" w14:textId="77777777" w:rsidR="00EB0C98" w:rsidRDefault="00EB0C98" w:rsidP="00EB0C98">
            <w:pPr>
              <w:jc w:val="center"/>
            </w:pPr>
          </w:p>
          <w:p w14:paraId="710576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9B1CA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4A908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3B58F05" w14:textId="35818CF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B5A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773CA6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CDDCD4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41A347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C5C11F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32B5023" w14:textId="77777777" w:rsidR="00EB0C98" w:rsidRDefault="00EB0C98" w:rsidP="00EB0C98">
            <w:pPr>
              <w:jc w:val="center"/>
            </w:pPr>
          </w:p>
          <w:p w14:paraId="2FAE02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1ADE2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6D4D8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E818879" w14:textId="034B2C3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B5A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7A5D87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1143E0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09C165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F12D1D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0907EA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EBCAAC8" w14:textId="77777777" w:rsidR="00EB0C98" w:rsidRDefault="00EB0C98" w:rsidP="00EB0C98">
            <w:pPr>
              <w:jc w:val="center"/>
            </w:pPr>
          </w:p>
          <w:p w14:paraId="76F07D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2F9E6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8046F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D452A7C" w14:textId="05CE08B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B5A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117BD1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62BAD8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4AC5BD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34C64D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4C5006A" w14:textId="77777777" w:rsidR="00EB0C98" w:rsidRDefault="00EB0C98" w:rsidP="00EB0C98">
            <w:pPr>
              <w:jc w:val="center"/>
            </w:pPr>
          </w:p>
          <w:p w14:paraId="74ADD5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BF0C8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F36C6B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372B606" w14:textId="27158A4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B5A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02BDBF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471EBB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16D73F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F06FEC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A692B02" w14:textId="77777777" w:rsidR="00EB0C98" w:rsidRDefault="00EB0C98" w:rsidP="00EB0C98">
            <w:pPr>
              <w:jc w:val="center"/>
            </w:pPr>
          </w:p>
          <w:p w14:paraId="7FA391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11FB6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8AC50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58C3387" w14:textId="1BFBAB7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B5A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6EA174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303C28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24B0CC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4356C8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3A5D69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25701AB" w14:textId="77777777" w:rsidR="00EB0C98" w:rsidRDefault="00EB0C98" w:rsidP="00EB0C98">
            <w:pPr>
              <w:jc w:val="center"/>
            </w:pPr>
          </w:p>
          <w:p w14:paraId="7EE7B7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A7443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94DCE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8E998E9" w14:textId="59CE993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B5A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749C03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02EE75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26DBCC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6EF5B9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79A3030" w14:textId="77777777" w:rsidR="00EB0C98" w:rsidRDefault="00EB0C98" w:rsidP="00EB0C98">
            <w:pPr>
              <w:jc w:val="center"/>
            </w:pPr>
          </w:p>
          <w:p w14:paraId="613763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5032C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5D61E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261ACEE" w14:textId="418435B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B5A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7833E0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947F1D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815692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86F988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7C3AE541" w14:textId="77777777" w:rsidR="00EB0C98" w:rsidRDefault="00EB0C98" w:rsidP="00EB0C98">
            <w:pPr>
              <w:jc w:val="center"/>
            </w:pPr>
          </w:p>
          <w:p w14:paraId="7A79DE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05EB5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C69E3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54ACBA5" w14:textId="761F68F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B5A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617360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2523C4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7DF239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6645F3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CB8F9C3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2EFDD6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5B1773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DC085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DC9EB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657957E" w14:textId="79B4A9F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74649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790EF7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E4895A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1A13D7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1C0FC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398A3F8" w14:textId="77777777" w:rsidR="00EB0C98" w:rsidRDefault="00EB0C98" w:rsidP="00EB0C98">
            <w:pPr>
              <w:jc w:val="center"/>
            </w:pPr>
          </w:p>
          <w:p w14:paraId="21D740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9DA0A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CD31F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A5D39E1" w14:textId="6F238DE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74649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15825C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519281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122C57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DFEC71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2289B3E" w14:textId="77777777" w:rsidR="00EB0C98" w:rsidRDefault="00EB0C98" w:rsidP="00EB0C98">
            <w:pPr>
              <w:jc w:val="center"/>
            </w:pPr>
          </w:p>
          <w:p w14:paraId="3AD863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A7B83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F662A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D7A4A71" w14:textId="19CCFF2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74649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3786C3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7FCF47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E3B7C5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B1E83F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BC439D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F528AAE" w14:textId="77777777" w:rsidR="00EB0C98" w:rsidRDefault="00EB0C98" w:rsidP="00EB0C98">
            <w:pPr>
              <w:jc w:val="center"/>
            </w:pPr>
          </w:p>
          <w:p w14:paraId="3C9EEA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79F16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D205A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D2DBC84" w14:textId="71C5981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74649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2EA5CD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9C68E4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14D6F7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2BB20F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FECAF05" w14:textId="77777777" w:rsidR="00EB0C98" w:rsidRDefault="00EB0C98" w:rsidP="00EB0C98">
            <w:pPr>
              <w:jc w:val="center"/>
            </w:pPr>
          </w:p>
          <w:p w14:paraId="660346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6AEEE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00045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564A436" w14:textId="6355CD6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74649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40FC8B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38D002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34CDF7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724E01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CB6D895" w14:textId="77777777" w:rsidR="00EB0C98" w:rsidRDefault="00EB0C98" w:rsidP="00EB0C98">
            <w:pPr>
              <w:jc w:val="center"/>
            </w:pPr>
          </w:p>
          <w:p w14:paraId="6D9FA5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097ED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F8AA59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5007791" w14:textId="1A3432C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74649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7DF7AF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207047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2443EE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F2DD15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09C9AA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1EBD208" w14:textId="77777777" w:rsidR="00EB0C98" w:rsidRDefault="00EB0C98" w:rsidP="00EB0C98">
            <w:pPr>
              <w:jc w:val="center"/>
            </w:pPr>
          </w:p>
          <w:p w14:paraId="2EE570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31A82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B0FF6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E65EB15" w14:textId="249931A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74649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36F860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19D6FA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FD0E60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C1599B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3B624DE" w14:textId="77777777" w:rsidR="00EB0C98" w:rsidRDefault="00EB0C98" w:rsidP="00EB0C98">
            <w:pPr>
              <w:jc w:val="center"/>
            </w:pPr>
          </w:p>
          <w:p w14:paraId="2DB145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4BF16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1D196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0813D07" w14:textId="7B9CE5A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74649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090F22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4BC328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2EAF04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A10DD6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40BDF04" w14:textId="77777777" w:rsidR="00EB0C98" w:rsidRDefault="00EB0C98" w:rsidP="00EB0C98">
            <w:pPr>
              <w:jc w:val="center"/>
            </w:pPr>
          </w:p>
          <w:p w14:paraId="767761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CDD112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7E6FB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34C2A08" w14:textId="42D6CF9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74649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7BF553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D8CFF0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521090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F6569E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713A1A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2E613C5" w14:textId="77777777" w:rsidR="00EB0C98" w:rsidRDefault="00EB0C98" w:rsidP="00EB0C98">
            <w:pPr>
              <w:jc w:val="center"/>
            </w:pPr>
          </w:p>
          <w:p w14:paraId="5F9146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34115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2EAC8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4243B3B" w14:textId="6980FE0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74649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4D00F2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871FD7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815E81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B75B21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D3E003B" w14:textId="77777777" w:rsidR="00EB0C98" w:rsidRDefault="00EB0C98" w:rsidP="00EB0C98">
            <w:pPr>
              <w:jc w:val="center"/>
            </w:pPr>
          </w:p>
          <w:p w14:paraId="4E9BDC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C6731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DE215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56926F6" w14:textId="42C3B84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74649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3E089E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BBF47D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433513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FBF12E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0460289" w14:textId="77777777" w:rsidR="00EB0C98" w:rsidRDefault="00EB0C98" w:rsidP="00EB0C98">
            <w:pPr>
              <w:jc w:val="center"/>
            </w:pPr>
          </w:p>
          <w:p w14:paraId="58DC25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0A8AF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2617B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0C2E1A1" w14:textId="2D24964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74649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2F56B5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C90258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0FC0FC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0F6CC9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34BDB4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72CA975" w14:textId="77777777" w:rsidR="00EB0C98" w:rsidRDefault="00EB0C98" w:rsidP="00EB0C98">
            <w:pPr>
              <w:jc w:val="center"/>
            </w:pPr>
          </w:p>
          <w:p w14:paraId="476DAC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585FA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FEEC7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6775822" w14:textId="30B2759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74649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3B7CF6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3FD16C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F5FC8D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8A936F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EAFD2BF" w14:textId="77777777" w:rsidR="00EB0C98" w:rsidRDefault="00EB0C98" w:rsidP="00EB0C98">
            <w:pPr>
              <w:jc w:val="center"/>
            </w:pPr>
          </w:p>
          <w:p w14:paraId="0A3491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DBDAF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10700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4985518" w14:textId="688D59E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74649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73056A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1C1BFD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0E8D27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EE051F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EB54612" w14:textId="77777777" w:rsidR="00EB0C98" w:rsidRDefault="00EB0C98" w:rsidP="00EB0C98">
            <w:pPr>
              <w:jc w:val="center"/>
            </w:pPr>
          </w:p>
          <w:p w14:paraId="3B4E1C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EA712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A72B4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D71478A" w14:textId="6B714E3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74649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4DD228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25C95F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4F257D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01F7EA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B1D637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02865F3" w14:textId="77777777" w:rsidR="00EB0C98" w:rsidRDefault="00EB0C98" w:rsidP="00EB0C98">
            <w:pPr>
              <w:jc w:val="center"/>
            </w:pPr>
          </w:p>
          <w:p w14:paraId="28DBDA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5551F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DAF8A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26E83F8" w14:textId="2E8000F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74649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74C992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407A2F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40451E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4C7A36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9D36F25" w14:textId="77777777" w:rsidR="00EB0C98" w:rsidRDefault="00EB0C98" w:rsidP="00EB0C98">
            <w:pPr>
              <w:jc w:val="center"/>
            </w:pPr>
          </w:p>
          <w:p w14:paraId="4F5BAD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B0A47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45B59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F911697" w14:textId="303793E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74649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5C1C882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D9F3BB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0C1F01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B2530D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3CCFC42E" w14:textId="77777777" w:rsidR="00EB0C98" w:rsidRDefault="00EB0C98" w:rsidP="00EB0C98">
            <w:pPr>
              <w:jc w:val="center"/>
            </w:pPr>
          </w:p>
          <w:p w14:paraId="09A600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064E5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9BAC8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DAD7577" w14:textId="17EDC22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74649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528003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40FC14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B770E2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167831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5031568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117DE9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2670FD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7CB16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53330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7CE721F" w14:textId="268F91F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74649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05FCE0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13FAAD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28A9CC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AAC61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2382ADB" w14:textId="77777777" w:rsidR="00EB0C98" w:rsidRDefault="00EB0C98" w:rsidP="00EB0C98">
            <w:pPr>
              <w:jc w:val="center"/>
            </w:pPr>
          </w:p>
          <w:p w14:paraId="6FD10E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22F5A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DA351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D75D8B1" w14:textId="50BDDAC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74649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5D06F2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E81421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FD0D32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942645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310A60A" w14:textId="77777777" w:rsidR="00EB0C98" w:rsidRDefault="00EB0C98" w:rsidP="00EB0C98">
            <w:pPr>
              <w:jc w:val="center"/>
            </w:pPr>
          </w:p>
          <w:p w14:paraId="70BEA3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C87C6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FC3CC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57D0D46" w14:textId="2D91328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74649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59732D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29F46A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365A18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CF16D8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87F234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258EFF5" w14:textId="77777777" w:rsidR="00EB0C98" w:rsidRDefault="00EB0C98" w:rsidP="00EB0C98">
            <w:pPr>
              <w:jc w:val="center"/>
            </w:pPr>
          </w:p>
          <w:p w14:paraId="28FA2D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0BCA4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FFB45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59E84EB" w14:textId="4ACCCEE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74649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0D5E25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FD4826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69C330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15EDD5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F5D990F" w14:textId="77777777" w:rsidR="00EB0C98" w:rsidRDefault="00EB0C98" w:rsidP="00EB0C98">
            <w:pPr>
              <w:jc w:val="center"/>
            </w:pPr>
          </w:p>
          <w:p w14:paraId="24C5C1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19BFD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856EA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981A6F4" w14:textId="03D97D1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74649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2DEEBD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AEB8F9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9EF550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D9D3BC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40B9D35" w14:textId="77777777" w:rsidR="00EB0C98" w:rsidRDefault="00EB0C98" w:rsidP="00EB0C98">
            <w:pPr>
              <w:jc w:val="center"/>
            </w:pPr>
          </w:p>
          <w:p w14:paraId="0C9AD8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B73E6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8639D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090EC3C" w14:textId="09F6C44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74649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12C398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4BB9D9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C9A47D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5C382D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B29B0F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0787AD0" w14:textId="77777777" w:rsidR="00EB0C98" w:rsidRDefault="00EB0C98" w:rsidP="00EB0C98">
            <w:pPr>
              <w:jc w:val="center"/>
            </w:pPr>
          </w:p>
          <w:p w14:paraId="490C3D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596A93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FE6DB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68F11D9" w14:textId="2F7B139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74649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79AC7F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9914D0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6444B7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510439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BFCC6A6" w14:textId="77777777" w:rsidR="00EB0C98" w:rsidRDefault="00EB0C98" w:rsidP="00EB0C98">
            <w:pPr>
              <w:jc w:val="center"/>
            </w:pPr>
          </w:p>
          <w:p w14:paraId="0B5DB8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57269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13ED1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1F4C7EB" w14:textId="45850CA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74649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36A658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693FC2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63CE51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92C9DE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FB2BA39" w14:textId="77777777" w:rsidR="00EB0C98" w:rsidRDefault="00EB0C98" w:rsidP="00EB0C98">
            <w:pPr>
              <w:jc w:val="center"/>
            </w:pPr>
          </w:p>
          <w:p w14:paraId="069F20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1C021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2CE7A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64928FE" w14:textId="67F3CA0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74649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5FB666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375C90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8ADF64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4CCAD8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05962B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976D1EA" w14:textId="77777777" w:rsidR="00EB0C98" w:rsidRDefault="00EB0C98" w:rsidP="00EB0C98">
            <w:pPr>
              <w:jc w:val="center"/>
            </w:pPr>
          </w:p>
          <w:p w14:paraId="3E5FE4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FC2BC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CB97B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2B8AC72" w14:textId="780A5A4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74649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21BC65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390F81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B8B503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A914C7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32F15B9" w14:textId="77777777" w:rsidR="00EB0C98" w:rsidRDefault="00EB0C98" w:rsidP="00EB0C98">
            <w:pPr>
              <w:jc w:val="center"/>
            </w:pPr>
          </w:p>
          <w:p w14:paraId="60611F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8FA45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456B2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D0DD7AC" w14:textId="07B4CB7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74649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671797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F138F0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C62F2A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B030AB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EBDFA0C" w14:textId="77777777" w:rsidR="00EB0C98" w:rsidRDefault="00EB0C98" w:rsidP="00EB0C98">
            <w:pPr>
              <w:jc w:val="center"/>
            </w:pPr>
          </w:p>
          <w:p w14:paraId="192E7E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7C302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F4FFA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A41FE71" w14:textId="284AFEA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74649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10CAFD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677AFF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8A742D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3BB37D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1CED90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02C976B" w14:textId="77777777" w:rsidR="00EB0C98" w:rsidRDefault="00EB0C98" w:rsidP="00EB0C98">
            <w:pPr>
              <w:jc w:val="center"/>
            </w:pPr>
          </w:p>
          <w:p w14:paraId="19B999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03ABF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8D6D7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525DD9D" w14:textId="41C56B8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74649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68B39B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D5B212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C130EF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231C5A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A77E8FE" w14:textId="77777777" w:rsidR="00EB0C98" w:rsidRDefault="00EB0C98" w:rsidP="00EB0C98">
            <w:pPr>
              <w:jc w:val="center"/>
            </w:pPr>
          </w:p>
          <w:p w14:paraId="353205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B0B01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03831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6D77586" w14:textId="12F812A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74649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62C452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0AA248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A47E12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296538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C0FA6F5" w14:textId="77777777" w:rsidR="00EB0C98" w:rsidRDefault="00EB0C98" w:rsidP="00EB0C98">
            <w:pPr>
              <w:jc w:val="center"/>
            </w:pPr>
          </w:p>
          <w:p w14:paraId="4F84C5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3AB81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583A8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6EE5280" w14:textId="0D9D812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74649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6FDFD6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9361E0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C2B183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C4C9A7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652678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769409B" w14:textId="77777777" w:rsidR="00EB0C98" w:rsidRDefault="00EB0C98" w:rsidP="00EB0C98">
            <w:pPr>
              <w:jc w:val="center"/>
            </w:pPr>
          </w:p>
          <w:p w14:paraId="0BE04A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69358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DAEE6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9DDD5FB" w14:textId="5332B38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74649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5E66ED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DBBCA5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84E8BE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858FE8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9290E9B" w14:textId="77777777" w:rsidR="00EB0C98" w:rsidRDefault="00EB0C98" w:rsidP="00EB0C98">
            <w:pPr>
              <w:jc w:val="center"/>
            </w:pPr>
          </w:p>
          <w:p w14:paraId="272225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402AD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5CBA3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0500192" w14:textId="02311A1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74649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185901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99A6B1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40ACA9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D0AFD9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39AF5190" w14:textId="77777777" w:rsidR="00EB0C98" w:rsidRDefault="00EB0C98" w:rsidP="00EB0C98">
            <w:pPr>
              <w:jc w:val="center"/>
            </w:pPr>
          </w:p>
          <w:p w14:paraId="15D8D4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A6224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20F6D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4D5B9BA" w14:textId="7F9FACD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74649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1642B9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8D0BF4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B45D19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0876C4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262D656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77D729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144E37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7AB86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A4519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7E65264" w14:textId="2B56D9A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124B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19F38B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F32676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BB4A62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C568B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F40A6DB" w14:textId="77777777" w:rsidR="00EB0C98" w:rsidRDefault="00EB0C98" w:rsidP="00EB0C98">
            <w:pPr>
              <w:jc w:val="center"/>
            </w:pPr>
          </w:p>
          <w:p w14:paraId="2E4DE5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D7A31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3C420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61B55F3" w14:textId="7B3B7E0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124B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01BD18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E7136A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84A6B4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A016B2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3780556" w14:textId="77777777" w:rsidR="00EB0C98" w:rsidRDefault="00EB0C98" w:rsidP="00EB0C98">
            <w:pPr>
              <w:jc w:val="center"/>
            </w:pPr>
          </w:p>
          <w:p w14:paraId="5E71BC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C57DD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1D566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2C72B4E" w14:textId="4ECBEF6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124B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3DD522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49F604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13D1DB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0A9EFD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F420D4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4C562CD" w14:textId="77777777" w:rsidR="00EB0C98" w:rsidRDefault="00EB0C98" w:rsidP="00EB0C98">
            <w:pPr>
              <w:jc w:val="center"/>
            </w:pPr>
          </w:p>
          <w:p w14:paraId="536C5B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F06E8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72477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D07F65B" w14:textId="71CB772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124B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1582F1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B64751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7EC3F3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D419DE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953BC53" w14:textId="77777777" w:rsidR="00EB0C98" w:rsidRDefault="00EB0C98" w:rsidP="00EB0C98">
            <w:pPr>
              <w:jc w:val="center"/>
            </w:pPr>
          </w:p>
          <w:p w14:paraId="7C6C9D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DE276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3D634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BA9ADA7" w14:textId="127C321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124B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6777C99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97E863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5F0DC2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43B9AA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DA9504F" w14:textId="77777777" w:rsidR="00EB0C98" w:rsidRDefault="00EB0C98" w:rsidP="00EB0C98">
            <w:pPr>
              <w:jc w:val="center"/>
            </w:pPr>
          </w:p>
          <w:p w14:paraId="637ADD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B9A4D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999CC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C456744" w14:textId="069DF96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124B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1D976F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59C51A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8F4F4D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862BEE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6F9C26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404AF44" w14:textId="77777777" w:rsidR="00EB0C98" w:rsidRDefault="00EB0C98" w:rsidP="00EB0C98">
            <w:pPr>
              <w:jc w:val="center"/>
            </w:pPr>
          </w:p>
          <w:p w14:paraId="02C4A6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D2D00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26743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E8AA60A" w14:textId="1ABE564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124B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0810C0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5BB732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33E5B2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A3B4D1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0096378" w14:textId="77777777" w:rsidR="00EB0C98" w:rsidRDefault="00EB0C98" w:rsidP="00EB0C98">
            <w:pPr>
              <w:jc w:val="center"/>
            </w:pPr>
          </w:p>
          <w:p w14:paraId="2339C3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A1103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9B7C2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9B43D18" w14:textId="2C4B24D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124B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329877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E3C4C2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A435F3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5A7DCE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3D163CE" w14:textId="77777777" w:rsidR="00EB0C98" w:rsidRDefault="00EB0C98" w:rsidP="00EB0C98">
            <w:pPr>
              <w:jc w:val="center"/>
            </w:pPr>
          </w:p>
          <w:p w14:paraId="32EE94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5D41F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5D089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C40F998" w14:textId="3B4F94D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124B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03B3FF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B52569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0CFC90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E5ED40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63F983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6A3AE6E" w14:textId="77777777" w:rsidR="00EB0C98" w:rsidRDefault="00EB0C98" w:rsidP="00EB0C98">
            <w:pPr>
              <w:jc w:val="center"/>
            </w:pPr>
          </w:p>
          <w:p w14:paraId="206770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B5798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A7283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62C6501" w14:textId="6F756A4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124B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702B89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1380EC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E9AC74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2DB950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CF039C6" w14:textId="77777777" w:rsidR="00EB0C98" w:rsidRDefault="00EB0C98" w:rsidP="00EB0C98">
            <w:pPr>
              <w:jc w:val="center"/>
            </w:pPr>
          </w:p>
          <w:p w14:paraId="26E56F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AE5AEF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87703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8DC1AF7" w14:textId="40EE510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124B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6F033B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A1C67B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EC4075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15A53F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1552ABD" w14:textId="77777777" w:rsidR="00EB0C98" w:rsidRDefault="00EB0C98" w:rsidP="00EB0C98">
            <w:pPr>
              <w:jc w:val="center"/>
            </w:pPr>
          </w:p>
          <w:p w14:paraId="5B556A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6F5DC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10F5E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5A9AAB8" w14:textId="64B95AB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124B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69073A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55FCCA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73C2BE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A6CAD4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27D50C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0C03F25" w14:textId="77777777" w:rsidR="00EB0C98" w:rsidRDefault="00EB0C98" w:rsidP="00EB0C98">
            <w:pPr>
              <w:jc w:val="center"/>
            </w:pPr>
          </w:p>
          <w:p w14:paraId="6A431F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C2E49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6C2F7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0A52423" w14:textId="22D9C84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124B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5A67F6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15E130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10C871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8A7B39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4A12B61" w14:textId="77777777" w:rsidR="00EB0C98" w:rsidRDefault="00EB0C98" w:rsidP="00EB0C98">
            <w:pPr>
              <w:jc w:val="center"/>
            </w:pPr>
          </w:p>
          <w:p w14:paraId="5609F0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65549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0F4EA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ED4A5EF" w14:textId="2F737C7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124B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6EEEAA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512A0D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6B1576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C7321E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7E93F38" w14:textId="77777777" w:rsidR="00EB0C98" w:rsidRDefault="00EB0C98" w:rsidP="00EB0C98">
            <w:pPr>
              <w:jc w:val="center"/>
            </w:pPr>
          </w:p>
          <w:p w14:paraId="1A2AEA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B7B17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C4B97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AF6D642" w14:textId="3B46A21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124B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2A8671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2BF045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51565F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0F502E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59A229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C90BB9B" w14:textId="77777777" w:rsidR="00EB0C98" w:rsidRDefault="00EB0C98" w:rsidP="00EB0C98">
            <w:pPr>
              <w:jc w:val="center"/>
            </w:pPr>
          </w:p>
          <w:p w14:paraId="577A16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1CE78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8EE26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3501AC5" w14:textId="12E1EF9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124B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031FAB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0FD162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8479F1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EAE82A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7D63573" w14:textId="77777777" w:rsidR="00EB0C98" w:rsidRDefault="00EB0C98" w:rsidP="00EB0C98">
            <w:pPr>
              <w:jc w:val="center"/>
            </w:pPr>
          </w:p>
          <w:p w14:paraId="6FCD6A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671DB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8F574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B78BB93" w14:textId="77D9ADA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124B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31C0BC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A0ACE5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B9AA06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609074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736929E6" w14:textId="77777777" w:rsidR="00EB0C98" w:rsidRDefault="00EB0C98" w:rsidP="00EB0C98">
            <w:pPr>
              <w:jc w:val="center"/>
            </w:pPr>
          </w:p>
          <w:p w14:paraId="247947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BA995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3DFD0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C4FE493" w14:textId="5C450A3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124B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700095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181736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E34507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7FED0B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215E129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052E15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540A51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AF1D3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A4C03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12E7D0B" w14:textId="617D924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124B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1F7FF6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B1C740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D9B391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6EAAC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3E7C533" w14:textId="77777777" w:rsidR="00EB0C98" w:rsidRDefault="00EB0C98" w:rsidP="00EB0C98">
            <w:pPr>
              <w:jc w:val="center"/>
            </w:pPr>
          </w:p>
          <w:p w14:paraId="3D84F9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15881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B5D94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0053C6B" w14:textId="2094016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124B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23EBA7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27ADAB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E25BAB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87880E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1F50A62" w14:textId="77777777" w:rsidR="00EB0C98" w:rsidRDefault="00EB0C98" w:rsidP="00EB0C98">
            <w:pPr>
              <w:jc w:val="center"/>
            </w:pPr>
          </w:p>
          <w:p w14:paraId="609C38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43DE8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615DF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03644E3" w14:textId="2044274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124B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3CFD74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2679F9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C63062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DEEED6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2D7470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C6B8E79" w14:textId="77777777" w:rsidR="00EB0C98" w:rsidRDefault="00EB0C98" w:rsidP="00EB0C98">
            <w:pPr>
              <w:jc w:val="center"/>
            </w:pPr>
          </w:p>
          <w:p w14:paraId="7545BB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F26E9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2DF4B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B64C7F6" w14:textId="47D27D4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124B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545800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F25BF4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626F77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FF00AF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6E24A7A" w14:textId="77777777" w:rsidR="00EB0C98" w:rsidRDefault="00EB0C98" w:rsidP="00EB0C98">
            <w:pPr>
              <w:jc w:val="center"/>
            </w:pPr>
          </w:p>
          <w:p w14:paraId="724FF7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0D6A0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4D52E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16A4601" w14:textId="02FB5F2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124B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250C7B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ADDDC3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C5506C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4F235D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B087DBB" w14:textId="77777777" w:rsidR="00EB0C98" w:rsidRDefault="00EB0C98" w:rsidP="00EB0C98">
            <w:pPr>
              <w:jc w:val="center"/>
            </w:pPr>
          </w:p>
          <w:p w14:paraId="2FCC35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83686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ED0CE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B7FC3F7" w14:textId="6C04FC6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124B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4F8DB2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A1019D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6BB302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6324D9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CF7060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7CD127E" w14:textId="77777777" w:rsidR="00EB0C98" w:rsidRDefault="00EB0C98" w:rsidP="00EB0C98">
            <w:pPr>
              <w:jc w:val="center"/>
            </w:pPr>
          </w:p>
          <w:p w14:paraId="314B26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B1756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94FC1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3C2D85C" w14:textId="37E7D01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124B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24F309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AC9094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D75A11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4B0CC7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DA0A90D" w14:textId="77777777" w:rsidR="00EB0C98" w:rsidRDefault="00EB0C98" w:rsidP="00EB0C98">
            <w:pPr>
              <w:jc w:val="center"/>
            </w:pPr>
          </w:p>
          <w:p w14:paraId="77823D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A8E7D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77706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C5344BE" w14:textId="0971D0C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124B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4180EF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A5F071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A9F902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66A657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AC24CEF" w14:textId="77777777" w:rsidR="00EB0C98" w:rsidRDefault="00EB0C98" w:rsidP="00EB0C98">
            <w:pPr>
              <w:jc w:val="center"/>
            </w:pPr>
          </w:p>
          <w:p w14:paraId="1B0E3F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C9766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743C3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DABC870" w14:textId="592E67E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124B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72356D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6ABD2F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8C9FF1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84AE9C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38CE0E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BB0189C" w14:textId="77777777" w:rsidR="00EB0C98" w:rsidRDefault="00EB0C98" w:rsidP="00EB0C98">
            <w:pPr>
              <w:jc w:val="center"/>
            </w:pPr>
          </w:p>
          <w:p w14:paraId="1DACE42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CB876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B9741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4C1293B" w14:textId="4ACB083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124B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515779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3E87E3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940096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8B4CDE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B4C77A0" w14:textId="77777777" w:rsidR="00EB0C98" w:rsidRDefault="00EB0C98" w:rsidP="00EB0C98">
            <w:pPr>
              <w:jc w:val="center"/>
            </w:pPr>
          </w:p>
          <w:p w14:paraId="6F962B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F0A5A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B402C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7EBEEFF" w14:textId="0B9EA5E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124B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613CAA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F6389E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8AEC02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30F8D6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6AFDF4A" w14:textId="77777777" w:rsidR="00EB0C98" w:rsidRDefault="00EB0C98" w:rsidP="00EB0C98">
            <w:pPr>
              <w:jc w:val="center"/>
            </w:pPr>
          </w:p>
          <w:p w14:paraId="6415E8E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795E4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C6BED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3916904" w14:textId="363ABDE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124B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1C7692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BE2D0C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76F0F1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AA1FDA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412DE2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E9C298C" w14:textId="77777777" w:rsidR="00EB0C98" w:rsidRDefault="00EB0C98" w:rsidP="00EB0C98">
            <w:pPr>
              <w:jc w:val="center"/>
            </w:pPr>
          </w:p>
          <w:p w14:paraId="27F2CBD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8827A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09E9A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FAB852A" w14:textId="1B15FAF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124B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022086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4C6931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105401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179347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1DF495F" w14:textId="77777777" w:rsidR="00EB0C98" w:rsidRDefault="00EB0C98" w:rsidP="00EB0C98">
            <w:pPr>
              <w:jc w:val="center"/>
            </w:pPr>
          </w:p>
          <w:p w14:paraId="0E0E90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CCBB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C41A4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D4DF56B" w14:textId="442675B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124B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02CCBB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33294E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686840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184274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5E2C094" w14:textId="77777777" w:rsidR="00EB0C98" w:rsidRDefault="00EB0C98" w:rsidP="00EB0C98">
            <w:pPr>
              <w:jc w:val="center"/>
            </w:pPr>
          </w:p>
          <w:p w14:paraId="5702D1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21A86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EADD2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D7CB32E" w14:textId="2618B64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124B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53F2A1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E39417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590DDA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1931ED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CDBA76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2E1FD26" w14:textId="77777777" w:rsidR="00EB0C98" w:rsidRDefault="00EB0C98" w:rsidP="00EB0C98">
            <w:pPr>
              <w:jc w:val="center"/>
            </w:pPr>
          </w:p>
          <w:p w14:paraId="42B979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071C7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7FE02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6B42799" w14:textId="7B38598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124B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385FEC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30694D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E89C61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681381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651E574" w14:textId="77777777" w:rsidR="00EB0C98" w:rsidRDefault="00EB0C98" w:rsidP="00EB0C98">
            <w:pPr>
              <w:jc w:val="center"/>
            </w:pPr>
          </w:p>
          <w:p w14:paraId="6EDC93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F07A8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3E761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E883BE9" w14:textId="6F80448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124B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2B6F52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8C877A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DA36B8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16111C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73F3E352" w14:textId="77777777" w:rsidR="00EB0C98" w:rsidRDefault="00EB0C98" w:rsidP="00EB0C98">
            <w:pPr>
              <w:jc w:val="center"/>
            </w:pPr>
          </w:p>
          <w:p w14:paraId="6E64AD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75E63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B2964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E075F4B" w14:textId="7644F99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124B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6BDF87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952B04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44089D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AF53AB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D36D798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1D4754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54914B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50C69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834F7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3115E57" w14:textId="34EA46F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94FC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1C5CDE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1BFD6F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7A6A2B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EBC15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08EC81E" w14:textId="77777777" w:rsidR="00EB0C98" w:rsidRDefault="00EB0C98" w:rsidP="00EB0C98">
            <w:pPr>
              <w:jc w:val="center"/>
            </w:pPr>
          </w:p>
          <w:p w14:paraId="10A018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8E0FA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A08074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10C282D" w14:textId="0F08C5D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94FC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0A6E2A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F51120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42DDC2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E62B74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C1EF297" w14:textId="77777777" w:rsidR="00EB0C98" w:rsidRDefault="00EB0C98" w:rsidP="00EB0C98">
            <w:pPr>
              <w:jc w:val="center"/>
            </w:pPr>
          </w:p>
          <w:p w14:paraId="4A4D81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A5E41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D028A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598D3B5" w14:textId="0DC35B0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94FC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62FE9B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C97A21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0317DF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5BAE02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555252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BF9B35E" w14:textId="77777777" w:rsidR="00EB0C98" w:rsidRDefault="00EB0C98" w:rsidP="00EB0C98">
            <w:pPr>
              <w:jc w:val="center"/>
            </w:pPr>
          </w:p>
          <w:p w14:paraId="2562EC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094C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2C248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25F4923" w14:textId="41C8127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94FC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4C85C1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2669AD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55038B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19CF7A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DD4E762" w14:textId="77777777" w:rsidR="00EB0C98" w:rsidRDefault="00EB0C98" w:rsidP="00EB0C98">
            <w:pPr>
              <w:jc w:val="center"/>
            </w:pPr>
          </w:p>
          <w:p w14:paraId="0BBD52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91E3E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85BAD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0231EC5" w14:textId="4B5148D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94FC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2E6019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7B664A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B3F31E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26B4F3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9CA4C58" w14:textId="77777777" w:rsidR="00EB0C98" w:rsidRDefault="00EB0C98" w:rsidP="00EB0C98">
            <w:pPr>
              <w:jc w:val="center"/>
            </w:pPr>
          </w:p>
          <w:p w14:paraId="00DF86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A317E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7C2D5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87EA6FD" w14:textId="7616173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94FC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7DD8DA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352A31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44774D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458FFA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089F37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E7E2CF2" w14:textId="77777777" w:rsidR="00EB0C98" w:rsidRDefault="00EB0C98" w:rsidP="00EB0C98">
            <w:pPr>
              <w:jc w:val="center"/>
            </w:pPr>
          </w:p>
          <w:p w14:paraId="698EFE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DB722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5B3A0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72AE98D" w14:textId="5AC3481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94FC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044E8D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488183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415631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387989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3F69368" w14:textId="77777777" w:rsidR="00EB0C98" w:rsidRDefault="00EB0C98" w:rsidP="00EB0C98">
            <w:pPr>
              <w:jc w:val="center"/>
            </w:pPr>
          </w:p>
          <w:p w14:paraId="6581C4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E5BC2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14A59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C4BD3A2" w14:textId="2863E27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94FC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0402E8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E932AE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EE2684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EC6CBF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B8AFBA0" w14:textId="77777777" w:rsidR="00EB0C98" w:rsidRDefault="00EB0C98" w:rsidP="00EB0C98">
            <w:pPr>
              <w:jc w:val="center"/>
            </w:pPr>
          </w:p>
          <w:p w14:paraId="0DE3F4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D2AA8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884D0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A4B1B91" w14:textId="158F680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94FC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3E6D74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816538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B8F34E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FEDCAC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6E084E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74ED428" w14:textId="77777777" w:rsidR="00EB0C98" w:rsidRDefault="00EB0C98" w:rsidP="00EB0C98">
            <w:pPr>
              <w:jc w:val="center"/>
            </w:pPr>
          </w:p>
          <w:p w14:paraId="362DE2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9661A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D0F7F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68E4C5E" w14:textId="018B0AC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94FC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2C1491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C1A314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3E107A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AEF2E2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4C9F5D0" w14:textId="77777777" w:rsidR="00EB0C98" w:rsidRDefault="00EB0C98" w:rsidP="00EB0C98">
            <w:pPr>
              <w:jc w:val="center"/>
            </w:pPr>
          </w:p>
          <w:p w14:paraId="02E82B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FDC2F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D04A8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6BCB915" w14:textId="208AACD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94FC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611509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F12FBC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651161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FC88D3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BDEB800" w14:textId="77777777" w:rsidR="00EB0C98" w:rsidRDefault="00EB0C98" w:rsidP="00EB0C98">
            <w:pPr>
              <w:jc w:val="center"/>
            </w:pPr>
          </w:p>
          <w:p w14:paraId="7A4587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87A9F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33A47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DC4FAFE" w14:textId="5B411A6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94FC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28DDB5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C89819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23D424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323FE5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81662A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E576815" w14:textId="77777777" w:rsidR="00EB0C98" w:rsidRDefault="00EB0C98" w:rsidP="00EB0C98">
            <w:pPr>
              <w:jc w:val="center"/>
            </w:pPr>
          </w:p>
          <w:p w14:paraId="5A40E9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74A1D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15C8C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6851D01" w14:textId="452668C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94FC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0BB661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EBB669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65CC91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09B3D6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E8FDEFA" w14:textId="77777777" w:rsidR="00EB0C98" w:rsidRDefault="00EB0C98" w:rsidP="00EB0C98">
            <w:pPr>
              <w:jc w:val="center"/>
            </w:pPr>
          </w:p>
          <w:p w14:paraId="206A04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E282C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6317C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39442E3" w14:textId="01F20DC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94FC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59D6BD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E32C82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D364D2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73A8CB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C35F1A6" w14:textId="77777777" w:rsidR="00EB0C98" w:rsidRDefault="00EB0C98" w:rsidP="00EB0C98">
            <w:pPr>
              <w:jc w:val="center"/>
            </w:pPr>
          </w:p>
          <w:p w14:paraId="2C842F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D73D8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03C27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ECA1D30" w14:textId="1803519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94FC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2ACEAD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5DE2E4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7A2B4B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7FC60B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801338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DD49B21" w14:textId="77777777" w:rsidR="00EB0C98" w:rsidRDefault="00EB0C98" w:rsidP="00EB0C98">
            <w:pPr>
              <w:jc w:val="center"/>
            </w:pPr>
          </w:p>
          <w:p w14:paraId="70502C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ED109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470FD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DB12213" w14:textId="57F69D9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94FC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4F74FC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615421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896233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2D2805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091CD96" w14:textId="77777777" w:rsidR="00EB0C98" w:rsidRDefault="00EB0C98" w:rsidP="00EB0C98">
            <w:pPr>
              <w:jc w:val="center"/>
            </w:pPr>
          </w:p>
          <w:p w14:paraId="5488E0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2229D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4F01F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AF8C736" w14:textId="725BF9E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94FC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24FF36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DEA6FB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5CDC9D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2C4A2F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5CAC5BC8" w14:textId="77777777" w:rsidR="00EB0C98" w:rsidRDefault="00EB0C98" w:rsidP="00EB0C98">
            <w:pPr>
              <w:jc w:val="center"/>
            </w:pPr>
          </w:p>
          <w:p w14:paraId="5B49EC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DF4C4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22119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ACB57DF" w14:textId="78DF682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94FC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65F6F6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E6BD81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A4E873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1A6D33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9C624B2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3122A0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186F77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7359C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ECBA3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53FFA58" w14:textId="035DA4B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94FC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1273EB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422EA9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A8E3C5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DAD59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E4C8E8E" w14:textId="77777777" w:rsidR="00EB0C98" w:rsidRDefault="00EB0C98" w:rsidP="00EB0C98">
            <w:pPr>
              <w:jc w:val="center"/>
            </w:pPr>
          </w:p>
          <w:p w14:paraId="2A059C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46110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AB19D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AE710F3" w14:textId="737BF7C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94FC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6D8219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3084C0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059CB3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FD5BD9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5D6538A" w14:textId="77777777" w:rsidR="00EB0C98" w:rsidRDefault="00EB0C98" w:rsidP="00EB0C98">
            <w:pPr>
              <w:jc w:val="center"/>
            </w:pPr>
          </w:p>
          <w:p w14:paraId="3A4FDC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4D1C9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F24F4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7C6B40A" w14:textId="470454F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94FC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4CF5D6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E2A11D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EFA8FA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D672A1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A094F1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17A9C01" w14:textId="77777777" w:rsidR="00EB0C98" w:rsidRDefault="00EB0C98" w:rsidP="00EB0C98">
            <w:pPr>
              <w:jc w:val="center"/>
            </w:pPr>
          </w:p>
          <w:p w14:paraId="47BF95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BE85E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C904C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6C72C66" w14:textId="067A4D0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94FC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21FEF4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CF8F1E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5662B7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B9DBB8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D2F572C" w14:textId="77777777" w:rsidR="00EB0C98" w:rsidRDefault="00EB0C98" w:rsidP="00EB0C98">
            <w:pPr>
              <w:jc w:val="center"/>
            </w:pPr>
          </w:p>
          <w:p w14:paraId="0C3010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B0405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44DBB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5243EAC" w14:textId="76CF29C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94FC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1A8519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F3EE54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AEF413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7A4D1A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90B3614" w14:textId="77777777" w:rsidR="00EB0C98" w:rsidRDefault="00EB0C98" w:rsidP="00EB0C98">
            <w:pPr>
              <w:jc w:val="center"/>
            </w:pPr>
          </w:p>
          <w:p w14:paraId="4E266B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2EDEC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CA6A5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0222717" w14:textId="37338C2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94FC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49427C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6B2818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91FD54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5452E2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B78564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22BD790" w14:textId="77777777" w:rsidR="00EB0C98" w:rsidRDefault="00EB0C98" w:rsidP="00EB0C98">
            <w:pPr>
              <w:jc w:val="center"/>
            </w:pPr>
          </w:p>
          <w:p w14:paraId="36F957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69504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DEC8C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6CFBA52" w14:textId="73098FB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94FC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0A2BAC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896422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77509F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00C383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FD5C757" w14:textId="77777777" w:rsidR="00EB0C98" w:rsidRDefault="00EB0C98" w:rsidP="00EB0C98">
            <w:pPr>
              <w:jc w:val="center"/>
            </w:pPr>
          </w:p>
          <w:p w14:paraId="674D05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0EB62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13ED1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1F50655" w14:textId="08735BF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94FC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4000CC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9B28B1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18DDDF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A89685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4754F2A" w14:textId="77777777" w:rsidR="00EB0C98" w:rsidRDefault="00EB0C98" w:rsidP="00EB0C98">
            <w:pPr>
              <w:jc w:val="center"/>
            </w:pPr>
          </w:p>
          <w:p w14:paraId="736ACB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30E1E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FB430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EA319C4" w14:textId="210BB11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94FC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422047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B73184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977077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666A94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54AFBD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29344C0" w14:textId="77777777" w:rsidR="00EB0C98" w:rsidRDefault="00EB0C98" w:rsidP="00EB0C98">
            <w:pPr>
              <w:jc w:val="center"/>
            </w:pPr>
          </w:p>
          <w:p w14:paraId="46C15A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2C76CF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7ACC8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AA13937" w14:textId="1289D9D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94FC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161CFF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18D0E1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B628D4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ED2BFA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60E2702" w14:textId="77777777" w:rsidR="00EB0C98" w:rsidRDefault="00EB0C98" w:rsidP="00EB0C98">
            <w:pPr>
              <w:jc w:val="center"/>
            </w:pPr>
          </w:p>
          <w:p w14:paraId="37FB2E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A44F5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27B8B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8995DC1" w14:textId="75A38A0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94FC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0EAE90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9EE4C7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5F8805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960874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731E045" w14:textId="77777777" w:rsidR="00EB0C98" w:rsidRDefault="00EB0C98" w:rsidP="00EB0C98">
            <w:pPr>
              <w:jc w:val="center"/>
            </w:pPr>
          </w:p>
          <w:p w14:paraId="6F7583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A33FD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79A7F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D126A90" w14:textId="6C28614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94FC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568EFBF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666056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2EA413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FD4E46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BECD12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8AC3867" w14:textId="77777777" w:rsidR="00EB0C98" w:rsidRDefault="00EB0C98" w:rsidP="00EB0C98">
            <w:pPr>
              <w:jc w:val="center"/>
            </w:pPr>
          </w:p>
          <w:p w14:paraId="11FCA4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4390D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BC1D9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6B6CA35" w14:textId="25BE85F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94FC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7D7801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FE66E4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6212E1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1F2579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917F667" w14:textId="77777777" w:rsidR="00EB0C98" w:rsidRDefault="00EB0C98" w:rsidP="00EB0C98">
            <w:pPr>
              <w:jc w:val="center"/>
            </w:pPr>
          </w:p>
          <w:p w14:paraId="3754BB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8A994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CBBC0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9D3A312" w14:textId="3E60F1B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94FC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0723BD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1281C2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ACBE3A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AEA147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1206D5B" w14:textId="77777777" w:rsidR="00EB0C98" w:rsidRDefault="00EB0C98" w:rsidP="00EB0C98">
            <w:pPr>
              <w:jc w:val="center"/>
            </w:pPr>
          </w:p>
          <w:p w14:paraId="540FF8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3B29D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64ECB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7D71503" w14:textId="2C87A5C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94FC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214DDC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31872E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BFBEFE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B2EC29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7C1410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71FE5DD" w14:textId="77777777" w:rsidR="00EB0C98" w:rsidRDefault="00EB0C98" w:rsidP="00EB0C98">
            <w:pPr>
              <w:jc w:val="center"/>
            </w:pPr>
          </w:p>
          <w:p w14:paraId="6DC200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6ABC7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715C1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8B6DC49" w14:textId="1ACA1CE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94FC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0A2DA7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48C123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CA2685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D88E40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7A1FE38" w14:textId="77777777" w:rsidR="00EB0C98" w:rsidRDefault="00EB0C98" w:rsidP="00EB0C98">
            <w:pPr>
              <w:jc w:val="center"/>
            </w:pPr>
          </w:p>
          <w:p w14:paraId="4CA2A4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686F9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3157B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A3DEF80" w14:textId="772910A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94FC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351A0B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332F76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549231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1D44E4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38CBA541" w14:textId="77777777" w:rsidR="00EB0C98" w:rsidRDefault="00EB0C98" w:rsidP="00EB0C98">
            <w:pPr>
              <w:jc w:val="center"/>
            </w:pPr>
          </w:p>
          <w:p w14:paraId="778F6F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4B846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C7F00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F3F4249" w14:textId="1EED5A3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94FC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68DEE6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A4453F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A54F6E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890D82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BC0B53E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0B10D3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1F7EB4E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AEFE2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FC9AD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724B314" w14:textId="2536D21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D7D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15F6DC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A84A30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D6FA7C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F843B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EE7F4DF" w14:textId="77777777" w:rsidR="00EB0C98" w:rsidRDefault="00EB0C98" w:rsidP="00EB0C98">
            <w:pPr>
              <w:jc w:val="center"/>
            </w:pPr>
          </w:p>
          <w:p w14:paraId="03AA05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C8F94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B36D8E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22CE41A" w14:textId="2238A3E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D7D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2F3771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D06E3A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C581F9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BC1887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A9C8961" w14:textId="77777777" w:rsidR="00EB0C98" w:rsidRDefault="00EB0C98" w:rsidP="00EB0C98">
            <w:pPr>
              <w:jc w:val="center"/>
            </w:pPr>
          </w:p>
          <w:p w14:paraId="224F33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381C4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4664F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405839F" w14:textId="3B91A6A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D7D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729750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1FB84E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9274A7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35FC2C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FF321E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AF60104" w14:textId="77777777" w:rsidR="00EB0C98" w:rsidRDefault="00EB0C98" w:rsidP="00EB0C98">
            <w:pPr>
              <w:jc w:val="center"/>
            </w:pPr>
          </w:p>
          <w:p w14:paraId="1A91A2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01CED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0D1F9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25369C9" w14:textId="1B8D903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D7D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750E08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66BF75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6FBF1C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A78770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A7C1A4C" w14:textId="77777777" w:rsidR="00EB0C98" w:rsidRDefault="00EB0C98" w:rsidP="00EB0C98">
            <w:pPr>
              <w:jc w:val="center"/>
            </w:pPr>
          </w:p>
          <w:p w14:paraId="760990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7FF35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4B834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9B69D61" w14:textId="059E9AC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D7D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1DC075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B74BC1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861F25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09BB26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018D4DE" w14:textId="77777777" w:rsidR="00EB0C98" w:rsidRDefault="00EB0C98" w:rsidP="00EB0C98">
            <w:pPr>
              <w:jc w:val="center"/>
            </w:pPr>
          </w:p>
          <w:p w14:paraId="73AB17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5AD7A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B36B2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C64F1C6" w14:textId="15F7312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D7D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379C13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99460B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C4F621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C73C25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3CAD27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D6776E6" w14:textId="77777777" w:rsidR="00EB0C98" w:rsidRDefault="00EB0C98" w:rsidP="00EB0C98">
            <w:pPr>
              <w:jc w:val="center"/>
            </w:pPr>
          </w:p>
          <w:p w14:paraId="15493E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5E80D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25FA4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A3368EC" w14:textId="50F5AC9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D7D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314D0D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40F03E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F1517D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740A76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6626CCA" w14:textId="77777777" w:rsidR="00EB0C98" w:rsidRDefault="00EB0C98" w:rsidP="00EB0C98">
            <w:pPr>
              <w:jc w:val="center"/>
            </w:pPr>
          </w:p>
          <w:p w14:paraId="78F443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DCD34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45F22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0B61B4E" w14:textId="3032718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D7D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454271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0FBBBA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45A273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19F625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A8D6D84" w14:textId="77777777" w:rsidR="00EB0C98" w:rsidRDefault="00EB0C98" w:rsidP="00EB0C98">
            <w:pPr>
              <w:jc w:val="center"/>
            </w:pPr>
          </w:p>
          <w:p w14:paraId="3EAF31B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2137F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0FE88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FC71107" w14:textId="440D22F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D7D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72E52F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D66D74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D5CE37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F8EC93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6E7F9D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6F83C8D" w14:textId="77777777" w:rsidR="00EB0C98" w:rsidRDefault="00EB0C98" w:rsidP="00EB0C98">
            <w:pPr>
              <w:jc w:val="center"/>
            </w:pPr>
          </w:p>
          <w:p w14:paraId="6C37BE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197B1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371EA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44C17DE" w14:textId="43B6446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D7D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563C9B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E37C69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CCA7EB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F6C606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BBAA66E" w14:textId="77777777" w:rsidR="00EB0C98" w:rsidRDefault="00EB0C98" w:rsidP="00EB0C98">
            <w:pPr>
              <w:jc w:val="center"/>
            </w:pPr>
          </w:p>
          <w:p w14:paraId="728FBC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F3D76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3FB97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6008930" w14:textId="3E07281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D7D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7D9BB6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9AF723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ABD617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E505ED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C52D3FE" w14:textId="77777777" w:rsidR="00EB0C98" w:rsidRDefault="00EB0C98" w:rsidP="00EB0C98">
            <w:pPr>
              <w:jc w:val="center"/>
            </w:pPr>
          </w:p>
          <w:p w14:paraId="509B7D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81B59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C4E74D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8E5132D" w14:textId="5CD1091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D7D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071D92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48DA4C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8F6BAF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C702FD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C2EB0A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C6953F4" w14:textId="77777777" w:rsidR="00EB0C98" w:rsidRDefault="00EB0C98" w:rsidP="00EB0C98">
            <w:pPr>
              <w:jc w:val="center"/>
            </w:pPr>
          </w:p>
          <w:p w14:paraId="3FC661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8A0DF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EB419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E3399D7" w14:textId="5615C42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D7D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0CA1AB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12C7C7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2B00AD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69DC97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E473D8F" w14:textId="77777777" w:rsidR="00EB0C98" w:rsidRDefault="00EB0C98" w:rsidP="00EB0C98">
            <w:pPr>
              <w:jc w:val="center"/>
            </w:pPr>
          </w:p>
          <w:p w14:paraId="3E119A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4703E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11893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6EEBB64" w14:textId="2532832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D7D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4F97C7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CC170C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41145A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5AB22E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1674AD8" w14:textId="77777777" w:rsidR="00EB0C98" w:rsidRDefault="00EB0C98" w:rsidP="00EB0C98">
            <w:pPr>
              <w:jc w:val="center"/>
            </w:pPr>
          </w:p>
          <w:p w14:paraId="12AF00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EA5E7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DAF2C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43A2060" w14:textId="48491AB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D7D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24F8F6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E121DC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80DD40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58CF8B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344180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63C5355" w14:textId="77777777" w:rsidR="00EB0C98" w:rsidRDefault="00EB0C98" w:rsidP="00EB0C98">
            <w:pPr>
              <w:jc w:val="center"/>
            </w:pPr>
          </w:p>
          <w:p w14:paraId="6355BB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AFA51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0254A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1970960" w14:textId="7896AAD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D7D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2A4F7F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6D13F6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47ADA2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810657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81212ED" w14:textId="77777777" w:rsidR="00EB0C98" w:rsidRDefault="00EB0C98" w:rsidP="00EB0C98">
            <w:pPr>
              <w:jc w:val="center"/>
            </w:pPr>
          </w:p>
          <w:p w14:paraId="386CCF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1619E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8F7FF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D232130" w14:textId="7663FEB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D7D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07BCF7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769BAB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E2BFC5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87C0F3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7A616023" w14:textId="77777777" w:rsidR="00EB0C98" w:rsidRDefault="00EB0C98" w:rsidP="00EB0C98">
            <w:pPr>
              <w:jc w:val="center"/>
            </w:pPr>
          </w:p>
          <w:p w14:paraId="04B21B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FE034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74CD2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941AF90" w14:textId="371691C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D01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67F914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98B060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572795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3A670D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366FD18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565AFDF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7BCEC2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5FF0E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4D4A6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CFD656A" w14:textId="75E29D9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D7D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302874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B00351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2022AB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82CB8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6C1C94E" w14:textId="77777777" w:rsidR="00EB0C98" w:rsidRDefault="00EB0C98" w:rsidP="00EB0C98">
            <w:pPr>
              <w:jc w:val="center"/>
            </w:pPr>
          </w:p>
          <w:p w14:paraId="135497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F50142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E21C1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00E36CC" w14:textId="6E53462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D7D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1C590C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F4F9BE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C1CE56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B997D4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A67027A" w14:textId="77777777" w:rsidR="00EB0C98" w:rsidRDefault="00EB0C98" w:rsidP="00EB0C98">
            <w:pPr>
              <w:jc w:val="center"/>
            </w:pPr>
          </w:p>
          <w:p w14:paraId="7CD6D0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802B7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B3353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B11105C" w14:textId="6ECBA72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D01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58AD9F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7BA579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2BDF37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C33343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3EC333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10856C3" w14:textId="77777777" w:rsidR="00EB0C98" w:rsidRDefault="00EB0C98" w:rsidP="00EB0C98">
            <w:pPr>
              <w:jc w:val="center"/>
            </w:pPr>
          </w:p>
          <w:p w14:paraId="17F556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A138A2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AA7B0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E27BFD4" w14:textId="3B7D2C5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D01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45F702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0231F5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E75960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00A8E4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001D314" w14:textId="77777777" w:rsidR="00EB0C98" w:rsidRDefault="00EB0C98" w:rsidP="00EB0C98">
            <w:pPr>
              <w:jc w:val="center"/>
            </w:pPr>
          </w:p>
          <w:p w14:paraId="610B55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ACC67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EB3B1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EB4C7D1" w14:textId="3F8A781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D01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686261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14B533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1C4457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1AAA47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A73BA06" w14:textId="77777777" w:rsidR="00EB0C98" w:rsidRDefault="00EB0C98" w:rsidP="00EB0C98">
            <w:pPr>
              <w:jc w:val="center"/>
            </w:pPr>
          </w:p>
          <w:p w14:paraId="54B467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7FCF5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E7598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058987F" w14:textId="1EAA350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D01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11DF40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CC55A9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A30A76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792C06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8319B6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775B239" w14:textId="77777777" w:rsidR="00EB0C98" w:rsidRDefault="00EB0C98" w:rsidP="00EB0C98">
            <w:pPr>
              <w:jc w:val="center"/>
            </w:pPr>
          </w:p>
          <w:p w14:paraId="29432E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15A6B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4D88A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23B5AB7" w14:textId="1F9BAB1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D01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0A13E6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87292C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E74F5B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803542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2BF705A" w14:textId="77777777" w:rsidR="00EB0C98" w:rsidRDefault="00EB0C98" w:rsidP="00EB0C98">
            <w:pPr>
              <w:jc w:val="center"/>
            </w:pPr>
          </w:p>
          <w:p w14:paraId="0545D1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28542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D6379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C420134" w14:textId="19E73F4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D01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6B3514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E70137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CA8DBD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5074FF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494077C" w14:textId="77777777" w:rsidR="00EB0C98" w:rsidRDefault="00EB0C98" w:rsidP="00EB0C98">
            <w:pPr>
              <w:jc w:val="center"/>
            </w:pPr>
          </w:p>
          <w:p w14:paraId="0DEFD5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4DD49F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86C50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E4F327D" w14:textId="786FA23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D01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6F50C8D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935BB7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D64C81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E5C5B9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30B7B7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2245E98" w14:textId="77777777" w:rsidR="00EB0C98" w:rsidRDefault="00EB0C98" w:rsidP="00EB0C98">
            <w:pPr>
              <w:jc w:val="center"/>
            </w:pPr>
          </w:p>
          <w:p w14:paraId="384DB7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87EB7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04A0D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3F90C50" w14:textId="633C363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D01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445A2F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2DB5F8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4ED084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46348C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FEC1B4F" w14:textId="77777777" w:rsidR="00EB0C98" w:rsidRDefault="00EB0C98" w:rsidP="00EB0C98">
            <w:pPr>
              <w:jc w:val="center"/>
            </w:pPr>
          </w:p>
          <w:p w14:paraId="1FE0B3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A4629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0BA90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0556500" w14:textId="427CB93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D01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771099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2E1724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DEAC73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2E9819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31E4ECE" w14:textId="77777777" w:rsidR="00EB0C98" w:rsidRDefault="00EB0C98" w:rsidP="00EB0C98">
            <w:pPr>
              <w:jc w:val="center"/>
            </w:pPr>
          </w:p>
          <w:p w14:paraId="6CC22E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08AFD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F1A3E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CEAF3E9" w14:textId="7490D8D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D01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6C9C17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B51701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E47310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C3186C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CF30D4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A8B9C62" w14:textId="77777777" w:rsidR="00EB0C98" w:rsidRDefault="00EB0C98" w:rsidP="00EB0C98">
            <w:pPr>
              <w:jc w:val="center"/>
            </w:pPr>
          </w:p>
          <w:p w14:paraId="28FB18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3E873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7A945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3E7A08A" w14:textId="5753AD5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D01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2806AA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2C888B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23254A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FE6B25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0553A88" w14:textId="77777777" w:rsidR="00EB0C98" w:rsidRDefault="00EB0C98" w:rsidP="00EB0C98">
            <w:pPr>
              <w:jc w:val="center"/>
            </w:pPr>
          </w:p>
          <w:p w14:paraId="50B34C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984BD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457BF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5603365" w14:textId="596F16C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D01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06A09F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B1B998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CDDA16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D86436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2D40BAC" w14:textId="77777777" w:rsidR="00EB0C98" w:rsidRDefault="00EB0C98" w:rsidP="00EB0C98">
            <w:pPr>
              <w:jc w:val="center"/>
            </w:pPr>
          </w:p>
          <w:p w14:paraId="2BD0B6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0E6DD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3CCAA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DC16DDD" w14:textId="0E97C04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D01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10A092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B13189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6A3247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BBA80F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7EE19C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3512C71" w14:textId="77777777" w:rsidR="00EB0C98" w:rsidRDefault="00EB0C98" w:rsidP="00EB0C98">
            <w:pPr>
              <w:jc w:val="center"/>
            </w:pPr>
          </w:p>
          <w:p w14:paraId="4C22C8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D63CA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86D41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26AACC7" w14:textId="7F0C544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D01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5172F5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248E91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221E02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8A1341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B588D90" w14:textId="77777777" w:rsidR="00EB0C98" w:rsidRDefault="00EB0C98" w:rsidP="00EB0C98">
            <w:pPr>
              <w:jc w:val="center"/>
            </w:pPr>
          </w:p>
          <w:p w14:paraId="5F3B75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71F2A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1A295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5543189" w14:textId="7ECA6E6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D01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69FD37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233D9D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A39A51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0801B5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2DA65963" w14:textId="77777777" w:rsidR="00EB0C98" w:rsidRDefault="00EB0C98" w:rsidP="00EB0C98">
            <w:pPr>
              <w:jc w:val="center"/>
            </w:pPr>
          </w:p>
          <w:p w14:paraId="61BFF0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B8B66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DF2CB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6793DE3" w14:textId="55A1041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D01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24482C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FD06DA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A0BB72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E7EF79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C5001D4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4CE0A7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6183AE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3D9B7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2616C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E85F9FC" w14:textId="74BC1D0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B240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44D3EA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0E1960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946437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79634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8601C53" w14:textId="77777777" w:rsidR="00EB0C98" w:rsidRDefault="00EB0C98" w:rsidP="00EB0C98">
            <w:pPr>
              <w:jc w:val="center"/>
            </w:pPr>
          </w:p>
          <w:p w14:paraId="5A2B6D2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F0732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21DE8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06201A3" w14:textId="5E10B6B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B240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3AE58F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3BFE23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3555BD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CB0885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B6A5D05" w14:textId="77777777" w:rsidR="00EB0C98" w:rsidRDefault="00EB0C98" w:rsidP="00EB0C98">
            <w:pPr>
              <w:jc w:val="center"/>
            </w:pPr>
          </w:p>
          <w:p w14:paraId="1A7F81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89BC3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A9FDF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252CC9F" w14:textId="1E87CE9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B240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1D80E5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4EA7AC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274945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D6B66B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A54D16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462CDD9" w14:textId="77777777" w:rsidR="00EB0C98" w:rsidRDefault="00EB0C98" w:rsidP="00EB0C98">
            <w:pPr>
              <w:jc w:val="center"/>
            </w:pPr>
          </w:p>
          <w:p w14:paraId="0D7FE1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E0001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157E2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3947D15" w14:textId="25DF1BD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B240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728F39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BAE859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1474D1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76457F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F8FBA5B" w14:textId="77777777" w:rsidR="00EB0C98" w:rsidRDefault="00EB0C98" w:rsidP="00EB0C98">
            <w:pPr>
              <w:jc w:val="center"/>
            </w:pPr>
          </w:p>
          <w:p w14:paraId="07ED19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DEB2D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23DB8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4DB21E0" w14:textId="5F6F9A7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B240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65AF44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FD1761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1AD31D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C5EEAB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0602D74" w14:textId="77777777" w:rsidR="00EB0C98" w:rsidRDefault="00EB0C98" w:rsidP="00EB0C98">
            <w:pPr>
              <w:jc w:val="center"/>
            </w:pPr>
          </w:p>
          <w:p w14:paraId="04BC77F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D53C4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1B5CF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6EB5B42" w14:textId="745FDC0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B240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1E18D1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939B6C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626CA8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934D17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6E4A8A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2F2D421" w14:textId="77777777" w:rsidR="00EB0C98" w:rsidRDefault="00EB0C98" w:rsidP="00EB0C98">
            <w:pPr>
              <w:jc w:val="center"/>
            </w:pPr>
          </w:p>
          <w:p w14:paraId="68C0E3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AD768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4CCD5F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13A28F3" w14:textId="53AA96B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B240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2F41A4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444518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BF78A3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27DE84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3441BC5" w14:textId="77777777" w:rsidR="00EB0C98" w:rsidRDefault="00EB0C98" w:rsidP="00EB0C98">
            <w:pPr>
              <w:jc w:val="center"/>
            </w:pPr>
          </w:p>
          <w:p w14:paraId="46EA2E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10E9C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8A76C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9EAA471" w14:textId="4498E98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B240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19B367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28656E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6C1110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7B6C7A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A154B06" w14:textId="77777777" w:rsidR="00EB0C98" w:rsidRDefault="00EB0C98" w:rsidP="00EB0C98">
            <w:pPr>
              <w:jc w:val="center"/>
            </w:pPr>
          </w:p>
          <w:p w14:paraId="5DEBEF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F4D4F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3EB6F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A22F486" w14:textId="18D817B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B240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3A0B88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76E5C1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FCFDF9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4C223D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8E03FA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D25AF3B" w14:textId="77777777" w:rsidR="00EB0C98" w:rsidRDefault="00EB0C98" w:rsidP="00EB0C98">
            <w:pPr>
              <w:jc w:val="center"/>
            </w:pPr>
          </w:p>
          <w:p w14:paraId="09C0519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207AC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B6176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5070510" w14:textId="779A331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B240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4959F5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B32D6E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86B025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C463DD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DC03B32" w14:textId="77777777" w:rsidR="00EB0C98" w:rsidRDefault="00EB0C98" w:rsidP="00EB0C98">
            <w:pPr>
              <w:jc w:val="center"/>
            </w:pPr>
          </w:p>
          <w:p w14:paraId="52ABED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8BB21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DF1A7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AB4D204" w14:textId="7F86B79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B240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75E9B3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19728D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F075C2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8675B6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0293A7B" w14:textId="77777777" w:rsidR="00EB0C98" w:rsidRDefault="00EB0C98" w:rsidP="00EB0C98">
            <w:pPr>
              <w:jc w:val="center"/>
            </w:pPr>
          </w:p>
          <w:p w14:paraId="58B55A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06CF7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F679F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560413B" w14:textId="4A78E68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B240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48B354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2CE799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61B801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80E550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D284B9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DF8167B" w14:textId="77777777" w:rsidR="00EB0C98" w:rsidRDefault="00EB0C98" w:rsidP="00EB0C98">
            <w:pPr>
              <w:jc w:val="center"/>
            </w:pPr>
          </w:p>
          <w:p w14:paraId="31835A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74051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981B2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F9E06F3" w14:textId="178328F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B240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0C7D69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245297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253BB0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139DED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427CBD4" w14:textId="77777777" w:rsidR="00EB0C98" w:rsidRDefault="00EB0C98" w:rsidP="00EB0C98">
            <w:pPr>
              <w:jc w:val="center"/>
            </w:pPr>
          </w:p>
          <w:p w14:paraId="35C374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655A5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EB36D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48C75EA" w14:textId="455FD08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B240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1B9445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23D579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656112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EDBC73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076C44D" w14:textId="77777777" w:rsidR="00EB0C98" w:rsidRDefault="00EB0C98" w:rsidP="00EB0C98">
            <w:pPr>
              <w:jc w:val="center"/>
            </w:pPr>
          </w:p>
          <w:p w14:paraId="47559B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A4351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39AD1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563FD35" w14:textId="14E0F8B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B240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07F5AE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73BD7B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DCEE39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4FDF18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DFCCAC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DE8E7DA" w14:textId="77777777" w:rsidR="00EB0C98" w:rsidRDefault="00EB0C98" w:rsidP="00EB0C98">
            <w:pPr>
              <w:jc w:val="center"/>
            </w:pPr>
          </w:p>
          <w:p w14:paraId="2B1363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1E670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06952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39D1287" w14:textId="67E7FBB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B240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3BDC6C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23C6CA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3222FC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1905DC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A699B3D" w14:textId="77777777" w:rsidR="00EB0C98" w:rsidRDefault="00EB0C98" w:rsidP="00EB0C98">
            <w:pPr>
              <w:jc w:val="center"/>
            </w:pPr>
          </w:p>
          <w:p w14:paraId="207563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267C4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1EB07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090286A" w14:textId="4C03A6D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B240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156B59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25A374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A0764B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8AF12E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2F75D727" w14:textId="77777777" w:rsidR="00EB0C98" w:rsidRDefault="00EB0C98" w:rsidP="00EB0C98">
            <w:pPr>
              <w:jc w:val="center"/>
            </w:pPr>
          </w:p>
          <w:p w14:paraId="56CBD0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41730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8B815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92BC6FA" w14:textId="55A1137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B240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1F7D63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8518C3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B7DB50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097E36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4F88AB2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45FC09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710A93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DBFBA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F5C8F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CFABB15" w14:textId="403B7F3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B240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59E7DF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F755D2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482A6F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34BFB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4F804DD" w14:textId="77777777" w:rsidR="00EB0C98" w:rsidRDefault="00EB0C98" w:rsidP="00EB0C98">
            <w:pPr>
              <w:jc w:val="center"/>
            </w:pPr>
          </w:p>
          <w:p w14:paraId="69DF94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15CB33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C546C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DCE4A1B" w14:textId="4BDDE07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B240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1DFDE6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084279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8EEB10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80B359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1138A9E" w14:textId="77777777" w:rsidR="00EB0C98" w:rsidRDefault="00EB0C98" w:rsidP="00EB0C98">
            <w:pPr>
              <w:jc w:val="center"/>
            </w:pPr>
          </w:p>
          <w:p w14:paraId="25B9A2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D8A67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1A7C1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BAE1E54" w14:textId="7589631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B240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21CE41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0A3577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55F106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B0409C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D78EE4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DEDBE15" w14:textId="77777777" w:rsidR="00EB0C98" w:rsidRDefault="00EB0C98" w:rsidP="00EB0C98">
            <w:pPr>
              <w:jc w:val="center"/>
            </w:pPr>
          </w:p>
          <w:p w14:paraId="14A209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74B37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BA388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BB9114A" w14:textId="47F7E92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B240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25D8F5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F4E795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09158D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30A1B5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5C73C95" w14:textId="77777777" w:rsidR="00EB0C98" w:rsidRDefault="00EB0C98" w:rsidP="00EB0C98">
            <w:pPr>
              <w:jc w:val="center"/>
            </w:pPr>
          </w:p>
          <w:p w14:paraId="276BFC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4C8EC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B16CC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4B624D2" w14:textId="112E062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B240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2AAF53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31C521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087473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0C45F5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88ACD05" w14:textId="77777777" w:rsidR="00EB0C98" w:rsidRDefault="00EB0C98" w:rsidP="00EB0C98">
            <w:pPr>
              <w:jc w:val="center"/>
            </w:pPr>
          </w:p>
          <w:p w14:paraId="7FE824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7BB6A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BFC11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032D1AF" w14:textId="75533DF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B240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48A309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1B2646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3C298C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B6B466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3C0FB2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35911CD" w14:textId="77777777" w:rsidR="00EB0C98" w:rsidRDefault="00EB0C98" w:rsidP="00EB0C98">
            <w:pPr>
              <w:jc w:val="center"/>
            </w:pPr>
          </w:p>
          <w:p w14:paraId="0B0CA5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F2EBE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F534A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962C1F3" w14:textId="2A00AEE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B240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5CB781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6F7F57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190A19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494AD2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6C4402E" w14:textId="77777777" w:rsidR="00EB0C98" w:rsidRDefault="00EB0C98" w:rsidP="00EB0C98">
            <w:pPr>
              <w:jc w:val="center"/>
            </w:pPr>
          </w:p>
          <w:p w14:paraId="11DF24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88F57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E0C0C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F58D390" w14:textId="45076BC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B240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6DB911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FE910C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B35EC8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EBFB41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B6D716F" w14:textId="77777777" w:rsidR="00EB0C98" w:rsidRDefault="00EB0C98" w:rsidP="00EB0C98">
            <w:pPr>
              <w:jc w:val="center"/>
            </w:pPr>
          </w:p>
          <w:p w14:paraId="10A592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AEA92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3F5B7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48DF229" w14:textId="2B9BC15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B240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248FD3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C9EAB7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E25203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150CC7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4477CF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D70B02F" w14:textId="77777777" w:rsidR="00EB0C98" w:rsidRDefault="00EB0C98" w:rsidP="00EB0C98">
            <w:pPr>
              <w:jc w:val="center"/>
            </w:pPr>
          </w:p>
          <w:p w14:paraId="7723D5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4CE652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D0A71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4AEB658" w14:textId="62299C1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B240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7D9634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6596CA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FAA779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9BBDBA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6E5E3FD" w14:textId="77777777" w:rsidR="00EB0C98" w:rsidRDefault="00EB0C98" w:rsidP="00EB0C98">
            <w:pPr>
              <w:jc w:val="center"/>
            </w:pPr>
          </w:p>
          <w:p w14:paraId="6C6850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8ECE3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2E19F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4B70CB6" w14:textId="7D8F019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B240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4D6F4E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21CA66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029D9D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09643E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FB7BCFF" w14:textId="77777777" w:rsidR="00EB0C98" w:rsidRDefault="00EB0C98" w:rsidP="00EB0C98">
            <w:pPr>
              <w:jc w:val="center"/>
            </w:pPr>
          </w:p>
          <w:p w14:paraId="26DA78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65915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28B95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FECC6A0" w14:textId="1AD9C3B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B240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398CE5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D57F4A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251CA6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6CF283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5A0E2A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590AF78" w14:textId="77777777" w:rsidR="00EB0C98" w:rsidRDefault="00EB0C98" w:rsidP="00EB0C98">
            <w:pPr>
              <w:jc w:val="center"/>
            </w:pPr>
          </w:p>
          <w:p w14:paraId="5AA875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BBDC4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A3589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2E71210" w14:textId="0FD9114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B240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35ACD1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1E8F00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04CC6B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C70E8B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29DC80B" w14:textId="77777777" w:rsidR="00EB0C98" w:rsidRDefault="00EB0C98" w:rsidP="00EB0C98">
            <w:pPr>
              <w:jc w:val="center"/>
            </w:pPr>
          </w:p>
          <w:p w14:paraId="0A1033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AA6B9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925D4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B49F3A1" w14:textId="1641D6B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B240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7F1438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5BC54F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514652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A79E98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1FFCD43" w14:textId="77777777" w:rsidR="00EB0C98" w:rsidRDefault="00EB0C98" w:rsidP="00EB0C98">
            <w:pPr>
              <w:jc w:val="center"/>
            </w:pPr>
          </w:p>
          <w:p w14:paraId="1D723D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2A216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F4A0C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6D536EB" w14:textId="70C6F45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B240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2CA8A8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D5C678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CFCFFC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0ED960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D0F93C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8251523" w14:textId="77777777" w:rsidR="00EB0C98" w:rsidRDefault="00EB0C98" w:rsidP="00EB0C98">
            <w:pPr>
              <w:jc w:val="center"/>
            </w:pPr>
          </w:p>
          <w:p w14:paraId="51A8B7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08472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42A6C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AA374AE" w14:textId="411C6FC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B240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1BC02A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629658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D29C20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604ED9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61BA77A" w14:textId="77777777" w:rsidR="00EB0C98" w:rsidRDefault="00EB0C98" w:rsidP="00EB0C98">
            <w:pPr>
              <w:jc w:val="center"/>
            </w:pPr>
          </w:p>
          <w:p w14:paraId="5DF4C3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1F400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8C94D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DAEEAA3" w14:textId="0CB63BA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B240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7A6C3F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5CB805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B064D0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BC53EA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2901B9AE" w14:textId="77777777" w:rsidR="00EB0C98" w:rsidRDefault="00EB0C98" w:rsidP="00EB0C98">
            <w:pPr>
              <w:jc w:val="center"/>
            </w:pPr>
          </w:p>
          <w:p w14:paraId="423D0B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AE925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D538D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95D206B" w14:textId="380D677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B240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74B16D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5C2D66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EA77CC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A6B2FA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115CF4F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31325D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74402D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D140E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57EC9B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C0DDF9A" w14:textId="5A54922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71B8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4B47FA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362CFE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0CDC57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11DB1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B3E1FC4" w14:textId="77777777" w:rsidR="00EB0C98" w:rsidRDefault="00EB0C98" w:rsidP="00EB0C98">
            <w:pPr>
              <w:jc w:val="center"/>
            </w:pPr>
          </w:p>
          <w:p w14:paraId="595574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E736F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D9AC4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5807C8D" w14:textId="6A41B59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71B8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0D3714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521EAF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13F308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035E3D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E719FEB" w14:textId="77777777" w:rsidR="00EB0C98" w:rsidRDefault="00EB0C98" w:rsidP="00EB0C98">
            <w:pPr>
              <w:jc w:val="center"/>
            </w:pPr>
          </w:p>
          <w:p w14:paraId="5810CF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80063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1EE88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7067FB4" w14:textId="302C34B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71B8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6F5DCC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C8C2E5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8DB868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8C462F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244721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CBEF645" w14:textId="77777777" w:rsidR="00EB0C98" w:rsidRDefault="00EB0C98" w:rsidP="00EB0C98">
            <w:pPr>
              <w:jc w:val="center"/>
            </w:pPr>
          </w:p>
          <w:p w14:paraId="74FA96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C6E5ED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13919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6A08493" w14:textId="416045E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71B8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170ADBD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6A071D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43B26E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C5167A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A0260CA" w14:textId="77777777" w:rsidR="00EB0C98" w:rsidRDefault="00EB0C98" w:rsidP="00EB0C98">
            <w:pPr>
              <w:jc w:val="center"/>
            </w:pPr>
          </w:p>
          <w:p w14:paraId="3847E7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97C48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0053E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4442EA1" w14:textId="58DE4CD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71B8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16BD8D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0F813A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817BD1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1BF2FF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EA01D01" w14:textId="77777777" w:rsidR="00EB0C98" w:rsidRDefault="00EB0C98" w:rsidP="00EB0C98">
            <w:pPr>
              <w:jc w:val="center"/>
            </w:pPr>
          </w:p>
          <w:p w14:paraId="4F8576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E0D82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75AC6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08555B4" w14:textId="1C619E0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71B8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4635DF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BD3422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29E66A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1D4F83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5C9616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6D990BB" w14:textId="77777777" w:rsidR="00EB0C98" w:rsidRDefault="00EB0C98" w:rsidP="00EB0C98">
            <w:pPr>
              <w:jc w:val="center"/>
            </w:pPr>
          </w:p>
          <w:p w14:paraId="73922E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A0EB2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0EE35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D7E66E4" w14:textId="2150CBE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71B8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353E15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9DD761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008A75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707F9D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8095D89" w14:textId="77777777" w:rsidR="00EB0C98" w:rsidRDefault="00EB0C98" w:rsidP="00EB0C98">
            <w:pPr>
              <w:jc w:val="center"/>
            </w:pPr>
          </w:p>
          <w:p w14:paraId="4A5651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C75D1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EFC33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C3F4913" w14:textId="40EC2F0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71B8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12E31F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E2F701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CECEAE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7FCFFC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FEE51C9" w14:textId="77777777" w:rsidR="00EB0C98" w:rsidRDefault="00EB0C98" w:rsidP="00EB0C98">
            <w:pPr>
              <w:jc w:val="center"/>
            </w:pPr>
          </w:p>
          <w:p w14:paraId="14C45E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C6DA7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5B1D3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200B53B" w14:textId="7C3312A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71B8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603560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AC477C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E32EBB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28AE6E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473BBA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9AA36FC" w14:textId="77777777" w:rsidR="00EB0C98" w:rsidRDefault="00EB0C98" w:rsidP="00EB0C98">
            <w:pPr>
              <w:jc w:val="center"/>
            </w:pPr>
          </w:p>
          <w:p w14:paraId="320C2C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81310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E67F4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516642E" w14:textId="48980F7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71B8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270E35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717A14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092E62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E952DD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C0C03EA" w14:textId="77777777" w:rsidR="00EB0C98" w:rsidRDefault="00EB0C98" w:rsidP="00EB0C98">
            <w:pPr>
              <w:jc w:val="center"/>
            </w:pPr>
          </w:p>
          <w:p w14:paraId="23FF29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EE46F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C8E7B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120A1CA" w14:textId="6C9931F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71B8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4BEBA2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9D7BCB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47084C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BA302F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7B57F72" w14:textId="77777777" w:rsidR="00EB0C98" w:rsidRDefault="00EB0C98" w:rsidP="00EB0C98">
            <w:pPr>
              <w:jc w:val="center"/>
            </w:pPr>
          </w:p>
          <w:p w14:paraId="48E6F7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AF07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8C2CA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3CE3648" w14:textId="44C390A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71B8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59052E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6DC06A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1F8E94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51AE94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D32C75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6F3E438" w14:textId="77777777" w:rsidR="00EB0C98" w:rsidRDefault="00EB0C98" w:rsidP="00EB0C98">
            <w:pPr>
              <w:jc w:val="center"/>
            </w:pPr>
          </w:p>
          <w:p w14:paraId="158702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77002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F0FD5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D8FE39B" w14:textId="3EA3A23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71B8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541B95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14B503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1522E4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8C6CFE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E23D1C1" w14:textId="77777777" w:rsidR="00EB0C98" w:rsidRDefault="00EB0C98" w:rsidP="00EB0C98">
            <w:pPr>
              <w:jc w:val="center"/>
            </w:pPr>
          </w:p>
          <w:p w14:paraId="0F3294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27620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8DAD8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EC1D7D6" w14:textId="4338A77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71B8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1D822C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5FA71F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3F3433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6663BB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B0DD829" w14:textId="77777777" w:rsidR="00EB0C98" w:rsidRDefault="00EB0C98" w:rsidP="00EB0C98">
            <w:pPr>
              <w:jc w:val="center"/>
            </w:pPr>
          </w:p>
          <w:p w14:paraId="6D2A80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289CB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B4D84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7E646F7" w14:textId="16A74A4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71B8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583D65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660058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CC202F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9F954B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30E915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0173C69" w14:textId="77777777" w:rsidR="00EB0C98" w:rsidRDefault="00EB0C98" w:rsidP="00EB0C98">
            <w:pPr>
              <w:jc w:val="center"/>
            </w:pPr>
          </w:p>
          <w:p w14:paraId="56756B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19B82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5E7FE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0173E55" w14:textId="4AD7F61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71B8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76BF34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049E7A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E48A6F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4394B0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4FF754D" w14:textId="77777777" w:rsidR="00EB0C98" w:rsidRDefault="00EB0C98" w:rsidP="00EB0C98">
            <w:pPr>
              <w:jc w:val="center"/>
            </w:pPr>
          </w:p>
          <w:p w14:paraId="4743E2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24935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DA04A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9443C91" w14:textId="40867B6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71B8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39D45A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2A463D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7971B2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AF97E2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7069C04F" w14:textId="77777777" w:rsidR="00EB0C98" w:rsidRDefault="00EB0C98" w:rsidP="00EB0C98">
            <w:pPr>
              <w:jc w:val="center"/>
            </w:pPr>
          </w:p>
          <w:p w14:paraId="240399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92869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E5157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18A574D" w14:textId="36B0D94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71B8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63440B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4848CD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C1CBD4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595E8B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AA3AF99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20EAD2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6B95C5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BBE20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7E4D0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0194E6F" w14:textId="50324B4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71B8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05E2AE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43BE54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8D7328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2BB24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07B4923" w14:textId="77777777" w:rsidR="00EB0C98" w:rsidRDefault="00EB0C98" w:rsidP="00EB0C98">
            <w:pPr>
              <w:jc w:val="center"/>
            </w:pPr>
          </w:p>
          <w:p w14:paraId="14B164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47BE3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FE2D7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C6EF278" w14:textId="640A650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71B8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5758D4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5D1132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0D961B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E8778E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E374A87" w14:textId="77777777" w:rsidR="00EB0C98" w:rsidRDefault="00EB0C98" w:rsidP="00EB0C98">
            <w:pPr>
              <w:jc w:val="center"/>
            </w:pPr>
          </w:p>
          <w:p w14:paraId="0A3317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526D4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DC13E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97C773C" w14:textId="337C866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71B8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56F6F5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B377B1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A79084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03F621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175697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4948236" w14:textId="77777777" w:rsidR="00EB0C98" w:rsidRDefault="00EB0C98" w:rsidP="00EB0C98">
            <w:pPr>
              <w:jc w:val="center"/>
            </w:pPr>
          </w:p>
          <w:p w14:paraId="70540E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3B2EB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205BB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0F24DCF" w14:textId="6E255A9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71B8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3A9FC2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DEE2ED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5869A6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7DF68F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0CBBBDA" w14:textId="77777777" w:rsidR="00EB0C98" w:rsidRDefault="00EB0C98" w:rsidP="00EB0C98">
            <w:pPr>
              <w:jc w:val="center"/>
            </w:pPr>
          </w:p>
          <w:p w14:paraId="62F283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CA794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3F618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317C157" w14:textId="653BF58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71B8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21611F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609912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8128CC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AAFF26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AF25AA4" w14:textId="77777777" w:rsidR="00EB0C98" w:rsidRDefault="00EB0C98" w:rsidP="00EB0C98">
            <w:pPr>
              <w:jc w:val="center"/>
            </w:pPr>
          </w:p>
          <w:p w14:paraId="2E8C12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EAFB3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59111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9608DD0" w14:textId="6CA053E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71B8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382D4E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D2CAB2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5AEEF2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318976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29DFFF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05CD227" w14:textId="77777777" w:rsidR="00EB0C98" w:rsidRDefault="00EB0C98" w:rsidP="00EB0C98">
            <w:pPr>
              <w:jc w:val="center"/>
            </w:pPr>
          </w:p>
          <w:p w14:paraId="43F6F1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3A7BB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4E3A3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BFD1C24" w14:textId="4969163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71B8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282D50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D63997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1037FA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E44718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2C4DFD3" w14:textId="77777777" w:rsidR="00EB0C98" w:rsidRDefault="00EB0C98" w:rsidP="00EB0C98">
            <w:pPr>
              <w:jc w:val="center"/>
            </w:pPr>
          </w:p>
          <w:p w14:paraId="15CB84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BB792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C6EA7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C0A8E9D" w14:textId="3D2D58C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71B8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0C0DD3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966BED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5B50B0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D744D0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1BCD932" w14:textId="77777777" w:rsidR="00EB0C98" w:rsidRDefault="00EB0C98" w:rsidP="00EB0C98">
            <w:pPr>
              <w:jc w:val="center"/>
            </w:pPr>
          </w:p>
          <w:p w14:paraId="44E515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3675A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EFFC3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4FD6C3C" w14:textId="167F520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71B8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492E11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7582A0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C51125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D39EF4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070D9D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27179E7" w14:textId="77777777" w:rsidR="00EB0C98" w:rsidRDefault="00EB0C98" w:rsidP="00EB0C98">
            <w:pPr>
              <w:jc w:val="center"/>
            </w:pPr>
          </w:p>
          <w:p w14:paraId="765E5E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D5179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9A4EC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70E240E" w14:textId="6F2838C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71B8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6489F1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B0268C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679A93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45DEC3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23CB5A7" w14:textId="77777777" w:rsidR="00EB0C98" w:rsidRDefault="00EB0C98" w:rsidP="00EB0C98">
            <w:pPr>
              <w:jc w:val="center"/>
            </w:pPr>
          </w:p>
          <w:p w14:paraId="4E11AB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6E099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162B1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24D5D4D" w14:textId="7DB8C57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71B8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6D00FE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A2DA94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4C458D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B92267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0D9CF89" w14:textId="77777777" w:rsidR="00EB0C98" w:rsidRDefault="00EB0C98" w:rsidP="00EB0C98">
            <w:pPr>
              <w:jc w:val="center"/>
            </w:pPr>
          </w:p>
          <w:p w14:paraId="4EFB98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51F0F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39827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F2A3DCC" w14:textId="1D11CB8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71B8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4291AB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967796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1AA53B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E5A7CC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AE7D2E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46121BB" w14:textId="77777777" w:rsidR="00EB0C98" w:rsidRDefault="00EB0C98" w:rsidP="00EB0C98">
            <w:pPr>
              <w:jc w:val="center"/>
            </w:pPr>
          </w:p>
          <w:p w14:paraId="4D57F7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2D0DA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166F8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653C8DA" w14:textId="4B136A7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71B8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174D39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8AB4E1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EDF757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DAA170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142DF69" w14:textId="77777777" w:rsidR="00EB0C98" w:rsidRDefault="00EB0C98" w:rsidP="00EB0C98">
            <w:pPr>
              <w:jc w:val="center"/>
            </w:pPr>
          </w:p>
          <w:p w14:paraId="4D816D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953983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703CE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80862FF" w14:textId="01EEB24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71B8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44CA864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88E7A7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CFCAF7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4E48E0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F2A3B26" w14:textId="77777777" w:rsidR="00EB0C98" w:rsidRDefault="00EB0C98" w:rsidP="00EB0C98">
            <w:pPr>
              <w:jc w:val="center"/>
            </w:pPr>
          </w:p>
          <w:p w14:paraId="222C04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DA2AD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4E4DD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B1C322B" w14:textId="7A8DE95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71B8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13BD7B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738D71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A9F65A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00C175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D4A029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A9386AA" w14:textId="77777777" w:rsidR="00EB0C98" w:rsidRDefault="00EB0C98" w:rsidP="00EB0C98">
            <w:pPr>
              <w:jc w:val="center"/>
            </w:pPr>
          </w:p>
          <w:p w14:paraId="08A22D4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0AFF1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8BDA9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F094594" w14:textId="28D4F10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71B8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51BF44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1A5D8D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27CA00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214D46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4268BA1" w14:textId="77777777" w:rsidR="00EB0C98" w:rsidRDefault="00EB0C98" w:rsidP="00EB0C98">
            <w:pPr>
              <w:jc w:val="center"/>
            </w:pPr>
          </w:p>
          <w:p w14:paraId="45C769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E1979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2487B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1B48E72" w14:textId="7C3A735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71B8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76C970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8F09AF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176787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8F8023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4D79A610" w14:textId="77777777" w:rsidR="00EB0C98" w:rsidRDefault="00EB0C98" w:rsidP="00EB0C98">
            <w:pPr>
              <w:jc w:val="center"/>
            </w:pPr>
          </w:p>
          <w:p w14:paraId="4EE482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F6EC4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7796E4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888C9A7" w14:textId="4BC00CE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971B8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52ACCB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9F6CB8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BEBB68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CC6AF9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F2892BB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1CF1A5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7D6948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B1E73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A3834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9316304" w14:textId="29AE569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5247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46B03BD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1F4611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73DEC8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DA8A9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A788A06" w14:textId="77777777" w:rsidR="00EB0C98" w:rsidRDefault="00EB0C98" w:rsidP="00EB0C98">
            <w:pPr>
              <w:jc w:val="center"/>
            </w:pPr>
          </w:p>
          <w:p w14:paraId="3D53D0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36C4A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C6015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D299DD9" w14:textId="7211221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16C6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10994C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42031B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220064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19DD8F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F994947" w14:textId="77777777" w:rsidR="00EB0C98" w:rsidRDefault="00EB0C98" w:rsidP="00EB0C98">
            <w:pPr>
              <w:jc w:val="center"/>
            </w:pPr>
          </w:p>
          <w:p w14:paraId="369D28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637B0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17E55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6B3C429" w14:textId="5FAA2C8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16C6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797928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82398E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8ADFEE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617EE9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3F488C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2921084" w14:textId="77777777" w:rsidR="00EB0C98" w:rsidRDefault="00EB0C98" w:rsidP="00EB0C98">
            <w:pPr>
              <w:jc w:val="center"/>
            </w:pPr>
          </w:p>
          <w:p w14:paraId="38903F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0EA20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0F98C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0883D6B" w14:textId="1B2B48A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5247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05A8E4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B4E062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B50195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AE88D9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68CF782" w14:textId="77777777" w:rsidR="00EB0C98" w:rsidRDefault="00EB0C98" w:rsidP="00EB0C98">
            <w:pPr>
              <w:jc w:val="center"/>
            </w:pPr>
          </w:p>
          <w:p w14:paraId="38FFF0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DB264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FCD55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358FDF6" w14:textId="1886AA6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16C6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58138F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166806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459286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B70566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FAFA84D" w14:textId="77777777" w:rsidR="00EB0C98" w:rsidRDefault="00EB0C98" w:rsidP="00EB0C98">
            <w:pPr>
              <w:jc w:val="center"/>
            </w:pPr>
          </w:p>
          <w:p w14:paraId="30D867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90BE3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82299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2604B62" w14:textId="67FE129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16C6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0338C6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42C4BB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260D71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829502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DA089C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72F7B47" w14:textId="77777777" w:rsidR="00EB0C98" w:rsidRDefault="00EB0C98" w:rsidP="00EB0C98">
            <w:pPr>
              <w:jc w:val="center"/>
            </w:pPr>
          </w:p>
          <w:p w14:paraId="339935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7B3A4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1BF12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A3A33B4" w14:textId="2048967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5247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25DE67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02F649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53416C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A5BBE0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C958FD8" w14:textId="77777777" w:rsidR="00EB0C98" w:rsidRDefault="00EB0C98" w:rsidP="00EB0C98">
            <w:pPr>
              <w:jc w:val="center"/>
            </w:pPr>
          </w:p>
          <w:p w14:paraId="10BC3C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07CA8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9695E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A6D25E4" w14:textId="45D7C6F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16C6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18534E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EF6966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4F5DA5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6C545E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9172E52" w14:textId="77777777" w:rsidR="00EB0C98" w:rsidRDefault="00EB0C98" w:rsidP="00EB0C98">
            <w:pPr>
              <w:jc w:val="center"/>
            </w:pPr>
          </w:p>
          <w:p w14:paraId="2958C8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E06E5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99252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D7994B3" w14:textId="50675C4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16C6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3C4A94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43108D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82CD50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AF46A5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7BFE39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2D2B95E" w14:textId="77777777" w:rsidR="00EB0C98" w:rsidRDefault="00EB0C98" w:rsidP="00EB0C98">
            <w:pPr>
              <w:jc w:val="center"/>
            </w:pPr>
          </w:p>
          <w:p w14:paraId="391DFA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E1D19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D566E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7DEA960" w14:textId="73A4E8E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5247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041472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F7F8C5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B38DD3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F8B9CD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A0CA25F" w14:textId="77777777" w:rsidR="00EB0C98" w:rsidRDefault="00EB0C98" w:rsidP="00EB0C98">
            <w:pPr>
              <w:jc w:val="center"/>
            </w:pPr>
          </w:p>
          <w:p w14:paraId="11BDEE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E6722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594B6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532277B" w14:textId="5C4D4D6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16C6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702158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A4BFC0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010DCA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1ECF3E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A553EC7" w14:textId="77777777" w:rsidR="00EB0C98" w:rsidRDefault="00EB0C98" w:rsidP="00EB0C98">
            <w:pPr>
              <w:jc w:val="center"/>
            </w:pPr>
          </w:p>
          <w:p w14:paraId="335647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FF027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B15C3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CEF9529" w14:textId="353C51A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16C6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6E3A20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70B5F0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A4977E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F8A4D3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EA0527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78BA1DA" w14:textId="77777777" w:rsidR="00EB0C98" w:rsidRDefault="00EB0C98" w:rsidP="00EB0C98">
            <w:pPr>
              <w:jc w:val="center"/>
            </w:pPr>
          </w:p>
          <w:p w14:paraId="32CCFB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CD130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04190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E5C1B99" w14:textId="725B50C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16C6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5E9BBF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816660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E55349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5CF967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7CB441E" w14:textId="77777777" w:rsidR="00EB0C98" w:rsidRDefault="00EB0C98" w:rsidP="00EB0C98">
            <w:pPr>
              <w:jc w:val="center"/>
            </w:pPr>
          </w:p>
          <w:p w14:paraId="2C010F4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FB43B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06C26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00FCA2F" w14:textId="0F1EB1A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16C6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08CC5A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2BA7A4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6F1282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C9ECC9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31AB371" w14:textId="77777777" w:rsidR="00EB0C98" w:rsidRDefault="00EB0C98" w:rsidP="00EB0C98">
            <w:pPr>
              <w:jc w:val="center"/>
            </w:pPr>
          </w:p>
          <w:p w14:paraId="3262A4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D50BA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D061D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E96CE27" w14:textId="37D3354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16C6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1A6F7D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21DD94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E256C6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CBCB60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4FD5E6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7882E84" w14:textId="77777777" w:rsidR="00EB0C98" w:rsidRDefault="00EB0C98" w:rsidP="00EB0C98">
            <w:pPr>
              <w:jc w:val="center"/>
            </w:pPr>
          </w:p>
          <w:p w14:paraId="6E6D59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41E54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AA7EF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796100F" w14:textId="1354E4D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16C6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42F2EA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C17AB9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31F8E5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CA44D1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62E28A6" w14:textId="77777777" w:rsidR="00EB0C98" w:rsidRDefault="00EB0C98" w:rsidP="00EB0C98">
            <w:pPr>
              <w:jc w:val="center"/>
            </w:pPr>
          </w:p>
          <w:p w14:paraId="53DA32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4C132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2C648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BD16301" w14:textId="139F040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16C6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2AD008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9EED95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B13FCC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8D4230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3D516045" w14:textId="77777777" w:rsidR="00EB0C98" w:rsidRDefault="00EB0C98" w:rsidP="00EB0C98">
            <w:pPr>
              <w:jc w:val="center"/>
            </w:pPr>
          </w:p>
          <w:p w14:paraId="75E719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DD956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5D5BE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3E92835" w14:textId="645A996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16C6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22B83C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0E8F8F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4A3F02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041BD0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509692E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671A88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0000F6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FF6B3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66098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2C2CBB4" w14:textId="781FEBA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16C6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360DAC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58C86B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B18167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6225E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F8C2502" w14:textId="77777777" w:rsidR="00EB0C98" w:rsidRDefault="00EB0C98" w:rsidP="00EB0C98">
            <w:pPr>
              <w:jc w:val="center"/>
            </w:pPr>
          </w:p>
          <w:p w14:paraId="0E7468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2E5B8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1D27E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35CFAE7" w14:textId="2A49FEB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16C6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01126C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AE5ACA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81C450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F90E6C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4F118FC" w14:textId="77777777" w:rsidR="00EB0C98" w:rsidRDefault="00EB0C98" w:rsidP="00EB0C98">
            <w:pPr>
              <w:jc w:val="center"/>
            </w:pPr>
          </w:p>
          <w:p w14:paraId="70584F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6DF13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6FBEF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A30AD3D" w14:textId="6FE4800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16C6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387302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F2C61F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4B8508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DF6EDB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FF0B85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514E74D" w14:textId="77777777" w:rsidR="00EB0C98" w:rsidRDefault="00EB0C98" w:rsidP="00EB0C98">
            <w:pPr>
              <w:jc w:val="center"/>
            </w:pPr>
          </w:p>
          <w:p w14:paraId="5DFA23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02DFE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F7A7F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979E042" w14:textId="75079A4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16C6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539D3B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20E58B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B6F212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156B9F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72A184B" w14:textId="77777777" w:rsidR="00EB0C98" w:rsidRDefault="00EB0C98" w:rsidP="00EB0C98">
            <w:pPr>
              <w:jc w:val="center"/>
            </w:pPr>
          </w:p>
          <w:p w14:paraId="64F2D8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37ABF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714FC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B2FD1CB" w14:textId="5441930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16C6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249046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DE8541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4EF15A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31E87F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5525EC8" w14:textId="77777777" w:rsidR="00EB0C98" w:rsidRDefault="00EB0C98" w:rsidP="00EB0C98">
            <w:pPr>
              <w:jc w:val="center"/>
            </w:pPr>
          </w:p>
          <w:p w14:paraId="440AC8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CBC44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D9FB1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26BCC63" w14:textId="5708F1F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16C6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3C8CBB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DF26C5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83369F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776498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0A4499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0DC765C" w14:textId="77777777" w:rsidR="00EB0C98" w:rsidRDefault="00EB0C98" w:rsidP="00EB0C98">
            <w:pPr>
              <w:jc w:val="center"/>
            </w:pPr>
          </w:p>
          <w:p w14:paraId="54B58D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3FB84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30B19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BEC8A8F" w14:textId="6652A39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16C6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0C8C3D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B2EC7D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CB55A8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45F85C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F9CD440" w14:textId="77777777" w:rsidR="00EB0C98" w:rsidRDefault="00EB0C98" w:rsidP="00EB0C98">
            <w:pPr>
              <w:jc w:val="center"/>
            </w:pPr>
          </w:p>
          <w:p w14:paraId="7E877FB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F3BF2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9D933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C95F9D8" w14:textId="7834FD3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16C6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709E9D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01B5C0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4A5BD6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560CC5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D8D472E" w14:textId="77777777" w:rsidR="00EB0C98" w:rsidRDefault="00EB0C98" w:rsidP="00EB0C98">
            <w:pPr>
              <w:jc w:val="center"/>
            </w:pPr>
          </w:p>
          <w:p w14:paraId="3FF094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B7A85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6529F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AC680C1" w14:textId="6EECDF9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16C6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0C4652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0D39DD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15B474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5CB3B0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57BD96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9A91694" w14:textId="77777777" w:rsidR="00EB0C98" w:rsidRDefault="00EB0C98" w:rsidP="00EB0C98">
            <w:pPr>
              <w:jc w:val="center"/>
            </w:pPr>
          </w:p>
          <w:p w14:paraId="76D3FF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E1046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1745C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81AD04B" w14:textId="3B036EE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16C6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77B590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B73AFB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029102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25E11C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DDD8060" w14:textId="77777777" w:rsidR="00EB0C98" w:rsidRDefault="00EB0C98" w:rsidP="00EB0C98">
            <w:pPr>
              <w:jc w:val="center"/>
            </w:pPr>
          </w:p>
          <w:p w14:paraId="55929E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4D53E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3C7B7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FE05156" w14:textId="1B243C9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16C6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2B9CFF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111E21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61C37E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39A13D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8F87819" w14:textId="77777777" w:rsidR="00EB0C98" w:rsidRDefault="00EB0C98" w:rsidP="00EB0C98">
            <w:pPr>
              <w:jc w:val="center"/>
            </w:pPr>
          </w:p>
          <w:p w14:paraId="5F2432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AA39D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1D7D0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F639375" w14:textId="0ECC0D8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16C6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7A1CA9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896BDF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A0391E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601934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C8E951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B4FBFEC" w14:textId="77777777" w:rsidR="00EB0C98" w:rsidRDefault="00EB0C98" w:rsidP="00EB0C98">
            <w:pPr>
              <w:jc w:val="center"/>
            </w:pPr>
          </w:p>
          <w:p w14:paraId="7D829E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70644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678F3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92C22C2" w14:textId="2D79DB4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16C6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3D3E38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7113AA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B03476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7D5DE4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2BD30AC" w14:textId="77777777" w:rsidR="00EB0C98" w:rsidRDefault="00EB0C98" w:rsidP="00EB0C98">
            <w:pPr>
              <w:jc w:val="center"/>
            </w:pPr>
          </w:p>
          <w:p w14:paraId="2F00F9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35E1A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C1A18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0196E75" w14:textId="59FCC5A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16C6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1AAF60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507EC4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BFFC67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E6DB44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1AAA51F" w14:textId="77777777" w:rsidR="00EB0C98" w:rsidRDefault="00EB0C98" w:rsidP="00EB0C98">
            <w:pPr>
              <w:jc w:val="center"/>
            </w:pPr>
          </w:p>
          <w:p w14:paraId="2A8D64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D467B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40894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8409BAB" w14:textId="3E92D3B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16C6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21A0AE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C62040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742021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A5651D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ABED12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4FBB54E" w14:textId="77777777" w:rsidR="00EB0C98" w:rsidRDefault="00EB0C98" w:rsidP="00EB0C98">
            <w:pPr>
              <w:jc w:val="center"/>
            </w:pPr>
          </w:p>
          <w:p w14:paraId="376752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1DB42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38329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9D32FC1" w14:textId="5087594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16C6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35DBEA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0B9BC6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07CDEF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182314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AAA17B7" w14:textId="77777777" w:rsidR="00EB0C98" w:rsidRDefault="00EB0C98" w:rsidP="00EB0C98">
            <w:pPr>
              <w:jc w:val="center"/>
            </w:pPr>
          </w:p>
          <w:p w14:paraId="3A5C84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A41AB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44B05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D0BF2EC" w14:textId="4C199B7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16C6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6E730F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F21558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CD9ECE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F637A1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064ED7F0" w14:textId="77777777" w:rsidR="00EB0C98" w:rsidRDefault="00EB0C98" w:rsidP="00EB0C98">
            <w:pPr>
              <w:jc w:val="center"/>
            </w:pPr>
          </w:p>
          <w:p w14:paraId="19BECC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7A631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DC36A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CC88927" w14:textId="44CBB79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16C6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144296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9A2026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74442F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0CA44D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5D570E2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1D8701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5F4D0D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A166A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90D11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5597E42" w14:textId="71B11DB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165F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154D94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C4D7D7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3D46A5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70194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2A34D5B" w14:textId="77777777" w:rsidR="00EB0C98" w:rsidRDefault="00EB0C98" w:rsidP="00EB0C98">
            <w:pPr>
              <w:jc w:val="center"/>
            </w:pPr>
          </w:p>
          <w:p w14:paraId="4DDB47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0509A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F408F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AC473AC" w14:textId="238D7E5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165F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6D967D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14B273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B2B524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801231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EAC48BA" w14:textId="77777777" w:rsidR="00EB0C98" w:rsidRDefault="00EB0C98" w:rsidP="00EB0C98">
            <w:pPr>
              <w:jc w:val="center"/>
            </w:pPr>
          </w:p>
          <w:p w14:paraId="626EEE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4CCD3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0E6D7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2E592BA" w14:textId="41D8FFC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165F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7C3ACB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6AC363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7A83D0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C3A5B8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D8C1A7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8583BBB" w14:textId="77777777" w:rsidR="00EB0C98" w:rsidRDefault="00EB0C98" w:rsidP="00EB0C98">
            <w:pPr>
              <w:jc w:val="center"/>
            </w:pPr>
          </w:p>
          <w:p w14:paraId="1BF866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3820A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EDDB3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A42C5BF" w14:textId="242BFD4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165F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5EA8F8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34B23A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4A38A8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106DE4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F89ECDD" w14:textId="77777777" w:rsidR="00EB0C98" w:rsidRDefault="00EB0C98" w:rsidP="00EB0C98">
            <w:pPr>
              <w:jc w:val="center"/>
            </w:pPr>
          </w:p>
          <w:p w14:paraId="39508E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266C2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B5379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C6A9938" w14:textId="486B5C4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165F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5084DD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42D723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E8430C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05018F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BDB5B75" w14:textId="77777777" w:rsidR="00EB0C98" w:rsidRDefault="00EB0C98" w:rsidP="00EB0C98">
            <w:pPr>
              <w:jc w:val="center"/>
            </w:pPr>
          </w:p>
          <w:p w14:paraId="69505E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B392F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BE99E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C83FE68" w14:textId="4B35514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165F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6EC3E1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B9E9B7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EC0523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31FFF2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7E890A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2E1048D" w14:textId="77777777" w:rsidR="00EB0C98" w:rsidRDefault="00EB0C98" w:rsidP="00EB0C98">
            <w:pPr>
              <w:jc w:val="center"/>
            </w:pPr>
          </w:p>
          <w:p w14:paraId="3D7878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1B69A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546D8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9E48471" w14:textId="019BBD7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165F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7EB9E3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C4766A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A3ABA5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A0A632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B89E18C" w14:textId="77777777" w:rsidR="00EB0C98" w:rsidRDefault="00EB0C98" w:rsidP="00EB0C98">
            <w:pPr>
              <w:jc w:val="center"/>
            </w:pPr>
          </w:p>
          <w:p w14:paraId="539E9B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6C6A0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D081C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B489711" w14:textId="553BD5B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165F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7AD82A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1F30E4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477875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89014B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A783B27" w14:textId="77777777" w:rsidR="00EB0C98" w:rsidRDefault="00EB0C98" w:rsidP="00EB0C98">
            <w:pPr>
              <w:jc w:val="center"/>
            </w:pPr>
          </w:p>
          <w:p w14:paraId="31820C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51CDF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FAC5D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294A879" w14:textId="5BDFB76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165F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0C1006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DC796C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CEFF6A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CD664D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A3D1CE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00362F6" w14:textId="77777777" w:rsidR="00EB0C98" w:rsidRDefault="00EB0C98" w:rsidP="00EB0C98">
            <w:pPr>
              <w:jc w:val="center"/>
            </w:pPr>
          </w:p>
          <w:p w14:paraId="4CF86B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15261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07D1B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A93122C" w14:textId="0A1DD21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165F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572D04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5103BE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AD76A2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5114F6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41F594B" w14:textId="77777777" w:rsidR="00EB0C98" w:rsidRDefault="00EB0C98" w:rsidP="00EB0C98">
            <w:pPr>
              <w:jc w:val="center"/>
            </w:pPr>
          </w:p>
          <w:p w14:paraId="41B13A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72EAE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4E94F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5AA0303" w14:textId="6E00CE8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165F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464284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0E5BAC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83A111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6ADB7A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16B7E63" w14:textId="77777777" w:rsidR="00EB0C98" w:rsidRDefault="00EB0C98" w:rsidP="00EB0C98">
            <w:pPr>
              <w:jc w:val="center"/>
            </w:pPr>
          </w:p>
          <w:p w14:paraId="53DC6F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AB75B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750A0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B291832" w14:textId="0DE76C8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165F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229239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EA4013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4D0669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9FD6CA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787AB7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58B9207" w14:textId="77777777" w:rsidR="00EB0C98" w:rsidRDefault="00EB0C98" w:rsidP="00EB0C98">
            <w:pPr>
              <w:jc w:val="center"/>
            </w:pPr>
          </w:p>
          <w:p w14:paraId="166DFF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4FEB6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AAC43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D9A577E" w14:textId="3C01B89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165F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751B22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CF7915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09081D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2D2D66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D77DC19" w14:textId="77777777" w:rsidR="00EB0C98" w:rsidRDefault="00EB0C98" w:rsidP="00EB0C98">
            <w:pPr>
              <w:jc w:val="center"/>
            </w:pPr>
          </w:p>
          <w:p w14:paraId="5A438B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C3DB8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6E27B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999350B" w14:textId="621F647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165F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55949A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10B04B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EC1101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F93F96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AD2FE11" w14:textId="77777777" w:rsidR="00EB0C98" w:rsidRDefault="00EB0C98" w:rsidP="00EB0C98">
            <w:pPr>
              <w:jc w:val="center"/>
            </w:pPr>
          </w:p>
          <w:p w14:paraId="6B69A7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F46AF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5B9EA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8714B1C" w14:textId="44337FE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165F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1D5B31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E76F08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3F58B0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DE4A48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81B22D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ACA2D26" w14:textId="77777777" w:rsidR="00EB0C98" w:rsidRDefault="00EB0C98" w:rsidP="00EB0C98">
            <w:pPr>
              <w:jc w:val="center"/>
            </w:pPr>
          </w:p>
          <w:p w14:paraId="393316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7E38A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F3EC32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5D0CAB0" w14:textId="565E53D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165F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45FCAB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95DD70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00F1F8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F386A4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25244DF" w14:textId="77777777" w:rsidR="00EB0C98" w:rsidRDefault="00EB0C98" w:rsidP="00EB0C98">
            <w:pPr>
              <w:jc w:val="center"/>
            </w:pPr>
          </w:p>
          <w:p w14:paraId="2928C4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BF510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3755C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85C0134" w14:textId="6ECABD2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165F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2CA70F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01C5C0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B038EE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28EE2C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4E9ECDA0" w14:textId="77777777" w:rsidR="00EB0C98" w:rsidRDefault="00EB0C98" w:rsidP="00EB0C98">
            <w:pPr>
              <w:jc w:val="center"/>
            </w:pPr>
          </w:p>
          <w:p w14:paraId="3D434B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9A494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9E6FE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DBFDF5B" w14:textId="697619F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165F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54E87D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615110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13A788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B2DD39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797CFA8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141399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4EF09F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036A7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BB60D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232CA65" w14:textId="6E52473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165F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118B43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6A2E80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2AC075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CA29A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513D0C8" w14:textId="77777777" w:rsidR="00EB0C98" w:rsidRDefault="00EB0C98" w:rsidP="00EB0C98">
            <w:pPr>
              <w:jc w:val="center"/>
            </w:pPr>
          </w:p>
          <w:p w14:paraId="143D79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5794B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95393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648893C" w14:textId="4C12B44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165F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67C59C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319CAC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F8449B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10DF2F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F2F9C25" w14:textId="77777777" w:rsidR="00EB0C98" w:rsidRDefault="00EB0C98" w:rsidP="00EB0C98">
            <w:pPr>
              <w:jc w:val="center"/>
            </w:pPr>
          </w:p>
          <w:p w14:paraId="3085EE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D278F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1C53C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6BC32F3" w14:textId="4D3D946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165F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0CFB7B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6CBBEE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1667F4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42E845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ACDB90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6060F89" w14:textId="77777777" w:rsidR="00EB0C98" w:rsidRDefault="00EB0C98" w:rsidP="00EB0C98">
            <w:pPr>
              <w:jc w:val="center"/>
            </w:pPr>
          </w:p>
          <w:p w14:paraId="118EDA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06AEB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0E292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F16F346" w14:textId="2ADF7C0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165F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0E7FA2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182C7C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136182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34925E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83FB5F5" w14:textId="77777777" w:rsidR="00EB0C98" w:rsidRDefault="00EB0C98" w:rsidP="00EB0C98">
            <w:pPr>
              <w:jc w:val="center"/>
            </w:pPr>
          </w:p>
          <w:p w14:paraId="5F3443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31B15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10DED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E6CFF0D" w14:textId="408C16B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165F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768175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F932E1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C5D33E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E9CFA3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736D20A" w14:textId="77777777" w:rsidR="00EB0C98" w:rsidRDefault="00EB0C98" w:rsidP="00EB0C98">
            <w:pPr>
              <w:jc w:val="center"/>
            </w:pPr>
          </w:p>
          <w:p w14:paraId="4D2491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EFCA9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DED07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9485550" w14:textId="7C41F6F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165F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46FDBF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FB2BD0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709EAC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280306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5737C5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1404B09" w14:textId="77777777" w:rsidR="00EB0C98" w:rsidRDefault="00EB0C98" w:rsidP="00EB0C98">
            <w:pPr>
              <w:jc w:val="center"/>
            </w:pPr>
          </w:p>
          <w:p w14:paraId="5A8B7E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47159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B75FF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8D27696" w14:textId="33B076D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165F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3D1C56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332FA0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5AEE59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1A9AB4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51D2EE4" w14:textId="77777777" w:rsidR="00EB0C98" w:rsidRDefault="00EB0C98" w:rsidP="00EB0C98">
            <w:pPr>
              <w:jc w:val="center"/>
            </w:pPr>
          </w:p>
          <w:p w14:paraId="5B9CC8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8B48C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18466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F5F8D3C" w14:textId="71AD362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165F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4FBA18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145219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4258E9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FDC2BA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C841FC7" w14:textId="77777777" w:rsidR="00EB0C98" w:rsidRDefault="00EB0C98" w:rsidP="00EB0C98">
            <w:pPr>
              <w:jc w:val="center"/>
            </w:pPr>
          </w:p>
          <w:p w14:paraId="23C3FB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09127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BB41E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8034268" w14:textId="0E43ECE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165F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101780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09D038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29C5EC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3EDD0E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F376BD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A74FFD4" w14:textId="77777777" w:rsidR="00EB0C98" w:rsidRDefault="00EB0C98" w:rsidP="00EB0C98">
            <w:pPr>
              <w:jc w:val="center"/>
            </w:pPr>
          </w:p>
          <w:p w14:paraId="158717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AA3E9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D3010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7F13ADF" w14:textId="1965583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165F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3C6C4A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175501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C8DD9F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8EFDC9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4EEF42A" w14:textId="77777777" w:rsidR="00EB0C98" w:rsidRDefault="00EB0C98" w:rsidP="00EB0C98">
            <w:pPr>
              <w:jc w:val="center"/>
            </w:pPr>
          </w:p>
          <w:p w14:paraId="5E1998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6EF8A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E95CB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3BC1CAE" w14:textId="0D79684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165F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72A52F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611B31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01140D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0F25C9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CD7D652" w14:textId="77777777" w:rsidR="00EB0C98" w:rsidRDefault="00EB0C98" w:rsidP="00EB0C98">
            <w:pPr>
              <w:jc w:val="center"/>
            </w:pPr>
          </w:p>
          <w:p w14:paraId="4F45AE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F4DE6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AA2B5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F1AB211" w14:textId="53DF45F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165F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7E2E0E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7F29D9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194382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E3B97B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33F622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C3111C4" w14:textId="77777777" w:rsidR="00EB0C98" w:rsidRDefault="00EB0C98" w:rsidP="00EB0C98">
            <w:pPr>
              <w:jc w:val="center"/>
            </w:pPr>
          </w:p>
          <w:p w14:paraId="51834D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52E70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1ACA3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6F72E17" w14:textId="108DEEB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165F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33B00D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400367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7353BB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04154F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56668DF" w14:textId="77777777" w:rsidR="00EB0C98" w:rsidRDefault="00EB0C98" w:rsidP="00EB0C98">
            <w:pPr>
              <w:jc w:val="center"/>
            </w:pPr>
          </w:p>
          <w:p w14:paraId="14D1E9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3F156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C8385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CB34BC0" w14:textId="4F8BED3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165F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556DBD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E1BD0E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C2A741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3B4F43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009DBF8" w14:textId="77777777" w:rsidR="00EB0C98" w:rsidRDefault="00EB0C98" w:rsidP="00EB0C98">
            <w:pPr>
              <w:jc w:val="center"/>
            </w:pPr>
          </w:p>
          <w:p w14:paraId="654861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4D081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E125D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1A10C71" w14:textId="1EA1925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165F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2A672D4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341020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FF72BA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8522AC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98FA68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1A5D19C" w14:textId="77777777" w:rsidR="00EB0C98" w:rsidRDefault="00EB0C98" w:rsidP="00EB0C98">
            <w:pPr>
              <w:jc w:val="center"/>
            </w:pPr>
          </w:p>
          <w:p w14:paraId="5166F3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5A437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7F1EC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70FF976" w14:textId="315892E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165F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1AE212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DE556D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24220E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DF5BFE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7CF9CF1" w14:textId="77777777" w:rsidR="00EB0C98" w:rsidRDefault="00EB0C98" w:rsidP="00EB0C98">
            <w:pPr>
              <w:jc w:val="center"/>
            </w:pPr>
          </w:p>
          <w:p w14:paraId="62C4A0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C5B49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51B9A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EF3E5A9" w14:textId="21FB1D3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165F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7DBE54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9C7C5C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FFAB7C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068793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22FF6131" w14:textId="77777777" w:rsidR="00EB0C98" w:rsidRDefault="00EB0C98" w:rsidP="00EB0C98">
            <w:pPr>
              <w:jc w:val="center"/>
            </w:pPr>
          </w:p>
          <w:p w14:paraId="3A4054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0F068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1EB50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B698DA2" w14:textId="0268E75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165F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0B6B54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F8516A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FC3A00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EDFC4D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69FFE7B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71AD8F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2A5E14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64147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16966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3945550" w14:textId="4DC8DD5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41D7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6C9991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A6E4CE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48A4A6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85572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12838E2" w14:textId="77777777" w:rsidR="00EB0C98" w:rsidRDefault="00EB0C98" w:rsidP="00EB0C98">
            <w:pPr>
              <w:jc w:val="center"/>
            </w:pPr>
          </w:p>
          <w:p w14:paraId="5F1B17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D5075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2C949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F1D9691" w14:textId="76CEB82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41D7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2D2635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DDF9E4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6C90D9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A1C6D3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F95E850" w14:textId="77777777" w:rsidR="00EB0C98" w:rsidRDefault="00EB0C98" w:rsidP="00EB0C98">
            <w:pPr>
              <w:jc w:val="center"/>
            </w:pPr>
          </w:p>
          <w:p w14:paraId="44FE14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25388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9A261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573E0B6" w14:textId="6E5779B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41D7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69807D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1664F6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D01E66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CF10D8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1D96A0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2F28EBF" w14:textId="77777777" w:rsidR="00EB0C98" w:rsidRDefault="00EB0C98" w:rsidP="00EB0C98">
            <w:pPr>
              <w:jc w:val="center"/>
            </w:pPr>
          </w:p>
          <w:p w14:paraId="0E5B1B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84C9F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E99A4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7551A34" w14:textId="0D9B429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41D7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56DB17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E2C13C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C003F2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084281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902E1AE" w14:textId="77777777" w:rsidR="00EB0C98" w:rsidRDefault="00EB0C98" w:rsidP="00EB0C98">
            <w:pPr>
              <w:jc w:val="center"/>
            </w:pPr>
          </w:p>
          <w:p w14:paraId="0E98BC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48686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7E0D5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75B17F0" w14:textId="2487BA0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41D7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5CB22A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A137CE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8AC99A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08FFB7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EAF66AB" w14:textId="77777777" w:rsidR="00EB0C98" w:rsidRDefault="00EB0C98" w:rsidP="00EB0C98">
            <w:pPr>
              <w:jc w:val="center"/>
            </w:pPr>
          </w:p>
          <w:p w14:paraId="4A025E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7EE41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A5AC3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70E8313" w14:textId="6B02D6A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41D7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42C736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F73B19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47059B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52E074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03A9FC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CC4B24F" w14:textId="77777777" w:rsidR="00EB0C98" w:rsidRDefault="00EB0C98" w:rsidP="00EB0C98">
            <w:pPr>
              <w:jc w:val="center"/>
            </w:pPr>
          </w:p>
          <w:p w14:paraId="60F943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5A399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03FF2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04DF240" w14:textId="5655C75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41D7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395350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C4233C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2C937A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C67E94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96C9E02" w14:textId="77777777" w:rsidR="00EB0C98" w:rsidRDefault="00EB0C98" w:rsidP="00EB0C98">
            <w:pPr>
              <w:jc w:val="center"/>
            </w:pPr>
          </w:p>
          <w:p w14:paraId="36F697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D1C35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E40F1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C8BAFD6" w14:textId="79D384B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41D7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65E564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C5078A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63268C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6EB662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FBAAC4D" w14:textId="77777777" w:rsidR="00EB0C98" w:rsidRDefault="00EB0C98" w:rsidP="00EB0C98">
            <w:pPr>
              <w:jc w:val="center"/>
            </w:pPr>
          </w:p>
          <w:p w14:paraId="7770E0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05DFF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11426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D145C07" w14:textId="33B56B8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41D7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011B46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E685FF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536675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326529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1EE1D7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4106EFC" w14:textId="77777777" w:rsidR="00EB0C98" w:rsidRDefault="00EB0C98" w:rsidP="00EB0C98">
            <w:pPr>
              <w:jc w:val="center"/>
            </w:pPr>
          </w:p>
          <w:p w14:paraId="757E7D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09914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BBF56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676E896" w14:textId="1434B39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41D7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2AC5B3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D86527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51646B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2A3D03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176CF5A" w14:textId="77777777" w:rsidR="00EB0C98" w:rsidRDefault="00EB0C98" w:rsidP="00EB0C98">
            <w:pPr>
              <w:jc w:val="center"/>
            </w:pPr>
          </w:p>
          <w:p w14:paraId="05FD8A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ABA5C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A8078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DAB561C" w14:textId="197B736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41D7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31137D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3CA8D9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CA728A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3CF9B7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E8BBCF5" w14:textId="77777777" w:rsidR="00EB0C98" w:rsidRDefault="00EB0C98" w:rsidP="00EB0C98">
            <w:pPr>
              <w:jc w:val="center"/>
            </w:pPr>
          </w:p>
          <w:p w14:paraId="31DCDA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0BAE0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C3101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F1CE5BD" w14:textId="2BC8193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41D7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32A651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1906DE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CD612E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BA0C68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D35BE8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6ED9206" w14:textId="77777777" w:rsidR="00EB0C98" w:rsidRDefault="00EB0C98" w:rsidP="00EB0C98">
            <w:pPr>
              <w:jc w:val="center"/>
            </w:pPr>
          </w:p>
          <w:p w14:paraId="3307B0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91C6E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2D17F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A1049EA" w14:textId="27B56D7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41D7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7DF046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5D8706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B5BE75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FC6037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A7FBB6F" w14:textId="77777777" w:rsidR="00EB0C98" w:rsidRDefault="00EB0C98" w:rsidP="00EB0C98">
            <w:pPr>
              <w:jc w:val="center"/>
            </w:pPr>
          </w:p>
          <w:p w14:paraId="314644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FC47E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03217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CAB1B45" w14:textId="723DAD3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41D7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4B4226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3C0170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B3FDFE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C7D668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1D31912" w14:textId="77777777" w:rsidR="00EB0C98" w:rsidRDefault="00EB0C98" w:rsidP="00EB0C98">
            <w:pPr>
              <w:jc w:val="center"/>
            </w:pPr>
          </w:p>
          <w:p w14:paraId="6A757A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7F19A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AC66F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9AE81DE" w14:textId="4F8EFA9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41D7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76B8FB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194BC1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2004B2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0508CC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857DCC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1DB3422" w14:textId="77777777" w:rsidR="00EB0C98" w:rsidRDefault="00EB0C98" w:rsidP="00EB0C98">
            <w:pPr>
              <w:jc w:val="center"/>
            </w:pPr>
          </w:p>
          <w:p w14:paraId="616BD6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104E7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430E6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301B28F" w14:textId="7998393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41D7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032BEF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784788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011B12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1C7418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42894C7" w14:textId="77777777" w:rsidR="00EB0C98" w:rsidRDefault="00EB0C98" w:rsidP="00EB0C98">
            <w:pPr>
              <w:jc w:val="center"/>
            </w:pPr>
          </w:p>
          <w:p w14:paraId="33E088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7EF46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16AA9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4005B9D" w14:textId="3F66F57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41D7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0CC756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64D41E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CE58AD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D0B363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722C928E" w14:textId="77777777" w:rsidR="00EB0C98" w:rsidRDefault="00EB0C98" w:rsidP="00EB0C98">
            <w:pPr>
              <w:jc w:val="center"/>
            </w:pPr>
          </w:p>
          <w:p w14:paraId="32FF4D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75EEA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F5CCE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659AA35" w14:textId="159F19F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41D7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38E372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8B7B0C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A05DD1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DFFC5E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18A0BDC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5DBD78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48B3D9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6A9F0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07217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3F76EBB" w14:textId="06FE007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41D7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665FBF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251845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C4FCB4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C359D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FDEEE97" w14:textId="77777777" w:rsidR="00EB0C98" w:rsidRDefault="00EB0C98" w:rsidP="00EB0C98">
            <w:pPr>
              <w:jc w:val="center"/>
            </w:pPr>
          </w:p>
          <w:p w14:paraId="067411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DBF76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530A3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5F956AC" w14:textId="24A37D6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41D7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597EDD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301696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8346C5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E2DA8D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8B3FCE7" w14:textId="77777777" w:rsidR="00EB0C98" w:rsidRDefault="00EB0C98" w:rsidP="00EB0C98">
            <w:pPr>
              <w:jc w:val="center"/>
            </w:pPr>
          </w:p>
          <w:p w14:paraId="1BFA02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14C7C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E58C3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E511BF5" w14:textId="54DE752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41D7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48AA55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9A4C4B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11C045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ADF3F3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4189F2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7F5C4B3" w14:textId="77777777" w:rsidR="00EB0C98" w:rsidRDefault="00EB0C98" w:rsidP="00EB0C98">
            <w:pPr>
              <w:jc w:val="center"/>
            </w:pPr>
          </w:p>
          <w:p w14:paraId="3A87CF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729D4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ACD36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DBAC07D" w14:textId="5C861C7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41D7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607759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DBAC22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0B78D9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CBEB20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AC02217" w14:textId="77777777" w:rsidR="00EB0C98" w:rsidRDefault="00EB0C98" w:rsidP="00EB0C98">
            <w:pPr>
              <w:jc w:val="center"/>
            </w:pPr>
          </w:p>
          <w:p w14:paraId="77E88F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FDE44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CFBDD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55D4D7C" w14:textId="35F5544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41D7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47728C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08E818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60B374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755BEC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F855D91" w14:textId="77777777" w:rsidR="00EB0C98" w:rsidRDefault="00EB0C98" w:rsidP="00EB0C98">
            <w:pPr>
              <w:jc w:val="center"/>
            </w:pPr>
          </w:p>
          <w:p w14:paraId="6A636C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337E9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307D5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EA71A81" w14:textId="7F5E4FB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41D7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5BB087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E57960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1224A8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B90FBC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415488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F9E26B4" w14:textId="77777777" w:rsidR="00EB0C98" w:rsidRDefault="00EB0C98" w:rsidP="00EB0C98">
            <w:pPr>
              <w:jc w:val="center"/>
            </w:pPr>
          </w:p>
          <w:p w14:paraId="713FC6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6B0A5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1D490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2BFC87E" w14:textId="4C57940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41D7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527B5C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1A0DB9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3159E3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F63030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47766ED" w14:textId="77777777" w:rsidR="00EB0C98" w:rsidRDefault="00EB0C98" w:rsidP="00EB0C98">
            <w:pPr>
              <w:jc w:val="center"/>
            </w:pPr>
          </w:p>
          <w:p w14:paraId="63B46D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BEB44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BAAA7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CE34CC3" w14:textId="095759F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41D7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4704B4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A9130A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F04D6D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7B3550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5D162E8" w14:textId="77777777" w:rsidR="00EB0C98" w:rsidRDefault="00EB0C98" w:rsidP="00EB0C98">
            <w:pPr>
              <w:jc w:val="center"/>
            </w:pPr>
          </w:p>
          <w:p w14:paraId="4CCC19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D02C3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E1090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C8859E2" w14:textId="392869E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41D7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75ED09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18C516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F1CC87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E447A5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B28EDE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F8C0104" w14:textId="77777777" w:rsidR="00EB0C98" w:rsidRDefault="00EB0C98" w:rsidP="00EB0C98">
            <w:pPr>
              <w:jc w:val="center"/>
            </w:pPr>
          </w:p>
          <w:p w14:paraId="090FC3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CBCB5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E92AA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B90C161" w14:textId="202FE77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41D7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0B5777F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5A2DEE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44E346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73C861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7F10F2D" w14:textId="77777777" w:rsidR="00EB0C98" w:rsidRDefault="00EB0C98" w:rsidP="00EB0C98">
            <w:pPr>
              <w:jc w:val="center"/>
            </w:pPr>
          </w:p>
          <w:p w14:paraId="35DFFD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D11B9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C06E7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FE63ED7" w14:textId="6AE401B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41D7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0F057B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050426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20F43F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EAFA54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363D435" w14:textId="77777777" w:rsidR="00EB0C98" w:rsidRDefault="00EB0C98" w:rsidP="00EB0C98">
            <w:pPr>
              <w:jc w:val="center"/>
            </w:pPr>
          </w:p>
          <w:p w14:paraId="37D0D0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0CAFB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6273F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AB419B5" w14:textId="7198CCB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41D7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3A4AF9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942B40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F00839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1C55A6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D6B919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C3B1593" w14:textId="77777777" w:rsidR="00EB0C98" w:rsidRDefault="00EB0C98" w:rsidP="00EB0C98">
            <w:pPr>
              <w:jc w:val="center"/>
            </w:pPr>
          </w:p>
          <w:p w14:paraId="11B788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9066A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64192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C8C7873" w14:textId="2584E33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41D7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63F5C6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6C9CD6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6DA2D7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B0F969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010B63D" w14:textId="77777777" w:rsidR="00EB0C98" w:rsidRDefault="00EB0C98" w:rsidP="00EB0C98">
            <w:pPr>
              <w:jc w:val="center"/>
            </w:pPr>
          </w:p>
          <w:p w14:paraId="1C2BE9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B98559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E1950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C3FE62F" w14:textId="5C8F25B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41D7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2A6E60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766ED4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2A94C2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3DB571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0A844BF" w14:textId="77777777" w:rsidR="00EB0C98" w:rsidRDefault="00EB0C98" w:rsidP="00EB0C98">
            <w:pPr>
              <w:jc w:val="center"/>
            </w:pPr>
          </w:p>
          <w:p w14:paraId="026253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11F3A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60D57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8EB2F51" w14:textId="4804505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41D7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718331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11B988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AB6B53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E53518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057E3C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2BE319D" w14:textId="77777777" w:rsidR="00EB0C98" w:rsidRDefault="00EB0C98" w:rsidP="00EB0C98">
            <w:pPr>
              <w:jc w:val="center"/>
            </w:pPr>
          </w:p>
          <w:p w14:paraId="15823E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09F1F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38BF1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AC40D96" w14:textId="46316FB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41D7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6E49F7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6B26CC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604A54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B446B9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AE0ED9B" w14:textId="77777777" w:rsidR="00EB0C98" w:rsidRDefault="00EB0C98" w:rsidP="00EB0C98">
            <w:pPr>
              <w:jc w:val="center"/>
            </w:pPr>
          </w:p>
          <w:p w14:paraId="120814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AF5E7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6CA7C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110D96A" w14:textId="6643C3D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41D7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3E71A0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8181B8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FE4DD3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A07524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15EC830E" w14:textId="77777777" w:rsidR="00EB0C98" w:rsidRDefault="00EB0C98" w:rsidP="00EB0C98">
            <w:pPr>
              <w:jc w:val="center"/>
            </w:pPr>
          </w:p>
          <w:p w14:paraId="2D6C5C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13768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5ABA2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4881B92" w14:textId="79860DB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41D7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44967E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C8AE18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6FBB3B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12A56F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AEDF110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7A48BF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53FA90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E854F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B381D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2C0DF3C" w14:textId="57C09F2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441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1C40DF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FCE285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2EEDAA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04686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C98C8FE" w14:textId="77777777" w:rsidR="00EB0C98" w:rsidRDefault="00EB0C98" w:rsidP="00EB0C98">
            <w:pPr>
              <w:jc w:val="center"/>
            </w:pPr>
          </w:p>
          <w:p w14:paraId="3C63BB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921AC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BE8B5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998B864" w14:textId="67B7AB9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441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62E6A6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57E074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EE95F7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9FF648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5C0F0F4" w14:textId="77777777" w:rsidR="00EB0C98" w:rsidRDefault="00EB0C98" w:rsidP="00EB0C98">
            <w:pPr>
              <w:jc w:val="center"/>
            </w:pPr>
          </w:p>
          <w:p w14:paraId="15E88C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572E9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47EC8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ED4A34D" w14:textId="555978D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441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7E89A4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174DEA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B8F9C5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F6D9B5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39962B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545C814" w14:textId="77777777" w:rsidR="00EB0C98" w:rsidRDefault="00EB0C98" w:rsidP="00EB0C98">
            <w:pPr>
              <w:jc w:val="center"/>
            </w:pPr>
          </w:p>
          <w:p w14:paraId="71199C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E8B4B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0E296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FB4429A" w14:textId="44BC714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441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516BFE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703550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5E19C0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B2A772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729F41F" w14:textId="77777777" w:rsidR="00EB0C98" w:rsidRDefault="00EB0C98" w:rsidP="00EB0C98">
            <w:pPr>
              <w:jc w:val="center"/>
            </w:pPr>
          </w:p>
          <w:p w14:paraId="1F874B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45969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5230F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D20F146" w14:textId="7FBED34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441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73D4FC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CDAF3A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6C16AF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5323D4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365D709" w14:textId="77777777" w:rsidR="00EB0C98" w:rsidRDefault="00EB0C98" w:rsidP="00EB0C98">
            <w:pPr>
              <w:jc w:val="center"/>
            </w:pPr>
          </w:p>
          <w:p w14:paraId="64F752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F3731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3706F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B7BFF7B" w14:textId="3C50A39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441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2F04C64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537A5A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2D9D36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990D07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E172D5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E6C8390" w14:textId="77777777" w:rsidR="00EB0C98" w:rsidRDefault="00EB0C98" w:rsidP="00EB0C98">
            <w:pPr>
              <w:jc w:val="center"/>
            </w:pPr>
          </w:p>
          <w:p w14:paraId="73FFDB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99722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617D2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AE9CCB3" w14:textId="0BF88C5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441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465EB4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A4A60F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2774E7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60AA19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0E6270D" w14:textId="77777777" w:rsidR="00EB0C98" w:rsidRDefault="00EB0C98" w:rsidP="00EB0C98">
            <w:pPr>
              <w:jc w:val="center"/>
            </w:pPr>
          </w:p>
          <w:p w14:paraId="3874E7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7E5DC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84A22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F0FD639" w14:textId="4AA4755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441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7D9A29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E3D3A3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DF0547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7E5EB7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A872CF1" w14:textId="77777777" w:rsidR="00EB0C98" w:rsidRDefault="00EB0C98" w:rsidP="00EB0C98">
            <w:pPr>
              <w:jc w:val="center"/>
            </w:pPr>
          </w:p>
          <w:p w14:paraId="3ED3E5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2052D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BBC0F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8A6F59E" w14:textId="2E42059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441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3829B8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3978A9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7ADCF3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1F3B94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28FB91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A330899" w14:textId="77777777" w:rsidR="00EB0C98" w:rsidRDefault="00EB0C98" w:rsidP="00EB0C98">
            <w:pPr>
              <w:jc w:val="center"/>
            </w:pPr>
          </w:p>
          <w:p w14:paraId="32DD8C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866F0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013AD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DF45A6D" w14:textId="66D5809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441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123DC7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713247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46BE1F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9C8CC0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747CF5B" w14:textId="77777777" w:rsidR="00EB0C98" w:rsidRDefault="00EB0C98" w:rsidP="00EB0C98">
            <w:pPr>
              <w:jc w:val="center"/>
            </w:pPr>
          </w:p>
          <w:p w14:paraId="28EAB3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EEF16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5367D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676C46B" w14:textId="1E78291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441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255A26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E81BAA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1E19CD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749A7B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FB4BEC7" w14:textId="77777777" w:rsidR="00EB0C98" w:rsidRDefault="00EB0C98" w:rsidP="00EB0C98">
            <w:pPr>
              <w:jc w:val="center"/>
            </w:pPr>
          </w:p>
          <w:p w14:paraId="240785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FA6C0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B320E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A571E6E" w14:textId="027DD0C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441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5B3737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05460C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011724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85A12C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96A5E5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EBD25F6" w14:textId="77777777" w:rsidR="00EB0C98" w:rsidRDefault="00EB0C98" w:rsidP="00EB0C98">
            <w:pPr>
              <w:jc w:val="center"/>
            </w:pPr>
          </w:p>
          <w:p w14:paraId="796630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05D7C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D85BF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F0EE2F1" w14:textId="793EDC3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441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4924FF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B72998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6786A3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48EC2B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3D03241" w14:textId="77777777" w:rsidR="00EB0C98" w:rsidRDefault="00EB0C98" w:rsidP="00EB0C98">
            <w:pPr>
              <w:jc w:val="center"/>
            </w:pPr>
          </w:p>
          <w:p w14:paraId="4524D0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065D6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DE50C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7273C06" w14:textId="7844E88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441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6736B2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8634B6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4508BE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114F75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C608757" w14:textId="77777777" w:rsidR="00EB0C98" w:rsidRDefault="00EB0C98" w:rsidP="00EB0C98">
            <w:pPr>
              <w:jc w:val="center"/>
            </w:pPr>
          </w:p>
          <w:p w14:paraId="6E34CE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AEF53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A6960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7A8BE56" w14:textId="5EC2733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441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2F9AB1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CA88BE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90C806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FA6B49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39485A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0B22205" w14:textId="77777777" w:rsidR="00EB0C98" w:rsidRDefault="00EB0C98" w:rsidP="00EB0C98">
            <w:pPr>
              <w:jc w:val="center"/>
            </w:pPr>
          </w:p>
          <w:p w14:paraId="0CD001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2DCCD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BC53D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8CED3CD" w14:textId="662B436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441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21A024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7B2C70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08AB08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3A352C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BAC9D46" w14:textId="77777777" w:rsidR="00EB0C98" w:rsidRDefault="00EB0C98" w:rsidP="00EB0C98">
            <w:pPr>
              <w:jc w:val="center"/>
            </w:pPr>
          </w:p>
          <w:p w14:paraId="381A6A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878B6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A0D28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5E940ED" w14:textId="0D8DB05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441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406CC3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78591B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A33E81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45B35D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7A2E16A7" w14:textId="77777777" w:rsidR="00EB0C98" w:rsidRDefault="00EB0C98" w:rsidP="00EB0C98">
            <w:pPr>
              <w:jc w:val="center"/>
            </w:pPr>
          </w:p>
          <w:p w14:paraId="55280D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CA5C1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DFAFB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096A805" w14:textId="5819489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441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4EB87E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6E8B7B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8DC948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13A45C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21BCF02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23D7B8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25DF0A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8949B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82280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EAF0798" w14:textId="54B6334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441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7BC34C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E5D94F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729BC3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725C7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F726E16" w14:textId="77777777" w:rsidR="00EB0C98" w:rsidRDefault="00EB0C98" w:rsidP="00EB0C98">
            <w:pPr>
              <w:jc w:val="center"/>
            </w:pPr>
          </w:p>
          <w:p w14:paraId="43F6304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6A748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A9E94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0AAB61D" w14:textId="68C9D9B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441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101966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9777EA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842BA3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2EE98E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66C0C30" w14:textId="77777777" w:rsidR="00EB0C98" w:rsidRDefault="00EB0C98" w:rsidP="00EB0C98">
            <w:pPr>
              <w:jc w:val="center"/>
            </w:pPr>
          </w:p>
          <w:p w14:paraId="3A1C71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039CE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4C24F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D7A53A3" w14:textId="32511A6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441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38E77A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35E8AC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CFE9D4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EE4945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E0B294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FE14DCD" w14:textId="77777777" w:rsidR="00EB0C98" w:rsidRDefault="00EB0C98" w:rsidP="00EB0C98">
            <w:pPr>
              <w:jc w:val="center"/>
            </w:pPr>
          </w:p>
          <w:p w14:paraId="317295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3E3FB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C45F3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29A1A0A" w14:textId="5FAAD61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441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3CE5A4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0D6968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3597B4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ADB428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8936EC3" w14:textId="77777777" w:rsidR="00EB0C98" w:rsidRDefault="00EB0C98" w:rsidP="00EB0C98">
            <w:pPr>
              <w:jc w:val="center"/>
            </w:pPr>
          </w:p>
          <w:p w14:paraId="0B0CFA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BE525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0EE94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BCB8FAA" w14:textId="39105D7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441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1B5331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197D1F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85F770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1672B0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DE993D1" w14:textId="77777777" w:rsidR="00EB0C98" w:rsidRDefault="00EB0C98" w:rsidP="00EB0C98">
            <w:pPr>
              <w:jc w:val="center"/>
            </w:pPr>
          </w:p>
          <w:p w14:paraId="54D873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EC911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2AA58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C1D5410" w14:textId="1CC9D5E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441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3C2ECE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AAFBCF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2F25C1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6C426A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1DE6FF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D3BA8D7" w14:textId="77777777" w:rsidR="00EB0C98" w:rsidRDefault="00EB0C98" w:rsidP="00EB0C98">
            <w:pPr>
              <w:jc w:val="center"/>
            </w:pPr>
          </w:p>
          <w:p w14:paraId="04C919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1DE2B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33C46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A734BB5" w14:textId="76D8717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441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242C20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BE09AC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29F2FA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FF394E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EA3173E" w14:textId="77777777" w:rsidR="00EB0C98" w:rsidRDefault="00EB0C98" w:rsidP="00EB0C98">
            <w:pPr>
              <w:jc w:val="center"/>
            </w:pPr>
          </w:p>
          <w:p w14:paraId="41BF63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64755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9A1DB3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163F3C6" w14:textId="3996B0F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441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628BB3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4645F7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9AF4DF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54DFE1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C1A0655" w14:textId="77777777" w:rsidR="00EB0C98" w:rsidRDefault="00EB0C98" w:rsidP="00EB0C98">
            <w:pPr>
              <w:jc w:val="center"/>
            </w:pPr>
          </w:p>
          <w:p w14:paraId="3D71D1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27A62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C27C0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C1EC576" w14:textId="6081048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441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238A1E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4B85E8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00F985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153408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632430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D7A9EDD" w14:textId="77777777" w:rsidR="00EB0C98" w:rsidRDefault="00EB0C98" w:rsidP="00EB0C98">
            <w:pPr>
              <w:jc w:val="center"/>
            </w:pPr>
          </w:p>
          <w:p w14:paraId="442D64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C6F58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6A568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2B7130E" w14:textId="3915BCC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441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0462DA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F6629B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D5BF01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B1626D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BDD4F24" w14:textId="77777777" w:rsidR="00EB0C98" w:rsidRDefault="00EB0C98" w:rsidP="00EB0C98">
            <w:pPr>
              <w:jc w:val="center"/>
            </w:pPr>
          </w:p>
          <w:p w14:paraId="1431D8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754C1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99002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4AE490F" w14:textId="151C01B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441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3D35B0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FC3AF0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11D644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F9D948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B579525" w14:textId="77777777" w:rsidR="00EB0C98" w:rsidRDefault="00EB0C98" w:rsidP="00EB0C98">
            <w:pPr>
              <w:jc w:val="center"/>
            </w:pPr>
          </w:p>
          <w:p w14:paraId="4A019C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AE7A3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3663A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3E317D6" w14:textId="7E7A20F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441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1A164A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4288D9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2CCD39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6DF0E3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987E66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1435B73" w14:textId="77777777" w:rsidR="00EB0C98" w:rsidRDefault="00EB0C98" w:rsidP="00EB0C98">
            <w:pPr>
              <w:jc w:val="center"/>
            </w:pPr>
          </w:p>
          <w:p w14:paraId="501820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8A37A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29332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4162789" w14:textId="411FD04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441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00F780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205836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88FB32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BD9D51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ED0F90F" w14:textId="77777777" w:rsidR="00EB0C98" w:rsidRDefault="00EB0C98" w:rsidP="00EB0C98">
            <w:pPr>
              <w:jc w:val="center"/>
            </w:pPr>
          </w:p>
          <w:p w14:paraId="41EF95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F54D1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3F5AD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31E7786" w14:textId="23881FC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441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52DC37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5456D1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375DD1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BAEE8B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0225A8C" w14:textId="77777777" w:rsidR="00EB0C98" w:rsidRDefault="00EB0C98" w:rsidP="00EB0C98">
            <w:pPr>
              <w:jc w:val="center"/>
            </w:pPr>
          </w:p>
          <w:p w14:paraId="10F86A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52702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4A397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2E829AA" w14:textId="3852C5C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441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4F9356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26CE39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664462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FE3999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BA10FF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D9F1899" w14:textId="77777777" w:rsidR="00EB0C98" w:rsidRDefault="00EB0C98" w:rsidP="00EB0C98">
            <w:pPr>
              <w:jc w:val="center"/>
            </w:pPr>
          </w:p>
          <w:p w14:paraId="7B7F5F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08DFA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1CA30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4BE1338" w14:textId="135913D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441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0AF405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E80849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36B102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D56D78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797DE9D" w14:textId="77777777" w:rsidR="00EB0C98" w:rsidRDefault="00EB0C98" w:rsidP="00EB0C98">
            <w:pPr>
              <w:jc w:val="center"/>
            </w:pPr>
          </w:p>
          <w:p w14:paraId="184415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6ED98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40013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1FD087B" w14:textId="66AB36A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441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133B5B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7306C3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7B5976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C7F626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5DEEE487" w14:textId="77777777" w:rsidR="00EB0C98" w:rsidRDefault="00EB0C98" w:rsidP="00EB0C98">
            <w:pPr>
              <w:jc w:val="center"/>
            </w:pPr>
          </w:p>
          <w:p w14:paraId="30C20A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F17BDD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CDA8F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7B9B2DB" w14:textId="480F94F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441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4A0F42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6779C5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5B4AB8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F24A37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AA8C216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35EDCA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7E7C81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986E8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79B8B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53AFCDB" w14:textId="78E8D4D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F1D1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030344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F59BFB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11DAB6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A445A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B400FFF" w14:textId="77777777" w:rsidR="00EB0C98" w:rsidRDefault="00EB0C98" w:rsidP="00EB0C98">
            <w:pPr>
              <w:jc w:val="center"/>
            </w:pPr>
          </w:p>
          <w:p w14:paraId="63B290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47019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B9A2D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4DDEB60" w14:textId="2FBE194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F1D1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209B7A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7A4075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ABAC7C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A8E42E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EAA7C0E" w14:textId="77777777" w:rsidR="00EB0C98" w:rsidRDefault="00EB0C98" w:rsidP="00EB0C98">
            <w:pPr>
              <w:jc w:val="center"/>
            </w:pPr>
          </w:p>
          <w:p w14:paraId="5D65E5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923279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4B375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39D297E" w14:textId="15105D6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F1D1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2F4D97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EAA692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A90090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2B73CE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2BF061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72AA11B" w14:textId="77777777" w:rsidR="00EB0C98" w:rsidRDefault="00EB0C98" w:rsidP="00EB0C98">
            <w:pPr>
              <w:jc w:val="center"/>
            </w:pPr>
          </w:p>
          <w:p w14:paraId="497374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D56CC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5F212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2C1FA1E" w14:textId="45BBD15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F1D1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06A510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585B2F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52EEFF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4B9A35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0BBFFC6" w14:textId="77777777" w:rsidR="00EB0C98" w:rsidRDefault="00EB0C98" w:rsidP="00EB0C98">
            <w:pPr>
              <w:jc w:val="center"/>
            </w:pPr>
          </w:p>
          <w:p w14:paraId="475007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42E39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C5953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9D6109E" w14:textId="04F6ED4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F1D1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544867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8A8F56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4DBC59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E3802D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5D24C99" w14:textId="77777777" w:rsidR="00EB0C98" w:rsidRDefault="00EB0C98" w:rsidP="00EB0C98">
            <w:pPr>
              <w:jc w:val="center"/>
            </w:pPr>
          </w:p>
          <w:p w14:paraId="2FD156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CF18E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9E733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5AEA9D6" w14:textId="136288C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F1D1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38B63A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1EB5C1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D38633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7437A7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D3FFC9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55A9EB7" w14:textId="77777777" w:rsidR="00EB0C98" w:rsidRDefault="00EB0C98" w:rsidP="00EB0C98">
            <w:pPr>
              <w:jc w:val="center"/>
            </w:pPr>
          </w:p>
          <w:p w14:paraId="2087A9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F6C1D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1A730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5EBE048" w14:textId="7A3427D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F1D1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0507F7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DAB350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C1E757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78CE58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34DD4E5" w14:textId="77777777" w:rsidR="00EB0C98" w:rsidRDefault="00EB0C98" w:rsidP="00EB0C98">
            <w:pPr>
              <w:jc w:val="center"/>
            </w:pPr>
          </w:p>
          <w:p w14:paraId="5BED03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EB782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10ACE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6971A0F" w14:textId="35B49A2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F1D1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0DCF7C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BF1C0A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4784D3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635FCC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02F7665" w14:textId="77777777" w:rsidR="00EB0C98" w:rsidRDefault="00EB0C98" w:rsidP="00EB0C98">
            <w:pPr>
              <w:jc w:val="center"/>
            </w:pPr>
          </w:p>
          <w:p w14:paraId="17DDF6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94874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BB23C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FD1EC17" w14:textId="440419C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F1D1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635B13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810E3F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B07792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8C01DB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8042E0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ACB3A21" w14:textId="77777777" w:rsidR="00EB0C98" w:rsidRDefault="00EB0C98" w:rsidP="00EB0C98">
            <w:pPr>
              <w:jc w:val="center"/>
            </w:pPr>
          </w:p>
          <w:p w14:paraId="3181B9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8BE5E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A29DD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3112F02" w14:textId="6F4C425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F1D1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554534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B0C095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7D0277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78836D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FAD7C5A" w14:textId="77777777" w:rsidR="00EB0C98" w:rsidRDefault="00EB0C98" w:rsidP="00EB0C98">
            <w:pPr>
              <w:jc w:val="center"/>
            </w:pPr>
          </w:p>
          <w:p w14:paraId="0D8847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036C1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FAE64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05157E4" w14:textId="31C4016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F1D1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3BA588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87E7C3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771007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52C641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308DEC2" w14:textId="77777777" w:rsidR="00EB0C98" w:rsidRDefault="00EB0C98" w:rsidP="00EB0C98">
            <w:pPr>
              <w:jc w:val="center"/>
            </w:pPr>
          </w:p>
          <w:p w14:paraId="6656A3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4D8A0D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59F05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0B1AEA1" w14:textId="0937496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F1D1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1B8536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07C0E1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235C64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4053D0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FBDEAB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367C579" w14:textId="77777777" w:rsidR="00EB0C98" w:rsidRDefault="00EB0C98" w:rsidP="00EB0C98">
            <w:pPr>
              <w:jc w:val="center"/>
            </w:pPr>
          </w:p>
          <w:p w14:paraId="1F0F8C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28DC0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3170D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66D1AC6" w14:textId="0AAE65A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F1D1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42A8F7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736293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3D8FFD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6DBF6E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F9B07C7" w14:textId="77777777" w:rsidR="00EB0C98" w:rsidRDefault="00EB0C98" w:rsidP="00EB0C98">
            <w:pPr>
              <w:jc w:val="center"/>
            </w:pPr>
          </w:p>
          <w:p w14:paraId="098648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F9E86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FA4BA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DA62EC9" w14:textId="2C86123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F1D1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1B5DBB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5F8696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5F148A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47DD2D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A0D57B9" w14:textId="77777777" w:rsidR="00EB0C98" w:rsidRDefault="00EB0C98" w:rsidP="00EB0C98">
            <w:pPr>
              <w:jc w:val="center"/>
            </w:pPr>
          </w:p>
          <w:p w14:paraId="3CEB05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F47D9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27407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841F4BF" w14:textId="473F089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F1D1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75571D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A25CA7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6D4745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F7F3FC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B25140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3E338C3" w14:textId="77777777" w:rsidR="00EB0C98" w:rsidRDefault="00EB0C98" w:rsidP="00EB0C98">
            <w:pPr>
              <w:jc w:val="center"/>
            </w:pPr>
          </w:p>
          <w:p w14:paraId="1F0584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1B73A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D480F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09606C0" w14:textId="45C1133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F1D1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068DCF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96567E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250086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35DFD3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7C8764E" w14:textId="77777777" w:rsidR="00EB0C98" w:rsidRDefault="00EB0C98" w:rsidP="00EB0C98">
            <w:pPr>
              <w:jc w:val="center"/>
            </w:pPr>
          </w:p>
          <w:p w14:paraId="106F7F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06ED0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63A8D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F589ABB" w14:textId="685C7EB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F1D1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2534BC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338AEF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09C340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385FB7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260DD4A9" w14:textId="77777777" w:rsidR="00EB0C98" w:rsidRDefault="00EB0C98" w:rsidP="00EB0C98">
            <w:pPr>
              <w:jc w:val="center"/>
            </w:pPr>
          </w:p>
          <w:p w14:paraId="7BA420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28379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8CCAD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F1F84C3" w14:textId="320511F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F1D1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4734E0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29F945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F09F4D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C01C66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FBB75B3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587EAD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0ED041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65DA0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0E692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881BF15" w14:textId="0924640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F1D1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448C45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44399F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0764FF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5E618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7453205" w14:textId="77777777" w:rsidR="00EB0C98" w:rsidRDefault="00EB0C98" w:rsidP="00EB0C98">
            <w:pPr>
              <w:jc w:val="center"/>
            </w:pPr>
          </w:p>
          <w:p w14:paraId="749CCA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E1BE9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FD67F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2E4F103" w14:textId="04455FC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F1D1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53FEF8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79B9BE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7B9A99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8AAEAD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FFFA7F8" w14:textId="77777777" w:rsidR="00EB0C98" w:rsidRDefault="00EB0C98" w:rsidP="00EB0C98">
            <w:pPr>
              <w:jc w:val="center"/>
            </w:pPr>
          </w:p>
          <w:p w14:paraId="3DDBD6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5D1D3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DAC1B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E95146F" w14:textId="4F2E61D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F1D1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183DD8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796D3A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04362F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438BD1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6DDA64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59F130B" w14:textId="77777777" w:rsidR="00EB0C98" w:rsidRDefault="00EB0C98" w:rsidP="00EB0C98">
            <w:pPr>
              <w:jc w:val="center"/>
            </w:pPr>
          </w:p>
          <w:p w14:paraId="62AA5D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CD661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76068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88FE4D8" w14:textId="681C6A5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F1D1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634AE3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AF42BA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43AA02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81E916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7BD97E1" w14:textId="77777777" w:rsidR="00EB0C98" w:rsidRDefault="00EB0C98" w:rsidP="00EB0C98">
            <w:pPr>
              <w:jc w:val="center"/>
            </w:pPr>
          </w:p>
          <w:p w14:paraId="7F785C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788D6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7A760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B2A4F40" w14:textId="044ACF9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F1D1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412EF9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216624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FC470B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E2413A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91320D3" w14:textId="77777777" w:rsidR="00EB0C98" w:rsidRDefault="00EB0C98" w:rsidP="00EB0C98">
            <w:pPr>
              <w:jc w:val="center"/>
            </w:pPr>
          </w:p>
          <w:p w14:paraId="5DDEFD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EB9399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2E422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5194DAC" w14:textId="6B9EA2B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F1D1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66C5A8D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7EADC3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80E952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27CBFF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668880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03FA339" w14:textId="77777777" w:rsidR="00EB0C98" w:rsidRDefault="00EB0C98" w:rsidP="00EB0C98">
            <w:pPr>
              <w:jc w:val="center"/>
            </w:pPr>
          </w:p>
          <w:p w14:paraId="24656E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23ECD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E6EA1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52A139E" w14:textId="13A238D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F1D1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0A3F46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88CEFD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1DA914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904402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31D5569" w14:textId="77777777" w:rsidR="00EB0C98" w:rsidRDefault="00EB0C98" w:rsidP="00EB0C98">
            <w:pPr>
              <w:jc w:val="center"/>
            </w:pPr>
          </w:p>
          <w:p w14:paraId="176256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2A48A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D73D4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FB9DF6E" w14:textId="2FF01E9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F1D1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68BD3A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E86B5E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0FC2A9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4F9CE7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E73C577" w14:textId="77777777" w:rsidR="00EB0C98" w:rsidRDefault="00EB0C98" w:rsidP="00EB0C98">
            <w:pPr>
              <w:jc w:val="center"/>
            </w:pPr>
          </w:p>
          <w:p w14:paraId="2A6B2C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C8EE6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127F1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476D67F" w14:textId="7A9669E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F1D1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4E0FA1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8C0E84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B9B116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6F8808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C79D5C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337301C" w14:textId="77777777" w:rsidR="00EB0C98" w:rsidRDefault="00EB0C98" w:rsidP="00EB0C98">
            <w:pPr>
              <w:jc w:val="center"/>
            </w:pPr>
          </w:p>
          <w:p w14:paraId="573D8B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F1E55F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9D5C1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870D9A2" w14:textId="56828BF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F1D1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3C59E7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016F14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B335E6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CB969F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021F1D4" w14:textId="77777777" w:rsidR="00EB0C98" w:rsidRDefault="00EB0C98" w:rsidP="00EB0C98">
            <w:pPr>
              <w:jc w:val="center"/>
            </w:pPr>
          </w:p>
          <w:p w14:paraId="114743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5F3B9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21FF6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F3BDEC0" w14:textId="55E6CE9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F1D1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76DD3A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022B64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EB7B15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81C020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5864D5E" w14:textId="77777777" w:rsidR="00EB0C98" w:rsidRDefault="00EB0C98" w:rsidP="00EB0C98">
            <w:pPr>
              <w:jc w:val="center"/>
            </w:pPr>
          </w:p>
          <w:p w14:paraId="0C52B0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B4C84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195CC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AE087DD" w14:textId="4BAD06B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F1D1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62C8D3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D62A6A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CA124A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D07BA1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84DC36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90ADE3B" w14:textId="77777777" w:rsidR="00EB0C98" w:rsidRDefault="00EB0C98" w:rsidP="00EB0C98">
            <w:pPr>
              <w:jc w:val="center"/>
            </w:pPr>
          </w:p>
          <w:p w14:paraId="00FC33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66307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010EE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4941BEE" w14:textId="6FE56F6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F1D1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610046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29466C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237FCD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8EAC8E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22AEE43" w14:textId="77777777" w:rsidR="00EB0C98" w:rsidRDefault="00EB0C98" w:rsidP="00EB0C98">
            <w:pPr>
              <w:jc w:val="center"/>
            </w:pPr>
          </w:p>
          <w:p w14:paraId="140342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C23B0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044D9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C4DDF08" w14:textId="40822C0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F1D1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62721D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EEC6BE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EF3466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5E0584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AA654A1" w14:textId="77777777" w:rsidR="00EB0C98" w:rsidRDefault="00EB0C98" w:rsidP="00EB0C98">
            <w:pPr>
              <w:jc w:val="center"/>
            </w:pPr>
          </w:p>
          <w:p w14:paraId="5A09AC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0251E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B1D99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99919A1" w14:textId="21E05B4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F1D1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31791A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DEBC89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97A2A1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EAD457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5B7565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A4E784D" w14:textId="77777777" w:rsidR="00EB0C98" w:rsidRDefault="00EB0C98" w:rsidP="00EB0C98">
            <w:pPr>
              <w:jc w:val="center"/>
            </w:pPr>
          </w:p>
          <w:p w14:paraId="7F69DD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B6AA0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4918B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E93B527" w14:textId="2DEEC25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F1D1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439961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E31C42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63FE17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BB97A7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59BA761" w14:textId="77777777" w:rsidR="00EB0C98" w:rsidRDefault="00EB0C98" w:rsidP="00EB0C98">
            <w:pPr>
              <w:jc w:val="center"/>
            </w:pPr>
          </w:p>
          <w:p w14:paraId="6F711C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14C8E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1152E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499B178" w14:textId="24E88F5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F1D1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073A0D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92E71B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5CC5F3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C6D27C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329CE27A" w14:textId="77777777" w:rsidR="00EB0C98" w:rsidRDefault="00EB0C98" w:rsidP="00EB0C98">
            <w:pPr>
              <w:jc w:val="center"/>
            </w:pPr>
          </w:p>
          <w:p w14:paraId="47A937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1C94A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2353C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F63A43C" w14:textId="1EED08C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F1D1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1CA071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21D149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0AB2EF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2363C6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C98102E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260073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7A4D33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EBE45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47134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5F9F7A3" w14:textId="3A40DEF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002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419E10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7DB2C9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E49D96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226CB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564F021" w14:textId="77777777" w:rsidR="00EB0C98" w:rsidRDefault="00EB0C98" w:rsidP="00EB0C98">
            <w:pPr>
              <w:jc w:val="center"/>
            </w:pPr>
          </w:p>
          <w:p w14:paraId="7C5D03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75AF8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7FBFB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8DFBB6C" w14:textId="35E2716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002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7A2602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F3770B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CEC6FB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58627F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6B79422" w14:textId="77777777" w:rsidR="00EB0C98" w:rsidRDefault="00EB0C98" w:rsidP="00EB0C98">
            <w:pPr>
              <w:jc w:val="center"/>
            </w:pPr>
          </w:p>
          <w:p w14:paraId="4BBAA3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22647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18E9B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6EAB079" w14:textId="0EA84E6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002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2480F7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2A60E7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7863CE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3DA666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1F9F25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0B19179" w14:textId="77777777" w:rsidR="00EB0C98" w:rsidRDefault="00EB0C98" w:rsidP="00EB0C98">
            <w:pPr>
              <w:jc w:val="center"/>
            </w:pPr>
          </w:p>
          <w:p w14:paraId="4726A3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068B4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BDA64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4453A34" w14:textId="106968D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002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2ED6AA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C66CA0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E61B9F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628654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6C2ADEF" w14:textId="77777777" w:rsidR="00EB0C98" w:rsidRDefault="00EB0C98" w:rsidP="00EB0C98">
            <w:pPr>
              <w:jc w:val="center"/>
            </w:pPr>
          </w:p>
          <w:p w14:paraId="559792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2E788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764FD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854E6E0" w14:textId="279E746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002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6C2A23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7943C4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CDA56C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F3FCCF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DA7BE7C" w14:textId="77777777" w:rsidR="00EB0C98" w:rsidRDefault="00EB0C98" w:rsidP="00EB0C98">
            <w:pPr>
              <w:jc w:val="center"/>
            </w:pPr>
          </w:p>
          <w:p w14:paraId="174353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CF453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42780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A72B29D" w14:textId="3342823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002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2D3B0F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DC69D6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791DE4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209EDF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502438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CD2F1DD" w14:textId="77777777" w:rsidR="00EB0C98" w:rsidRDefault="00EB0C98" w:rsidP="00EB0C98">
            <w:pPr>
              <w:jc w:val="center"/>
            </w:pPr>
          </w:p>
          <w:p w14:paraId="139561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4C00C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6A291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5AFC41A" w14:textId="5B05E02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002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1302E4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0F4837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F637E6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6F46B0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9BA4434" w14:textId="77777777" w:rsidR="00EB0C98" w:rsidRDefault="00EB0C98" w:rsidP="00EB0C98">
            <w:pPr>
              <w:jc w:val="center"/>
            </w:pPr>
          </w:p>
          <w:p w14:paraId="79D771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91FC5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2E748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DDF3535" w14:textId="18D8574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002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270920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429E38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60B521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B5838B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2844C32" w14:textId="77777777" w:rsidR="00EB0C98" w:rsidRDefault="00EB0C98" w:rsidP="00EB0C98">
            <w:pPr>
              <w:jc w:val="center"/>
            </w:pPr>
          </w:p>
          <w:p w14:paraId="586C0F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4900D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558C4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97F5502" w14:textId="38C7F59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002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44ECED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06E23B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C5CAA3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9FB33E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3F0CA7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2E4CD56" w14:textId="77777777" w:rsidR="00EB0C98" w:rsidRDefault="00EB0C98" w:rsidP="00EB0C98">
            <w:pPr>
              <w:jc w:val="center"/>
            </w:pPr>
          </w:p>
          <w:p w14:paraId="0EA620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636DA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16FF9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FD52769" w14:textId="2FEC4D3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002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3F55C7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8C7EA7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87B73A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310E15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9A2140F" w14:textId="77777777" w:rsidR="00EB0C98" w:rsidRDefault="00EB0C98" w:rsidP="00EB0C98">
            <w:pPr>
              <w:jc w:val="center"/>
            </w:pPr>
          </w:p>
          <w:p w14:paraId="19E85F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2A604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60E4E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DF94090" w14:textId="3F6FDD8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002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3E2EC0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299404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C4401D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8068BD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E2F7392" w14:textId="77777777" w:rsidR="00EB0C98" w:rsidRDefault="00EB0C98" w:rsidP="00EB0C98">
            <w:pPr>
              <w:jc w:val="center"/>
            </w:pPr>
          </w:p>
          <w:p w14:paraId="7D7198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9EBDF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8F910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600ED46" w14:textId="3AD1B65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002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2C9B74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2BE924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3FE529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EB2FF1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769F36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794A235" w14:textId="77777777" w:rsidR="00EB0C98" w:rsidRDefault="00EB0C98" w:rsidP="00EB0C98">
            <w:pPr>
              <w:jc w:val="center"/>
            </w:pPr>
          </w:p>
          <w:p w14:paraId="2C1F96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2E574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7A879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5520E24" w14:textId="7FA0340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002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57F538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5833E2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6F589E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4B96F3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8EC5F34" w14:textId="77777777" w:rsidR="00EB0C98" w:rsidRDefault="00EB0C98" w:rsidP="00EB0C98">
            <w:pPr>
              <w:jc w:val="center"/>
            </w:pPr>
          </w:p>
          <w:p w14:paraId="4F0D40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A5D58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A20D2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82F9BF3" w14:textId="73DE788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002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357E8E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33DBED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2CE0B8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59DFFD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96C5F88" w14:textId="77777777" w:rsidR="00EB0C98" w:rsidRDefault="00EB0C98" w:rsidP="00EB0C98">
            <w:pPr>
              <w:jc w:val="center"/>
            </w:pPr>
          </w:p>
          <w:p w14:paraId="1D99A4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A3635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CBBA9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66683DD" w14:textId="0CBC72F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002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65DD862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E6F9FD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B52EA1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6EC6EF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C235C7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6AC02BF" w14:textId="77777777" w:rsidR="00EB0C98" w:rsidRDefault="00EB0C98" w:rsidP="00EB0C98">
            <w:pPr>
              <w:jc w:val="center"/>
            </w:pPr>
          </w:p>
          <w:p w14:paraId="4FF240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B8F93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E1F52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2B51E68" w14:textId="685B0F0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002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395C533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5F18A9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E5DED3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462193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26E42B3" w14:textId="77777777" w:rsidR="00EB0C98" w:rsidRDefault="00EB0C98" w:rsidP="00EB0C98">
            <w:pPr>
              <w:jc w:val="center"/>
            </w:pPr>
          </w:p>
          <w:p w14:paraId="4B01A0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86B8FD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179A6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3050BE3" w14:textId="67A2E88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002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53A5FC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1C815B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3F6501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B6A91A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7262F967" w14:textId="77777777" w:rsidR="00EB0C98" w:rsidRDefault="00EB0C98" w:rsidP="00EB0C98">
            <w:pPr>
              <w:jc w:val="center"/>
            </w:pPr>
          </w:p>
          <w:p w14:paraId="5A06CB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1C324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659FC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5475148" w14:textId="0B49B4D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002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1C05EF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AB672A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4589B6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64E7D2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5A0BBC5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039F16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09265B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F909F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A30C5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C27CEC8" w14:textId="3C2F29B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002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6E3482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F85431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66CB8E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3FD67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B7D67CC" w14:textId="77777777" w:rsidR="00EB0C98" w:rsidRDefault="00EB0C98" w:rsidP="00EB0C98">
            <w:pPr>
              <w:jc w:val="center"/>
            </w:pPr>
          </w:p>
          <w:p w14:paraId="7503F4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3D7C6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7DC2D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4BA5731" w14:textId="2D033B5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002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0BAFE7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65552B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252364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6F923D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EE2194B" w14:textId="77777777" w:rsidR="00EB0C98" w:rsidRDefault="00EB0C98" w:rsidP="00EB0C98">
            <w:pPr>
              <w:jc w:val="center"/>
            </w:pPr>
          </w:p>
          <w:p w14:paraId="42F159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FF1CC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A3176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698AB95" w14:textId="69132FE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002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79FB3C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643949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9A8D60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D287F1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D8BFC3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2505EAB" w14:textId="77777777" w:rsidR="00EB0C98" w:rsidRDefault="00EB0C98" w:rsidP="00EB0C98">
            <w:pPr>
              <w:jc w:val="center"/>
            </w:pPr>
          </w:p>
          <w:p w14:paraId="304C81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20CA6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A67FF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2C6B8AE" w14:textId="305C4F6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002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5CA7B8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9708A3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D7344A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A1ECC3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A8CF6E6" w14:textId="77777777" w:rsidR="00EB0C98" w:rsidRDefault="00EB0C98" w:rsidP="00EB0C98">
            <w:pPr>
              <w:jc w:val="center"/>
            </w:pPr>
          </w:p>
          <w:p w14:paraId="0CE8DA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C03FD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02979B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22F8E0A" w14:textId="154B05E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002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2568FB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78C51B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D2713C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F2F55C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5FB411D" w14:textId="77777777" w:rsidR="00EB0C98" w:rsidRDefault="00EB0C98" w:rsidP="00EB0C98">
            <w:pPr>
              <w:jc w:val="center"/>
            </w:pPr>
          </w:p>
          <w:p w14:paraId="32FDAC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8CB03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F6314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70EF9C9" w14:textId="429D382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002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64915A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753639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51FC07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E285D3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51FF7C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E579489" w14:textId="77777777" w:rsidR="00EB0C98" w:rsidRDefault="00EB0C98" w:rsidP="00EB0C98">
            <w:pPr>
              <w:jc w:val="center"/>
            </w:pPr>
          </w:p>
          <w:p w14:paraId="70EA1B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02AB4E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16BFF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730FBD1" w14:textId="155A121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002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7D3930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60C6B8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5870E3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9390F7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D13777C" w14:textId="77777777" w:rsidR="00EB0C98" w:rsidRDefault="00EB0C98" w:rsidP="00EB0C98">
            <w:pPr>
              <w:jc w:val="center"/>
            </w:pPr>
          </w:p>
          <w:p w14:paraId="6EDBCA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0FF22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6DBDC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BB721B3" w14:textId="48709EF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002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4B94BE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467773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05639A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6EF658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91606E3" w14:textId="77777777" w:rsidR="00EB0C98" w:rsidRDefault="00EB0C98" w:rsidP="00EB0C98">
            <w:pPr>
              <w:jc w:val="center"/>
            </w:pPr>
          </w:p>
          <w:p w14:paraId="3D132A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35529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52FE7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9E1FB0A" w14:textId="53F3565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002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1D689D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16D376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5F3DA4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70926B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65D4A6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67256D5" w14:textId="77777777" w:rsidR="00EB0C98" w:rsidRDefault="00EB0C98" w:rsidP="00EB0C98">
            <w:pPr>
              <w:jc w:val="center"/>
            </w:pPr>
          </w:p>
          <w:p w14:paraId="6B79D7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C45D8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E9B07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C8B74DF" w14:textId="33F2B02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002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0D0F79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5A8E8C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BF5DE1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2554DF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D9C5552" w14:textId="77777777" w:rsidR="00EB0C98" w:rsidRDefault="00EB0C98" w:rsidP="00EB0C98">
            <w:pPr>
              <w:jc w:val="center"/>
            </w:pPr>
          </w:p>
          <w:p w14:paraId="1181EF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0D961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E6F86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799FECF" w14:textId="14AD84C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002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79D12A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866F83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14D473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CB1349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53C30A4" w14:textId="77777777" w:rsidR="00EB0C98" w:rsidRDefault="00EB0C98" w:rsidP="00EB0C98">
            <w:pPr>
              <w:jc w:val="center"/>
            </w:pPr>
          </w:p>
          <w:p w14:paraId="0122F9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5DC52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04CFD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49B8F69" w14:textId="4A73A41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002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5ED973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73E61B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F36819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9156F5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947597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3FB22AF" w14:textId="77777777" w:rsidR="00EB0C98" w:rsidRDefault="00EB0C98" w:rsidP="00EB0C98">
            <w:pPr>
              <w:jc w:val="center"/>
            </w:pPr>
          </w:p>
          <w:p w14:paraId="146E7D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DC9B1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DB567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36099BB" w14:textId="1DF0E2F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002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0BF682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AF5CA1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255B27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CAB385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F9E6B81" w14:textId="77777777" w:rsidR="00EB0C98" w:rsidRDefault="00EB0C98" w:rsidP="00EB0C98">
            <w:pPr>
              <w:jc w:val="center"/>
            </w:pPr>
          </w:p>
          <w:p w14:paraId="0B8F09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966CB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79C35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EBEF45B" w14:textId="75D0EDC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002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0EB11F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C08AC1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3BE15D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E59ABA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11A325A" w14:textId="77777777" w:rsidR="00EB0C98" w:rsidRDefault="00EB0C98" w:rsidP="00EB0C98">
            <w:pPr>
              <w:jc w:val="center"/>
            </w:pPr>
          </w:p>
          <w:p w14:paraId="150A91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18F9B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D45FD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12CC585" w14:textId="46AC372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002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3DA262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9AA750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B58C99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83B62B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BE5FCD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1408A57" w14:textId="77777777" w:rsidR="00EB0C98" w:rsidRDefault="00EB0C98" w:rsidP="00EB0C98">
            <w:pPr>
              <w:jc w:val="center"/>
            </w:pPr>
          </w:p>
          <w:p w14:paraId="640810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46F24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6E935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BAAC4D6" w14:textId="7D2B3F7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002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714E21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D6365B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941476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85C861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0920EFB" w14:textId="77777777" w:rsidR="00EB0C98" w:rsidRDefault="00EB0C98" w:rsidP="00EB0C98">
            <w:pPr>
              <w:jc w:val="center"/>
            </w:pPr>
          </w:p>
          <w:p w14:paraId="3E5584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1B9E0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2DC7B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F7E64BD" w14:textId="200943F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002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0EEB7D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B37BC7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446742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DE2E24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44104730" w14:textId="77777777" w:rsidR="00EB0C98" w:rsidRDefault="00EB0C98" w:rsidP="00EB0C98">
            <w:pPr>
              <w:jc w:val="center"/>
            </w:pPr>
          </w:p>
          <w:p w14:paraId="3F87E4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B565A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AE9CC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6646984" w14:textId="6AEF4FD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002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2530A7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6A120F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E7A428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357019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C219BFF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5656BB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5858BE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8ECB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430D7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0CEC643" w14:textId="54C38C6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85C3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7798DD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E874C1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77E79E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A1756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C52E713" w14:textId="77777777" w:rsidR="00EB0C98" w:rsidRDefault="00EB0C98" w:rsidP="00EB0C98">
            <w:pPr>
              <w:jc w:val="center"/>
            </w:pPr>
          </w:p>
          <w:p w14:paraId="4377AA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0C87E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6A236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81C2BDD" w14:textId="087C969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85C3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0BCB80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904BFB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63CAC5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0ACA16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9B7F848" w14:textId="77777777" w:rsidR="00EB0C98" w:rsidRDefault="00EB0C98" w:rsidP="00EB0C98">
            <w:pPr>
              <w:jc w:val="center"/>
            </w:pPr>
          </w:p>
          <w:p w14:paraId="61BCA7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D65DB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7996D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40A0737" w14:textId="6A521EC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85C3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0FC382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A6A9C1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6F2E93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FE981B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AA90A9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06A7C19" w14:textId="77777777" w:rsidR="00EB0C98" w:rsidRDefault="00EB0C98" w:rsidP="00EB0C98">
            <w:pPr>
              <w:jc w:val="center"/>
            </w:pPr>
          </w:p>
          <w:p w14:paraId="7027AB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CF177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68C80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7240676" w14:textId="462DF3E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85C3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2C189E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788791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999713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E9853D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4D566A6" w14:textId="77777777" w:rsidR="00EB0C98" w:rsidRDefault="00EB0C98" w:rsidP="00EB0C98">
            <w:pPr>
              <w:jc w:val="center"/>
            </w:pPr>
          </w:p>
          <w:p w14:paraId="69CFDE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6A21E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467ED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21EA98F" w14:textId="7677DA7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85C3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7D5BA9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08218B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9FC266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95B625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1D97529" w14:textId="77777777" w:rsidR="00EB0C98" w:rsidRDefault="00EB0C98" w:rsidP="00EB0C98">
            <w:pPr>
              <w:jc w:val="center"/>
            </w:pPr>
          </w:p>
          <w:p w14:paraId="0E7064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8CDAF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5E294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05B58F6" w14:textId="23250E0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85C3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7B70D4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29B955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5BCEFC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C46FEC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9D4084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206E9DD" w14:textId="77777777" w:rsidR="00EB0C98" w:rsidRDefault="00EB0C98" w:rsidP="00EB0C98">
            <w:pPr>
              <w:jc w:val="center"/>
            </w:pPr>
          </w:p>
          <w:p w14:paraId="3E469B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5D8A8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3BFEC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4EA49FC" w14:textId="04381C0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85C3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2B24FF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57ABD2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0B65DE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F3D224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75838C9" w14:textId="77777777" w:rsidR="00EB0C98" w:rsidRDefault="00EB0C98" w:rsidP="00EB0C98">
            <w:pPr>
              <w:jc w:val="center"/>
            </w:pPr>
          </w:p>
          <w:p w14:paraId="7E8745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6898C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5EDD3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FE9E18F" w14:textId="76076EF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85C3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1A7EE6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152BFD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E95AE1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F4450D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ADD3F10" w14:textId="77777777" w:rsidR="00EB0C98" w:rsidRDefault="00EB0C98" w:rsidP="00EB0C98">
            <w:pPr>
              <w:jc w:val="center"/>
            </w:pPr>
          </w:p>
          <w:p w14:paraId="54C91A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1FE60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6DA4F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022F9F4" w14:textId="0A6A30F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85C3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28DBB9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062252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039491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0B639C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3472F3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64F267F" w14:textId="77777777" w:rsidR="00EB0C98" w:rsidRDefault="00EB0C98" w:rsidP="00EB0C98">
            <w:pPr>
              <w:jc w:val="center"/>
            </w:pPr>
          </w:p>
          <w:p w14:paraId="3584BC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04885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9369B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EFB3DF3" w14:textId="622685F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85C3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078494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442E5A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56FD1C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DD001B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FDF4A7C" w14:textId="77777777" w:rsidR="00EB0C98" w:rsidRDefault="00EB0C98" w:rsidP="00EB0C98">
            <w:pPr>
              <w:jc w:val="center"/>
            </w:pPr>
          </w:p>
          <w:p w14:paraId="243952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60EE4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45044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65B2B47" w14:textId="7880FE3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85C3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029822E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180B9A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25F60E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014C2C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7820040" w14:textId="77777777" w:rsidR="00EB0C98" w:rsidRDefault="00EB0C98" w:rsidP="00EB0C98">
            <w:pPr>
              <w:jc w:val="center"/>
            </w:pPr>
          </w:p>
          <w:p w14:paraId="11505F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36EBC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A52B0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15C61B4" w14:textId="7617366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85C3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401D0C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563805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53FB05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75C196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DB623A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CEAACDE" w14:textId="77777777" w:rsidR="00EB0C98" w:rsidRDefault="00EB0C98" w:rsidP="00EB0C98">
            <w:pPr>
              <w:jc w:val="center"/>
            </w:pPr>
          </w:p>
          <w:p w14:paraId="11F685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966E3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B347C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7A68EDC" w14:textId="0180DBE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85C3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7BC37B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56D131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48302E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112F05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E9B420D" w14:textId="77777777" w:rsidR="00EB0C98" w:rsidRDefault="00EB0C98" w:rsidP="00EB0C98">
            <w:pPr>
              <w:jc w:val="center"/>
            </w:pPr>
          </w:p>
          <w:p w14:paraId="3541BD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6154E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A7E57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BE29D8F" w14:textId="5A49B47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85C3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0FC32C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D8A25E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7DD169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7B95D0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D31AC47" w14:textId="77777777" w:rsidR="00EB0C98" w:rsidRDefault="00EB0C98" w:rsidP="00EB0C98">
            <w:pPr>
              <w:jc w:val="center"/>
            </w:pPr>
          </w:p>
          <w:p w14:paraId="25AB13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F1740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A21DB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FE8C1B7" w14:textId="5B6050A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85C3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4F5C88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BE432B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C79FE5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F1FB02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881A2A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F81D8A9" w14:textId="77777777" w:rsidR="00EB0C98" w:rsidRDefault="00EB0C98" w:rsidP="00EB0C98">
            <w:pPr>
              <w:jc w:val="center"/>
            </w:pPr>
          </w:p>
          <w:p w14:paraId="6361D1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AA6F4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1FEAC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22EF6E4" w14:textId="4B59B18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85C3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2EC255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06481E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AD888D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0062E6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82F8CF2" w14:textId="77777777" w:rsidR="00EB0C98" w:rsidRDefault="00EB0C98" w:rsidP="00EB0C98">
            <w:pPr>
              <w:jc w:val="center"/>
            </w:pPr>
          </w:p>
          <w:p w14:paraId="633F04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38CE0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E9E37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6BD205A" w14:textId="5FF5F02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85C3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408EF5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760F9C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E5AD16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D2070A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508D8F0D" w14:textId="77777777" w:rsidR="00EB0C98" w:rsidRDefault="00EB0C98" w:rsidP="00EB0C98">
            <w:pPr>
              <w:jc w:val="center"/>
            </w:pPr>
          </w:p>
          <w:p w14:paraId="61B5D9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85CBC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8BD25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B51EEF6" w14:textId="29C811E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85C3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214932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02FB23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0D5324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DF704D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AC3E201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504955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2850CE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EFBE6F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0D93D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91CC737" w14:textId="2958291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85C3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301338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C598DC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2A1FE3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BA156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76FDA30" w14:textId="77777777" w:rsidR="00EB0C98" w:rsidRDefault="00EB0C98" w:rsidP="00EB0C98">
            <w:pPr>
              <w:jc w:val="center"/>
            </w:pPr>
          </w:p>
          <w:p w14:paraId="791241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C6C56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35112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83711C0" w14:textId="5BF62DB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85C3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43B0B2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CB1BC0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98810E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3FDEB3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F36D508" w14:textId="77777777" w:rsidR="00EB0C98" w:rsidRDefault="00EB0C98" w:rsidP="00EB0C98">
            <w:pPr>
              <w:jc w:val="center"/>
            </w:pPr>
          </w:p>
          <w:p w14:paraId="25978B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1D216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3BC3B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737B2EC" w14:textId="27990D0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85C3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0ED7E5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B93AEF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BABF04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E2DB69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A79799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7C21DF3" w14:textId="77777777" w:rsidR="00EB0C98" w:rsidRDefault="00EB0C98" w:rsidP="00EB0C98">
            <w:pPr>
              <w:jc w:val="center"/>
            </w:pPr>
          </w:p>
          <w:p w14:paraId="4D03C8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52032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F3408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A40AF99" w14:textId="20FD065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85C3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4E9D78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A235F0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A0225D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F72010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39DEFD7" w14:textId="77777777" w:rsidR="00EB0C98" w:rsidRDefault="00EB0C98" w:rsidP="00EB0C98">
            <w:pPr>
              <w:jc w:val="center"/>
            </w:pPr>
          </w:p>
          <w:p w14:paraId="7D06C8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8459A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14DCA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0617704" w14:textId="6701A6E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85C3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461FB9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A2EB0B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C3F4BB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3481AB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035047E" w14:textId="77777777" w:rsidR="00EB0C98" w:rsidRDefault="00EB0C98" w:rsidP="00EB0C98">
            <w:pPr>
              <w:jc w:val="center"/>
            </w:pPr>
          </w:p>
          <w:p w14:paraId="2CFA29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42415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75FFE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8B5B20E" w14:textId="626AF85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85C3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7D7C91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EE5358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A4472C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EF3651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E07AD1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13B9BEF" w14:textId="77777777" w:rsidR="00EB0C98" w:rsidRDefault="00EB0C98" w:rsidP="00EB0C98">
            <w:pPr>
              <w:jc w:val="center"/>
            </w:pPr>
          </w:p>
          <w:p w14:paraId="06D9EB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123D9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752AA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95DC511" w14:textId="6FA1C12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85C3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6D5DE1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5A12B3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304BC7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7BF245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AE28BF3" w14:textId="77777777" w:rsidR="00EB0C98" w:rsidRDefault="00EB0C98" w:rsidP="00EB0C98">
            <w:pPr>
              <w:jc w:val="center"/>
            </w:pPr>
          </w:p>
          <w:p w14:paraId="601FE1D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227B2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7FC5C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7745835" w14:textId="7063AF4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85C3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4568E9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4D99EF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BB3382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57DF74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C8420BA" w14:textId="77777777" w:rsidR="00EB0C98" w:rsidRDefault="00EB0C98" w:rsidP="00EB0C98">
            <w:pPr>
              <w:jc w:val="center"/>
            </w:pPr>
          </w:p>
          <w:p w14:paraId="73E879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894AB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A71D6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C2CA402" w14:textId="7012FD2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85C3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179CB5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1FBE65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7C1708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305BBF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01B397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7875EEF" w14:textId="77777777" w:rsidR="00EB0C98" w:rsidRDefault="00EB0C98" w:rsidP="00EB0C98">
            <w:pPr>
              <w:jc w:val="center"/>
            </w:pPr>
          </w:p>
          <w:p w14:paraId="7F51EE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525A8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0C709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EC9AE26" w14:textId="6F0EF90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85C3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5A2AAB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2120E1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9B4742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AD8110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E11D08B" w14:textId="77777777" w:rsidR="00EB0C98" w:rsidRDefault="00EB0C98" w:rsidP="00EB0C98">
            <w:pPr>
              <w:jc w:val="center"/>
            </w:pPr>
          </w:p>
          <w:p w14:paraId="3C7A5B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D1A28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F9077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440F658" w14:textId="72FA15B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85C3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5B375E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634B1C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E9500D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54E71D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D729D0C" w14:textId="77777777" w:rsidR="00EB0C98" w:rsidRDefault="00EB0C98" w:rsidP="00EB0C98">
            <w:pPr>
              <w:jc w:val="center"/>
            </w:pPr>
          </w:p>
          <w:p w14:paraId="30FFC1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EBFA8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9C10B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DE13C2D" w14:textId="0AA2F0F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85C3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44CE7E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0E5A92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596C78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470A29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B0E95D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F77D782" w14:textId="77777777" w:rsidR="00EB0C98" w:rsidRDefault="00EB0C98" w:rsidP="00EB0C98">
            <w:pPr>
              <w:jc w:val="center"/>
            </w:pPr>
          </w:p>
          <w:p w14:paraId="53934A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4AA6E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94F83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A76FF28" w14:textId="7460880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85C3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722785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12D4C3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1D2BD3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CB1C6F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B2ABF6F" w14:textId="77777777" w:rsidR="00EB0C98" w:rsidRDefault="00EB0C98" w:rsidP="00EB0C98">
            <w:pPr>
              <w:jc w:val="center"/>
            </w:pPr>
          </w:p>
          <w:p w14:paraId="01FEC6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6182A3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81884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FA40C1F" w14:textId="75D5C91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85C3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4371C4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E90ECE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8DDAF1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B92D65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B362219" w14:textId="77777777" w:rsidR="00EB0C98" w:rsidRDefault="00EB0C98" w:rsidP="00EB0C98">
            <w:pPr>
              <w:jc w:val="center"/>
            </w:pPr>
          </w:p>
          <w:p w14:paraId="06C6E6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773AF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C265E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7167755" w14:textId="462FF55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85C3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33ECE1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1A335A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D4E469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EF729E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6C4242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9968782" w14:textId="77777777" w:rsidR="00EB0C98" w:rsidRDefault="00EB0C98" w:rsidP="00EB0C98">
            <w:pPr>
              <w:jc w:val="center"/>
            </w:pPr>
          </w:p>
          <w:p w14:paraId="5ED967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563D1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1577A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3FF6802" w14:textId="05CBC0E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85C3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3845DD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B43205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93CF31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2467D7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5481C57" w14:textId="77777777" w:rsidR="00EB0C98" w:rsidRDefault="00EB0C98" w:rsidP="00EB0C98">
            <w:pPr>
              <w:jc w:val="center"/>
            </w:pPr>
          </w:p>
          <w:p w14:paraId="1A7414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25067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1AA17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56023DC" w14:textId="0DC29DA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85C3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144C89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747111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C6771C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784B1A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089FABF6" w14:textId="77777777" w:rsidR="00EB0C98" w:rsidRDefault="00EB0C98" w:rsidP="00EB0C98">
            <w:pPr>
              <w:jc w:val="center"/>
            </w:pPr>
          </w:p>
          <w:p w14:paraId="7094A5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19E14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89800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A5A2ED5" w14:textId="403DEB4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85C3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70C3AD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DDB0EB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7CFD2C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AD4F4E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5A2AEC8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35CE93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50EA5F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A60D4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FCEC7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AD5EAEF" w14:textId="2D1E7A7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937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3BA2AC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AC6C76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6DDA05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F5D6A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DDE8B5C" w14:textId="77777777" w:rsidR="00EB0C98" w:rsidRDefault="00EB0C98" w:rsidP="00EB0C98">
            <w:pPr>
              <w:jc w:val="center"/>
            </w:pPr>
          </w:p>
          <w:p w14:paraId="7D9510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A9E55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731A4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68ECDFD" w14:textId="546E25F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937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7F8127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8D9C7E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5D65A7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B59122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31AE98A" w14:textId="77777777" w:rsidR="00EB0C98" w:rsidRDefault="00EB0C98" w:rsidP="00EB0C98">
            <w:pPr>
              <w:jc w:val="center"/>
            </w:pPr>
          </w:p>
          <w:p w14:paraId="1A7E3E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83F1F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89D8D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F4084ED" w14:textId="19448F7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937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293846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EE8EA2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86C217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74D257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EE75FA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D17E7C1" w14:textId="77777777" w:rsidR="00EB0C98" w:rsidRDefault="00EB0C98" w:rsidP="00EB0C98">
            <w:pPr>
              <w:jc w:val="center"/>
            </w:pPr>
          </w:p>
          <w:p w14:paraId="39229A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F8739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1B0B5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32EB334" w14:textId="7DE589E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937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619DC0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BE88A1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30789C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33E3C5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59D984B" w14:textId="77777777" w:rsidR="00EB0C98" w:rsidRDefault="00EB0C98" w:rsidP="00EB0C98">
            <w:pPr>
              <w:jc w:val="center"/>
            </w:pPr>
          </w:p>
          <w:p w14:paraId="79E842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E4066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7B8BE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561D3E5" w14:textId="37FBF74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937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050AD9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C5900D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D83359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DAACB4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C442C57" w14:textId="77777777" w:rsidR="00EB0C98" w:rsidRDefault="00EB0C98" w:rsidP="00EB0C98">
            <w:pPr>
              <w:jc w:val="center"/>
            </w:pPr>
          </w:p>
          <w:p w14:paraId="3E65FA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9479B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B2179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E4EC206" w14:textId="432DF31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937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3E764D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B76C2A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615DC0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FA6D93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1E6C2E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D4D799D" w14:textId="77777777" w:rsidR="00EB0C98" w:rsidRDefault="00EB0C98" w:rsidP="00EB0C98">
            <w:pPr>
              <w:jc w:val="center"/>
            </w:pPr>
          </w:p>
          <w:p w14:paraId="703F3D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5366D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410FC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AC267D5" w14:textId="3EE8201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937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7F1628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013F3B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879E86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7D6B73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33F074D" w14:textId="77777777" w:rsidR="00EB0C98" w:rsidRDefault="00EB0C98" w:rsidP="00EB0C98">
            <w:pPr>
              <w:jc w:val="center"/>
            </w:pPr>
          </w:p>
          <w:p w14:paraId="540804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2ABAD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F25D0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8AF3114" w14:textId="1AF92B8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937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43FA75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A7F5F2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37247D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239DF1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13037BF" w14:textId="77777777" w:rsidR="00EB0C98" w:rsidRDefault="00EB0C98" w:rsidP="00EB0C98">
            <w:pPr>
              <w:jc w:val="center"/>
            </w:pPr>
          </w:p>
          <w:p w14:paraId="01D74B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B712D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FE5C8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D3AD907" w14:textId="6801EED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937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45A4A8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8F2501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2F745B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33A62A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67D86D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CD11BBE" w14:textId="77777777" w:rsidR="00EB0C98" w:rsidRDefault="00EB0C98" w:rsidP="00EB0C98">
            <w:pPr>
              <w:jc w:val="center"/>
            </w:pPr>
          </w:p>
          <w:p w14:paraId="7D224E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8369F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28F5A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098D056" w14:textId="4383B68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937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617D5E9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1A3920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B265DC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9E8747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5C88C30" w14:textId="77777777" w:rsidR="00EB0C98" w:rsidRDefault="00EB0C98" w:rsidP="00EB0C98">
            <w:pPr>
              <w:jc w:val="center"/>
            </w:pPr>
          </w:p>
          <w:p w14:paraId="09B6E5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89143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7D50B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3190354" w14:textId="0672260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937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41A157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59A32E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79F0AA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B6785F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D8C7ABA" w14:textId="77777777" w:rsidR="00EB0C98" w:rsidRDefault="00EB0C98" w:rsidP="00EB0C98">
            <w:pPr>
              <w:jc w:val="center"/>
            </w:pPr>
          </w:p>
          <w:p w14:paraId="014D0B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3BB8C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D1607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1238825" w14:textId="3945CEA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937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2B2AEC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8C39EC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3AEC8B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35672C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DD0C6B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8ABDF4B" w14:textId="77777777" w:rsidR="00EB0C98" w:rsidRDefault="00EB0C98" w:rsidP="00EB0C98">
            <w:pPr>
              <w:jc w:val="center"/>
            </w:pPr>
          </w:p>
          <w:p w14:paraId="04A228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C02F6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8B058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04855C6" w14:textId="750B9B7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937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120F58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1D57D0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62A92A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A49803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0C88C82" w14:textId="77777777" w:rsidR="00EB0C98" w:rsidRDefault="00EB0C98" w:rsidP="00EB0C98">
            <w:pPr>
              <w:jc w:val="center"/>
            </w:pPr>
          </w:p>
          <w:p w14:paraId="28C318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8F55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8C6FF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547F29D" w14:textId="0B5994F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937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543331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B06708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116BB7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0236DD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A39E398" w14:textId="77777777" w:rsidR="00EB0C98" w:rsidRDefault="00EB0C98" w:rsidP="00EB0C98">
            <w:pPr>
              <w:jc w:val="center"/>
            </w:pPr>
          </w:p>
          <w:p w14:paraId="39DCF5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CD204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FF3E5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AB88F81" w14:textId="279F087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937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75663B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E077B7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0179B8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4B77A0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9EF6D0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D643D76" w14:textId="77777777" w:rsidR="00EB0C98" w:rsidRDefault="00EB0C98" w:rsidP="00EB0C98">
            <w:pPr>
              <w:jc w:val="center"/>
            </w:pPr>
          </w:p>
          <w:p w14:paraId="7996AF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4DEA1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BF68A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C198689" w14:textId="031C757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937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4A4AE9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6E8A74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667061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962A23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7F6C2DF" w14:textId="77777777" w:rsidR="00EB0C98" w:rsidRDefault="00EB0C98" w:rsidP="00EB0C98">
            <w:pPr>
              <w:jc w:val="center"/>
            </w:pPr>
          </w:p>
          <w:p w14:paraId="409EAE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28B7F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CAF1A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49568A4" w14:textId="4F2BB0C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937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32DC39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59274B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E93691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833797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09C68E9D" w14:textId="77777777" w:rsidR="00EB0C98" w:rsidRDefault="00EB0C98" w:rsidP="00EB0C98">
            <w:pPr>
              <w:jc w:val="center"/>
            </w:pPr>
          </w:p>
          <w:p w14:paraId="2159D7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E9DF7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D3B61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A093800" w14:textId="2735BE0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937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5EB647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1D3320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E33E2A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78A266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6316578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213636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37D4C2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82773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C7B73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70029BF" w14:textId="27EF33A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937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6C4E6E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7F72C6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06FF08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16BDF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25739C1" w14:textId="77777777" w:rsidR="00EB0C98" w:rsidRDefault="00EB0C98" w:rsidP="00EB0C98">
            <w:pPr>
              <w:jc w:val="center"/>
            </w:pPr>
          </w:p>
          <w:p w14:paraId="674F60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B4461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9565F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19AB41A" w14:textId="6C35AB9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937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66FC13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F9533B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9ED5A9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1B9BA7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D3305A7" w14:textId="77777777" w:rsidR="00EB0C98" w:rsidRDefault="00EB0C98" w:rsidP="00EB0C98">
            <w:pPr>
              <w:jc w:val="center"/>
            </w:pPr>
          </w:p>
          <w:p w14:paraId="696CA7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86CEA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57520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95F88C9" w14:textId="086941B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937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310F29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DC5C88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7AA69D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FAC0B1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09D361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00E5B6D" w14:textId="77777777" w:rsidR="00EB0C98" w:rsidRDefault="00EB0C98" w:rsidP="00EB0C98">
            <w:pPr>
              <w:jc w:val="center"/>
            </w:pPr>
          </w:p>
          <w:p w14:paraId="31D62C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06B9F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BDDBF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503D284" w14:textId="5038CBC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937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3EAFF4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F544CA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00D04E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E82A76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55BFF52" w14:textId="77777777" w:rsidR="00EB0C98" w:rsidRDefault="00EB0C98" w:rsidP="00EB0C98">
            <w:pPr>
              <w:jc w:val="center"/>
            </w:pPr>
          </w:p>
          <w:p w14:paraId="555EA0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A42A1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9483D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378BDBD" w14:textId="14D1919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937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0A13DF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7794F9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3EEEF8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06702A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ADE8662" w14:textId="77777777" w:rsidR="00EB0C98" w:rsidRDefault="00EB0C98" w:rsidP="00EB0C98">
            <w:pPr>
              <w:jc w:val="center"/>
            </w:pPr>
          </w:p>
          <w:p w14:paraId="55D627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3C0F6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CC70E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B821E6E" w14:textId="5A03825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937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39D634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9B8850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6D4CBE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C9EBBF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43C32A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A31D265" w14:textId="77777777" w:rsidR="00EB0C98" w:rsidRDefault="00EB0C98" w:rsidP="00EB0C98">
            <w:pPr>
              <w:jc w:val="center"/>
            </w:pPr>
          </w:p>
          <w:p w14:paraId="146161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6D533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C1DC2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CCCC41C" w14:textId="6126948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937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668C4C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F57EF8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B8DDC4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C4934E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F7FBEA9" w14:textId="77777777" w:rsidR="00EB0C98" w:rsidRDefault="00EB0C98" w:rsidP="00EB0C98">
            <w:pPr>
              <w:jc w:val="center"/>
            </w:pPr>
          </w:p>
          <w:p w14:paraId="72C248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264B1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C038C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F21D518" w14:textId="479952A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937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4FF907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F984D7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0E0839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024AB3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9C85C42" w14:textId="77777777" w:rsidR="00EB0C98" w:rsidRDefault="00EB0C98" w:rsidP="00EB0C98">
            <w:pPr>
              <w:jc w:val="center"/>
            </w:pPr>
          </w:p>
          <w:p w14:paraId="668801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AA30E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C777E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F3286C7" w14:textId="2B3F18C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937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50698F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CAC804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0C1F9D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C99681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543B11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46FD0EC" w14:textId="77777777" w:rsidR="00EB0C98" w:rsidRDefault="00EB0C98" w:rsidP="00EB0C98">
            <w:pPr>
              <w:jc w:val="center"/>
            </w:pPr>
          </w:p>
          <w:p w14:paraId="30AEE24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02BE5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F20CC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84D74D0" w14:textId="34DCC27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937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2E8725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1C22C4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12A3EF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CBF78E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88D2B13" w14:textId="77777777" w:rsidR="00EB0C98" w:rsidRDefault="00EB0C98" w:rsidP="00EB0C98">
            <w:pPr>
              <w:jc w:val="center"/>
            </w:pPr>
          </w:p>
          <w:p w14:paraId="6ABA61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B48BB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05CEF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85E9FE9" w14:textId="2C6CF0A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937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31295D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AE7692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ABA503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8A3B83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BDEE58E" w14:textId="77777777" w:rsidR="00EB0C98" w:rsidRDefault="00EB0C98" w:rsidP="00EB0C98">
            <w:pPr>
              <w:jc w:val="center"/>
            </w:pPr>
          </w:p>
          <w:p w14:paraId="11194E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2EC37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B230E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B005597" w14:textId="5700004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937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36E064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9723E9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ED81D2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3E3CD3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199A23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0ED5C21" w14:textId="77777777" w:rsidR="00EB0C98" w:rsidRDefault="00EB0C98" w:rsidP="00EB0C98">
            <w:pPr>
              <w:jc w:val="center"/>
            </w:pPr>
          </w:p>
          <w:p w14:paraId="1CF42E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E9EA2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6C2F4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023D8CA" w14:textId="4AC930F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937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7A407F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769E04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3CCB69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F849EC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DCD45A3" w14:textId="77777777" w:rsidR="00EB0C98" w:rsidRDefault="00EB0C98" w:rsidP="00EB0C98">
            <w:pPr>
              <w:jc w:val="center"/>
            </w:pPr>
          </w:p>
          <w:p w14:paraId="56F561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EA452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10650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A43BD05" w14:textId="4A95827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937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63B725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4352A5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6A714C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2D47B0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C804429" w14:textId="77777777" w:rsidR="00EB0C98" w:rsidRDefault="00EB0C98" w:rsidP="00EB0C98">
            <w:pPr>
              <w:jc w:val="center"/>
            </w:pPr>
          </w:p>
          <w:p w14:paraId="1FC3AE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108CF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A071A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D98BDB7" w14:textId="66126D6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937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27B2EA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5CD976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B3573C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CA85A3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FC3C37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DEFB35F" w14:textId="77777777" w:rsidR="00EB0C98" w:rsidRDefault="00EB0C98" w:rsidP="00EB0C98">
            <w:pPr>
              <w:jc w:val="center"/>
            </w:pPr>
          </w:p>
          <w:p w14:paraId="6FC13C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33E8C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1B333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2BC55F3" w14:textId="1B17A9B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937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0E39F5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07F145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63C346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EB35BB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1D23E77" w14:textId="77777777" w:rsidR="00EB0C98" w:rsidRDefault="00EB0C98" w:rsidP="00EB0C98">
            <w:pPr>
              <w:jc w:val="center"/>
            </w:pPr>
          </w:p>
          <w:p w14:paraId="09B343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D40EB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E9B68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AFF5D1A" w14:textId="143BE29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937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21A373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696CDE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265495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2BC750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42E3BF74" w14:textId="77777777" w:rsidR="00EB0C98" w:rsidRDefault="00EB0C98" w:rsidP="00EB0C98">
            <w:pPr>
              <w:jc w:val="center"/>
            </w:pPr>
          </w:p>
          <w:p w14:paraId="36349A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B175C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A48DD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866A257" w14:textId="23468B0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0937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646E9C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275C8F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BAC757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224259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C744557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37B9DF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70C4A9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3A9A1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DB006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4E58B8C" w14:textId="4E313AA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A02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35275D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243FA5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4E8D8C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3D0B1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82D6447" w14:textId="77777777" w:rsidR="00EB0C98" w:rsidRDefault="00EB0C98" w:rsidP="00EB0C98">
            <w:pPr>
              <w:jc w:val="center"/>
            </w:pPr>
          </w:p>
          <w:p w14:paraId="306CEB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D8739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7B2CB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140B8E9" w14:textId="74F0CCE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A02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7B0282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A601F1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49515D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672945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4B1CE43" w14:textId="77777777" w:rsidR="00EB0C98" w:rsidRDefault="00EB0C98" w:rsidP="00EB0C98">
            <w:pPr>
              <w:jc w:val="center"/>
            </w:pPr>
          </w:p>
          <w:p w14:paraId="04428F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87872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FD6D9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070A9E8" w14:textId="0C37A16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A02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3D3313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B6FD26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BE6FDE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7A83E8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7522EB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3951B8F" w14:textId="77777777" w:rsidR="00EB0C98" w:rsidRDefault="00EB0C98" w:rsidP="00EB0C98">
            <w:pPr>
              <w:jc w:val="center"/>
            </w:pPr>
          </w:p>
          <w:p w14:paraId="5A4F07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4E56F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0E705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9CD3497" w14:textId="2DC6433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A02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20673F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3EB9AE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0A2C2C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F16EF8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DEF3674" w14:textId="77777777" w:rsidR="00EB0C98" w:rsidRDefault="00EB0C98" w:rsidP="00EB0C98">
            <w:pPr>
              <w:jc w:val="center"/>
            </w:pPr>
          </w:p>
          <w:p w14:paraId="7D08CD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5ADFA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E6572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4F7424B" w14:textId="7BA0450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A02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7CB720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86D2FC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FCE3E8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642AAF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6A4EC32" w14:textId="77777777" w:rsidR="00EB0C98" w:rsidRDefault="00EB0C98" w:rsidP="00EB0C98">
            <w:pPr>
              <w:jc w:val="center"/>
            </w:pPr>
          </w:p>
          <w:p w14:paraId="5005EB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E2162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1C364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FE14985" w14:textId="1E735D7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A02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70CE392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2734BB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C2D388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DDF371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96DAA3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6D74B38" w14:textId="77777777" w:rsidR="00EB0C98" w:rsidRDefault="00EB0C98" w:rsidP="00EB0C98">
            <w:pPr>
              <w:jc w:val="center"/>
            </w:pPr>
          </w:p>
          <w:p w14:paraId="6C6D7F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FB8C2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DFC1E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C38EAF0" w14:textId="6CDEEEE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A02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6E99CD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D614F4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92C24E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D9062E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72FC9A1" w14:textId="77777777" w:rsidR="00EB0C98" w:rsidRDefault="00EB0C98" w:rsidP="00EB0C98">
            <w:pPr>
              <w:jc w:val="center"/>
            </w:pPr>
          </w:p>
          <w:p w14:paraId="5F5713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AA1A7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6AD5F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443AFCD" w14:textId="329333F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A02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03BC11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0F3A22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D9FE1C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9A5203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ED22D02" w14:textId="77777777" w:rsidR="00EB0C98" w:rsidRDefault="00EB0C98" w:rsidP="00EB0C98">
            <w:pPr>
              <w:jc w:val="center"/>
            </w:pPr>
          </w:p>
          <w:p w14:paraId="70157A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313B7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67849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FB6B432" w14:textId="17D248F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A02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4F2BDE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0F9E8E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E69EEB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0F6DC4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1D6CFC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F280E1F" w14:textId="77777777" w:rsidR="00EB0C98" w:rsidRDefault="00EB0C98" w:rsidP="00EB0C98">
            <w:pPr>
              <w:jc w:val="center"/>
            </w:pPr>
          </w:p>
          <w:p w14:paraId="0EB284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19954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2493A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E4BD8D9" w14:textId="41FDD8A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A02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6ECB00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CECAD7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EC8B62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501E2D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4685409" w14:textId="77777777" w:rsidR="00EB0C98" w:rsidRDefault="00EB0C98" w:rsidP="00EB0C98">
            <w:pPr>
              <w:jc w:val="center"/>
            </w:pPr>
          </w:p>
          <w:p w14:paraId="316C8F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CC603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37CC3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470A3AF" w14:textId="2A8AC26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A02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10442E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2CB858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4CDD81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7E8D57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A51CC55" w14:textId="77777777" w:rsidR="00EB0C98" w:rsidRDefault="00EB0C98" w:rsidP="00EB0C98">
            <w:pPr>
              <w:jc w:val="center"/>
            </w:pPr>
          </w:p>
          <w:p w14:paraId="0F18C9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4E887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7B064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51225D2" w14:textId="3211944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A02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1441CA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AF8AE6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1466A6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56C968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99CFCB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8ED8A8A" w14:textId="77777777" w:rsidR="00EB0C98" w:rsidRDefault="00EB0C98" w:rsidP="00EB0C98">
            <w:pPr>
              <w:jc w:val="center"/>
            </w:pPr>
          </w:p>
          <w:p w14:paraId="5BE89F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629DA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E9D72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93857DC" w14:textId="4D23FAF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A02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118F6E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680042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82D5B0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F09570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45DB389" w14:textId="77777777" w:rsidR="00EB0C98" w:rsidRDefault="00EB0C98" w:rsidP="00EB0C98">
            <w:pPr>
              <w:jc w:val="center"/>
            </w:pPr>
          </w:p>
          <w:p w14:paraId="79BD8D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7F79A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0DE6F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058BB5F" w14:textId="6C720EF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A02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0718E2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0ADDBE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8D99DB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F84077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71F2A7C" w14:textId="77777777" w:rsidR="00EB0C98" w:rsidRDefault="00EB0C98" w:rsidP="00EB0C98">
            <w:pPr>
              <w:jc w:val="center"/>
            </w:pPr>
          </w:p>
          <w:p w14:paraId="71ADB1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F7065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5FC43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9C3D883" w14:textId="76AE28E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A02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2955FD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2D8841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74FD63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CDB06B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C5A1A9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6988DDD" w14:textId="77777777" w:rsidR="00EB0C98" w:rsidRDefault="00EB0C98" w:rsidP="00EB0C98">
            <w:pPr>
              <w:jc w:val="center"/>
            </w:pPr>
          </w:p>
          <w:p w14:paraId="358741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0F28D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42E92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9BFBE3D" w14:textId="15C6612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A02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2BF20D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005F4D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F8F76A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DC809F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E32FE9B" w14:textId="77777777" w:rsidR="00EB0C98" w:rsidRDefault="00EB0C98" w:rsidP="00EB0C98">
            <w:pPr>
              <w:jc w:val="center"/>
            </w:pPr>
          </w:p>
          <w:p w14:paraId="455E4A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D67EFF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76E97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8A874C6" w14:textId="7628240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A02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5194BB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1D9BE5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968D64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5F1D34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194381C5" w14:textId="77777777" w:rsidR="00EB0C98" w:rsidRDefault="00EB0C98" w:rsidP="00EB0C98">
            <w:pPr>
              <w:jc w:val="center"/>
            </w:pPr>
          </w:p>
          <w:p w14:paraId="4DD62B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C5A10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62AEE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8181C9F" w14:textId="35DBD66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A02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200EB3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F103C0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CDCCC1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D8F451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CC0F93F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47BAAB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5F5DEA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0F399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C4D9B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8529C78" w14:textId="04C2A2E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A02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344978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1ACBFD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B498E9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FF073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689FAE3" w14:textId="77777777" w:rsidR="00EB0C98" w:rsidRDefault="00EB0C98" w:rsidP="00EB0C98">
            <w:pPr>
              <w:jc w:val="center"/>
            </w:pPr>
          </w:p>
          <w:p w14:paraId="666AB6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6F486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DE28C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738DEC4" w14:textId="267DE9E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A02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6BC6D1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55F321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010ED5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46F59F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EDBF7C8" w14:textId="77777777" w:rsidR="00EB0C98" w:rsidRDefault="00EB0C98" w:rsidP="00EB0C98">
            <w:pPr>
              <w:jc w:val="center"/>
            </w:pPr>
          </w:p>
          <w:p w14:paraId="67BD88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D23BB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EE5DE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3879917" w14:textId="459FC3E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A02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2408DF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3832F0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AB03EF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66D5E2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A4B293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226B6E3" w14:textId="77777777" w:rsidR="00EB0C98" w:rsidRDefault="00EB0C98" w:rsidP="00EB0C98">
            <w:pPr>
              <w:jc w:val="center"/>
            </w:pPr>
          </w:p>
          <w:p w14:paraId="1242E3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B1E98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FD952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F376602" w14:textId="2AFB7D8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A02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6B5135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5744F3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A0E98C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D093C2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6548C71" w14:textId="77777777" w:rsidR="00EB0C98" w:rsidRDefault="00EB0C98" w:rsidP="00EB0C98">
            <w:pPr>
              <w:jc w:val="center"/>
            </w:pPr>
          </w:p>
          <w:p w14:paraId="749C85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3B466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ADE33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97D8E90" w14:textId="02E1AAB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A02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50D2E4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59054A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D0D38D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F4AF26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941AF15" w14:textId="77777777" w:rsidR="00EB0C98" w:rsidRDefault="00EB0C98" w:rsidP="00EB0C98">
            <w:pPr>
              <w:jc w:val="center"/>
            </w:pPr>
          </w:p>
          <w:p w14:paraId="77E6A0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5B2DE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A11264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EF68E8C" w14:textId="46D53BA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A02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73C744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E89E96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BCD0AF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42B403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56B1D7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078F568" w14:textId="77777777" w:rsidR="00EB0C98" w:rsidRDefault="00EB0C98" w:rsidP="00EB0C98">
            <w:pPr>
              <w:jc w:val="center"/>
            </w:pPr>
          </w:p>
          <w:p w14:paraId="0B6B42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CED24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0A137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3DFEA9C" w14:textId="108913C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A02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20385B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D22097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DD1D94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688168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DD46426" w14:textId="77777777" w:rsidR="00EB0C98" w:rsidRDefault="00EB0C98" w:rsidP="00EB0C98">
            <w:pPr>
              <w:jc w:val="center"/>
            </w:pPr>
          </w:p>
          <w:p w14:paraId="0812E7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842A1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F3850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E849A7C" w14:textId="4327D1E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A02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40278E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89EC6D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E3FC51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F78845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D797238" w14:textId="77777777" w:rsidR="00EB0C98" w:rsidRDefault="00EB0C98" w:rsidP="00EB0C98">
            <w:pPr>
              <w:jc w:val="center"/>
            </w:pPr>
          </w:p>
          <w:p w14:paraId="071F90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1030D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D1A3E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2EB7D42" w14:textId="171E7C1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A02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1F310A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77DA1B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9B18BA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B47328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623A5A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957558D" w14:textId="77777777" w:rsidR="00EB0C98" w:rsidRDefault="00EB0C98" w:rsidP="00EB0C98">
            <w:pPr>
              <w:jc w:val="center"/>
            </w:pPr>
          </w:p>
          <w:p w14:paraId="7679AF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54DD0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54208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14F7F23" w14:textId="67E4517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A02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71CD41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A473EA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A3CC14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7CF846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F1650F0" w14:textId="77777777" w:rsidR="00EB0C98" w:rsidRDefault="00EB0C98" w:rsidP="00EB0C98">
            <w:pPr>
              <w:jc w:val="center"/>
            </w:pPr>
          </w:p>
          <w:p w14:paraId="662BB6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606C4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CAEDE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B9575C5" w14:textId="2B8E59D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A02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4FD3D4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C803C8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E9F1A5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8C2CC9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42F3A75" w14:textId="77777777" w:rsidR="00EB0C98" w:rsidRDefault="00EB0C98" w:rsidP="00EB0C98">
            <w:pPr>
              <w:jc w:val="center"/>
            </w:pPr>
          </w:p>
          <w:p w14:paraId="32E27B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5AA19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99693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0A454CA" w14:textId="104D3F1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A02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3B5575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89B617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BF7FF2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403857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72C3C9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096004F" w14:textId="77777777" w:rsidR="00EB0C98" w:rsidRDefault="00EB0C98" w:rsidP="00EB0C98">
            <w:pPr>
              <w:jc w:val="center"/>
            </w:pPr>
          </w:p>
          <w:p w14:paraId="5596A2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EF727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AA82D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0D3C998" w14:textId="3374E34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A02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37E9AF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B016EB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10089C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CB1FBA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30FC1CE" w14:textId="77777777" w:rsidR="00EB0C98" w:rsidRDefault="00EB0C98" w:rsidP="00EB0C98">
            <w:pPr>
              <w:jc w:val="center"/>
            </w:pPr>
          </w:p>
          <w:p w14:paraId="4E8AE6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1A6C3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5A036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E65DC2E" w14:textId="39A68A1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A02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04BCC2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879CBC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38B17D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A1D58D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2E5CE26" w14:textId="77777777" w:rsidR="00EB0C98" w:rsidRDefault="00EB0C98" w:rsidP="00EB0C98">
            <w:pPr>
              <w:jc w:val="center"/>
            </w:pPr>
          </w:p>
          <w:p w14:paraId="752281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7D9F1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F047B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A0652AE" w14:textId="5B1B540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A02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1F9EBC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7B5F5D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AA47AF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30F25D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8C4434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71E4F1E" w14:textId="77777777" w:rsidR="00EB0C98" w:rsidRDefault="00EB0C98" w:rsidP="00EB0C98">
            <w:pPr>
              <w:jc w:val="center"/>
            </w:pPr>
          </w:p>
          <w:p w14:paraId="40CE03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A7A30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CAE48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5258934" w14:textId="2D610E2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A02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4C0D70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AA670B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E3EADA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59836E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B7F4351" w14:textId="77777777" w:rsidR="00EB0C98" w:rsidRDefault="00EB0C98" w:rsidP="00EB0C98">
            <w:pPr>
              <w:jc w:val="center"/>
            </w:pPr>
          </w:p>
          <w:p w14:paraId="7C4636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CA659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4CCB3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C18804D" w14:textId="5096FC7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A02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12FEE2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748764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1EF5CF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6CD2B6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2807859C" w14:textId="77777777" w:rsidR="00EB0C98" w:rsidRDefault="00EB0C98" w:rsidP="00EB0C98">
            <w:pPr>
              <w:jc w:val="center"/>
            </w:pPr>
          </w:p>
          <w:p w14:paraId="439D6E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99445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82B3E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E112D79" w14:textId="0479FDC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A02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040A49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9B79B0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3C41B5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559956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0626404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7470D4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279C32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E402C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EF7D1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43CC651" w14:textId="09AA0D9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E6B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1A90CF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08250B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25F154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4C049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FD8D42A" w14:textId="77777777" w:rsidR="00EB0C98" w:rsidRDefault="00EB0C98" w:rsidP="00EB0C98">
            <w:pPr>
              <w:jc w:val="center"/>
            </w:pPr>
          </w:p>
          <w:p w14:paraId="0C500B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5CD693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44AA6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ECFE077" w14:textId="67705B9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E6B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27E2F6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908C24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011EE6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AF4436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7CBB499" w14:textId="77777777" w:rsidR="00EB0C98" w:rsidRDefault="00EB0C98" w:rsidP="00EB0C98">
            <w:pPr>
              <w:jc w:val="center"/>
            </w:pPr>
          </w:p>
          <w:p w14:paraId="2CDBF8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DE377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A65C2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CE6ABA3" w14:textId="259C2CD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E6B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185380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672CB3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CEB9D6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601713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9FD640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9A3B709" w14:textId="77777777" w:rsidR="00EB0C98" w:rsidRDefault="00EB0C98" w:rsidP="00EB0C98">
            <w:pPr>
              <w:jc w:val="center"/>
            </w:pPr>
          </w:p>
          <w:p w14:paraId="38B195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FD3A3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533BC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CC2A0DB" w14:textId="330840F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E6B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01A1D2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81E8D2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718F71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3CD0DD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C97F58C" w14:textId="77777777" w:rsidR="00EB0C98" w:rsidRDefault="00EB0C98" w:rsidP="00EB0C98">
            <w:pPr>
              <w:jc w:val="center"/>
            </w:pPr>
          </w:p>
          <w:p w14:paraId="7CB3E7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CD486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03000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CA0413D" w14:textId="5B020C5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E6B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5AF3A3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FD0124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C59737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EB0C33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E3D634E" w14:textId="77777777" w:rsidR="00EB0C98" w:rsidRDefault="00EB0C98" w:rsidP="00EB0C98">
            <w:pPr>
              <w:jc w:val="center"/>
            </w:pPr>
          </w:p>
          <w:p w14:paraId="041770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24DE9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1FD9C2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95C4D14" w14:textId="41F1F24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E6B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3505A1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4165B2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8B3D3D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5D1BAF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42DEE0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8F23388" w14:textId="77777777" w:rsidR="00EB0C98" w:rsidRDefault="00EB0C98" w:rsidP="00EB0C98">
            <w:pPr>
              <w:jc w:val="center"/>
            </w:pPr>
          </w:p>
          <w:p w14:paraId="2EAFD8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B22B5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D94E8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49D2C46" w14:textId="08A55BD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E6B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1CB826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F971DD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361091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CA6897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BF4EA29" w14:textId="77777777" w:rsidR="00EB0C98" w:rsidRDefault="00EB0C98" w:rsidP="00EB0C98">
            <w:pPr>
              <w:jc w:val="center"/>
            </w:pPr>
          </w:p>
          <w:p w14:paraId="1DC7DC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761BC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B8BB9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A547D22" w14:textId="7FCBE9C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E6B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76515D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A80345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364900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3F511C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BB8384B" w14:textId="77777777" w:rsidR="00EB0C98" w:rsidRDefault="00EB0C98" w:rsidP="00EB0C98">
            <w:pPr>
              <w:jc w:val="center"/>
            </w:pPr>
          </w:p>
          <w:p w14:paraId="25545A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02B73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E02EA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0F5B015" w14:textId="7AF3AFF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E6B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0C70DC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0CE20B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ECA578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38D060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A99114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1122D96" w14:textId="77777777" w:rsidR="00EB0C98" w:rsidRDefault="00EB0C98" w:rsidP="00EB0C98">
            <w:pPr>
              <w:jc w:val="center"/>
            </w:pPr>
          </w:p>
          <w:p w14:paraId="016B84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4BB4E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0C14F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3191271" w14:textId="60A77B7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E6B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33E562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20B2B1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180A6B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F88650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E99280F" w14:textId="77777777" w:rsidR="00EB0C98" w:rsidRDefault="00EB0C98" w:rsidP="00EB0C98">
            <w:pPr>
              <w:jc w:val="center"/>
            </w:pPr>
          </w:p>
          <w:p w14:paraId="04A2C9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408C1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EE235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73161A6" w14:textId="6F16D54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E6B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5C7BDB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694E85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9A2A0B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EFC1BB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8BF2A45" w14:textId="77777777" w:rsidR="00EB0C98" w:rsidRDefault="00EB0C98" w:rsidP="00EB0C98">
            <w:pPr>
              <w:jc w:val="center"/>
            </w:pPr>
          </w:p>
          <w:p w14:paraId="68C572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9B941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308EA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80A982E" w14:textId="1B64F88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E6B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697CEC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881829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B7C8F9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49C489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6A89C7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D37F35B" w14:textId="77777777" w:rsidR="00EB0C98" w:rsidRDefault="00EB0C98" w:rsidP="00EB0C98">
            <w:pPr>
              <w:jc w:val="center"/>
            </w:pPr>
          </w:p>
          <w:p w14:paraId="167FD6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1625F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5F6D0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8B50265" w14:textId="681B9AE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E6B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73299F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EE8382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DBE5AA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AA96F0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114FA4A" w14:textId="77777777" w:rsidR="00EB0C98" w:rsidRDefault="00EB0C98" w:rsidP="00EB0C98">
            <w:pPr>
              <w:jc w:val="center"/>
            </w:pPr>
          </w:p>
          <w:p w14:paraId="4CD2E3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161AC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B321F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CFA3903" w14:textId="3EA0DB8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E6B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6669FD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B2F40C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ED45F3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454B94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155013B" w14:textId="77777777" w:rsidR="00EB0C98" w:rsidRDefault="00EB0C98" w:rsidP="00EB0C98">
            <w:pPr>
              <w:jc w:val="center"/>
            </w:pPr>
          </w:p>
          <w:p w14:paraId="151D1A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89C4F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F9DED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8ABD509" w14:textId="561728C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E6B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631875D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C6D7C1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F3E670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8036E3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2B2CB3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D880CBA" w14:textId="77777777" w:rsidR="00EB0C98" w:rsidRDefault="00EB0C98" w:rsidP="00EB0C98">
            <w:pPr>
              <w:jc w:val="center"/>
            </w:pPr>
          </w:p>
          <w:p w14:paraId="575D00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5EC12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C98E3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0649648" w14:textId="373E3CC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E6B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6DE627F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198FAF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4E0987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746ED8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713CA30" w14:textId="77777777" w:rsidR="00EB0C98" w:rsidRDefault="00EB0C98" w:rsidP="00EB0C98">
            <w:pPr>
              <w:jc w:val="center"/>
            </w:pPr>
          </w:p>
          <w:p w14:paraId="1D403B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42445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E8137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E4D9DED" w14:textId="3A0B93C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E6B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02B096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B79E58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E66BC8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65BE4D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6E668C07" w14:textId="77777777" w:rsidR="00EB0C98" w:rsidRDefault="00EB0C98" w:rsidP="00EB0C98">
            <w:pPr>
              <w:jc w:val="center"/>
            </w:pPr>
          </w:p>
          <w:p w14:paraId="6F16E1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BE065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A9895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AB89020" w14:textId="3A1447D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E6B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757DF8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CB7627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24981B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902278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827A4FC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002AFC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0C1D47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A4513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6FA31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7485DCC" w14:textId="13B2319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E6B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5E4344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5A6252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1ED260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1D8F6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B6E7377" w14:textId="77777777" w:rsidR="00EB0C98" w:rsidRDefault="00EB0C98" w:rsidP="00EB0C98">
            <w:pPr>
              <w:jc w:val="center"/>
            </w:pPr>
          </w:p>
          <w:p w14:paraId="375087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76F03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8F755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394E965" w14:textId="50A3992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E6B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32CACD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943A3D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2F1B40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D93E4C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DBC92A4" w14:textId="77777777" w:rsidR="00EB0C98" w:rsidRDefault="00EB0C98" w:rsidP="00EB0C98">
            <w:pPr>
              <w:jc w:val="center"/>
            </w:pPr>
          </w:p>
          <w:p w14:paraId="66526A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2BC6C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19DAE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9366499" w14:textId="10E3DB6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E6B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66BE31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9790A0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38202A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DABF01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FBF388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3F13B95" w14:textId="77777777" w:rsidR="00EB0C98" w:rsidRDefault="00EB0C98" w:rsidP="00EB0C98">
            <w:pPr>
              <w:jc w:val="center"/>
            </w:pPr>
          </w:p>
          <w:p w14:paraId="588763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CEFAB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19C26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E6EDFB5" w14:textId="2570B81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E6B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4E88ED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5F93FC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6110EF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777C07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81F91FD" w14:textId="77777777" w:rsidR="00EB0C98" w:rsidRDefault="00EB0C98" w:rsidP="00EB0C98">
            <w:pPr>
              <w:jc w:val="center"/>
            </w:pPr>
          </w:p>
          <w:p w14:paraId="0E305A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01DCD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25075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3B6447F" w14:textId="4DC66C6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E6B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226E8A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5D01CC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BEC3E7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124CB4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B96FBD3" w14:textId="77777777" w:rsidR="00EB0C98" w:rsidRDefault="00EB0C98" w:rsidP="00EB0C98">
            <w:pPr>
              <w:jc w:val="center"/>
            </w:pPr>
          </w:p>
          <w:p w14:paraId="3A4774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248F6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42AFB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FFA46C7" w14:textId="3F5FBDE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E6B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5F79FC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5E84E7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C16DA3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3BE1F3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D5F38F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5E930F9" w14:textId="77777777" w:rsidR="00EB0C98" w:rsidRDefault="00EB0C98" w:rsidP="00EB0C98">
            <w:pPr>
              <w:jc w:val="center"/>
            </w:pPr>
          </w:p>
          <w:p w14:paraId="5E0879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62360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62DCE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65DC5DD" w14:textId="63F58AF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E6B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067CB0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8879E9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5DC759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5977D8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FB7071F" w14:textId="77777777" w:rsidR="00EB0C98" w:rsidRDefault="00EB0C98" w:rsidP="00EB0C98">
            <w:pPr>
              <w:jc w:val="center"/>
            </w:pPr>
          </w:p>
          <w:p w14:paraId="3B9905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88460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97183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2CB32D3" w14:textId="0B52AEC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E6B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2869C7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D092E3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43E6C5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9CF0B5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6F3CCBF" w14:textId="77777777" w:rsidR="00EB0C98" w:rsidRDefault="00EB0C98" w:rsidP="00EB0C98">
            <w:pPr>
              <w:jc w:val="center"/>
            </w:pPr>
          </w:p>
          <w:p w14:paraId="72028C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6DBF2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EF261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3A1BE9E" w14:textId="2751917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E6B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7F1A90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938E85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737294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A384FE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5AD138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91893E0" w14:textId="77777777" w:rsidR="00EB0C98" w:rsidRDefault="00EB0C98" w:rsidP="00EB0C98">
            <w:pPr>
              <w:jc w:val="center"/>
            </w:pPr>
          </w:p>
          <w:p w14:paraId="2EEDCA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389C6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78F41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DDF4AC1" w14:textId="48E5349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E6B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1A4384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B4AE9F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3FE90B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803344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DF908EA" w14:textId="77777777" w:rsidR="00EB0C98" w:rsidRDefault="00EB0C98" w:rsidP="00EB0C98">
            <w:pPr>
              <w:jc w:val="center"/>
            </w:pPr>
          </w:p>
          <w:p w14:paraId="55D7EE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7EB10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FEB83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91DF0D9" w14:textId="152E711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E6B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4CAD7F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6F708C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E19587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D62DB3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47FAF1C" w14:textId="77777777" w:rsidR="00EB0C98" w:rsidRDefault="00EB0C98" w:rsidP="00EB0C98">
            <w:pPr>
              <w:jc w:val="center"/>
            </w:pPr>
          </w:p>
          <w:p w14:paraId="316D83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15DF7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CDD39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DEA0472" w14:textId="65C386D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E6B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45B96C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574B71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9A126E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65D55B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3E895B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BD24282" w14:textId="77777777" w:rsidR="00EB0C98" w:rsidRDefault="00EB0C98" w:rsidP="00EB0C98">
            <w:pPr>
              <w:jc w:val="center"/>
            </w:pPr>
          </w:p>
          <w:p w14:paraId="7C4E5E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594D5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9DBA1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9CD692F" w14:textId="740A517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E6B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7848F0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142936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21D488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87558A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8D63205" w14:textId="77777777" w:rsidR="00EB0C98" w:rsidRDefault="00EB0C98" w:rsidP="00EB0C98">
            <w:pPr>
              <w:jc w:val="center"/>
            </w:pPr>
          </w:p>
          <w:p w14:paraId="6C49A4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02F6B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64AE3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20CE8CB" w14:textId="5B38D16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E6B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544B8D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17245F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7F1FA4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91C4E6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DF813D1" w14:textId="77777777" w:rsidR="00EB0C98" w:rsidRDefault="00EB0C98" w:rsidP="00EB0C98">
            <w:pPr>
              <w:jc w:val="center"/>
            </w:pPr>
          </w:p>
          <w:p w14:paraId="711D09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1FB8B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A16DE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A643FE2" w14:textId="0117750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E6B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02F393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563CE8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0F7865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2EA5C6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BAAFCC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CC57331" w14:textId="77777777" w:rsidR="00EB0C98" w:rsidRDefault="00EB0C98" w:rsidP="00EB0C98">
            <w:pPr>
              <w:jc w:val="center"/>
            </w:pPr>
          </w:p>
          <w:p w14:paraId="5DE0D8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5CFF5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60555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59E3ECD" w14:textId="20F12A4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E6B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52DC2A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355278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4D9AD1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DD2702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D243F82" w14:textId="77777777" w:rsidR="00EB0C98" w:rsidRDefault="00EB0C98" w:rsidP="00EB0C98">
            <w:pPr>
              <w:jc w:val="center"/>
            </w:pPr>
          </w:p>
          <w:p w14:paraId="02A54D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AA650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96513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5AA8DBD" w14:textId="2E30002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E6B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6B0C5C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456FFE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8A496D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D3B7FF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7EA9C421" w14:textId="77777777" w:rsidR="00EB0C98" w:rsidRDefault="00EB0C98" w:rsidP="00EB0C98">
            <w:pPr>
              <w:jc w:val="center"/>
            </w:pPr>
          </w:p>
          <w:p w14:paraId="51D621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EC360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84BFF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69C44F9" w14:textId="05C6045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6E6B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540ED5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833C9A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5CB48A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2B02C9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A3F3F91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57511A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5D61F0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15A98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B9C32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238A664" w14:textId="2805050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66A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22540E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DB7DCE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1A3537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1C55D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B9E526E" w14:textId="77777777" w:rsidR="00EB0C98" w:rsidRDefault="00EB0C98" w:rsidP="00EB0C98">
            <w:pPr>
              <w:jc w:val="center"/>
            </w:pPr>
          </w:p>
          <w:p w14:paraId="23CCF7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92E13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7AED9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9D3944D" w14:textId="4A97987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66A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64ED17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6A4C4A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A1A5F3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0C4962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0C04A34" w14:textId="77777777" w:rsidR="00EB0C98" w:rsidRDefault="00EB0C98" w:rsidP="00EB0C98">
            <w:pPr>
              <w:jc w:val="center"/>
            </w:pPr>
          </w:p>
          <w:p w14:paraId="0BEB7B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3DC19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DD5DD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0A9159F" w14:textId="4695897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66A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51AF4C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D223EB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5CD086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5C88FB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AF108C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7768BD1" w14:textId="77777777" w:rsidR="00EB0C98" w:rsidRDefault="00EB0C98" w:rsidP="00EB0C98">
            <w:pPr>
              <w:jc w:val="center"/>
            </w:pPr>
          </w:p>
          <w:p w14:paraId="19DED1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41AEF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87477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72C645A" w14:textId="2F5D6DD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66A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5D12AE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0AC355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988084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2B351C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45631E3" w14:textId="77777777" w:rsidR="00EB0C98" w:rsidRDefault="00EB0C98" w:rsidP="00EB0C98">
            <w:pPr>
              <w:jc w:val="center"/>
            </w:pPr>
          </w:p>
          <w:p w14:paraId="39C4BA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B3146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C7931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05ACD16" w14:textId="0143380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66A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067A7B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3F09F5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11CC21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74DBF4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CAFA3A3" w14:textId="77777777" w:rsidR="00EB0C98" w:rsidRDefault="00EB0C98" w:rsidP="00EB0C98">
            <w:pPr>
              <w:jc w:val="center"/>
            </w:pPr>
          </w:p>
          <w:p w14:paraId="2925A1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3BCD3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DFA29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11F1298" w14:textId="12FA8EE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66A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401925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FB29A5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1D7C14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D1F0AD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C3CE41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BEB3048" w14:textId="77777777" w:rsidR="00EB0C98" w:rsidRDefault="00EB0C98" w:rsidP="00EB0C98">
            <w:pPr>
              <w:jc w:val="center"/>
            </w:pPr>
          </w:p>
          <w:p w14:paraId="38A820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4F3F9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EC556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396FD3A" w14:textId="75C8FB0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66A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427D59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DEF103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74D0BC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1C8D0C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FFEC1E1" w14:textId="77777777" w:rsidR="00EB0C98" w:rsidRDefault="00EB0C98" w:rsidP="00EB0C98">
            <w:pPr>
              <w:jc w:val="center"/>
            </w:pPr>
          </w:p>
          <w:p w14:paraId="5B60AF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72D34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C4032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5D2C61E" w14:textId="43AA0C4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66A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52071C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5DC5B4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1A655F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53B930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9837DC1" w14:textId="77777777" w:rsidR="00EB0C98" w:rsidRDefault="00EB0C98" w:rsidP="00EB0C98">
            <w:pPr>
              <w:jc w:val="center"/>
            </w:pPr>
          </w:p>
          <w:p w14:paraId="247C40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DC879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EF52C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EBEB638" w14:textId="7C955D1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66A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35615A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2EC4AD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DFF028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B10BD5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6DAA1B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707EBD9" w14:textId="77777777" w:rsidR="00EB0C98" w:rsidRDefault="00EB0C98" w:rsidP="00EB0C98">
            <w:pPr>
              <w:jc w:val="center"/>
            </w:pPr>
          </w:p>
          <w:p w14:paraId="15EFD0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C1AE0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E2FDD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D54A2A7" w14:textId="5787164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66A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22F0AE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65E33D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6F7F4A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171AF4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15E970E" w14:textId="77777777" w:rsidR="00EB0C98" w:rsidRDefault="00EB0C98" w:rsidP="00EB0C98">
            <w:pPr>
              <w:jc w:val="center"/>
            </w:pPr>
          </w:p>
          <w:p w14:paraId="74D5C0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74745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4522A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F3934CE" w14:textId="4246A93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66A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40AB9B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2672D5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B44301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1F68E8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AC650D2" w14:textId="77777777" w:rsidR="00EB0C98" w:rsidRDefault="00EB0C98" w:rsidP="00EB0C98">
            <w:pPr>
              <w:jc w:val="center"/>
            </w:pPr>
          </w:p>
          <w:p w14:paraId="75174D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9FA61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5848E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956658B" w14:textId="7F76DA4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66A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428264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F596ED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4FED9B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FF4367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9662CF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C7BAB26" w14:textId="77777777" w:rsidR="00EB0C98" w:rsidRDefault="00EB0C98" w:rsidP="00EB0C98">
            <w:pPr>
              <w:jc w:val="center"/>
            </w:pPr>
          </w:p>
          <w:p w14:paraId="4F61A2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F9D3B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E126F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44EB278" w14:textId="4F2F8F1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66A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7A2160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D76CCC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19B7BA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4E3DC3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484BB78" w14:textId="77777777" w:rsidR="00EB0C98" w:rsidRDefault="00EB0C98" w:rsidP="00EB0C98">
            <w:pPr>
              <w:jc w:val="center"/>
            </w:pPr>
          </w:p>
          <w:p w14:paraId="2318CF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9DB35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99248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BFBAB5B" w14:textId="62697A9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66A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40E9A1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DF76DC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83A439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E40578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56A4470" w14:textId="77777777" w:rsidR="00EB0C98" w:rsidRDefault="00EB0C98" w:rsidP="00EB0C98">
            <w:pPr>
              <w:jc w:val="center"/>
            </w:pPr>
          </w:p>
          <w:p w14:paraId="48D03C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7A637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EBE62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8C7BD58" w14:textId="6BAE1B6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66A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11B7B0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F00249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389C59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76D5BC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CBF704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FD8EE5C" w14:textId="77777777" w:rsidR="00EB0C98" w:rsidRDefault="00EB0C98" w:rsidP="00EB0C98">
            <w:pPr>
              <w:jc w:val="center"/>
            </w:pPr>
          </w:p>
          <w:p w14:paraId="103CE9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BE922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9E1D8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83A61F7" w14:textId="52669BF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66A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32CD09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EF4A21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9FA4E5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29BB29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A1E84E0" w14:textId="77777777" w:rsidR="00EB0C98" w:rsidRDefault="00EB0C98" w:rsidP="00EB0C98">
            <w:pPr>
              <w:jc w:val="center"/>
            </w:pPr>
          </w:p>
          <w:p w14:paraId="4FDC46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07D7D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951C2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0A26BF3" w14:textId="3E1B127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66A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02142E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B48F3E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8C224D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B0B110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22986494" w14:textId="77777777" w:rsidR="00EB0C98" w:rsidRDefault="00EB0C98" w:rsidP="00EB0C98">
            <w:pPr>
              <w:jc w:val="center"/>
            </w:pPr>
          </w:p>
          <w:p w14:paraId="4B5736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BC4DB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A2B17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2277851" w14:textId="2C284DD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66A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1F3FB0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96A340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A5B574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D2EF02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D48B860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3742BC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164E94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A0A1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06D8E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5F4ECE0" w14:textId="1466E66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66A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50304F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878F45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343D67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C86CF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AE16C8A" w14:textId="77777777" w:rsidR="00EB0C98" w:rsidRDefault="00EB0C98" w:rsidP="00EB0C98">
            <w:pPr>
              <w:jc w:val="center"/>
            </w:pPr>
          </w:p>
          <w:p w14:paraId="750DC2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BE79B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F5290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D87E313" w14:textId="6041A3B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66A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711F3B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62C11B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3AF8FD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12DEB1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9A0D65A" w14:textId="77777777" w:rsidR="00EB0C98" w:rsidRDefault="00EB0C98" w:rsidP="00EB0C98">
            <w:pPr>
              <w:jc w:val="center"/>
            </w:pPr>
          </w:p>
          <w:p w14:paraId="3A4C24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61B22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9FA18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A85C50E" w14:textId="48C57E2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66A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78E5B4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F46B93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73D7A0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C7F5E1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2DB6A4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9D5FA91" w14:textId="77777777" w:rsidR="00EB0C98" w:rsidRDefault="00EB0C98" w:rsidP="00EB0C98">
            <w:pPr>
              <w:jc w:val="center"/>
            </w:pPr>
          </w:p>
          <w:p w14:paraId="60FA4F4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DC08F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F5644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B8B3D66" w14:textId="5210CCF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66A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77BF2F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C9F321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251EB8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BC5A36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819E4C9" w14:textId="77777777" w:rsidR="00EB0C98" w:rsidRDefault="00EB0C98" w:rsidP="00EB0C98">
            <w:pPr>
              <w:jc w:val="center"/>
            </w:pPr>
          </w:p>
          <w:p w14:paraId="646AB9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D4827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42E34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BA41629" w14:textId="789040D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66A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60F321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A59EA9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68AA08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F3DB29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CF9FAC3" w14:textId="77777777" w:rsidR="00EB0C98" w:rsidRDefault="00EB0C98" w:rsidP="00EB0C98">
            <w:pPr>
              <w:jc w:val="center"/>
            </w:pPr>
          </w:p>
          <w:p w14:paraId="7D1600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02B88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11716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DC82EFB" w14:textId="7C4BEEE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66A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63BF29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79F575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6E5A60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320229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FE5BB0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689B9FB" w14:textId="77777777" w:rsidR="00EB0C98" w:rsidRDefault="00EB0C98" w:rsidP="00EB0C98">
            <w:pPr>
              <w:jc w:val="center"/>
            </w:pPr>
          </w:p>
          <w:p w14:paraId="3CB099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E0C932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375F2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ED376A5" w14:textId="05820F1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66A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117B92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CA85F4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25BEF5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BF9166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DDD1967" w14:textId="77777777" w:rsidR="00EB0C98" w:rsidRDefault="00EB0C98" w:rsidP="00EB0C98">
            <w:pPr>
              <w:jc w:val="center"/>
            </w:pPr>
          </w:p>
          <w:p w14:paraId="16244F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A16149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C2173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A642BC1" w14:textId="5CBE6BC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66A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6FEF72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0033F5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7A0BEB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CC09C5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439873F" w14:textId="77777777" w:rsidR="00EB0C98" w:rsidRDefault="00EB0C98" w:rsidP="00EB0C98">
            <w:pPr>
              <w:jc w:val="center"/>
            </w:pPr>
          </w:p>
          <w:p w14:paraId="0E0662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5EDDC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1406D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FC3E9B1" w14:textId="0F70D86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66A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69E8F1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88309C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61A60E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D040FF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11E247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B456AF0" w14:textId="77777777" w:rsidR="00EB0C98" w:rsidRDefault="00EB0C98" w:rsidP="00EB0C98">
            <w:pPr>
              <w:jc w:val="center"/>
            </w:pPr>
          </w:p>
          <w:p w14:paraId="412460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B890E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4014B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0B0263A" w14:textId="4D11683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66A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00B721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C9FB31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5A73A7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B7A80A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5A75C58" w14:textId="77777777" w:rsidR="00EB0C98" w:rsidRDefault="00EB0C98" w:rsidP="00EB0C98">
            <w:pPr>
              <w:jc w:val="center"/>
            </w:pPr>
          </w:p>
          <w:p w14:paraId="008E5A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02887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DE1A7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4E901A4" w14:textId="6D497D2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66A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69F0B9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316F92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360100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7548AE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160B081" w14:textId="77777777" w:rsidR="00EB0C98" w:rsidRDefault="00EB0C98" w:rsidP="00EB0C98">
            <w:pPr>
              <w:jc w:val="center"/>
            </w:pPr>
          </w:p>
          <w:p w14:paraId="05602B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57ADA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51F85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544F867" w14:textId="7135CDD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66A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41FA2D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5BE0B5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6C6E2B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6F3C6C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1DCE24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C692D4A" w14:textId="77777777" w:rsidR="00EB0C98" w:rsidRDefault="00EB0C98" w:rsidP="00EB0C98">
            <w:pPr>
              <w:jc w:val="center"/>
            </w:pPr>
          </w:p>
          <w:p w14:paraId="59FB3D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67C24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393D5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97713C5" w14:textId="6610185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66A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783E52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9F7403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D6872B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B06FCA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6166E0D" w14:textId="77777777" w:rsidR="00EB0C98" w:rsidRDefault="00EB0C98" w:rsidP="00EB0C98">
            <w:pPr>
              <w:jc w:val="center"/>
            </w:pPr>
          </w:p>
          <w:p w14:paraId="1588C0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A3E04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835F9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9B331B9" w14:textId="565373D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66A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7A8753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48E144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9ACAD4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07F58B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07AACCF" w14:textId="77777777" w:rsidR="00EB0C98" w:rsidRDefault="00EB0C98" w:rsidP="00EB0C98">
            <w:pPr>
              <w:jc w:val="center"/>
            </w:pPr>
          </w:p>
          <w:p w14:paraId="6D445C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2A1C9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3AC55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5603527" w14:textId="7C9F703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66A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16E3E8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05917A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4EC80D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0185E0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8124AC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1E28C33" w14:textId="77777777" w:rsidR="00EB0C98" w:rsidRDefault="00EB0C98" w:rsidP="00EB0C98">
            <w:pPr>
              <w:jc w:val="center"/>
            </w:pPr>
          </w:p>
          <w:p w14:paraId="2B294D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A8E30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BD6C1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8C98C90" w14:textId="22076E7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66A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572233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630B21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52E20D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5AF6A5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58F8450" w14:textId="77777777" w:rsidR="00EB0C98" w:rsidRDefault="00EB0C98" w:rsidP="00EB0C98">
            <w:pPr>
              <w:jc w:val="center"/>
            </w:pPr>
          </w:p>
          <w:p w14:paraId="4DD3E2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4B3A8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B48C4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19DEB00" w14:textId="1F84543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66A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224D1C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34612E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250C5B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FBE7EE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2A171C3A" w14:textId="77777777" w:rsidR="00EB0C98" w:rsidRDefault="00EB0C98" w:rsidP="00EB0C98">
            <w:pPr>
              <w:jc w:val="center"/>
            </w:pPr>
          </w:p>
          <w:p w14:paraId="53A2B6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452BA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4BD98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898265A" w14:textId="7326972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66A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100439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D16A99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975F52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D4AC27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EC353A9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473B2F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44A216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956A3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BB9BD2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F99768E" w14:textId="7F28CC8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6537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0D65D7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7114ED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E09586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79155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D80D01E" w14:textId="77777777" w:rsidR="00EB0C98" w:rsidRDefault="00EB0C98" w:rsidP="00EB0C98">
            <w:pPr>
              <w:jc w:val="center"/>
            </w:pPr>
          </w:p>
          <w:p w14:paraId="11BCF4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8FCB8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22CC3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A459F1F" w14:textId="2637842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6537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5BF670E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857404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64A2AF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65EA4D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7E6898C" w14:textId="77777777" w:rsidR="00EB0C98" w:rsidRDefault="00EB0C98" w:rsidP="00EB0C98">
            <w:pPr>
              <w:jc w:val="center"/>
            </w:pPr>
          </w:p>
          <w:p w14:paraId="223797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9BFBD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BCECC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7874E6C" w14:textId="293BA96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6537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0CD840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F2F625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7DC766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FB71C3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AEA472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66D4BC4" w14:textId="77777777" w:rsidR="00EB0C98" w:rsidRDefault="00EB0C98" w:rsidP="00EB0C98">
            <w:pPr>
              <w:jc w:val="center"/>
            </w:pPr>
          </w:p>
          <w:p w14:paraId="1A0082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08B3E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8E359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4FB26FC" w14:textId="0E5BC7D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6537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121378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FF430A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5FB460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3B9EF0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F12D43F" w14:textId="77777777" w:rsidR="00EB0C98" w:rsidRDefault="00EB0C98" w:rsidP="00EB0C98">
            <w:pPr>
              <w:jc w:val="center"/>
            </w:pPr>
          </w:p>
          <w:p w14:paraId="106581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12F8F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8945E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EF86F51" w14:textId="20F70E1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6537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0BD354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56A6A7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E84019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93E094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BF783B8" w14:textId="77777777" w:rsidR="00EB0C98" w:rsidRDefault="00EB0C98" w:rsidP="00EB0C98">
            <w:pPr>
              <w:jc w:val="center"/>
            </w:pPr>
          </w:p>
          <w:p w14:paraId="118525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BF2E8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0C9D3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9B6CAC0" w14:textId="774B0BA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6537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448CEF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DBFAF5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DB6865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E4C29B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0920A7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8B85094" w14:textId="77777777" w:rsidR="00EB0C98" w:rsidRDefault="00EB0C98" w:rsidP="00EB0C98">
            <w:pPr>
              <w:jc w:val="center"/>
            </w:pPr>
          </w:p>
          <w:p w14:paraId="41F7F4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05BE4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05174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FEB4985" w14:textId="3376617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6537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50702C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A61C1D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3567D2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80CC4A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CE0C89B" w14:textId="77777777" w:rsidR="00EB0C98" w:rsidRDefault="00EB0C98" w:rsidP="00EB0C98">
            <w:pPr>
              <w:jc w:val="center"/>
            </w:pPr>
          </w:p>
          <w:p w14:paraId="767CB4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9145D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D51A8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0C08230" w14:textId="154FB0A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6537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444F2B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C4A72B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F1EE60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F6AE8A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36BB677" w14:textId="77777777" w:rsidR="00EB0C98" w:rsidRDefault="00EB0C98" w:rsidP="00EB0C98">
            <w:pPr>
              <w:jc w:val="center"/>
            </w:pPr>
          </w:p>
          <w:p w14:paraId="3643D9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404C7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660C1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8ED3F38" w14:textId="6B556AA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6537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709F25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47831D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21D892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22495C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9D1EB9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DA87303" w14:textId="77777777" w:rsidR="00EB0C98" w:rsidRDefault="00EB0C98" w:rsidP="00EB0C98">
            <w:pPr>
              <w:jc w:val="center"/>
            </w:pPr>
          </w:p>
          <w:p w14:paraId="025116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BDDDE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9ACCC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539ED8D" w14:textId="6F9D7FF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6537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5A5B17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3A4956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C048E4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5D3D97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B49AA1A" w14:textId="77777777" w:rsidR="00EB0C98" w:rsidRDefault="00EB0C98" w:rsidP="00EB0C98">
            <w:pPr>
              <w:jc w:val="center"/>
            </w:pPr>
          </w:p>
          <w:p w14:paraId="640F90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42445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E7A82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CDE12FB" w14:textId="26E86DC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6537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6E8B2AD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BF70CC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FB1778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6430BB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5249888" w14:textId="77777777" w:rsidR="00EB0C98" w:rsidRDefault="00EB0C98" w:rsidP="00EB0C98">
            <w:pPr>
              <w:jc w:val="center"/>
            </w:pPr>
          </w:p>
          <w:p w14:paraId="47FC96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02DAC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33B32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111E3BE" w14:textId="5675E9B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6537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265AAB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F78891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E2F8DF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165CF6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E60603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5471B60" w14:textId="77777777" w:rsidR="00EB0C98" w:rsidRDefault="00EB0C98" w:rsidP="00EB0C98">
            <w:pPr>
              <w:jc w:val="center"/>
            </w:pPr>
          </w:p>
          <w:p w14:paraId="23F21B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A2241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F31C9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3FAC9C5" w14:textId="3DD0AB4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6537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671B60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04F624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07B3E5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312D6E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4CA890B" w14:textId="77777777" w:rsidR="00EB0C98" w:rsidRDefault="00EB0C98" w:rsidP="00EB0C98">
            <w:pPr>
              <w:jc w:val="center"/>
            </w:pPr>
          </w:p>
          <w:p w14:paraId="18F86F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DD08E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4EF94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62F8070" w14:textId="7D4D3E3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6537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275F16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5ED9B8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774BB7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448EF9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D1C5D82" w14:textId="77777777" w:rsidR="00EB0C98" w:rsidRDefault="00EB0C98" w:rsidP="00EB0C98">
            <w:pPr>
              <w:jc w:val="center"/>
            </w:pPr>
          </w:p>
          <w:p w14:paraId="643BFC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C413E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E09EA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D83DDF3" w14:textId="300A561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6537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46E69F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892094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57A11B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706E3D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AB1BC1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257EA08" w14:textId="77777777" w:rsidR="00EB0C98" w:rsidRDefault="00EB0C98" w:rsidP="00EB0C98">
            <w:pPr>
              <w:jc w:val="center"/>
            </w:pPr>
          </w:p>
          <w:p w14:paraId="61BA1C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BEE0E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6BD7D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E805340" w14:textId="0D72C41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6537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3C0683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0F4BF5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85D05C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3B3A4B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DC20EBD" w14:textId="77777777" w:rsidR="00EB0C98" w:rsidRDefault="00EB0C98" w:rsidP="00EB0C98">
            <w:pPr>
              <w:jc w:val="center"/>
            </w:pPr>
          </w:p>
          <w:p w14:paraId="48BC4C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ADCA8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E3538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AB82DF9" w14:textId="1789FD0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6537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66C882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53F4DD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899C8D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EBB69A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16D0FB52" w14:textId="77777777" w:rsidR="00EB0C98" w:rsidRDefault="00EB0C98" w:rsidP="00EB0C98">
            <w:pPr>
              <w:jc w:val="center"/>
            </w:pPr>
          </w:p>
          <w:p w14:paraId="6A462F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19898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62B4B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5FEB1A5" w14:textId="7CD40BB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6537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46F1FB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C3CFCE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ABE2B4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C8F90C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F92A382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4F88C4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4CEAF5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CC7DA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A2587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CDDE37A" w14:textId="2A465C0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6537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076C83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8FDD0F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C4588A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298B6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7A9B69A" w14:textId="77777777" w:rsidR="00EB0C98" w:rsidRDefault="00EB0C98" w:rsidP="00EB0C98">
            <w:pPr>
              <w:jc w:val="center"/>
            </w:pPr>
          </w:p>
          <w:p w14:paraId="44CF33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C05CA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53C3D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320EEC9" w14:textId="4EFEE8F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6537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3175839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446FBC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235975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CFB0E1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6575D85" w14:textId="77777777" w:rsidR="00EB0C98" w:rsidRDefault="00EB0C98" w:rsidP="00EB0C98">
            <w:pPr>
              <w:jc w:val="center"/>
            </w:pPr>
          </w:p>
          <w:p w14:paraId="70AB8B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01D86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7BE45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9758287" w14:textId="5138819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6537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1C1D37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7F8116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2BF528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0CDBB2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184366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7979D3A" w14:textId="77777777" w:rsidR="00EB0C98" w:rsidRDefault="00EB0C98" w:rsidP="00EB0C98">
            <w:pPr>
              <w:jc w:val="center"/>
            </w:pPr>
          </w:p>
          <w:p w14:paraId="2E777C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8E5CC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2D6FE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CE92713" w14:textId="1E3BD2A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6537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478CF6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5D2695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420790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CD12CB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FAD0A20" w14:textId="77777777" w:rsidR="00EB0C98" w:rsidRDefault="00EB0C98" w:rsidP="00EB0C98">
            <w:pPr>
              <w:jc w:val="center"/>
            </w:pPr>
          </w:p>
          <w:p w14:paraId="4C6A36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1B7EF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8629F2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A7F7AE5" w14:textId="059B4AC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6537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379A8F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F702E6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DB14FC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64F6DA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02D5A28" w14:textId="77777777" w:rsidR="00EB0C98" w:rsidRDefault="00EB0C98" w:rsidP="00EB0C98">
            <w:pPr>
              <w:jc w:val="center"/>
            </w:pPr>
          </w:p>
          <w:p w14:paraId="76E891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330A3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BF3B1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EF43B7A" w14:textId="61BD27F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07C6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1A9A73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25E960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1AD79B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722EA5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744764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8284631" w14:textId="77777777" w:rsidR="00EB0C98" w:rsidRDefault="00EB0C98" w:rsidP="00EB0C98">
            <w:pPr>
              <w:jc w:val="center"/>
            </w:pPr>
          </w:p>
          <w:p w14:paraId="4C199C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DA0F8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36F0D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652DB60" w14:textId="1CC90DD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6537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33B696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EBED8B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A8CBFF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4AD5EB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A167ECD" w14:textId="77777777" w:rsidR="00EB0C98" w:rsidRDefault="00EB0C98" w:rsidP="00EB0C98">
            <w:pPr>
              <w:jc w:val="center"/>
            </w:pPr>
          </w:p>
          <w:p w14:paraId="1C0B31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473E9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DDF46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99DDC14" w14:textId="4D3AD49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6537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5810B7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452A66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1C6B84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F99379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3F7737A" w14:textId="77777777" w:rsidR="00EB0C98" w:rsidRDefault="00EB0C98" w:rsidP="00EB0C98">
            <w:pPr>
              <w:jc w:val="center"/>
            </w:pPr>
          </w:p>
          <w:p w14:paraId="3715E9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EAA1B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EDC8A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DBF1237" w14:textId="2F39C59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07C6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162A85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855F79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5081DD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36EA88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875D58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87A217E" w14:textId="77777777" w:rsidR="00EB0C98" w:rsidRDefault="00EB0C98" w:rsidP="00EB0C98">
            <w:pPr>
              <w:jc w:val="center"/>
            </w:pPr>
          </w:p>
          <w:p w14:paraId="20638B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5FCFD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5A0E2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816C5D2" w14:textId="77D2AE2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6537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5CAFC9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EE3661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4D1438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B182F1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9D457A8" w14:textId="77777777" w:rsidR="00EB0C98" w:rsidRDefault="00EB0C98" w:rsidP="00EB0C98">
            <w:pPr>
              <w:jc w:val="center"/>
            </w:pPr>
          </w:p>
          <w:p w14:paraId="1233A6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276B2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EA871D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F242850" w14:textId="5D4C423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6537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492B4B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CF9373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FC80FA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90E196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CF0FE5A" w14:textId="77777777" w:rsidR="00EB0C98" w:rsidRDefault="00EB0C98" w:rsidP="00EB0C98">
            <w:pPr>
              <w:jc w:val="center"/>
            </w:pPr>
          </w:p>
          <w:p w14:paraId="145A81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F1AD4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35C9F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359F844" w14:textId="0ABDDD6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07C6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6D9627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486F6D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8B9134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F25CEA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3905C4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B8D755C" w14:textId="77777777" w:rsidR="00EB0C98" w:rsidRDefault="00EB0C98" w:rsidP="00EB0C98">
            <w:pPr>
              <w:jc w:val="center"/>
            </w:pPr>
          </w:p>
          <w:p w14:paraId="3CDC11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19F10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E38E7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819969F" w14:textId="485D4D5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6537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68B43A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543EA3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97DDC7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C804EF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1627CB4" w14:textId="77777777" w:rsidR="00EB0C98" w:rsidRDefault="00EB0C98" w:rsidP="00EB0C98">
            <w:pPr>
              <w:jc w:val="center"/>
            </w:pPr>
          </w:p>
          <w:p w14:paraId="0A56BB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C6669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FF07D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8018F3D" w14:textId="4DAB4DB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6537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3EE0D73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2AD8B2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6C07B7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14E2AD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ECEA8C4" w14:textId="77777777" w:rsidR="00EB0C98" w:rsidRDefault="00EB0C98" w:rsidP="00EB0C98">
            <w:pPr>
              <w:jc w:val="center"/>
            </w:pPr>
          </w:p>
          <w:p w14:paraId="492D2A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4B8679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16BD1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03F791F" w14:textId="3D05E60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07C6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4E168A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1C0D51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DBCACC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A3D0FB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84600A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4303129" w14:textId="77777777" w:rsidR="00EB0C98" w:rsidRDefault="00EB0C98" w:rsidP="00EB0C98">
            <w:pPr>
              <w:jc w:val="center"/>
            </w:pPr>
          </w:p>
          <w:p w14:paraId="67DABB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D6838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24308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0ABFB7D" w14:textId="753BF69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6537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70DBC4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A077CC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C4B4D1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FD940E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C9C8835" w14:textId="77777777" w:rsidR="00EB0C98" w:rsidRDefault="00EB0C98" w:rsidP="00EB0C98">
            <w:pPr>
              <w:jc w:val="center"/>
            </w:pPr>
          </w:p>
          <w:p w14:paraId="2C2237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7B5A9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F4360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6D526D4" w14:textId="1E1782B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C6537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1A3F78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0060AC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2D90E8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C0FF3E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3B0D36CB" w14:textId="77777777" w:rsidR="00EB0C98" w:rsidRDefault="00EB0C98" w:rsidP="00EB0C98">
            <w:pPr>
              <w:jc w:val="center"/>
            </w:pPr>
          </w:p>
          <w:p w14:paraId="04FBDB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D0F11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62ED4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D8C266A" w14:textId="1B7395E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D07C6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64AA8E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E1A038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706904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1DA218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D434305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6F0B83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27C61C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64D64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213BC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A2475AF" w14:textId="795597D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650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03C389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F80AAE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62A5BF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21684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4DD22BB" w14:textId="77777777" w:rsidR="00EB0C98" w:rsidRDefault="00EB0C98" w:rsidP="00EB0C98">
            <w:pPr>
              <w:jc w:val="center"/>
            </w:pPr>
          </w:p>
          <w:p w14:paraId="428A4D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ED3D0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EE71E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3806266" w14:textId="75B1AC2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650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1F4BEB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E965E7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9B4158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CAB1C1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B61405F" w14:textId="77777777" w:rsidR="00EB0C98" w:rsidRDefault="00EB0C98" w:rsidP="00EB0C98">
            <w:pPr>
              <w:jc w:val="center"/>
            </w:pPr>
          </w:p>
          <w:p w14:paraId="6CEF68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7826D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1A911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E0F2BC3" w14:textId="20DC67B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650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570EC0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BFC585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AD64AB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9FD160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DB9D17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86ED1F0" w14:textId="77777777" w:rsidR="00EB0C98" w:rsidRDefault="00EB0C98" w:rsidP="00EB0C98">
            <w:pPr>
              <w:jc w:val="center"/>
            </w:pPr>
          </w:p>
          <w:p w14:paraId="0E78A3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52DF1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E9ABB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1217290" w14:textId="7D93897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650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5B34F8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A3D495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C32D0B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47DD4F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A601BC9" w14:textId="77777777" w:rsidR="00EB0C98" w:rsidRDefault="00EB0C98" w:rsidP="00EB0C98">
            <w:pPr>
              <w:jc w:val="center"/>
            </w:pPr>
          </w:p>
          <w:p w14:paraId="0416EB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E4AD7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83C21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5CAE2AD" w14:textId="617DF14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650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6366F3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F92516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B49E5D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D0321A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C2FC903" w14:textId="77777777" w:rsidR="00EB0C98" w:rsidRDefault="00EB0C98" w:rsidP="00EB0C98">
            <w:pPr>
              <w:jc w:val="center"/>
            </w:pPr>
          </w:p>
          <w:p w14:paraId="203F1F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0A580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837CC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FAA9C95" w14:textId="783405C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650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7F45ED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8AD6F7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09A605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D6E5B8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3CC743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CA5751C" w14:textId="77777777" w:rsidR="00EB0C98" w:rsidRDefault="00EB0C98" w:rsidP="00EB0C98">
            <w:pPr>
              <w:jc w:val="center"/>
            </w:pPr>
          </w:p>
          <w:p w14:paraId="128A73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47C49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F2A6E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9DE7F83" w14:textId="2503641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650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17CEC2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20195A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1D848D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17054E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D74E240" w14:textId="77777777" w:rsidR="00EB0C98" w:rsidRDefault="00EB0C98" w:rsidP="00EB0C98">
            <w:pPr>
              <w:jc w:val="center"/>
            </w:pPr>
          </w:p>
          <w:p w14:paraId="381899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2B36B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81E8C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6FF9AA8" w14:textId="5E340E9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650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36DCE8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3C9114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3A82D2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5D8132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D634936" w14:textId="77777777" w:rsidR="00EB0C98" w:rsidRDefault="00EB0C98" w:rsidP="00EB0C98">
            <w:pPr>
              <w:jc w:val="center"/>
            </w:pPr>
          </w:p>
          <w:p w14:paraId="34FC5D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08DA3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4D520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F540F59" w14:textId="21AC9DF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650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36DDBC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39534F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E1CF57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801B01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A8FCE1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5931529" w14:textId="77777777" w:rsidR="00EB0C98" w:rsidRDefault="00EB0C98" w:rsidP="00EB0C98">
            <w:pPr>
              <w:jc w:val="center"/>
            </w:pPr>
          </w:p>
          <w:p w14:paraId="769F7B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5BFF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75438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4F998B0" w14:textId="3B2C73A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650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16635D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D14135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637C63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4BB96A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B8E5AE1" w14:textId="77777777" w:rsidR="00EB0C98" w:rsidRDefault="00EB0C98" w:rsidP="00EB0C98">
            <w:pPr>
              <w:jc w:val="center"/>
            </w:pPr>
          </w:p>
          <w:p w14:paraId="2F4153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81A7B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B0C15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9A3B757" w14:textId="279D1E2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650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68BD34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D9075A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9FDD1B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963621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4B651C4" w14:textId="77777777" w:rsidR="00EB0C98" w:rsidRDefault="00EB0C98" w:rsidP="00EB0C98">
            <w:pPr>
              <w:jc w:val="center"/>
            </w:pPr>
          </w:p>
          <w:p w14:paraId="616B7E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3CECAB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F4428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4E1C59D" w14:textId="59C8551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650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7466EB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B659B0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3F9AD1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C73339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CDE17E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9E27A88" w14:textId="77777777" w:rsidR="00EB0C98" w:rsidRDefault="00EB0C98" w:rsidP="00EB0C98">
            <w:pPr>
              <w:jc w:val="center"/>
            </w:pPr>
          </w:p>
          <w:p w14:paraId="0083B1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73DBD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68A09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8934D53" w14:textId="5832240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650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360A43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2C45B6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1F453D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5423B6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8EC8F8C" w14:textId="77777777" w:rsidR="00EB0C98" w:rsidRDefault="00EB0C98" w:rsidP="00EB0C98">
            <w:pPr>
              <w:jc w:val="center"/>
            </w:pPr>
          </w:p>
          <w:p w14:paraId="164BA4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EFD6B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B23BE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54AFBAE" w14:textId="4035D79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650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58A632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AF5E95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70640B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5ECB13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457B943" w14:textId="77777777" w:rsidR="00EB0C98" w:rsidRDefault="00EB0C98" w:rsidP="00EB0C98">
            <w:pPr>
              <w:jc w:val="center"/>
            </w:pPr>
          </w:p>
          <w:p w14:paraId="646B2C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E8BEA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8B438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4D8A6E5" w14:textId="79FB0F0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650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56875F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25B463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2A0C7E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D20C2C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41803F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F48B6B1" w14:textId="77777777" w:rsidR="00EB0C98" w:rsidRDefault="00EB0C98" w:rsidP="00EB0C98">
            <w:pPr>
              <w:jc w:val="center"/>
            </w:pPr>
          </w:p>
          <w:p w14:paraId="139564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54688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DF2F2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C429D91" w14:textId="7405328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650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32A394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871930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823256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75EA56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4FD2B9A" w14:textId="77777777" w:rsidR="00EB0C98" w:rsidRDefault="00EB0C98" w:rsidP="00EB0C98">
            <w:pPr>
              <w:jc w:val="center"/>
            </w:pPr>
          </w:p>
          <w:p w14:paraId="0F7E87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41156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8310C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CA6341D" w14:textId="00D4E4A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650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0F2A2D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02A0A4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7D8EC0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7E2D4A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0403FE68" w14:textId="77777777" w:rsidR="00EB0C98" w:rsidRDefault="00EB0C98" w:rsidP="00EB0C98">
            <w:pPr>
              <w:jc w:val="center"/>
            </w:pPr>
          </w:p>
          <w:p w14:paraId="28438E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2ADAA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B7B23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E0B94A5" w14:textId="63C6223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650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7D525B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B93DE9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2CFA35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2BB3CC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543BAB3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085C50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5890E8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A3636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CE5E3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A530226" w14:textId="75B9522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650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1D864A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3D434F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F0173F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5CAFB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72A302D" w14:textId="77777777" w:rsidR="00EB0C98" w:rsidRDefault="00EB0C98" w:rsidP="00EB0C98">
            <w:pPr>
              <w:jc w:val="center"/>
            </w:pPr>
          </w:p>
          <w:p w14:paraId="388706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F072E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18EA9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905BF45" w14:textId="1021DE6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650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0C876E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29EFDE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87E50E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0F3195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92013DF" w14:textId="77777777" w:rsidR="00EB0C98" w:rsidRDefault="00EB0C98" w:rsidP="00EB0C98">
            <w:pPr>
              <w:jc w:val="center"/>
            </w:pPr>
          </w:p>
          <w:p w14:paraId="7EA70F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A142C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2F6D0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19ACAB0" w14:textId="569BC31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650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5A5EC0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FFFF42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947ADD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DE56AE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A4F3EE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25E2C48" w14:textId="77777777" w:rsidR="00EB0C98" w:rsidRDefault="00EB0C98" w:rsidP="00EB0C98">
            <w:pPr>
              <w:jc w:val="center"/>
            </w:pPr>
          </w:p>
          <w:p w14:paraId="51D5BC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FA93A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A2E33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980506F" w14:textId="78BC088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650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1A9A5F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F57659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6E252B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38B002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692C12C" w14:textId="77777777" w:rsidR="00EB0C98" w:rsidRDefault="00EB0C98" w:rsidP="00EB0C98">
            <w:pPr>
              <w:jc w:val="center"/>
            </w:pPr>
          </w:p>
          <w:p w14:paraId="370994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5937C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61BE7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782AD21" w14:textId="1409130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650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6B38BE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ADDFF4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198568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C3CA1B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D1471B8" w14:textId="77777777" w:rsidR="00EB0C98" w:rsidRDefault="00EB0C98" w:rsidP="00EB0C98">
            <w:pPr>
              <w:jc w:val="center"/>
            </w:pPr>
          </w:p>
          <w:p w14:paraId="145B9F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9FAFF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D24CF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83003B3" w14:textId="1D1C3BA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650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050AB3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6822A6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AA22AC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A50015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31E553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D2D8394" w14:textId="77777777" w:rsidR="00EB0C98" w:rsidRDefault="00EB0C98" w:rsidP="00EB0C98">
            <w:pPr>
              <w:jc w:val="center"/>
            </w:pPr>
          </w:p>
          <w:p w14:paraId="661DA6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A7FA4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DE1B4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6D3614F" w14:textId="5105018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650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3648F7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85A46F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A61052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70EEB4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264DB49" w14:textId="77777777" w:rsidR="00EB0C98" w:rsidRDefault="00EB0C98" w:rsidP="00EB0C98">
            <w:pPr>
              <w:jc w:val="center"/>
            </w:pPr>
          </w:p>
          <w:p w14:paraId="323D46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3D3F0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4AC77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7627878" w14:textId="2A40880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650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67B43A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831851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ECABC7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2ADBCA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E2C651C" w14:textId="77777777" w:rsidR="00EB0C98" w:rsidRDefault="00EB0C98" w:rsidP="00EB0C98">
            <w:pPr>
              <w:jc w:val="center"/>
            </w:pPr>
          </w:p>
          <w:p w14:paraId="582FAD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81D08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CE221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A3E1A7C" w14:textId="75A61A3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650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5B8AD6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84FC83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7C1CD6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0F21BB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7CDC2D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DB8AE25" w14:textId="77777777" w:rsidR="00EB0C98" w:rsidRDefault="00EB0C98" w:rsidP="00EB0C98">
            <w:pPr>
              <w:jc w:val="center"/>
            </w:pPr>
          </w:p>
          <w:p w14:paraId="60FDA9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E4BD3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DEE9C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5E9935C" w14:textId="637E10A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650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6CC6E8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5CB589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512B21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946BAE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97DF421" w14:textId="77777777" w:rsidR="00EB0C98" w:rsidRDefault="00EB0C98" w:rsidP="00EB0C98">
            <w:pPr>
              <w:jc w:val="center"/>
            </w:pPr>
          </w:p>
          <w:p w14:paraId="200B94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7514A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497F6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4DDDE4C" w14:textId="37D0611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650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5EA5F8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04C7F5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1BDBFC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7736F0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277B77E" w14:textId="77777777" w:rsidR="00EB0C98" w:rsidRDefault="00EB0C98" w:rsidP="00EB0C98">
            <w:pPr>
              <w:jc w:val="center"/>
            </w:pPr>
          </w:p>
          <w:p w14:paraId="45C6FC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DD61A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9CF46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FDAF02C" w14:textId="4430490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650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4D3CA4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A7D88C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CF5DCB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F2133D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2A6540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BB9DF38" w14:textId="77777777" w:rsidR="00EB0C98" w:rsidRDefault="00EB0C98" w:rsidP="00EB0C98">
            <w:pPr>
              <w:jc w:val="center"/>
            </w:pPr>
          </w:p>
          <w:p w14:paraId="04B54B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A0B08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45D9D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66E4415" w14:textId="3274520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650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6F36A4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E4E0E4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385EA2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374640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32F6C64" w14:textId="77777777" w:rsidR="00EB0C98" w:rsidRDefault="00EB0C98" w:rsidP="00EB0C98">
            <w:pPr>
              <w:jc w:val="center"/>
            </w:pPr>
          </w:p>
          <w:p w14:paraId="1D5E03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AAA07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7E66B9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DBB35AF" w14:textId="18E8838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650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220757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EB9D29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9D1DF6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3742A6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A8B0C1B" w14:textId="77777777" w:rsidR="00EB0C98" w:rsidRDefault="00EB0C98" w:rsidP="00EB0C98">
            <w:pPr>
              <w:jc w:val="center"/>
            </w:pPr>
          </w:p>
          <w:p w14:paraId="335C30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2AEAD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238DB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A54E478" w14:textId="7F74D3D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650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35CDB4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F9BE57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ABEFD8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C10916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F44A92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1F2CBA4" w14:textId="77777777" w:rsidR="00EB0C98" w:rsidRDefault="00EB0C98" w:rsidP="00EB0C98">
            <w:pPr>
              <w:jc w:val="center"/>
            </w:pPr>
          </w:p>
          <w:p w14:paraId="1A7B1B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FD76A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62CFF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73F902D" w14:textId="477D41E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650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2C8AB4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038047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010781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2DCC86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B01D9E9" w14:textId="77777777" w:rsidR="00EB0C98" w:rsidRDefault="00EB0C98" w:rsidP="00EB0C98">
            <w:pPr>
              <w:jc w:val="center"/>
            </w:pPr>
          </w:p>
          <w:p w14:paraId="311191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9F80A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BAC47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B3F044F" w14:textId="3683BEE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650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6B9547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8E8D75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79A940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02CAAF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4CA71C4B" w14:textId="77777777" w:rsidR="00EB0C98" w:rsidRDefault="00EB0C98" w:rsidP="00EB0C98">
            <w:pPr>
              <w:jc w:val="center"/>
            </w:pPr>
          </w:p>
          <w:p w14:paraId="41F558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C48FE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7566D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9AECF6B" w14:textId="52B0806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650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72582A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B50B5B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2590F3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DA99EF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A647553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1045C8B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60323C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23E0A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13763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4F2C614" w14:textId="004E426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65D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50A5E4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73815E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DAD8B5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5C6B6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350AA05" w14:textId="77777777" w:rsidR="00EB0C98" w:rsidRDefault="00EB0C98" w:rsidP="00EB0C98">
            <w:pPr>
              <w:jc w:val="center"/>
            </w:pPr>
          </w:p>
          <w:p w14:paraId="08974D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F81E6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56BF4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991BF5B" w14:textId="418297C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65D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2766E2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115875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1F4DE4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A0132C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B069B7F" w14:textId="77777777" w:rsidR="00EB0C98" w:rsidRDefault="00EB0C98" w:rsidP="00EB0C98">
            <w:pPr>
              <w:jc w:val="center"/>
            </w:pPr>
          </w:p>
          <w:p w14:paraId="378813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A5C4B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1CC30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167C08A" w14:textId="32B5D33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65D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145251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5187C3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761140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24B360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E58455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AF5AF44" w14:textId="77777777" w:rsidR="00EB0C98" w:rsidRDefault="00EB0C98" w:rsidP="00EB0C98">
            <w:pPr>
              <w:jc w:val="center"/>
            </w:pPr>
          </w:p>
          <w:p w14:paraId="4E51B3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F6B68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69EB7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1F3F389" w14:textId="2FA10A2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65D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16D2B6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CBA81E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A1648B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3EF9CF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A65BACC" w14:textId="77777777" w:rsidR="00EB0C98" w:rsidRDefault="00EB0C98" w:rsidP="00EB0C98">
            <w:pPr>
              <w:jc w:val="center"/>
            </w:pPr>
          </w:p>
          <w:p w14:paraId="5BBC02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6C21C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FD2D0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59C1654" w14:textId="22468D6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65D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50113E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09F3CF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7F34ED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C253A6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B3EF550" w14:textId="77777777" w:rsidR="00EB0C98" w:rsidRDefault="00EB0C98" w:rsidP="00EB0C98">
            <w:pPr>
              <w:jc w:val="center"/>
            </w:pPr>
          </w:p>
          <w:p w14:paraId="0955BA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8EA5C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1FAB4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9F60C3C" w14:textId="00903DD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65D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4F4040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F00CF4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D1BD1B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F49694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92DD38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B6933AF" w14:textId="77777777" w:rsidR="00EB0C98" w:rsidRDefault="00EB0C98" w:rsidP="00EB0C98">
            <w:pPr>
              <w:jc w:val="center"/>
            </w:pPr>
          </w:p>
          <w:p w14:paraId="6DF09D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2E7C0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FC17D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CE6A912" w14:textId="6CBB921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65D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47F0F9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29F59F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64A5B3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D9A906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DA258BF" w14:textId="77777777" w:rsidR="00EB0C98" w:rsidRDefault="00EB0C98" w:rsidP="00EB0C98">
            <w:pPr>
              <w:jc w:val="center"/>
            </w:pPr>
          </w:p>
          <w:p w14:paraId="28335A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51077D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3D20B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C08A2E0" w14:textId="3537C00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65D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525D48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FBF1A7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1665AC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EB6976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DDB5351" w14:textId="77777777" w:rsidR="00EB0C98" w:rsidRDefault="00EB0C98" w:rsidP="00EB0C98">
            <w:pPr>
              <w:jc w:val="center"/>
            </w:pPr>
          </w:p>
          <w:p w14:paraId="3217F8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CA282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16340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7A3CA50" w14:textId="2BF8072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65D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21951F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0E093B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28EB88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849FAF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07830D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E1907A2" w14:textId="77777777" w:rsidR="00EB0C98" w:rsidRDefault="00EB0C98" w:rsidP="00EB0C98">
            <w:pPr>
              <w:jc w:val="center"/>
            </w:pPr>
          </w:p>
          <w:p w14:paraId="5146BC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1ADDA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5A7E7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56F348F" w14:textId="0431B3E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65D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064016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3AF3AA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46A016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1C53D2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6C83F31" w14:textId="77777777" w:rsidR="00EB0C98" w:rsidRDefault="00EB0C98" w:rsidP="00EB0C98">
            <w:pPr>
              <w:jc w:val="center"/>
            </w:pPr>
          </w:p>
          <w:p w14:paraId="4B2CE0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3AD1A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2D50E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287D0EC" w14:textId="28E70E2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65D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5F66D8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787072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22B4DA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24F90C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1722592" w14:textId="77777777" w:rsidR="00EB0C98" w:rsidRDefault="00EB0C98" w:rsidP="00EB0C98">
            <w:pPr>
              <w:jc w:val="center"/>
            </w:pPr>
          </w:p>
          <w:p w14:paraId="03180E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CF15B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240F8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1862683" w14:textId="56C859A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65D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428058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0BE599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17ED2A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964861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8EC55A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DF75D56" w14:textId="77777777" w:rsidR="00EB0C98" w:rsidRDefault="00EB0C98" w:rsidP="00EB0C98">
            <w:pPr>
              <w:jc w:val="center"/>
            </w:pPr>
          </w:p>
          <w:p w14:paraId="05C477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D395D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CCE27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BBC0BB1" w14:textId="210DB19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65D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481938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A8CFD0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DD2BCF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8A94DD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21CFF37" w14:textId="77777777" w:rsidR="00EB0C98" w:rsidRDefault="00EB0C98" w:rsidP="00EB0C98">
            <w:pPr>
              <w:jc w:val="center"/>
            </w:pPr>
          </w:p>
          <w:p w14:paraId="7D7792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F2B22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4D041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4694337" w14:textId="506D12B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65D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75445D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AB2FE9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FDE91B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88A158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4684D95" w14:textId="77777777" w:rsidR="00EB0C98" w:rsidRDefault="00EB0C98" w:rsidP="00EB0C98">
            <w:pPr>
              <w:jc w:val="center"/>
            </w:pPr>
          </w:p>
          <w:p w14:paraId="507524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9116D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CA33E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DABA890" w14:textId="73E28C0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65D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4D6E81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36C742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2B1FBE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118A12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5D0052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D9DB4E3" w14:textId="77777777" w:rsidR="00EB0C98" w:rsidRDefault="00EB0C98" w:rsidP="00EB0C98">
            <w:pPr>
              <w:jc w:val="center"/>
            </w:pPr>
          </w:p>
          <w:p w14:paraId="063159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E4493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7EB6C3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DA395FB" w14:textId="34EDACC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65D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47BD9E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080A43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22891B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96C15F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2938CF4" w14:textId="77777777" w:rsidR="00EB0C98" w:rsidRDefault="00EB0C98" w:rsidP="00EB0C98">
            <w:pPr>
              <w:jc w:val="center"/>
            </w:pPr>
          </w:p>
          <w:p w14:paraId="51935F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DD222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182EB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68CE8BE" w14:textId="45DE62E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65D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56C988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C7B222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ADA4E9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406E76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27E92D52" w14:textId="77777777" w:rsidR="00EB0C98" w:rsidRDefault="00EB0C98" w:rsidP="00EB0C98">
            <w:pPr>
              <w:jc w:val="center"/>
            </w:pPr>
          </w:p>
          <w:p w14:paraId="377C6B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B3F3B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3D132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B99F520" w14:textId="3CBCD33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65D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2C5D8B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BAEC41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AA6213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25519E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77DE78A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586310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6B7BC1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5B0D5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BE8D9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EEE49DD" w14:textId="3F898BD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65D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76948F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C42E74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DAEB0E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1C59D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53D124F" w14:textId="77777777" w:rsidR="00EB0C98" w:rsidRDefault="00EB0C98" w:rsidP="00EB0C98">
            <w:pPr>
              <w:jc w:val="center"/>
            </w:pPr>
          </w:p>
          <w:p w14:paraId="42F465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4DFE8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CD854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22FE7DB" w14:textId="4B7D4A9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65D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62DE9F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198691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F03FDB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729C42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855ED9F" w14:textId="77777777" w:rsidR="00EB0C98" w:rsidRDefault="00EB0C98" w:rsidP="00EB0C98">
            <w:pPr>
              <w:jc w:val="center"/>
            </w:pPr>
          </w:p>
          <w:p w14:paraId="3389B9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58F6A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A04B9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24C081D" w14:textId="1D7F865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65D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09DFFA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086DE6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10F717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88167F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B05650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4286DA7" w14:textId="77777777" w:rsidR="00EB0C98" w:rsidRDefault="00EB0C98" w:rsidP="00EB0C98">
            <w:pPr>
              <w:jc w:val="center"/>
            </w:pPr>
          </w:p>
          <w:p w14:paraId="3E0375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5B849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9DAC4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8A09FC9" w14:textId="0DDF1DC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65D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551EB3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5CC479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8E37D4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A4A6F6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49F9A82" w14:textId="77777777" w:rsidR="00EB0C98" w:rsidRDefault="00EB0C98" w:rsidP="00EB0C98">
            <w:pPr>
              <w:jc w:val="center"/>
            </w:pPr>
          </w:p>
          <w:p w14:paraId="79F71E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85B0E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8541F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E47491B" w14:textId="32718F4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65D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1FCC71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138279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2528CB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3ED145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930F91D" w14:textId="77777777" w:rsidR="00EB0C98" w:rsidRDefault="00EB0C98" w:rsidP="00EB0C98">
            <w:pPr>
              <w:jc w:val="center"/>
            </w:pPr>
          </w:p>
          <w:p w14:paraId="36D17B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D8BAA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21AEE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E42CADF" w14:textId="697A5AD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65D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536DA2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FEED32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827070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C45C0E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268F5C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902CAD0" w14:textId="77777777" w:rsidR="00EB0C98" w:rsidRDefault="00EB0C98" w:rsidP="00EB0C98">
            <w:pPr>
              <w:jc w:val="center"/>
            </w:pPr>
          </w:p>
          <w:p w14:paraId="0B2B69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B86A7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7E604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E3DBF19" w14:textId="644EC25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65D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51D916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044B07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631B61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C24794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E4DBDF0" w14:textId="77777777" w:rsidR="00EB0C98" w:rsidRDefault="00EB0C98" w:rsidP="00EB0C98">
            <w:pPr>
              <w:jc w:val="center"/>
            </w:pPr>
          </w:p>
          <w:p w14:paraId="577C60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990DC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55BE4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15B90CC" w14:textId="037F69F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65D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40CEB5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527354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C346E6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27CAF2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4573790" w14:textId="77777777" w:rsidR="00EB0C98" w:rsidRDefault="00EB0C98" w:rsidP="00EB0C98">
            <w:pPr>
              <w:jc w:val="center"/>
            </w:pPr>
          </w:p>
          <w:p w14:paraId="00FB80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B7BC6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67F8B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6173BE3" w14:textId="55E3497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65D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046148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327834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DE45C1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CAEA12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1CEC5B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FA91448" w14:textId="77777777" w:rsidR="00EB0C98" w:rsidRDefault="00EB0C98" w:rsidP="00EB0C98">
            <w:pPr>
              <w:jc w:val="center"/>
            </w:pPr>
          </w:p>
          <w:p w14:paraId="347BCA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C21C5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6A70F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20F1CB4" w14:textId="1C9E12B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65D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28CD0C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D5F557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D5EE41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C60233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F34A470" w14:textId="77777777" w:rsidR="00EB0C98" w:rsidRDefault="00EB0C98" w:rsidP="00EB0C98">
            <w:pPr>
              <w:jc w:val="center"/>
            </w:pPr>
          </w:p>
          <w:p w14:paraId="21954F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80E40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5BE67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49B910B" w14:textId="6F4D3BF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65D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5F1813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9BFAA7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8FC014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6CAF84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3A2DD88" w14:textId="77777777" w:rsidR="00EB0C98" w:rsidRDefault="00EB0C98" w:rsidP="00EB0C98">
            <w:pPr>
              <w:jc w:val="center"/>
            </w:pPr>
          </w:p>
          <w:p w14:paraId="4A1997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2CD55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A60D5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FE90639" w14:textId="53202DA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65D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09A09F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202E0E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37C0C8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8F9CA3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95F36E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482F5F0" w14:textId="77777777" w:rsidR="00EB0C98" w:rsidRDefault="00EB0C98" w:rsidP="00EB0C98">
            <w:pPr>
              <w:jc w:val="center"/>
            </w:pPr>
          </w:p>
          <w:p w14:paraId="7F21BB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C21EF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CE01E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CF96093" w14:textId="55F773B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65D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15FAC7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0BA2ED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1A423C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0FE820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ECF51D6" w14:textId="77777777" w:rsidR="00EB0C98" w:rsidRDefault="00EB0C98" w:rsidP="00EB0C98">
            <w:pPr>
              <w:jc w:val="center"/>
            </w:pPr>
          </w:p>
          <w:p w14:paraId="12834B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20453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B0A33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1606C3F" w14:textId="6EED18D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65D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0B2565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4C637C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355E4B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13344A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6DC7E4D" w14:textId="77777777" w:rsidR="00EB0C98" w:rsidRDefault="00EB0C98" w:rsidP="00EB0C98">
            <w:pPr>
              <w:jc w:val="center"/>
            </w:pPr>
          </w:p>
          <w:p w14:paraId="73E611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C2A58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F8EAD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FA117E6" w14:textId="50A3E76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65D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621ECD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2CA76C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C3AD44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7EEA5E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BAAF33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4CB2227" w14:textId="77777777" w:rsidR="00EB0C98" w:rsidRDefault="00EB0C98" w:rsidP="00EB0C98">
            <w:pPr>
              <w:jc w:val="center"/>
            </w:pPr>
          </w:p>
          <w:p w14:paraId="6FE9F5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D8B80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BCF6E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FD97BC6" w14:textId="355108F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65D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256E06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8F50B6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BC3F85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81AEDB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C1F0DC0" w14:textId="77777777" w:rsidR="00EB0C98" w:rsidRDefault="00EB0C98" w:rsidP="00EB0C98">
            <w:pPr>
              <w:jc w:val="center"/>
            </w:pPr>
          </w:p>
          <w:p w14:paraId="7E5F71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E8DDF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3D240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3F05552" w14:textId="041A293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65D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3605E4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B185DC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0D22F4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A6D638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01911C7A" w14:textId="77777777" w:rsidR="00EB0C98" w:rsidRDefault="00EB0C98" w:rsidP="00EB0C98">
            <w:pPr>
              <w:jc w:val="center"/>
            </w:pPr>
          </w:p>
          <w:p w14:paraId="36FE184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CF689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907D4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C6254D4" w14:textId="2E9EC27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65D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535D04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274724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85002A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0828EB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3E718CC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176858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191B47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685D3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70EB2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9D58345" w14:textId="2BBA5CA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A5701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7F19C6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AE6032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513C1F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204EF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266F7B8" w14:textId="77777777" w:rsidR="00EB0C98" w:rsidRDefault="00EB0C98" w:rsidP="00EB0C98">
            <w:pPr>
              <w:jc w:val="center"/>
            </w:pPr>
          </w:p>
          <w:p w14:paraId="733A45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D8C22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41FB2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F0E6E92" w14:textId="3D8DDDF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92DC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17B4D4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F397CB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B71D30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8B9212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13AF506" w14:textId="77777777" w:rsidR="00EB0C98" w:rsidRDefault="00EB0C98" w:rsidP="00EB0C98">
            <w:pPr>
              <w:jc w:val="center"/>
            </w:pPr>
          </w:p>
          <w:p w14:paraId="4DD69E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D9329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1B464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07A380C" w14:textId="5DE5ECA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92DC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3BC4E1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AFA8E8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939E27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CB12BB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7A1FA1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3AF139E" w14:textId="77777777" w:rsidR="00EB0C98" w:rsidRDefault="00EB0C98" w:rsidP="00EB0C98">
            <w:pPr>
              <w:jc w:val="center"/>
            </w:pPr>
          </w:p>
          <w:p w14:paraId="3E904F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13901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2FB7B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4B006A5" w14:textId="1F16B04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A5701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2FFBB7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6B6594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C8CDC1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2E4B85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B800AC3" w14:textId="77777777" w:rsidR="00EB0C98" w:rsidRDefault="00EB0C98" w:rsidP="00EB0C98">
            <w:pPr>
              <w:jc w:val="center"/>
            </w:pPr>
          </w:p>
          <w:p w14:paraId="5A29C7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FC589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82D36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99874AD" w14:textId="76E4756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92DC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18C0F0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CCA0A2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DF4F31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91E2FD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61E2253" w14:textId="77777777" w:rsidR="00EB0C98" w:rsidRDefault="00EB0C98" w:rsidP="00EB0C98">
            <w:pPr>
              <w:jc w:val="center"/>
            </w:pPr>
          </w:p>
          <w:p w14:paraId="4D178E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BB3BE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9A80D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F10645B" w14:textId="7F62F4C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92DC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52E6BB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8ACFE7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FAB3EF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79AC5C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638276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C0366C4" w14:textId="77777777" w:rsidR="00EB0C98" w:rsidRDefault="00EB0C98" w:rsidP="00EB0C98">
            <w:pPr>
              <w:jc w:val="center"/>
            </w:pPr>
          </w:p>
          <w:p w14:paraId="298A72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F5497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B55B1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1987000" w14:textId="431E7E9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92DC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200D76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F90CFC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17F079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152011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200D121" w14:textId="77777777" w:rsidR="00EB0C98" w:rsidRDefault="00EB0C98" w:rsidP="00EB0C98">
            <w:pPr>
              <w:jc w:val="center"/>
            </w:pPr>
          </w:p>
          <w:p w14:paraId="2463CF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42BC6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E7B75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1586016" w14:textId="5200DBB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92DC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566AED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F2B17D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33DC76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4188F4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D3D0867" w14:textId="77777777" w:rsidR="00EB0C98" w:rsidRDefault="00EB0C98" w:rsidP="00EB0C98">
            <w:pPr>
              <w:jc w:val="center"/>
            </w:pPr>
          </w:p>
          <w:p w14:paraId="29785C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97E38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A4014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762A093" w14:textId="60EEA91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92DC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3DB6F8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F61689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6F6139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95969A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5B0096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34C8989" w14:textId="77777777" w:rsidR="00EB0C98" w:rsidRDefault="00EB0C98" w:rsidP="00EB0C98">
            <w:pPr>
              <w:jc w:val="center"/>
            </w:pPr>
          </w:p>
          <w:p w14:paraId="3A4534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C0C07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48E0A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834B361" w14:textId="6AA4D6B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92DC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38D247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60F2E8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F79EAF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338808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9A71FEB" w14:textId="77777777" w:rsidR="00EB0C98" w:rsidRDefault="00EB0C98" w:rsidP="00EB0C98">
            <w:pPr>
              <w:jc w:val="center"/>
            </w:pPr>
          </w:p>
          <w:p w14:paraId="4B805D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6959C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4B4A7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18A8A35" w14:textId="74A06BC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92DC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5AE4C9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60A813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C0BB4F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82ADC2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F4C64E8" w14:textId="77777777" w:rsidR="00EB0C98" w:rsidRDefault="00EB0C98" w:rsidP="00EB0C98">
            <w:pPr>
              <w:jc w:val="center"/>
            </w:pPr>
          </w:p>
          <w:p w14:paraId="30C826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98AE5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09D27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7F30D29" w14:textId="229225C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92DC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624C8E2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DF620B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6530A2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AB9D1B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929683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D6510FA" w14:textId="77777777" w:rsidR="00EB0C98" w:rsidRDefault="00EB0C98" w:rsidP="00EB0C98">
            <w:pPr>
              <w:jc w:val="center"/>
            </w:pPr>
          </w:p>
          <w:p w14:paraId="094923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5F25F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E46BF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B3B5FA0" w14:textId="52331A3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92DC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7FD024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F168A7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EC9CF7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F28EDE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03BC9C7" w14:textId="77777777" w:rsidR="00EB0C98" w:rsidRDefault="00EB0C98" w:rsidP="00EB0C98">
            <w:pPr>
              <w:jc w:val="center"/>
            </w:pPr>
          </w:p>
          <w:p w14:paraId="20B8B1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88735F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62F09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593C2E2" w14:textId="59F6A7E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92DC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40A854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4BB00D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51AD5A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184047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0AC5964" w14:textId="77777777" w:rsidR="00EB0C98" w:rsidRDefault="00EB0C98" w:rsidP="00EB0C98">
            <w:pPr>
              <w:jc w:val="center"/>
            </w:pPr>
          </w:p>
          <w:p w14:paraId="7EEE3D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4B842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BE51E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FC0DCA9" w14:textId="3875BAC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92DC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44DDF3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1DDA52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F14D7A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DA1F46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D689CD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48EB455" w14:textId="77777777" w:rsidR="00EB0C98" w:rsidRDefault="00EB0C98" w:rsidP="00EB0C98">
            <w:pPr>
              <w:jc w:val="center"/>
            </w:pPr>
          </w:p>
          <w:p w14:paraId="61A8F1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95405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76E70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2D4E946" w14:textId="62D7F9D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92DC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3D05C1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0D85A6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71088F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06449D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272C26E" w14:textId="77777777" w:rsidR="00EB0C98" w:rsidRDefault="00EB0C98" w:rsidP="00EB0C98">
            <w:pPr>
              <w:jc w:val="center"/>
            </w:pPr>
          </w:p>
          <w:p w14:paraId="6799EE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76607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04878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74E8625" w14:textId="7A184E8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92DC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5A7D0C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A458F3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99522E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968C88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23E2410F" w14:textId="77777777" w:rsidR="00EB0C98" w:rsidRDefault="00EB0C98" w:rsidP="00EB0C98">
            <w:pPr>
              <w:jc w:val="center"/>
            </w:pPr>
          </w:p>
          <w:p w14:paraId="39E697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E545B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54521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82A781E" w14:textId="60ADC83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92DC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004ED1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ABC2AC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FC1F64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F12C05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A99EC1B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615503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156F40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81146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9B752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8DE42AD" w14:textId="0D8B350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92DC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51B098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ED836E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7C011A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E7292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C686079" w14:textId="77777777" w:rsidR="00EB0C98" w:rsidRDefault="00EB0C98" w:rsidP="00EB0C98">
            <w:pPr>
              <w:jc w:val="center"/>
            </w:pPr>
          </w:p>
          <w:p w14:paraId="4B49EB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DEED6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EB7F4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223FC6B" w14:textId="4EE528F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92DC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69979B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8473FB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0658D9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2F639A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B0F1E1A" w14:textId="77777777" w:rsidR="00EB0C98" w:rsidRDefault="00EB0C98" w:rsidP="00EB0C98">
            <w:pPr>
              <w:jc w:val="center"/>
            </w:pPr>
          </w:p>
          <w:p w14:paraId="7E02A2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612F8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0D8D8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A015582" w14:textId="48F2D97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92DC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203A48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7079B9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9E8D5C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45D4E8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60E622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E038CAB" w14:textId="77777777" w:rsidR="00EB0C98" w:rsidRDefault="00EB0C98" w:rsidP="00EB0C98">
            <w:pPr>
              <w:jc w:val="center"/>
            </w:pPr>
          </w:p>
          <w:p w14:paraId="293853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0DC34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AE35B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F2981E8" w14:textId="1B02684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92DC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466955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210863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EF9878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5D2266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A192D9F" w14:textId="77777777" w:rsidR="00EB0C98" w:rsidRDefault="00EB0C98" w:rsidP="00EB0C98">
            <w:pPr>
              <w:jc w:val="center"/>
            </w:pPr>
          </w:p>
          <w:p w14:paraId="02F7D0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7FB31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AA721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8B05066" w14:textId="050C30D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92DC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1F095A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4F147E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75F552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F52D83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83E8DFA" w14:textId="77777777" w:rsidR="00EB0C98" w:rsidRDefault="00EB0C98" w:rsidP="00EB0C98">
            <w:pPr>
              <w:jc w:val="center"/>
            </w:pPr>
          </w:p>
          <w:p w14:paraId="22D986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E018F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CF9CA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5D9DAC7" w14:textId="570DFE7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92DC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51AAD5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1BF9F8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F586CB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E4E89F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CCB403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0D935B6" w14:textId="77777777" w:rsidR="00EB0C98" w:rsidRDefault="00EB0C98" w:rsidP="00EB0C98">
            <w:pPr>
              <w:jc w:val="center"/>
            </w:pPr>
          </w:p>
          <w:p w14:paraId="47EE47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B2D95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EC043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0F7C2A2" w14:textId="4297E60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92DC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6BF2A2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65BBC1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84B3AF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922A8B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1AF6625" w14:textId="77777777" w:rsidR="00EB0C98" w:rsidRDefault="00EB0C98" w:rsidP="00EB0C98">
            <w:pPr>
              <w:jc w:val="center"/>
            </w:pPr>
          </w:p>
          <w:p w14:paraId="20EE88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9F11E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22B73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801C522" w14:textId="30393DD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92DC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06F48A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E81D32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58E561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089587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012C7B5" w14:textId="77777777" w:rsidR="00EB0C98" w:rsidRDefault="00EB0C98" w:rsidP="00EB0C98">
            <w:pPr>
              <w:jc w:val="center"/>
            </w:pPr>
          </w:p>
          <w:p w14:paraId="1B8450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E19F8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54C82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3327D4E" w14:textId="222C355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92DC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22FE10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7D643F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1F9170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BF4E39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E5B025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C6A5DB6" w14:textId="77777777" w:rsidR="00EB0C98" w:rsidRDefault="00EB0C98" w:rsidP="00EB0C98">
            <w:pPr>
              <w:jc w:val="center"/>
            </w:pPr>
          </w:p>
          <w:p w14:paraId="0799D4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37FD3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9EA3D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A544970" w14:textId="7022129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92DC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4E9214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531B82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F736E5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A5BD65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03ABB5E" w14:textId="77777777" w:rsidR="00EB0C98" w:rsidRDefault="00EB0C98" w:rsidP="00EB0C98">
            <w:pPr>
              <w:jc w:val="center"/>
            </w:pPr>
          </w:p>
          <w:p w14:paraId="1832F7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64797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38DD8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3CA1097" w14:textId="4F7AD93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92DC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59EB50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38BF59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B59F18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494C1E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9DFBBA5" w14:textId="77777777" w:rsidR="00EB0C98" w:rsidRDefault="00EB0C98" w:rsidP="00EB0C98">
            <w:pPr>
              <w:jc w:val="center"/>
            </w:pPr>
          </w:p>
          <w:p w14:paraId="572E85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EB240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75F4C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E0B6F96" w14:textId="1F939F9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92DC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47C4C9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361BF6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7F9B24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1394D6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5A277E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475BDF7" w14:textId="77777777" w:rsidR="00EB0C98" w:rsidRDefault="00EB0C98" w:rsidP="00EB0C98">
            <w:pPr>
              <w:jc w:val="center"/>
            </w:pPr>
          </w:p>
          <w:p w14:paraId="440583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29116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30765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DBEB718" w14:textId="259C6E6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92DC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5882D7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EA47DD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77D84A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5565D0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D3A7F2B" w14:textId="77777777" w:rsidR="00EB0C98" w:rsidRDefault="00EB0C98" w:rsidP="00EB0C98">
            <w:pPr>
              <w:jc w:val="center"/>
            </w:pPr>
          </w:p>
          <w:p w14:paraId="482DA1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9933E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0E001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C94215D" w14:textId="1778D71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92DC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09D0D2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B3B047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226E07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87DCE2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D5BA736" w14:textId="77777777" w:rsidR="00EB0C98" w:rsidRDefault="00EB0C98" w:rsidP="00EB0C98">
            <w:pPr>
              <w:jc w:val="center"/>
            </w:pPr>
          </w:p>
          <w:p w14:paraId="102A76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81847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6764C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36ECBB0" w14:textId="5C504BA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92DC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2C891B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2E7007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30A11D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45AACC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2789F0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4DEA232" w14:textId="77777777" w:rsidR="00EB0C98" w:rsidRDefault="00EB0C98" w:rsidP="00EB0C98">
            <w:pPr>
              <w:jc w:val="center"/>
            </w:pPr>
          </w:p>
          <w:p w14:paraId="4C014A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89CB7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F330C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4766088" w14:textId="78856C7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92DC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0C62284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CB03B0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FD66D4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02C7F1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615487D" w14:textId="77777777" w:rsidR="00EB0C98" w:rsidRDefault="00EB0C98" w:rsidP="00EB0C98">
            <w:pPr>
              <w:jc w:val="center"/>
            </w:pPr>
          </w:p>
          <w:p w14:paraId="198AAB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7ED50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62503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507EE9B" w14:textId="35E2F28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92DC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0C598A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235440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0809F8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174109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6CACA2C7" w14:textId="77777777" w:rsidR="00EB0C98" w:rsidRDefault="00EB0C98" w:rsidP="00EB0C98">
            <w:pPr>
              <w:jc w:val="center"/>
            </w:pPr>
          </w:p>
          <w:p w14:paraId="35EDA2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872A7B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1998A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A64FFFD" w14:textId="3242BC4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892DC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6FBD72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1E4B0D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D61BE5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9CEED7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89EAE28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662AFE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1A7B3F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53642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DA706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BA42D68" w14:textId="149C506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1318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446ED8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B80317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FF7CD1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0840A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496A914" w14:textId="77777777" w:rsidR="00EB0C98" w:rsidRDefault="00EB0C98" w:rsidP="00EB0C98">
            <w:pPr>
              <w:jc w:val="center"/>
            </w:pPr>
          </w:p>
          <w:p w14:paraId="52E151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90F41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94D52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652A98D" w14:textId="5C7C88C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1318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1C3F49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2EE1EA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41B749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C53AE7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15942F4" w14:textId="77777777" w:rsidR="00EB0C98" w:rsidRDefault="00EB0C98" w:rsidP="00EB0C98">
            <w:pPr>
              <w:jc w:val="center"/>
            </w:pPr>
          </w:p>
          <w:p w14:paraId="386A73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6D0FB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A3A53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A8FB1BF" w14:textId="37F4FFD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1318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65A2B8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E8A888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3A4E68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82CC56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C1CD76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A8BF9EA" w14:textId="77777777" w:rsidR="00EB0C98" w:rsidRDefault="00EB0C98" w:rsidP="00EB0C98">
            <w:pPr>
              <w:jc w:val="center"/>
            </w:pPr>
          </w:p>
          <w:p w14:paraId="16FF67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320C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E0F34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84E9785" w14:textId="2243DEA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1318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0A17AD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967B55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AA5443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135E75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BF9B347" w14:textId="77777777" w:rsidR="00EB0C98" w:rsidRDefault="00EB0C98" w:rsidP="00EB0C98">
            <w:pPr>
              <w:jc w:val="center"/>
            </w:pPr>
          </w:p>
          <w:p w14:paraId="255F72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9AA0C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BAD1F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B8E00AE" w14:textId="6BAFF70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1318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41BCF8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9A5090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B587FA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D26EEC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9A34DD1" w14:textId="77777777" w:rsidR="00EB0C98" w:rsidRDefault="00EB0C98" w:rsidP="00EB0C98">
            <w:pPr>
              <w:jc w:val="center"/>
            </w:pPr>
          </w:p>
          <w:p w14:paraId="18ED18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AD699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5D81C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EC95294" w14:textId="7C3F9E5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1318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0C71E5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86E576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C1CFA0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EB04A3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8BE5E2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97FA08B" w14:textId="77777777" w:rsidR="00EB0C98" w:rsidRDefault="00EB0C98" w:rsidP="00EB0C98">
            <w:pPr>
              <w:jc w:val="center"/>
            </w:pPr>
          </w:p>
          <w:p w14:paraId="103EDB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67594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7C66F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2A746C4" w14:textId="42EDDB7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1318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365296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966BF1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5BED39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4C72A3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7AB067F" w14:textId="77777777" w:rsidR="00EB0C98" w:rsidRDefault="00EB0C98" w:rsidP="00EB0C98">
            <w:pPr>
              <w:jc w:val="center"/>
            </w:pPr>
          </w:p>
          <w:p w14:paraId="77252E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88026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7516B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9845279" w14:textId="7A663EA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1318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545CBE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50EC0F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20C945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7A3058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417C990" w14:textId="77777777" w:rsidR="00EB0C98" w:rsidRDefault="00EB0C98" w:rsidP="00EB0C98">
            <w:pPr>
              <w:jc w:val="center"/>
            </w:pPr>
          </w:p>
          <w:p w14:paraId="3F9C51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AF58A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8D4DC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916E8E0" w14:textId="584762C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1318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0EF0B4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34334B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44A126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8B166B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997580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A2E2E84" w14:textId="77777777" w:rsidR="00EB0C98" w:rsidRDefault="00EB0C98" w:rsidP="00EB0C98">
            <w:pPr>
              <w:jc w:val="center"/>
            </w:pPr>
          </w:p>
          <w:p w14:paraId="58BB7A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B67FB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F3258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98C79A9" w14:textId="0F08186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1318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7D2438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197E30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AEE939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DA0B2F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8FD8C1B" w14:textId="77777777" w:rsidR="00EB0C98" w:rsidRDefault="00EB0C98" w:rsidP="00EB0C98">
            <w:pPr>
              <w:jc w:val="center"/>
            </w:pPr>
          </w:p>
          <w:p w14:paraId="31F4EF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C9D9F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60048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3F23453" w14:textId="3EC0019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1318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6DCE35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AE98DE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CF4F65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C9B15E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4A46F39" w14:textId="77777777" w:rsidR="00EB0C98" w:rsidRDefault="00EB0C98" w:rsidP="00EB0C98">
            <w:pPr>
              <w:jc w:val="center"/>
            </w:pPr>
          </w:p>
          <w:p w14:paraId="434BC6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D1A8D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EA0D1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A8D6AE7" w14:textId="7A1B791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1318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2E4AF2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C4B457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EB3949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A57E92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7E25BA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E18D17E" w14:textId="77777777" w:rsidR="00EB0C98" w:rsidRDefault="00EB0C98" w:rsidP="00EB0C98">
            <w:pPr>
              <w:jc w:val="center"/>
            </w:pPr>
          </w:p>
          <w:p w14:paraId="4929BD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1585C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5EC00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9D76B06" w14:textId="4FA10E1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1318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78317A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D2AF3F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3DF009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D254B0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ABB7C7E" w14:textId="77777777" w:rsidR="00EB0C98" w:rsidRDefault="00EB0C98" w:rsidP="00EB0C98">
            <w:pPr>
              <w:jc w:val="center"/>
            </w:pPr>
          </w:p>
          <w:p w14:paraId="15A3D5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94FCB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530C7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B5D5032" w14:textId="5BEC83E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1318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15DA48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22EB59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4F8B3E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41B57C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802339F" w14:textId="77777777" w:rsidR="00EB0C98" w:rsidRDefault="00EB0C98" w:rsidP="00EB0C98">
            <w:pPr>
              <w:jc w:val="center"/>
            </w:pPr>
          </w:p>
          <w:p w14:paraId="478330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EEA90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7BA35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DAAA7A9" w14:textId="7727E06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1318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36EEC8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18EA2A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801C2F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6A08A3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2187CE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1E31E69" w14:textId="77777777" w:rsidR="00EB0C98" w:rsidRDefault="00EB0C98" w:rsidP="00EB0C98">
            <w:pPr>
              <w:jc w:val="center"/>
            </w:pPr>
          </w:p>
          <w:p w14:paraId="31128E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00283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B7B98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F85CAD2" w14:textId="1A64655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1318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4AC2C3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CE0CC9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71514B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EC7BCB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F9FA055" w14:textId="77777777" w:rsidR="00EB0C98" w:rsidRDefault="00EB0C98" w:rsidP="00EB0C98">
            <w:pPr>
              <w:jc w:val="center"/>
            </w:pPr>
          </w:p>
          <w:p w14:paraId="49D6AD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BC252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8EFBD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03713A6" w14:textId="044B3B4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1318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7BF982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E130EE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C2EA0A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3D7365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424C5623" w14:textId="77777777" w:rsidR="00EB0C98" w:rsidRDefault="00EB0C98" w:rsidP="00EB0C98">
            <w:pPr>
              <w:jc w:val="center"/>
            </w:pPr>
          </w:p>
          <w:p w14:paraId="05914E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28A44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D75BD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8F8977E" w14:textId="4D68B1F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1318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63D873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1DB52F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60AF61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D8FD62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1211464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507D5E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749582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6AA63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1B2EDB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856FDF1" w14:textId="22C071B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1318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3C58EC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A7C98D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901455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0CD88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802050F" w14:textId="77777777" w:rsidR="00EB0C98" w:rsidRDefault="00EB0C98" w:rsidP="00EB0C98">
            <w:pPr>
              <w:jc w:val="center"/>
            </w:pPr>
          </w:p>
          <w:p w14:paraId="5088D5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C778E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198F9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49B2714" w14:textId="198E1D0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1318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2F3729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2371CC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758AB0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FA7161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8087B87" w14:textId="77777777" w:rsidR="00EB0C98" w:rsidRDefault="00EB0C98" w:rsidP="00EB0C98">
            <w:pPr>
              <w:jc w:val="center"/>
            </w:pPr>
          </w:p>
          <w:p w14:paraId="3877C2D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57A48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F3F68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EA63C2D" w14:textId="3906005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1318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2A5F61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81A9C8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FF4472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95A880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434739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D17FB73" w14:textId="77777777" w:rsidR="00EB0C98" w:rsidRDefault="00EB0C98" w:rsidP="00EB0C98">
            <w:pPr>
              <w:jc w:val="center"/>
            </w:pPr>
          </w:p>
          <w:p w14:paraId="6C162A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96240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94FE3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8D2EB63" w14:textId="0BAECB2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1318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5E9D05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8D8175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5037CD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1D8BB4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294E8E9" w14:textId="77777777" w:rsidR="00EB0C98" w:rsidRDefault="00EB0C98" w:rsidP="00EB0C98">
            <w:pPr>
              <w:jc w:val="center"/>
            </w:pPr>
          </w:p>
          <w:p w14:paraId="65B7F7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DAD46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B6E26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BC03243" w14:textId="00DFA32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1318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075509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458B48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A1295E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60CB5B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0A46401" w14:textId="77777777" w:rsidR="00EB0C98" w:rsidRDefault="00EB0C98" w:rsidP="00EB0C98">
            <w:pPr>
              <w:jc w:val="center"/>
            </w:pPr>
          </w:p>
          <w:p w14:paraId="1D9D66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A7181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F6EFB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FA0F217" w14:textId="3836234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24</w:t>
            </w:r>
          </w:p>
          <w:p w14:paraId="6C743F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2A8DE5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365A72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DCAB2A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0C0667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B42D67A" w14:textId="77777777" w:rsidR="00EB0C98" w:rsidRDefault="00EB0C98" w:rsidP="00EB0C98">
            <w:pPr>
              <w:jc w:val="center"/>
            </w:pPr>
          </w:p>
          <w:p w14:paraId="6E2AB4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757A2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7F242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3DD6DCE" w14:textId="2C6ABB7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1318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00CA33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822DFC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CEF4AE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318758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C618312" w14:textId="77777777" w:rsidR="00EB0C98" w:rsidRDefault="00EB0C98" w:rsidP="00EB0C98">
            <w:pPr>
              <w:jc w:val="center"/>
            </w:pPr>
          </w:p>
          <w:p w14:paraId="43EE51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8AF42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6A3F5F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B20DA7B" w14:textId="297A51D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1318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766A65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AD4BBE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E39EE3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F75086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7D02F76" w14:textId="77777777" w:rsidR="00EB0C98" w:rsidRDefault="00EB0C98" w:rsidP="00EB0C98">
            <w:pPr>
              <w:jc w:val="center"/>
            </w:pPr>
          </w:p>
          <w:p w14:paraId="28B985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04D06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5F83D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F49E2BA" w14:textId="19596DA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1318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408BC1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C8573F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6BF5FA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6C5E3C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BC65F0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028CCC3" w14:textId="77777777" w:rsidR="00EB0C98" w:rsidRDefault="00EB0C98" w:rsidP="00EB0C98">
            <w:pPr>
              <w:jc w:val="center"/>
            </w:pPr>
          </w:p>
          <w:p w14:paraId="384418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76421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7680A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D6A4F8A" w14:textId="4553CB6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1318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727A4C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8D2F5F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0340FF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855C99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E2311D9" w14:textId="77777777" w:rsidR="00EB0C98" w:rsidRDefault="00EB0C98" w:rsidP="00EB0C98">
            <w:pPr>
              <w:jc w:val="center"/>
            </w:pPr>
          </w:p>
          <w:p w14:paraId="52709E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58DD5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D5480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DDEDA12" w14:textId="52E30F3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1318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4960C0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FB39E1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8C3BDA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84E9FF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B5B4502" w14:textId="77777777" w:rsidR="00EB0C98" w:rsidRDefault="00EB0C98" w:rsidP="00EB0C98">
            <w:pPr>
              <w:jc w:val="center"/>
            </w:pPr>
          </w:p>
          <w:p w14:paraId="177330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921F3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67896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B3916FB" w14:textId="0F98BA2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1318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183374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90919C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D2DF75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777034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8E4312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437DF37" w14:textId="77777777" w:rsidR="00EB0C98" w:rsidRDefault="00EB0C98" w:rsidP="00EB0C98">
            <w:pPr>
              <w:jc w:val="center"/>
            </w:pPr>
          </w:p>
          <w:p w14:paraId="0E7B14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2D7E6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FB0249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3797147" w14:textId="5022DCE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1318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54FB8D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166D5F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12C7A3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25A77D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3B51CF1" w14:textId="77777777" w:rsidR="00EB0C98" w:rsidRDefault="00EB0C98" w:rsidP="00EB0C98">
            <w:pPr>
              <w:jc w:val="center"/>
            </w:pPr>
          </w:p>
          <w:p w14:paraId="06244A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94DE1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BD13E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568BA62" w14:textId="2A7C2C3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1318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3DC30D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EF5674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7873D7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A4F07F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4F1EFAB" w14:textId="77777777" w:rsidR="00EB0C98" w:rsidRDefault="00EB0C98" w:rsidP="00EB0C98">
            <w:pPr>
              <w:jc w:val="center"/>
            </w:pPr>
          </w:p>
          <w:p w14:paraId="208431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A6D3A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B6534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48A4232" w14:textId="5F93253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1318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171A34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35C34F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369B3B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9212DB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CAA0C4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53DA2CB" w14:textId="77777777" w:rsidR="00EB0C98" w:rsidRDefault="00EB0C98" w:rsidP="00EB0C98">
            <w:pPr>
              <w:jc w:val="center"/>
            </w:pPr>
          </w:p>
          <w:p w14:paraId="489B1D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1C712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D2882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62B43DB" w14:textId="01CFF40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1318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64D6FA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66181C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5BCF60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D36531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81F55B3" w14:textId="77777777" w:rsidR="00EB0C98" w:rsidRDefault="00EB0C98" w:rsidP="00EB0C98">
            <w:pPr>
              <w:jc w:val="center"/>
            </w:pPr>
          </w:p>
          <w:p w14:paraId="1527AF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E9354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521A0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618ACFE" w14:textId="3153752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1318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0BB164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F67FB0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317090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5C2FDB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048BD542" w14:textId="77777777" w:rsidR="00EB0C98" w:rsidRDefault="00EB0C98" w:rsidP="00EB0C98">
            <w:pPr>
              <w:jc w:val="center"/>
            </w:pPr>
          </w:p>
          <w:p w14:paraId="038109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8660D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E27A4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1DDB51C" w14:textId="4C9B3A0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51318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1179D6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A220D9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7706F9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F74BE0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4709407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07748E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1D977A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73269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40B8A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9C95262" w14:textId="359B16B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716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0B6A3F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61629F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B55E09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8951F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BD5F42C" w14:textId="77777777" w:rsidR="00EB0C98" w:rsidRDefault="00EB0C98" w:rsidP="00EB0C98">
            <w:pPr>
              <w:jc w:val="center"/>
            </w:pPr>
          </w:p>
          <w:p w14:paraId="7A04EE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A3B15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7AEE4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B6FB611" w14:textId="683C8CE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716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17A880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664A48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E09C89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861C72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A225C78" w14:textId="77777777" w:rsidR="00EB0C98" w:rsidRDefault="00EB0C98" w:rsidP="00EB0C98">
            <w:pPr>
              <w:jc w:val="center"/>
            </w:pPr>
          </w:p>
          <w:p w14:paraId="634222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B37A6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0EDDE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08F7794" w14:textId="0CCBBC8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716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7AEB5E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291760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168BD1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A2ABBB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4900A3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DEBB911" w14:textId="77777777" w:rsidR="00EB0C98" w:rsidRDefault="00EB0C98" w:rsidP="00EB0C98">
            <w:pPr>
              <w:jc w:val="center"/>
            </w:pPr>
          </w:p>
          <w:p w14:paraId="5727A9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7AEC0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61D46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C398ECF" w14:textId="0B96A96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716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272883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857F8B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1ECBA1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1AB5CF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61974ED" w14:textId="77777777" w:rsidR="00EB0C98" w:rsidRDefault="00EB0C98" w:rsidP="00EB0C98">
            <w:pPr>
              <w:jc w:val="center"/>
            </w:pPr>
          </w:p>
          <w:p w14:paraId="69A766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61D34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97F9C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F908BAE" w14:textId="5A9DC1C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716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174B90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8FAA12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205409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E8CB30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6BC23BF" w14:textId="77777777" w:rsidR="00EB0C98" w:rsidRDefault="00EB0C98" w:rsidP="00EB0C98">
            <w:pPr>
              <w:jc w:val="center"/>
            </w:pPr>
          </w:p>
          <w:p w14:paraId="5AB456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35F31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5E95C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49CA3BD" w14:textId="1064360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716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684263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5EFF72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1EA2C5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FB52D1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668C00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4E41281" w14:textId="77777777" w:rsidR="00EB0C98" w:rsidRDefault="00EB0C98" w:rsidP="00EB0C98">
            <w:pPr>
              <w:jc w:val="center"/>
            </w:pPr>
          </w:p>
          <w:p w14:paraId="7CA6BF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416D6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B3F57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81CEA2C" w14:textId="640A07E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716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38509A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73DB4D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54FE05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45E5EF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36D2E9F" w14:textId="77777777" w:rsidR="00EB0C98" w:rsidRDefault="00EB0C98" w:rsidP="00EB0C98">
            <w:pPr>
              <w:jc w:val="center"/>
            </w:pPr>
          </w:p>
          <w:p w14:paraId="3EA279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A1297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640FD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63E085B" w14:textId="32EBC05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716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44D376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F819E7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AA92F1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77F987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509A9CF" w14:textId="77777777" w:rsidR="00EB0C98" w:rsidRDefault="00EB0C98" w:rsidP="00EB0C98">
            <w:pPr>
              <w:jc w:val="center"/>
            </w:pPr>
          </w:p>
          <w:p w14:paraId="4EC43F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9B54D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B780D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7BBB269" w14:textId="1D8265D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716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26B85A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9750A7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A1E430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5FE434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45A9EA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B9CC62F" w14:textId="77777777" w:rsidR="00EB0C98" w:rsidRDefault="00EB0C98" w:rsidP="00EB0C98">
            <w:pPr>
              <w:jc w:val="center"/>
            </w:pPr>
          </w:p>
          <w:p w14:paraId="686BBE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8794F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0F966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AD7F304" w14:textId="4E48D96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716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7992D1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076F92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F41770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D803F4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C086AAC" w14:textId="77777777" w:rsidR="00EB0C98" w:rsidRDefault="00EB0C98" w:rsidP="00EB0C98">
            <w:pPr>
              <w:jc w:val="center"/>
            </w:pPr>
          </w:p>
          <w:p w14:paraId="79F127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37973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54DAA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F7FFC46" w14:textId="495C0C8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716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0BFDD2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37AFCF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04773C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030C62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A2D7BA3" w14:textId="77777777" w:rsidR="00EB0C98" w:rsidRDefault="00EB0C98" w:rsidP="00EB0C98">
            <w:pPr>
              <w:jc w:val="center"/>
            </w:pPr>
          </w:p>
          <w:p w14:paraId="7DECF7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6CDA7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A8F74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C75EC62" w14:textId="6A75F63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716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22FA2B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26FBDF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3D708F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B80B98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30D1F8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3844282" w14:textId="77777777" w:rsidR="00EB0C98" w:rsidRDefault="00EB0C98" w:rsidP="00EB0C98">
            <w:pPr>
              <w:jc w:val="center"/>
            </w:pPr>
          </w:p>
          <w:p w14:paraId="23F83B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51592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79C0C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899EA6B" w14:textId="74A8653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716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33C2CE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365F2F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92728E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E58F5B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5D7587A" w14:textId="77777777" w:rsidR="00EB0C98" w:rsidRDefault="00EB0C98" w:rsidP="00EB0C98">
            <w:pPr>
              <w:jc w:val="center"/>
            </w:pPr>
          </w:p>
          <w:p w14:paraId="616A28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0ADCF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6F64E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22E9809" w14:textId="5639525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716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208B5D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D9659F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C07476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E4C1ED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9486D82" w14:textId="77777777" w:rsidR="00EB0C98" w:rsidRDefault="00EB0C98" w:rsidP="00EB0C98">
            <w:pPr>
              <w:jc w:val="center"/>
            </w:pPr>
          </w:p>
          <w:p w14:paraId="2A9DE5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680E2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977B1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FE0133A" w14:textId="75AEE86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716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724E48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036913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86E06C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0060C2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B42B90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97FD624" w14:textId="77777777" w:rsidR="00EB0C98" w:rsidRDefault="00EB0C98" w:rsidP="00EB0C98">
            <w:pPr>
              <w:jc w:val="center"/>
            </w:pPr>
          </w:p>
          <w:p w14:paraId="2846DE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1D341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08493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9130B72" w14:textId="06DA833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716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4AAAE9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9CDED6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C1A8BC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171EE1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AC7F885" w14:textId="77777777" w:rsidR="00EB0C98" w:rsidRDefault="00EB0C98" w:rsidP="00EB0C98">
            <w:pPr>
              <w:jc w:val="center"/>
            </w:pPr>
          </w:p>
          <w:p w14:paraId="2495CC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1C2D2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A2039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14DE60A" w14:textId="091360F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716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347EF0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4DBCF1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FA542C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1FEE14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2A15EBC4" w14:textId="77777777" w:rsidR="00EB0C98" w:rsidRDefault="00EB0C98" w:rsidP="00EB0C98">
            <w:pPr>
              <w:jc w:val="center"/>
            </w:pPr>
          </w:p>
          <w:p w14:paraId="260278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7E11C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21308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F3623B2" w14:textId="7E64431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716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6B043A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C34157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5290D3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2EBCDC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1FF4958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19C19B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338052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CF2F5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FC1FF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08136CD" w14:textId="32C9AEC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716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781FF9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DB21D6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51ECF4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A0204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A82B0F0" w14:textId="77777777" w:rsidR="00EB0C98" w:rsidRDefault="00EB0C98" w:rsidP="00EB0C98">
            <w:pPr>
              <w:jc w:val="center"/>
            </w:pPr>
          </w:p>
          <w:p w14:paraId="42CAC8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886ED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B5C4A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EB60DE6" w14:textId="7B007CA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716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394014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A68448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D195C1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0EE938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B9F8714" w14:textId="77777777" w:rsidR="00EB0C98" w:rsidRDefault="00EB0C98" w:rsidP="00EB0C98">
            <w:pPr>
              <w:jc w:val="center"/>
            </w:pPr>
          </w:p>
          <w:p w14:paraId="220DD1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72EB1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5596A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247660B" w14:textId="147B90F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716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382299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26B681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D85D8B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2D8609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A6B62A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9AD746F" w14:textId="77777777" w:rsidR="00EB0C98" w:rsidRDefault="00EB0C98" w:rsidP="00EB0C98">
            <w:pPr>
              <w:jc w:val="center"/>
            </w:pPr>
          </w:p>
          <w:p w14:paraId="6E589A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827E6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DD176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7B5ECAE" w14:textId="18A8903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716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594599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E1D444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3D1D7D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45186A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6A89090" w14:textId="77777777" w:rsidR="00EB0C98" w:rsidRDefault="00EB0C98" w:rsidP="00EB0C98">
            <w:pPr>
              <w:jc w:val="center"/>
            </w:pPr>
          </w:p>
          <w:p w14:paraId="0BBEA5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BDFFA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A958E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68757A6" w14:textId="37C7C1E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716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713A75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AACA6E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C8B574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8A173C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4E3595C" w14:textId="77777777" w:rsidR="00EB0C98" w:rsidRDefault="00EB0C98" w:rsidP="00EB0C98">
            <w:pPr>
              <w:jc w:val="center"/>
            </w:pPr>
          </w:p>
          <w:p w14:paraId="10E7DD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A29C2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F0B45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E769486" w14:textId="4B294AD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716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762C9B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85CB16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70FBFB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23AF23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502DCA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4B37FDF" w14:textId="77777777" w:rsidR="00EB0C98" w:rsidRDefault="00EB0C98" w:rsidP="00EB0C98">
            <w:pPr>
              <w:jc w:val="center"/>
            </w:pPr>
          </w:p>
          <w:p w14:paraId="253D86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45D92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4DC36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F1CB5CB" w14:textId="200AA79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716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2B76E3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B06169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39C4BB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E113DD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67E27D7" w14:textId="77777777" w:rsidR="00EB0C98" w:rsidRDefault="00EB0C98" w:rsidP="00EB0C98">
            <w:pPr>
              <w:jc w:val="center"/>
            </w:pPr>
          </w:p>
          <w:p w14:paraId="00CB28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CE004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9238E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42350AD" w14:textId="640E75F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716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49DAD6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B5280B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72088F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632D36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6E408CE" w14:textId="77777777" w:rsidR="00EB0C98" w:rsidRDefault="00EB0C98" w:rsidP="00EB0C98">
            <w:pPr>
              <w:jc w:val="center"/>
            </w:pPr>
          </w:p>
          <w:p w14:paraId="653295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09032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6EBBA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C6047C0" w14:textId="73A2B19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716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44AD88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04B81A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BB9913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905225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985ABB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9D7372E" w14:textId="77777777" w:rsidR="00EB0C98" w:rsidRDefault="00EB0C98" w:rsidP="00EB0C98">
            <w:pPr>
              <w:jc w:val="center"/>
            </w:pPr>
          </w:p>
          <w:p w14:paraId="206C8A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F1578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5C039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A7684E7" w14:textId="6029F0B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716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5FD56F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A237CA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E7310B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F55908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0966689" w14:textId="77777777" w:rsidR="00EB0C98" w:rsidRDefault="00EB0C98" w:rsidP="00EB0C98">
            <w:pPr>
              <w:jc w:val="center"/>
            </w:pPr>
          </w:p>
          <w:p w14:paraId="74E841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D1295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D0912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0126B88" w14:textId="70DBC57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716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5DB3E9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A13489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0D5DC0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7677B7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7F98762" w14:textId="77777777" w:rsidR="00EB0C98" w:rsidRDefault="00EB0C98" w:rsidP="00EB0C98">
            <w:pPr>
              <w:jc w:val="center"/>
            </w:pPr>
          </w:p>
          <w:p w14:paraId="3ACBA9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22101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73C06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4C9655A" w14:textId="4260020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716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0D41F0D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5C0EBA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51C479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8F27BD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87E1E3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81A5A2F" w14:textId="77777777" w:rsidR="00EB0C98" w:rsidRDefault="00EB0C98" w:rsidP="00EB0C98">
            <w:pPr>
              <w:jc w:val="center"/>
            </w:pPr>
          </w:p>
          <w:p w14:paraId="0602A5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EA066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A9A1C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5515685" w14:textId="111E4FD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716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7C7114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91F860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96543E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CEB102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0D82940" w14:textId="77777777" w:rsidR="00EB0C98" w:rsidRDefault="00EB0C98" w:rsidP="00EB0C98">
            <w:pPr>
              <w:jc w:val="center"/>
            </w:pPr>
          </w:p>
          <w:p w14:paraId="4FB337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97136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73C04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4765021" w14:textId="52F4B7F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716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59ECF7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2DBF61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B7CE21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0FA717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2DE8A84" w14:textId="77777777" w:rsidR="00EB0C98" w:rsidRDefault="00EB0C98" w:rsidP="00EB0C98">
            <w:pPr>
              <w:jc w:val="center"/>
            </w:pPr>
          </w:p>
          <w:p w14:paraId="4E749F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B1BBE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26399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1FB42EE" w14:textId="231CAA4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716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7F4389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CEC2F2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BD9B6C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A4587F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DCA2FF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95A1E1E" w14:textId="77777777" w:rsidR="00EB0C98" w:rsidRDefault="00EB0C98" w:rsidP="00EB0C98">
            <w:pPr>
              <w:jc w:val="center"/>
            </w:pPr>
          </w:p>
          <w:p w14:paraId="31421B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020E7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9591B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A8F3D97" w14:textId="64F5F5C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716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343A7BD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2AD7A2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4336FC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454D23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51100B7" w14:textId="77777777" w:rsidR="00EB0C98" w:rsidRDefault="00EB0C98" w:rsidP="00EB0C98">
            <w:pPr>
              <w:jc w:val="center"/>
            </w:pPr>
          </w:p>
          <w:p w14:paraId="48552E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6E852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9B02D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6DE5AED" w14:textId="07B7BF5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716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6B5305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B0D6D9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D31955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23BFF7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02C3E9EC" w14:textId="77777777" w:rsidR="00EB0C98" w:rsidRDefault="00EB0C98" w:rsidP="00EB0C98">
            <w:pPr>
              <w:jc w:val="center"/>
            </w:pPr>
          </w:p>
          <w:p w14:paraId="30F1C2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5AE32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6E1ED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44DF2FD" w14:textId="7348AB4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716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1D6FB3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146C67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338923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C4DBFF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30E45BD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2542E7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12B55A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26C1D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8A6B8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F0BAE2B" w14:textId="72A7C2C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842D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0E2575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E18723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AE3220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69CD2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942DEFF" w14:textId="77777777" w:rsidR="00EB0C98" w:rsidRDefault="00EB0C98" w:rsidP="00EB0C98">
            <w:pPr>
              <w:jc w:val="center"/>
            </w:pPr>
          </w:p>
          <w:p w14:paraId="3571A6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40274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D2B22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AD31FFC" w14:textId="5DC947C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842D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607ECF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BE0C54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8FC18A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A4A371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C30AD1A" w14:textId="77777777" w:rsidR="00EB0C98" w:rsidRDefault="00EB0C98" w:rsidP="00EB0C98">
            <w:pPr>
              <w:jc w:val="center"/>
            </w:pPr>
          </w:p>
          <w:p w14:paraId="426D6B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AAFC8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4A42D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96802A1" w14:textId="0468C6B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842D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5639BE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0461AF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C862A4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2110C3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41876D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5964080" w14:textId="77777777" w:rsidR="00EB0C98" w:rsidRDefault="00EB0C98" w:rsidP="00EB0C98">
            <w:pPr>
              <w:jc w:val="center"/>
            </w:pPr>
          </w:p>
          <w:p w14:paraId="403524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1B2E2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694F7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BDCAAF6" w14:textId="6E870CA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842D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4B9758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8350FE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6B0BDD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56F59D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BD64F44" w14:textId="77777777" w:rsidR="00EB0C98" w:rsidRDefault="00EB0C98" w:rsidP="00EB0C98">
            <w:pPr>
              <w:jc w:val="center"/>
            </w:pPr>
          </w:p>
          <w:p w14:paraId="77ABCC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4D235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F53B8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9D1EF9C" w14:textId="4DCD7CF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842D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75E20F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C83686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848487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8103D5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20D2896" w14:textId="77777777" w:rsidR="00EB0C98" w:rsidRDefault="00EB0C98" w:rsidP="00EB0C98">
            <w:pPr>
              <w:jc w:val="center"/>
            </w:pPr>
          </w:p>
          <w:p w14:paraId="5DDAEC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2AA9E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69DD1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F6FFCA6" w14:textId="51A8301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842D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063C6C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70A49C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0BC1D7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BC372D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30AFAF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993274A" w14:textId="77777777" w:rsidR="00EB0C98" w:rsidRDefault="00EB0C98" w:rsidP="00EB0C98">
            <w:pPr>
              <w:jc w:val="center"/>
            </w:pPr>
          </w:p>
          <w:p w14:paraId="3D5702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E17E4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5ACFC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8589B19" w14:textId="19FD907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842D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5A42E8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3E1F93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F239A3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3DEF50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B6B2CB2" w14:textId="77777777" w:rsidR="00EB0C98" w:rsidRDefault="00EB0C98" w:rsidP="00EB0C98">
            <w:pPr>
              <w:jc w:val="center"/>
            </w:pPr>
          </w:p>
          <w:p w14:paraId="299E54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A222F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C8C1C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61DD407" w14:textId="778210F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842D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315BE3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D278FB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1C0385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63D4C0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89B5349" w14:textId="77777777" w:rsidR="00EB0C98" w:rsidRDefault="00EB0C98" w:rsidP="00EB0C98">
            <w:pPr>
              <w:jc w:val="center"/>
            </w:pPr>
          </w:p>
          <w:p w14:paraId="19D6D2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15E7C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0EDCCD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DD7AF77" w14:textId="3DBD766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842D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167348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FC01DE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848274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31761A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42F44F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74BD79C" w14:textId="77777777" w:rsidR="00EB0C98" w:rsidRDefault="00EB0C98" w:rsidP="00EB0C98">
            <w:pPr>
              <w:jc w:val="center"/>
            </w:pPr>
          </w:p>
          <w:p w14:paraId="339B66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BC176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7EF6A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6D3B7B0" w14:textId="1FFE0FB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842D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733AA2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B84270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7D9228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00DCA9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C20E163" w14:textId="77777777" w:rsidR="00EB0C98" w:rsidRDefault="00EB0C98" w:rsidP="00EB0C98">
            <w:pPr>
              <w:jc w:val="center"/>
            </w:pPr>
          </w:p>
          <w:p w14:paraId="34735C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8A0E9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024D2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FBF6E67" w14:textId="52DF39A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842D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6DFB69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10EAF9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B72A5F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856EA5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9683EF4" w14:textId="77777777" w:rsidR="00EB0C98" w:rsidRDefault="00EB0C98" w:rsidP="00EB0C98">
            <w:pPr>
              <w:jc w:val="center"/>
            </w:pPr>
          </w:p>
          <w:p w14:paraId="3F43F7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D78C4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D10A4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27B28DC" w14:textId="6EC88BA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842D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59DB5D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F9C392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74A429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6EAAE5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671CB6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47610F4" w14:textId="77777777" w:rsidR="00EB0C98" w:rsidRDefault="00EB0C98" w:rsidP="00EB0C98">
            <w:pPr>
              <w:jc w:val="center"/>
            </w:pPr>
          </w:p>
          <w:p w14:paraId="407503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421D0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04DBC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1381430" w14:textId="78F47FD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842D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1F6B3E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03AF47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0C164D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645EC9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3911818" w14:textId="77777777" w:rsidR="00EB0C98" w:rsidRDefault="00EB0C98" w:rsidP="00EB0C98">
            <w:pPr>
              <w:jc w:val="center"/>
            </w:pPr>
          </w:p>
          <w:p w14:paraId="60562B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4BCC0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83F05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4C2A99C" w14:textId="64B4666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842D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1AF1A2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2F9F0D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998E12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901D9A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7089325" w14:textId="77777777" w:rsidR="00EB0C98" w:rsidRDefault="00EB0C98" w:rsidP="00EB0C98">
            <w:pPr>
              <w:jc w:val="center"/>
            </w:pPr>
          </w:p>
          <w:p w14:paraId="4F01CF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37C92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D0E0E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F5F5153" w14:textId="3646B14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842D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56BF8B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D5BAAD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0B5419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4A2D92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D3AD11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6959354" w14:textId="77777777" w:rsidR="00EB0C98" w:rsidRDefault="00EB0C98" w:rsidP="00EB0C98">
            <w:pPr>
              <w:jc w:val="center"/>
            </w:pPr>
          </w:p>
          <w:p w14:paraId="0341AD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9AE77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5356D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DAC1E6E" w14:textId="522A3EE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842D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7F1840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079C49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A76EA6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F0A872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1F06718" w14:textId="77777777" w:rsidR="00EB0C98" w:rsidRDefault="00EB0C98" w:rsidP="00EB0C98">
            <w:pPr>
              <w:jc w:val="center"/>
            </w:pPr>
          </w:p>
          <w:p w14:paraId="0EAFE1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C7A41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92112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4DB7328" w14:textId="5C89E60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842D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41DD84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A3E3EF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102642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3C9A8A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6A58D3C8" w14:textId="77777777" w:rsidR="00EB0C98" w:rsidRDefault="00EB0C98" w:rsidP="00EB0C98">
            <w:pPr>
              <w:jc w:val="center"/>
            </w:pPr>
          </w:p>
          <w:p w14:paraId="6CC17E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62AE5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6B812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EB9F15A" w14:textId="31378AF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842D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5E6CBD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CAD922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9CC37F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A8C8E4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10E404B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047472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025442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580B9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65748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D74BC79" w14:textId="2B44729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842D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426F30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EB5763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2855F6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1A974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CF068B4" w14:textId="77777777" w:rsidR="00EB0C98" w:rsidRDefault="00EB0C98" w:rsidP="00EB0C98">
            <w:pPr>
              <w:jc w:val="center"/>
            </w:pPr>
          </w:p>
          <w:p w14:paraId="6DED86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C49DC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88BFF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DD94362" w14:textId="61C8211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842D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52FAE64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E6156A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745761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ECF55B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31780AE" w14:textId="77777777" w:rsidR="00EB0C98" w:rsidRDefault="00EB0C98" w:rsidP="00EB0C98">
            <w:pPr>
              <w:jc w:val="center"/>
            </w:pPr>
          </w:p>
          <w:p w14:paraId="27B066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54909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DFB4D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CCF61FF" w14:textId="64139F6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842D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7AEF53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A7627B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1DF703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3E1307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825298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AC55404" w14:textId="77777777" w:rsidR="00EB0C98" w:rsidRDefault="00EB0C98" w:rsidP="00EB0C98">
            <w:pPr>
              <w:jc w:val="center"/>
            </w:pPr>
          </w:p>
          <w:p w14:paraId="6F34DD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A3435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FFA46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F77C387" w14:textId="49F4F34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842D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109505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FF5A31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D7D6A5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F664B8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26D2AEC" w14:textId="77777777" w:rsidR="00EB0C98" w:rsidRDefault="00EB0C98" w:rsidP="00EB0C98">
            <w:pPr>
              <w:jc w:val="center"/>
            </w:pPr>
          </w:p>
          <w:p w14:paraId="6114A3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FD565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8A494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CF33560" w14:textId="4EBA6B6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842D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69536A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027E86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60B0EA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13E241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7FA5C45" w14:textId="77777777" w:rsidR="00EB0C98" w:rsidRDefault="00EB0C98" w:rsidP="00EB0C98">
            <w:pPr>
              <w:jc w:val="center"/>
            </w:pPr>
          </w:p>
          <w:p w14:paraId="6AB290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5D22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31029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E10D3BE" w14:textId="17FC150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842D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169807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172ECE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0F7FDB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4CC2E9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965988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4B720D8" w14:textId="77777777" w:rsidR="00EB0C98" w:rsidRDefault="00EB0C98" w:rsidP="00EB0C98">
            <w:pPr>
              <w:jc w:val="center"/>
            </w:pPr>
          </w:p>
          <w:p w14:paraId="4073E1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8A290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F8800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F82064A" w14:textId="7C8016A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842D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2A3801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1AFA28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9FB6B1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D490F5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6DEC50A" w14:textId="77777777" w:rsidR="00EB0C98" w:rsidRDefault="00EB0C98" w:rsidP="00EB0C98">
            <w:pPr>
              <w:jc w:val="center"/>
            </w:pPr>
          </w:p>
          <w:p w14:paraId="6B39E6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7411D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80267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F3D5C46" w14:textId="04A549B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842D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5009E0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5F04D9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EDC4CA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474829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4C3E833" w14:textId="77777777" w:rsidR="00EB0C98" w:rsidRDefault="00EB0C98" w:rsidP="00EB0C98">
            <w:pPr>
              <w:jc w:val="center"/>
            </w:pPr>
          </w:p>
          <w:p w14:paraId="1AAFCF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5BB66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14752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846E829" w14:textId="65D032E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842D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23452E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00B764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2C4A03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C440AF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3FDB34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9990AA5" w14:textId="77777777" w:rsidR="00EB0C98" w:rsidRDefault="00EB0C98" w:rsidP="00EB0C98">
            <w:pPr>
              <w:jc w:val="center"/>
            </w:pPr>
          </w:p>
          <w:p w14:paraId="3F3A3E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86D1C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CFD58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E434F04" w14:textId="6DCBD2E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842D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673B10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005A1C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31C19E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81B494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9D6FAC4" w14:textId="77777777" w:rsidR="00EB0C98" w:rsidRDefault="00EB0C98" w:rsidP="00EB0C98">
            <w:pPr>
              <w:jc w:val="center"/>
            </w:pPr>
          </w:p>
          <w:p w14:paraId="575F00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29989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734C7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ECCEDB2" w14:textId="5EB4BFD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842D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66C77A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DB0098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56B464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F740CB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219FE5C" w14:textId="77777777" w:rsidR="00EB0C98" w:rsidRDefault="00EB0C98" w:rsidP="00EB0C98">
            <w:pPr>
              <w:jc w:val="center"/>
            </w:pPr>
          </w:p>
          <w:p w14:paraId="4A3FFC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3CFDF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8B9B5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76396A0" w14:textId="57735C2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842D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42966F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03A0FC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E7C47D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0DC06C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72606A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6D3653D" w14:textId="77777777" w:rsidR="00EB0C98" w:rsidRDefault="00EB0C98" w:rsidP="00EB0C98">
            <w:pPr>
              <w:jc w:val="center"/>
            </w:pPr>
          </w:p>
          <w:p w14:paraId="66DFA2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C71F9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B8C1D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9604559" w14:textId="1EEE264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842D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3D5135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F721B5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79005E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B3FC11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7DF7C74" w14:textId="77777777" w:rsidR="00EB0C98" w:rsidRDefault="00EB0C98" w:rsidP="00EB0C98">
            <w:pPr>
              <w:jc w:val="center"/>
            </w:pPr>
          </w:p>
          <w:p w14:paraId="73B633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FE65D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38BDD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7CA4418" w14:textId="479DA19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842D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45A30F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B84763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3B8847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8BF54B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F222893" w14:textId="77777777" w:rsidR="00EB0C98" w:rsidRDefault="00EB0C98" w:rsidP="00EB0C98">
            <w:pPr>
              <w:jc w:val="center"/>
            </w:pPr>
          </w:p>
          <w:p w14:paraId="5C7B9A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CED4B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67E5E4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8F3CFD7" w14:textId="4D46C04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842D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7C7943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314AC8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B2CD57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2064F8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558F11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8DACE65" w14:textId="77777777" w:rsidR="00EB0C98" w:rsidRDefault="00EB0C98" w:rsidP="00EB0C98">
            <w:pPr>
              <w:jc w:val="center"/>
            </w:pPr>
          </w:p>
          <w:p w14:paraId="7D2CF7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1273D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95C4B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4C44698" w14:textId="3F30F8B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842D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78D4E8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AF5861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8257E6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16F777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C4794C2" w14:textId="77777777" w:rsidR="00EB0C98" w:rsidRDefault="00EB0C98" w:rsidP="00EB0C98">
            <w:pPr>
              <w:jc w:val="center"/>
            </w:pPr>
          </w:p>
          <w:p w14:paraId="01229F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851E1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8558B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4E32378" w14:textId="6346159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842D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08D478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A28520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7DEF9C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0214C7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387E5C46" w14:textId="77777777" w:rsidR="00EB0C98" w:rsidRDefault="00EB0C98" w:rsidP="00EB0C98">
            <w:pPr>
              <w:jc w:val="center"/>
            </w:pPr>
          </w:p>
          <w:p w14:paraId="62A6BF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20886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C1B4C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E5BA968" w14:textId="7C3BAC5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842D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6D7EBD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245D0C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B66221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8371CC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27B0A0C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667567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4103B4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62842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183EE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D68E607" w14:textId="34BD4E8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549B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0C4D59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E68F3F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B63F54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4C5F8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9D40C92" w14:textId="77777777" w:rsidR="00EB0C98" w:rsidRDefault="00EB0C98" w:rsidP="00EB0C98">
            <w:pPr>
              <w:jc w:val="center"/>
            </w:pPr>
          </w:p>
          <w:p w14:paraId="06F332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AE357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EACD8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7F2C09E" w14:textId="091841E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549B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06D41B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2238CE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8E04D0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FF9109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0FD5588" w14:textId="77777777" w:rsidR="00EB0C98" w:rsidRDefault="00EB0C98" w:rsidP="00EB0C98">
            <w:pPr>
              <w:jc w:val="center"/>
            </w:pPr>
          </w:p>
          <w:p w14:paraId="31C707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B7732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6D4A9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77C38AB" w14:textId="1B7A53D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549B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4396AD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69AFA4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27F0F9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F86D3D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11D851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53D5EC0" w14:textId="77777777" w:rsidR="00EB0C98" w:rsidRDefault="00EB0C98" w:rsidP="00EB0C98">
            <w:pPr>
              <w:jc w:val="center"/>
            </w:pPr>
          </w:p>
          <w:p w14:paraId="2E68D7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71765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78AC9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265FF68" w14:textId="39128B3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549B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6E03EB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75D73B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72D289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A7B256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1561C75" w14:textId="77777777" w:rsidR="00EB0C98" w:rsidRDefault="00EB0C98" w:rsidP="00EB0C98">
            <w:pPr>
              <w:jc w:val="center"/>
            </w:pPr>
          </w:p>
          <w:p w14:paraId="6F8E98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C6A66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8FCA3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F2A0D58" w14:textId="3F4B021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549B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0B4EDD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B8263A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436FA0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C21D28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895660C" w14:textId="77777777" w:rsidR="00EB0C98" w:rsidRDefault="00EB0C98" w:rsidP="00EB0C98">
            <w:pPr>
              <w:jc w:val="center"/>
            </w:pPr>
          </w:p>
          <w:p w14:paraId="2678A3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D1C37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E8734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3FACAD8" w14:textId="15CB54A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549B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2744AF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119954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D7FBE8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8BCE15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D949AC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487D64A" w14:textId="77777777" w:rsidR="00EB0C98" w:rsidRDefault="00EB0C98" w:rsidP="00EB0C98">
            <w:pPr>
              <w:jc w:val="center"/>
            </w:pPr>
          </w:p>
          <w:p w14:paraId="5A34B6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34213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8FF18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D4BD1B1" w14:textId="3A4046A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549B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20B85B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B87F7D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A3B37E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CDCD2D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E90685A" w14:textId="77777777" w:rsidR="00EB0C98" w:rsidRDefault="00EB0C98" w:rsidP="00EB0C98">
            <w:pPr>
              <w:jc w:val="center"/>
            </w:pPr>
          </w:p>
          <w:p w14:paraId="650029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232AD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D30942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BAFB8AA" w14:textId="44548B8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549B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2F4C23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6EF6CB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A2B693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E7186E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4503C49" w14:textId="77777777" w:rsidR="00EB0C98" w:rsidRDefault="00EB0C98" w:rsidP="00EB0C98">
            <w:pPr>
              <w:jc w:val="center"/>
            </w:pPr>
          </w:p>
          <w:p w14:paraId="652568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71B68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18EBA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B940E7D" w14:textId="66C3CA0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549B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79FCD8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40AB9E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A89F80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9FD182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A44F2F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902EC5B" w14:textId="77777777" w:rsidR="00EB0C98" w:rsidRDefault="00EB0C98" w:rsidP="00EB0C98">
            <w:pPr>
              <w:jc w:val="center"/>
            </w:pPr>
          </w:p>
          <w:p w14:paraId="103249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42A85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E485F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991B3F7" w14:textId="7650851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549B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45B1E4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486679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341E84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278910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660C44F" w14:textId="77777777" w:rsidR="00EB0C98" w:rsidRDefault="00EB0C98" w:rsidP="00EB0C98">
            <w:pPr>
              <w:jc w:val="center"/>
            </w:pPr>
          </w:p>
          <w:p w14:paraId="7957F3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E31B9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4A620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447B56C" w14:textId="15A53C2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549B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0E07C2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AC6593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65AB38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0A5521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14B7B0C" w14:textId="77777777" w:rsidR="00EB0C98" w:rsidRDefault="00EB0C98" w:rsidP="00EB0C98">
            <w:pPr>
              <w:jc w:val="center"/>
            </w:pPr>
          </w:p>
          <w:p w14:paraId="07BC5F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0B2A4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06F6B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D7BEA31" w14:textId="3C1454B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549B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65D401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145230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45DA00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6D025B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C3C752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22AD59C" w14:textId="77777777" w:rsidR="00EB0C98" w:rsidRDefault="00EB0C98" w:rsidP="00EB0C98">
            <w:pPr>
              <w:jc w:val="center"/>
            </w:pPr>
          </w:p>
          <w:p w14:paraId="7051AB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831C6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89D0C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BE3AC68" w14:textId="3DED6B3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549B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2859E4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B9D10D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39C3A3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B71FA3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E99E115" w14:textId="77777777" w:rsidR="00EB0C98" w:rsidRDefault="00EB0C98" w:rsidP="00EB0C98">
            <w:pPr>
              <w:jc w:val="center"/>
            </w:pPr>
          </w:p>
          <w:p w14:paraId="205CC4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1DF2C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9AB79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263C29D" w14:textId="3A56C08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549B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182DBC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D952A3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E80C5B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D2CBEA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89A5AEA" w14:textId="77777777" w:rsidR="00EB0C98" w:rsidRDefault="00EB0C98" w:rsidP="00EB0C98">
            <w:pPr>
              <w:jc w:val="center"/>
            </w:pPr>
          </w:p>
          <w:p w14:paraId="549EABD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632E8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A1682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C8FE648" w14:textId="7F0D44F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549B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17823C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A65A28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81A0B3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A2DDB2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5A5DB4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6663B4B" w14:textId="77777777" w:rsidR="00EB0C98" w:rsidRDefault="00EB0C98" w:rsidP="00EB0C98">
            <w:pPr>
              <w:jc w:val="center"/>
            </w:pPr>
          </w:p>
          <w:p w14:paraId="2AFD90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CAE98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12D0C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83D776F" w14:textId="06C14E3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549B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591B9D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36924C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3B5D6C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1FDE91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4E2D0F1" w14:textId="77777777" w:rsidR="00EB0C98" w:rsidRDefault="00EB0C98" w:rsidP="00EB0C98">
            <w:pPr>
              <w:jc w:val="center"/>
            </w:pPr>
          </w:p>
          <w:p w14:paraId="3C76AE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00B95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77FA5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6F953E3" w14:textId="77CC02E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549B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2613DB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2D57B4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2E8143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C5D24C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6C58BE1B" w14:textId="77777777" w:rsidR="00EB0C98" w:rsidRDefault="00EB0C98" w:rsidP="00EB0C98">
            <w:pPr>
              <w:jc w:val="center"/>
            </w:pPr>
          </w:p>
          <w:p w14:paraId="23820D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F4D56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4FFF6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AA68B62" w14:textId="01CA85F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549B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723E0E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1B3FEC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141744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715AD4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AF0559E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66D93D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37091A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3544CE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41839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05370FD" w14:textId="6EB0072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549B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0C226B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F918C0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DB4C01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A3A99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50EB8B5" w14:textId="77777777" w:rsidR="00EB0C98" w:rsidRDefault="00EB0C98" w:rsidP="00EB0C98">
            <w:pPr>
              <w:jc w:val="center"/>
            </w:pPr>
          </w:p>
          <w:p w14:paraId="20D0AC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07985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10DFF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1054F68" w14:textId="6C0162D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549B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63C406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24C4F2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4857D0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01B85E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AEC1C6B" w14:textId="77777777" w:rsidR="00EB0C98" w:rsidRDefault="00EB0C98" w:rsidP="00EB0C98">
            <w:pPr>
              <w:jc w:val="center"/>
            </w:pPr>
          </w:p>
          <w:p w14:paraId="4F0B35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C140A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7EFE4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9282253" w14:textId="1D17F97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549B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53B98B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03A627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AE00E6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0954E7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23A876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1116A55" w14:textId="77777777" w:rsidR="00EB0C98" w:rsidRDefault="00EB0C98" w:rsidP="00EB0C98">
            <w:pPr>
              <w:jc w:val="center"/>
            </w:pPr>
          </w:p>
          <w:p w14:paraId="74293A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CAB02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793B2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83561C6" w14:textId="14958B6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549B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32F4DC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6C3649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0F5E89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4E8C17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053FA67" w14:textId="77777777" w:rsidR="00EB0C98" w:rsidRDefault="00EB0C98" w:rsidP="00EB0C98">
            <w:pPr>
              <w:jc w:val="center"/>
            </w:pPr>
          </w:p>
          <w:p w14:paraId="10BA36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2C515D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DE36A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86ABD4A" w14:textId="48F7606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549B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41ECA9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F2804F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D53DD6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560EE6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2A63A7B" w14:textId="77777777" w:rsidR="00EB0C98" w:rsidRDefault="00EB0C98" w:rsidP="00EB0C98">
            <w:pPr>
              <w:jc w:val="center"/>
            </w:pPr>
          </w:p>
          <w:p w14:paraId="6E1E7D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2CD7B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00B20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5E6F360" w14:textId="2B06116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549B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081369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BB742E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08FA54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1C3DE7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495987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A6A0E4D" w14:textId="77777777" w:rsidR="00EB0C98" w:rsidRDefault="00EB0C98" w:rsidP="00EB0C98">
            <w:pPr>
              <w:jc w:val="center"/>
            </w:pPr>
          </w:p>
          <w:p w14:paraId="51B398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1EF7D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BA638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2C7F9B1" w14:textId="526FB7D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549B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4CC2AF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3C0799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A0506C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DE2866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64A92B4" w14:textId="77777777" w:rsidR="00EB0C98" w:rsidRDefault="00EB0C98" w:rsidP="00EB0C98">
            <w:pPr>
              <w:jc w:val="center"/>
            </w:pPr>
          </w:p>
          <w:p w14:paraId="05EADE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E5B50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0292F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71AB864" w14:textId="1FABA5F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549B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172098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88D7E6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737550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0C5503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CA459E7" w14:textId="77777777" w:rsidR="00EB0C98" w:rsidRDefault="00EB0C98" w:rsidP="00EB0C98">
            <w:pPr>
              <w:jc w:val="center"/>
            </w:pPr>
          </w:p>
          <w:p w14:paraId="6819C4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F9A8E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74ADF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E59F57D" w14:textId="6E184F7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549B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5C2BAB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254C2C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8C1766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0E74D8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FEB6F0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A07136D" w14:textId="77777777" w:rsidR="00EB0C98" w:rsidRDefault="00EB0C98" w:rsidP="00EB0C98">
            <w:pPr>
              <w:jc w:val="center"/>
            </w:pPr>
          </w:p>
          <w:p w14:paraId="0C8122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11B23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92546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6213CD7" w14:textId="5E037F5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549B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0427D14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694947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D0F925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96EAF1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63EB1E9" w14:textId="77777777" w:rsidR="00EB0C98" w:rsidRDefault="00EB0C98" w:rsidP="00EB0C98">
            <w:pPr>
              <w:jc w:val="center"/>
            </w:pPr>
          </w:p>
          <w:p w14:paraId="7E3BFA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E137A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C59E8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02FD5CA" w14:textId="5CF06B8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549B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162967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D74470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0D6CEB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BC4E1C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B174C77" w14:textId="77777777" w:rsidR="00EB0C98" w:rsidRDefault="00EB0C98" w:rsidP="00EB0C98">
            <w:pPr>
              <w:jc w:val="center"/>
            </w:pPr>
          </w:p>
          <w:p w14:paraId="27DD52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0A3F7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D49A9B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E013616" w14:textId="06444C4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549B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3F84CA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46AA7E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AB89B7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7310DC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EA7790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610300C" w14:textId="77777777" w:rsidR="00EB0C98" w:rsidRDefault="00EB0C98" w:rsidP="00EB0C98">
            <w:pPr>
              <w:jc w:val="center"/>
            </w:pPr>
          </w:p>
          <w:p w14:paraId="76100C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0BDA4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66B46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C6CF850" w14:textId="76C5493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549B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3B7ED6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BFC8F7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319A6A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A1BDC6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9E3B6BB" w14:textId="77777777" w:rsidR="00EB0C98" w:rsidRDefault="00EB0C98" w:rsidP="00EB0C98">
            <w:pPr>
              <w:jc w:val="center"/>
            </w:pPr>
          </w:p>
          <w:p w14:paraId="0FE617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913DA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9BC34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42E1535" w14:textId="4CCBB4A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549B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16F059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DA3E69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3D224F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FE0159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2A8BB69" w14:textId="77777777" w:rsidR="00EB0C98" w:rsidRDefault="00EB0C98" w:rsidP="00EB0C98">
            <w:pPr>
              <w:jc w:val="center"/>
            </w:pPr>
          </w:p>
          <w:p w14:paraId="4E2A93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26A30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EC821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EB5E5BF" w14:textId="0C061E7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549B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533BCA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7C9ADA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F18657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5F9791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8FF82C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9DA6C7C" w14:textId="77777777" w:rsidR="00EB0C98" w:rsidRDefault="00EB0C98" w:rsidP="00EB0C98">
            <w:pPr>
              <w:jc w:val="center"/>
            </w:pPr>
          </w:p>
          <w:p w14:paraId="4B80CF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7AED8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9B7B2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73B77B0" w14:textId="5CD018F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549B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5F6B60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56F2A5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4B9213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D3BA58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44AEE04" w14:textId="77777777" w:rsidR="00EB0C98" w:rsidRDefault="00EB0C98" w:rsidP="00EB0C98">
            <w:pPr>
              <w:jc w:val="center"/>
            </w:pPr>
          </w:p>
          <w:p w14:paraId="4999B0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80676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B007D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CCF575A" w14:textId="0755BB4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549B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39570B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B5C99D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A860AB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356113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27DFDCDA" w14:textId="77777777" w:rsidR="00EB0C98" w:rsidRDefault="00EB0C98" w:rsidP="00EB0C98">
            <w:pPr>
              <w:jc w:val="center"/>
            </w:pPr>
          </w:p>
          <w:p w14:paraId="522857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0B3E3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03B4F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E56F3E9" w14:textId="3E154B5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2549B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28D80C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362C40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F077DC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D7267A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9A09576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0F9A1B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262815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ACBE8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BA406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EAB101C" w14:textId="6263B0D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1E76E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1395E3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84E437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D7E1CF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A2A24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DC8C93A" w14:textId="77777777" w:rsidR="00EB0C98" w:rsidRDefault="00EB0C98" w:rsidP="00EB0C98">
            <w:pPr>
              <w:jc w:val="center"/>
            </w:pPr>
          </w:p>
          <w:p w14:paraId="7ADCA3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D66AE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73B0A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EFBD6CD" w14:textId="75B311D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1E76E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7E6C5B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E09AAF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3EFF50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7981C0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1793183" w14:textId="77777777" w:rsidR="00EB0C98" w:rsidRDefault="00EB0C98" w:rsidP="00EB0C98">
            <w:pPr>
              <w:jc w:val="center"/>
            </w:pPr>
          </w:p>
          <w:p w14:paraId="216D1B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1CC62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8F8BC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951C8E3" w14:textId="7994608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1E76E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219461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4680FC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731AA0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754572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FA4C98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092BA57" w14:textId="77777777" w:rsidR="00EB0C98" w:rsidRDefault="00EB0C98" w:rsidP="00EB0C98">
            <w:pPr>
              <w:jc w:val="center"/>
            </w:pPr>
          </w:p>
          <w:p w14:paraId="080379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86140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5FC81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2F37263" w14:textId="2AE1E0A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1E76E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207802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7104D3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76EE93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4F47E6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2A0FB98" w14:textId="77777777" w:rsidR="00EB0C98" w:rsidRDefault="00EB0C98" w:rsidP="00EB0C98">
            <w:pPr>
              <w:jc w:val="center"/>
            </w:pPr>
          </w:p>
          <w:p w14:paraId="24E0E4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2A87E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4F75D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0D5A4EF" w14:textId="221B4C9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1E76E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2F2558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6C464A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757608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E1EAB1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995F350" w14:textId="77777777" w:rsidR="00EB0C98" w:rsidRDefault="00EB0C98" w:rsidP="00EB0C98">
            <w:pPr>
              <w:jc w:val="center"/>
            </w:pPr>
          </w:p>
          <w:p w14:paraId="78A3FD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64DAF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D6389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E92F211" w14:textId="36D91D4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1E76E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465D6B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8E40C5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FB9107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9B8551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4E34A0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FD494D7" w14:textId="77777777" w:rsidR="00EB0C98" w:rsidRDefault="00EB0C98" w:rsidP="00EB0C98">
            <w:pPr>
              <w:jc w:val="center"/>
            </w:pPr>
          </w:p>
          <w:p w14:paraId="295ED0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5737F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AFE69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D2BEAB9" w14:textId="6E6117E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1E76E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18D8C4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EFEECD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4D161A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F9B2FB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F813061" w14:textId="77777777" w:rsidR="00EB0C98" w:rsidRDefault="00EB0C98" w:rsidP="00EB0C98">
            <w:pPr>
              <w:jc w:val="center"/>
            </w:pPr>
          </w:p>
          <w:p w14:paraId="2A29D0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142FB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1B976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3093550" w14:textId="12EA53D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1E76E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734F1F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D7FBD2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887E10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FD07FF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CC91572" w14:textId="77777777" w:rsidR="00EB0C98" w:rsidRDefault="00EB0C98" w:rsidP="00EB0C98">
            <w:pPr>
              <w:jc w:val="center"/>
            </w:pPr>
          </w:p>
          <w:p w14:paraId="094888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EAACC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97832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3298FFC" w14:textId="5DEE6D3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1E76E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7C8593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B8251D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1899EC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79C5E8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8F410D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E9B67A6" w14:textId="77777777" w:rsidR="00EB0C98" w:rsidRDefault="00EB0C98" w:rsidP="00EB0C98">
            <w:pPr>
              <w:jc w:val="center"/>
            </w:pPr>
          </w:p>
          <w:p w14:paraId="6AE430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F1B3A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2B23F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B49FB12" w14:textId="08D2B9B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1E76E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1031DB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3B6D2E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7C55E5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9C08CC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AE5035D" w14:textId="77777777" w:rsidR="00EB0C98" w:rsidRDefault="00EB0C98" w:rsidP="00EB0C98">
            <w:pPr>
              <w:jc w:val="center"/>
            </w:pPr>
          </w:p>
          <w:p w14:paraId="5EBEB7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58693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6CE4C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36B5E98" w14:textId="246783C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1E76E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5918D6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8E0E1D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645E27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20D700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890A2D9" w14:textId="77777777" w:rsidR="00EB0C98" w:rsidRDefault="00EB0C98" w:rsidP="00EB0C98">
            <w:pPr>
              <w:jc w:val="center"/>
            </w:pPr>
          </w:p>
          <w:p w14:paraId="0FC44F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93A08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25442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575D5E5" w14:textId="39B39F3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1E76E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049B73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AA62B2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3D1512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022250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AD597E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6367C32" w14:textId="77777777" w:rsidR="00EB0C98" w:rsidRDefault="00EB0C98" w:rsidP="00EB0C98">
            <w:pPr>
              <w:jc w:val="center"/>
            </w:pPr>
          </w:p>
          <w:p w14:paraId="734750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1EBCD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E38AD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F53B2F8" w14:textId="1A12D0D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1E76E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4905DFD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168E57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036EB9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5F86A3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60F1F46" w14:textId="77777777" w:rsidR="00EB0C98" w:rsidRDefault="00EB0C98" w:rsidP="00EB0C98">
            <w:pPr>
              <w:jc w:val="center"/>
            </w:pPr>
          </w:p>
          <w:p w14:paraId="6D2FA2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7776C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B8FB4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3012CEB" w14:textId="4DFA6EC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1E76E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0F2521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E753FF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323B11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B4C6D7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E10EA24" w14:textId="77777777" w:rsidR="00EB0C98" w:rsidRDefault="00EB0C98" w:rsidP="00EB0C98">
            <w:pPr>
              <w:jc w:val="center"/>
            </w:pPr>
          </w:p>
          <w:p w14:paraId="09F334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2311E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16C5A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4DA1687" w14:textId="7376DCA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1E76E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6D9F34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FA6402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7F8957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68C2E3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C57C63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F302014" w14:textId="77777777" w:rsidR="00EB0C98" w:rsidRDefault="00EB0C98" w:rsidP="00EB0C98">
            <w:pPr>
              <w:jc w:val="center"/>
            </w:pPr>
          </w:p>
          <w:p w14:paraId="444B5F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A9ABE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D931B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F918BC8" w14:textId="5B852EC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1E76E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1DAC52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6E784F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AE6170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80F6DF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2FB976B" w14:textId="77777777" w:rsidR="00EB0C98" w:rsidRDefault="00EB0C98" w:rsidP="00EB0C98">
            <w:pPr>
              <w:jc w:val="center"/>
            </w:pPr>
          </w:p>
          <w:p w14:paraId="68ECBE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D4800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E355A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FCF015F" w14:textId="47BF9EC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1E76E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537476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5F2CFF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F1FEFF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744F4E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3B7306AC" w14:textId="77777777" w:rsidR="00EB0C98" w:rsidRDefault="00EB0C98" w:rsidP="00EB0C98">
            <w:pPr>
              <w:jc w:val="center"/>
            </w:pPr>
          </w:p>
          <w:p w14:paraId="46D3D1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714F2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9A8C8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B22F389" w14:textId="2E7BC7E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1E76E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76E5A3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2C1A30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99764C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00148F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3C3C06B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5E5C6A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1A7DDA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92EEF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8A090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2C1676E" w14:textId="7E584E2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1E76E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60A9C4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BE323C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3E18B7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EB081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46C29E2" w14:textId="77777777" w:rsidR="00EB0C98" w:rsidRDefault="00EB0C98" w:rsidP="00EB0C98">
            <w:pPr>
              <w:jc w:val="center"/>
            </w:pPr>
          </w:p>
          <w:p w14:paraId="548FA1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52593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DAADC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EEC1FAA" w14:textId="5924884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1E76E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138783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0BDDEE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F1C346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8143FD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BE314AB" w14:textId="77777777" w:rsidR="00EB0C98" w:rsidRDefault="00EB0C98" w:rsidP="00EB0C98">
            <w:pPr>
              <w:jc w:val="center"/>
            </w:pPr>
          </w:p>
          <w:p w14:paraId="319CC8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6D6E5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D1D1E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1392F36" w14:textId="36F4236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1E76E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49D509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CE4E4F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431CBF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56AF84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2BEE19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7B98FAD" w14:textId="77777777" w:rsidR="00EB0C98" w:rsidRDefault="00EB0C98" w:rsidP="00EB0C98">
            <w:pPr>
              <w:jc w:val="center"/>
            </w:pPr>
          </w:p>
          <w:p w14:paraId="24C9D2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DA29B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23605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D83AFB6" w14:textId="503FC2E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1E76E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7FF89D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FABF89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36BBE5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77236E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3B1C65D" w14:textId="77777777" w:rsidR="00EB0C98" w:rsidRDefault="00EB0C98" w:rsidP="00EB0C98">
            <w:pPr>
              <w:jc w:val="center"/>
            </w:pPr>
          </w:p>
          <w:p w14:paraId="6613B4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CF9CC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626A6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3C708CF" w14:textId="669878A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1E76E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05A994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5A2F43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780F01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886E4E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A08C0F2" w14:textId="77777777" w:rsidR="00EB0C98" w:rsidRDefault="00EB0C98" w:rsidP="00EB0C98">
            <w:pPr>
              <w:jc w:val="center"/>
            </w:pPr>
          </w:p>
          <w:p w14:paraId="4CDED8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C332F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2A643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F78FB30" w14:textId="5C20E37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B36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0F4951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AC2DFB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10CFFD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ABEBF5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3F5C20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FE14329" w14:textId="77777777" w:rsidR="00EB0C98" w:rsidRDefault="00EB0C98" w:rsidP="00EB0C98">
            <w:pPr>
              <w:jc w:val="center"/>
            </w:pPr>
          </w:p>
          <w:p w14:paraId="4FDA45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3AAFA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16851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9FC1C7A" w14:textId="68EC774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1E76E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47DD39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CF2F04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EF8063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C14526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2AB6B53" w14:textId="77777777" w:rsidR="00EB0C98" w:rsidRDefault="00EB0C98" w:rsidP="00EB0C98">
            <w:pPr>
              <w:jc w:val="center"/>
            </w:pPr>
          </w:p>
          <w:p w14:paraId="65414A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4E1AF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11638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C911436" w14:textId="03B28B3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B36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24C13A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3FB91D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517AED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89C3D7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CEF98CA" w14:textId="77777777" w:rsidR="00EB0C98" w:rsidRDefault="00EB0C98" w:rsidP="00EB0C98">
            <w:pPr>
              <w:jc w:val="center"/>
            </w:pPr>
          </w:p>
          <w:p w14:paraId="2EC52F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DC23B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F77B7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EC20CA7" w14:textId="5FD9BAD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B36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656C40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4EF922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5C78B4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33644B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783AB3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621087F" w14:textId="77777777" w:rsidR="00EB0C98" w:rsidRDefault="00EB0C98" w:rsidP="00EB0C98">
            <w:pPr>
              <w:jc w:val="center"/>
            </w:pPr>
          </w:p>
          <w:p w14:paraId="0C4FAF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81EDA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2AC2C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224C720" w14:textId="1A0C77E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1E76E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77F7DC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ADCEFE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8ECE48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3073CD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7B620B5" w14:textId="77777777" w:rsidR="00EB0C98" w:rsidRDefault="00EB0C98" w:rsidP="00EB0C98">
            <w:pPr>
              <w:jc w:val="center"/>
            </w:pPr>
          </w:p>
          <w:p w14:paraId="31118B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91C1D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6A33E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F99717B" w14:textId="016FDE2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B36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0CA331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BBF64C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88A270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707C70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06C2E90" w14:textId="77777777" w:rsidR="00EB0C98" w:rsidRDefault="00EB0C98" w:rsidP="00EB0C98">
            <w:pPr>
              <w:jc w:val="center"/>
            </w:pPr>
          </w:p>
          <w:p w14:paraId="314339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AF959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AE65F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2F0C19F" w14:textId="10C598F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B36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6940A1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F7F2E9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D2C52D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871F9A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E8CE78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14C99F3" w14:textId="77777777" w:rsidR="00EB0C98" w:rsidRDefault="00EB0C98" w:rsidP="00EB0C98">
            <w:pPr>
              <w:jc w:val="center"/>
            </w:pPr>
          </w:p>
          <w:p w14:paraId="02BADC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5B7DF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9F6D9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E14AA53" w14:textId="76AA0BC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1E76E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59D72A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E970B8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3A2522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5364B4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EF3BE88" w14:textId="77777777" w:rsidR="00EB0C98" w:rsidRDefault="00EB0C98" w:rsidP="00EB0C98">
            <w:pPr>
              <w:jc w:val="center"/>
            </w:pPr>
          </w:p>
          <w:p w14:paraId="67E167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D47FD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DDDD4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235310A" w14:textId="56AB9BC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B36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6DA722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FF4A7B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7D2A61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73AAA4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0A44609" w14:textId="77777777" w:rsidR="00EB0C98" w:rsidRDefault="00EB0C98" w:rsidP="00EB0C98">
            <w:pPr>
              <w:jc w:val="center"/>
            </w:pPr>
          </w:p>
          <w:p w14:paraId="391F76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716AA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B8B3B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76F6A63" w14:textId="0AF95DA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B36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0851619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51A6B1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18A83B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9EC6FE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3A8F94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E99EE65" w14:textId="77777777" w:rsidR="00EB0C98" w:rsidRDefault="00EB0C98" w:rsidP="00EB0C98">
            <w:pPr>
              <w:jc w:val="center"/>
            </w:pPr>
          </w:p>
          <w:p w14:paraId="025B6A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81D8A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05346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5D48A5D" w14:textId="42A12D9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1E76E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05CCFD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418CC8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66B77E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3E4252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272E8AC" w14:textId="77777777" w:rsidR="00EB0C98" w:rsidRDefault="00EB0C98" w:rsidP="00EB0C98">
            <w:pPr>
              <w:jc w:val="center"/>
            </w:pPr>
          </w:p>
          <w:p w14:paraId="2D54C0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75FAF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CC9F1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A4400BF" w14:textId="10F9AEF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B36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6DDD49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D482AE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4A295C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C59573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6A7414AC" w14:textId="77777777" w:rsidR="00EB0C98" w:rsidRDefault="00EB0C98" w:rsidP="00EB0C98">
            <w:pPr>
              <w:jc w:val="center"/>
            </w:pPr>
          </w:p>
          <w:p w14:paraId="024A0B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D9732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C8AF2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9869921" w14:textId="1092945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FB36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1BAD65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617CEC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A6552A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C20DC1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6787CBC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290480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2CB75A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1078F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A19F4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0D31BA0" w14:textId="0D48229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D7F2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3DD787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0665F8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26B07F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F1CA3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8AE0F5B" w14:textId="77777777" w:rsidR="00EB0C98" w:rsidRDefault="00EB0C98" w:rsidP="00EB0C98">
            <w:pPr>
              <w:jc w:val="center"/>
            </w:pPr>
          </w:p>
          <w:p w14:paraId="388FED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49720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4C179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D70949A" w14:textId="5ECB7A8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D7F2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6301C7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655980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CB530A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E17A1A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BA04ABF" w14:textId="77777777" w:rsidR="00EB0C98" w:rsidRDefault="00EB0C98" w:rsidP="00EB0C98">
            <w:pPr>
              <w:jc w:val="center"/>
            </w:pPr>
          </w:p>
          <w:p w14:paraId="3F6050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CEF24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D66C7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B03F5CC" w14:textId="742090B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D7F2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41F97C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B22BD7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ECA4A4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18F6DE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0E1AC8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755D9CA" w14:textId="77777777" w:rsidR="00EB0C98" w:rsidRDefault="00EB0C98" w:rsidP="00EB0C98">
            <w:pPr>
              <w:jc w:val="center"/>
            </w:pPr>
          </w:p>
          <w:p w14:paraId="1390FB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C1293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FB455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44C8CCA" w14:textId="22DBBF0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D7F2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77C1E9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531C98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20C812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4C48C5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348BC26" w14:textId="77777777" w:rsidR="00EB0C98" w:rsidRDefault="00EB0C98" w:rsidP="00EB0C98">
            <w:pPr>
              <w:jc w:val="center"/>
            </w:pPr>
          </w:p>
          <w:p w14:paraId="0866CF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B40B4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C48A9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AA6C4CF" w14:textId="4D7320C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D7F2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6AD920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6D0006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4AB679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EB1402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0F7ED04" w14:textId="77777777" w:rsidR="00EB0C98" w:rsidRDefault="00EB0C98" w:rsidP="00EB0C98">
            <w:pPr>
              <w:jc w:val="center"/>
            </w:pPr>
          </w:p>
          <w:p w14:paraId="024C97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F4FB8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0590C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3511578" w14:textId="72E4C2D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D7F2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48B179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B97CC4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985B03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8C60CB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64589A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CA59DA7" w14:textId="77777777" w:rsidR="00EB0C98" w:rsidRDefault="00EB0C98" w:rsidP="00EB0C98">
            <w:pPr>
              <w:jc w:val="center"/>
            </w:pPr>
          </w:p>
          <w:p w14:paraId="189DD0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9429D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BAF3B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C7BD646" w14:textId="0EFA6D4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D7F2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15D816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DDA280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53F91A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2C2A09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F975ED3" w14:textId="77777777" w:rsidR="00EB0C98" w:rsidRDefault="00EB0C98" w:rsidP="00EB0C98">
            <w:pPr>
              <w:jc w:val="center"/>
            </w:pPr>
          </w:p>
          <w:p w14:paraId="6D1DB7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81C04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5F877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80AE47F" w14:textId="08B041C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D7F2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14ECA9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6369EB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8732A1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522B83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0027D48" w14:textId="77777777" w:rsidR="00EB0C98" w:rsidRDefault="00EB0C98" w:rsidP="00EB0C98">
            <w:pPr>
              <w:jc w:val="center"/>
            </w:pPr>
          </w:p>
          <w:p w14:paraId="5A8D28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462D4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E7879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EDAEFCF" w14:textId="5E7DF55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D7F2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702EA1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801375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1B5F68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CBF69A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6BFC80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4BFB9D8" w14:textId="77777777" w:rsidR="00EB0C98" w:rsidRDefault="00EB0C98" w:rsidP="00EB0C98">
            <w:pPr>
              <w:jc w:val="center"/>
            </w:pPr>
          </w:p>
          <w:p w14:paraId="3A4960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C18F6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4BD72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2EF64B1" w14:textId="3E63872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D7F2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34F685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0650B9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F7A227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B8989F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67DEAD9" w14:textId="77777777" w:rsidR="00EB0C98" w:rsidRDefault="00EB0C98" w:rsidP="00EB0C98">
            <w:pPr>
              <w:jc w:val="center"/>
            </w:pPr>
          </w:p>
          <w:p w14:paraId="47A749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7C7BF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50E47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FD0F11D" w14:textId="45758A9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D7F2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1DBED7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D610DC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F5A49E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5D329F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0FDE843" w14:textId="77777777" w:rsidR="00EB0C98" w:rsidRDefault="00EB0C98" w:rsidP="00EB0C98">
            <w:pPr>
              <w:jc w:val="center"/>
            </w:pPr>
          </w:p>
          <w:p w14:paraId="47C40B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7002A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C6BAE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A10107F" w14:textId="10527D8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D7F2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5555C4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656F60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128A95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FF5E0D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A16D2B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669EDFE" w14:textId="77777777" w:rsidR="00EB0C98" w:rsidRDefault="00EB0C98" w:rsidP="00EB0C98">
            <w:pPr>
              <w:jc w:val="center"/>
            </w:pPr>
          </w:p>
          <w:p w14:paraId="68DBF2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8E97E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09F56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BBC758B" w14:textId="042DE9F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D7F2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17F63A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C2954E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8AB035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3AB661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1783927" w14:textId="77777777" w:rsidR="00EB0C98" w:rsidRDefault="00EB0C98" w:rsidP="00EB0C98">
            <w:pPr>
              <w:jc w:val="center"/>
            </w:pPr>
          </w:p>
          <w:p w14:paraId="6C355A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5EBDE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4BDE5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40D0DCB" w14:textId="7292E8C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D7F2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53D6EB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717730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9A41E6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82FD11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D75B14E" w14:textId="77777777" w:rsidR="00EB0C98" w:rsidRDefault="00EB0C98" w:rsidP="00EB0C98">
            <w:pPr>
              <w:jc w:val="center"/>
            </w:pPr>
          </w:p>
          <w:p w14:paraId="171FD5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B4F6D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1369E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76FB304" w14:textId="0396AD3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D7F2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733393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CAD357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BE8EC2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1B93AE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F37BD1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89DB17D" w14:textId="77777777" w:rsidR="00EB0C98" w:rsidRDefault="00EB0C98" w:rsidP="00EB0C98">
            <w:pPr>
              <w:jc w:val="center"/>
            </w:pPr>
          </w:p>
          <w:p w14:paraId="24AEAC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C0C40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D1062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8932440" w14:textId="6CB988D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D7F2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1FE285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01B74E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86070D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6D51D4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8D00ED9" w14:textId="77777777" w:rsidR="00EB0C98" w:rsidRDefault="00EB0C98" w:rsidP="00EB0C98">
            <w:pPr>
              <w:jc w:val="center"/>
            </w:pPr>
          </w:p>
          <w:p w14:paraId="50D652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91C77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426DE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227C5B0" w14:textId="6704439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D7F2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0AD7C5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2BC0F4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3A2E5F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B5E1AE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543A5998" w14:textId="77777777" w:rsidR="00EB0C98" w:rsidRDefault="00EB0C98" w:rsidP="00EB0C98">
            <w:pPr>
              <w:jc w:val="center"/>
            </w:pPr>
          </w:p>
          <w:p w14:paraId="5D8C01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347A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B4E96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0E79223" w14:textId="6F8F671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D7F2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1EDDFD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55A32E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05F022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7E2B49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4C449E0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785DA4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3B7C7C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1B27E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7BD8B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D8CF400" w14:textId="5C836F9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D7F2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137982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7870B2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2C37D3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0A824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D972EFF" w14:textId="77777777" w:rsidR="00EB0C98" w:rsidRDefault="00EB0C98" w:rsidP="00EB0C98">
            <w:pPr>
              <w:jc w:val="center"/>
            </w:pPr>
          </w:p>
          <w:p w14:paraId="6BF2C4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B6A4B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7D9B3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5C846B7" w14:textId="4C768F1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D7F2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3F4D8E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D68806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D12062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7828B6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62B3068" w14:textId="77777777" w:rsidR="00EB0C98" w:rsidRDefault="00EB0C98" w:rsidP="00EB0C98">
            <w:pPr>
              <w:jc w:val="center"/>
            </w:pPr>
          </w:p>
          <w:p w14:paraId="71ECE9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8D576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0382E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6689D5B" w14:textId="7AC8FC3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D7F2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166983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8F7DD9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7FCBB4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5AA63D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4C6ED7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953075E" w14:textId="77777777" w:rsidR="00EB0C98" w:rsidRDefault="00EB0C98" w:rsidP="00EB0C98">
            <w:pPr>
              <w:jc w:val="center"/>
            </w:pPr>
          </w:p>
          <w:p w14:paraId="714E77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A5293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CE8B3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63A415D" w14:textId="0DBE7ED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D7F2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03EA51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F567D7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41916A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187C4C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094457B" w14:textId="77777777" w:rsidR="00EB0C98" w:rsidRDefault="00EB0C98" w:rsidP="00EB0C98">
            <w:pPr>
              <w:jc w:val="center"/>
            </w:pPr>
          </w:p>
          <w:p w14:paraId="733A54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FD9E3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4EF89D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4876EB7" w14:textId="15468EC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D7F2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0AAF67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6219D0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292942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C4A57E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B1A7064" w14:textId="77777777" w:rsidR="00EB0C98" w:rsidRDefault="00EB0C98" w:rsidP="00EB0C98">
            <w:pPr>
              <w:jc w:val="center"/>
            </w:pPr>
          </w:p>
          <w:p w14:paraId="305666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DA328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74741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3BB9C8C" w14:textId="215DD1C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D7F2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4F7150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922383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0D48B0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4E7341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D66FCB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E90B928" w14:textId="77777777" w:rsidR="00EB0C98" w:rsidRDefault="00EB0C98" w:rsidP="00EB0C98">
            <w:pPr>
              <w:jc w:val="center"/>
            </w:pPr>
          </w:p>
          <w:p w14:paraId="111C25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FE89CD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9D5BB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785E301" w14:textId="5CD5AA3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D7F2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266273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9EB7E6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A5D9C7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44994E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5E0F599" w14:textId="77777777" w:rsidR="00EB0C98" w:rsidRDefault="00EB0C98" w:rsidP="00EB0C98">
            <w:pPr>
              <w:jc w:val="center"/>
            </w:pPr>
          </w:p>
          <w:p w14:paraId="723AA6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F0324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68E33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86408D7" w14:textId="68D0F28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D7F2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10B413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76B1DD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364940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490937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976D0F2" w14:textId="77777777" w:rsidR="00EB0C98" w:rsidRDefault="00EB0C98" w:rsidP="00EB0C98">
            <w:pPr>
              <w:jc w:val="center"/>
            </w:pPr>
          </w:p>
          <w:p w14:paraId="2E3A7F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540C6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10513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ACFBBAB" w14:textId="36FBD5B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D7F2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3E5F6C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DCEB12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D6F7AD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8C94BA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EE12C2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2F9A5D1" w14:textId="77777777" w:rsidR="00EB0C98" w:rsidRDefault="00EB0C98" w:rsidP="00EB0C98">
            <w:pPr>
              <w:jc w:val="center"/>
            </w:pPr>
          </w:p>
          <w:p w14:paraId="3E5AF2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20D86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BE265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766C0C1" w14:textId="7F62FB8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D7F2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1BFDA0E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C1384C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3D8C61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E34426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5E5939C" w14:textId="77777777" w:rsidR="00EB0C98" w:rsidRDefault="00EB0C98" w:rsidP="00EB0C98">
            <w:pPr>
              <w:jc w:val="center"/>
            </w:pPr>
          </w:p>
          <w:p w14:paraId="335CA8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4A9E4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4BE7A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A5F4D01" w14:textId="205287D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D7F2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5519E8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DEAAF0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F4A4BA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0444B6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70CDE05" w14:textId="77777777" w:rsidR="00EB0C98" w:rsidRDefault="00EB0C98" w:rsidP="00EB0C98">
            <w:pPr>
              <w:jc w:val="center"/>
            </w:pPr>
          </w:p>
          <w:p w14:paraId="53AE43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5F7B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D02A8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9FBB43A" w14:textId="2B99F1A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D7F2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683DC6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4FE77A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140716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04C017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3C580B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F6728DC" w14:textId="77777777" w:rsidR="00EB0C98" w:rsidRDefault="00EB0C98" w:rsidP="00EB0C98">
            <w:pPr>
              <w:jc w:val="center"/>
            </w:pPr>
          </w:p>
          <w:p w14:paraId="43975A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0725E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E9F4D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05DD608" w14:textId="34B4EED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D7F2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4AE8C6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F2159C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D7E3D8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F0B1EC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8A8EE72" w14:textId="77777777" w:rsidR="00EB0C98" w:rsidRDefault="00EB0C98" w:rsidP="00EB0C98">
            <w:pPr>
              <w:jc w:val="center"/>
            </w:pPr>
          </w:p>
          <w:p w14:paraId="43D054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A4DFC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CEAA0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00BC110" w14:textId="0D3AB1F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D7F2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7DFA33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28BABD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34CD98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642229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23669E0" w14:textId="77777777" w:rsidR="00EB0C98" w:rsidRDefault="00EB0C98" w:rsidP="00EB0C98">
            <w:pPr>
              <w:jc w:val="center"/>
            </w:pPr>
          </w:p>
          <w:p w14:paraId="5C88A0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09542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92C0A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99E3219" w14:textId="1E141BD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D7F2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34F4AA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949130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36CA36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9C488E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F06F3A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AE7515A" w14:textId="77777777" w:rsidR="00EB0C98" w:rsidRDefault="00EB0C98" w:rsidP="00EB0C98">
            <w:pPr>
              <w:jc w:val="center"/>
            </w:pPr>
          </w:p>
          <w:p w14:paraId="1728F3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911DD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D74D2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5B600EF" w14:textId="5E34BC8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D7F2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124ECC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417B25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C21166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C648DB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89E40DC" w14:textId="77777777" w:rsidR="00EB0C98" w:rsidRDefault="00EB0C98" w:rsidP="00EB0C98">
            <w:pPr>
              <w:jc w:val="center"/>
            </w:pPr>
          </w:p>
          <w:p w14:paraId="5A2B10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12179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C4C03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B4048C2" w14:textId="1CABD8B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D7F2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7C341F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69FE63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F4FB18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F59A6D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0D632FA6" w14:textId="77777777" w:rsidR="00EB0C98" w:rsidRDefault="00EB0C98" w:rsidP="00EB0C98">
            <w:pPr>
              <w:jc w:val="center"/>
            </w:pPr>
          </w:p>
          <w:p w14:paraId="3127B2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AE824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6D89D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F1B0C21" w14:textId="14B677D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ED7F2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1BACF8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5CDB30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F5A291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0E7933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50D211A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36024A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10E941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7B95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3361B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DD34C7F" w14:textId="27447FE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5E2A83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FFEA84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789B02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837F9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67DA092" w14:textId="77777777" w:rsidR="00EB0C98" w:rsidRDefault="00EB0C98" w:rsidP="00EB0C98">
            <w:pPr>
              <w:jc w:val="center"/>
            </w:pPr>
          </w:p>
          <w:p w14:paraId="3C85D6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572C3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ECA0B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8293D18" w14:textId="352B8AA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21198F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CA8832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7BD7E8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BAC2D4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752D383" w14:textId="77777777" w:rsidR="00EB0C98" w:rsidRDefault="00EB0C98" w:rsidP="00EB0C98">
            <w:pPr>
              <w:jc w:val="center"/>
            </w:pPr>
          </w:p>
          <w:p w14:paraId="3F8942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FB7B1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51338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D7D7736" w14:textId="44ABC7C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715302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890BEB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3F1C92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DBEA00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321E86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3BBBB16" w14:textId="77777777" w:rsidR="00EB0C98" w:rsidRDefault="00EB0C98" w:rsidP="00EB0C98">
            <w:pPr>
              <w:jc w:val="center"/>
            </w:pPr>
          </w:p>
          <w:p w14:paraId="740510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14DA8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B56ED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0EFCF43" w14:textId="2D4553F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3AEF27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3CA455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1D3FD0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C9E627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3333051" w14:textId="77777777" w:rsidR="00EB0C98" w:rsidRDefault="00EB0C98" w:rsidP="00EB0C98">
            <w:pPr>
              <w:jc w:val="center"/>
            </w:pPr>
          </w:p>
          <w:p w14:paraId="7DD164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514C9F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995CD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300F6E3" w14:textId="214C8B0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470C38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ADCD4B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4D9F9C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9510E9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5A92D31" w14:textId="77777777" w:rsidR="00EB0C98" w:rsidRDefault="00EB0C98" w:rsidP="00EB0C98">
            <w:pPr>
              <w:jc w:val="center"/>
            </w:pPr>
          </w:p>
          <w:p w14:paraId="36377A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95623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8A47B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92A2431" w14:textId="6475765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10BB65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02E3F6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943B04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4CE8DC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4C740F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6DE3959" w14:textId="77777777" w:rsidR="00EB0C98" w:rsidRDefault="00EB0C98" w:rsidP="00EB0C98">
            <w:pPr>
              <w:jc w:val="center"/>
            </w:pPr>
          </w:p>
          <w:p w14:paraId="564AF4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4939B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DB35B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4BB59B9" w14:textId="6CF46DE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026E07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2232FB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AEA546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AB3CFF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F3F63C5" w14:textId="77777777" w:rsidR="00EB0C98" w:rsidRDefault="00EB0C98" w:rsidP="00EB0C98">
            <w:pPr>
              <w:jc w:val="center"/>
            </w:pPr>
          </w:p>
          <w:p w14:paraId="1DE359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5E9A0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EB6B8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2C3B3BF" w14:textId="00AA9C3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48D358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EF1C78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C80FE9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BB360F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B9AA39C" w14:textId="77777777" w:rsidR="00EB0C98" w:rsidRDefault="00EB0C98" w:rsidP="00EB0C98">
            <w:pPr>
              <w:jc w:val="center"/>
            </w:pPr>
          </w:p>
          <w:p w14:paraId="7683A2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2F8AC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8EBF4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F0B591F" w14:textId="5FF5F50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5166EE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4D1CDD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FD30D0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EA7572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3238F4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B134C38" w14:textId="77777777" w:rsidR="00EB0C98" w:rsidRDefault="00EB0C98" w:rsidP="00EB0C98">
            <w:pPr>
              <w:jc w:val="center"/>
            </w:pPr>
          </w:p>
          <w:p w14:paraId="5E5FE5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FE2DB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D1E88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777A3EB" w14:textId="632D8E5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43D854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D315BF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9A15D3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E82861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05FCCAC" w14:textId="77777777" w:rsidR="00EB0C98" w:rsidRDefault="00EB0C98" w:rsidP="00EB0C98">
            <w:pPr>
              <w:jc w:val="center"/>
            </w:pPr>
          </w:p>
          <w:p w14:paraId="763B96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70BCF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B1146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0CBC232" w14:textId="4DCF23E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53E5DC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448B00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394F53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49063E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2554061" w14:textId="77777777" w:rsidR="00EB0C98" w:rsidRDefault="00EB0C98" w:rsidP="00EB0C98">
            <w:pPr>
              <w:jc w:val="center"/>
            </w:pPr>
          </w:p>
          <w:p w14:paraId="6B938A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629B2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8C008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A00C76A" w14:textId="4B26CB9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6AEF03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E5E79F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97AB0A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2D7FD7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B34110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63D6B58" w14:textId="77777777" w:rsidR="00EB0C98" w:rsidRDefault="00EB0C98" w:rsidP="00EB0C98">
            <w:pPr>
              <w:jc w:val="center"/>
            </w:pPr>
          </w:p>
          <w:p w14:paraId="1D4BD7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1A29C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65045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07C619D" w14:textId="327E465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1EB9BB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656F91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19EDAA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637C0D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3EEC9F5" w14:textId="77777777" w:rsidR="00EB0C98" w:rsidRDefault="00EB0C98" w:rsidP="00EB0C98">
            <w:pPr>
              <w:jc w:val="center"/>
            </w:pPr>
          </w:p>
          <w:p w14:paraId="3AC696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F892F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D0264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FD5BACB" w14:textId="3FE8344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256BDE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6375BC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4C8F60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C93336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626B2A2" w14:textId="77777777" w:rsidR="00EB0C98" w:rsidRDefault="00EB0C98" w:rsidP="00EB0C98">
            <w:pPr>
              <w:jc w:val="center"/>
            </w:pPr>
          </w:p>
          <w:p w14:paraId="359FB2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A9503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1B397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1D8E7F7" w14:textId="50970A9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2947F2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838B20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21371B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EFD6C6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1C46B0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77EAF3B" w14:textId="77777777" w:rsidR="00EB0C98" w:rsidRDefault="00EB0C98" w:rsidP="00EB0C98">
            <w:pPr>
              <w:jc w:val="center"/>
            </w:pPr>
          </w:p>
          <w:p w14:paraId="52155B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85B7B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89F92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CB142FF" w14:textId="6029BE5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67641C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6A77CD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26C885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8B640D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2E2B23B" w14:textId="77777777" w:rsidR="00EB0C98" w:rsidRDefault="00EB0C98" w:rsidP="00EB0C98">
            <w:pPr>
              <w:jc w:val="center"/>
            </w:pPr>
          </w:p>
          <w:p w14:paraId="4DDC3C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50613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52290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A1D18BA" w14:textId="6780777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094A5D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4E85D9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15BD8B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B96341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6C59D629" w14:textId="77777777" w:rsidR="00EB0C98" w:rsidRDefault="00EB0C98" w:rsidP="00EB0C98">
            <w:pPr>
              <w:jc w:val="center"/>
            </w:pPr>
          </w:p>
          <w:p w14:paraId="4D79C1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2FC82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C150D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EB6A1BD" w14:textId="6E033FD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0F6781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0D6CA9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B28031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90B4E3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683C0BC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174B87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47A382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6E0B9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628BE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41C7D15" w14:textId="0C4F4C5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03F773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713427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8E96F0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E542D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E6004BE" w14:textId="77777777" w:rsidR="00EB0C98" w:rsidRDefault="00EB0C98" w:rsidP="00EB0C98">
            <w:pPr>
              <w:jc w:val="center"/>
            </w:pPr>
          </w:p>
          <w:p w14:paraId="04A2CB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47195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47E26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68B7360" w14:textId="286176A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1ED5FA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1F2055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CC2DE3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AD41CD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662CEFA" w14:textId="77777777" w:rsidR="00EB0C98" w:rsidRDefault="00EB0C98" w:rsidP="00EB0C98">
            <w:pPr>
              <w:jc w:val="center"/>
            </w:pPr>
          </w:p>
          <w:p w14:paraId="37AB1E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AAF41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07C85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4084DC8" w14:textId="599E3C6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7D9CF5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98CCFF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A1240D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94F693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60E6A4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785EC1F" w14:textId="77777777" w:rsidR="00EB0C98" w:rsidRDefault="00EB0C98" w:rsidP="00EB0C98">
            <w:pPr>
              <w:jc w:val="center"/>
            </w:pPr>
          </w:p>
          <w:p w14:paraId="17C05C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9B5AB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99149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5ADAE5B" w14:textId="341F923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630698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F275FF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499B34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78003E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523D0F4" w14:textId="77777777" w:rsidR="00EB0C98" w:rsidRDefault="00EB0C98" w:rsidP="00EB0C98">
            <w:pPr>
              <w:jc w:val="center"/>
            </w:pPr>
          </w:p>
          <w:p w14:paraId="1A13CE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4D47F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71ABD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7DC6FC4" w14:textId="65AF905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2EB868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386315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E2052A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9101F1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A85C5BE" w14:textId="77777777" w:rsidR="00EB0C98" w:rsidRDefault="00EB0C98" w:rsidP="00EB0C98">
            <w:pPr>
              <w:jc w:val="center"/>
            </w:pPr>
          </w:p>
          <w:p w14:paraId="38FFE4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BF505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1E22B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C9FC926" w14:textId="3595069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08F482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733149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DA91A8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B6B7FB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2C5958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20F78AF" w14:textId="77777777" w:rsidR="00EB0C98" w:rsidRDefault="00EB0C98" w:rsidP="00EB0C98">
            <w:pPr>
              <w:jc w:val="center"/>
            </w:pPr>
          </w:p>
          <w:p w14:paraId="0695C4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A9DE7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6D98C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2F30864" w14:textId="48E2D4C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7095E3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144C8F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6DE792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FD9D92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36D8CA9" w14:textId="77777777" w:rsidR="00EB0C98" w:rsidRDefault="00EB0C98" w:rsidP="00EB0C98">
            <w:pPr>
              <w:jc w:val="center"/>
            </w:pPr>
          </w:p>
          <w:p w14:paraId="1CB9E5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2B171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C6172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17A19DE" w14:textId="0E1350E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143F0F2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234F2C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453A60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815F2B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D0C9CC9" w14:textId="77777777" w:rsidR="00EB0C98" w:rsidRDefault="00EB0C98" w:rsidP="00EB0C98">
            <w:pPr>
              <w:jc w:val="center"/>
            </w:pPr>
          </w:p>
          <w:p w14:paraId="17E7AA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D7594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2D33D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CF7ABFB" w14:textId="56B2D63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548D9E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800477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DC3AF7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72EA03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236A31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1074354" w14:textId="77777777" w:rsidR="00EB0C98" w:rsidRDefault="00EB0C98" w:rsidP="00EB0C98">
            <w:pPr>
              <w:jc w:val="center"/>
            </w:pPr>
          </w:p>
          <w:p w14:paraId="0EAE9F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C3224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AA17D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05EB939" w14:textId="7F64814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7CF4B1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239F8F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512396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73144C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827E1F4" w14:textId="77777777" w:rsidR="00EB0C98" w:rsidRDefault="00EB0C98" w:rsidP="00EB0C98">
            <w:pPr>
              <w:jc w:val="center"/>
            </w:pPr>
          </w:p>
          <w:p w14:paraId="6D1423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8B171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A5E80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681CF02" w14:textId="665C364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1CEF79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A08EAC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3237A9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32278F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C88CACC" w14:textId="77777777" w:rsidR="00EB0C98" w:rsidRDefault="00EB0C98" w:rsidP="00EB0C98">
            <w:pPr>
              <w:jc w:val="center"/>
            </w:pPr>
          </w:p>
          <w:p w14:paraId="76D8A6D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08538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1D3BC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2FC8F93" w14:textId="41230E5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5E1CF0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73D0FD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C95D44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AFE20A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3892AB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51BAB0E" w14:textId="77777777" w:rsidR="00EB0C98" w:rsidRDefault="00EB0C98" w:rsidP="00EB0C98">
            <w:pPr>
              <w:jc w:val="center"/>
            </w:pPr>
          </w:p>
          <w:p w14:paraId="517E22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EEC86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30287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31318D4" w14:textId="1AC3EC5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5EAC2C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E34E14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DB431E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4EAFFC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6622F41" w14:textId="77777777" w:rsidR="00EB0C98" w:rsidRDefault="00EB0C98" w:rsidP="00EB0C98">
            <w:pPr>
              <w:jc w:val="center"/>
            </w:pPr>
          </w:p>
          <w:p w14:paraId="5FBBCD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2D698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DAAAC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79E5FC6" w14:textId="2E6972E6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71CD10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30F912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73FF6B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BE8556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B21D7A4" w14:textId="77777777" w:rsidR="00EB0C98" w:rsidRDefault="00EB0C98" w:rsidP="00EB0C98">
            <w:pPr>
              <w:jc w:val="center"/>
            </w:pPr>
          </w:p>
          <w:p w14:paraId="1C5A8C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8C89B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30994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1831870" w14:textId="5495596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5D4D51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A40AE1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E6412E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035304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B10BFE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039A1E8" w14:textId="77777777" w:rsidR="00EB0C98" w:rsidRDefault="00EB0C98" w:rsidP="00EB0C98">
            <w:pPr>
              <w:jc w:val="center"/>
            </w:pPr>
          </w:p>
          <w:p w14:paraId="0E04EB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DD7BF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8DD1F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617374E" w14:textId="5648D7D1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63B174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9C25E6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0AB710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C1BDF7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4582AAE" w14:textId="77777777" w:rsidR="00EB0C98" w:rsidRDefault="00EB0C98" w:rsidP="00EB0C98">
            <w:pPr>
              <w:jc w:val="center"/>
            </w:pPr>
          </w:p>
          <w:p w14:paraId="4569F7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D5836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C32A7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E52B99F" w14:textId="316DA71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16A7C3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D0CB4E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B84BED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E99E51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10F5A867" w14:textId="77777777" w:rsidR="00EB0C98" w:rsidRDefault="00EB0C98" w:rsidP="00EB0C98">
            <w:pPr>
              <w:jc w:val="center"/>
            </w:pPr>
          </w:p>
          <w:p w14:paraId="3B4A28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6F209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E68FD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CDA6293" w14:textId="29A1F82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310456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E642B7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3E482E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07E5F0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D418CE8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3ADDFB2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70F7F4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37B52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D2854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F2CE1AA" w14:textId="1D1AF92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27DA35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93EEFE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E86620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46CBE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AC4DD01" w14:textId="77777777" w:rsidR="00EB0C98" w:rsidRDefault="00EB0C98" w:rsidP="00EB0C98">
            <w:pPr>
              <w:jc w:val="center"/>
            </w:pPr>
          </w:p>
          <w:p w14:paraId="4D5F64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9013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53AE9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01AC269" w14:textId="54B0754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0DA103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514BD8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7B8E5C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B53BA1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615EF8C" w14:textId="77777777" w:rsidR="00EB0C98" w:rsidRDefault="00EB0C98" w:rsidP="00EB0C98">
            <w:pPr>
              <w:jc w:val="center"/>
            </w:pPr>
          </w:p>
          <w:p w14:paraId="7293B1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7167E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4FACC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48E5544" w14:textId="26585B2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D6DC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2369F8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366AF2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55B6D6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F81AFC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B74E0D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6C786C8" w14:textId="77777777" w:rsidR="00EB0C98" w:rsidRDefault="00EB0C98" w:rsidP="00EB0C98">
            <w:pPr>
              <w:jc w:val="center"/>
            </w:pPr>
          </w:p>
          <w:p w14:paraId="0F8A93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23939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868C8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6DFA85D" w14:textId="15CF286C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2D4AF2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F54FF6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AD5EAF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BA36DC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7B65A28" w14:textId="77777777" w:rsidR="00EB0C98" w:rsidRDefault="00EB0C98" w:rsidP="00EB0C98">
            <w:pPr>
              <w:jc w:val="center"/>
            </w:pPr>
          </w:p>
          <w:p w14:paraId="69AD90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290C5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6F3A9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CB6284A" w14:textId="34077C5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433452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95C843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D48085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F74E8D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3147377" w14:textId="77777777" w:rsidR="00EB0C98" w:rsidRDefault="00EB0C98" w:rsidP="00EB0C98">
            <w:pPr>
              <w:jc w:val="center"/>
            </w:pPr>
          </w:p>
          <w:p w14:paraId="529E78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47D7E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D5F5D9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E97503D" w14:textId="0EA2608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D6DC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1DEE05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F6575A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25EDEB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C91ABB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D83B05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DE2C81A" w14:textId="77777777" w:rsidR="00EB0C98" w:rsidRDefault="00EB0C98" w:rsidP="00EB0C98">
            <w:pPr>
              <w:jc w:val="center"/>
            </w:pPr>
          </w:p>
          <w:p w14:paraId="602371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AD37A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E20DC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DC2749E" w14:textId="31819C0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68009F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AED096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28E442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6D96BB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E05A2A4" w14:textId="77777777" w:rsidR="00EB0C98" w:rsidRDefault="00EB0C98" w:rsidP="00EB0C98">
            <w:pPr>
              <w:jc w:val="center"/>
            </w:pPr>
          </w:p>
          <w:p w14:paraId="693D6E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4B203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C2D64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46E650C" w14:textId="7823873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3A274D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0CDA24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BD7115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4C16CD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B78F7A0" w14:textId="77777777" w:rsidR="00EB0C98" w:rsidRDefault="00EB0C98" w:rsidP="00EB0C98">
            <w:pPr>
              <w:jc w:val="center"/>
            </w:pPr>
          </w:p>
          <w:p w14:paraId="7AC0A3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B4FE7D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37DE7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033060F" w14:textId="0B96723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D6DC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607C2B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6A5E32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507F03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C97256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257628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0101EF2" w14:textId="77777777" w:rsidR="00EB0C98" w:rsidRDefault="00EB0C98" w:rsidP="00EB0C98">
            <w:pPr>
              <w:jc w:val="center"/>
            </w:pPr>
          </w:p>
          <w:p w14:paraId="257FE5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69948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189B4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AD924DC" w14:textId="77D2546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4767D3E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53A1A4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10F780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97B803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1F2FDF2" w14:textId="77777777" w:rsidR="00EB0C98" w:rsidRDefault="00EB0C98" w:rsidP="00EB0C98">
            <w:pPr>
              <w:jc w:val="center"/>
            </w:pPr>
          </w:p>
          <w:p w14:paraId="120514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7F793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FEE26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E58D4FA" w14:textId="3A25925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00EF44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61465A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78C60B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F67B9A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9492B35" w14:textId="77777777" w:rsidR="00EB0C98" w:rsidRDefault="00EB0C98" w:rsidP="00EB0C98">
            <w:pPr>
              <w:jc w:val="center"/>
            </w:pPr>
          </w:p>
          <w:p w14:paraId="470B62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AC6F9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E6B8D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F1078FB" w14:textId="4457E0BF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D6DC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15FE15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F9B9EF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02DD48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93F096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E59B5D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D6C50F5" w14:textId="77777777" w:rsidR="00EB0C98" w:rsidRDefault="00EB0C98" w:rsidP="00EB0C98">
            <w:pPr>
              <w:jc w:val="center"/>
            </w:pPr>
          </w:p>
          <w:p w14:paraId="0F6A6E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10C67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3F7DC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6D6B658" w14:textId="4CDF9C3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561E2E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EE4169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F449DE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669FC4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B0048E0" w14:textId="77777777" w:rsidR="00EB0C98" w:rsidRDefault="00EB0C98" w:rsidP="00EB0C98">
            <w:pPr>
              <w:jc w:val="center"/>
            </w:pPr>
          </w:p>
          <w:p w14:paraId="74F870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9FBD2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CD266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EC54555" w14:textId="4CDF64CB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3101B6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9CDD58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885385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9D03AF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4725D16" w14:textId="77777777" w:rsidR="00EB0C98" w:rsidRDefault="00EB0C98" w:rsidP="00EB0C98">
            <w:pPr>
              <w:jc w:val="center"/>
            </w:pPr>
          </w:p>
          <w:p w14:paraId="0269E2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324C8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5237D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D810382" w14:textId="047508B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D6DC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39707D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B869BF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61A7FF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1ABFEC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C6702C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2A0DC22" w14:textId="77777777" w:rsidR="00EB0C98" w:rsidRDefault="00EB0C98" w:rsidP="00EB0C98">
            <w:pPr>
              <w:jc w:val="center"/>
            </w:pPr>
          </w:p>
          <w:p w14:paraId="6029C9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E2753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5A96E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FFDB2CC" w14:textId="2E17962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52C111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3BEC51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89C208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899C49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E16FED7" w14:textId="77777777" w:rsidR="00EB0C98" w:rsidRDefault="00EB0C98" w:rsidP="00EB0C98">
            <w:pPr>
              <w:jc w:val="center"/>
            </w:pPr>
          </w:p>
          <w:p w14:paraId="133B43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3A753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53169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39D0CFC" w14:textId="3DF89BC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D6DC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6B0802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D500D3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316F56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2D254A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6A056C0B" w14:textId="77777777" w:rsidR="00EB0C98" w:rsidRDefault="00EB0C98" w:rsidP="00EB0C98">
            <w:pPr>
              <w:jc w:val="center"/>
            </w:pPr>
          </w:p>
          <w:p w14:paraId="6D0ECD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BF7D3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D79E1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7D9D72F" w14:textId="3509344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D6DC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2B211D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07032D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B5BCCA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BC62AD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3498153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06E16E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116722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CAED8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AAFED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A2920C5" w14:textId="149DD59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46DB03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B17A3D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4F5F5F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AE972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8EC926C" w14:textId="77777777" w:rsidR="00EB0C98" w:rsidRDefault="00EB0C98" w:rsidP="00EB0C98">
            <w:pPr>
              <w:jc w:val="center"/>
            </w:pPr>
          </w:p>
          <w:p w14:paraId="36BA1C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CE4C1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ED7AC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2EEEC86" w14:textId="5A826249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D6DC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22F486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9E07FD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493FF9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CC02F9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3EDE256" w14:textId="77777777" w:rsidR="00EB0C98" w:rsidRDefault="00EB0C98" w:rsidP="00EB0C98">
            <w:pPr>
              <w:jc w:val="center"/>
            </w:pPr>
          </w:p>
          <w:p w14:paraId="5810BF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5803B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37E90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9749620" w14:textId="6DB2D53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D6DC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68B023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858DD6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431E7E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99925B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AC203B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5F339CD" w14:textId="77777777" w:rsidR="00EB0C98" w:rsidRDefault="00EB0C98" w:rsidP="00EB0C98">
            <w:pPr>
              <w:jc w:val="center"/>
            </w:pPr>
          </w:p>
          <w:p w14:paraId="2EFD2F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21382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19011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EFA7FB0" w14:textId="3B0EBA0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D6DC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3B012F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78EA95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7028A0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776F7B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A098C47" w14:textId="77777777" w:rsidR="00EB0C98" w:rsidRDefault="00EB0C98" w:rsidP="00EB0C98">
            <w:pPr>
              <w:jc w:val="center"/>
            </w:pPr>
          </w:p>
          <w:p w14:paraId="0B5782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73507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85BF5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AE54A46" w14:textId="000C28D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D6DC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595F2A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2DD57F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0857D3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C22A8C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8B20B32" w14:textId="77777777" w:rsidR="00EB0C98" w:rsidRDefault="00EB0C98" w:rsidP="00EB0C98">
            <w:pPr>
              <w:jc w:val="center"/>
            </w:pPr>
          </w:p>
          <w:p w14:paraId="116477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652BA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ECA5B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4339F3A" w14:textId="67FB0637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D6DC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7B7061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163730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F415AE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949AEC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F5A49B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01683DD" w14:textId="77777777" w:rsidR="00EB0C98" w:rsidRDefault="00EB0C98" w:rsidP="00EB0C98">
            <w:pPr>
              <w:jc w:val="center"/>
            </w:pPr>
          </w:p>
          <w:p w14:paraId="6ACD88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9EA5C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EE9AB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55C942A" w14:textId="1A8A52D8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D6DC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0BACF3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4F8646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83173D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C364C4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A18668E" w14:textId="77777777" w:rsidR="00EB0C98" w:rsidRDefault="00EB0C98" w:rsidP="00EB0C98">
            <w:pPr>
              <w:jc w:val="center"/>
            </w:pPr>
          </w:p>
          <w:p w14:paraId="552322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FF3B0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2C287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BC7BE0D" w14:textId="5D21EB5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D6DC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38D305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28A4EF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F0537A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63498D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AD78F01" w14:textId="77777777" w:rsidR="00EB0C98" w:rsidRDefault="00EB0C98" w:rsidP="00EB0C98">
            <w:pPr>
              <w:jc w:val="center"/>
            </w:pPr>
          </w:p>
          <w:p w14:paraId="0A95BD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D8A40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BE013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E5609A0" w14:textId="11037BC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659C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55BC0E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A841F8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9B9991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033D40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CAD4BA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5C9DEC5" w14:textId="77777777" w:rsidR="00EB0C98" w:rsidRDefault="00EB0C98" w:rsidP="00EB0C98">
            <w:pPr>
              <w:jc w:val="center"/>
            </w:pPr>
          </w:p>
          <w:p w14:paraId="5C7412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C05A1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F07E7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D51652B" w14:textId="10AB0BF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D6DC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16A30E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8820C9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02A0E8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87BBBF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DE7B12D" w14:textId="77777777" w:rsidR="00EB0C98" w:rsidRDefault="00EB0C98" w:rsidP="00EB0C98">
            <w:pPr>
              <w:jc w:val="center"/>
            </w:pPr>
          </w:p>
          <w:p w14:paraId="6C84F2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358DD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32970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7BC4365" w14:textId="13B2C292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D6DC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7C7234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45B0F5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4691FD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FF7C97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FF870A2" w14:textId="77777777" w:rsidR="00EB0C98" w:rsidRDefault="00EB0C98" w:rsidP="00EB0C98">
            <w:pPr>
              <w:jc w:val="center"/>
            </w:pPr>
          </w:p>
          <w:p w14:paraId="5905DC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0EFD3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B8943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BE9B77F" w14:textId="4622FC4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659C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503181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637F5F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BE4321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C63688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BAE793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F3CD67B" w14:textId="77777777" w:rsidR="00EB0C98" w:rsidRDefault="00EB0C98" w:rsidP="00EB0C98">
            <w:pPr>
              <w:jc w:val="center"/>
            </w:pPr>
          </w:p>
          <w:p w14:paraId="0BFD14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6F85C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11278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C9DC0EB" w14:textId="7874F04E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D6DC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0AFED1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CC6C09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FD7338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DDF9CD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6903700" w14:textId="77777777" w:rsidR="00EB0C98" w:rsidRDefault="00EB0C98" w:rsidP="00EB0C98">
            <w:pPr>
              <w:jc w:val="center"/>
            </w:pPr>
          </w:p>
          <w:p w14:paraId="059AC7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DE464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DFBC4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EA097B6" w14:textId="1417B874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D6DC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11E8D3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C085EB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825E5B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0EBBFB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F273FA1" w14:textId="77777777" w:rsidR="00EB0C98" w:rsidRDefault="00EB0C98" w:rsidP="00EB0C98">
            <w:pPr>
              <w:jc w:val="center"/>
            </w:pPr>
          </w:p>
          <w:p w14:paraId="0FC0BD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020C8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4C910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09C2700" w14:textId="00FD51AA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659C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2190F3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0ECBAE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4CA034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4ECCE2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A3F3D3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F6C8640" w14:textId="77777777" w:rsidR="00EB0C98" w:rsidRDefault="00EB0C98" w:rsidP="00EB0C98">
            <w:pPr>
              <w:jc w:val="center"/>
            </w:pPr>
          </w:p>
          <w:p w14:paraId="71670E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999C42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B05DF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B60314C" w14:textId="5758AE1D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D6DC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645011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EB623A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C8195F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263848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EE09179" w14:textId="77777777" w:rsidR="00EB0C98" w:rsidRDefault="00EB0C98" w:rsidP="00EB0C98">
            <w:pPr>
              <w:jc w:val="center"/>
            </w:pPr>
          </w:p>
          <w:p w14:paraId="3839CC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C5A2E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AC2CD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E4B312F" w14:textId="30D67523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D6DC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15AA97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C873D1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B3ECFF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3BD8E0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09FD6A4C" w14:textId="77777777" w:rsidR="00EB0C98" w:rsidRDefault="00EB0C98" w:rsidP="00EB0C98">
            <w:pPr>
              <w:jc w:val="center"/>
            </w:pPr>
          </w:p>
          <w:p w14:paraId="59E3A6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D717B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5A633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41DDCEB" w14:textId="36136A85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D458A0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5</w:t>
            </w:r>
            <w:r w:rsidR="00B659C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68B10B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B2518C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935B6B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CB015B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D39B139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41B92F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7850D9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0B3FF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46842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ED9323B" w14:textId="3384F9B4" w:rsidR="00EB0C98" w:rsidRPr="0077322E" w:rsidRDefault="00B74991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B74991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B74991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6</w:t>
            </w:r>
            <w:r w:rsidR="003C07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7D68F2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E2BF60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7899EF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5A352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5AD493C" w14:textId="77777777" w:rsidR="00EB0C98" w:rsidRDefault="00EB0C98" w:rsidP="00EB0C98">
            <w:pPr>
              <w:jc w:val="center"/>
            </w:pPr>
          </w:p>
          <w:p w14:paraId="73DF61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BB801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D302A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BD6E0A4" w14:textId="495DC29F" w:rsidR="00EB0C98" w:rsidRPr="0077322E" w:rsidRDefault="00B74991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B74991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B74991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6</w:t>
            </w:r>
            <w:r w:rsidR="003C07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2</w:t>
            </w:r>
          </w:p>
          <w:p w14:paraId="7D74FB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BD2C4B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FD2062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7423C2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309F93C" w14:textId="77777777" w:rsidR="00EB0C98" w:rsidRDefault="00EB0C98" w:rsidP="00EB0C98">
            <w:pPr>
              <w:jc w:val="center"/>
            </w:pPr>
          </w:p>
          <w:p w14:paraId="20AB49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63200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73E1A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4853A79" w14:textId="79BCD376" w:rsidR="00EB0C98" w:rsidRPr="0077322E" w:rsidRDefault="00B74991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B74991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B74991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6</w:t>
            </w:r>
            <w:r w:rsidR="003C07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3</w:t>
            </w:r>
          </w:p>
          <w:p w14:paraId="5620F6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9A2E4B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92E2DD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BA111E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64756C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950C8C7" w14:textId="77777777" w:rsidR="00EB0C98" w:rsidRDefault="00EB0C98" w:rsidP="00EB0C98">
            <w:pPr>
              <w:jc w:val="center"/>
            </w:pPr>
          </w:p>
          <w:p w14:paraId="1B3331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5FF69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2899C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435B295" w14:textId="697D6D38" w:rsidR="00EB0C98" w:rsidRPr="0077322E" w:rsidRDefault="00B74991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B74991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B74991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6</w:t>
            </w:r>
            <w:r w:rsidR="003C07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4B10FF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63928B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9DB908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7437C2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2FED576" w14:textId="77777777" w:rsidR="00EB0C98" w:rsidRDefault="00EB0C98" w:rsidP="00EB0C98">
            <w:pPr>
              <w:jc w:val="center"/>
            </w:pPr>
          </w:p>
          <w:p w14:paraId="754FDB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3B4AE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58C91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CAD4E91" w14:textId="5DBE6086" w:rsidR="00EB0C98" w:rsidRPr="0077322E" w:rsidRDefault="00B74991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B74991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B74991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6</w:t>
            </w:r>
            <w:r w:rsidR="003C07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2FABF6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316C73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BE47D3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7A5704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0D1ACA3" w14:textId="77777777" w:rsidR="00EB0C98" w:rsidRDefault="00EB0C98" w:rsidP="00EB0C98">
            <w:pPr>
              <w:jc w:val="center"/>
            </w:pPr>
          </w:p>
          <w:p w14:paraId="46D8B6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2D717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0B6B7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CA8B868" w14:textId="56072870" w:rsidR="00EB0C98" w:rsidRPr="0077322E" w:rsidRDefault="00B74991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B74991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B74991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6</w:t>
            </w:r>
            <w:r w:rsidR="003C07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7FB741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454DB2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668D6D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F07B8B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1273F1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9D8A63F" w14:textId="77777777" w:rsidR="00EB0C98" w:rsidRDefault="00EB0C98" w:rsidP="00EB0C98">
            <w:pPr>
              <w:jc w:val="center"/>
            </w:pPr>
          </w:p>
          <w:p w14:paraId="176EA1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A2ABA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44686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0A4EE25" w14:textId="06AFD360" w:rsidR="00EB0C98" w:rsidRPr="0077322E" w:rsidRDefault="00B74991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B74991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B74991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6</w:t>
            </w:r>
            <w:r w:rsidR="003C07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1250E5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47779A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681E3D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00F6EF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B21308E" w14:textId="77777777" w:rsidR="00EB0C98" w:rsidRDefault="00EB0C98" w:rsidP="00EB0C98">
            <w:pPr>
              <w:jc w:val="center"/>
            </w:pPr>
          </w:p>
          <w:p w14:paraId="235099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612C6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96239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834CFD1" w14:textId="743A00AD" w:rsidR="00EB0C98" w:rsidRPr="0077322E" w:rsidRDefault="00B74991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B74991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B74991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6</w:t>
            </w:r>
            <w:r w:rsidR="003C07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2D1562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85FD13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EE8DBF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64AFE5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60C8CF3" w14:textId="77777777" w:rsidR="00EB0C98" w:rsidRDefault="00EB0C98" w:rsidP="00EB0C98">
            <w:pPr>
              <w:jc w:val="center"/>
            </w:pPr>
          </w:p>
          <w:p w14:paraId="6A8820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34D90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1A128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E8C3CCC" w14:textId="5152AFD5" w:rsidR="00EB0C98" w:rsidRPr="0077322E" w:rsidRDefault="00B74991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B74991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B74991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6</w:t>
            </w:r>
            <w:r w:rsidR="003C07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550536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400F9C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47BC81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BB746E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BE18B5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9AD34C4" w14:textId="77777777" w:rsidR="00EB0C98" w:rsidRDefault="00EB0C98" w:rsidP="00EB0C98">
            <w:pPr>
              <w:jc w:val="center"/>
            </w:pPr>
          </w:p>
          <w:p w14:paraId="34CE3F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76185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348EB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F7CE1AF" w14:textId="1827D1D3" w:rsidR="00EB0C98" w:rsidRPr="0077322E" w:rsidRDefault="00B74991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B74991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B74991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6</w:t>
            </w:r>
            <w:r w:rsidR="003C07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34EAC0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CEE9F5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963950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C5A531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0326FC0" w14:textId="77777777" w:rsidR="00EB0C98" w:rsidRDefault="00EB0C98" w:rsidP="00EB0C98">
            <w:pPr>
              <w:jc w:val="center"/>
            </w:pPr>
          </w:p>
          <w:p w14:paraId="79F5DC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823E2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3A822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439A56B" w14:textId="5D2F00E5" w:rsidR="00EB0C98" w:rsidRPr="0077322E" w:rsidRDefault="00B74991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B74991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B74991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6</w:t>
            </w:r>
            <w:r w:rsidR="003C07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528BB6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4E4B13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46FD36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10E5F1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F624661" w14:textId="77777777" w:rsidR="00EB0C98" w:rsidRDefault="00EB0C98" w:rsidP="00EB0C98">
            <w:pPr>
              <w:jc w:val="center"/>
            </w:pPr>
          </w:p>
          <w:p w14:paraId="4832AE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B6FD8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CDC45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95C64BB" w14:textId="5C0BBA73" w:rsidR="00EB0C98" w:rsidRPr="0077322E" w:rsidRDefault="00B74991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B74991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B74991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6</w:t>
            </w:r>
            <w:r w:rsidR="003C07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2</w:t>
            </w:r>
          </w:p>
          <w:p w14:paraId="489143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7CC29F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E7296D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D10783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2EDC12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6AC2209" w14:textId="77777777" w:rsidR="00EB0C98" w:rsidRDefault="00EB0C98" w:rsidP="00EB0C98">
            <w:pPr>
              <w:jc w:val="center"/>
            </w:pPr>
          </w:p>
          <w:p w14:paraId="74A296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C70AC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9A24E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2A87608" w14:textId="2479F33D" w:rsidR="00EB0C98" w:rsidRPr="0077322E" w:rsidRDefault="00B74991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B74991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B74991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6</w:t>
            </w:r>
            <w:r w:rsidR="003C07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3</w:t>
            </w:r>
          </w:p>
          <w:p w14:paraId="23C4EC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4A230B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D3451D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B35ACF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539F26D" w14:textId="77777777" w:rsidR="00EB0C98" w:rsidRDefault="00EB0C98" w:rsidP="00EB0C98">
            <w:pPr>
              <w:jc w:val="center"/>
            </w:pPr>
          </w:p>
          <w:p w14:paraId="3B15FF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6067B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1BB29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42465A6" w14:textId="2BAEC7A9" w:rsidR="00EB0C98" w:rsidRPr="0077322E" w:rsidRDefault="00B74991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B74991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B74991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6</w:t>
            </w:r>
            <w:r w:rsidR="003C07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535C42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568A29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A328F8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0B87CD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0992ACE" w14:textId="77777777" w:rsidR="00EB0C98" w:rsidRDefault="00EB0C98" w:rsidP="00EB0C98">
            <w:pPr>
              <w:jc w:val="center"/>
            </w:pPr>
          </w:p>
          <w:p w14:paraId="7F0BE2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5F37A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8B63F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2A926E1" w14:textId="16413183" w:rsidR="00EB0C98" w:rsidRPr="0077322E" w:rsidRDefault="00B74991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B74991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B74991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6</w:t>
            </w:r>
            <w:r w:rsidR="003C07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1E454E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3E6DFA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B1F60C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DD0EBA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48D0F7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617103D" w14:textId="77777777" w:rsidR="00EB0C98" w:rsidRDefault="00EB0C98" w:rsidP="00EB0C98">
            <w:pPr>
              <w:jc w:val="center"/>
            </w:pPr>
          </w:p>
          <w:p w14:paraId="6DD6DA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68F88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B838A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06A7A0F" w14:textId="04B2057F" w:rsidR="00EB0C98" w:rsidRPr="0077322E" w:rsidRDefault="00B74991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B74991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B74991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6</w:t>
            </w:r>
            <w:r w:rsidR="003C07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3FD992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8D2442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58C36C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F1E17C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08322EE" w14:textId="77777777" w:rsidR="00EB0C98" w:rsidRDefault="00EB0C98" w:rsidP="00EB0C98">
            <w:pPr>
              <w:jc w:val="center"/>
            </w:pPr>
          </w:p>
          <w:p w14:paraId="01DFE5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56875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379FE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A1CA4C0" w14:textId="02014A70" w:rsidR="00EB0C98" w:rsidRPr="0077322E" w:rsidRDefault="00B74991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B74991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B74991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6</w:t>
            </w:r>
            <w:r w:rsidR="003C07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47E948D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B9BE4E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6A93D6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5A43BF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289DD730" w14:textId="77777777" w:rsidR="00EB0C98" w:rsidRDefault="00EB0C98" w:rsidP="00EB0C98">
            <w:pPr>
              <w:jc w:val="center"/>
            </w:pPr>
          </w:p>
          <w:p w14:paraId="4A551F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EA4AF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EE361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422F08A" w14:textId="120A009B" w:rsidR="00EB0C98" w:rsidRPr="0077322E" w:rsidRDefault="00B74991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B74991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B74991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6</w:t>
            </w:r>
            <w:r w:rsidR="003C07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4B7291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534C04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3C0271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DA9C23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866F2CD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72977E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38CCBF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1D788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4AB6E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FC24A4E" w14:textId="5C02A264" w:rsidR="00EB0C98" w:rsidRPr="0077322E" w:rsidRDefault="00B74991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B74991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B74991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6</w:t>
            </w:r>
            <w:r w:rsidR="003C07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</w:p>
          <w:p w14:paraId="7BA949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869686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ED78A5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DE311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B294327" w14:textId="77777777" w:rsidR="00EB0C98" w:rsidRDefault="00EB0C98" w:rsidP="00EB0C98">
            <w:pPr>
              <w:jc w:val="center"/>
            </w:pPr>
          </w:p>
          <w:p w14:paraId="290229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2F74B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42420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8EED3D1" w14:textId="26B71FB4" w:rsidR="00EB0C98" w:rsidRPr="0077322E" w:rsidRDefault="00B74991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B74991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B74991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6</w:t>
            </w:r>
            <w:r w:rsidR="003C07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0</w:t>
            </w:r>
          </w:p>
          <w:p w14:paraId="6D40AF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5A6F72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163FBB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3BC7AF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0C532C2" w14:textId="77777777" w:rsidR="00EB0C98" w:rsidRDefault="00EB0C98" w:rsidP="00EB0C98">
            <w:pPr>
              <w:jc w:val="center"/>
            </w:pPr>
          </w:p>
          <w:p w14:paraId="58393A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67515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4C32D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7EAE63E6" w14:textId="1792C940" w:rsidR="00EB0C98" w:rsidRPr="0077322E" w:rsidRDefault="00B74991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B74991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B74991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6</w:t>
            </w:r>
            <w:r w:rsidR="003C07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1</w:t>
            </w:r>
          </w:p>
          <w:p w14:paraId="033B68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934A45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390599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3CA067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4D0944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07D67B5" w14:textId="77777777" w:rsidR="00EB0C98" w:rsidRDefault="00EB0C98" w:rsidP="00EB0C98">
            <w:pPr>
              <w:jc w:val="center"/>
            </w:pPr>
          </w:p>
          <w:p w14:paraId="26005E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72E77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CB501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5703A19C" w14:textId="1AE20D3A" w:rsidR="00EB0C98" w:rsidRPr="0077322E" w:rsidRDefault="00B74991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B74991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B74991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6</w:t>
            </w:r>
            <w:r w:rsidR="003C07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</w:p>
          <w:p w14:paraId="415BCB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9A12B7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70D9E5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07F6FD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3F2E3A6" w14:textId="77777777" w:rsidR="00EB0C98" w:rsidRDefault="00EB0C98" w:rsidP="00EB0C98">
            <w:pPr>
              <w:jc w:val="center"/>
            </w:pPr>
          </w:p>
          <w:p w14:paraId="28142E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957ED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D520B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F84B33D" w14:textId="5010DE53" w:rsidR="00EB0C98" w:rsidRPr="0077322E" w:rsidRDefault="00B74991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B74991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B74991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6</w:t>
            </w:r>
            <w:r w:rsidR="003C07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</w:p>
          <w:p w14:paraId="60DD13D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C4EC91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584603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26C5CC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22EF6C2" w14:textId="77777777" w:rsidR="00EB0C98" w:rsidRDefault="00EB0C98" w:rsidP="00EB0C98">
            <w:pPr>
              <w:jc w:val="center"/>
            </w:pPr>
          </w:p>
          <w:p w14:paraId="3EBD55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08523D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EBC55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A1CA565" w14:textId="6C240850" w:rsidR="00EB0C98" w:rsidRPr="0077322E" w:rsidRDefault="00D458A0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="00B74991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6</w:t>
            </w:r>
            <w:r w:rsidR="003C07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4</w:t>
            </w:r>
          </w:p>
          <w:p w14:paraId="6801F7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E796B2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310FF7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E24CCC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4AAEC0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0D58284" w14:textId="77777777" w:rsidR="00EB0C98" w:rsidRDefault="00EB0C98" w:rsidP="00EB0C98">
            <w:pPr>
              <w:jc w:val="center"/>
            </w:pPr>
          </w:p>
          <w:p w14:paraId="49FD05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AC9E4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E4B63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D2F9F82" w14:textId="2911A14A" w:rsidR="00EB0C98" w:rsidRPr="0077322E" w:rsidRDefault="00B74991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B74991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B74991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6</w:t>
            </w:r>
            <w:r w:rsidR="003C07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170705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358F6B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6FCEEF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069686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6D81BDA" w14:textId="77777777" w:rsidR="00EB0C98" w:rsidRDefault="00EB0C98" w:rsidP="00EB0C98">
            <w:pPr>
              <w:jc w:val="center"/>
            </w:pPr>
          </w:p>
          <w:p w14:paraId="3BB156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D508A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5E4D3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68C3E78" w14:textId="277D64EF" w:rsidR="00EB0C98" w:rsidRPr="0077322E" w:rsidRDefault="00B74991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B74991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B74991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6</w:t>
            </w:r>
            <w:r w:rsidR="003C07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6D454C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689FD4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6C5524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AF3037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7D93F4D" w14:textId="77777777" w:rsidR="00EB0C98" w:rsidRDefault="00EB0C98" w:rsidP="00EB0C98">
            <w:pPr>
              <w:jc w:val="center"/>
            </w:pPr>
          </w:p>
          <w:p w14:paraId="645E60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3BA9E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95012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FD0746E" w14:textId="6312EB8D" w:rsidR="00EB0C98" w:rsidRPr="0077322E" w:rsidRDefault="00B74991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B74991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B74991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6</w:t>
            </w:r>
            <w:r w:rsidR="003C07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7</w:t>
            </w:r>
          </w:p>
          <w:p w14:paraId="4B0F6A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97059C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631525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D313AD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217609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C2E6D10" w14:textId="77777777" w:rsidR="00EB0C98" w:rsidRDefault="00EB0C98" w:rsidP="00EB0C98">
            <w:pPr>
              <w:jc w:val="center"/>
            </w:pPr>
          </w:p>
          <w:p w14:paraId="2C1ADD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DAE48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20F6B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4AEFBD6" w14:textId="1BF6BBF7" w:rsidR="00EB0C98" w:rsidRPr="0077322E" w:rsidRDefault="00B74991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B74991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B74991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6</w:t>
            </w:r>
            <w:r w:rsidR="003C07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8</w:t>
            </w:r>
          </w:p>
          <w:p w14:paraId="280037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B63E5A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26CEA7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76AB73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4026083" w14:textId="77777777" w:rsidR="00EB0C98" w:rsidRDefault="00EB0C98" w:rsidP="00EB0C98">
            <w:pPr>
              <w:jc w:val="center"/>
            </w:pPr>
          </w:p>
          <w:p w14:paraId="1A3D64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04AEC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56E2C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EAF5178" w14:textId="0018C54A" w:rsidR="00EB0C98" w:rsidRPr="0077322E" w:rsidRDefault="00B74991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B74991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B74991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6</w:t>
            </w:r>
            <w:r w:rsidR="003C07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9</w:t>
            </w:r>
          </w:p>
          <w:p w14:paraId="66D550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076361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2052EC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BE1354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9C5D7A9" w14:textId="77777777" w:rsidR="00EB0C98" w:rsidRDefault="00EB0C98" w:rsidP="00EB0C98">
            <w:pPr>
              <w:jc w:val="center"/>
            </w:pPr>
          </w:p>
          <w:p w14:paraId="55EF33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490FB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90F28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5911C33" w14:textId="547614E2" w:rsidR="00EB0C98" w:rsidRPr="0077322E" w:rsidRDefault="00B74991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B74991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B74991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6</w:t>
            </w:r>
            <w:r w:rsidR="003C07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0</w:t>
            </w:r>
          </w:p>
          <w:p w14:paraId="1AF3B3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242F9A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E706B0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9C628C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D512D8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5E06155" w14:textId="77777777" w:rsidR="00EB0C98" w:rsidRDefault="00EB0C98" w:rsidP="00EB0C98">
            <w:pPr>
              <w:jc w:val="center"/>
            </w:pPr>
          </w:p>
          <w:p w14:paraId="4C02DE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52798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B126E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0D1D2C01" w14:textId="57FA6E1D" w:rsidR="00EB0C98" w:rsidRPr="0077322E" w:rsidRDefault="00B74991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B74991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B74991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6</w:t>
            </w:r>
            <w:r w:rsidR="003C07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1</w:t>
            </w:r>
          </w:p>
          <w:p w14:paraId="332DDB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140617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DE7F5D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6CDEF6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566024C" w14:textId="77777777" w:rsidR="00EB0C98" w:rsidRDefault="00EB0C98" w:rsidP="00EB0C98">
            <w:pPr>
              <w:jc w:val="center"/>
            </w:pPr>
          </w:p>
          <w:p w14:paraId="3572DE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2CE93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9FDFF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40429553" w14:textId="06C4FABD" w:rsidR="00EB0C98" w:rsidRPr="0077322E" w:rsidRDefault="00B74991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B74991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B74991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6</w:t>
            </w:r>
            <w:r w:rsidR="003C07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</w:p>
          <w:p w14:paraId="556772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CA8769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5DBAF0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7D7077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F458112" w14:textId="77777777" w:rsidR="00EB0C98" w:rsidRDefault="00EB0C98" w:rsidP="00EB0C98">
            <w:pPr>
              <w:jc w:val="center"/>
            </w:pPr>
          </w:p>
          <w:p w14:paraId="387575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D2A2A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5BEE9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2809D358" w14:textId="55E06850" w:rsidR="00EB0C98" w:rsidRPr="0077322E" w:rsidRDefault="00B74991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B74991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B74991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6</w:t>
            </w:r>
            <w:r w:rsidR="003C07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</w:p>
          <w:p w14:paraId="1BFDA7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D1616A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36FBBB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0822EF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79D04D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E4D3019" w14:textId="77777777" w:rsidR="00EB0C98" w:rsidRDefault="00EB0C98" w:rsidP="00EB0C98">
            <w:pPr>
              <w:jc w:val="center"/>
            </w:pPr>
          </w:p>
          <w:p w14:paraId="323AF9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B84D1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175FE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36B48EA5" w14:textId="56F27E92" w:rsidR="00EB0C98" w:rsidRPr="0077322E" w:rsidRDefault="00B74991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B74991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B74991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6</w:t>
            </w:r>
            <w:r w:rsidR="003C07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4</w:t>
            </w:r>
          </w:p>
          <w:p w14:paraId="47D114B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B14F3A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DD4C7A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6FB438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05A7C4C" w14:textId="77777777" w:rsidR="00EB0C98" w:rsidRDefault="00EB0C98" w:rsidP="00EB0C98">
            <w:pPr>
              <w:jc w:val="center"/>
            </w:pPr>
          </w:p>
          <w:p w14:paraId="2A5F12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C53B1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1C891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168E7530" w14:textId="6B0F9234" w:rsidR="00EB0C98" w:rsidRPr="0077322E" w:rsidRDefault="00B74991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B74991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B74991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6</w:t>
            </w:r>
            <w:r w:rsidR="003C07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723274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4B5BA1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AB039F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5AC115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65213BCC" w14:textId="77777777" w:rsidR="00EB0C98" w:rsidRDefault="00EB0C98" w:rsidP="00EB0C98">
            <w:pPr>
              <w:jc w:val="center"/>
            </w:pPr>
          </w:p>
          <w:p w14:paraId="46FFE6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22E9A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0EBE8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3</w:t>
            </w:r>
          </w:p>
          <w:p w14:paraId="653A58C2" w14:textId="50D9258F" w:rsidR="00EB0C98" w:rsidRPr="0077322E" w:rsidRDefault="00B74991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B74991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B74991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6</w:t>
            </w:r>
            <w:r w:rsidR="003C07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0A6C05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D194FE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F1C712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12D72E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</w:tbl>
    <w:p w14:paraId="13C7B46A" w14:textId="77777777" w:rsidR="00DC38D6" w:rsidRPr="00DC38D6" w:rsidRDefault="00DC38D6" w:rsidP="009F7A3D"/>
    <w:sectPr w:rsidR="00DC38D6" w:rsidRPr="00DC38D6" w:rsidSect="00304A45">
      <w:pgSz w:w="11906" w:h="16838"/>
      <w:pgMar w:top="57" w:right="57" w:bottom="57" w:left="57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65CD47" w14:textId="77777777" w:rsidR="00834C0E" w:rsidRDefault="00834C0E" w:rsidP="00684888">
      <w:pPr>
        <w:spacing w:after="0" w:line="240" w:lineRule="auto"/>
      </w:pPr>
      <w:r>
        <w:separator/>
      </w:r>
    </w:p>
  </w:endnote>
  <w:endnote w:type="continuationSeparator" w:id="0">
    <w:p w14:paraId="761A21A0" w14:textId="77777777" w:rsidR="00834C0E" w:rsidRDefault="00834C0E" w:rsidP="006848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roduct Sans">
    <w:panose1 w:val="020B0403030502040203"/>
    <w:charset w:val="00"/>
    <w:family w:val="swiss"/>
    <w:pitch w:val="variable"/>
    <w:sig w:usb0="A0000287" w:usb1="00000010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4EE785" w14:textId="77777777" w:rsidR="00834C0E" w:rsidRDefault="00834C0E" w:rsidP="00684888">
      <w:pPr>
        <w:spacing w:after="0" w:line="240" w:lineRule="auto"/>
      </w:pPr>
      <w:r>
        <w:separator/>
      </w:r>
    </w:p>
  </w:footnote>
  <w:footnote w:type="continuationSeparator" w:id="0">
    <w:p w14:paraId="43D00D2C" w14:textId="77777777" w:rsidR="00834C0E" w:rsidRDefault="00834C0E" w:rsidP="0068488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40"/>
  <w:displayBackgroundShape/>
  <w:gutterAtTop/>
  <w:defaultTabStop w:val="720"/>
  <w:characterSpacingControl w:val="doNotCompress"/>
  <w:hdrShapeDefaults>
    <o:shapedefaults v:ext="edit" spidmax="2049">
      <o:colormru v:ext="edit" colors="#047c2c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EwsjQwMLMwMDAxMDJV0lEKTi0uzszPAykwrAUAy0g6EiwAAAA="/>
  </w:docVars>
  <w:rsids>
    <w:rsidRoot w:val="00684888"/>
    <w:rsid w:val="000209D7"/>
    <w:rsid w:val="00025C47"/>
    <w:rsid w:val="00037BD2"/>
    <w:rsid w:val="00051A68"/>
    <w:rsid w:val="0007442C"/>
    <w:rsid w:val="000937DA"/>
    <w:rsid w:val="000A22CA"/>
    <w:rsid w:val="000B5ADA"/>
    <w:rsid w:val="000C0D84"/>
    <w:rsid w:val="000D5D8F"/>
    <w:rsid w:val="000E5C97"/>
    <w:rsid w:val="000F6CEC"/>
    <w:rsid w:val="0010545D"/>
    <w:rsid w:val="00106638"/>
    <w:rsid w:val="00110291"/>
    <w:rsid w:val="00125DA8"/>
    <w:rsid w:val="00145513"/>
    <w:rsid w:val="0016343D"/>
    <w:rsid w:val="00165FBE"/>
    <w:rsid w:val="00166DA6"/>
    <w:rsid w:val="00170320"/>
    <w:rsid w:val="00171F31"/>
    <w:rsid w:val="00176C78"/>
    <w:rsid w:val="001776A8"/>
    <w:rsid w:val="001969E9"/>
    <w:rsid w:val="001A3CDF"/>
    <w:rsid w:val="001B098F"/>
    <w:rsid w:val="001E1687"/>
    <w:rsid w:val="001E1FB9"/>
    <w:rsid w:val="001E76E6"/>
    <w:rsid w:val="00204397"/>
    <w:rsid w:val="002119EC"/>
    <w:rsid w:val="00211EFC"/>
    <w:rsid w:val="00214E8C"/>
    <w:rsid w:val="0021775A"/>
    <w:rsid w:val="00232B1C"/>
    <w:rsid w:val="0023383D"/>
    <w:rsid w:val="002549B6"/>
    <w:rsid w:val="00255605"/>
    <w:rsid w:val="00264908"/>
    <w:rsid w:val="00265059"/>
    <w:rsid w:val="00266A51"/>
    <w:rsid w:val="00267F8D"/>
    <w:rsid w:val="002718F3"/>
    <w:rsid w:val="0027761E"/>
    <w:rsid w:val="002A49B8"/>
    <w:rsid w:val="002A62FD"/>
    <w:rsid w:val="002C014F"/>
    <w:rsid w:val="002C185A"/>
    <w:rsid w:val="002F1D19"/>
    <w:rsid w:val="0030022C"/>
    <w:rsid w:val="00304A45"/>
    <w:rsid w:val="00312094"/>
    <w:rsid w:val="00334EF6"/>
    <w:rsid w:val="003374A3"/>
    <w:rsid w:val="00374288"/>
    <w:rsid w:val="0037444A"/>
    <w:rsid w:val="00375982"/>
    <w:rsid w:val="00380C60"/>
    <w:rsid w:val="00394AD6"/>
    <w:rsid w:val="003B1948"/>
    <w:rsid w:val="003B5AAE"/>
    <w:rsid w:val="003C0751"/>
    <w:rsid w:val="003D44E1"/>
    <w:rsid w:val="003E31AB"/>
    <w:rsid w:val="003F034A"/>
    <w:rsid w:val="003F50F1"/>
    <w:rsid w:val="00401085"/>
    <w:rsid w:val="00407002"/>
    <w:rsid w:val="004127F2"/>
    <w:rsid w:val="00420AFE"/>
    <w:rsid w:val="00423D41"/>
    <w:rsid w:val="00432D2E"/>
    <w:rsid w:val="00436C44"/>
    <w:rsid w:val="00447CEC"/>
    <w:rsid w:val="00451F20"/>
    <w:rsid w:val="004650CF"/>
    <w:rsid w:val="004E21F1"/>
    <w:rsid w:val="004E27D3"/>
    <w:rsid w:val="00503E07"/>
    <w:rsid w:val="00513184"/>
    <w:rsid w:val="005336D7"/>
    <w:rsid w:val="00540035"/>
    <w:rsid w:val="00552910"/>
    <w:rsid w:val="00553B6B"/>
    <w:rsid w:val="00554685"/>
    <w:rsid w:val="0055587C"/>
    <w:rsid w:val="00556670"/>
    <w:rsid w:val="00576724"/>
    <w:rsid w:val="00576E65"/>
    <w:rsid w:val="00594E3B"/>
    <w:rsid w:val="005A07DF"/>
    <w:rsid w:val="005A2EAA"/>
    <w:rsid w:val="005B01B2"/>
    <w:rsid w:val="005C1522"/>
    <w:rsid w:val="005F03D4"/>
    <w:rsid w:val="005F2FBB"/>
    <w:rsid w:val="006068BC"/>
    <w:rsid w:val="006106E9"/>
    <w:rsid w:val="00624089"/>
    <w:rsid w:val="006249D4"/>
    <w:rsid w:val="006305BA"/>
    <w:rsid w:val="006607F0"/>
    <w:rsid w:val="00660A31"/>
    <w:rsid w:val="0068031C"/>
    <w:rsid w:val="0068192B"/>
    <w:rsid w:val="00684888"/>
    <w:rsid w:val="006922BF"/>
    <w:rsid w:val="006A4C65"/>
    <w:rsid w:val="006C27DF"/>
    <w:rsid w:val="006D14C2"/>
    <w:rsid w:val="006D3A35"/>
    <w:rsid w:val="006E4A6E"/>
    <w:rsid w:val="006E6BBE"/>
    <w:rsid w:val="00703A09"/>
    <w:rsid w:val="00713C2F"/>
    <w:rsid w:val="00730A2A"/>
    <w:rsid w:val="007349EB"/>
    <w:rsid w:val="0074649A"/>
    <w:rsid w:val="007469EA"/>
    <w:rsid w:val="0075257C"/>
    <w:rsid w:val="0077322E"/>
    <w:rsid w:val="007761EE"/>
    <w:rsid w:val="007C2D09"/>
    <w:rsid w:val="007C3415"/>
    <w:rsid w:val="007E0A2E"/>
    <w:rsid w:val="007E3A0E"/>
    <w:rsid w:val="007F5802"/>
    <w:rsid w:val="007F7A57"/>
    <w:rsid w:val="00813816"/>
    <w:rsid w:val="00830D50"/>
    <w:rsid w:val="00834C0E"/>
    <w:rsid w:val="008410EE"/>
    <w:rsid w:val="008710D0"/>
    <w:rsid w:val="00871C20"/>
    <w:rsid w:val="00875623"/>
    <w:rsid w:val="00886C37"/>
    <w:rsid w:val="00892DC7"/>
    <w:rsid w:val="008B3596"/>
    <w:rsid w:val="008C1489"/>
    <w:rsid w:val="008C1699"/>
    <w:rsid w:val="008C3E30"/>
    <w:rsid w:val="008D5691"/>
    <w:rsid w:val="008D73BF"/>
    <w:rsid w:val="008F54B3"/>
    <w:rsid w:val="0090586A"/>
    <w:rsid w:val="00906462"/>
    <w:rsid w:val="00910CCE"/>
    <w:rsid w:val="00917DA5"/>
    <w:rsid w:val="009374EE"/>
    <w:rsid w:val="009576EB"/>
    <w:rsid w:val="00971B80"/>
    <w:rsid w:val="00980F63"/>
    <w:rsid w:val="00982E74"/>
    <w:rsid w:val="0098604C"/>
    <w:rsid w:val="00986405"/>
    <w:rsid w:val="009B2401"/>
    <w:rsid w:val="009B745F"/>
    <w:rsid w:val="009C5245"/>
    <w:rsid w:val="009D1319"/>
    <w:rsid w:val="009E0461"/>
    <w:rsid w:val="009E75C0"/>
    <w:rsid w:val="009F35BF"/>
    <w:rsid w:val="009F7A3D"/>
    <w:rsid w:val="00A21C07"/>
    <w:rsid w:val="00A57019"/>
    <w:rsid w:val="00A64627"/>
    <w:rsid w:val="00A74A17"/>
    <w:rsid w:val="00AC58C2"/>
    <w:rsid w:val="00AD3168"/>
    <w:rsid w:val="00AF2C07"/>
    <w:rsid w:val="00B0563F"/>
    <w:rsid w:val="00B13538"/>
    <w:rsid w:val="00B16C64"/>
    <w:rsid w:val="00B41618"/>
    <w:rsid w:val="00B41D70"/>
    <w:rsid w:val="00B443A8"/>
    <w:rsid w:val="00B511CC"/>
    <w:rsid w:val="00B659C6"/>
    <w:rsid w:val="00B65DA0"/>
    <w:rsid w:val="00B70820"/>
    <w:rsid w:val="00B74991"/>
    <w:rsid w:val="00B842DE"/>
    <w:rsid w:val="00B84EA2"/>
    <w:rsid w:val="00B86EDB"/>
    <w:rsid w:val="00BC5312"/>
    <w:rsid w:val="00BD343A"/>
    <w:rsid w:val="00BD6DC2"/>
    <w:rsid w:val="00C01F8E"/>
    <w:rsid w:val="00C06B44"/>
    <w:rsid w:val="00C13C88"/>
    <w:rsid w:val="00C16F02"/>
    <w:rsid w:val="00C20781"/>
    <w:rsid w:val="00C5441E"/>
    <w:rsid w:val="00C62D85"/>
    <w:rsid w:val="00C6537C"/>
    <w:rsid w:val="00C7208B"/>
    <w:rsid w:val="00C77006"/>
    <w:rsid w:val="00C807A3"/>
    <w:rsid w:val="00C94FC8"/>
    <w:rsid w:val="00CB6BED"/>
    <w:rsid w:val="00CC55D7"/>
    <w:rsid w:val="00CD0113"/>
    <w:rsid w:val="00CD4315"/>
    <w:rsid w:val="00CD7D20"/>
    <w:rsid w:val="00CE0C23"/>
    <w:rsid w:val="00CE60E6"/>
    <w:rsid w:val="00CE7CC8"/>
    <w:rsid w:val="00CF6A8B"/>
    <w:rsid w:val="00D027AC"/>
    <w:rsid w:val="00D04F62"/>
    <w:rsid w:val="00D07671"/>
    <w:rsid w:val="00D07C6C"/>
    <w:rsid w:val="00D458A0"/>
    <w:rsid w:val="00D46D93"/>
    <w:rsid w:val="00D51B25"/>
    <w:rsid w:val="00D535EF"/>
    <w:rsid w:val="00D7478C"/>
    <w:rsid w:val="00D8568A"/>
    <w:rsid w:val="00DA4A67"/>
    <w:rsid w:val="00DB3F43"/>
    <w:rsid w:val="00DB45FD"/>
    <w:rsid w:val="00DB65B8"/>
    <w:rsid w:val="00DB6F7A"/>
    <w:rsid w:val="00DC0B10"/>
    <w:rsid w:val="00DC38D6"/>
    <w:rsid w:val="00DD56A0"/>
    <w:rsid w:val="00DE7992"/>
    <w:rsid w:val="00DF465E"/>
    <w:rsid w:val="00E03993"/>
    <w:rsid w:val="00E061E0"/>
    <w:rsid w:val="00E209BA"/>
    <w:rsid w:val="00E45859"/>
    <w:rsid w:val="00E45871"/>
    <w:rsid w:val="00E52471"/>
    <w:rsid w:val="00E73CD4"/>
    <w:rsid w:val="00E85C33"/>
    <w:rsid w:val="00E9446C"/>
    <w:rsid w:val="00EA20BA"/>
    <w:rsid w:val="00EB0C98"/>
    <w:rsid w:val="00EB1A52"/>
    <w:rsid w:val="00EB1F75"/>
    <w:rsid w:val="00ED1401"/>
    <w:rsid w:val="00ED7F21"/>
    <w:rsid w:val="00EF653F"/>
    <w:rsid w:val="00F124BD"/>
    <w:rsid w:val="00F21092"/>
    <w:rsid w:val="00F263D4"/>
    <w:rsid w:val="00F441A6"/>
    <w:rsid w:val="00F7165D"/>
    <w:rsid w:val="00F93B11"/>
    <w:rsid w:val="00FA0231"/>
    <w:rsid w:val="00FB3631"/>
    <w:rsid w:val="00FB49B6"/>
    <w:rsid w:val="00FB6CA4"/>
    <w:rsid w:val="00FD50C0"/>
    <w:rsid w:val="00FE73D2"/>
    <w:rsid w:val="00FF07E3"/>
    <w:rsid w:val="00FF56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K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047c2c"/>
    </o:shapedefaults>
    <o:shapelayout v:ext="edit">
      <o:idmap v:ext="edit" data="1"/>
    </o:shapelayout>
  </w:shapeDefaults>
  <w:decimalSymbol w:val="."/>
  <w:listSeparator w:val=","/>
  <w14:docId w14:val="4CF4DD01"/>
  <w15:chartTrackingRefBased/>
  <w15:docId w15:val="{17B07DAB-C302-40EB-8658-0B9B1F5390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K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E73D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73D2"/>
  </w:style>
  <w:style w:type="paragraph" w:styleId="Footer">
    <w:name w:val="footer"/>
    <w:basedOn w:val="Normal"/>
    <w:link w:val="FooterChar"/>
    <w:uiPriority w:val="99"/>
    <w:unhideWhenUsed/>
    <w:rsid w:val="00FE73D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73D2"/>
  </w:style>
  <w:style w:type="table" w:styleId="TableGrid">
    <w:name w:val="Table Grid"/>
    <w:basedOn w:val="TableNormal"/>
    <w:uiPriority w:val="39"/>
    <w:rsid w:val="00FE73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76C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76C7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76C7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76C7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76C7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76C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6C78"/>
    <w:rPr>
      <w:rFonts w:ascii="Segoe U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77322E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8616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40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41</TotalTime>
  <Pages>201</Pages>
  <Words>46387</Words>
  <Characters>264412</Characters>
  <Application>Microsoft Office Word</Application>
  <DocSecurity>0</DocSecurity>
  <Lines>2203</Lines>
  <Paragraphs>6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sa</dc:creator>
  <cp:keywords/>
  <dc:description/>
  <cp:lastModifiedBy>ansa</cp:lastModifiedBy>
  <cp:revision>228</cp:revision>
  <dcterms:created xsi:type="dcterms:W3CDTF">2021-02-20T08:14:00Z</dcterms:created>
  <dcterms:modified xsi:type="dcterms:W3CDTF">2021-05-08T10:08:00Z</dcterms:modified>
</cp:coreProperties>
</file>